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A7448A" w14:textId="0C6E6F93" w:rsidR="007B1E85" w:rsidRDefault="007B1E85" w:rsidP="57E99875">
      <w:pPr>
        <w:rPr>
          <w:noProof/>
        </w:rPr>
      </w:pPr>
    </w:p>
    <w:p w14:paraId="715FEF8C" w14:textId="7BE4E2FE" w:rsidR="0023596A" w:rsidRDefault="790C068C" w:rsidP="110EE3B6">
      <w:pPr>
        <w:jc w:val="center"/>
      </w:pPr>
      <w:r>
        <w:rPr>
          <w:noProof/>
        </w:rPr>
        <w:drawing>
          <wp:inline distT="0" distB="0" distL="0" distR="0" wp14:anchorId="4ADF36C1" wp14:editId="0C49904E">
            <wp:extent cx="2819400" cy="2857500"/>
            <wp:effectExtent l="0" t="0" r="0" b="0"/>
            <wp:docPr id="640020863" name="Picture 64002086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0020863"/>
                    <pic:cNvPicPr/>
                  </pic:nvPicPr>
                  <pic:blipFill>
                    <a:blip r:embed="rId11">
                      <a:extLst>
                        <a:ext uri="{28A0092B-C50C-407E-A947-70E740481C1C}">
                          <a14:useLocalDpi xmlns:a14="http://schemas.microsoft.com/office/drawing/2010/main" val="0"/>
                        </a:ext>
                      </a:extLst>
                    </a:blip>
                    <a:stretch>
                      <a:fillRect/>
                    </a:stretch>
                  </pic:blipFill>
                  <pic:spPr>
                    <a:xfrm>
                      <a:off x="0" y="0"/>
                      <a:ext cx="2819400" cy="2857500"/>
                    </a:xfrm>
                    <a:prstGeom prst="rect">
                      <a:avLst/>
                    </a:prstGeom>
                  </pic:spPr>
                </pic:pic>
              </a:graphicData>
            </a:graphic>
          </wp:inline>
        </w:drawing>
      </w:r>
      <w:r>
        <w:br/>
      </w:r>
    </w:p>
    <w:p w14:paraId="0875BC28" w14:textId="14010438" w:rsidR="0023596A" w:rsidRDefault="0023596A" w:rsidP="57E99875">
      <w:pPr>
        <w:pStyle w:val="Title"/>
      </w:pPr>
      <w:r>
        <w:t>Technical Design Document</w:t>
      </w:r>
    </w:p>
    <w:p w14:paraId="27C00C65" w14:textId="429FD3B6" w:rsidR="0023596A" w:rsidRPr="005D2C3B" w:rsidRDefault="0023596A" w:rsidP="57E99875">
      <w:pPr>
        <w:rPr>
          <w:sz w:val="36"/>
          <w:szCs w:val="36"/>
        </w:rPr>
      </w:pPr>
    </w:p>
    <w:p w14:paraId="0DA84B92" w14:textId="3D48FED8" w:rsidR="0023596A" w:rsidRPr="005D2C3B" w:rsidRDefault="0023596A" w:rsidP="57E99875">
      <w:pPr>
        <w:pStyle w:val="Subtitle"/>
      </w:pPr>
      <w:r>
        <w:t>University of Maryland Global Campus</w:t>
      </w:r>
    </w:p>
    <w:p w14:paraId="0C67E174" w14:textId="177D5AD2" w:rsidR="0023596A" w:rsidRPr="005D2C3B" w:rsidRDefault="0023596A" w:rsidP="57E99875">
      <w:pPr>
        <w:pStyle w:val="Subtitle"/>
      </w:pPr>
      <w:r>
        <w:t>SWEN 670</w:t>
      </w:r>
      <w:r w:rsidR="16AD93F9">
        <w:t xml:space="preserve"> – Team A</w:t>
      </w:r>
    </w:p>
    <w:p w14:paraId="0840E893" w14:textId="0AF61269" w:rsidR="0023596A" w:rsidRPr="005D2C3B" w:rsidRDefault="0F2CED4C" w:rsidP="57E99875">
      <w:pPr>
        <w:pStyle w:val="Subtitle"/>
      </w:pPr>
      <w:r>
        <w:t xml:space="preserve">Spring </w:t>
      </w:r>
      <w:r w:rsidR="7C5D15E7">
        <w:t>2023</w:t>
      </w:r>
    </w:p>
    <w:p w14:paraId="3D27032E" w14:textId="620693B5" w:rsidR="0023596A" w:rsidRPr="005D2C3B" w:rsidRDefault="0023596A" w:rsidP="57E99875">
      <w:pPr>
        <w:pStyle w:val="Subtitle"/>
      </w:pPr>
      <w:r>
        <w:t>Version</w:t>
      </w:r>
      <w:r w:rsidR="3C666DF4">
        <w:t xml:space="preserve"> </w:t>
      </w:r>
      <w:r w:rsidR="004D2610">
        <w:t>3</w:t>
      </w:r>
      <w:r w:rsidR="579A8855">
        <w:t>.0</w:t>
      </w:r>
      <w:r>
        <w:br/>
      </w:r>
    </w:p>
    <w:p w14:paraId="1CB1C2E5" w14:textId="4E86D1B2" w:rsidR="0023596A" w:rsidRPr="005D2C3B" w:rsidRDefault="0023596A" w:rsidP="57E99875">
      <w:pPr>
        <w:pStyle w:val="Subtitle"/>
      </w:pPr>
      <w:r>
        <w:br/>
      </w:r>
      <w:r w:rsidR="004D2610">
        <w:t>April 4</w:t>
      </w:r>
      <w:r>
        <w:t>, 202</w:t>
      </w:r>
      <w:r w:rsidR="1AED8C1C">
        <w:t>3</w:t>
      </w:r>
    </w:p>
    <w:p w14:paraId="11ECDAC1" w14:textId="549BCE9E" w:rsidR="00150F2D" w:rsidRDefault="00150F2D" w:rsidP="00500F49"/>
    <w:p w14:paraId="3C7F393C" w14:textId="77777777" w:rsidR="007B1E85" w:rsidRDefault="007B1E85" w:rsidP="00500F49">
      <w:pPr>
        <w:sectPr w:rsidR="007B1E85" w:rsidSect="00CD406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fmt="lowerRoman"/>
          <w:cols w:space="720"/>
          <w:docGrid w:linePitch="360"/>
        </w:sectPr>
      </w:pPr>
    </w:p>
    <w:p w14:paraId="78527835" w14:textId="0EDA9047" w:rsidR="00CD4061" w:rsidRPr="00CD4061" w:rsidRDefault="00CD4061" w:rsidP="00500F49"/>
    <w:p w14:paraId="672AA683" w14:textId="77777777" w:rsidR="00CD4061" w:rsidRPr="00A25958" w:rsidRDefault="00CD4061" w:rsidP="00D876D5">
      <w:pPr>
        <w:ind w:firstLine="0"/>
      </w:pPr>
      <w:r w:rsidRPr="00A25958">
        <w:t>Document Control</w:t>
      </w:r>
    </w:p>
    <w:p w14:paraId="6A42E2FA" w14:textId="77777777" w:rsidR="00CD4061" w:rsidRPr="00A25958" w:rsidRDefault="00CD4061" w:rsidP="00BA0662">
      <w:pPr>
        <w:ind w:firstLine="0"/>
        <w:jc w:val="left"/>
      </w:pPr>
      <w:r w:rsidRPr="00A25958">
        <w:t>Document Information</w:t>
      </w:r>
      <w:r w:rsidRPr="00A25958">
        <w:br/>
      </w:r>
    </w:p>
    <w:tbl>
      <w:tblPr>
        <w:tblW w:w="9000" w:type="dxa"/>
        <w:tblInd w:w="2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CellMar>
          <w:left w:w="115" w:type="dxa"/>
          <w:right w:w="115" w:type="dxa"/>
        </w:tblCellMar>
        <w:tblLook w:val="0000" w:firstRow="0" w:lastRow="0" w:firstColumn="0" w:lastColumn="0" w:noHBand="0" w:noVBand="0"/>
      </w:tblPr>
      <w:tblGrid>
        <w:gridCol w:w="2460"/>
        <w:gridCol w:w="6540"/>
      </w:tblGrid>
      <w:tr w:rsidR="00CD4061" w:rsidRPr="00C02D7D" w14:paraId="2929EFE5" w14:textId="77777777" w:rsidTr="57E99875">
        <w:tc>
          <w:tcPr>
            <w:tcW w:w="2460" w:type="dxa"/>
            <w:shd w:val="clear" w:color="auto" w:fill="E7E6E6" w:themeFill="background2"/>
          </w:tcPr>
          <w:p w14:paraId="230A8689" w14:textId="77777777" w:rsidR="00CD4061" w:rsidRPr="00C02D7D" w:rsidRDefault="00CD4061" w:rsidP="00D876D5">
            <w:pPr>
              <w:pStyle w:val="GridHeader"/>
              <w:rPr>
                <w:bCs w:val="0"/>
              </w:rPr>
            </w:pPr>
            <w:r w:rsidRPr="00C02D7D">
              <w:rPr>
                <w:bCs w:val="0"/>
              </w:rPr>
              <w:t>©</w:t>
            </w:r>
          </w:p>
        </w:tc>
        <w:tc>
          <w:tcPr>
            <w:tcW w:w="6540" w:type="dxa"/>
            <w:shd w:val="clear" w:color="auto" w:fill="E7E6E6" w:themeFill="background2"/>
          </w:tcPr>
          <w:p w14:paraId="65D7F6F5" w14:textId="77777777" w:rsidR="00CD4061" w:rsidRPr="00C02D7D" w:rsidRDefault="00CD4061" w:rsidP="00D876D5">
            <w:pPr>
              <w:pStyle w:val="GridHeader"/>
              <w:rPr>
                <w:bCs w:val="0"/>
              </w:rPr>
            </w:pPr>
            <w:r w:rsidRPr="00C02D7D">
              <w:rPr>
                <w:bCs w:val="0"/>
              </w:rPr>
              <w:t>Information</w:t>
            </w:r>
          </w:p>
        </w:tc>
      </w:tr>
      <w:tr w:rsidR="00CD4061" w:rsidRPr="00A25958" w14:paraId="10CC08A9" w14:textId="77777777" w:rsidTr="57E99875">
        <w:tc>
          <w:tcPr>
            <w:tcW w:w="2460" w:type="dxa"/>
            <w:vAlign w:val="center"/>
          </w:tcPr>
          <w:p w14:paraId="48E4E454" w14:textId="77777777" w:rsidR="00CD4061" w:rsidRPr="00A25958" w:rsidRDefault="00CD4061" w:rsidP="00D876D5">
            <w:pPr>
              <w:pStyle w:val="GridItem"/>
              <w:rPr>
                <w:i/>
                <w:color w:val="008000"/>
              </w:rPr>
            </w:pPr>
            <w:r w:rsidRPr="00A25958">
              <w:t>Document Id</w:t>
            </w:r>
          </w:p>
        </w:tc>
        <w:tc>
          <w:tcPr>
            <w:tcW w:w="6540" w:type="dxa"/>
            <w:vAlign w:val="center"/>
          </w:tcPr>
          <w:p w14:paraId="101856F1" w14:textId="78D78AD5" w:rsidR="00CD4061" w:rsidRPr="00A25958" w:rsidRDefault="5B0DA606" w:rsidP="6F2529CB">
            <w:pPr>
              <w:pStyle w:val="GridItem"/>
            </w:pPr>
            <w:r>
              <w:t>ViroTour</w:t>
            </w:r>
            <w:r w:rsidR="6E6F6404">
              <w:t>-IDE</w:t>
            </w:r>
            <w:r w:rsidR="7A152C2B">
              <w:t>-TDD</w:t>
            </w:r>
          </w:p>
        </w:tc>
      </w:tr>
      <w:tr w:rsidR="00CD4061" w:rsidRPr="00A25958" w14:paraId="34555D81" w14:textId="77777777" w:rsidTr="57E99875">
        <w:tc>
          <w:tcPr>
            <w:tcW w:w="2460" w:type="dxa"/>
            <w:vAlign w:val="center"/>
          </w:tcPr>
          <w:p w14:paraId="7E74FC34" w14:textId="77777777" w:rsidR="00CD4061" w:rsidRPr="00A25958" w:rsidRDefault="00CD4061" w:rsidP="00D876D5">
            <w:pPr>
              <w:pStyle w:val="GridItem"/>
            </w:pPr>
            <w:r w:rsidRPr="00A25958">
              <w:t>Document Owner</w:t>
            </w:r>
          </w:p>
        </w:tc>
        <w:tc>
          <w:tcPr>
            <w:tcW w:w="6540" w:type="dxa"/>
            <w:vAlign w:val="center"/>
          </w:tcPr>
          <w:p w14:paraId="68FC5BA9" w14:textId="6083C04F" w:rsidR="00CD4061" w:rsidRPr="00A25958" w:rsidRDefault="471AB30D" w:rsidP="6F2529CB">
            <w:pPr>
              <w:pStyle w:val="GridItem"/>
            </w:pPr>
            <w:r>
              <w:t>UMGC SWEN 670 TEAM A</w:t>
            </w:r>
          </w:p>
        </w:tc>
      </w:tr>
      <w:tr w:rsidR="00CD4061" w:rsidRPr="00A25958" w14:paraId="20B562CD" w14:textId="77777777" w:rsidTr="57E99875">
        <w:tc>
          <w:tcPr>
            <w:tcW w:w="2460" w:type="dxa"/>
            <w:vAlign w:val="center"/>
          </w:tcPr>
          <w:p w14:paraId="49F0E20C" w14:textId="77777777" w:rsidR="00CD4061" w:rsidRPr="00A25958" w:rsidRDefault="00CD4061" w:rsidP="00D876D5">
            <w:pPr>
              <w:pStyle w:val="GridItem"/>
            </w:pPr>
            <w:r w:rsidRPr="00A25958">
              <w:t>Issue Date</w:t>
            </w:r>
          </w:p>
        </w:tc>
        <w:tc>
          <w:tcPr>
            <w:tcW w:w="6540" w:type="dxa"/>
            <w:vAlign w:val="center"/>
          </w:tcPr>
          <w:p w14:paraId="391CCB70" w14:textId="15E4A837" w:rsidR="00CD4061" w:rsidRPr="00A25958" w:rsidRDefault="5E84A356" w:rsidP="110EE3B6">
            <w:pPr>
              <w:pStyle w:val="GridItem"/>
            </w:pPr>
            <w:r>
              <w:t>February 1</w:t>
            </w:r>
            <w:r w:rsidR="06736B68">
              <w:t>2</w:t>
            </w:r>
            <w:r>
              <w:t>, 2023</w:t>
            </w:r>
          </w:p>
        </w:tc>
      </w:tr>
      <w:tr w:rsidR="00CD4061" w:rsidRPr="00A25958" w14:paraId="1C3FEEB0" w14:textId="77777777" w:rsidTr="57E99875">
        <w:trPr>
          <w:trHeight w:val="65"/>
        </w:trPr>
        <w:tc>
          <w:tcPr>
            <w:tcW w:w="2460" w:type="dxa"/>
            <w:vAlign w:val="center"/>
          </w:tcPr>
          <w:p w14:paraId="699C2784" w14:textId="77777777" w:rsidR="00CD4061" w:rsidRPr="00A25958" w:rsidRDefault="00CD4061" w:rsidP="00D876D5">
            <w:pPr>
              <w:pStyle w:val="GridItem"/>
            </w:pPr>
            <w:r w:rsidRPr="00A25958">
              <w:t>Last Saved Date</w:t>
            </w:r>
          </w:p>
        </w:tc>
        <w:tc>
          <w:tcPr>
            <w:tcW w:w="6540" w:type="dxa"/>
            <w:vAlign w:val="center"/>
          </w:tcPr>
          <w:p w14:paraId="26A4D303" w14:textId="361796E9" w:rsidR="00CD4061" w:rsidRPr="00A25958" w:rsidRDefault="00E877D5" w:rsidP="110EE3B6">
            <w:pPr>
              <w:pStyle w:val="GridItem"/>
            </w:pPr>
            <w:r>
              <w:t>April 4</w:t>
            </w:r>
            <w:r w:rsidR="009AE3D2">
              <w:t>, 2023</w:t>
            </w:r>
          </w:p>
        </w:tc>
      </w:tr>
      <w:tr w:rsidR="00CD4061" w:rsidRPr="00A25958" w14:paraId="284B010F" w14:textId="77777777" w:rsidTr="57E99875">
        <w:trPr>
          <w:trHeight w:val="65"/>
        </w:trPr>
        <w:tc>
          <w:tcPr>
            <w:tcW w:w="2460" w:type="dxa"/>
            <w:vAlign w:val="center"/>
          </w:tcPr>
          <w:p w14:paraId="5BB48C2F" w14:textId="77777777" w:rsidR="00CD4061" w:rsidRPr="00A25958" w:rsidRDefault="00CD4061" w:rsidP="00D876D5">
            <w:pPr>
              <w:pStyle w:val="GridItem"/>
            </w:pPr>
            <w:r w:rsidRPr="00A25958">
              <w:t>File Name</w:t>
            </w:r>
          </w:p>
        </w:tc>
        <w:tc>
          <w:tcPr>
            <w:tcW w:w="6540" w:type="dxa"/>
          </w:tcPr>
          <w:p w14:paraId="3872D465" w14:textId="42052809" w:rsidR="00CD4061" w:rsidRPr="00A25958" w:rsidRDefault="70D46BC4" w:rsidP="00D876D5">
            <w:pPr>
              <w:pStyle w:val="GridItem"/>
            </w:pPr>
            <w:r>
              <w:t>ViroTour</w:t>
            </w:r>
            <w:r w:rsidR="3F0874D9">
              <w:t>_TDD_Team_A.docx</w:t>
            </w:r>
          </w:p>
        </w:tc>
      </w:tr>
    </w:tbl>
    <w:p w14:paraId="7C82EEB6" w14:textId="6A347A5D" w:rsidR="57E99875" w:rsidRDefault="57E99875"/>
    <w:p w14:paraId="6074522C" w14:textId="77777777" w:rsidR="00CD4061" w:rsidRPr="00A25958" w:rsidRDefault="00CD4061" w:rsidP="00D876D5">
      <w:pPr>
        <w:ind w:firstLine="0"/>
      </w:pPr>
    </w:p>
    <w:p w14:paraId="698144E3" w14:textId="521D70A3" w:rsidR="00CD4061" w:rsidRPr="00A25958" w:rsidRDefault="00CD4061" w:rsidP="00BA0662">
      <w:pPr>
        <w:ind w:firstLine="0"/>
        <w:jc w:val="left"/>
      </w:pPr>
      <w:r w:rsidRPr="00A25958">
        <w:t>Document History</w:t>
      </w:r>
      <w:r w:rsidRPr="00A25958">
        <w:br/>
      </w:r>
    </w:p>
    <w:tbl>
      <w:tblPr>
        <w:tblW w:w="9000" w:type="dxa"/>
        <w:tblInd w:w="260" w:type="dxa"/>
        <w:tblBorders>
          <w:top w:val="single" w:sz="6" w:space="0" w:color="808080" w:themeColor="background1" w:themeShade="80"/>
          <w:left w:val="single" w:sz="6" w:space="0" w:color="808080" w:themeColor="background1" w:themeShade="80"/>
          <w:bottom w:val="single" w:sz="6" w:space="0" w:color="808080" w:themeColor="background1" w:themeShade="80"/>
          <w:right w:val="single" w:sz="6" w:space="0" w:color="808080" w:themeColor="background1" w:themeShade="80"/>
          <w:insideH w:val="single" w:sz="6" w:space="0" w:color="808080" w:themeColor="background1" w:themeShade="80"/>
          <w:insideV w:val="single" w:sz="6" w:space="0" w:color="808080" w:themeColor="background1" w:themeShade="80"/>
        </w:tblBorders>
        <w:tblLayout w:type="fixed"/>
        <w:tblCellMar>
          <w:left w:w="115" w:type="dxa"/>
          <w:right w:w="115" w:type="dxa"/>
        </w:tblCellMar>
        <w:tblLook w:val="0000" w:firstRow="0" w:lastRow="0" w:firstColumn="0" w:lastColumn="0" w:noHBand="0" w:noVBand="0"/>
      </w:tblPr>
      <w:tblGrid>
        <w:gridCol w:w="1080"/>
        <w:gridCol w:w="1717"/>
        <w:gridCol w:w="6203"/>
      </w:tblGrid>
      <w:tr w:rsidR="00CD4061" w:rsidRPr="00C02D7D" w14:paraId="0FCDD6B0" w14:textId="77777777" w:rsidTr="57E99875">
        <w:tc>
          <w:tcPr>
            <w:tcW w:w="1080" w:type="dxa"/>
            <w:shd w:val="clear" w:color="auto" w:fill="E7E6E6" w:themeFill="background2"/>
          </w:tcPr>
          <w:p w14:paraId="1F3CAFAE" w14:textId="77777777" w:rsidR="00CD4061" w:rsidRPr="00C02D7D" w:rsidRDefault="00CD4061" w:rsidP="00CE7BA7">
            <w:pPr>
              <w:pStyle w:val="GridHeader"/>
              <w:jc w:val="center"/>
              <w:rPr>
                <w:bCs w:val="0"/>
              </w:rPr>
            </w:pPr>
            <w:r w:rsidRPr="00C02D7D">
              <w:rPr>
                <w:bCs w:val="0"/>
              </w:rPr>
              <w:t>Version</w:t>
            </w:r>
          </w:p>
        </w:tc>
        <w:tc>
          <w:tcPr>
            <w:tcW w:w="1717" w:type="dxa"/>
            <w:shd w:val="clear" w:color="auto" w:fill="E7E6E6" w:themeFill="background2"/>
          </w:tcPr>
          <w:p w14:paraId="762C594F" w14:textId="77777777" w:rsidR="00CD4061" w:rsidRPr="00C02D7D" w:rsidRDefault="00CD4061" w:rsidP="00CE7BA7">
            <w:pPr>
              <w:pStyle w:val="GridHeader"/>
              <w:jc w:val="center"/>
              <w:rPr>
                <w:bCs w:val="0"/>
              </w:rPr>
            </w:pPr>
            <w:r w:rsidRPr="00C02D7D">
              <w:rPr>
                <w:bCs w:val="0"/>
              </w:rPr>
              <w:t>Issue Date</w:t>
            </w:r>
          </w:p>
        </w:tc>
        <w:tc>
          <w:tcPr>
            <w:tcW w:w="6203" w:type="dxa"/>
            <w:shd w:val="clear" w:color="auto" w:fill="E7E6E6" w:themeFill="background2"/>
          </w:tcPr>
          <w:p w14:paraId="1E6B2742" w14:textId="77777777" w:rsidR="00CD4061" w:rsidRPr="00C02D7D" w:rsidRDefault="00CD4061" w:rsidP="00D876D5">
            <w:pPr>
              <w:pStyle w:val="GridHeader"/>
              <w:rPr>
                <w:bCs w:val="0"/>
              </w:rPr>
            </w:pPr>
            <w:r w:rsidRPr="00C02D7D">
              <w:rPr>
                <w:bCs w:val="0"/>
              </w:rPr>
              <w:t>Changes</w:t>
            </w:r>
          </w:p>
        </w:tc>
      </w:tr>
      <w:tr w:rsidR="00CD4061" w:rsidRPr="00A25958" w14:paraId="36AFE108" w14:textId="77777777" w:rsidTr="57E99875">
        <w:tc>
          <w:tcPr>
            <w:tcW w:w="1080" w:type="dxa"/>
            <w:vAlign w:val="center"/>
          </w:tcPr>
          <w:p w14:paraId="66B1CAE4" w14:textId="687D36C8" w:rsidR="00CD4061" w:rsidRPr="00A25958" w:rsidRDefault="74904A8A" w:rsidP="00CE7BA7">
            <w:pPr>
              <w:pStyle w:val="GridItem"/>
              <w:jc w:val="center"/>
            </w:pPr>
            <w:r>
              <w:t>0</w:t>
            </w:r>
            <w:r w:rsidR="00CD4061">
              <w:t>.</w:t>
            </w:r>
            <w:r w:rsidR="754A51FE">
              <w:t>1</w:t>
            </w:r>
          </w:p>
        </w:tc>
        <w:tc>
          <w:tcPr>
            <w:tcW w:w="1717" w:type="dxa"/>
            <w:vAlign w:val="center"/>
          </w:tcPr>
          <w:p w14:paraId="4DC18C6E" w14:textId="112BC683" w:rsidR="00CD4061" w:rsidRPr="00A25958" w:rsidRDefault="6CDA498A" w:rsidP="00CE7BA7">
            <w:pPr>
              <w:pStyle w:val="GridItem"/>
              <w:jc w:val="center"/>
            </w:pPr>
            <w:r>
              <w:t>2/8</w:t>
            </w:r>
            <w:r w:rsidR="7BEAE41B">
              <w:t>/202</w:t>
            </w:r>
            <w:r w:rsidR="6193B632">
              <w:t>3</w:t>
            </w:r>
          </w:p>
        </w:tc>
        <w:tc>
          <w:tcPr>
            <w:tcW w:w="6203" w:type="dxa"/>
            <w:vAlign w:val="center"/>
          </w:tcPr>
          <w:p w14:paraId="15353E9E" w14:textId="79BA5451" w:rsidR="00CD4061" w:rsidRPr="00A25958" w:rsidRDefault="7BEAE41B" w:rsidP="00CE7BA7">
            <w:pPr>
              <w:pStyle w:val="GridItem"/>
            </w:pPr>
            <w:r>
              <w:t>Initial D</w:t>
            </w:r>
            <w:r w:rsidR="5412FBB2">
              <w:t>raft</w:t>
            </w:r>
          </w:p>
        </w:tc>
      </w:tr>
      <w:tr w:rsidR="00CD4061" w:rsidRPr="00A25958" w14:paraId="52D24CCA" w14:textId="77777777" w:rsidTr="57E99875">
        <w:tc>
          <w:tcPr>
            <w:tcW w:w="1080" w:type="dxa"/>
            <w:vAlign w:val="center"/>
          </w:tcPr>
          <w:p w14:paraId="1458BB23" w14:textId="6D480B44" w:rsidR="00CD4061" w:rsidRPr="00A25958" w:rsidRDefault="00EDB768" w:rsidP="00BA0662">
            <w:pPr>
              <w:pStyle w:val="GridItem"/>
              <w:jc w:val="center"/>
            </w:pPr>
            <w:r>
              <w:t>1.0</w:t>
            </w:r>
          </w:p>
        </w:tc>
        <w:tc>
          <w:tcPr>
            <w:tcW w:w="1717" w:type="dxa"/>
            <w:vAlign w:val="center"/>
          </w:tcPr>
          <w:p w14:paraId="2B0FEF47" w14:textId="0CAF4DE7" w:rsidR="00CD4061" w:rsidRPr="00A25958" w:rsidRDefault="00EDB768" w:rsidP="00BA0662">
            <w:pPr>
              <w:pStyle w:val="GridItem"/>
              <w:jc w:val="center"/>
            </w:pPr>
            <w:r>
              <w:t>2/11/2023</w:t>
            </w:r>
          </w:p>
        </w:tc>
        <w:tc>
          <w:tcPr>
            <w:tcW w:w="6203" w:type="dxa"/>
            <w:vAlign w:val="center"/>
          </w:tcPr>
          <w:p w14:paraId="1D5B4E29" w14:textId="793D6DD7" w:rsidR="00CD4061" w:rsidRPr="00A25958" w:rsidRDefault="00EDB768" w:rsidP="00D876D5">
            <w:pPr>
              <w:pStyle w:val="GridItem"/>
            </w:pPr>
            <w:r>
              <w:t>Milestone 2 Submission</w:t>
            </w:r>
          </w:p>
        </w:tc>
      </w:tr>
      <w:tr w:rsidR="00ED5FE0" w:rsidRPr="00A25958" w14:paraId="22AAE2E1" w14:textId="77777777" w:rsidTr="57E99875">
        <w:tc>
          <w:tcPr>
            <w:tcW w:w="1080" w:type="dxa"/>
            <w:vAlign w:val="center"/>
          </w:tcPr>
          <w:p w14:paraId="52AC3D1F" w14:textId="48EC9D76" w:rsidR="00ED5FE0" w:rsidRDefault="00ED5FE0" w:rsidP="00BA0662">
            <w:pPr>
              <w:pStyle w:val="GridItem"/>
              <w:jc w:val="center"/>
            </w:pPr>
            <w:r>
              <w:t>2.0</w:t>
            </w:r>
          </w:p>
        </w:tc>
        <w:tc>
          <w:tcPr>
            <w:tcW w:w="1717" w:type="dxa"/>
            <w:vAlign w:val="center"/>
          </w:tcPr>
          <w:p w14:paraId="34B1A029" w14:textId="3E56C8FF" w:rsidR="00ED5FE0" w:rsidRDefault="00ED5FE0" w:rsidP="00BA0662">
            <w:pPr>
              <w:pStyle w:val="GridItem"/>
              <w:jc w:val="center"/>
            </w:pPr>
            <w:r>
              <w:t>3/26/2023</w:t>
            </w:r>
          </w:p>
        </w:tc>
        <w:tc>
          <w:tcPr>
            <w:tcW w:w="6203" w:type="dxa"/>
            <w:vAlign w:val="center"/>
          </w:tcPr>
          <w:p w14:paraId="1D5A0CD4" w14:textId="491DD6E1" w:rsidR="00ED5FE0" w:rsidRDefault="00ED5FE0" w:rsidP="00D876D5">
            <w:pPr>
              <w:pStyle w:val="GridItem"/>
            </w:pPr>
            <w:r>
              <w:t xml:space="preserve">Milestone 3 </w:t>
            </w:r>
            <w:r w:rsidR="00E877D5">
              <w:t>Re-</w:t>
            </w:r>
            <w:r>
              <w:t>Submission</w:t>
            </w:r>
          </w:p>
        </w:tc>
      </w:tr>
      <w:tr w:rsidR="00E877D5" w:rsidRPr="00A25958" w14:paraId="2E488490" w14:textId="77777777" w:rsidTr="57E99875">
        <w:tc>
          <w:tcPr>
            <w:tcW w:w="1080" w:type="dxa"/>
            <w:vAlign w:val="center"/>
          </w:tcPr>
          <w:p w14:paraId="7066B4BF" w14:textId="1A827A3D" w:rsidR="00E877D5" w:rsidRDefault="00E877D5" w:rsidP="00BA0662">
            <w:pPr>
              <w:pStyle w:val="GridItem"/>
              <w:jc w:val="center"/>
            </w:pPr>
            <w:r>
              <w:t>3.0</w:t>
            </w:r>
          </w:p>
        </w:tc>
        <w:tc>
          <w:tcPr>
            <w:tcW w:w="1717" w:type="dxa"/>
            <w:vAlign w:val="center"/>
          </w:tcPr>
          <w:p w14:paraId="2F30ECE3" w14:textId="1484BA49" w:rsidR="00E877D5" w:rsidRDefault="00E877D5" w:rsidP="00BA0662">
            <w:pPr>
              <w:pStyle w:val="GridItem"/>
              <w:jc w:val="center"/>
            </w:pPr>
            <w:r>
              <w:t>4/4/2023</w:t>
            </w:r>
          </w:p>
        </w:tc>
        <w:tc>
          <w:tcPr>
            <w:tcW w:w="6203" w:type="dxa"/>
            <w:vAlign w:val="center"/>
          </w:tcPr>
          <w:p w14:paraId="02FC90B8" w14:textId="4D2D42EC" w:rsidR="00E877D5" w:rsidRDefault="00E877D5" w:rsidP="00D876D5">
            <w:pPr>
              <w:pStyle w:val="GridItem"/>
            </w:pPr>
            <w:r>
              <w:t>Milestone 4 Re-Submission</w:t>
            </w:r>
          </w:p>
        </w:tc>
      </w:tr>
    </w:tbl>
    <w:p w14:paraId="0A7F72BF" w14:textId="5C67292D" w:rsidR="57E99875" w:rsidRDefault="57E99875"/>
    <w:p w14:paraId="5C0D7CB4" w14:textId="212BB1C3" w:rsidR="6B6DC8C6" w:rsidRDefault="6B6DC8C6"/>
    <w:p w14:paraId="3532AA28" w14:textId="77777777" w:rsidR="00CD4061" w:rsidRPr="00A25958" w:rsidRDefault="00CD4061" w:rsidP="00500F49"/>
    <w:p w14:paraId="650E2BDD" w14:textId="2035D57C" w:rsidR="00CD4061" w:rsidRDefault="00CD4061" w:rsidP="00500F49">
      <w:r>
        <w:br w:type="page"/>
      </w:r>
    </w:p>
    <w:sdt>
      <w:sdtPr>
        <w:rPr>
          <w:rFonts w:eastAsia="Calibri"/>
          <w:b w:val="0"/>
          <w:sz w:val="22"/>
          <w:szCs w:val="22"/>
        </w:rPr>
        <w:id w:val="273932746"/>
        <w:docPartObj>
          <w:docPartGallery w:val="Table of Contents"/>
          <w:docPartUnique/>
        </w:docPartObj>
      </w:sdtPr>
      <w:sdtContent>
        <w:p w14:paraId="2F53D465" w14:textId="5CCE8320" w:rsidR="00CD4061" w:rsidRPr="00276686" w:rsidRDefault="59AC2F92" w:rsidP="57E99875">
          <w:pPr>
            <w:pStyle w:val="TOCHeading"/>
            <w:numPr>
              <w:ilvl w:val="0"/>
              <w:numId w:val="0"/>
            </w:numPr>
            <w:ind w:left="90"/>
          </w:pPr>
          <w:r>
            <w:t>Contents</w:t>
          </w:r>
        </w:p>
        <w:p w14:paraId="142A7F36" w14:textId="61C33DBC" w:rsidR="00E877D5" w:rsidRDefault="784BF2E7">
          <w:pPr>
            <w:pStyle w:val="TOC1"/>
            <w:tabs>
              <w:tab w:val="left" w:pos="1100"/>
              <w:tab w:val="right" w:leader="dot" w:pos="9350"/>
            </w:tabs>
            <w:rPr>
              <w:rFonts w:asciiTheme="minorHAnsi" w:eastAsiaTheme="minorEastAsia" w:hAnsiTheme="minorHAnsi" w:cstheme="minorBidi"/>
              <w:b w:val="0"/>
              <w:bCs w:val="0"/>
              <w:noProof/>
            </w:rPr>
          </w:pPr>
          <w:r>
            <w:fldChar w:fldCharType="begin"/>
          </w:r>
          <w:r w:rsidR="57E99875">
            <w:instrText>TOC \o "1-3" \h \z \u</w:instrText>
          </w:r>
          <w:r>
            <w:fldChar w:fldCharType="separate"/>
          </w:r>
          <w:hyperlink w:anchor="_Toc131523010" w:history="1">
            <w:r w:rsidR="00E877D5" w:rsidRPr="00E7610B">
              <w:rPr>
                <w:rStyle w:val="Hyperlink"/>
                <w:rFonts w:eastAsia="Times New Roman"/>
                <w:noProof/>
              </w:rPr>
              <w:t>1.</w:t>
            </w:r>
            <w:r w:rsidR="00E877D5">
              <w:rPr>
                <w:rFonts w:asciiTheme="minorHAnsi" w:eastAsiaTheme="minorEastAsia" w:hAnsiTheme="minorHAnsi" w:cstheme="minorBidi"/>
                <w:b w:val="0"/>
                <w:bCs w:val="0"/>
                <w:noProof/>
              </w:rPr>
              <w:tab/>
            </w:r>
            <w:r w:rsidR="00E877D5" w:rsidRPr="00E7610B">
              <w:rPr>
                <w:rStyle w:val="Hyperlink"/>
                <w:rFonts w:eastAsia="Times New Roman"/>
                <w:noProof/>
              </w:rPr>
              <w:t>Introduction</w:t>
            </w:r>
            <w:r w:rsidR="00E877D5">
              <w:rPr>
                <w:noProof/>
                <w:webHidden/>
              </w:rPr>
              <w:tab/>
            </w:r>
            <w:r w:rsidR="00E877D5">
              <w:rPr>
                <w:noProof/>
                <w:webHidden/>
              </w:rPr>
              <w:fldChar w:fldCharType="begin"/>
            </w:r>
            <w:r w:rsidR="00E877D5">
              <w:rPr>
                <w:noProof/>
                <w:webHidden/>
              </w:rPr>
              <w:instrText xml:space="preserve"> PAGEREF _Toc131523010 \h </w:instrText>
            </w:r>
            <w:r w:rsidR="00E877D5">
              <w:rPr>
                <w:noProof/>
                <w:webHidden/>
              </w:rPr>
            </w:r>
            <w:r w:rsidR="00E877D5">
              <w:rPr>
                <w:noProof/>
                <w:webHidden/>
              </w:rPr>
              <w:fldChar w:fldCharType="separate"/>
            </w:r>
            <w:r w:rsidR="00E877D5">
              <w:rPr>
                <w:noProof/>
                <w:webHidden/>
              </w:rPr>
              <w:t>1</w:t>
            </w:r>
            <w:r w:rsidR="00E877D5">
              <w:rPr>
                <w:noProof/>
                <w:webHidden/>
              </w:rPr>
              <w:fldChar w:fldCharType="end"/>
            </w:r>
          </w:hyperlink>
        </w:p>
        <w:p w14:paraId="3D5EF091" w14:textId="6C9EE081" w:rsidR="00E877D5" w:rsidRDefault="00E877D5">
          <w:pPr>
            <w:pStyle w:val="TOC2"/>
            <w:rPr>
              <w:rFonts w:asciiTheme="minorHAnsi" w:eastAsiaTheme="minorEastAsia" w:hAnsiTheme="minorHAnsi" w:cstheme="minorBidi"/>
              <w:bCs w:val="0"/>
              <w:noProof/>
            </w:rPr>
          </w:pPr>
          <w:hyperlink w:anchor="_Toc131523011" w:history="1">
            <w:r w:rsidRPr="00E7610B">
              <w:rPr>
                <w:rStyle w:val="Hyperlink"/>
                <w:rFonts w:eastAsia="Times New Roman"/>
                <w:noProof/>
              </w:rPr>
              <w:t>1.1</w:t>
            </w:r>
            <w:r>
              <w:rPr>
                <w:rFonts w:asciiTheme="minorHAnsi" w:eastAsiaTheme="minorEastAsia" w:hAnsiTheme="minorHAnsi" w:cstheme="minorBidi"/>
                <w:bCs w:val="0"/>
                <w:noProof/>
              </w:rPr>
              <w:tab/>
            </w:r>
            <w:r w:rsidRPr="00E7610B">
              <w:rPr>
                <w:rStyle w:val="Hyperlink"/>
                <w:rFonts w:eastAsia="Times New Roman"/>
                <w:noProof/>
              </w:rPr>
              <w:t>Purpose</w:t>
            </w:r>
            <w:r>
              <w:rPr>
                <w:noProof/>
                <w:webHidden/>
              </w:rPr>
              <w:tab/>
            </w:r>
            <w:r>
              <w:rPr>
                <w:noProof/>
                <w:webHidden/>
              </w:rPr>
              <w:fldChar w:fldCharType="begin"/>
            </w:r>
            <w:r>
              <w:rPr>
                <w:noProof/>
                <w:webHidden/>
              </w:rPr>
              <w:instrText xml:space="preserve"> PAGEREF _Toc131523011 \h </w:instrText>
            </w:r>
            <w:r>
              <w:rPr>
                <w:noProof/>
                <w:webHidden/>
              </w:rPr>
            </w:r>
            <w:r>
              <w:rPr>
                <w:noProof/>
                <w:webHidden/>
              </w:rPr>
              <w:fldChar w:fldCharType="separate"/>
            </w:r>
            <w:r>
              <w:rPr>
                <w:noProof/>
                <w:webHidden/>
              </w:rPr>
              <w:t>1</w:t>
            </w:r>
            <w:r>
              <w:rPr>
                <w:noProof/>
                <w:webHidden/>
              </w:rPr>
              <w:fldChar w:fldCharType="end"/>
            </w:r>
          </w:hyperlink>
        </w:p>
        <w:p w14:paraId="7E3FBC1F" w14:textId="3C480AB9" w:rsidR="00E877D5" w:rsidRDefault="00E877D5">
          <w:pPr>
            <w:pStyle w:val="TOC2"/>
            <w:rPr>
              <w:rFonts w:asciiTheme="minorHAnsi" w:eastAsiaTheme="minorEastAsia" w:hAnsiTheme="minorHAnsi" w:cstheme="minorBidi"/>
              <w:bCs w:val="0"/>
              <w:noProof/>
            </w:rPr>
          </w:pPr>
          <w:hyperlink w:anchor="_Toc131523012" w:history="1">
            <w:r w:rsidRPr="00E7610B">
              <w:rPr>
                <w:rStyle w:val="Hyperlink"/>
                <w:rFonts w:eastAsia="Times New Roman"/>
                <w:noProof/>
              </w:rPr>
              <w:t>1.2</w:t>
            </w:r>
            <w:r>
              <w:rPr>
                <w:rFonts w:asciiTheme="minorHAnsi" w:eastAsiaTheme="minorEastAsia" w:hAnsiTheme="minorHAnsi" w:cstheme="minorBidi"/>
                <w:bCs w:val="0"/>
                <w:noProof/>
              </w:rPr>
              <w:tab/>
            </w:r>
            <w:r w:rsidRPr="00E7610B">
              <w:rPr>
                <w:rStyle w:val="Hyperlink"/>
                <w:noProof/>
              </w:rPr>
              <w:t>Intended Audience</w:t>
            </w:r>
            <w:r>
              <w:rPr>
                <w:noProof/>
                <w:webHidden/>
              </w:rPr>
              <w:tab/>
            </w:r>
            <w:r>
              <w:rPr>
                <w:noProof/>
                <w:webHidden/>
              </w:rPr>
              <w:fldChar w:fldCharType="begin"/>
            </w:r>
            <w:r>
              <w:rPr>
                <w:noProof/>
                <w:webHidden/>
              </w:rPr>
              <w:instrText xml:space="preserve"> PAGEREF _Toc131523012 \h </w:instrText>
            </w:r>
            <w:r>
              <w:rPr>
                <w:noProof/>
                <w:webHidden/>
              </w:rPr>
            </w:r>
            <w:r>
              <w:rPr>
                <w:noProof/>
                <w:webHidden/>
              </w:rPr>
              <w:fldChar w:fldCharType="separate"/>
            </w:r>
            <w:r>
              <w:rPr>
                <w:noProof/>
                <w:webHidden/>
              </w:rPr>
              <w:t>1</w:t>
            </w:r>
            <w:r>
              <w:rPr>
                <w:noProof/>
                <w:webHidden/>
              </w:rPr>
              <w:fldChar w:fldCharType="end"/>
            </w:r>
          </w:hyperlink>
        </w:p>
        <w:p w14:paraId="6E20DC1B" w14:textId="5E310C51" w:rsidR="00E877D5" w:rsidRDefault="00E877D5">
          <w:pPr>
            <w:pStyle w:val="TOC2"/>
            <w:rPr>
              <w:rFonts w:asciiTheme="minorHAnsi" w:eastAsiaTheme="minorEastAsia" w:hAnsiTheme="minorHAnsi" w:cstheme="minorBidi"/>
              <w:bCs w:val="0"/>
              <w:noProof/>
            </w:rPr>
          </w:pPr>
          <w:hyperlink w:anchor="_Toc131523013" w:history="1">
            <w:r w:rsidRPr="00E7610B">
              <w:rPr>
                <w:rStyle w:val="Hyperlink"/>
                <w:rFonts w:eastAsia="Times New Roman"/>
                <w:noProof/>
              </w:rPr>
              <w:t>1.3</w:t>
            </w:r>
            <w:r>
              <w:rPr>
                <w:rFonts w:asciiTheme="minorHAnsi" w:eastAsiaTheme="minorEastAsia" w:hAnsiTheme="minorHAnsi" w:cstheme="minorBidi"/>
                <w:bCs w:val="0"/>
                <w:noProof/>
              </w:rPr>
              <w:tab/>
            </w:r>
            <w:r w:rsidRPr="00E7610B">
              <w:rPr>
                <w:rStyle w:val="Hyperlink"/>
                <w:rFonts w:eastAsia="Times New Roman"/>
                <w:noProof/>
              </w:rPr>
              <w:t>Project Documents</w:t>
            </w:r>
            <w:r>
              <w:rPr>
                <w:noProof/>
                <w:webHidden/>
              </w:rPr>
              <w:tab/>
            </w:r>
            <w:r>
              <w:rPr>
                <w:noProof/>
                <w:webHidden/>
              </w:rPr>
              <w:fldChar w:fldCharType="begin"/>
            </w:r>
            <w:r>
              <w:rPr>
                <w:noProof/>
                <w:webHidden/>
              </w:rPr>
              <w:instrText xml:space="preserve"> PAGEREF _Toc131523013 \h </w:instrText>
            </w:r>
            <w:r>
              <w:rPr>
                <w:noProof/>
                <w:webHidden/>
              </w:rPr>
            </w:r>
            <w:r>
              <w:rPr>
                <w:noProof/>
                <w:webHidden/>
              </w:rPr>
              <w:fldChar w:fldCharType="separate"/>
            </w:r>
            <w:r>
              <w:rPr>
                <w:noProof/>
                <w:webHidden/>
              </w:rPr>
              <w:t>1</w:t>
            </w:r>
            <w:r>
              <w:rPr>
                <w:noProof/>
                <w:webHidden/>
              </w:rPr>
              <w:fldChar w:fldCharType="end"/>
            </w:r>
          </w:hyperlink>
        </w:p>
        <w:p w14:paraId="7DA8F8E8" w14:textId="73BE7F7D" w:rsidR="00E877D5" w:rsidRDefault="00E877D5">
          <w:pPr>
            <w:pStyle w:val="TOC2"/>
            <w:rPr>
              <w:rFonts w:asciiTheme="minorHAnsi" w:eastAsiaTheme="minorEastAsia" w:hAnsiTheme="minorHAnsi" w:cstheme="minorBidi"/>
              <w:bCs w:val="0"/>
              <w:noProof/>
            </w:rPr>
          </w:pPr>
          <w:hyperlink w:anchor="_Toc131523014" w:history="1">
            <w:r w:rsidRPr="00E7610B">
              <w:rPr>
                <w:rStyle w:val="Hyperlink"/>
                <w:rFonts w:eastAsia="Times New Roman"/>
                <w:noProof/>
              </w:rPr>
              <w:t>1.4</w:t>
            </w:r>
            <w:r>
              <w:rPr>
                <w:rFonts w:asciiTheme="minorHAnsi" w:eastAsiaTheme="minorEastAsia" w:hAnsiTheme="minorHAnsi" w:cstheme="minorBidi"/>
                <w:bCs w:val="0"/>
                <w:noProof/>
              </w:rPr>
              <w:tab/>
            </w:r>
            <w:r w:rsidRPr="00E7610B">
              <w:rPr>
                <w:rStyle w:val="Hyperlink"/>
                <w:rFonts w:eastAsia="Times New Roman"/>
                <w:noProof/>
              </w:rPr>
              <w:t>Overview</w:t>
            </w:r>
            <w:r>
              <w:rPr>
                <w:noProof/>
                <w:webHidden/>
              </w:rPr>
              <w:tab/>
            </w:r>
            <w:r>
              <w:rPr>
                <w:noProof/>
                <w:webHidden/>
              </w:rPr>
              <w:fldChar w:fldCharType="begin"/>
            </w:r>
            <w:r>
              <w:rPr>
                <w:noProof/>
                <w:webHidden/>
              </w:rPr>
              <w:instrText xml:space="preserve"> PAGEREF _Toc131523014 \h </w:instrText>
            </w:r>
            <w:r>
              <w:rPr>
                <w:noProof/>
                <w:webHidden/>
              </w:rPr>
            </w:r>
            <w:r>
              <w:rPr>
                <w:noProof/>
                <w:webHidden/>
              </w:rPr>
              <w:fldChar w:fldCharType="separate"/>
            </w:r>
            <w:r>
              <w:rPr>
                <w:noProof/>
                <w:webHidden/>
              </w:rPr>
              <w:t>2</w:t>
            </w:r>
            <w:r>
              <w:rPr>
                <w:noProof/>
                <w:webHidden/>
              </w:rPr>
              <w:fldChar w:fldCharType="end"/>
            </w:r>
          </w:hyperlink>
        </w:p>
        <w:p w14:paraId="5661DB49" w14:textId="3FAD949F" w:rsidR="00E877D5" w:rsidRDefault="00E877D5">
          <w:pPr>
            <w:pStyle w:val="TOC2"/>
            <w:rPr>
              <w:rFonts w:asciiTheme="minorHAnsi" w:eastAsiaTheme="minorEastAsia" w:hAnsiTheme="minorHAnsi" w:cstheme="minorBidi"/>
              <w:bCs w:val="0"/>
              <w:noProof/>
            </w:rPr>
          </w:pPr>
          <w:hyperlink w:anchor="_Toc131523015" w:history="1">
            <w:r w:rsidRPr="00E7610B">
              <w:rPr>
                <w:rStyle w:val="Hyperlink"/>
                <w:rFonts w:eastAsia="Times New Roman"/>
                <w:noProof/>
              </w:rPr>
              <w:t>1.5</w:t>
            </w:r>
            <w:r>
              <w:rPr>
                <w:rFonts w:asciiTheme="minorHAnsi" w:eastAsiaTheme="minorEastAsia" w:hAnsiTheme="minorHAnsi" w:cstheme="minorBidi"/>
                <w:bCs w:val="0"/>
                <w:noProof/>
              </w:rPr>
              <w:tab/>
            </w:r>
            <w:r w:rsidRPr="00E7610B">
              <w:rPr>
                <w:rStyle w:val="Hyperlink"/>
                <w:rFonts w:eastAsia="Times New Roman"/>
                <w:noProof/>
              </w:rPr>
              <w:t>Scope</w:t>
            </w:r>
            <w:r>
              <w:rPr>
                <w:noProof/>
                <w:webHidden/>
              </w:rPr>
              <w:tab/>
            </w:r>
            <w:r>
              <w:rPr>
                <w:noProof/>
                <w:webHidden/>
              </w:rPr>
              <w:fldChar w:fldCharType="begin"/>
            </w:r>
            <w:r>
              <w:rPr>
                <w:noProof/>
                <w:webHidden/>
              </w:rPr>
              <w:instrText xml:space="preserve"> PAGEREF _Toc131523015 \h </w:instrText>
            </w:r>
            <w:r>
              <w:rPr>
                <w:noProof/>
                <w:webHidden/>
              </w:rPr>
            </w:r>
            <w:r>
              <w:rPr>
                <w:noProof/>
                <w:webHidden/>
              </w:rPr>
              <w:fldChar w:fldCharType="separate"/>
            </w:r>
            <w:r>
              <w:rPr>
                <w:noProof/>
                <w:webHidden/>
              </w:rPr>
              <w:t>2</w:t>
            </w:r>
            <w:r>
              <w:rPr>
                <w:noProof/>
                <w:webHidden/>
              </w:rPr>
              <w:fldChar w:fldCharType="end"/>
            </w:r>
          </w:hyperlink>
        </w:p>
        <w:p w14:paraId="032654DE" w14:textId="0E4F72CB" w:rsidR="00E877D5" w:rsidRDefault="00E877D5">
          <w:pPr>
            <w:pStyle w:val="TOC3"/>
            <w:rPr>
              <w:rFonts w:asciiTheme="minorHAnsi" w:eastAsiaTheme="minorEastAsia" w:hAnsiTheme="minorHAnsi" w:cstheme="minorBidi"/>
              <w:bCs w:val="0"/>
              <w:noProof/>
            </w:rPr>
          </w:pPr>
          <w:hyperlink w:anchor="_Toc131523016" w:history="1">
            <w:r w:rsidRPr="00E7610B">
              <w:rPr>
                <w:rStyle w:val="Hyperlink"/>
                <w:rFonts w:eastAsia="Times New Roman"/>
                <w:noProof/>
              </w:rPr>
              <w:t>1.5.1</w:t>
            </w:r>
            <w:r>
              <w:rPr>
                <w:rFonts w:asciiTheme="minorHAnsi" w:eastAsiaTheme="minorEastAsia" w:hAnsiTheme="minorHAnsi" w:cstheme="minorBidi"/>
                <w:bCs w:val="0"/>
                <w:noProof/>
              </w:rPr>
              <w:tab/>
            </w:r>
            <w:r w:rsidRPr="00E7610B">
              <w:rPr>
                <w:rStyle w:val="Hyperlink"/>
                <w:noProof/>
              </w:rPr>
              <w:t>In Scope</w:t>
            </w:r>
            <w:r>
              <w:rPr>
                <w:noProof/>
                <w:webHidden/>
              </w:rPr>
              <w:tab/>
            </w:r>
            <w:r>
              <w:rPr>
                <w:noProof/>
                <w:webHidden/>
              </w:rPr>
              <w:fldChar w:fldCharType="begin"/>
            </w:r>
            <w:r>
              <w:rPr>
                <w:noProof/>
                <w:webHidden/>
              </w:rPr>
              <w:instrText xml:space="preserve"> PAGEREF _Toc131523016 \h </w:instrText>
            </w:r>
            <w:r>
              <w:rPr>
                <w:noProof/>
                <w:webHidden/>
              </w:rPr>
            </w:r>
            <w:r>
              <w:rPr>
                <w:noProof/>
                <w:webHidden/>
              </w:rPr>
              <w:fldChar w:fldCharType="separate"/>
            </w:r>
            <w:r>
              <w:rPr>
                <w:noProof/>
                <w:webHidden/>
              </w:rPr>
              <w:t>2</w:t>
            </w:r>
            <w:r>
              <w:rPr>
                <w:noProof/>
                <w:webHidden/>
              </w:rPr>
              <w:fldChar w:fldCharType="end"/>
            </w:r>
          </w:hyperlink>
        </w:p>
        <w:p w14:paraId="709277DA" w14:textId="6768F476" w:rsidR="00E877D5" w:rsidRDefault="00E877D5">
          <w:pPr>
            <w:pStyle w:val="TOC3"/>
            <w:rPr>
              <w:rFonts w:asciiTheme="minorHAnsi" w:eastAsiaTheme="minorEastAsia" w:hAnsiTheme="minorHAnsi" w:cstheme="minorBidi"/>
              <w:bCs w:val="0"/>
              <w:noProof/>
            </w:rPr>
          </w:pPr>
          <w:hyperlink w:anchor="_Toc131523017" w:history="1">
            <w:r w:rsidRPr="00E7610B">
              <w:rPr>
                <w:rStyle w:val="Hyperlink"/>
                <w:rFonts w:eastAsia="Times New Roman"/>
                <w:noProof/>
              </w:rPr>
              <w:t>1.5.2</w:t>
            </w:r>
            <w:r>
              <w:rPr>
                <w:rFonts w:asciiTheme="minorHAnsi" w:eastAsiaTheme="minorEastAsia" w:hAnsiTheme="minorHAnsi" w:cstheme="minorBidi"/>
                <w:bCs w:val="0"/>
                <w:noProof/>
              </w:rPr>
              <w:tab/>
            </w:r>
            <w:r w:rsidRPr="00E7610B">
              <w:rPr>
                <w:rStyle w:val="Hyperlink"/>
                <w:rFonts w:eastAsia="Times New Roman"/>
                <w:noProof/>
              </w:rPr>
              <w:t>Out of Scope</w:t>
            </w:r>
            <w:r>
              <w:rPr>
                <w:noProof/>
                <w:webHidden/>
              </w:rPr>
              <w:tab/>
            </w:r>
            <w:r>
              <w:rPr>
                <w:noProof/>
                <w:webHidden/>
              </w:rPr>
              <w:fldChar w:fldCharType="begin"/>
            </w:r>
            <w:r>
              <w:rPr>
                <w:noProof/>
                <w:webHidden/>
              </w:rPr>
              <w:instrText xml:space="preserve"> PAGEREF _Toc131523017 \h </w:instrText>
            </w:r>
            <w:r>
              <w:rPr>
                <w:noProof/>
                <w:webHidden/>
              </w:rPr>
            </w:r>
            <w:r>
              <w:rPr>
                <w:noProof/>
                <w:webHidden/>
              </w:rPr>
              <w:fldChar w:fldCharType="separate"/>
            </w:r>
            <w:r>
              <w:rPr>
                <w:noProof/>
                <w:webHidden/>
              </w:rPr>
              <w:t>2</w:t>
            </w:r>
            <w:r>
              <w:rPr>
                <w:noProof/>
                <w:webHidden/>
              </w:rPr>
              <w:fldChar w:fldCharType="end"/>
            </w:r>
          </w:hyperlink>
        </w:p>
        <w:p w14:paraId="3E0CD0AC" w14:textId="5A1F989C" w:rsidR="00E877D5" w:rsidRDefault="00E877D5">
          <w:pPr>
            <w:pStyle w:val="TOC2"/>
            <w:rPr>
              <w:rFonts w:asciiTheme="minorHAnsi" w:eastAsiaTheme="minorEastAsia" w:hAnsiTheme="minorHAnsi" w:cstheme="minorBidi"/>
              <w:bCs w:val="0"/>
              <w:noProof/>
            </w:rPr>
          </w:pPr>
          <w:hyperlink w:anchor="_Toc131523018" w:history="1">
            <w:r w:rsidRPr="00E7610B">
              <w:rPr>
                <w:rStyle w:val="Hyperlink"/>
                <w:rFonts w:eastAsia="Times New Roman"/>
                <w:noProof/>
              </w:rPr>
              <w:t>1.6</w:t>
            </w:r>
            <w:r>
              <w:rPr>
                <w:rFonts w:asciiTheme="minorHAnsi" w:eastAsiaTheme="minorEastAsia" w:hAnsiTheme="minorHAnsi" w:cstheme="minorBidi"/>
                <w:bCs w:val="0"/>
                <w:noProof/>
              </w:rPr>
              <w:tab/>
            </w:r>
            <w:r w:rsidRPr="00E7610B">
              <w:rPr>
                <w:rStyle w:val="Hyperlink"/>
                <w:rFonts w:eastAsia="Times New Roman"/>
                <w:noProof/>
              </w:rPr>
              <w:t>Definitions, Acronyms, and Abbreviations</w:t>
            </w:r>
            <w:r>
              <w:rPr>
                <w:noProof/>
                <w:webHidden/>
              </w:rPr>
              <w:tab/>
            </w:r>
            <w:r>
              <w:rPr>
                <w:noProof/>
                <w:webHidden/>
              </w:rPr>
              <w:fldChar w:fldCharType="begin"/>
            </w:r>
            <w:r>
              <w:rPr>
                <w:noProof/>
                <w:webHidden/>
              </w:rPr>
              <w:instrText xml:space="preserve"> PAGEREF _Toc131523018 \h </w:instrText>
            </w:r>
            <w:r>
              <w:rPr>
                <w:noProof/>
                <w:webHidden/>
              </w:rPr>
            </w:r>
            <w:r>
              <w:rPr>
                <w:noProof/>
                <w:webHidden/>
              </w:rPr>
              <w:fldChar w:fldCharType="separate"/>
            </w:r>
            <w:r>
              <w:rPr>
                <w:noProof/>
                <w:webHidden/>
              </w:rPr>
              <w:t>3</w:t>
            </w:r>
            <w:r>
              <w:rPr>
                <w:noProof/>
                <w:webHidden/>
              </w:rPr>
              <w:fldChar w:fldCharType="end"/>
            </w:r>
          </w:hyperlink>
        </w:p>
        <w:p w14:paraId="0CAE253D" w14:textId="1E71A14D" w:rsidR="00E877D5" w:rsidRDefault="00E877D5">
          <w:pPr>
            <w:pStyle w:val="TOC1"/>
            <w:tabs>
              <w:tab w:val="left" w:pos="1100"/>
              <w:tab w:val="right" w:leader="dot" w:pos="9350"/>
            </w:tabs>
            <w:rPr>
              <w:rFonts w:asciiTheme="minorHAnsi" w:eastAsiaTheme="minorEastAsia" w:hAnsiTheme="minorHAnsi" w:cstheme="minorBidi"/>
              <w:b w:val="0"/>
              <w:bCs w:val="0"/>
              <w:noProof/>
            </w:rPr>
          </w:pPr>
          <w:hyperlink w:anchor="_Toc131523019" w:history="1">
            <w:r w:rsidRPr="00E7610B">
              <w:rPr>
                <w:rStyle w:val="Hyperlink"/>
                <w:rFonts w:eastAsia="Times New Roman"/>
                <w:noProof/>
              </w:rPr>
              <w:t>2.</w:t>
            </w:r>
            <w:r>
              <w:rPr>
                <w:rFonts w:asciiTheme="minorHAnsi" w:eastAsiaTheme="minorEastAsia" w:hAnsiTheme="minorHAnsi" w:cstheme="minorBidi"/>
                <w:b w:val="0"/>
                <w:bCs w:val="0"/>
                <w:noProof/>
              </w:rPr>
              <w:tab/>
            </w:r>
            <w:r w:rsidRPr="00E7610B">
              <w:rPr>
                <w:rStyle w:val="Hyperlink"/>
                <w:rFonts w:eastAsia="Times New Roman"/>
                <w:noProof/>
              </w:rPr>
              <w:t>System Overview</w:t>
            </w:r>
            <w:r>
              <w:rPr>
                <w:noProof/>
                <w:webHidden/>
              </w:rPr>
              <w:tab/>
            </w:r>
            <w:r>
              <w:rPr>
                <w:noProof/>
                <w:webHidden/>
              </w:rPr>
              <w:fldChar w:fldCharType="begin"/>
            </w:r>
            <w:r>
              <w:rPr>
                <w:noProof/>
                <w:webHidden/>
              </w:rPr>
              <w:instrText xml:space="preserve"> PAGEREF _Toc131523019 \h </w:instrText>
            </w:r>
            <w:r>
              <w:rPr>
                <w:noProof/>
                <w:webHidden/>
              </w:rPr>
            </w:r>
            <w:r>
              <w:rPr>
                <w:noProof/>
                <w:webHidden/>
              </w:rPr>
              <w:fldChar w:fldCharType="separate"/>
            </w:r>
            <w:r>
              <w:rPr>
                <w:noProof/>
                <w:webHidden/>
              </w:rPr>
              <w:t>3</w:t>
            </w:r>
            <w:r>
              <w:rPr>
                <w:noProof/>
                <w:webHidden/>
              </w:rPr>
              <w:fldChar w:fldCharType="end"/>
            </w:r>
          </w:hyperlink>
        </w:p>
        <w:p w14:paraId="0FD744F8" w14:textId="65727419" w:rsidR="00E877D5" w:rsidRDefault="00E877D5">
          <w:pPr>
            <w:pStyle w:val="TOC1"/>
            <w:tabs>
              <w:tab w:val="left" w:pos="1100"/>
              <w:tab w:val="right" w:leader="dot" w:pos="9350"/>
            </w:tabs>
            <w:rPr>
              <w:rFonts w:asciiTheme="minorHAnsi" w:eastAsiaTheme="minorEastAsia" w:hAnsiTheme="minorHAnsi" w:cstheme="minorBidi"/>
              <w:b w:val="0"/>
              <w:bCs w:val="0"/>
              <w:noProof/>
            </w:rPr>
          </w:pPr>
          <w:hyperlink w:anchor="_Toc131523020" w:history="1">
            <w:r w:rsidRPr="00E7610B">
              <w:rPr>
                <w:rStyle w:val="Hyperlink"/>
                <w:rFonts w:eastAsia="Times New Roman"/>
                <w:noProof/>
              </w:rPr>
              <w:t>3.</w:t>
            </w:r>
            <w:r>
              <w:rPr>
                <w:rFonts w:asciiTheme="minorHAnsi" w:eastAsiaTheme="minorEastAsia" w:hAnsiTheme="minorHAnsi" w:cstheme="minorBidi"/>
                <w:b w:val="0"/>
                <w:bCs w:val="0"/>
                <w:noProof/>
              </w:rPr>
              <w:tab/>
            </w:r>
            <w:r w:rsidRPr="00E7610B">
              <w:rPr>
                <w:rStyle w:val="Hyperlink"/>
                <w:rFonts w:eastAsia="Times New Roman"/>
                <w:noProof/>
              </w:rPr>
              <w:t>System Architecture</w:t>
            </w:r>
            <w:r>
              <w:rPr>
                <w:noProof/>
                <w:webHidden/>
              </w:rPr>
              <w:tab/>
            </w:r>
            <w:r>
              <w:rPr>
                <w:noProof/>
                <w:webHidden/>
              </w:rPr>
              <w:fldChar w:fldCharType="begin"/>
            </w:r>
            <w:r>
              <w:rPr>
                <w:noProof/>
                <w:webHidden/>
              </w:rPr>
              <w:instrText xml:space="preserve"> PAGEREF _Toc131523020 \h </w:instrText>
            </w:r>
            <w:r>
              <w:rPr>
                <w:noProof/>
                <w:webHidden/>
              </w:rPr>
            </w:r>
            <w:r>
              <w:rPr>
                <w:noProof/>
                <w:webHidden/>
              </w:rPr>
              <w:fldChar w:fldCharType="separate"/>
            </w:r>
            <w:r>
              <w:rPr>
                <w:noProof/>
                <w:webHidden/>
              </w:rPr>
              <w:t>4</w:t>
            </w:r>
            <w:r>
              <w:rPr>
                <w:noProof/>
                <w:webHidden/>
              </w:rPr>
              <w:fldChar w:fldCharType="end"/>
            </w:r>
          </w:hyperlink>
        </w:p>
        <w:p w14:paraId="507D8D39" w14:textId="53425520" w:rsidR="00E877D5" w:rsidRDefault="00E877D5">
          <w:pPr>
            <w:pStyle w:val="TOC2"/>
            <w:rPr>
              <w:rFonts w:asciiTheme="minorHAnsi" w:eastAsiaTheme="minorEastAsia" w:hAnsiTheme="minorHAnsi" w:cstheme="minorBidi"/>
              <w:bCs w:val="0"/>
              <w:noProof/>
            </w:rPr>
          </w:pPr>
          <w:hyperlink w:anchor="_Toc131523021" w:history="1">
            <w:r w:rsidRPr="00E7610B">
              <w:rPr>
                <w:rStyle w:val="Hyperlink"/>
                <w:rFonts w:eastAsia="Times New Roman"/>
                <w:noProof/>
              </w:rPr>
              <w:t>3.1</w:t>
            </w:r>
            <w:r>
              <w:rPr>
                <w:rFonts w:asciiTheme="minorHAnsi" w:eastAsiaTheme="minorEastAsia" w:hAnsiTheme="minorHAnsi" w:cstheme="minorBidi"/>
                <w:bCs w:val="0"/>
                <w:noProof/>
              </w:rPr>
              <w:tab/>
            </w:r>
            <w:r w:rsidRPr="00E7610B">
              <w:rPr>
                <w:rStyle w:val="Hyperlink"/>
                <w:rFonts w:eastAsia="Times New Roman"/>
                <w:noProof/>
              </w:rPr>
              <w:t>Architectural Design</w:t>
            </w:r>
            <w:r>
              <w:rPr>
                <w:noProof/>
                <w:webHidden/>
              </w:rPr>
              <w:tab/>
            </w:r>
            <w:r>
              <w:rPr>
                <w:noProof/>
                <w:webHidden/>
              </w:rPr>
              <w:fldChar w:fldCharType="begin"/>
            </w:r>
            <w:r>
              <w:rPr>
                <w:noProof/>
                <w:webHidden/>
              </w:rPr>
              <w:instrText xml:space="preserve"> PAGEREF _Toc131523021 \h </w:instrText>
            </w:r>
            <w:r>
              <w:rPr>
                <w:noProof/>
                <w:webHidden/>
              </w:rPr>
            </w:r>
            <w:r>
              <w:rPr>
                <w:noProof/>
                <w:webHidden/>
              </w:rPr>
              <w:fldChar w:fldCharType="separate"/>
            </w:r>
            <w:r>
              <w:rPr>
                <w:noProof/>
                <w:webHidden/>
              </w:rPr>
              <w:t>4</w:t>
            </w:r>
            <w:r>
              <w:rPr>
                <w:noProof/>
                <w:webHidden/>
              </w:rPr>
              <w:fldChar w:fldCharType="end"/>
            </w:r>
          </w:hyperlink>
        </w:p>
        <w:p w14:paraId="7B9FA735" w14:textId="5E109D70" w:rsidR="00E877D5" w:rsidRDefault="00E877D5">
          <w:pPr>
            <w:pStyle w:val="TOC2"/>
            <w:rPr>
              <w:rFonts w:asciiTheme="minorHAnsi" w:eastAsiaTheme="minorEastAsia" w:hAnsiTheme="minorHAnsi" w:cstheme="minorBidi"/>
              <w:bCs w:val="0"/>
              <w:noProof/>
            </w:rPr>
          </w:pPr>
          <w:hyperlink w:anchor="_Toc131523022" w:history="1">
            <w:r w:rsidRPr="00E7610B">
              <w:rPr>
                <w:rStyle w:val="Hyperlink"/>
                <w:rFonts w:eastAsia="Times New Roman"/>
                <w:noProof/>
              </w:rPr>
              <w:t>3.2</w:t>
            </w:r>
            <w:r>
              <w:rPr>
                <w:rFonts w:asciiTheme="minorHAnsi" w:eastAsiaTheme="minorEastAsia" w:hAnsiTheme="minorHAnsi" w:cstheme="minorBidi"/>
                <w:bCs w:val="0"/>
                <w:noProof/>
              </w:rPr>
              <w:tab/>
            </w:r>
            <w:r w:rsidRPr="00E7610B">
              <w:rPr>
                <w:rStyle w:val="Hyperlink"/>
                <w:rFonts w:eastAsia="Times New Roman"/>
                <w:noProof/>
              </w:rPr>
              <w:t>Decomposition Description</w:t>
            </w:r>
            <w:r>
              <w:rPr>
                <w:noProof/>
                <w:webHidden/>
              </w:rPr>
              <w:tab/>
            </w:r>
            <w:r>
              <w:rPr>
                <w:noProof/>
                <w:webHidden/>
              </w:rPr>
              <w:fldChar w:fldCharType="begin"/>
            </w:r>
            <w:r>
              <w:rPr>
                <w:noProof/>
                <w:webHidden/>
              </w:rPr>
              <w:instrText xml:space="preserve"> PAGEREF _Toc131523022 \h </w:instrText>
            </w:r>
            <w:r>
              <w:rPr>
                <w:noProof/>
                <w:webHidden/>
              </w:rPr>
            </w:r>
            <w:r>
              <w:rPr>
                <w:noProof/>
                <w:webHidden/>
              </w:rPr>
              <w:fldChar w:fldCharType="separate"/>
            </w:r>
            <w:r>
              <w:rPr>
                <w:noProof/>
                <w:webHidden/>
              </w:rPr>
              <w:t>5</w:t>
            </w:r>
            <w:r>
              <w:rPr>
                <w:noProof/>
                <w:webHidden/>
              </w:rPr>
              <w:fldChar w:fldCharType="end"/>
            </w:r>
          </w:hyperlink>
        </w:p>
        <w:p w14:paraId="36DEA4D9" w14:textId="38E288D4" w:rsidR="00E877D5" w:rsidRDefault="00E877D5">
          <w:pPr>
            <w:pStyle w:val="TOC3"/>
            <w:rPr>
              <w:rFonts w:asciiTheme="minorHAnsi" w:eastAsiaTheme="minorEastAsia" w:hAnsiTheme="minorHAnsi" w:cstheme="minorBidi"/>
              <w:bCs w:val="0"/>
              <w:noProof/>
            </w:rPr>
          </w:pPr>
          <w:hyperlink w:anchor="_Toc131523023" w:history="1">
            <w:r w:rsidRPr="00E7610B">
              <w:rPr>
                <w:rStyle w:val="Hyperlink"/>
                <w:rFonts w:eastAsia="Times New Roman"/>
                <w:noProof/>
              </w:rPr>
              <w:t>3.2.1</w:t>
            </w:r>
            <w:r>
              <w:rPr>
                <w:rFonts w:asciiTheme="minorHAnsi" w:eastAsiaTheme="minorEastAsia" w:hAnsiTheme="minorHAnsi" w:cstheme="minorBidi"/>
                <w:bCs w:val="0"/>
                <w:noProof/>
              </w:rPr>
              <w:tab/>
            </w:r>
            <w:r w:rsidRPr="00E7610B">
              <w:rPr>
                <w:rStyle w:val="Hyperlink"/>
                <w:rFonts w:eastAsia="Times New Roman"/>
                <w:noProof/>
              </w:rPr>
              <w:t>Tour Navigation Decomposition</w:t>
            </w:r>
            <w:r>
              <w:rPr>
                <w:noProof/>
                <w:webHidden/>
              </w:rPr>
              <w:tab/>
            </w:r>
            <w:r>
              <w:rPr>
                <w:noProof/>
                <w:webHidden/>
              </w:rPr>
              <w:fldChar w:fldCharType="begin"/>
            </w:r>
            <w:r>
              <w:rPr>
                <w:noProof/>
                <w:webHidden/>
              </w:rPr>
              <w:instrText xml:space="preserve"> PAGEREF _Toc131523023 \h </w:instrText>
            </w:r>
            <w:r>
              <w:rPr>
                <w:noProof/>
                <w:webHidden/>
              </w:rPr>
            </w:r>
            <w:r>
              <w:rPr>
                <w:noProof/>
                <w:webHidden/>
              </w:rPr>
              <w:fldChar w:fldCharType="separate"/>
            </w:r>
            <w:r>
              <w:rPr>
                <w:noProof/>
                <w:webHidden/>
              </w:rPr>
              <w:t>5</w:t>
            </w:r>
            <w:r>
              <w:rPr>
                <w:noProof/>
                <w:webHidden/>
              </w:rPr>
              <w:fldChar w:fldCharType="end"/>
            </w:r>
          </w:hyperlink>
        </w:p>
        <w:p w14:paraId="1666F7C5" w14:textId="45D156A1" w:rsidR="00E877D5" w:rsidRDefault="00E877D5">
          <w:pPr>
            <w:pStyle w:val="TOC3"/>
            <w:rPr>
              <w:rFonts w:asciiTheme="minorHAnsi" w:eastAsiaTheme="minorEastAsia" w:hAnsiTheme="minorHAnsi" w:cstheme="minorBidi"/>
              <w:bCs w:val="0"/>
              <w:noProof/>
            </w:rPr>
          </w:pPr>
          <w:hyperlink w:anchor="_Toc131523024" w:history="1">
            <w:r w:rsidRPr="00E7610B">
              <w:rPr>
                <w:rStyle w:val="Hyperlink"/>
                <w:rFonts w:eastAsia="Times New Roman"/>
                <w:noProof/>
              </w:rPr>
              <w:t>3.2.2</w:t>
            </w:r>
            <w:r>
              <w:rPr>
                <w:rFonts w:asciiTheme="minorHAnsi" w:eastAsiaTheme="minorEastAsia" w:hAnsiTheme="minorHAnsi" w:cstheme="minorBidi"/>
                <w:bCs w:val="0"/>
                <w:noProof/>
              </w:rPr>
              <w:tab/>
            </w:r>
            <w:r w:rsidRPr="00E7610B">
              <w:rPr>
                <w:rStyle w:val="Hyperlink"/>
                <w:rFonts w:eastAsia="Times New Roman"/>
                <w:noProof/>
              </w:rPr>
              <w:t>View Customization Decomposition</w:t>
            </w:r>
            <w:r>
              <w:rPr>
                <w:noProof/>
                <w:webHidden/>
              </w:rPr>
              <w:tab/>
            </w:r>
            <w:r>
              <w:rPr>
                <w:noProof/>
                <w:webHidden/>
              </w:rPr>
              <w:fldChar w:fldCharType="begin"/>
            </w:r>
            <w:r>
              <w:rPr>
                <w:noProof/>
                <w:webHidden/>
              </w:rPr>
              <w:instrText xml:space="preserve"> PAGEREF _Toc131523024 \h </w:instrText>
            </w:r>
            <w:r>
              <w:rPr>
                <w:noProof/>
                <w:webHidden/>
              </w:rPr>
            </w:r>
            <w:r>
              <w:rPr>
                <w:noProof/>
                <w:webHidden/>
              </w:rPr>
              <w:fldChar w:fldCharType="separate"/>
            </w:r>
            <w:r>
              <w:rPr>
                <w:noProof/>
                <w:webHidden/>
              </w:rPr>
              <w:t>6</w:t>
            </w:r>
            <w:r>
              <w:rPr>
                <w:noProof/>
                <w:webHidden/>
              </w:rPr>
              <w:fldChar w:fldCharType="end"/>
            </w:r>
          </w:hyperlink>
        </w:p>
        <w:p w14:paraId="073BF95E" w14:textId="492EA91A" w:rsidR="00E877D5" w:rsidRDefault="00E877D5">
          <w:pPr>
            <w:pStyle w:val="TOC3"/>
            <w:rPr>
              <w:rFonts w:asciiTheme="minorHAnsi" w:eastAsiaTheme="minorEastAsia" w:hAnsiTheme="minorHAnsi" w:cstheme="minorBidi"/>
              <w:bCs w:val="0"/>
              <w:noProof/>
            </w:rPr>
          </w:pPr>
          <w:hyperlink w:anchor="_Toc131523025" w:history="1">
            <w:r w:rsidRPr="00E7610B">
              <w:rPr>
                <w:rStyle w:val="Hyperlink"/>
                <w:rFonts w:eastAsia="Times New Roman"/>
                <w:noProof/>
              </w:rPr>
              <w:t>3.2.3</w:t>
            </w:r>
            <w:r>
              <w:rPr>
                <w:rFonts w:asciiTheme="minorHAnsi" w:eastAsiaTheme="minorEastAsia" w:hAnsiTheme="minorHAnsi" w:cstheme="minorBidi"/>
                <w:bCs w:val="0"/>
                <w:noProof/>
              </w:rPr>
              <w:tab/>
            </w:r>
            <w:r w:rsidRPr="00E7610B">
              <w:rPr>
                <w:rStyle w:val="Hyperlink"/>
                <w:rFonts w:eastAsia="Times New Roman"/>
                <w:noProof/>
              </w:rPr>
              <w:t>Hotspot Customization Decomposition</w:t>
            </w:r>
            <w:r>
              <w:rPr>
                <w:noProof/>
                <w:webHidden/>
              </w:rPr>
              <w:tab/>
            </w:r>
            <w:r>
              <w:rPr>
                <w:noProof/>
                <w:webHidden/>
              </w:rPr>
              <w:fldChar w:fldCharType="begin"/>
            </w:r>
            <w:r>
              <w:rPr>
                <w:noProof/>
                <w:webHidden/>
              </w:rPr>
              <w:instrText xml:space="preserve"> PAGEREF _Toc131523025 \h </w:instrText>
            </w:r>
            <w:r>
              <w:rPr>
                <w:noProof/>
                <w:webHidden/>
              </w:rPr>
            </w:r>
            <w:r>
              <w:rPr>
                <w:noProof/>
                <w:webHidden/>
              </w:rPr>
              <w:fldChar w:fldCharType="separate"/>
            </w:r>
            <w:r>
              <w:rPr>
                <w:noProof/>
                <w:webHidden/>
              </w:rPr>
              <w:t>6</w:t>
            </w:r>
            <w:r>
              <w:rPr>
                <w:noProof/>
                <w:webHidden/>
              </w:rPr>
              <w:fldChar w:fldCharType="end"/>
            </w:r>
          </w:hyperlink>
        </w:p>
        <w:p w14:paraId="22DA327D" w14:textId="29B8D0AE" w:rsidR="00E877D5" w:rsidRDefault="00E877D5">
          <w:pPr>
            <w:pStyle w:val="TOC1"/>
            <w:tabs>
              <w:tab w:val="left" w:pos="1100"/>
              <w:tab w:val="right" w:leader="dot" w:pos="9350"/>
            </w:tabs>
            <w:rPr>
              <w:rFonts w:asciiTheme="minorHAnsi" w:eastAsiaTheme="minorEastAsia" w:hAnsiTheme="minorHAnsi" w:cstheme="minorBidi"/>
              <w:b w:val="0"/>
              <w:bCs w:val="0"/>
              <w:noProof/>
            </w:rPr>
          </w:pPr>
          <w:hyperlink w:anchor="_Toc131523026" w:history="1">
            <w:r w:rsidRPr="00E7610B">
              <w:rPr>
                <w:rStyle w:val="Hyperlink"/>
                <w:rFonts w:eastAsia="Times New Roman"/>
                <w:noProof/>
              </w:rPr>
              <w:t>4.</w:t>
            </w:r>
            <w:r>
              <w:rPr>
                <w:rFonts w:asciiTheme="minorHAnsi" w:eastAsiaTheme="minorEastAsia" w:hAnsiTheme="minorHAnsi" w:cstheme="minorBidi"/>
                <w:b w:val="0"/>
                <w:bCs w:val="0"/>
                <w:noProof/>
              </w:rPr>
              <w:tab/>
            </w:r>
            <w:r w:rsidRPr="00E7610B">
              <w:rPr>
                <w:rStyle w:val="Hyperlink"/>
                <w:rFonts w:eastAsia="Times New Roman"/>
                <w:noProof/>
              </w:rPr>
              <w:t>Data Design</w:t>
            </w:r>
            <w:r>
              <w:rPr>
                <w:noProof/>
                <w:webHidden/>
              </w:rPr>
              <w:tab/>
            </w:r>
            <w:r>
              <w:rPr>
                <w:noProof/>
                <w:webHidden/>
              </w:rPr>
              <w:fldChar w:fldCharType="begin"/>
            </w:r>
            <w:r>
              <w:rPr>
                <w:noProof/>
                <w:webHidden/>
              </w:rPr>
              <w:instrText xml:space="preserve"> PAGEREF _Toc131523026 \h </w:instrText>
            </w:r>
            <w:r>
              <w:rPr>
                <w:noProof/>
                <w:webHidden/>
              </w:rPr>
            </w:r>
            <w:r>
              <w:rPr>
                <w:noProof/>
                <w:webHidden/>
              </w:rPr>
              <w:fldChar w:fldCharType="separate"/>
            </w:r>
            <w:r>
              <w:rPr>
                <w:noProof/>
                <w:webHidden/>
              </w:rPr>
              <w:t>7</w:t>
            </w:r>
            <w:r>
              <w:rPr>
                <w:noProof/>
                <w:webHidden/>
              </w:rPr>
              <w:fldChar w:fldCharType="end"/>
            </w:r>
          </w:hyperlink>
        </w:p>
        <w:p w14:paraId="27CFA6C0" w14:textId="25533A61" w:rsidR="00E877D5" w:rsidRDefault="00E877D5">
          <w:pPr>
            <w:pStyle w:val="TOC2"/>
            <w:rPr>
              <w:rFonts w:asciiTheme="minorHAnsi" w:eastAsiaTheme="minorEastAsia" w:hAnsiTheme="minorHAnsi" w:cstheme="minorBidi"/>
              <w:bCs w:val="0"/>
              <w:noProof/>
            </w:rPr>
          </w:pPr>
          <w:hyperlink w:anchor="_Toc131523027" w:history="1">
            <w:r w:rsidRPr="00E7610B">
              <w:rPr>
                <w:rStyle w:val="Hyperlink"/>
                <w:rFonts w:eastAsia="Times New Roman"/>
                <w:noProof/>
              </w:rPr>
              <w:t>4.1</w:t>
            </w:r>
            <w:r>
              <w:rPr>
                <w:rFonts w:asciiTheme="minorHAnsi" w:eastAsiaTheme="minorEastAsia" w:hAnsiTheme="minorHAnsi" w:cstheme="minorBidi"/>
                <w:bCs w:val="0"/>
                <w:noProof/>
              </w:rPr>
              <w:tab/>
            </w:r>
            <w:r w:rsidRPr="00E7610B">
              <w:rPr>
                <w:rStyle w:val="Hyperlink"/>
                <w:rFonts w:eastAsia="Times New Roman"/>
                <w:noProof/>
              </w:rPr>
              <w:t>Application Data Handling</w:t>
            </w:r>
            <w:r>
              <w:rPr>
                <w:noProof/>
                <w:webHidden/>
              </w:rPr>
              <w:tab/>
            </w:r>
            <w:r>
              <w:rPr>
                <w:noProof/>
                <w:webHidden/>
              </w:rPr>
              <w:fldChar w:fldCharType="begin"/>
            </w:r>
            <w:r>
              <w:rPr>
                <w:noProof/>
                <w:webHidden/>
              </w:rPr>
              <w:instrText xml:space="preserve"> PAGEREF _Toc131523027 \h </w:instrText>
            </w:r>
            <w:r>
              <w:rPr>
                <w:noProof/>
                <w:webHidden/>
              </w:rPr>
            </w:r>
            <w:r>
              <w:rPr>
                <w:noProof/>
                <w:webHidden/>
              </w:rPr>
              <w:fldChar w:fldCharType="separate"/>
            </w:r>
            <w:r>
              <w:rPr>
                <w:noProof/>
                <w:webHidden/>
              </w:rPr>
              <w:t>7</w:t>
            </w:r>
            <w:r>
              <w:rPr>
                <w:noProof/>
                <w:webHidden/>
              </w:rPr>
              <w:fldChar w:fldCharType="end"/>
            </w:r>
          </w:hyperlink>
        </w:p>
        <w:p w14:paraId="643CD636" w14:textId="4611587B" w:rsidR="00E877D5" w:rsidRDefault="00E877D5">
          <w:pPr>
            <w:pStyle w:val="TOC2"/>
            <w:rPr>
              <w:rFonts w:asciiTheme="minorHAnsi" w:eastAsiaTheme="minorEastAsia" w:hAnsiTheme="minorHAnsi" w:cstheme="minorBidi"/>
              <w:bCs w:val="0"/>
              <w:noProof/>
            </w:rPr>
          </w:pPr>
          <w:hyperlink w:anchor="_Toc131523028" w:history="1">
            <w:r w:rsidRPr="00E7610B">
              <w:rPr>
                <w:rStyle w:val="Hyperlink"/>
                <w:rFonts w:eastAsia="Times New Roman"/>
                <w:noProof/>
              </w:rPr>
              <w:t>4.2</w:t>
            </w:r>
            <w:r>
              <w:rPr>
                <w:rFonts w:asciiTheme="minorHAnsi" w:eastAsiaTheme="minorEastAsia" w:hAnsiTheme="minorHAnsi" w:cstheme="minorBidi"/>
                <w:bCs w:val="0"/>
                <w:noProof/>
              </w:rPr>
              <w:tab/>
            </w:r>
            <w:r w:rsidRPr="00E7610B">
              <w:rPr>
                <w:rStyle w:val="Hyperlink"/>
                <w:rFonts w:eastAsia="Times New Roman"/>
                <w:noProof/>
              </w:rPr>
              <w:t>Third Party Data Components</w:t>
            </w:r>
            <w:r>
              <w:rPr>
                <w:noProof/>
                <w:webHidden/>
              </w:rPr>
              <w:tab/>
            </w:r>
            <w:r>
              <w:rPr>
                <w:noProof/>
                <w:webHidden/>
              </w:rPr>
              <w:fldChar w:fldCharType="begin"/>
            </w:r>
            <w:r>
              <w:rPr>
                <w:noProof/>
                <w:webHidden/>
              </w:rPr>
              <w:instrText xml:space="preserve"> PAGEREF _Toc131523028 \h </w:instrText>
            </w:r>
            <w:r>
              <w:rPr>
                <w:noProof/>
                <w:webHidden/>
              </w:rPr>
            </w:r>
            <w:r>
              <w:rPr>
                <w:noProof/>
                <w:webHidden/>
              </w:rPr>
              <w:fldChar w:fldCharType="separate"/>
            </w:r>
            <w:r>
              <w:rPr>
                <w:noProof/>
                <w:webHidden/>
              </w:rPr>
              <w:t>8</w:t>
            </w:r>
            <w:r>
              <w:rPr>
                <w:noProof/>
                <w:webHidden/>
              </w:rPr>
              <w:fldChar w:fldCharType="end"/>
            </w:r>
          </w:hyperlink>
        </w:p>
        <w:p w14:paraId="0CF2B3E1" w14:textId="387FC271" w:rsidR="00E877D5" w:rsidRDefault="00E877D5">
          <w:pPr>
            <w:pStyle w:val="TOC3"/>
            <w:rPr>
              <w:rFonts w:asciiTheme="minorHAnsi" w:eastAsiaTheme="minorEastAsia" w:hAnsiTheme="minorHAnsi" w:cstheme="minorBidi"/>
              <w:bCs w:val="0"/>
              <w:noProof/>
            </w:rPr>
          </w:pPr>
          <w:hyperlink w:anchor="_Toc131523029" w:history="1">
            <w:r w:rsidRPr="00E7610B">
              <w:rPr>
                <w:rStyle w:val="Hyperlink"/>
                <w:rFonts w:eastAsia="Times New Roman"/>
                <w:noProof/>
              </w:rPr>
              <w:t>4.2.1</w:t>
            </w:r>
            <w:r>
              <w:rPr>
                <w:rFonts w:asciiTheme="minorHAnsi" w:eastAsiaTheme="minorEastAsia" w:hAnsiTheme="minorHAnsi" w:cstheme="minorBidi"/>
                <w:bCs w:val="0"/>
                <w:noProof/>
              </w:rPr>
              <w:tab/>
            </w:r>
            <w:r w:rsidRPr="00E7610B">
              <w:rPr>
                <w:rStyle w:val="Hyperlink"/>
                <w:rFonts w:eastAsia="Times New Roman"/>
                <w:noProof/>
              </w:rPr>
              <w:t>JSON/JPEG Request</w:t>
            </w:r>
            <w:r>
              <w:rPr>
                <w:noProof/>
                <w:webHidden/>
              </w:rPr>
              <w:tab/>
            </w:r>
            <w:r>
              <w:rPr>
                <w:noProof/>
                <w:webHidden/>
              </w:rPr>
              <w:fldChar w:fldCharType="begin"/>
            </w:r>
            <w:r>
              <w:rPr>
                <w:noProof/>
                <w:webHidden/>
              </w:rPr>
              <w:instrText xml:space="preserve"> PAGEREF _Toc131523029 \h </w:instrText>
            </w:r>
            <w:r>
              <w:rPr>
                <w:noProof/>
                <w:webHidden/>
              </w:rPr>
            </w:r>
            <w:r>
              <w:rPr>
                <w:noProof/>
                <w:webHidden/>
              </w:rPr>
              <w:fldChar w:fldCharType="separate"/>
            </w:r>
            <w:r>
              <w:rPr>
                <w:noProof/>
                <w:webHidden/>
              </w:rPr>
              <w:t>8</w:t>
            </w:r>
            <w:r>
              <w:rPr>
                <w:noProof/>
                <w:webHidden/>
              </w:rPr>
              <w:fldChar w:fldCharType="end"/>
            </w:r>
          </w:hyperlink>
        </w:p>
        <w:p w14:paraId="55EB858B" w14:textId="12444D5B" w:rsidR="00E877D5" w:rsidRDefault="00E877D5">
          <w:pPr>
            <w:pStyle w:val="TOC3"/>
            <w:rPr>
              <w:rFonts w:asciiTheme="minorHAnsi" w:eastAsiaTheme="minorEastAsia" w:hAnsiTheme="minorHAnsi" w:cstheme="minorBidi"/>
              <w:bCs w:val="0"/>
              <w:noProof/>
            </w:rPr>
          </w:pPr>
          <w:hyperlink w:anchor="_Toc131523030" w:history="1">
            <w:r w:rsidRPr="00E7610B">
              <w:rPr>
                <w:rStyle w:val="Hyperlink"/>
                <w:rFonts w:eastAsia="Times New Roman"/>
                <w:noProof/>
              </w:rPr>
              <w:t>4.2.2</w:t>
            </w:r>
            <w:r>
              <w:rPr>
                <w:rFonts w:asciiTheme="minorHAnsi" w:eastAsiaTheme="minorEastAsia" w:hAnsiTheme="minorHAnsi" w:cstheme="minorBidi"/>
                <w:bCs w:val="0"/>
                <w:noProof/>
              </w:rPr>
              <w:tab/>
            </w:r>
            <w:r w:rsidRPr="00E7610B">
              <w:rPr>
                <w:rStyle w:val="Hyperlink"/>
                <w:rFonts w:eastAsia="Times New Roman"/>
                <w:noProof/>
              </w:rPr>
              <w:t>JSON/JPEG Response</w:t>
            </w:r>
            <w:r>
              <w:rPr>
                <w:noProof/>
                <w:webHidden/>
              </w:rPr>
              <w:tab/>
            </w:r>
            <w:r>
              <w:rPr>
                <w:noProof/>
                <w:webHidden/>
              </w:rPr>
              <w:fldChar w:fldCharType="begin"/>
            </w:r>
            <w:r>
              <w:rPr>
                <w:noProof/>
                <w:webHidden/>
              </w:rPr>
              <w:instrText xml:space="preserve"> PAGEREF _Toc131523030 \h </w:instrText>
            </w:r>
            <w:r>
              <w:rPr>
                <w:noProof/>
                <w:webHidden/>
              </w:rPr>
            </w:r>
            <w:r>
              <w:rPr>
                <w:noProof/>
                <w:webHidden/>
              </w:rPr>
              <w:fldChar w:fldCharType="separate"/>
            </w:r>
            <w:r>
              <w:rPr>
                <w:noProof/>
                <w:webHidden/>
              </w:rPr>
              <w:t>9</w:t>
            </w:r>
            <w:r>
              <w:rPr>
                <w:noProof/>
                <w:webHidden/>
              </w:rPr>
              <w:fldChar w:fldCharType="end"/>
            </w:r>
          </w:hyperlink>
        </w:p>
        <w:p w14:paraId="476F1849" w14:textId="1489FF13" w:rsidR="00E877D5" w:rsidRDefault="00E877D5">
          <w:pPr>
            <w:pStyle w:val="TOC2"/>
            <w:rPr>
              <w:rFonts w:asciiTheme="minorHAnsi" w:eastAsiaTheme="minorEastAsia" w:hAnsiTheme="minorHAnsi" w:cstheme="minorBidi"/>
              <w:bCs w:val="0"/>
              <w:noProof/>
            </w:rPr>
          </w:pPr>
          <w:hyperlink w:anchor="_Toc131523031" w:history="1">
            <w:r w:rsidRPr="00E7610B">
              <w:rPr>
                <w:rStyle w:val="Hyperlink"/>
                <w:rFonts w:eastAsia="Times New Roman"/>
                <w:noProof/>
              </w:rPr>
              <w:t>4.3</w:t>
            </w:r>
            <w:r>
              <w:rPr>
                <w:rFonts w:asciiTheme="minorHAnsi" w:eastAsiaTheme="minorEastAsia" w:hAnsiTheme="minorHAnsi" w:cstheme="minorBidi"/>
                <w:bCs w:val="0"/>
                <w:noProof/>
              </w:rPr>
              <w:tab/>
            </w:r>
            <w:r w:rsidRPr="00E7610B">
              <w:rPr>
                <w:rStyle w:val="Hyperlink"/>
                <w:rFonts w:eastAsia="Times New Roman"/>
                <w:noProof/>
              </w:rPr>
              <w:t>Application Data Model</w:t>
            </w:r>
            <w:r>
              <w:rPr>
                <w:noProof/>
                <w:webHidden/>
              </w:rPr>
              <w:tab/>
            </w:r>
            <w:r>
              <w:rPr>
                <w:noProof/>
                <w:webHidden/>
              </w:rPr>
              <w:fldChar w:fldCharType="begin"/>
            </w:r>
            <w:r>
              <w:rPr>
                <w:noProof/>
                <w:webHidden/>
              </w:rPr>
              <w:instrText xml:space="preserve"> PAGEREF _Toc131523031 \h </w:instrText>
            </w:r>
            <w:r>
              <w:rPr>
                <w:noProof/>
                <w:webHidden/>
              </w:rPr>
            </w:r>
            <w:r>
              <w:rPr>
                <w:noProof/>
                <w:webHidden/>
              </w:rPr>
              <w:fldChar w:fldCharType="separate"/>
            </w:r>
            <w:r>
              <w:rPr>
                <w:noProof/>
                <w:webHidden/>
              </w:rPr>
              <w:t>12</w:t>
            </w:r>
            <w:r>
              <w:rPr>
                <w:noProof/>
                <w:webHidden/>
              </w:rPr>
              <w:fldChar w:fldCharType="end"/>
            </w:r>
          </w:hyperlink>
        </w:p>
        <w:p w14:paraId="0C038CDA" w14:textId="28AA50AC" w:rsidR="00E877D5" w:rsidRDefault="00E877D5">
          <w:pPr>
            <w:pStyle w:val="TOC1"/>
            <w:tabs>
              <w:tab w:val="left" w:pos="1100"/>
              <w:tab w:val="right" w:leader="dot" w:pos="9350"/>
            </w:tabs>
            <w:rPr>
              <w:rFonts w:asciiTheme="minorHAnsi" w:eastAsiaTheme="minorEastAsia" w:hAnsiTheme="minorHAnsi" w:cstheme="minorBidi"/>
              <w:b w:val="0"/>
              <w:bCs w:val="0"/>
              <w:noProof/>
            </w:rPr>
          </w:pPr>
          <w:hyperlink w:anchor="_Toc131523032" w:history="1">
            <w:r w:rsidRPr="00E7610B">
              <w:rPr>
                <w:rStyle w:val="Hyperlink"/>
                <w:rFonts w:eastAsia="Times New Roman"/>
                <w:noProof/>
              </w:rPr>
              <w:t>5.</w:t>
            </w:r>
            <w:r>
              <w:rPr>
                <w:rFonts w:asciiTheme="minorHAnsi" w:eastAsiaTheme="minorEastAsia" w:hAnsiTheme="minorHAnsi" w:cstheme="minorBidi"/>
                <w:b w:val="0"/>
                <w:bCs w:val="0"/>
                <w:noProof/>
              </w:rPr>
              <w:tab/>
            </w:r>
            <w:r w:rsidRPr="00E7610B">
              <w:rPr>
                <w:rStyle w:val="Hyperlink"/>
                <w:rFonts w:eastAsia="Times New Roman"/>
                <w:noProof/>
              </w:rPr>
              <w:t>Component Design</w:t>
            </w:r>
            <w:r>
              <w:rPr>
                <w:noProof/>
                <w:webHidden/>
              </w:rPr>
              <w:tab/>
            </w:r>
            <w:r>
              <w:rPr>
                <w:noProof/>
                <w:webHidden/>
              </w:rPr>
              <w:fldChar w:fldCharType="begin"/>
            </w:r>
            <w:r>
              <w:rPr>
                <w:noProof/>
                <w:webHidden/>
              </w:rPr>
              <w:instrText xml:space="preserve"> PAGEREF _Toc131523032 \h </w:instrText>
            </w:r>
            <w:r>
              <w:rPr>
                <w:noProof/>
                <w:webHidden/>
              </w:rPr>
            </w:r>
            <w:r>
              <w:rPr>
                <w:noProof/>
                <w:webHidden/>
              </w:rPr>
              <w:fldChar w:fldCharType="separate"/>
            </w:r>
            <w:r>
              <w:rPr>
                <w:noProof/>
                <w:webHidden/>
              </w:rPr>
              <w:t>12</w:t>
            </w:r>
            <w:r>
              <w:rPr>
                <w:noProof/>
                <w:webHidden/>
              </w:rPr>
              <w:fldChar w:fldCharType="end"/>
            </w:r>
          </w:hyperlink>
        </w:p>
        <w:p w14:paraId="7F3F42FC" w14:textId="170AFF39" w:rsidR="00E877D5" w:rsidRDefault="00E877D5">
          <w:pPr>
            <w:pStyle w:val="TOC2"/>
            <w:rPr>
              <w:rFonts w:asciiTheme="minorHAnsi" w:eastAsiaTheme="minorEastAsia" w:hAnsiTheme="minorHAnsi" w:cstheme="minorBidi"/>
              <w:bCs w:val="0"/>
              <w:noProof/>
            </w:rPr>
          </w:pPr>
          <w:hyperlink w:anchor="_Toc131523033" w:history="1">
            <w:r w:rsidRPr="00E7610B">
              <w:rPr>
                <w:rStyle w:val="Hyperlink"/>
                <w:rFonts w:eastAsia="Times New Roman"/>
                <w:noProof/>
              </w:rPr>
              <w:t>5.1</w:t>
            </w:r>
            <w:r>
              <w:rPr>
                <w:rFonts w:asciiTheme="minorHAnsi" w:eastAsiaTheme="minorEastAsia" w:hAnsiTheme="minorHAnsi" w:cstheme="minorBidi"/>
                <w:bCs w:val="0"/>
                <w:noProof/>
              </w:rPr>
              <w:tab/>
            </w:r>
            <w:r w:rsidRPr="00E7610B">
              <w:rPr>
                <w:rStyle w:val="Hyperlink"/>
                <w:rFonts w:eastAsia="Times New Roman"/>
                <w:noProof/>
              </w:rPr>
              <w:t>Tour Navigation</w:t>
            </w:r>
            <w:r>
              <w:rPr>
                <w:noProof/>
                <w:webHidden/>
              </w:rPr>
              <w:tab/>
            </w:r>
            <w:r>
              <w:rPr>
                <w:noProof/>
                <w:webHidden/>
              </w:rPr>
              <w:fldChar w:fldCharType="begin"/>
            </w:r>
            <w:r>
              <w:rPr>
                <w:noProof/>
                <w:webHidden/>
              </w:rPr>
              <w:instrText xml:space="preserve"> PAGEREF _Toc131523033 \h </w:instrText>
            </w:r>
            <w:r>
              <w:rPr>
                <w:noProof/>
                <w:webHidden/>
              </w:rPr>
            </w:r>
            <w:r>
              <w:rPr>
                <w:noProof/>
                <w:webHidden/>
              </w:rPr>
              <w:fldChar w:fldCharType="separate"/>
            </w:r>
            <w:r>
              <w:rPr>
                <w:noProof/>
                <w:webHidden/>
              </w:rPr>
              <w:t>13</w:t>
            </w:r>
            <w:r>
              <w:rPr>
                <w:noProof/>
                <w:webHidden/>
              </w:rPr>
              <w:fldChar w:fldCharType="end"/>
            </w:r>
          </w:hyperlink>
        </w:p>
        <w:p w14:paraId="38F9BBCD" w14:textId="46E3D68E" w:rsidR="00E877D5" w:rsidRDefault="00E877D5">
          <w:pPr>
            <w:pStyle w:val="TOC2"/>
            <w:rPr>
              <w:rFonts w:asciiTheme="minorHAnsi" w:eastAsiaTheme="minorEastAsia" w:hAnsiTheme="minorHAnsi" w:cstheme="minorBidi"/>
              <w:bCs w:val="0"/>
              <w:noProof/>
            </w:rPr>
          </w:pPr>
          <w:hyperlink w:anchor="_Toc131523034" w:history="1">
            <w:r w:rsidRPr="00E7610B">
              <w:rPr>
                <w:rStyle w:val="Hyperlink"/>
                <w:rFonts w:eastAsia="Times New Roman"/>
                <w:noProof/>
              </w:rPr>
              <w:t>5.2</w:t>
            </w:r>
            <w:r>
              <w:rPr>
                <w:rFonts w:asciiTheme="minorHAnsi" w:eastAsiaTheme="minorEastAsia" w:hAnsiTheme="minorHAnsi" w:cstheme="minorBidi"/>
                <w:bCs w:val="0"/>
                <w:noProof/>
              </w:rPr>
              <w:tab/>
            </w:r>
            <w:r w:rsidRPr="00E7610B">
              <w:rPr>
                <w:rStyle w:val="Hyperlink"/>
                <w:rFonts w:eastAsia="Times New Roman"/>
                <w:noProof/>
              </w:rPr>
              <w:t>View Customization</w:t>
            </w:r>
            <w:r>
              <w:rPr>
                <w:noProof/>
                <w:webHidden/>
              </w:rPr>
              <w:tab/>
            </w:r>
            <w:r>
              <w:rPr>
                <w:noProof/>
                <w:webHidden/>
              </w:rPr>
              <w:fldChar w:fldCharType="begin"/>
            </w:r>
            <w:r>
              <w:rPr>
                <w:noProof/>
                <w:webHidden/>
              </w:rPr>
              <w:instrText xml:space="preserve"> PAGEREF _Toc131523034 \h </w:instrText>
            </w:r>
            <w:r>
              <w:rPr>
                <w:noProof/>
                <w:webHidden/>
              </w:rPr>
            </w:r>
            <w:r>
              <w:rPr>
                <w:noProof/>
                <w:webHidden/>
              </w:rPr>
              <w:fldChar w:fldCharType="separate"/>
            </w:r>
            <w:r>
              <w:rPr>
                <w:noProof/>
                <w:webHidden/>
              </w:rPr>
              <w:t>14</w:t>
            </w:r>
            <w:r>
              <w:rPr>
                <w:noProof/>
                <w:webHidden/>
              </w:rPr>
              <w:fldChar w:fldCharType="end"/>
            </w:r>
          </w:hyperlink>
        </w:p>
        <w:p w14:paraId="5FA683DC" w14:textId="27C0F424" w:rsidR="00E877D5" w:rsidRDefault="00E877D5">
          <w:pPr>
            <w:pStyle w:val="TOC1"/>
            <w:tabs>
              <w:tab w:val="left" w:pos="1100"/>
              <w:tab w:val="right" w:leader="dot" w:pos="9350"/>
            </w:tabs>
            <w:rPr>
              <w:rFonts w:asciiTheme="minorHAnsi" w:eastAsiaTheme="minorEastAsia" w:hAnsiTheme="minorHAnsi" w:cstheme="minorBidi"/>
              <w:b w:val="0"/>
              <w:bCs w:val="0"/>
              <w:noProof/>
            </w:rPr>
          </w:pPr>
          <w:hyperlink w:anchor="_Toc131523035" w:history="1">
            <w:r w:rsidRPr="00E7610B">
              <w:rPr>
                <w:rStyle w:val="Hyperlink"/>
                <w:rFonts w:eastAsia="Times New Roman"/>
                <w:noProof/>
              </w:rPr>
              <w:t>6.</w:t>
            </w:r>
            <w:r>
              <w:rPr>
                <w:rFonts w:asciiTheme="minorHAnsi" w:eastAsiaTheme="minorEastAsia" w:hAnsiTheme="minorHAnsi" w:cstheme="minorBidi"/>
                <w:b w:val="0"/>
                <w:bCs w:val="0"/>
                <w:noProof/>
              </w:rPr>
              <w:tab/>
            </w:r>
            <w:r w:rsidRPr="00E7610B">
              <w:rPr>
                <w:rStyle w:val="Hyperlink"/>
                <w:rFonts w:eastAsia="Times New Roman"/>
                <w:noProof/>
              </w:rPr>
              <w:t>Human Interface Design</w:t>
            </w:r>
            <w:r>
              <w:rPr>
                <w:noProof/>
                <w:webHidden/>
              </w:rPr>
              <w:tab/>
            </w:r>
            <w:r>
              <w:rPr>
                <w:noProof/>
                <w:webHidden/>
              </w:rPr>
              <w:fldChar w:fldCharType="begin"/>
            </w:r>
            <w:r>
              <w:rPr>
                <w:noProof/>
                <w:webHidden/>
              </w:rPr>
              <w:instrText xml:space="preserve"> PAGEREF _Toc131523035 \h </w:instrText>
            </w:r>
            <w:r>
              <w:rPr>
                <w:noProof/>
                <w:webHidden/>
              </w:rPr>
            </w:r>
            <w:r>
              <w:rPr>
                <w:noProof/>
                <w:webHidden/>
              </w:rPr>
              <w:fldChar w:fldCharType="separate"/>
            </w:r>
            <w:r>
              <w:rPr>
                <w:noProof/>
                <w:webHidden/>
              </w:rPr>
              <w:t>16</w:t>
            </w:r>
            <w:r>
              <w:rPr>
                <w:noProof/>
                <w:webHidden/>
              </w:rPr>
              <w:fldChar w:fldCharType="end"/>
            </w:r>
          </w:hyperlink>
        </w:p>
        <w:p w14:paraId="121D6757" w14:textId="12217193" w:rsidR="00E877D5" w:rsidRDefault="00E877D5">
          <w:pPr>
            <w:pStyle w:val="TOC2"/>
            <w:rPr>
              <w:rFonts w:asciiTheme="minorHAnsi" w:eastAsiaTheme="minorEastAsia" w:hAnsiTheme="minorHAnsi" w:cstheme="minorBidi"/>
              <w:bCs w:val="0"/>
              <w:noProof/>
            </w:rPr>
          </w:pPr>
          <w:hyperlink w:anchor="_Toc131523036" w:history="1">
            <w:r w:rsidRPr="00E7610B">
              <w:rPr>
                <w:rStyle w:val="Hyperlink"/>
                <w:rFonts w:eastAsia="Times New Roman"/>
                <w:noProof/>
              </w:rPr>
              <w:t>6.1</w:t>
            </w:r>
            <w:r>
              <w:rPr>
                <w:rFonts w:asciiTheme="minorHAnsi" w:eastAsiaTheme="minorEastAsia" w:hAnsiTheme="minorHAnsi" w:cstheme="minorBidi"/>
                <w:bCs w:val="0"/>
                <w:noProof/>
              </w:rPr>
              <w:tab/>
            </w:r>
            <w:r w:rsidRPr="00E7610B">
              <w:rPr>
                <w:rStyle w:val="Hyperlink"/>
                <w:rFonts w:eastAsia="Times New Roman"/>
                <w:noProof/>
              </w:rPr>
              <w:t>User Flow</w:t>
            </w:r>
            <w:r>
              <w:rPr>
                <w:noProof/>
                <w:webHidden/>
              </w:rPr>
              <w:tab/>
            </w:r>
            <w:r>
              <w:rPr>
                <w:noProof/>
                <w:webHidden/>
              </w:rPr>
              <w:fldChar w:fldCharType="begin"/>
            </w:r>
            <w:r>
              <w:rPr>
                <w:noProof/>
                <w:webHidden/>
              </w:rPr>
              <w:instrText xml:space="preserve"> PAGEREF _Toc131523036 \h </w:instrText>
            </w:r>
            <w:r>
              <w:rPr>
                <w:noProof/>
                <w:webHidden/>
              </w:rPr>
            </w:r>
            <w:r>
              <w:rPr>
                <w:noProof/>
                <w:webHidden/>
              </w:rPr>
              <w:fldChar w:fldCharType="separate"/>
            </w:r>
            <w:r>
              <w:rPr>
                <w:noProof/>
                <w:webHidden/>
              </w:rPr>
              <w:t>16</w:t>
            </w:r>
            <w:r>
              <w:rPr>
                <w:noProof/>
                <w:webHidden/>
              </w:rPr>
              <w:fldChar w:fldCharType="end"/>
            </w:r>
          </w:hyperlink>
        </w:p>
        <w:p w14:paraId="0D1234F9" w14:textId="37FF49AF" w:rsidR="00E877D5" w:rsidRDefault="00E877D5">
          <w:pPr>
            <w:pStyle w:val="TOC3"/>
            <w:rPr>
              <w:rFonts w:asciiTheme="minorHAnsi" w:eastAsiaTheme="minorEastAsia" w:hAnsiTheme="minorHAnsi" w:cstheme="minorBidi"/>
              <w:bCs w:val="0"/>
              <w:noProof/>
            </w:rPr>
          </w:pPr>
          <w:hyperlink w:anchor="_Toc131523037" w:history="1">
            <w:r w:rsidRPr="00E7610B">
              <w:rPr>
                <w:rStyle w:val="Hyperlink"/>
                <w:rFonts w:eastAsia="Times New Roman"/>
                <w:noProof/>
              </w:rPr>
              <w:t>6.1.1</w:t>
            </w:r>
            <w:r>
              <w:rPr>
                <w:rFonts w:asciiTheme="minorHAnsi" w:eastAsiaTheme="minorEastAsia" w:hAnsiTheme="minorHAnsi" w:cstheme="minorBidi"/>
                <w:bCs w:val="0"/>
                <w:noProof/>
              </w:rPr>
              <w:tab/>
            </w:r>
            <w:r w:rsidRPr="00E7610B">
              <w:rPr>
                <w:rStyle w:val="Hyperlink"/>
                <w:rFonts w:eastAsia="Times New Roman"/>
                <w:noProof/>
              </w:rPr>
              <w:t>User Main Screen</w:t>
            </w:r>
            <w:r>
              <w:rPr>
                <w:noProof/>
                <w:webHidden/>
              </w:rPr>
              <w:tab/>
            </w:r>
            <w:r>
              <w:rPr>
                <w:noProof/>
                <w:webHidden/>
              </w:rPr>
              <w:fldChar w:fldCharType="begin"/>
            </w:r>
            <w:r>
              <w:rPr>
                <w:noProof/>
                <w:webHidden/>
              </w:rPr>
              <w:instrText xml:space="preserve"> PAGEREF _Toc131523037 \h </w:instrText>
            </w:r>
            <w:r>
              <w:rPr>
                <w:noProof/>
                <w:webHidden/>
              </w:rPr>
            </w:r>
            <w:r>
              <w:rPr>
                <w:noProof/>
                <w:webHidden/>
              </w:rPr>
              <w:fldChar w:fldCharType="separate"/>
            </w:r>
            <w:r>
              <w:rPr>
                <w:noProof/>
                <w:webHidden/>
              </w:rPr>
              <w:t>17</w:t>
            </w:r>
            <w:r>
              <w:rPr>
                <w:noProof/>
                <w:webHidden/>
              </w:rPr>
              <w:fldChar w:fldCharType="end"/>
            </w:r>
          </w:hyperlink>
        </w:p>
        <w:p w14:paraId="0E86E90F" w14:textId="50A773B0" w:rsidR="00E877D5" w:rsidRDefault="00E877D5">
          <w:pPr>
            <w:pStyle w:val="TOC2"/>
            <w:rPr>
              <w:rFonts w:asciiTheme="minorHAnsi" w:eastAsiaTheme="minorEastAsia" w:hAnsiTheme="minorHAnsi" w:cstheme="minorBidi"/>
              <w:bCs w:val="0"/>
              <w:noProof/>
            </w:rPr>
          </w:pPr>
          <w:hyperlink w:anchor="_Toc131523044" w:history="1">
            <w:r w:rsidRPr="00E7610B">
              <w:rPr>
                <w:rStyle w:val="Hyperlink"/>
                <w:rFonts w:eastAsia="Times New Roman"/>
                <w:noProof/>
              </w:rPr>
              <w:t>6.2</w:t>
            </w:r>
            <w:r>
              <w:rPr>
                <w:rFonts w:asciiTheme="minorHAnsi" w:eastAsiaTheme="minorEastAsia" w:hAnsiTheme="minorHAnsi" w:cstheme="minorBidi"/>
                <w:bCs w:val="0"/>
                <w:noProof/>
              </w:rPr>
              <w:tab/>
            </w:r>
            <w:r w:rsidRPr="00E7610B">
              <w:rPr>
                <w:rStyle w:val="Hyperlink"/>
                <w:rFonts w:eastAsia="Times New Roman"/>
                <w:noProof/>
              </w:rPr>
              <w:t>Screen Images</w:t>
            </w:r>
            <w:r>
              <w:rPr>
                <w:noProof/>
                <w:webHidden/>
              </w:rPr>
              <w:tab/>
            </w:r>
            <w:r>
              <w:rPr>
                <w:noProof/>
                <w:webHidden/>
              </w:rPr>
              <w:fldChar w:fldCharType="begin"/>
            </w:r>
            <w:r>
              <w:rPr>
                <w:noProof/>
                <w:webHidden/>
              </w:rPr>
              <w:instrText xml:space="preserve"> PAGEREF _Toc131523044 \h </w:instrText>
            </w:r>
            <w:r>
              <w:rPr>
                <w:noProof/>
                <w:webHidden/>
              </w:rPr>
            </w:r>
            <w:r>
              <w:rPr>
                <w:noProof/>
                <w:webHidden/>
              </w:rPr>
              <w:fldChar w:fldCharType="separate"/>
            </w:r>
            <w:r>
              <w:rPr>
                <w:noProof/>
                <w:webHidden/>
              </w:rPr>
              <w:t>20</w:t>
            </w:r>
            <w:r>
              <w:rPr>
                <w:noProof/>
                <w:webHidden/>
              </w:rPr>
              <w:fldChar w:fldCharType="end"/>
            </w:r>
          </w:hyperlink>
        </w:p>
        <w:p w14:paraId="68A7AB8E" w14:textId="45B5A047" w:rsidR="00E877D5" w:rsidRDefault="00E877D5">
          <w:pPr>
            <w:pStyle w:val="TOC3"/>
            <w:rPr>
              <w:rFonts w:asciiTheme="minorHAnsi" w:eastAsiaTheme="minorEastAsia" w:hAnsiTheme="minorHAnsi" w:cstheme="minorBidi"/>
              <w:bCs w:val="0"/>
              <w:noProof/>
            </w:rPr>
          </w:pPr>
          <w:hyperlink w:anchor="_Toc131523045" w:history="1">
            <w:r w:rsidRPr="00E7610B">
              <w:rPr>
                <w:rStyle w:val="Hyperlink"/>
                <w:rFonts w:eastAsia="Times New Roman"/>
                <w:noProof/>
              </w:rPr>
              <w:t>6.2.1</w:t>
            </w:r>
            <w:r>
              <w:rPr>
                <w:rFonts w:asciiTheme="minorHAnsi" w:eastAsiaTheme="minorEastAsia" w:hAnsiTheme="minorHAnsi" w:cstheme="minorBidi"/>
                <w:bCs w:val="0"/>
                <w:noProof/>
              </w:rPr>
              <w:tab/>
            </w:r>
            <w:r w:rsidRPr="00E7610B">
              <w:rPr>
                <w:rStyle w:val="Hyperlink"/>
                <w:rFonts w:eastAsia="Times New Roman"/>
                <w:noProof/>
              </w:rPr>
              <w:t>ViroTour User Main Screen</w:t>
            </w:r>
            <w:r>
              <w:rPr>
                <w:noProof/>
                <w:webHidden/>
              </w:rPr>
              <w:tab/>
            </w:r>
            <w:r>
              <w:rPr>
                <w:noProof/>
                <w:webHidden/>
              </w:rPr>
              <w:fldChar w:fldCharType="begin"/>
            </w:r>
            <w:r>
              <w:rPr>
                <w:noProof/>
                <w:webHidden/>
              </w:rPr>
              <w:instrText xml:space="preserve"> PAGEREF _Toc131523045 \h </w:instrText>
            </w:r>
            <w:r>
              <w:rPr>
                <w:noProof/>
                <w:webHidden/>
              </w:rPr>
            </w:r>
            <w:r>
              <w:rPr>
                <w:noProof/>
                <w:webHidden/>
              </w:rPr>
              <w:fldChar w:fldCharType="separate"/>
            </w:r>
            <w:r>
              <w:rPr>
                <w:noProof/>
                <w:webHidden/>
              </w:rPr>
              <w:t>20</w:t>
            </w:r>
            <w:r>
              <w:rPr>
                <w:noProof/>
                <w:webHidden/>
              </w:rPr>
              <w:fldChar w:fldCharType="end"/>
            </w:r>
          </w:hyperlink>
        </w:p>
        <w:p w14:paraId="036D4EE4" w14:textId="655077FA" w:rsidR="00E877D5" w:rsidRDefault="00E877D5">
          <w:pPr>
            <w:pStyle w:val="TOC3"/>
            <w:rPr>
              <w:rFonts w:asciiTheme="minorHAnsi" w:eastAsiaTheme="minorEastAsia" w:hAnsiTheme="minorHAnsi" w:cstheme="minorBidi"/>
              <w:bCs w:val="0"/>
              <w:noProof/>
            </w:rPr>
          </w:pPr>
          <w:hyperlink w:anchor="_Toc131523064" w:history="1">
            <w:r w:rsidRPr="00E7610B">
              <w:rPr>
                <w:rStyle w:val="Hyperlink"/>
                <w:rFonts w:eastAsia="Times New Roman"/>
                <w:noProof/>
              </w:rPr>
              <w:t>6.2.2</w:t>
            </w:r>
            <w:r>
              <w:rPr>
                <w:rFonts w:asciiTheme="minorHAnsi" w:eastAsiaTheme="minorEastAsia" w:hAnsiTheme="minorHAnsi" w:cstheme="minorBidi"/>
                <w:bCs w:val="0"/>
                <w:noProof/>
              </w:rPr>
              <w:tab/>
            </w:r>
            <w:r w:rsidRPr="00E7610B">
              <w:rPr>
                <w:rStyle w:val="Hyperlink"/>
                <w:rFonts w:eastAsia="Times New Roman"/>
                <w:noProof/>
              </w:rPr>
              <w:t>Application Settings Screen</w:t>
            </w:r>
            <w:r>
              <w:rPr>
                <w:noProof/>
                <w:webHidden/>
              </w:rPr>
              <w:tab/>
            </w:r>
            <w:r>
              <w:rPr>
                <w:noProof/>
                <w:webHidden/>
              </w:rPr>
              <w:fldChar w:fldCharType="begin"/>
            </w:r>
            <w:r>
              <w:rPr>
                <w:noProof/>
                <w:webHidden/>
              </w:rPr>
              <w:instrText xml:space="preserve"> PAGEREF _Toc131523064 \h </w:instrText>
            </w:r>
            <w:r>
              <w:rPr>
                <w:noProof/>
                <w:webHidden/>
              </w:rPr>
            </w:r>
            <w:r>
              <w:rPr>
                <w:noProof/>
                <w:webHidden/>
              </w:rPr>
              <w:fldChar w:fldCharType="separate"/>
            </w:r>
            <w:r>
              <w:rPr>
                <w:noProof/>
                <w:webHidden/>
              </w:rPr>
              <w:t>25</w:t>
            </w:r>
            <w:r>
              <w:rPr>
                <w:noProof/>
                <w:webHidden/>
              </w:rPr>
              <w:fldChar w:fldCharType="end"/>
            </w:r>
          </w:hyperlink>
        </w:p>
        <w:p w14:paraId="13782E50" w14:textId="0F3233BF" w:rsidR="00E877D5" w:rsidRDefault="00E877D5">
          <w:pPr>
            <w:pStyle w:val="TOC1"/>
            <w:tabs>
              <w:tab w:val="left" w:pos="1100"/>
              <w:tab w:val="right" w:leader="dot" w:pos="9350"/>
            </w:tabs>
            <w:rPr>
              <w:rFonts w:asciiTheme="minorHAnsi" w:eastAsiaTheme="minorEastAsia" w:hAnsiTheme="minorHAnsi" w:cstheme="minorBidi"/>
              <w:b w:val="0"/>
              <w:bCs w:val="0"/>
              <w:noProof/>
            </w:rPr>
          </w:pPr>
          <w:hyperlink w:anchor="_Toc131523065" w:history="1">
            <w:r w:rsidRPr="00E7610B">
              <w:rPr>
                <w:rStyle w:val="Hyperlink"/>
                <w:rFonts w:eastAsia="Times New Roman"/>
                <w:noProof/>
              </w:rPr>
              <w:t>7.</w:t>
            </w:r>
            <w:r>
              <w:rPr>
                <w:rFonts w:asciiTheme="minorHAnsi" w:eastAsiaTheme="minorEastAsia" w:hAnsiTheme="minorHAnsi" w:cstheme="minorBidi"/>
                <w:b w:val="0"/>
                <w:bCs w:val="0"/>
                <w:noProof/>
              </w:rPr>
              <w:tab/>
            </w:r>
            <w:r w:rsidRPr="00E7610B">
              <w:rPr>
                <w:rStyle w:val="Hyperlink"/>
                <w:rFonts w:eastAsia="Times New Roman"/>
                <w:noProof/>
              </w:rPr>
              <w:t>Requirement Matrix</w:t>
            </w:r>
            <w:r>
              <w:rPr>
                <w:noProof/>
                <w:webHidden/>
              </w:rPr>
              <w:tab/>
            </w:r>
            <w:r>
              <w:rPr>
                <w:noProof/>
                <w:webHidden/>
              </w:rPr>
              <w:fldChar w:fldCharType="begin"/>
            </w:r>
            <w:r>
              <w:rPr>
                <w:noProof/>
                <w:webHidden/>
              </w:rPr>
              <w:instrText xml:space="preserve"> PAGEREF _Toc131523065 \h </w:instrText>
            </w:r>
            <w:r>
              <w:rPr>
                <w:noProof/>
                <w:webHidden/>
              </w:rPr>
            </w:r>
            <w:r>
              <w:rPr>
                <w:noProof/>
                <w:webHidden/>
              </w:rPr>
              <w:fldChar w:fldCharType="separate"/>
            </w:r>
            <w:r>
              <w:rPr>
                <w:noProof/>
                <w:webHidden/>
              </w:rPr>
              <w:t>26</w:t>
            </w:r>
            <w:r>
              <w:rPr>
                <w:noProof/>
                <w:webHidden/>
              </w:rPr>
              <w:fldChar w:fldCharType="end"/>
            </w:r>
          </w:hyperlink>
        </w:p>
        <w:p w14:paraId="257D96CB" w14:textId="7DF45A09" w:rsidR="784BF2E7" w:rsidRDefault="784BF2E7" w:rsidP="004D76CB">
          <w:pPr>
            <w:pStyle w:val="TOC2"/>
            <w:tabs>
              <w:tab w:val="left" w:pos="720"/>
            </w:tabs>
            <w:rPr>
              <w:rStyle w:val="Hyperlink"/>
            </w:rPr>
          </w:pPr>
          <w:r>
            <w:fldChar w:fldCharType="end"/>
          </w:r>
        </w:p>
      </w:sdtContent>
    </w:sdt>
    <w:p w14:paraId="3E07FF68" w14:textId="6C87295C" w:rsidR="00CD4061" w:rsidRDefault="00CD4061" w:rsidP="00500F49"/>
    <w:p w14:paraId="38409FC7" w14:textId="77777777" w:rsidR="00CD4061" w:rsidRDefault="00CD4061" w:rsidP="00500F49"/>
    <w:p w14:paraId="0383DEB9" w14:textId="60BA533E" w:rsidR="00CD4061" w:rsidRPr="00500F49" w:rsidRDefault="2B214A8E" w:rsidP="784BF2E7">
      <w:pPr>
        <w:pStyle w:val="Heading1"/>
        <w:rPr>
          <w:rFonts w:eastAsia="Times New Roman"/>
        </w:rPr>
      </w:pPr>
      <w:bookmarkStart w:id="0" w:name="_Toc131523010"/>
      <w:r w:rsidRPr="784BF2E7">
        <w:rPr>
          <w:rFonts w:eastAsia="Times New Roman"/>
        </w:rPr>
        <w:t>Introduction</w:t>
      </w:r>
      <w:bookmarkEnd w:id="0"/>
    </w:p>
    <w:p w14:paraId="4F8FD747" w14:textId="4FE0AC0F" w:rsidR="193C9230" w:rsidRDefault="1A80E06C" w:rsidP="784BF2E7">
      <w:pPr>
        <w:ind w:firstLine="720"/>
        <w:rPr>
          <w:rFonts w:eastAsia="Times New Roman"/>
        </w:rPr>
      </w:pPr>
      <w:r w:rsidRPr="004D76CB">
        <w:rPr>
          <w:rFonts w:eastAsia="Times New Roman"/>
        </w:rPr>
        <w:t xml:space="preserve">The Technical Design Document (TDD) for ViroTour is a comprehensive description of the application's design and architecture. This document outlines the scope of the application, including its intended functionality and use cases. It also covers the architectural, data, component, and human interface designs of the application. In </w:t>
      </w:r>
      <w:r w:rsidR="28E3F1D6" w:rsidRPr="004D76CB">
        <w:rPr>
          <w:rFonts w:eastAsia="Times New Roman"/>
        </w:rPr>
        <w:t>addition, a</w:t>
      </w:r>
      <w:r w:rsidR="547F49C9" w:rsidRPr="004D76CB">
        <w:rPr>
          <w:rFonts w:eastAsia="Times New Roman"/>
        </w:rPr>
        <w:t xml:space="preserve"> </w:t>
      </w:r>
      <w:r w:rsidR="113CC361" w:rsidRPr="004D76CB">
        <w:rPr>
          <w:rFonts w:eastAsia="Times New Roman"/>
        </w:rPr>
        <w:t>supplementary</w:t>
      </w:r>
      <w:r w:rsidR="547F49C9" w:rsidRPr="004D76CB">
        <w:rPr>
          <w:rFonts w:eastAsia="Times New Roman"/>
        </w:rPr>
        <w:t xml:space="preserve"> document called the</w:t>
      </w:r>
      <w:r w:rsidRPr="004D76CB">
        <w:rPr>
          <w:rFonts w:eastAsia="Times New Roman"/>
        </w:rPr>
        <w:t xml:space="preserve"> software test plan </w:t>
      </w:r>
      <w:r w:rsidR="7B8CDCED" w:rsidRPr="004D76CB">
        <w:rPr>
          <w:rFonts w:eastAsia="Times New Roman"/>
        </w:rPr>
        <w:t xml:space="preserve">will be included </w:t>
      </w:r>
      <w:r w:rsidRPr="004D76CB">
        <w:rPr>
          <w:rFonts w:eastAsia="Times New Roman"/>
        </w:rPr>
        <w:t>to ensure the quality and reliability of the application.</w:t>
      </w:r>
    </w:p>
    <w:p w14:paraId="3A6A8C55" w14:textId="358D4FEE" w:rsidR="00276686" w:rsidRPr="00593F07" w:rsidRDefault="02616DA6" w:rsidP="784BF2E7">
      <w:pPr>
        <w:pStyle w:val="Heading2"/>
        <w:rPr>
          <w:rFonts w:eastAsia="Times New Roman"/>
        </w:rPr>
      </w:pPr>
      <w:bookmarkStart w:id="1" w:name="_Toc131523011"/>
      <w:r w:rsidRPr="784BF2E7">
        <w:rPr>
          <w:rFonts w:eastAsia="Times New Roman"/>
        </w:rPr>
        <w:t>Purpose</w:t>
      </w:r>
      <w:bookmarkEnd w:id="1"/>
    </w:p>
    <w:p w14:paraId="1DE7F381" w14:textId="181484E7" w:rsidR="00C475F8" w:rsidRDefault="7DECA285" w:rsidP="784BF2E7">
      <w:pPr>
        <w:ind w:firstLine="720"/>
        <w:rPr>
          <w:rFonts w:eastAsia="Times New Roman"/>
        </w:rPr>
      </w:pPr>
      <w:r w:rsidRPr="784BF2E7">
        <w:rPr>
          <w:rFonts w:eastAsia="Times New Roman"/>
        </w:rPr>
        <w:t xml:space="preserve"> The purpose of this document is to provide a detailed description of the design and architecture of the ViroTour application. The TDD outlines the technical details of the application, including its architecture, data models, and component designs. The document also describes the user interface design and that will be used to ensure the application's quality and reliability. By following this approach, we aim to create an application that is robust, reliable, and meets the needs of our users.</w:t>
      </w:r>
    </w:p>
    <w:p w14:paraId="3006C515" w14:textId="3D86D46D" w:rsidR="00C475F8" w:rsidRDefault="7BD84E28" w:rsidP="004D76CB">
      <w:pPr>
        <w:pStyle w:val="Heading2"/>
        <w:rPr>
          <w:rFonts w:eastAsia="Times New Roman"/>
        </w:rPr>
      </w:pPr>
      <w:bookmarkStart w:id="2" w:name="_Toc131523012"/>
      <w:r w:rsidRPr="004D76CB">
        <w:t>Intended Audience</w:t>
      </w:r>
      <w:bookmarkEnd w:id="2"/>
    </w:p>
    <w:p w14:paraId="43701A5F" w14:textId="339619F9" w:rsidR="00C475F8" w:rsidRDefault="6DF8B767" w:rsidP="57E99875">
      <w:pPr>
        <w:ind w:firstLine="720"/>
        <w:rPr>
          <w:rFonts w:eastAsia="Times New Roman"/>
        </w:rPr>
      </w:pPr>
      <w:r w:rsidRPr="784BF2E7">
        <w:rPr>
          <w:rFonts w:eastAsia="Times New Roman"/>
        </w:rPr>
        <w:t xml:space="preserve"> This document will </w:t>
      </w:r>
      <w:r w:rsidR="1785E27A" w:rsidRPr="784BF2E7">
        <w:rPr>
          <w:rFonts w:eastAsia="Times New Roman"/>
        </w:rPr>
        <w:t>be used by Software Developers/Testers</w:t>
      </w:r>
      <w:r w:rsidR="6A52A508" w:rsidRPr="784BF2E7">
        <w:rPr>
          <w:rFonts w:eastAsia="Times New Roman"/>
        </w:rPr>
        <w:t>,</w:t>
      </w:r>
      <w:r w:rsidR="1785E27A" w:rsidRPr="784BF2E7">
        <w:rPr>
          <w:rFonts w:eastAsia="Times New Roman"/>
        </w:rPr>
        <w:t xml:space="preserve"> Project Managers</w:t>
      </w:r>
      <w:r w:rsidR="2AB6044A" w:rsidRPr="784BF2E7">
        <w:rPr>
          <w:rFonts w:eastAsia="Times New Roman"/>
        </w:rPr>
        <w:t>, and Product Owners</w:t>
      </w:r>
      <w:r w:rsidR="1785E27A" w:rsidRPr="784BF2E7">
        <w:rPr>
          <w:rFonts w:eastAsia="Times New Roman"/>
        </w:rPr>
        <w:t xml:space="preserve"> as a reference when implementing the design </w:t>
      </w:r>
      <w:r w:rsidR="5AAFBEE4" w:rsidRPr="784BF2E7">
        <w:rPr>
          <w:rFonts w:eastAsia="Times New Roman"/>
        </w:rPr>
        <w:t>and</w:t>
      </w:r>
      <w:r w:rsidR="1785E27A" w:rsidRPr="784BF2E7">
        <w:rPr>
          <w:rFonts w:eastAsia="Times New Roman"/>
        </w:rPr>
        <w:t xml:space="preserve"> for conveying the design to the </w:t>
      </w:r>
      <w:r w:rsidR="3DFBF576" w:rsidRPr="784BF2E7">
        <w:rPr>
          <w:rFonts w:eastAsia="Times New Roman"/>
        </w:rPr>
        <w:t xml:space="preserve">ViroTour </w:t>
      </w:r>
      <w:r w:rsidR="1785E27A" w:rsidRPr="784BF2E7">
        <w:rPr>
          <w:rFonts w:eastAsia="Times New Roman"/>
        </w:rPr>
        <w:t>technology team.</w:t>
      </w:r>
    </w:p>
    <w:p w14:paraId="652E18D5" w14:textId="403FCB59" w:rsidR="006A1947" w:rsidRPr="00500F49" w:rsidRDefault="4571B6FF" w:rsidP="57E99875">
      <w:pPr>
        <w:pStyle w:val="Heading2"/>
        <w:rPr>
          <w:rFonts w:eastAsia="Times New Roman"/>
        </w:rPr>
      </w:pPr>
      <w:bookmarkStart w:id="3" w:name="_Toc131523013"/>
      <w:r w:rsidRPr="784BF2E7">
        <w:rPr>
          <w:rFonts w:eastAsia="Times New Roman"/>
        </w:rPr>
        <w:t>Project Documents</w:t>
      </w:r>
      <w:bookmarkEnd w:id="3"/>
    </w:p>
    <w:p w14:paraId="6A2A5F20" w14:textId="0B99FD17" w:rsidR="12841AD0" w:rsidRDefault="7F7782C1" w:rsidP="57E99875">
      <w:pPr>
        <w:ind w:firstLine="720"/>
        <w:rPr>
          <w:rFonts w:eastAsia="Times New Roman"/>
        </w:rPr>
      </w:pPr>
      <w:r w:rsidRPr="784BF2E7">
        <w:rPr>
          <w:rFonts w:eastAsia="Times New Roman"/>
        </w:rPr>
        <w:t xml:space="preserve">This Technical Design Document is part of a set of documents created to aid in developing the </w:t>
      </w:r>
      <w:r w:rsidR="179555F7" w:rsidRPr="784BF2E7">
        <w:rPr>
          <w:rFonts w:eastAsia="Times New Roman"/>
        </w:rPr>
        <w:t>ViroTour</w:t>
      </w:r>
      <w:r w:rsidRPr="784BF2E7">
        <w:rPr>
          <w:rFonts w:eastAsia="Times New Roman"/>
        </w:rPr>
        <w:t xml:space="preserve"> and to provide artifacts with vital information for the application’s ongoing support and operation throughout its life cycle. </w:t>
      </w:r>
    </w:p>
    <w:p w14:paraId="11504E1D" w14:textId="7A008C28" w:rsidR="60697344" w:rsidRDefault="60697344" w:rsidP="57E99875">
      <w:pPr>
        <w:spacing w:after="0"/>
        <w:rPr>
          <w:rFonts w:eastAsia="Times New Roman"/>
        </w:rPr>
      </w:pPr>
    </w:p>
    <w:p w14:paraId="4DB7C85F" w14:textId="47EBA33A" w:rsidR="6B6DC8C6" w:rsidRDefault="3CC6C6DD" w:rsidP="57E99875">
      <w:pPr>
        <w:rPr>
          <w:rFonts w:eastAsia="Times New Roman"/>
        </w:rPr>
      </w:pPr>
      <w:r w:rsidRPr="57E99875">
        <w:rPr>
          <w:rFonts w:eastAsia="Times New Roman"/>
          <w:b/>
        </w:rPr>
        <w:t>The following documents are included in the entire documentation package:</w:t>
      </w:r>
    </w:p>
    <w:tbl>
      <w:tblPr>
        <w:tblW w:w="962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832"/>
        <w:gridCol w:w="5677"/>
        <w:gridCol w:w="1511"/>
        <w:gridCol w:w="1602"/>
      </w:tblGrid>
      <w:tr w:rsidR="008D3EB8" w:rsidRPr="00FA2CBA" w14:paraId="15E932A7" w14:textId="77777777" w:rsidTr="004D76CB">
        <w:trPr>
          <w:trHeight w:val="585"/>
        </w:trPr>
        <w:tc>
          <w:tcPr>
            <w:tcW w:w="832"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217FE2F9"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b/>
              </w:rPr>
              <w:t> </w:t>
            </w:r>
            <w:r w:rsidRPr="57E99875">
              <w:rPr>
                <w:rFonts w:eastAsia="Times New Roman"/>
              </w:rPr>
              <w:t> </w:t>
            </w:r>
          </w:p>
        </w:tc>
        <w:tc>
          <w:tcPr>
            <w:tcW w:w="5677"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42333323"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b/>
              </w:rPr>
              <w:t>Document </w:t>
            </w:r>
            <w:r w:rsidRPr="57E99875">
              <w:rPr>
                <w:rFonts w:eastAsia="Times New Roman"/>
              </w:rPr>
              <w:t> </w:t>
            </w:r>
          </w:p>
        </w:tc>
        <w:tc>
          <w:tcPr>
            <w:tcW w:w="1511"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413DA6E6" w14:textId="05326245" w:rsidR="008D3EB8" w:rsidRPr="00FA2CBA" w:rsidRDefault="008D3EB8" w:rsidP="004D76CB">
            <w:pPr>
              <w:spacing w:after="0"/>
              <w:ind w:firstLine="0"/>
              <w:jc w:val="center"/>
              <w:textAlignment w:val="baseline"/>
              <w:rPr>
                <w:rFonts w:eastAsia="Times New Roman"/>
                <w:sz w:val="18"/>
                <w:szCs w:val="18"/>
              </w:rPr>
            </w:pPr>
            <w:r w:rsidRPr="57E99875">
              <w:rPr>
                <w:rFonts w:eastAsia="Times New Roman"/>
                <w:b/>
              </w:rPr>
              <w:t>Version</w:t>
            </w:r>
          </w:p>
        </w:tc>
        <w:tc>
          <w:tcPr>
            <w:tcW w:w="1602" w:type="dxa"/>
            <w:tcBorders>
              <w:top w:val="single" w:sz="6" w:space="0" w:color="auto"/>
              <w:left w:val="single" w:sz="6" w:space="0" w:color="auto"/>
              <w:bottom w:val="single" w:sz="6" w:space="0" w:color="auto"/>
              <w:right w:val="single" w:sz="6" w:space="0" w:color="auto"/>
            </w:tcBorders>
            <w:shd w:val="clear" w:color="auto" w:fill="F2F2F2" w:themeFill="background1" w:themeFillShade="F2"/>
            <w:hideMark/>
          </w:tcPr>
          <w:p w14:paraId="75388F95" w14:textId="404BD3DA" w:rsidR="008D3EB8" w:rsidRPr="00FA2CBA" w:rsidRDefault="008D3EB8" w:rsidP="004D76CB">
            <w:pPr>
              <w:spacing w:after="0"/>
              <w:ind w:firstLine="0"/>
              <w:jc w:val="center"/>
              <w:textAlignment w:val="baseline"/>
              <w:rPr>
                <w:rFonts w:eastAsia="Times New Roman"/>
                <w:sz w:val="18"/>
                <w:szCs w:val="18"/>
              </w:rPr>
            </w:pPr>
            <w:r w:rsidRPr="57E99875">
              <w:rPr>
                <w:rFonts w:eastAsia="Times New Roman"/>
                <w:b/>
              </w:rPr>
              <w:t>Date</w:t>
            </w:r>
          </w:p>
        </w:tc>
      </w:tr>
      <w:tr w:rsidR="008D3EB8" w:rsidRPr="00FA2CBA" w14:paraId="7FDC1FE2"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2E48FD52"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rPr>
              <w:t>1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412B05A9" w14:textId="3EA967F1" w:rsidR="008D3EB8" w:rsidRPr="00FA2CBA" w:rsidRDefault="004D2610" w:rsidP="004D76CB">
            <w:pPr>
              <w:spacing w:after="0"/>
              <w:ind w:firstLine="0"/>
              <w:jc w:val="left"/>
              <w:textAlignment w:val="baseline"/>
              <w:rPr>
                <w:rFonts w:eastAsia="Times New Roman"/>
                <w:sz w:val="18"/>
                <w:szCs w:val="18"/>
              </w:rPr>
            </w:pPr>
            <w:r>
              <w:rPr>
                <w:rFonts w:eastAsia="Times New Roman"/>
              </w:rPr>
              <w:t xml:space="preserve"> </w:t>
            </w:r>
            <w:r w:rsidR="008D3EB8" w:rsidRPr="57E99875">
              <w:rPr>
                <w:rFonts w:eastAsia="Times New Roman"/>
              </w:rPr>
              <w:t>Project Management Plan (PMP)</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2A84FA30" w14:textId="5E46D232" w:rsidR="008D3EB8" w:rsidRPr="00FA2CBA" w:rsidRDefault="755E6ADD" w:rsidP="004D76CB">
            <w:pPr>
              <w:spacing w:after="0"/>
              <w:textAlignment w:val="baseline"/>
              <w:rPr>
                <w:rFonts w:eastAsia="Times New Roman"/>
                <w:sz w:val="18"/>
                <w:szCs w:val="18"/>
              </w:rPr>
            </w:pPr>
            <w:r w:rsidRPr="57E99875">
              <w:rPr>
                <w:rFonts w:eastAsia="Times New Roman"/>
              </w:rPr>
              <w:t>2</w:t>
            </w:r>
            <w:r w:rsidR="008D3EB8" w:rsidRPr="57E99875">
              <w:rPr>
                <w:rFonts w:eastAsia="Times New Roman"/>
              </w:rPr>
              <w:t>.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4A7EDC74" w14:textId="0F91A7FB" w:rsidR="008D3EB8" w:rsidRPr="00FA2CBA" w:rsidRDefault="39E5B451" w:rsidP="004D76CB">
            <w:pPr>
              <w:spacing w:after="0"/>
              <w:ind w:firstLine="0"/>
              <w:jc w:val="center"/>
              <w:textAlignment w:val="baseline"/>
              <w:rPr>
                <w:rFonts w:eastAsia="Times New Roman"/>
                <w:sz w:val="18"/>
                <w:szCs w:val="18"/>
              </w:rPr>
            </w:pPr>
            <w:r w:rsidRPr="57E99875">
              <w:rPr>
                <w:rFonts w:eastAsia="Times New Roman"/>
              </w:rPr>
              <w:t>2/12/2023</w:t>
            </w:r>
          </w:p>
        </w:tc>
      </w:tr>
      <w:tr w:rsidR="008D3EB8" w:rsidRPr="00FA2CBA" w14:paraId="4C9D72A0"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3AC027D3"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2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78C493E7" w14:textId="17A2E3C2"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57E99875">
              <w:rPr>
                <w:rFonts w:eastAsia="Times New Roman"/>
                <w:color w:val="000000" w:themeColor="text1"/>
              </w:rPr>
              <w:t>Software Requirements Specification (SRS)</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286B0559" w14:textId="30C739E1" w:rsidR="008D3EB8" w:rsidRPr="00FA2CBA" w:rsidRDefault="6C919820" w:rsidP="004D76CB">
            <w:pPr>
              <w:spacing w:after="0"/>
              <w:textAlignment w:val="baseline"/>
              <w:rPr>
                <w:rFonts w:eastAsia="Times New Roman"/>
                <w:sz w:val="18"/>
                <w:szCs w:val="18"/>
              </w:rPr>
            </w:pPr>
            <w:r w:rsidRPr="57E99875">
              <w:rPr>
                <w:rFonts w:eastAsia="Times New Roman"/>
              </w:rPr>
              <w:t>2</w:t>
            </w:r>
            <w:r w:rsidR="008D3EB8" w:rsidRPr="57E99875">
              <w:rPr>
                <w:rFonts w:eastAsia="Times New Roman"/>
              </w:rPr>
              <w:t>.</w:t>
            </w:r>
            <w:r w:rsidR="3CF21B77" w:rsidRPr="57E99875">
              <w:rPr>
                <w:rFonts w:eastAsia="Times New Roman"/>
              </w:rPr>
              <w:t>0</w:t>
            </w:r>
            <w:r w:rsidR="008D3EB8" w:rsidRPr="57E99875">
              <w:rPr>
                <w:rFonts w:eastAsia="Times New Roman"/>
              </w:rPr>
              <w:t>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2CB8E7B2" w14:textId="61E60626" w:rsidR="008D3EB8" w:rsidRPr="00FA2CBA" w:rsidRDefault="41FA866E" w:rsidP="004D76CB">
            <w:pPr>
              <w:spacing w:after="0"/>
              <w:ind w:firstLine="0"/>
              <w:jc w:val="center"/>
              <w:textAlignment w:val="baseline"/>
              <w:rPr>
                <w:rFonts w:eastAsia="Times New Roman"/>
                <w:sz w:val="18"/>
                <w:szCs w:val="18"/>
              </w:rPr>
            </w:pPr>
            <w:r w:rsidRPr="57E99875">
              <w:rPr>
                <w:rFonts w:eastAsia="Times New Roman"/>
              </w:rPr>
              <w:t>2/12/2023</w:t>
            </w:r>
          </w:p>
        </w:tc>
      </w:tr>
      <w:tr w:rsidR="008D3EB8" w:rsidRPr="00FA2CBA" w14:paraId="0F24B108"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4F435198"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3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649E1C84" w14:textId="7C7FCC02"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57E99875">
              <w:rPr>
                <w:rFonts w:eastAsia="Times New Roman"/>
                <w:color w:val="000000" w:themeColor="text1"/>
              </w:rPr>
              <w:t>Technical Design Document (TDD)</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20B8EE2A" w14:textId="77777777" w:rsidR="008D3EB8" w:rsidRPr="00FA2CBA" w:rsidRDefault="008D3EB8" w:rsidP="004D76CB">
            <w:pPr>
              <w:spacing w:after="0"/>
              <w:textAlignment w:val="baseline"/>
              <w:rPr>
                <w:rFonts w:eastAsia="Times New Roman"/>
                <w:sz w:val="18"/>
                <w:szCs w:val="18"/>
              </w:rPr>
            </w:pPr>
            <w:r w:rsidRPr="57E99875">
              <w:rPr>
                <w:rFonts w:eastAsia="Times New Roman"/>
              </w:rPr>
              <w:t>1.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71957E8C" w14:textId="5086C1F6" w:rsidR="008D3EB8" w:rsidRPr="00FA2CBA" w:rsidRDefault="2CCA17C3" w:rsidP="004D76CB">
            <w:pPr>
              <w:spacing w:after="0"/>
              <w:ind w:firstLine="0"/>
              <w:jc w:val="center"/>
              <w:textAlignment w:val="baseline"/>
              <w:rPr>
                <w:rFonts w:eastAsia="Times New Roman"/>
                <w:sz w:val="18"/>
                <w:szCs w:val="18"/>
              </w:rPr>
            </w:pPr>
            <w:r w:rsidRPr="57E99875">
              <w:rPr>
                <w:rFonts w:eastAsia="Times New Roman"/>
              </w:rPr>
              <w:t>2/1</w:t>
            </w:r>
            <w:r w:rsidR="419283C2" w:rsidRPr="57E99875">
              <w:rPr>
                <w:rFonts w:eastAsia="Times New Roman"/>
              </w:rPr>
              <w:t>2</w:t>
            </w:r>
            <w:r w:rsidRPr="57E99875">
              <w:rPr>
                <w:rFonts w:eastAsia="Times New Roman"/>
              </w:rPr>
              <w:t>/2023</w:t>
            </w:r>
          </w:p>
        </w:tc>
      </w:tr>
      <w:tr w:rsidR="008D3EB8" w:rsidRPr="00FA2CBA" w14:paraId="2A2F5A36"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0DA8303D"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4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084F4DB5" w14:textId="7065EA14"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57E99875">
              <w:rPr>
                <w:rFonts w:eastAsia="Times New Roman"/>
                <w:color w:val="000000" w:themeColor="text1"/>
              </w:rPr>
              <w:t>Software Test Plan (STP)</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6564DF69" w14:textId="77777777" w:rsidR="008D3EB8" w:rsidRPr="00FA2CBA" w:rsidRDefault="008D3EB8" w:rsidP="004D76CB">
            <w:pPr>
              <w:spacing w:after="0"/>
              <w:textAlignment w:val="baseline"/>
              <w:rPr>
                <w:rFonts w:eastAsia="Times New Roman"/>
                <w:sz w:val="18"/>
                <w:szCs w:val="18"/>
              </w:rPr>
            </w:pPr>
            <w:r w:rsidRPr="57E99875">
              <w:rPr>
                <w:rFonts w:eastAsia="Times New Roman"/>
              </w:rPr>
              <w:t>1.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69DBA3FF" w14:textId="5CCBD242" w:rsidR="008D3EB8" w:rsidRPr="00FA2CBA" w:rsidRDefault="008D3EB8" w:rsidP="004D76CB">
            <w:pPr>
              <w:spacing w:after="0"/>
              <w:ind w:firstLine="0"/>
              <w:jc w:val="center"/>
              <w:textAlignment w:val="baseline"/>
              <w:rPr>
                <w:rFonts w:eastAsia="Times New Roman"/>
                <w:sz w:val="18"/>
                <w:szCs w:val="18"/>
              </w:rPr>
            </w:pPr>
            <w:r w:rsidRPr="57E99875">
              <w:rPr>
                <w:rFonts w:eastAsia="Times New Roman"/>
              </w:rPr>
              <w:t>2/1</w:t>
            </w:r>
            <w:r w:rsidR="3258A046" w:rsidRPr="57E99875">
              <w:rPr>
                <w:rFonts w:eastAsia="Times New Roman"/>
              </w:rPr>
              <w:t>2</w:t>
            </w:r>
            <w:r w:rsidRPr="57E99875">
              <w:rPr>
                <w:rFonts w:eastAsia="Times New Roman"/>
              </w:rPr>
              <w:t>/2023</w:t>
            </w:r>
          </w:p>
        </w:tc>
      </w:tr>
      <w:tr w:rsidR="008D3EB8" w:rsidRPr="00FA2CBA" w14:paraId="54AE799A"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75A484A8"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5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43822654" w14:textId="04824038"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57E99875">
              <w:rPr>
                <w:rFonts w:eastAsia="Times New Roman"/>
                <w:color w:val="000000" w:themeColor="text1"/>
              </w:rPr>
              <w:t>Programmers Guide (PG)</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730543BF" w14:textId="77777777" w:rsidR="008D3EB8" w:rsidRPr="00FA2CBA" w:rsidRDefault="008D3EB8" w:rsidP="004D76CB">
            <w:pPr>
              <w:spacing w:after="0"/>
              <w:textAlignment w:val="baseline"/>
              <w:rPr>
                <w:rFonts w:eastAsia="Times New Roman"/>
                <w:sz w:val="18"/>
                <w:szCs w:val="18"/>
              </w:rPr>
            </w:pPr>
            <w:r w:rsidRPr="57E99875">
              <w:rPr>
                <w:rFonts w:eastAsia="Times New Roman"/>
              </w:rPr>
              <w:t>1.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2C04F16C" w14:textId="124E0A4B" w:rsidR="008D3EB8" w:rsidRPr="00FA2CBA" w:rsidRDefault="3F11A9BB" w:rsidP="004D76CB">
            <w:pPr>
              <w:spacing w:after="0"/>
              <w:ind w:firstLine="0"/>
              <w:jc w:val="center"/>
              <w:textAlignment w:val="baseline"/>
              <w:rPr>
                <w:rFonts w:eastAsia="Times New Roman"/>
              </w:rPr>
            </w:pPr>
            <w:r w:rsidRPr="3816015E">
              <w:rPr>
                <w:rFonts w:eastAsia="Times New Roman"/>
              </w:rPr>
              <w:t>3/25/2023</w:t>
            </w:r>
          </w:p>
        </w:tc>
      </w:tr>
      <w:tr w:rsidR="008D3EB8" w:rsidRPr="00FA2CBA" w14:paraId="55518825"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447BD9B8"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6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5E5C3A57" w14:textId="2D8F132E"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0379C77A">
              <w:rPr>
                <w:rFonts w:eastAsia="Times New Roman"/>
                <w:color w:val="000000" w:themeColor="text1"/>
              </w:rPr>
              <w:t>Deployment and Operations (De</w:t>
            </w:r>
            <w:r w:rsidR="24BB3DFE" w:rsidRPr="0379C77A">
              <w:rPr>
                <w:rFonts w:eastAsia="Times New Roman"/>
                <w:color w:val="000000" w:themeColor="text1"/>
              </w:rPr>
              <w:t>p</w:t>
            </w:r>
            <w:r w:rsidR="008D3EB8" w:rsidRPr="0379C77A">
              <w:rPr>
                <w:rFonts w:eastAsia="Times New Roman"/>
                <w:color w:val="000000" w:themeColor="text1"/>
              </w:rPr>
              <w:t>Ops)</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1336F4EC" w14:textId="77777777" w:rsidR="008D3EB8" w:rsidRPr="00FA2CBA" w:rsidRDefault="008D3EB8" w:rsidP="004D76CB">
            <w:pPr>
              <w:spacing w:after="0"/>
              <w:textAlignment w:val="baseline"/>
              <w:rPr>
                <w:rFonts w:eastAsia="Times New Roman"/>
                <w:sz w:val="18"/>
                <w:szCs w:val="18"/>
              </w:rPr>
            </w:pPr>
            <w:r w:rsidRPr="57E99875">
              <w:rPr>
                <w:rFonts w:eastAsia="Times New Roman"/>
              </w:rPr>
              <w:t>1.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3E5EC8FE" w14:textId="56ED8A54" w:rsidR="008D3EB8" w:rsidRPr="00FA2CBA" w:rsidRDefault="3FC597F5" w:rsidP="004D76CB">
            <w:pPr>
              <w:spacing w:after="0"/>
              <w:ind w:firstLine="0"/>
              <w:jc w:val="center"/>
              <w:textAlignment w:val="baseline"/>
              <w:rPr>
                <w:rFonts w:eastAsia="Times New Roman"/>
                <w:sz w:val="18"/>
                <w:szCs w:val="18"/>
              </w:rPr>
            </w:pPr>
            <w:r w:rsidRPr="3816015E">
              <w:rPr>
                <w:rFonts w:eastAsia="Times New Roman"/>
              </w:rPr>
              <w:t>3/25/2023</w:t>
            </w:r>
          </w:p>
        </w:tc>
      </w:tr>
      <w:tr w:rsidR="008D3EB8" w:rsidRPr="00FA2CBA" w14:paraId="50C2C34C"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33E0E569"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7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55CDAB2F" w14:textId="1950A87B"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57E99875">
              <w:rPr>
                <w:rFonts w:eastAsia="Times New Roman"/>
                <w:color w:val="000000" w:themeColor="text1"/>
              </w:rPr>
              <w:t>User Guide (UG)</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4E2D1333" w14:textId="77777777" w:rsidR="008D3EB8" w:rsidRPr="00FA2CBA" w:rsidRDefault="008D3EB8" w:rsidP="004D76CB">
            <w:pPr>
              <w:spacing w:after="0"/>
              <w:textAlignment w:val="baseline"/>
              <w:rPr>
                <w:rFonts w:eastAsia="Times New Roman"/>
                <w:sz w:val="18"/>
                <w:szCs w:val="18"/>
              </w:rPr>
            </w:pPr>
            <w:r w:rsidRPr="57E99875">
              <w:rPr>
                <w:rFonts w:eastAsia="Times New Roman"/>
              </w:rPr>
              <w:t>1.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32465F4C" w14:textId="71E0A35C" w:rsidR="008D3EB8" w:rsidRPr="00FA2CBA" w:rsidRDefault="73E1D325" w:rsidP="004D76CB">
            <w:pPr>
              <w:spacing w:after="0"/>
              <w:ind w:firstLine="0"/>
              <w:jc w:val="center"/>
              <w:textAlignment w:val="baseline"/>
              <w:rPr>
                <w:rFonts w:eastAsia="Times New Roman"/>
                <w:sz w:val="18"/>
                <w:szCs w:val="18"/>
              </w:rPr>
            </w:pPr>
            <w:r w:rsidRPr="6C89D144">
              <w:rPr>
                <w:rFonts w:eastAsia="Times New Roman"/>
              </w:rPr>
              <w:t>4/1/2023</w:t>
            </w:r>
          </w:p>
        </w:tc>
      </w:tr>
      <w:tr w:rsidR="008D3EB8" w:rsidRPr="00FA2CBA" w14:paraId="675481EA" w14:textId="77777777" w:rsidTr="004D76CB">
        <w:trPr>
          <w:trHeight w:val="300"/>
        </w:trPr>
        <w:tc>
          <w:tcPr>
            <w:tcW w:w="832" w:type="dxa"/>
            <w:tcBorders>
              <w:top w:val="single" w:sz="6" w:space="0" w:color="auto"/>
              <w:left w:val="single" w:sz="6" w:space="0" w:color="auto"/>
              <w:bottom w:val="single" w:sz="6" w:space="0" w:color="auto"/>
              <w:right w:val="single" w:sz="6" w:space="0" w:color="auto"/>
            </w:tcBorders>
            <w:shd w:val="clear" w:color="auto" w:fill="auto"/>
            <w:hideMark/>
          </w:tcPr>
          <w:p w14:paraId="5ACB0889" w14:textId="77777777" w:rsidR="008D3EB8" w:rsidRPr="00FA2CBA" w:rsidRDefault="008D3EB8" w:rsidP="57E99875">
            <w:pPr>
              <w:spacing w:after="0"/>
              <w:jc w:val="center"/>
              <w:textAlignment w:val="baseline"/>
              <w:rPr>
                <w:rFonts w:eastAsia="Times New Roman"/>
                <w:sz w:val="18"/>
                <w:szCs w:val="18"/>
              </w:rPr>
            </w:pPr>
            <w:r w:rsidRPr="57E99875">
              <w:rPr>
                <w:rFonts w:eastAsia="Times New Roman"/>
                <w:color w:val="000000" w:themeColor="text1"/>
              </w:rPr>
              <w:t>8  </w:t>
            </w:r>
          </w:p>
        </w:tc>
        <w:tc>
          <w:tcPr>
            <w:tcW w:w="5677" w:type="dxa"/>
            <w:tcBorders>
              <w:top w:val="single" w:sz="6" w:space="0" w:color="auto"/>
              <w:left w:val="single" w:sz="6" w:space="0" w:color="auto"/>
              <w:bottom w:val="single" w:sz="6" w:space="0" w:color="auto"/>
              <w:right w:val="single" w:sz="6" w:space="0" w:color="auto"/>
            </w:tcBorders>
            <w:shd w:val="clear" w:color="auto" w:fill="auto"/>
            <w:hideMark/>
          </w:tcPr>
          <w:p w14:paraId="3A134603" w14:textId="7F0E012A" w:rsidR="008D3EB8" w:rsidRPr="00FA2CBA" w:rsidRDefault="004D2610" w:rsidP="004D76CB">
            <w:pPr>
              <w:spacing w:after="0"/>
              <w:ind w:firstLine="0"/>
              <w:jc w:val="left"/>
              <w:textAlignment w:val="baseline"/>
              <w:rPr>
                <w:rFonts w:eastAsia="Times New Roman"/>
                <w:sz w:val="18"/>
                <w:szCs w:val="18"/>
              </w:rPr>
            </w:pPr>
            <w:r>
              <w:rPr>
                <w:rFonts w:eastAsia="Times New Roman"/>
                <w:color w:val="000000" w:themeColor="text1"/>
              </w:rPr>
              <w:t xml:space="preserve"> </w:t>
            </w:r>
            <w:r w:rsidR="008D3EB8" w:rsidRPr="57E99875">
              <w:rPr>
                <w:rFonts w:eastAsia="Times New Roman"/>
                <w:color w:val="000000" w:themeColor="text1"/>
              </w:rPr>
              <w:t>Test Report (TR)</w:t>
            </w:r>
          </w:p>
        </w:tc>
        <w:tc>
          <w:tcPr>
            <w:tcW w:w="1511" w:type="dxa"/>
            <w:tcBorders>
              <w:top w:val="single" w:sz="6" w:space="0" w:color="auto"/>
              <w:left w:val="single" w:sz="6" w:space="0" w:color="auto"/>
              <w:bottom w:val="single" w:sz="6" w:space="0" w:color="auto"/>
              <w:right w:val="single" w:sz="6" w:space="0" w:color="auto"/>
            </w:tcBorders>
            <w:shd w:val="clear" w:color="auto" w:fill="auto"/>
            <w:hideMark/>
          </w:tcPr>
          <w:p w14:paraId="1071BD8E" w14:textId="77777777" w:rsidR="008D3EB8" w:rsidRPr="00FA2CBA" w:rsidRDefault="008D3EB8" w:rsidP="004D76CB">
            <w:pPr>
              <w:spacing w:after="0"/>
              <w:textAlignment w:val="baseline"/>
              <w:rPr>
                <w:rFonts w:eastAsia="Times New Roman"/>
                <w:sz w:val="18"/>
                <w:szCs w:val="18"/>
              </w:rPr>
            </w:pPr>
            <w:r w:rsidRPr="57E99875">
              <w:rPr>
                <w:rFonts w:eastAsia="Times New Roman"/>
              </w:rPr>
              <w:t>1.0  </w:t>
            </w:r>
          </w:p>
        </w:tc>
        <w:tc>
          <w:tcPr>
            <w:tcW w:w="1602" w:type="dxa"/>
            <w:tcBorders>
              <w:top w:val="single" w:sz="6" w:space="0" w:color="auto"/>
              <w:left w:val="single" w:sz="6" w:space="0" w:color="auto"/>
              <w:bottom w:val="single" w:sz="6" w:space="0" w:color="auto"/>
              <w:right w:val="single" w:sz="6" w:space="0" w:color="auto"/>
            </w:tcBorders>
            <w:shd w:val="clear" w:color="auto" w:fill="auto"/>
            <w:hideMark/>
          </w:tcPr>
          <w:p w14:paraId="7681A99A" w14:textId="51E8015F" w:rsidR="008D3EB8" w:rsidRPr="00FA2CBA" w:rsidRDefault="18B88564" w:rsidP="004D76CB">
            <w:pPr>
              <w:spacing w:after="0"/>
              <w:ind w:firstLine="0"/>
              <w:jc w:val="center"/>
              <w:textAlignment w:val="baseline"/>
              <w:rPr>
                <w:rFonts w:eastAsia="Times New Roman"/>
                <w:sz w:val="18"/>
                <w:szCs w:val="18"/>
              </w:rPr>
            </w:pPr>
            <w:r w:rsidRPr="00E877D5">
              <w:rPr>
                <w:rFonts w:eastAsia="Times New Roman"/>
                <w:szCs w:val="24"/>
              </w:rPr>
              <w:t>4/1/2023</w:t>
            </w:r>
          </w:p>
        </w:tc>
      </w:tr>
    </w:tbl>
    <w:p w14:paraId="1C5194B2" w14:textId="0E5AB1C0" w:rsidR="60697344" w:rsidRPr="004D76CB" w:rsidRDefault="004D2610" w:rsidP="004D76CB">
      <w:pPr>
        <w:jc w:val="center"/>
        <w:rPr>
          <w:rFonts w:eastAsia="Times New Roman"/>
          <w:b/>
        </w:rPr>
      </w:pPr>
      <w:r w:rsidRPr="004D76CB">
        <w:rPr>
          <w:rFonts w:eastAsia="Times New Roman"/>
          <w:b/>
        </w:rPr>
        <w:t>Table 1.3 – Project Documents</w:t>
      </w:r>
    </w:p>
    <w:p w14:paraId="06F007A8" w14:textId="26E002ED" w:rsidR="00276686" w:rsidRPr="00593F07" w:rsidRDefault="02616DA6" w:rsidP="57E99875">
      <w:pPr>
        <w:pStyle w:val="Heading2"/>
        <w:rPr>
          <w:rFonts w:eastAsia="Times New Roman"/>
          <w:sz w:val="32"/>
          <w:szCs w:val="32"/>
        </w:rPr>
      </w:pPr>
      <w:bookmarkStart w:id="4" w:name="_Toc131523014"/>
      <w:r w:rsidRPr="784BF2E7">
        <w:rPr>
          <w:rFonts w:eastAsia="Times New Roman"/>
          <w:sz w:val="32"/>
          <w:szCs w:val="32"/>
        </w:rPr>
        <w:lastRenderedPageBreak/>
        <w:t>Overview</w:t>
      </w:r>
      <w:bookmarkEnd w:id="4"/>
    </w:p>
    <w:p w14:paraId="1F18267D" w14:textId="68DC4BE7" w:rsidR="6F682147" w:rsidRDefault="1B3B16F8" w:rsidP="57E99875">
      <w:pPr>
        <w:ind w:firstLine="720"/>
        <w:rPr>
          <w:rFonts w:eastAsia="Times New Roman"/>
        </w:rPr>
      </w:pPr>
      <w:r w:rsidRPr="784BF2E7">
        <w:rPr>
          <w:rFonts w:eastAsia="Times New Roman"/>
        </w:rPr>
        <w:t xml:space="preserve">The purpose of the </w:t>
      </w:r>
      <w:r w:rsidR="6F0F2E1E" w:rsidRPr="784BF2E7">
        <w:rPr>
          <w:rFonts w:eastAsia="Times New Roman"/>
        </w:rPr>
        <w:t>ViroTour</w:t>
      </w:r>
      <w:r w:rsidRPr="784BF2E7">
        <w:rPr>
          <w:rFonts w:eastAsia="Times New Roman"/>
        </w:rPr>
        <w:t xml:space="preserve"> </w:t>
      </w:r>
      <w:r w:rsidR="6E991658" w:rsidRPr="784BF2E7">
        <w:rPr>
          <w:rFonts w:eastAsia="Times New Roman"/>
        </w:rPr>
        <w:t xml:space="preserve">is to allow a </w:t>
      </w:r>
      <w:r w:rsidR="08174CFF" w:rsidRPr="784BF2E7">
        <w:rPr>
          <w:rFonts w:eastAsia="Times New Roman"/>
        </w:rPr>
        <w:t>user</w:t>
      </w:r>
      <w:r w:rsidR="6E991658" w:rsidRPr="784BF2E7">
        <w:rPr>
          <w:rFonts w:eastAsia="Times New Roman"/>
        </w:rPr>
        <w:t xml:space="preserve"> </w:t>
      </w:r>
      <w:r w:rsidR="75FCC3C3" w:rsidRPr="784BF2E7">
        <w:rPr>
          <w:rFonts w:eastAsia="Times New Roman"/>
        </w:rPr>
        <w:t xml:space="preserve">with a </w:t>
      </w:r>
      <w:r w:rsidR="6E991658" w:rsidRPr="784BF2E7">
        <w:rPr>
          <w:rFonts w:eastAsia="Times New Roman"/>
        </w:rPr>
        <w:t xml:space="preserve">series of panoramic images </w:t>
      </w:r>
      <w:r w:rsidR="701A5F81" w:rsidRPr="784BF2E7">
        <w:rPr>
          <w:rFonts w:eastAsia="Times New Roman"/>
        </w:rPr>
        <w:t xml:space="preserve">to create a virtual tour by linking the images </w:t>
      </w:r>
      <w:r w:rsidR="2F2970BE" w:rsidRPr="784BF2E7">
        <w:rPr>
          <w:rFonts w:eastAsia="Times New Roman"/>
        </w:rPr>
        <w:t xml:space="preserve"> together </w:t>
      </w:r>
      <w:r w:rsidR="7486A642" w:rsidRPr="784BF2E7">
        <w:rPr>
          <w:rFonts w:eastAsia="Times New Roman"/>
        </w:rPr>
        <w:t xml:space="preserve">so that a virtual tour of the place </w:t>
      </w:r>
      <w:r w:rsidR="60221381" w:rsidRPr="784BF2E7">
        <w:rPr>
          <w:rFonts w:eastAsia="Times New Roman"/>
        </w:rPr>
        <w:t xml:space="preserve">is available for others to visit the place virtually. </w:t>
      </w:r>
      <w:r w:rsidR="2F2970BE" w:rsidRPr="784BF2E7">
        <w:rPr>
          <w:rFonts w:eastAsia="Times New Roman"/>
        </w:rPr>
        <w:t>. This tour can be enhanced by the addition of hotspots which will give additional inform</w:t>
      </w:r>
      <w:r w:rsidR="4AF9C72F" w:rsidRPr="784BF2E7">
        <w:rPr>
          <w:rFonts w:eastAsia="Times New Roman"/>
        </w:rPr>
        <w:t xml:space="preserve">ation to what is seen in a given image. </w:t>
      </w:r>
      <w:r w:rsidR="2A53EF7D" w:rsidRPr="784BF2E7">
        <w:rPr>
          <w:rFonts w:eastAsia="Times New Roman"/>
        </w:rPr>
        <w:t xml:space="preserve">The photographs will be stored on a server and accessible via web, android, or apple for anyone with a working internet connection. The user experience will be similar regardless of the </w:t>
      </w:r>
      <w:r w:rsidR="24F9EF53" w:rsidRPr="784BF2E7">
        <w:rPr>
          <w:rFonts w:eastAsia="Times New Roman"/>
        </w:rPr>
        <w:t>platform and intuitive with little to no training needed.</w:t>
      </w:r>
      <w:r w:rsidR="2A53EF7D" w:rsidRPr="784BF2E7">
        <w:rPr>
          <w:rFonts w:eastAsia="Times New Roman"/>
        </w:rPr>
        <w:t xml:space="preserve"> </w:t>
      </w:r>
      <w:r w:rsidR="477CA371" w:rsidRPr="784BF2E7">
        <w:rPr>
          <w:rFonts w:eastAsia="Times New Roman"/>
        </w:rPr>
        <w:t>The user will be able to quickly create virtual tours without having to manually indicate how locations should be connected together.</w:t>
      </w:r>
    </w:p>
    <w:p w14:paraId="2549B01F" w14:textId="7318F933" w:rsidR="00276686" w:rsidRPr="00593F07" w:rsidRDefault="2EA224CD" w:rsidP="57E99875">
      <w:pPr>
        <w:pStyle w:val="Heading2"/>
        <w:rPr>
          <w:rFonts w:eastAsia="Times New Roman"/>
        </w:rPr>
      </w:pPr>
      <w:bookmarkStart w:id="5" w:name="_Toc131523015"/>
      <w:r w:rsidRPr="784BF2E7">
        <w:rPr>
          <w:rFonts w:eastAsia="Times New Roman"/>
        </w:rPr>
        <w:t>Scope</w:t>
      </w:r>
      <w:bookmarkEnd w:id="5"/>
    </w:p>
    <w:p w14:paraId="7A2E95EA" w14:textId="67A52CB1" w:rsidR="00276686" w:rsidRDefault="6F682147" w:rsidP="57E99875">
      <w:pPr>
        <w:ind w:firstLine="720"/>
        <w:rPr>
          <w:rFonts w:eastAsia="Times New Roman"/>
        </w:rPr>
      </w:pPr>
      <w:r w:rsidRPr="57E99875">
        <w:rPr>
          <w:rFonts w:eastAsia="Times New Roman"/>
        </w:rPr>
        <w:t xml:space="preserve">The scope of this document is to provide a technical description of the design and architecture of the </w:t>
      </w:r>
      <w:r w:rsidR="1851F56D" w:rsidRPr="57E99875">
        <w:rPr>
          <w:rFonts w:eastAsia="Times New Roman"/>
        </w:rPr>
        <w:t>ViroTour</w:t>
      </w:r>
      <w:r w:rsidRPr="57E99875">
        <w:rPr>
          <w:rFonts w:eastAsia="Times New Roman"/>
        </w:rPr>
        <w:t xml:space="preserve"> App for </w:t>
      </w:r>
      <w:r w:rsidR="0F9FDCA3" w:rsidRPr="57E99875">
        <w:rPr>
          <w:rFonts w:eastAsia="Times New Roman"/>
        </w:rPr>
        <w:t>users without advanced technical abilities</w:t>
      </w:r>
      <w:r w:rsidRPr="57E99875">
        <w:rPr>
          <w:rFonts w:eastAsia="Times New Roman"/>
        </w:rPr>
        <w:t>. This document is broken down into sections that will detail the aspects of the application. The in-scope areas that this document will address are the following:</w:t>
      </w:r>
    </w:p>
    <w:p w14:paraId="490833F5" w14:textId="5BCD6F9F" w:rsidR="00500F49" w:rsidRDefault="2EA224CD" w:rsidP="0379C77A">
      <w:pPr>
        <w:pStyle w:val="Heading3"/>
        <w:rPr>
          <w:rFonts w:eastAsia="Times New Roman"/>
        </w:rPr>
      </w:pPr>
      <w:bookmarkStart w:id="6" w:name="_Toc131523016"/>
      <w:r w:rsidRPr="004D76CB">
        <w:t>In Scope</w:t>
      </w:r>
      <w:bookmarkEnd w:id="6"/>
    </w:p>
    <w:p w14:paraId="2E11D04C" w14:textId="4CA33FE1" w:rsidR="00B84B76" w:rsidRDefault="6F682147" w:rsidP="57E99875">
      <w:pPr>
        <w:pStyle w:val="ListParagraph"/>
        <w:numPr>
          <w:ilvl w:val="1"/>
          <w:numId w:val="38"/>
        </w:numPr>
        <w:ind w:left="720"/>
        <w:rPr>
          <w:rFonts w:eastAsia="Times New Roman"/>
          <w:color w:val="000000" w:themeColor="text1"/>
        </w:rPr>
      </w:pPr>
      <w:r w:rsidRPr="57E99875">
        <w:rPr>
          <w:rFonts w:eastAsia="Times New Roman"/>
          <w:b/>
        </w:rPr>
        <w:t>Architectural Design</w:t>
      </w:r>
      <w:r w:rsidRPr="57E99875">
        <w:rPr>
          <w:rFonts w:eastAsia="Times New Roman"/>
        </w:rPr>
        <w:t xml:space="preserve">: </w:t>
      </w:r>
      <w:r w:rsidR="32AFCFB2" w:rsidRPr="57E99875">
        <w:rPr>
          <w:rFonts w:eastAsia="Times New Roman"/>
          <w:color w:val="000000" w:themeColor="text1"/>
        </w:rPr>
        <w:t>This section describes the system architecture of the ViroTour application. It shows the flow of data. The application is built following the industry proven three-tier application architecture. Team A will focus on the presentation tier of the application.</w:t>
      </w:r>
    </w:p>
    <w:p w14:paraId="0CD479FB" w14:textId="317C584C" w:rsidR="00B84B76" w:rsidRDefault="6F682147" w:rsidP="57E99875">
      <w:pPr>
        <w:pStyle w:val="ListParagraph"/>
        <w:numPr>
          <w:ilvl w:val="1"/>
          <w:numId w:val="38"/>
        </w:numPr>
        <w:ind w:left="720"/>
        <w:rPr>
          <w:rFonts w:eastAsia="Times New Roman"/>
        </w:rPr>
      </w:pPr>
      <w:r w:rsidRPr="57E99875">
        <w:rPr>
          <w:rFonts w:eastAsia="Times New Roman"/>
          <w:b/>
        </w:rPr>
        <w:t>Data Design</w:t>
      </w:r>
      <w:r w:rsidRPr="57E99875">
        <w:rPr>
          <w:rFonts w:eastAsia="Times New Roman"/>
        </w:rPr>
        <w:t xml:space="preserve">: This section will detail </w:t>
      </w:r>
      <w:r w:rsidR="572844B8" w:rsidRPr="57E99875">
        <w:rPr>
          <w:rFonts w:eastAsia="Times New Roman"/>
        </w:rPr>
        <w:t xml:space="preserve">how </w:t>
      </w:r>
      <w:r w:rsidRPr="57E99875">
        <w:rPr>
          <w:rFonts w:eastAsia="Times New Roman"/>
        </w:rPr>
        <w:t xml:space="preserve">data </w:t>
      </w:r>
      <w:r w:rsidR="572844B8" w:rsidRPr="57E99875">
        <w:rPr>
          <w:rFonts w:eastAsia="Times New Roman"/>
        </w:rPr>
        <w:t>is utilized by the application</w:t>
      </w:r>
      <w:r w:rsidR="5008B709" w:rsidRPr="57E99875">
        <w:rPr>
          <w:rFonts w:eastAsia="Times New Roman"/>
        </w:rPr>
        <w:t xml:space="preserve">. This includes where it is coming from and being sent to, where it is being stored, and what type of data </w:t>
      </w:r>
      <w:r w:rsidR="69E16A3F" w:rsidRPr="57E99875">
        <w:rPr>
          <w:rFonts w:eastAsia="Times New Roman"/>
        </w:rPr>
        <w:t>the</w:t>
      </w:r>
      <w:r w:rsidRPr="57E99875">
        <w:rPr>
          <w:rFonts w:eastAsia="Times New Roman"/>
        </w:rPr>
        <w:t xml:space="preserve"> system will utilize for the app to function.</w:t>
      </w:r>
    </w:p>
    <w:p w14:paraId="2CABA81A" w14:textId="2BECA0AD" w:rsidR="00B84B76" w:rsidRDefault="6F682147" w:rsidP="57E99875">
      <w:pPr>
        <w:pStyle w:val="ListParagraph"/>
        <w:numPr>
          <w:ilvl w:val="1"/>
          <w:numId w:val="38"/>
        </w:numPr>
        <w:ind w:left="720"/>
        <w:rPr>
          <w:rFonts w:eastAsia="Times New Roman"/>
        </w:rPr>
      </w:pPr>
      <w:r w:rsidRPr="57E99875">
        <w:rPr>
          <w:rFonts w:eastAsia="Times New Roman"/>
          <w:b/>
        </w:rPr>
        <w:t>Component Design</w:t>
      </w:r>
      <w:r w:rsidRPr="57E99875">
        <w:rPr>
          <w:rFonts w:eastAsia="Times New Roman"/>
        </w:rPr>
        <w:t>: This section will de</w:t>
      </w:r>
      <w:r w:rsidR="5C9DE452" w:rsidRPr="57E99875">
        <w:rPr>
          <w:rFonts w:eastAsia="Times New Roman"/>
        </w:rPr>
        <w:t>scribe</w:t>
      </w:r>
      <w:r w:rsidRPr="57E99875">
        <w:rPr>
          <w:rFonts w:eastAsia="Times New Roman"/>
        </w:rPr>
        <w:t xml:space="preserve"> the components of the app</w:t>
      </w:r>
      <w:r w:rsidR="5C9DE452" w:rsidRPr="57E99875">
        <w:rPr>
          <w:rFonts w:eastAsia="Times New Roman"/>
        </w:rPr>
        <w:t xml:space="preserve">lication that </w:t>
      </w:r>
      <w:r w:rsidR="10CF2546" w:rsidRPr="57E99875">
        <w:rPr>
          <w:rFonts w:eastAsia="Times New Roman"/>
        </w:rPr>
        <w:t xml:space="preserve">make the application </w:t>
      </w:r>
      <w:r w:rsidR="0E2CD39B" w:rsidRPr="57E99875">
        <w:rPr>
          <w:rFonts w:eastAsia="Times New Roman"/>
        </w:rPr>
        <w:t>provide the intended features</w:t>
      </w:r>
      <w:r w:rsidR="5D18C3A2" w:rsidRPr="57E99875">
        <w:rPr>
          <w:rFonts w:eastAsia="Times New Roman"/>
        </w:rPr>
        <w:t xml:space="preserve">, including components </w:t>
      </w:r>
      <w:r w:rsidR="37525792" w:rsidRPr="57E99875">
        <w:rPr>
          <w:rFonts w:eastAsia="Times New Roman"/>
        </w:rPr>
        <w:t xml:space="preserve">implemented within the application and </w:t>
      </w:r>
      <w:r w:rsidR="5AF35E95" w:rsidRPr="57E99875">
        <w:rPr>
          <w:rFonts w:eastAsia="Times New Roman"/>
        </w:rPr>
        <w:t>third-party resources utilized.</w:t>
      </w:r>
    </w:p>
    <w:p w14:paraId="5ABE2268" w14:textId="23CE3373" w:rsidR="00500F49" w:rsidRDefault="6F682147" w:rsidP="57E99875">
      <w:pPr>
        <w:pStyle w:val="ListParagraph"/>
        <w:numPr>
          <w:ilvl w:val="1"/>
          <w:numId w:val="38"/>
        </w:numPr>
        <w:ind w:left="720"/>
        <w:rPr>
          <w:rFonts w:eastAsia="Times New Roman"/>
        </w:rPr>
      </w:pPr>
      <w:r w:rsidRPr="57E99875">
        <w:rPr>
          <w:rFonts w:eastAsia="Times New Roman"/>
          <w:b/>
        </w:rPr>
        <w:t>Human Interface Design</w:t>
      </w:r>
      <w:r w:rsidRPr="57E99875">
        <w:rPr>
          <w:rFonts w:eastAsia="Times New Roman"/>
        </w:rPr>
        <w:t xml:space="preserve">: This section will detail the functionality of the human interface design of the </w:t>
      </w:r>
      <w:r w:rsidR="18C0DC50" w:rsidRPr="57E99875">
        <w:rPr>
          <w:rFonts w:eastAsia="Times New Roman"/>
        </w:rPr>
        <w:t>ViroTour</w:t>
      </w:r>
      <w:r w:rsidR="3F99522B" w:rsidRPr="57E99875">
        <w:rPr>
          <w:rFonts w:eastAsia="Times New Roman"/>
        </w:rPr>
        <w:t xml:space="preserve"> </w:t>
      </w:r>
      <w:r w:rsidRPr="57E99875">
        <w:rPr>
          <w:rFonts w:eastAsia="Times New Roman"/>
        </w:rPr>
        <w:t>App</w:t>
      </w:r>
      <w:r w:rsidR="2DF1809A" w:rsidRPr="57E99875">
        <w:rPr>
          <w:rFonts w:eastAsia="Times New Roman"/>
        </w:rPr>
        <w:t>lication</w:t>
      </w:r>
      <w:r w:rsidR="79A40335" w:rsidRPr="57E99875">
        <w:rPr>
          <w:rFonts w:eastAsia="Times New Roman"/>
        </w:rPr>
        <w:t xml:space="preserve"> and </w:t>
      </w:r>
      <w:r w:rsidR="572844B8" w:rsidRPr="57E99875">
        <w:rPr>
          <w:rFonts w:eastAsia="Times New Roman"/>
        </w:rPr>
        <w:t>how it is intended to interact with the user</w:t>
      </w:r>
      <w:r w:rsidRPr="57E99875">
        <w:rPr>
          <w:rFonts w:eastAsia="Times New Roman"/>
        </w:rPr>
        <w:t>.</w:t>
      </w:r>
    </w:p>
    <w:p w14:paraId="36DF77D7" w14:textId="29D6FF44" w:rsidR="6947BA89" w:rsidRDefault="27702683" w:rsidP="57E99875">
      <w:pPr>
        <w:pStyle w:val="Heading3"/>
        <w:rPr>
          <w:rFonts w:eastAsia="Times New Roman"/>
        </w:rPr>
      </w:pPr>
      <w:bookmarkStart w:id="7" w:name="_Toc131523017"/>
      <w:r w:rsidRPr="784BF2E7">
        <w:rPr>
          <w:rFonts w:eastAsia="Times New Roman"/>
        </w:rPr>
        <w:t>Out of Scope</w:t>
      </w:r>
      <w:bookmarkEnd w:id="7"/>
    </w:p>
    <w:p w14:paraId="49363EBC" w14:textId="4F67D3DF" w:rsidR="6947BA89" w:rsidRPr="0090310C" w:rsidRDefault="206E3187" w:rsidP="57E99875">
      <w:pPr>
        <w:pStyle w:val="ListParagraph"/>
        <w:numPr>
          <w:ilvl w:val="1"/>
          <w:numId w:val="37"/>
        </w:numPr>
        <w:ind w:left="720"/>
        <w:rPr>
          <w:rFonts w:eastAsia="Times New Roman"/>
        </w:rPr>
      </w:pPr>
      <w:r w:rsidRPr="57E99875">
        <w:rPr>
          <w:rFonts w:eastAsia="Times New Roman"/>
          <w:b/>
        </w:rPr>
        <w:t>Accessibility</w:t>
      </w:r>
      <w:r w:rsidRPr="57E99875">
        <w:rPr>
          <w:rFonts w:eastAsia="Times New Roman"/>
        </w:rPr>
        <w:t>: All accessibility features, including voice input and screen reading, are not within the scope of Team A’s requirements. All accessibility features will be covered by Team B’s documentation</w:t>
      </w:r>
      <w:r w:rsidR="5865AAE3" w:rsidRPr="57E99875">
        <w:rPr>
          <w:rFonts w:eastAsia="Times New Roman"/>
        </w:rPr>
        <w:t xml:space="preserve"> and/or are provided natively by the Operating System</w:t>
      </w:r>
      <w:r w:rsidRPr="57E99875">
        <w:rPr>
          <w:rFonts w:eastAsia="Times New Roman"/>
        </w:rPr>
        <w:t>.</w:t>
      </w:r>
    </w:p>
    <w:p w14:paraId="7AD5BE6A" w14:textId="603BF3DD" w:rsidR="00872257" w:rsidRDefault="71D8E705" w:rsidP="57E99875">
      <w:pPr>
        <w:pStyle w:val="ListParagraph"/>
        <w:numPr>
          <w:ilvl w:val="1"/>
          <w:numId w:val="37"/>
        </w:numPr>
        <w:ind w:left="720"/>
        <w:rPr>
          <w:rFonts w:eastAsia="Times New Roman"/>
        </w:rPr>
      </w:pPr>
      <w:r w:rsidRPr="57E99875">
        <w:rPr>
          <w:rFonts w:eastAsia="Times New Roman"/>
          <w:b/>
        </w:rPr>
        <w:t>Application and Data Tiers</w:t>
      </w:r>
      <w:r w:rsidR="39166616" w:rsidRPr="57E99875">
        <w:rPr>
          <w:rFonts w:eastAsia="Times New Roman"/>
          <w:b/>
        </w:rPr>
        <w:t xml:space="preserve">: </w:t>
      </w:r>
      <w:r w:rsidR="31ECC0F1" w:rsidRPr="57E99875">
        <w:rPr>
          <w:rFonts w:eastAsia="Times New Roman"/>
        </w:rPr>
        <w:t>Any</w:t>
      </w:r>
      <w:r w:rsidR="753143A6" w:rsidRPr="57E99875">
        <w:rPr>
          <w:rFonts w:eastAsia="Times New Roman"/>
        </w:rPr>
        <w:t xml:space="preserve"> </w:t>
      </w:r>
      <w:r w:rsidR="31ECC0F1" w:rsidRPr="57E99875">
        <w:rPr>
          <w:rFonts w:eastAsia="Times New Roman"/>
        </w:rPr>
        <w:t>description of how the server will store or process the images for ViroTour is out of scope and will be covered by Team B.</w:t>
      </w:r>
    </w:p>
    <w:p w14:paraId="0AD40115" w14:textId="65821037" w:rsidR="651D6E33" w:rsidRDefault="651D6E33" w:rsidP="57E99875">
      <w:pPr>
        <w:pStyle w:val="ListParagraph"/>
        <w:numPr>
          <w:ilvl w:val="1"/>
          <w:numId w:val="37"/>
        </w:numPr>
        <w:ind w:left="720"/>
        <w:rPr>
          <w:rFonts w:eastAsia="Times New Roman"/>
        </w:rPr>
      </w:pPr>
      <w:r w:rsidRPr="57E99875">
        <w:rPr>
          <w:rFonts w:eastAsia="Times New Roman"/>
          <w:b/>
        </w:rPr>
        <w:t>Image to Text Processing:</w:t>
      </w:r>
      <w:r w:rsidRPr="57E99875">
        <w:rPr>
          <w:rFonts w:eastAsia="Times New Roman"/>
        </w:rPr>
        <w:t xml:space="preserve"> This functionality will be external to the application via Google Vision and is thus out of scope.</w:t>
      </w:r>
    </w:p>
    <w:p w14:paraId="55B727AC" w14:textId="04970BA9" w:rsidR="64A05621" w:rsidRDefault="200BBCCA" w:rsidP="0379C77A">
      <w:pPr>
        <w:pStyle w:val="ListParagraph"/>
        <w:numPr>
          <w:ilvl w:val="1"/>
          <w:numId w:val="37"/>
        </w:numPr>
        <w:ind w:left="720"/>
        <w:rPr>
          <w:rFonts w:eastAsia="Times New Roman"/>
        </w:rPr>
      </w:pPr>
      <w:r w:rsidRPr="784BF2E7">
        <w:rPr>
          <w:rFonts w:eastAsia="Times New Roman"/>
          <w:b/>
        </w:rPr>
        <w:t>User Authentication:</w:t>
      </w:r>
      <w:r w:rsidRPr="784BF2E7">
        <w:rPr>
          <w:rFonts w:eastAsia="Times New Roman"/>
        </w:rPr>
        <w:t xml:space="preserve">  ViroTour will allow all users to access all functions and feature below. User authentication functionality is recommended as a follow-on feature and a </w:t>
      </w:r>
      <w:r w:rsidR="22EDFD39" w:rsidRPr="784BF2E7">
        <w:rPr>
          <w:rFonts w:eastAsia="Times New Roman"/>
        </w:rPr>
        <w:t>distinction between</w:t>
      </w:r>
      <w:r w:rsidRPr="784BF2E7">
        <w:rPr>
          <w:rFonts w:eastAsia="Times New Roman"/>
        </w:rPr>
        <w:t xml:space="preserve"> Admin </w:t>
      </w:r>
      <w:r w:rsidR="4DF03D0A" w:rsidRPr="784BF2E7">
        <w:rPr>
          <w:rFonts w:eastAsia="Times New Roman"/>
        </w:rPr>
        <w:t xml:space="preserve">and </w:t>
      </w:r>
      <w:r w:rsidRPr="784BF2E7">
        <w:rPr>
          <w:rFonts w:eastAsia="Times New Roman"/>
        </w:rPr>
        <w:t>user accounts.</w:t>
      </w:r>
    </w:p>
    <w:p w14:paraId="3AE87635" w14:textId="49936C8D" w:rsidR="3D12C811" w:rsidRDefault="3791B1D4" w:rsidP="784BF2E7">
      <w:pPr>
        <w:pStyle w:val="Heading2"/>
        <w:spacing w:before="20" w:after="200" w:line="259" w:lineRule="auto"/>
        <w:ind w:left="810" w:hanging="450"/>
        <w:rPr>
          <w:rFonts w:eastAsia="Times New Roman"/>
          <w:color w:val="000000" w:themeColor="text1"/>
        </w:rPr>
      </w:pPr>
      <w:bookmarkStart w:id="8" w:name="_Toc131523018"/>
      <w:r w:rsidRPr="784BF2E7">
        <w:rPr>
          <w:rFonts w:eastAsia="Times New Roman"/>
          <w:color w:val="000000" w:themeColor="text1"/>
          <w:sz w:val="24"/>
          <w:szCs w:val="24"/>
        </w:rPr>
        <w:lastRenderedPageBreak/>
        <w:t>Definitions, Acronyms, and Abbreviations</w:t>
      </w:r>
      <w:bookmarkEnd w:id="8"/>
    </w:p>
    <w:p w14:paraId="754497BD" w14:textId="0A316C45" w:rsidR="3D12C811" w:rsidRDefault="3791B1D4" w:rsidP="784BF2E7">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 xml:space="preserve">API - </w:t>
      </w:r>
      <w:r w:rsidRPr="784BF2E7">
        <w:rPr>
          <w:rFonts w:eastAsia="Times New Roman"/>
          <w:color w:val="000000" w:themeColor="text1"/>
          <w:lang w:val="om-ET"/>
        </w:rPr>
        <w:t>Application Program Interface</w:t>
      </w:r>
    </w:p>
    <w:p w14:paraId="3EC5D40F" w14:textId="79C097C3" w:rsidR="172704F4" w:rsidRDefault="172704F4" w:rsidP="784BF2E7">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Dart - an object-oriented client-optimized programming language used to build mobile and web applications on various platforms. It has easy-to-use applications that can be utilized to work on both the user and server end.</w:t>
      </w:r>
    </w:p>
    <w:p w14:paraId="7EC82C34" w14:textId="41905880"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lang w:val="om-ET"/>
        </w:rPr>
        <w:t xml:space="preserve">DepOps - </w:t>
      </w:r>
      <w:r w:rsidRPr="784BF2E7">
        <w:rPr>
          <w:rFonts w:eastAsia="Times New Roman"/>
          <w:color w:val="000000" w:themeColor="text1"/>
        </w:rPr>
        <w:t>Deployment and Operations</w:t>
      </w:r>
    </w:p>
    <w:p w14:paraId="21EB1ADF" w14:textId="2CA6ED79" w:rsidR="4C0ECF71" w:rsidRDefault="4C0ECF71" w:rsidP="784BF2E7">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Flutter - an open-source UI software development kit created by Google</w:t>
      </w:r>
    </w:p>
    <w:p w14:paraId="1452375E" w14:textId="68D12C17" w:rsidR="4C0ECF71" w:rsidRDefault="4C0ECF71" w:rsidP="784BF2E7">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GB - Gigabyte</w:t>
      </w:r>
    </w:p>
    <w:p w14:paraId="16C251DE" w14:textId="5532A3CC"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lang w:val="om-ET"/>
        </w:rPr>
        <w:t>HTTP - Hypertext Transfer Protocol - is the foundation of the World Wide Web, and is used to load webpages using hypertext links. HTTP is an application layer protocol designed to transfer information between networked devices and runs on top of other layers of the network protocol stack.</w:t>
      </w:r>
    </w:p>
    <w:p w14:paraId="74568FEF" w14:textId="5D81E64B"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lang w:val="om-ET"/>
        </w:rPr>
        <w:t>HTTPS - A combination of the Hypertext Transfer Protocol (HTTP) with the Secure Socket Layer (SSL)/Transport Layer Security (TLS) protocol. TLS is an authentication a</w:t>
      </w:r>
      <w:r w:rsidRPr="00E877D5">
        <w:rPr>
          <w:rFonts w:eastAsia="Times New Roman"/>
          <w:color w:val="000000" w:themeColor="text1"/>
          <w:szCs w:val="24"/>
          <w:lang w:val="om-ET"/>
        </w:rPr>
        <w:t>nd security protocol widely implemented in browsers and Web servers.</w:t>
      </w:r>
    </w:p>
    <w:p w14:paraId="5C9762E0" w14:textId="64C8DC34"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Hotspots - transition points, as in points that indicate a direction of a new image</w:t>
      </w:r>
    </w:p>
    <w:p w14:paraId="41776715" w14:textId="7B4E860D"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Hotspot Information Points</w:t>
      </w:r>
      <w:r w:rsidR="1BC2D9B8" w:rsidRPr="784BF2E7">
        <w:rPr>
          <w:rFonts w:eastAsia="Times New Roman"/>
          <w:color w:val="000000" w:themeColor="text1"/>
        </w:rPr>
        <w:t xml:space="preserve"> – </w:t>
      </w:r>
      <w:r w:rsidRPr="784BF2E7">
        <w:rPr>
          <w:rFonts w:eastAsia="Times New Roman"/>
          <w:color w:val="000000" w:themeColor="text1"/>
        </w:rPr>
        <w:t>points of interest, information in the form of text and potentially a picture that is docked to a point in a picture</w:t>
      </w:r>
      <w:r w:rsidR="6A4E0971" w:rsidRPr="784BF2E7">
        <w:rPr>
          <w:rFonts w:eastAsia="Times New Roman"/>
          <w:color w:val="000000" w:themeColor="text1"/>
        </w:rPr>
        <w:t xml:space="preserve"> (also listed a</w:t>
      </w:r>
      <w:r w:rsidR="00E877D5">
        <w:rPr>
          <w:rFonts w:eastAsia="Times New Roman"/>
          <w:color w:val="000000" w:themeColor="text1"/>
        </w:rPr>
        <w:t>s</w:t>
      </w:r>
      <w:r w:rsidR="6A4E0971" w:rsidRPr="784BF2E7">
        <w:rPr>
          <w:rFonts w:eastAsia="Times New Roman"/>
          <w:color w:val="000000" w:themeColor="text1"/>
        </w:rPr>
        <w:t xml:space="preserve"> informational_hotspots)</w:t>
      </w:r>
    </w:p>
    <w:p w14:paraId="010BF707" w14:textId="14B33235" w:rsidR="551DC033" w:rsidRDefault="0FD383DE"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i</w:t>
      </w:r>
      <w:r w:rsidR="3791B1D4" w:rsidRPr="784BF2E7">
        <w:rPr>
          <w:rFonts w:eastAsia="Times New Roman"/>
          <w:color w:val="000000" w:themeColor="text1"/>
        </w:rPr>
        <w:t xml:space="preserve">OS - </w:t>
      </w:r>
      <w:r w:rsidR="3791B1D4" w:rsidRPr="784BF2E7">
        <w:rPr>
          <w:rFonts w:eastAsia="Times New Roman"/>
          <w:color w:val="000000" w:themeColor="text1"/>
          <w:lang w:val="om-ET"/>
        </w:rPr>
        <w:t>iPhone Operating System</w:t>
      </w:r>
    </w:p>
    <w:p w14:paraId="303C407C" w14:textId="50A237D4" w:rsidR="470E51D3" w:rsidRPr="004D76CB" w:rsidRDefault="470E51D3">
      <w:pPr>
        <w:pStyle w:val="ListParagraph"/>
        <w:numPr>
          <w:ilvl w:val="0"/>
          <w:numId w:val="33"/>
        </w:numPr>
        <w:spacing w:after="160" w:line="259" w:lineRule="auto"/>
        <w:rPr>
          <w:rFonts w:eastAsia="Times New Roman"/>
          <w:color w:val="000000" w:themeColor="text1"/>
        </w:rPr>
      </w:pPr>
      <w:r w:rsidRPr="004D76CB">
        <w:rPr>
          <w:rFonts w:eastAsia="Times New Roman"/>
          <w:color w:val="000000" w:themeColor="text1"/>
        </w:rPr>
        <w:t xml:space="preserve">JSON - </w:t>
      </w:r>
      <w:r w:rsidR="5AE1CC8D" w:rsidRPr="004D76CB">
        <w:rPr>
          <w:rFonts w:eastAsia="Times New Roman"/>
          <w:color w:val="000000" w:themeColor="text1"/>
        </w:rPr>
        <w:t>(JavaScript Object Notation)</w:t>
      </w:r>
      <w:r w:rsidRPr="004D76CB">
        <w:rPr>
          <w:rFonts w:eastAsia="Times New Roman"/>
          <w:color w:val="000000" w:themeColor="text1"/>
        </w:rPr>
        <w:t xml:space="preserve"> is an open standard file format and data interchange format that uses human-readable text to store and transmit data objects consisting of attribute–value pairs and arrays.</w:t>
      </w:r>
    </w:p>
    <w:p w14:paraId="74C7260C" w14:textId="0F9793F4"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 xml:space="preserve">OS - </w:t>
      </w:r>
      <w:r w:rsidRPr="784BF2E7">
        <w:rPr>
          <w:rFonts w:eastAsia="Times New Roman"/>
          <w:color w:val="000000" w:themeColor="text1"/>
          <w:lang w:val="om-ET"/>
        </w:rPr>
        <w:t>Operating System</w:t>
      </w:r>
    </w:p>
    <w:p w14:paraId="156CF88D" w14:textId="7CE98394"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SRS – Software Requirement Specification </w:t>
      </w:r>
    </w:p>
    <w:p w14:paraId="7DDD5AEC" w14:textId="1623866A" w:rsidR="3D12C811" w:rsidRDefault="3791B1D4" w:rsidP="004D76CB">
      <w:pPr>
        <w:pStyle w:val="ListParagraph"/>
        <w:numPr>
          <w:ilvl w:val="0"/>
          <w:numId w:val="33"/>
        </w:numPr>
        <w:spacing w:after="160" w:line="259" w:lineRule="auto"/>
        <w:rPr>
          <w:rFonts w:eastAsia="Times New Roman"/>
          <w:color w:val="000000" w:themeColor="text1"/>
        </w:rPr>
      </w:pPr>
      <w:r w:rsidRPr="00E877D5">
        <w:rPr>
          <w:rFonts w:eastAsia="Times New Roman"/>
          <w:color w:val="000000" w:themeColor="text1"/>
          <w:szCs w:val="24"/>
        </w:rPr>
        <w:t>STP – Software Te</w:t>
      </w:r>
      <w:r w:rsidRPr="784BF2E7">
        <w:rPr>
          <w:rFonts w:eastAsia="Times New Roman"/>
          <w:color w:val="000000" w:themeColor="text1"/>
        </w:rPr>
        <w:t>st Plan</w:t>
      </w:r>
    </w:p>
    <w:p w14:paraId="33102BC0" w14:textId="0E696330" w:rsidR="3D12C811" w:rsidRDefault="3D12C811" w:rsidP="004D76CB">
      <w:pPr>
        <w:pStyle w:val="ListParagraph"/>
        <w:numPr>
          <w:ilvl w:val="0"/>
          <w:numId w:val="33"/>
        </w:numPr>
        <w:spacing w:after="160" w:line="259" w:lineRule="auto"/>
        <w:rPr>
          <w:rFonts w:eastAsia="Times New Roman"/>
          <w:color w:val="000000" w:themeColor="text1"/>
        </w:rPr>
      </w:pPr>
    </w:p>
    <w:p w14:paraId="498E2357" w14:textId="320C786E"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TDD – Technical Design Documentation</w:t>
      </w:r>
    </w:p>
    <w:p w14:paraId="27E6FC8E" w14:textId="110F39E9"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UMGC – University of Maryland Global Campus </w:t>
      </w:r>
    </w:p>
    <w:p w14:paraId="3948BCDC" w14:textId="14BA2C48"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 xml:space="preserve">URL - Uniform Resource Locators </w:t>
      </w:r>
    </w:p>
    <w:p w14:paraId="58771E20" w14:textId="76C01DCA" w:rsidR="3D12C811" w:rsidRDefault="3791B1D4" w:rsidP="004D76CB">
      <w:pPr>
        <w:pStyle w:val="ListParagraph"/>
        <w:numPr>
          <w:ilvl w:val="0"/>
          <w:numId w:val="33"/>
        </w:numPr>
        <w:spacing w:after="160" w:line="259" w:lineRule="auto"/>
        <w:rPr>
          <w:rFonts w:eastAsia="Times New Roman"/>
          <w:color w:val="000000" w:themeColor="text1"/>
        </w:rPr>
      </w:pPr>
      <w:r w:rsidRPr="784BF2E7">
        <w:rPr>
          <w:rFonts w:eastAsia="Times New Roman"/>
          <w:color w:val="000000" w:themeColor="text1"/>
        </w:rPr>
        <w:t>VR – Virtual Reality </w:t>
      </w:r>
    </w:p>
    <w:p w14:paraId="42C486C9" w14:textId="3CB1CAE6" w:rsidR="0379C77A" w:rsidRDefault="0379C77A" w:rsidP="784BF2E7">
      <w:pPr>
        <w:spacing w:before="40" w:after="200" w:line="259" w:lineRule="auto"/>
        <w:ind w:left="216"/>
        <w:rPr>
          <w:rFonts w:eastAsia="Times New Roman"/>
          <w:color w:val="000000" w:themeColor="text1"/>
        </w:rPr>
      </w:pPr>
    </w:p>
    <w:p w14:paraId="1FE39DEF" w14:textId="42F9170B" w:rsidR="00276686" w:rsidRDefault="2EA224CD" w:rsidP="57E99875">
      <w:pPr>
        <w:pStyle w:val="Heading1"/>
        <w:rPr>
          <w:rFonts w:eastAsia="Times New Roman"/>
        </w:rPr>
      </w:pPr>
      <w:bookmarkStart w:id="9" w:name="_Toc131523019"/>
      <w:r w:rsidRPr="784BF2E7">
        <w:rPr>
          <w:rFonts w:eastAsia="Times New Roman"/>
        </w:rPr>
        <w:t>System Overview</w:t>
      </w:r>
      <w:bookmarkEnd w:id="9"/>
    </w:p>
    <w:p w14:paraId="178E0EA8" w14:textId="69648232" w:rsidR="07566057" w:rsidRDefault="1F9C9008" w:rsidP="57E99875">
      <w:pPr>
        <w:ind w:firstLine="720"/>
        <w:rPr>
          <w:rFonts w:eastAsia="Times New Roman"/>
        </w:rPr>
      </w:pPr>
      <w:r w:rsidRPr="57E99875">
        <w:rPr>
          <w:rFonts w:eastAsia="Times New Roman"/>
        </w:rPr>
        <w:t xml:space="preserve">ViroTour is intended to be an application which can be </w:t>
      </w:r>
      <w:r w:rsidR="0A02D0DE" w:rsidRPr="57E99875">
        <w:rPr>
          <w:rFonts w:eastAsia="Times New Roman"/>
        </w:rPr>
        <w:t>utilized</w:t>
      </w:r>
      <w:r w:rsidRPr="57E99875">
        <w:rPr>
          <w:rFonts w:eastAsia="Times New Roman"/>
        </w:rPr>
        <w:t xml:space="preserve"> by anyone wishing to create a virtual tour of a physical space with the </w:t>
      </w:r>
      <w:r w:rsidR="5F5DA301" w:rsidRPr="57E99875">
        <w:rPr>
          <w:rFonts w:eastAsia="Times New Roman"/>
        </w:rPr>
        <w:t>capability</w:t>
      </w:r>
      <w:r w:rsidRPr="57E99875">
        <w:rPr>
          <w:rFonts w:eastAsia="Times New Roman"/>
        </w:rPr>
        <w:t xml:space="preserve"> to access and share specific locations within the tour</w:t>
      </w:r>
      <w:r w:rsidR="47D1ED17" w:rsidRPr="57E99875">
        <w:rPr>
          <w:rFonts w:eastAsia="Times New Roman"/>
        </w:rPr>
        <w:t xml:space="preserve"> as well as search</w:t>
      </w:r>
      <w:r w:rsidRPr="57E99875">
        <w:rPr>
          <w:rFonts w:eastAsia="Times New Roman"/>
        </w:rPr>
        <w:t xml:space="preserve"> for words which may </w:t>
      </w:r>
      <w:r w:rsidR="5484476D" w:rsidRPr="57E99875">
        <w:rPr>
          <w:rFonts w:eastAsia="Times New Roman"/>
        </w:rPr>
        <w:t>appear somewhere in the real-world location.</w:t>
      </w:r>
      <w:r w:rsidR="292C5139" w:rsidRPr="57E99875">
        <w:rPr>
          <w:rFonts w:eastAsia="Times New Roman"/>
        </w:rPr>
        <w:t xml:space="preserve"> </w:t>
      </w:r>
      <w:r w:rsidR="69097718" w:rsidRPr="57E99875">
        <w:rPr>
          <w:rFonts w:eastAsia="Times New Roman"/>
        </w:rPr>
        <w:t xml:space="preserve">The </w:t>
      </w:r>
      <w:r w:rsidR="548862D4" w:rsidRPr="57E99875">
        <w:rPr>
          <w:rFonts w:eastAsia="Times New Roman"/>
        </w:rPr>
        <w:t>ViroTour application is meant to run on iOS</w:t>
      </w:r>
      <w:r w:rsidR="2D010091" w:rsidRPr="57E99875">
        <w:rPr>
          <w:rFonts w:eastAsia="Times New Roman"/>
        </w:rPr>
        <w:t>/Android</w:t>
      </w:r>
      <w:r w:rsidR="548862D4" w:rsidRPr="57E99875">
        <w:rPr>
          <w:rFonts w:eastAsia="Times New Roman"/>
        </w:rPr>
        <w:t xml:space="preserve"> as well as via a </w:t>
      </w:r>
      <w:r w:rsidR="70ECE8A8" w:rsidRPr="57E99875">
        <w:rPr>
          <w:rFonts w:eastAsia="Times New Roman"/>
        </w:rPr>
        <w:t>web portal</w:t>
      </w:r>
      <w:r w:rsidR="548862D4" w:rsidRPr="57E99875">
        <w:rPr>
          <w:rFonts w:eastAsia="Times New Roman"/>
        </w:rPr>
        <w:t xml:space="preserve"> and should </w:t>
      </w:r>
      <w:r w:rsidR="6B7250A1" w:rsidRPr="57E99875">
        <w:rPr>
          <w:rFonts w:eastAsia="Times New Roman"/>
        </w:rPr>
        <w:t xml:space="preserve">be easy to navigate utilizing a style familiar to many other modern applications. </w:t>
      </w:r>
      <w:r w:rsidR="330E636F" w:rsidRPr="57E99875">
        <w:rPr>
          <w:rFonts w:eastAsia="Times New Roman"/>
        </w:rPr>
        <w:t xml:space="preserve">The below diagram </w:t>
      </w:r>
      <w:r w:rsidR="330E636F" w:rsidRPr="57E99875">
        <w:rPr>
          <w:rFonts w:eastAsia="Times New Roman"/>
        </w:rPr>
        <w:lastRenderedPageBreak/>
        <w:t xml:space="preserve">outlines how each requirement will be handled within the </w:t>
      </w:r>
      <w:r w:rsidR="350A09B4" w:rsidRPr="57E99875">
        <w:rPr>
          <w:rFonts w:eastAsia="Times New Roman"/>
        </w:rPr>
        <w:t>system</w:t>
      </w:r>
      <w:r w:rsidR="330E636F" w:rsidRPr="57E99875">
        <w:rPr>
          <w:rFonts w:eastAsia="Times New Roman"/>
        </w:rPr>
        <w:t xml:space="preserve"> as a whole and how the subsystems will be related to each other.</w:t>
      </w:r>
    </w:p>
    <w:p w14:paraId="0550495E" w14:textId="597E5C40" w:rsidR="07566057" w:rsidRDefault="330E636F" w:rsidP="57E99875">
      <w:pPr>
        <w:jc w:val="center"/>
        <w:rPr>
          <w:rFonts w:eastAsia="Times New Roman"/>
          <w:b/>
        </w:rPr>
      </w:pPr>
      <w:r>
        <w:rPr>
          <w:noProof/>
        </w:rPr>
        <w:drawing>
          <wp:inline distT="0" distB="0" distL="0" distR="0" wp14:anchorId="4B3794D8" wp14:editId="5D827B20">
            <wp:extent cx="6046044" cy="4257422"/>
            <wp:effectExtent l="0" t="0" r="0" b="0"/>
            <wp:docPr id="808508786" name="Picture 80850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8508786"/>
                    <pic:cNvPicPr/>
                  </pic:nvPicPr>
                  <pic:blipFill>
                    <a:blip r:embed="rId18">
                      <a:extLst>
                        <a:ext uri="{28A0092B-C50C-407E-A947-70E740481C1C}">
                          <a14:useLocalDpi xmlns:a14="http://schemas.microsoft.com/office/drawing/2010/main" val="0"/>
                        </a:ext>
                      </a:extLst>
                    </a:blip>
                    <a:stretch>
                      <a:fillRect/>
                    </a:stretch>
                  </pic:blipFill>
                  <pic:spPr>
                    <a:xfrm>
                      <a:off x="0" y="0"/>
                      <a:ext cx="6046044" cy="4257422"/>
                    </a:xfrm>
                    <a:prstGeom prst="rect">
                      <a:avLst/>
                    </a:prstGeom>
                  </pic:spPr>
                </pic:pic>
              </a:graphicData>
            </a:graphic>
          </wp:inline>
        </w:drawing>
      </w:r>
      <w:r w:rsidR="1EA7A76E" w:rsidRPr="57E99875">
        <w:rPr>
          <w:rFonts w:eastAsia="Times New Roman"/>
          <w:b/>
        </w:rPr>
        <w:t>Figure 2.1 - System Requirement Overview</w:t>
      </w:r>
    </w:p>
    <w:p w14:paraId="292FE398" w14:textId="603CFB82" w:rsidR="07566057" w:rsidRDefault="00ED5FE0" w:rsidP="57E99875">
      <w:pPr>
        <w:ind w:firstLine="720"/>
        <w:rPr>
          <w:rFonts w:eastAsia="Times New Roman"/>
        </w:rPr>
      </w:pPr>
      <w:r w:rsidRPr="57E99875">
        <w:rPr>
          <w:rFonts w:eastAsia="Times New Roman"/>
        </w:rPr>
        <w:t>To</w:t>
      </w:r>
      <w:r w:rsidR="6B7250A1" w:rsidRPr="57E99875">
        <w:rPr>
          <w:rFonts w:eastAsia="Times New Roman"/>
        </w:rPr>
        <w:t xml:space="preserve"> achieve the desired </w:t>
      </w:r>
      <w:r w:rsidR="1A055966" w:rsidRPr="57E99875">
        <w:rPr>
          <w:rFonts w:eastAsia="Times New Roman"/>
        </w:rPr>
        <w:t>functionality,</w:t>
      </w:r>
      <w:r w:rsidR="6B7250A1" w:rsidRPr="57E99875">
        <w:rPr>
          <w:rFonts w:eastAsia="Times New Roman"/>
        </w:rPr>
        <w:t xml:space="preserve"> the software interactions will be broken up into in-app, </w:t>
      </w:r>
      <w:r w:rsidR="5CC96A70" w:rsidRPr="57E99875">
        <w:rPr>
          <w:rFonts w:eastAsia="Times New Roman"/>
        </w:rPr>
        <w:t>operating system</w:t>
      </w:r>
      <w:r w:rsidR="6B7250A1" w:rsidRPr="57E99875">
        <w:rPr>
          <w:rFonts w:eastAsia="Times New Roman"/>
        </w:rPr>
        <w:t xml:space="preserve"> and </w:t>
      </w:r>
      <w:r w:rsidR="578CE3CB" w:rsidRPr="57E99875">
        <w:rPr>
          <w:rFonts w:eastAsia="Times New Roman"/>
        </w:rPr>
        <w:t>server-based</w:t>
      </w:r>
      <w:r w:rsidR="5BA026B7" w:rsidRPr="57E99875">
        <w:rPr>
          <w:rFonts w:eastAsia="Times New Roman"/>
        </w:rPr>
        <w:t xml:space="preserve"> </w:t>
      </w:r>
      <w:r w:rsidR="115F762F" w:rsidRPr="57E99875">
        <w:rPr>
          <w:rFonts w:eastAsia="Times New Roman"/>
        </w:rPr>
        <w:t>actions for each requirement outlined</w:t>
      </w:r>
      <w:r w:rsidR="558306E2" w:rsidRPr="57E99875">
        <w:rPr>
          <w:rFonts w:eastAsia="Times New Roman"/>
        </w:rPr>
        <w:t>.</w:t>
      </w:r>
      <w:r w:rsidR="7AFB884F" w:rsidRPr="57E99875">
        <w:rPr>
          <w:rFonts w:eastAsia="Times New Roman"/>
        </w:rPr>
        <w:t xml:space="preserve"> For text processing an external resource will be required. The team has selected Google Cloud Vision due to </w:t>
      </w:r>
      <w:r w:rsidR="7FABBDDC" w:rsidRPr="57E99875">
        <w:rPr>
          <w:rFonts w:eastAsia="Times New Roman"/>
        </w:rPr>
        <w:t>its</w:t>
      </w:r>
      <w:r w:rsidR="7AFB884F" w:rsidRPr="57E99875">
        <w:rPr>
          <w:rFonts w:eastAsia="Times New Roman"/>
        </w:rPr>
        <w:t xml:space="preserve"> </w:t>
      </w:r>
      <w:r w:rsidR="51927677" w:rsidRPr="57E99875">
        <w:rPr>
          <w:rFonts w:eastAsia="Times New Roman"/>
        </w:rPr>
        <w:t>open-source</w:t>
      </w:r>
      <w:r w:rsidR="7AFB884F" w:rsidRPr="57E99875">
        <w:rPr>
          <w:rFonts w:eastAsia="Times New Roman"/>
        </w:rPr>
        <w:t xml:space="preserve"> nature making it a</w:t>
      </w:r>
      <w:r w:rsidR="38136317" w:rsidRPr="57E99875">
        <w:rPr>
          <w:rFonts w:eastAsia="Times New Roman"/>
        </w:rPr>
        <w:t xml:space="preserve"> good fit for the project.</w:t>
      </w:r>
      <w:r w:rsidR="7AE2DD29" w:rsidRPr="57E99875">
        <w:rPr>
          <w:rFonts w:eastAsia="Times New Roman"/>
        </w:rPr>
        <w:t xml:space="preserve"> </w:t>
      </w:r>
      <w:r w:rsidR="115F762F" w:rsidRPr="57E99875">
        <w:rPr>
          <w:rFonts w:eastAsia="Times New Roman"/>
        </w:rPr>
        <w:t>See Requirement Matrix in section 7 for more details</w:t>
      </w:r>
      <w:r w:rsidR="7D3698E0" w:rsidRPr="57E99875">
        <w:rPr>
          <w:rFonts w:eastAsia="Times New Roman"/>
        </w:rPr>
        <w:t xml:space="preserve"> on the requirements themselves.</w:t>
      </w:r>
      <w:r w:rsidR="0ED9F62E" w:rsidRPr="57E99875">
        <w:rPr>
          <w:rFonts w:eastAsia="Times New Roman"/>
        </w:rPr>
        <w:t xml:space="preserve"> The project will be completed by two teams</w:t>
      </w:r>
      <w:r w:rsidR="29A0BFDB" w:rsidRPr="57E99875">
        <w:rPr>
          <w:rFonts w:eastAsia="Times New Roman"/>
        </w:rPr>
        <w:t>. Team A</w:t>
      </w:r>
      <w:r w:rsidR="0ED9F62E" w:rsidRPr="57E99875">
        <w:rPr>
          <w:rFonts w:eastAsia="Times New Roman"/>
        </w:rPr>
        <w:t xml:space="preserve"> will handle the application side (frontend) while</w:t>
      </w:r>
      <w:r w:rsidR="4501365C" w:rsidRPr="57E99875">
        <w:rPr>
          <w:rFonts w:eastAsia="Times New Roman"/>
        </w:rPr>
        <w:t xml:space="preserve"> Team B</w:t>
      </w:r>
      <w:r w:rsidR="0ED9F62E" w:rsidRPr="57E99875">
        <w:rPr>
          <w:rFonts w:eastAsia="Times New Roman"/>
        </w:rPr>
        <w:t xml:space="preserve"> handles the server-side processing (backend). </w:t>
      </w:r>
    </w:p>
    <w:p w14:paraId="68F29E17" w14:textId="31618BD6" w:rsidR="3945814B" w:rsidRDefault="4C27336F" w:rsidP="57E99875">
      <w:pPr>
        <w:pStyle w:val="Heading1"/>
        <w:rPr>
          <w:rFonts w:eastAsia="Times New Roman"/>
        </w:rPr>
      </w:pPr>
      <w:bookmarkStart w:id="10" w:name="_Toc131523020"/>
      <w:commentRangeStart w:id="11"/>
      <w:commentRangeStart w:id="12"/>
      <w:r w:rsidRPr="784BF2E7">
        <w:rPr>
          <w:rFonts w:eastAsia="Times New Roman"/>
        </w:rPr>
        <w:t>System Architecture</w:t>
      </w:r>
      <w:commentRangeEnd w:id="11"/>
      <w:r w:rsidR="3945814B">
        <w:rPr>
          <w:rStyle w:val="CommentReference"/>
        </w:rPr>
        <w:commentReference w:id="11"/>
      </w:r>
      <w:commentRangeEnd w:id="12"/>
      <w:r w:rsidR="3945814B">
        <w:rPr>
          <w:rStyle w:val="CommentReference"/>
        </w:rPr>
        <w:commentReference w:id="12"/>
      </w:r>
      <w:bookmarkEnd w:id="10"/>
    </w:p>
    <w:p w14:paraId="3E909AD1" w14:textId="119CEAC6" w:rsidR="150CDEF1" w:rsidRDefault="171007CB" w:rsidP="57E99875">
      <w:pPr>
        <w:pStyle w:val="Heading2"/>
        <w:rPr>
          <w:rFonts w:eastAsia="Times New Roman"/>
        </w:rPr>
      </w:pPr>
      <w:bookmarkStart w:id="13" w:name="_Toc131523021"/>
      <w:r w:rsidRPr="784BF2E7">
        <w:rPr>
          <w:rFonts w:eastAsia="Times New Roman"/>
        </w:rPr>
        <w:t>Architectural Design</w:t>
      </w:r>
      <w:bookmarkEnd w:id="13"/>
    </w:p>
    <w:p w14:paraId="46B819F9" w14:textId="4E5F6ADD" w:rsidR="3D69BD37" w:rsidRDefault="129B646D" w:rsidP="57E99875">
      <w:pPr>
        <w:ind w:firstLine="720"/>
        <w:rPr>
          <w:rFonts w:eastAsia="Times New Roman"/>
          <w:color w:val="000000" w:themeColor="text1"/>
        </w:rPr>
      </w:pPr>
      <w:commentRangeStart w:id="14"/>
      <w:r w:rsidRPr="784BF2E7">
        <w:rPr>
          <w:rFonts w:eastAsia="Times New Roman"/>
          <w:color w:val="000000" w:themeColor="text1"/>
        </w:rPr>
        <w:t xml:space="preserve">This section describes the system architecture of the ViroTour application. It shows the flow of data. The application is built following the industry proven three-tier application architecture. Team A will focus on the presentation tier of the application. Team B will focus on the application and the data tier of the application. The application tier includes several processes. One process is used to process images uploaded by users. This process converts 2D images into a 360-degree image which creates an illusion of a sphere. It also connects several spheres to form a </w:t>
      </w:r>
      <w:r w:rsidRPr="784BF2E7">
        <w:rPr>
          <w:rFonts w:eastAsia="Times New Roman"/>
          <w:color w:val="000000" w:themeColor="text1"/>
        </w:rPr>
        <w:lastRenderedPageBreak/>
        <w:t>tour. Another process is used to handle the tour navigation that allows users to move to different locations in a tour. A third process enables users to search for any available text in a tour and returns the list of objects that contain the searched text.</w:t>
      </w:r>
      <w:commentRangeEnd w:id="14"/>
      <w:r w:rsidR="3D69BD37">
        <w:rPr>
          <w:rStyle w:val="CommentReference"/>
        </w:rPr>
        <w:commentReference w:id="14"/>
      </w:r>
    </w:p>
    <w:p w14:paraId="55FEC91D" w14:textId="2B9763E9" w:rsidR="3D69BD37" w:rsidRDefault="0E68C452" w:rsidP="57E99875">
      <w:pPr>
        <w:ind w:firstLine="720"/>
        <w:rPr>
          <w:rFonts w:eastAsia="Times New Roman"/>
          <w:color w:val="000000" w:themeColor="text1"/>
        </w:rPr>
      </w:pPr>
      <w:r w:rsidRPr="57E99875">
        <w:rPr>
          <w:rFonts w:eastAsia="Times New Roman"/>
          <w:color w:val="000000" w:themeColor="text1"/>
        </w:rPr>
        <w:t>The presentation tier of the application is built with Flutter - an open-source UI software development kit created by Google using Dart - a programming language designed for client development developed by Google.</w:t>
      </w:r>
    </w:p>
    <w:p w14:paraId="5E8AE1B5" w14:textId="0F6956D6" w:rsidR="3D69BD37" w:rsidRDefault="0E68C452" w:rsidP="57E99875">
      <w:pPr>
        <w:ind w:firstLine="720"/>
        <w:rPr>
          <w:rFonts w:eastAsia="Times New Roman"/>
          <w:color w:val="000000" w:themeColor="text1"/>
        </w:rPr>
      </w:pPr>
      <w:r w:rsidRPr="57E99875">
        <w:rPr>
          <w:rFonts w:eastAsia="Times New Roman"/>
          <w:color w:val="000000" w:themeColor="text1"/>
        </w:rPr>
        <w:t>The application is deployed on Google Play Store and Apple’s App Store. The Flutter application will interact with a number of services to provide the functionality for both the client-side and the server-side. The application leverages the features provided by Flutter and Google Cloud Platform to store and serve images.</w:t>
      </w:r>
    </w:p>
    <w:p w14:paraId="69C6D2BE" w14:textId="28F76053" w:rsidR="502B8D8B" w:rsidRDefault="502B8D8B" w:rsidP="57E99875">
      <w:pPr>
        <w:ind w:firstLine="0"/>
      </w:pPr>
      <w:commentRangeStart w:id="15"/>
      <w:r>
        <w:rPr>
          <w:noProof/>
        </w:rPr>
        <w:drawing>
          <wp:inline distT="0" distB="0" distL="0" distR="0" wp14:anchorId="71F0803F" wp14:editId="05DE51BA">
            <wp:extent cx="6085332" cy="3207477"/>
            <wp:effectExtent l="0" t="0" r="0" b="0"/>
            <wp:docPr id="1651508539" name="Picture 16515085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6085332" cy="3207477"/>
                    </a:xfrm>
                    <a:prstGeom prst="rect">
                      <a:avLst/>
                    </a:prstGeom>
                  </pic:spPr>
                </pic:pic>
              </a:graphicData>
            </a:graphic>
          </wp:inline>
        </w:drawing>
      </w:r>
      <w:commentRangeEnd w:id="15"/>
      <w:r>
        <w:rPr>
          <w:rStyle w:val="CommentReference"/>
        </w:rPr>
        <w:commentReference w:id="15"/>
      </w:r>
    </w:p>
    <w:p w14:paraId="7DBF8E15" w14:textId="77926663" w:rsidR="6502B87F" w:rsidRDefault="0E68C452" w:rsidP="57E99875">
      <w:pPr>
        <w:jc w:val="center"/>
        <w:rPr>
          <w:rFonts w:eastAsia="Times New Roman"/>
          <w:b/>
        </w:rPr>
      </w:pPr>
      <w:r w:rsidRPr="57E99875">
        <w:rPr>
          <w:rFonts w:eastAsia="Times New Roman"/>
          <w:b/>
        </w:rPr>
        <w:t xml:space="preserve">Figure </w:t>
      </w:r>
      <w:r w:rsidR="18EC9A4E" w:rsidRPr="57E99875">
        <w:rPr>
          <w:rFonts w:eastAsia="Times New Roman"/>
          <w:b/>
        </w:rPr>
        <w:t>3.1 - System Architecture Diagram</w:t>
      </w:r>
    </w:p>
    <w:p w14:paraId="33484ECC" w14:textId="218361C9" w:rsidR="00B84B76" w:rsidRDefault="2EA224CD" w:rsidP="57E99875">
      <w:pPr>
        <w:pStyle w:val="Heading2"/>
        <w:rPr>
          <w:rFonts w:eastAsia="Times New Roman"/>
          <w:noProof/>
          <w:sz w:val="24"/>
          <w:szCs w:val="24"/>
        </w:rPr>
      </w:pPr>
      <w:bookmarkStart w:id="16" w:name="_Toc131523022"/>
      <w:r w:rsidRPr="784BF2E7">
        <w:rPr>
          <w:rFonts w:eastAsia="Times New Roman"/>
          <w:sz w:val="24"/>
          <w:szCs w:val="24"/>
        </w:rPr>
        <w:t>Decomposition Description</w:t>
      </w:r>
      <w:bookmarkEnd w:id="16"/>
    </w:p>
    <w:p w14:paraId="498030DD" w14:textId="4715B37B" w:rsidR="6B6DC8C6" w:rsidRDefault="0F37BD3B" w:rsidP="57E99875">
      <w:pPr>
        <w:ind w:firstLine="720"/>
        <w:rPr>
          <w:rFonts w:eastAsia="Times New Roman"/>
          <w:noProof/>
        </w:rPr>
      </w:pPr>
      <w:r w:rsidRPr="57E99875">
        <w:rPr>
          <w:rFonts w:eastAsia="Times New Roman"/>
          <w:noProof/>
          <w:color w:val="000000" w:themeColor="text1"/>
        </w:rPr>
        <w:t>When the users open the application on their device, they will see a list of available tours. There are steps that need to occur for the app to perform its functionalities. All the steps are grouped into three main categories which are described below.</w:t>
      </w:r>
    </w:p>
    <w:p w14:paraId="19E187C6" w14:textId="2B607473" w:rsidR="6B6DC8C6" w:rsidRDefault="5E254685" w:rsidP="57E99875">
      <w:pPr>
        <w:pStyle w:val="Heading3"/>
        <w:rPr>
          <w:rFonts w:eastAsia="Times New Roman"/>
          <w:noProof/>
        </w:rPr>
      </w:pPr>
      <w:bookmarkStart w:id="17" w:name="_Toc131523023"/>
      <w:r w:rsidRPr="784BF2E7">
        <w:rPr>
          <w:rFonts w:eastAsia="Times New Roman"/>
          <w:noProof/>
        </w:rPr>
        <w:t>Tour</w:t>
      </w:r>
      <w:r w:rsidR="297097CC" w:rsidRPr="784BF2E7">
        <w:rPr>
          <w:rFonts w:eastAsia="Times New Roman"/>
          <w:noProof/>
        </w:rPr>
        <w:t xml:space="preserve"> </w:t>
      </w:r>
      <w:r w:rsidRPr="784BF2E7">
        <w:rPr>
          <w:rFonts w:eastAsia="Times New Roman"/>
          <w:noProof/>
        </w:rPr>
        <w:t>Navigation Decomposition</w:t>
      </w:r>
      <w:bookmarkEnd w:id="17"/>
    </w:p>
    <w:p w14:paraId="0EA1A4CF" w14:textId="23E61452" w:rsidR="2B302535" w:rsidRDefault="2B302535" w:rsidP="57E99875">
      <w:pPr>
        <w:ind w:firstLine="720"/>
        <w:rPr>
          <w:rFonts w:eastAsia="Times New Roman"/>
          <w:noProof/>
          <w:color w:val="000000" w:themeColor="text1"/>
        </w:rPr>
      </w:pPr>
      <w:r w:rsidRPr="57E99875">
        <w:rPr>
          <w:rFonts w:eastAsia="Times New Roman"/>
          <w:noProof/>
          <w:color w:val="000000" w:themeColor="text1"/>
        </w:rPr>
        <w:t xml:space="preserve">When the users open the ViroTour application on their mobile devices, they see the list of available tours. If they select a tour, they will see the first sphere of the tour. From the first sphere, they can move to adjacent spheres. The transition between each sphere is smoothened by the application to provide a better user experience. Within each sphere, the users can see different </w:t>
      </w:r>
      <w:r w:rsidRPr="57E99875">
        <w:rPr>
          <w:rFonts w:eastAsia="Times New Roman"/>
          <w:noProof/>
          <w:color w:val="000000" w:themeColor="text1"/>
        </w:rPr>
        <w:lastRenderedPageBreak/>
        <w:t>points of interest with provided text. They can pan and zoom to see the details within the sphere. There is also an option for the users to use their VR viewer to see the tour.</w:t>
      </w:r>
    </w:p>
    <w:p w14:paraId="4C0EB04B" w14:textId="47F54464" w:rsidR="7EB66414" w:rsidRDefault="11529A05" w:rsidP="57E99875">
      <w:pPr>
        <w:ind w:firstLine="0"/>
        <w:rPr>
          <w:rFonts w:eastAsia="Times New Roman"/>
          <w:sz w:val="12"/>
          <w:szCs w:val="12"/>
        </w:rPr>
      </w:pPr>
      <w:r>
        <w:rPr>
          <w:noProof/>
        </w:rPr>
        <w:drawing>
          <wp:inline distT="0" distB="0" distL="0" distR="0" wp14:anchorId="7CCAC99F" wp14:editId="5F2D80F4">
            <wp:extent cx="6085332" cy="697277"/>
            <wp:effectExtent l="0" t="0" r="0" b="0"/>
            <wp:docPr id="2001585911" name="Picture 2001585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1585911"/>
                    <pic:cNvPicPr/>
                  </pic:nvPicPr>
                  <pic:blipFill>
                    <a:blip r:embed="rId24">
                      <a:extLst>
                        <a:ext uri="{28A0092B-C50C-407E-A947-70E740481C1C}">
                          <a14:useLocalDpi xmlns:a14="http://schemas.microsoft.com/office/drawing/2010/main" val="0"/>
                        </a:ext>
                      </a:extLst>
                    </a:blip>
                    <a:stretch>
                      <a:fillRect/>
                    </a:stretch>
                  </pic:blipFill>
                  <pic:spPr>
                    <a:xfrm>
                      <a:off x="0" y="0"/>
                      <a:ext cx="6085332" cy="697277"/>
                    </a:xfrm>
                    <a:prstGeom prst="rect">
                      <a:avLst/>
                    </a:prstGeom>
                  </pic:spPr>
                </pic:pic>
              </a:graphicData>
            </a:graphic>
          </wp:inline>
        </w:drawing>
      </w:r>
    </w:p>
    <w:p w14:paraId="5B556164" w14:textId="5A053139" w:rsidR="150CDEF1" w:rsidRDefault="150CDEF1" w:rsidP="57E99875">
      <w:pPr>
        <w:ind w:firstLine="0"/>
        <w:jc w:val="center"/>
        <w:rPr>
          <w:rFonts w:eastAsia="Times New Roman"/>
          <w:b/>
        </w:rPr>
      </w:pPr>
      <w:r>
        <w:br/>
      </w:r>
      <w:r w:rsidR="2B735FCB" w:rsidRPr="57E99875">
        <w:rPr>
          <w:rFonts w:eastAsia="Times New Roman"/>
          <w:b/>
        </w:rPr>
        <w:t xml:space="preserve">Figure 3.2.1 - Tour Navigation </w:t>
      </w:r>
      <w:r w:rsidR="40E7B903" w:rsidRPr="57E99875">
        <w:rPr>
          <w:rFonts w:eastAsia="Times New Roman"/>
          <w:b/>
        </w:rPr>
        <w:t>Decomposition</w:t>
      </w:r>
    </w:p>
    <w:p w14:paraId="07A7DAC7" w14:textId="6DAAFB51" w:rsidR="2EC8BA97" w:rsidRDefault="641B6A3A" w:rsidP="57E99875">
      <w:pPr>
        <w:pStyle w:val="Heading3"/>
        <w:rPr>
          <w:rFonts w:eastAsia="Times New Roman"/>
          <w:noProof/>
        </w:rPr>
      </w:pPr>
      <w:bookmarkStart w:id="18" w:name="_Toc131523024"/>
      <w:r w:rsidRPr="784BF2E7">
        <w:rPr>
          <w:rFonts w:eastAsia="Times New Roman"/>
          <w:noProof/>
        </w:rPr>
        <w:t>View Customization Decomposition</w:t>
      </w:r>
      <w:bookmarkEnd w:id="18"/>
    </w:p>
    <w:p w14:paraId="76D454B4" w14:textId="7414B9FE" w:rsidR="5C456A44" w:rsidRDefault="79239011" w:rsidP="784BF2E7">
      <w:pPr>
        <w:ind w:firstLine="720"/>
        <w:rPr>
          <w:rFonts w:eastAsia="Times New Roman"/>
          <w:noProof/>
          <w:color w:val="000000" w:themeColor="text1"/>
        </w:rPr>
      </w:pPr>
      <w:r w:rsidRPr="784BF2E7">
        <w:rPr>
          <w:rFonts w:eastAsia="Times New Roman"/>
          <w:noProof/>
          <w:color w:val="000000" w:themeColor="text1"/>
        </w:rPr>
        <w:t>The users can also use the search bar to search for any text. If the text is available in the tour, the server will handle the request and respond back with a list of objects that contain the searched text. The users then can choose to go back to the tour or select an object. If they select an object, the application will move the view to the sphere and the angle that contains the object.</w:t>
      </w:r>
    </w:p>
    <w:p w14:paraId="495E012C" w14:textId="1A17A088" w:rsidR="5C456A44" w:rsidRDefault="5C456A44" w:rsidP="57E99875">
      <w:pPr>
        <w:ind w:firstLine="720"/>
        <w:rPr>
          <w:rFonts w:eastAsia="Times New Roman"/>
          <w:noProof/>
          <w:color w:val="000000" w:themeColor="text1"/>
        </w:rPr>
      </w:pPr>
      <w:r w:rsidRPr="57E99875">
        <w:rPr>
          <w:rFonts w:eastAsia="Times New Roman"/>
          <w:noProof/>
          <w:color w:val="000000" w:themeColor="text1"/>
        </w:rPr>
        <w:t xml:space="preserve">The users </w:t>
      </w:r>
      <w:r w:rsidR="1334A901" w:rsidRPr="57E99875">
        <w:rPr>
          <w:rFonts w:eastAsia="Times New Roman"/>
          <w:noProof/>
          <w:color w:val="000000" w:themeColor="text1"/>
        </w:rPr>
        <w:t xml:space="preserve">also </w:t>
      </w:r>
      <w:r w:rsidRPr="57E99875">
        <w:rPr>
          <w:rFonts w:eastAsia="Times New Roman"/>
          <w:noProof/>
          <w:color w:val="000000" w:themeColor="text1"/>
        </w:rPr>
        <w:t>have the option to adjust the</w:t>
      </w:r>
      <w:r w:rsidR="65A9471B" w:rsidRPr="57E99875">
        <w:rPr>
          <w:rFonts w:eastAsia="Times New Roman"/>
          <w:noProof/>
          <w:color w:val="000000" w:themeColor="text1"/>
        </w:rPr>
        <w:t xml:space="preserve"> birghtness and contrast of images within the tour</w:t>
      </w:r>
      <w:r w:rsidR="7F0F8EB0" w:rsidRPr="57E99875">
        <w:rPr>
          <w:rFonts w:eastAsia="Times New Roman"/>
          <w:noProof/>
          <w:color w:val="000000" w:themeColor="text1"/>
        </w:rPr>
        <w:t>. Th</w:t>
      </w:r>
      <w:r w:rsidR="6E491158" w:rsidRPr="57E99875">
        <w:rPr>
          <w:rFonts w:eastAsia="Times New Roman"/>
          <w:noProof/>
          <w:color w:val="000000" w:themeColor="text1"/>
        </w:rPr>
        <w:t>is option is intended to be used on images that are difficult to see by default.</w:t>
      </w:r>
    </w:p>
    <w:p w14:paraId="23BAF483" w14:textId="5A57D99D" w:rsidR="36F4B2E2" w:rsidRDefault="36F4B2E2" w:rsidP="57E99875">
      <w:pPr>
        <w:ind w:firstLine="0"/>
        <w:rPr>
          <w:rFonts w:eastAsia="Times New Roman"/>
        </w:rPr>
      </w:pPr>
      <w:r>
        <w:rPr>
          <w:noProof/>
        </w:rPr>
        <w:drawing>
          <wp:inline distT="0" distB="0" distL="0" distR="0" wp14:anchorId="3AD5857F" wp14:editId="04E13FCA">
            <wp:extent cx="6085332" cy="760666"/>
            <wp:effectExtent l="0" t="0" r="0" b="0"/>
            <wp:docPr id="800902171" name="Picture 800902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0902171"/>
                    <pic:cNvPicPr/>
                  </pic:nvPicPr>
                  <pic:blipFill>
                    <a:blip r:embed="rId25">
                      <a:extLst>
                        <a:ext uri="{28A0092B-C50C-407E-A947-70E740481C1C}">
                          <a14:useLocalDpi xmlns:a14="http://schemas.microsoft.com/office/drawing/2010/main" val="0"/>
                        </a:ext>
                      </a:extLst>
                    </a:blip>
                    <a:stretch>
                      <a:fillRect/>
                    </a:stretch>
                  </pic:blipFill>
                  <pic:spPr>
                    <a:xfrm>
                      <a:off x="0" y="0"/>
                      <a:ext cx="6085332" cy="760666"/>
                    </a:xfrm>
                    <a:prstGeom prst="rect">
                      <a:avLst/>
                    </a:prstGeom>
                  </pic:spPr>
                </pic:pic>
              </a:graphicData>
            </a:graphic>
          </wp:inline>
        </w:drawing>
      </w:r>
    </w:p>
    <w:p w14:paraId="788F4664" w14:textId="2354C9E4" w:rsidR="429919D2" w:rsidRDefault="5D102441" w:rsidP="57E99875">
      <w:pPr>
        <w:jc w:val="center"/>
        <w:rPr>
          <w:rFonts w:eastAsia="Times New Roman"/>
          <w:b/>
        </w:rPr>
      </w:pPr>
      <w:r w:rsidRPr="57E99875">
        <w:rPr>
          <w:rFonts w:eastAsia="Times New Roman"/>
          <w:b/>
        </w:rPr>
        <w:t>Figure 3.2.2 - View Customization Decomposition</w:t>
      </w:r>
    </w:p>
    <w:p w14:paraId="6F0FA4EE" w14:textId="10E4563E" w:rsidR="57E99875" w:rsidRDefault="57E99875" w:rsidP="57E99875">
      <w:pPr>
        <w:jc w:val="center"/>
        <w:rPr>
          <w:rFonts w:eastAsia="Times New Roman"/>
          <w:b/>
        </w:rPr>
      </w:pPr>
    </w:p>
    <w:p w14:paraId="45388FC9" w14:textId="29CA5387" w:rsidR="2EC8BA97" w:rsidRDefault="641B6A3A" w:rsidP="784BF2E7">
      <w:pPr>
        <w:pStyle w:val="Heading3"/>
        <w:rPr>
          <w:rFonts w:eastAsia="Times New Roman"/>
          <w:noProof/>
        </w:rPr>
      </w:pPr>
      <w:bookmarkStart w:id="19" w:name="_Toc131523025"/>
      <w:r w:rsidRPr="784BF2E7">
        <w:rPr>
          <w:rFonts w:eastAsia="Times New Roman"/>
          <w:noProof/>
        </w:rPr>
        <w:t>Hotspot Customization Decomposition</w:t>
      </w:r>
      <w:bookmarkEnd w:id="19"/>
    </w:p>
    <w:p w14:paraId="2BE9B1D1" w14:textId="5A8BFCA0" w:rsidR="110EE3B6" w:rsidRDefault="57031CDD" w:rsidP="784BF2E7">
      <w:pPr>
        <w:ind w:firstLine="720"/>
        <w:rPr>
          <w:rFonts w:eastAsia="Times New Roman"/>
          <w:color w:val="000000" w:themeColor="text1"/>
        </w:rPr>
      </w:pPr>
      <w:r w:rsidRPr="784BF2E7">
        <w:rPr>
          <w:rFonts w:eastAsia="Times New Roman"/>
          <w:noProof/>
          <w:color w:val="000000" w:themeColor="text1"/>
        </w:rPr>
        <w:t>The application provides users with the option to upload images. After all the images have been uploaded successfully, the server will automatically create a tour out of the uploaded images. The users will be notified when the tour is ready to view. As the creation of a tour, a user can edit the information, object details, add or remove any spots within the tour.</w:t>
      </w:r>
    </w:p>
    <w:p w14:paraId="0B8D7F3F" w14:textId="5E8F0B70" w:rsidR="00AC6B1C" w:rsidRPr="004D76CB" w:rsidRDefault="00AC6B1C" w:rsidP="7701B82F">
      <w:pPr>
        <w:ind w:firstLine="0"/>
        <w:rPr>
          <w:rFonts w:eastAsia="Times New Roman"/>
          <w:strike/>
        </w:rPr>
      </w:pPr>
      <w:r>
        <w:rPr>
          <w:noProof/>
        </w:rPr>
        <w:drawing>
          <wp:inline distT="0" distB="0" distL="0" distR="0" wp14:anchorId="583C4840" wp14:editId="21564BFD">
            <wp:extent cx="6085332" cy="1635433"/>
            <wp:effectExtent l="0" t="0" r="0" b="0"/>
            <wp:docPr id="290644994" name="Picture 290644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644994"/>
                    <pic:cNvPicPr/>
                  </pic:nvPicPr>
                  <pic:blipFill>
                    <a:blip r:embed="rId26">
                      <a:extLst>
                        <a:ext uri="{28A0092B-C50C-407E-A947-70E740481C1C}">
                          <a14:useLocalDpi xmlns:a14="http://schemas.microsoft.com/office/drawing/2010/main" val="0"/>
                        </a:ext>
                      </a:extLst>
                    </a:blip>
                    <a:stretch>
                      <a:fillRect/>
                    </a:stretch>
                  </pic:blipFill>
                  <pic:spPr>
                    <a:xfrm>
                      <a:off x="0" y="0"/>
                      <a:ext cx="6085332" cy="1635433"/>
                    </a:xfrm>
                    <a:prstGeom prst="rect">
                      <a:avLst/>
                    </a:prstGeom>
                  </pic:spPr>
                </pic:pic>
              </a:graphicData>
            </a:graphic>
          </wp:inline>
        </w:drawing>
      </w:r>
    </w:p>
    <w:p w14:paraId="16D95EF4" w14:textId="2F501EB8" w:rsidR="3C09EC91" w:rsidRDefault="731B335D" w:rsidP="784BF2E7">
      <w:pPr>
        <w:jc w:val="center"/>
        <w:rPr>
          <w:rFonts w:eastAsia="Times New Roman"/>
          <w:b/>
        </w:rPr>
      </w:pPr>
      <w:r w:rsidRPr="784BF2E7">
        <w:rPr>
          <w:rFonts w:eastAsia="Times New Roman"/>
          <w:b/>
        </w:rPr>
        <w:lastRenderedPageBreak/>
        <w:t>Figure 3.2.3 - Hotspot Customization Decomposition</w:t>
      </w:r>
    </w:p>
    <w:p w14:paraId="310423B2" w14:textId="11BC1F6A" w:rsidR="57E99875" w:rsidRDefault="57E99875" w:rsidP="57E99875">
      <w:pPr>
        <w:jc w:val="center"/>
        <w:rPr>
          <w:rFonts w:eastAsia="Times New Roman"/>
          <w:b/>
        </w:rPr>
      </w:pPr>
    </w:p>
    <w:p w14:paraId="5B59DF8B" w14:textId="7366CF0D" w:rsidR="00EB1ACC" w:rsidRDefault="2EA224CD" w:rsidP="57E99875">
      <w:pPr>
        <w:pStyle w:val="Heading1"/>
        <w:rPr>
          <w:rFonts w:eastAsia="Times New Roman"/>
        </w:rPr>
      </w:pPr>
      <w:bookmarkStart w:id="20" w:name="_Toc131523026"/>
      <w:r w:rsidRPr="784BF2E7">
        <w:rPr>
          <w:rFonts w:eastAsia="Times New Roman"/>
        </w:rPr>
        <w:t>Data Design</w:t>
      </w:r>
      <w:bookmarkEnd w:id="20"/>
    </w:p>
    <w:p w14:paraId="01393455" w14:textId="47AD3537" w:rsidR="1E11D048" w:rsidRDefault="69D73BEB" w:rsidP="57E99875">
      <w:pPr>
        <w:ind w:firstLine="720"/>
        <w:rPr>
          <w:rFonts w:eastAsia="Times New Roman"/>
          <w:color w:val="000000" w:themeColor="text1"/>
        </w:rPr>
      </w:pPr>
      <w:r w:rsidRPr="57E99875">
        <w:rPr>
          <w:rFonts w:eastAsia="Times New Roman"/>
          <w:color w:val="000000" w:themeColor="text1"/>
        </w:rPr>
        <w:t>Data for the application will be transmitted over the internet, stored on the user’s mobile device, and sent to web services. The user can perform some app functions without an internet connection, but for full functionality, the application requires an internet connection.</w:t>
      </w:r>
    </w:p>
    <w:p w14:paraId="54F88D7B" w14:textId="722F7794" w:rsidR="51CE275F" w:rsidRDefault="52F4566A" w:rsidP="57E99875">
      <w:pPr>
        <w:ind w:firstLine="0"/>
        <w:rPr>
          <w:rFonts w:eastAsia="Times New Roman"/>
        </w:rPr>
      </w:pPr>
      <w:r>
        <w:rPr>
          <w:noProof/>
        </w:rPr>
        <w:drawing>
          <wp:inline distT="0" distB="0" distL="0" distR="0" wp14:anchorId="6441E651" wp14:editId="5160B477">
            <wp:extent cx="6085332" cy="3207477"/>
            <wp:effectExtent l="0" t="0" r="0" b="0"/>
            <wp:docPr id="1730777723" name="Picture 17307777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0777723"/>
                    <pic:cNvPicPr/>
                  </pic:nvPicPr>
                  <pic:blipFill>
                    <a:blip r:embed="rId27">
                      <a:extLst>
                        <a:ext uri="{28A0092B-C50C-407E-A947-70E740481C1C}">
                          <a14:useLocalDpi xmlns:a14="http://schemas.microsoft.com/office/drawing/2010/main" val="0"/>
                        </a:ext>
                      </a:extLst>
                    </a:blip>
                    <a:stretch>
                      <a:fillRect/>
                    </a:stretch>
                  </pic:blipFill>
                  <pic:spPr>
                    <a:xfrm>
                      <a:off x="0" y="0"/>
                      <a:ext cx="6085332" cy="3207477"/>
                    </a:xfrm>
                    <a:prstGeom prst="rect">
                      <a:avLst/>
                    </a:prstGeom>
                  </pic:spPr>
                </pic:pic>
              </a:graphicData>
            </a:graphic>
          </wp:inline>
        </w:drawing>
      </w:r>
    </w:p>
    <w:p w14:paraId="3B723FAB" w14:textId="3108480C" w:rsidR="51CE275F" w:rsidRDefault="51CE275F" w:rsidP="57E99875">
      <w:pPr>
        <w:jc w:val="center"/>
        <w:rPr>
          <w:rFonts w:eastAsia="Times New Roman"/>
          <w:b/>
        </w:rPr>
      </w:pPr>
      <w:commentRangeStart w:id="21"/>
      <w:commentRangeStart w:id="22"/>
      <w:r w:rsidRPr="57E99875">
        <w:rPr>
          <w:rFonts w:eastAsia="Times New Roman"/>
          <w:b/>
        </w:rPr>
        <w:t>Figure 4 – ViroTour Data Flow Diagram</w:t>
      </w:r>
      <w:commentRangeEnd w:id="21"/>
      <w:r>
        <w:rPr>
          <w:rStyle w:val="CommentReference"/>
        </w:rPr>
        <w:commentReference w:id="21"/>
      </w:r>
      <w:commentRangeEnd w:id="22"/>
      <w:r>
        <w:rPr>
          <w:rStyle w:val="CommentReference"/>
        </w:rPr>
        <w:commentReference w:id="22"/>
      </w:r>
    </w:p>
    <w:p w14:paraId="71E79E3C" w14:textId="6D05B537" w:rsidR="006F6926" w:rsidRDefault="13777C3E" w:rsidP="57E99875">
      <w:pPr>
        <w:pStyle w:val="Heading2"/>
        <w:rPr>
          <w:rFonts w:eastAsia="Times New Roman"/>
        </w:rPr>
      </w:pPr>
      <w:bookmarkStart w:id="23" w:name="_Toc131523027"/>
      <w:r w:rsidRPr="784BF2E7">
        <w:rPr>
          <w:rFonts w:eastAsia="Times New Roman"/>
        </w:rPr>
        <w:t>Application Data Handling</w:t>
      </w:r>
      <w:bookmarkEnd w:id="23"/>
      <w:r w:rsidR="33F9D776" w:rsidRPr="784BF2E7">
        <w:rPr>
          <w:rFonts w:eastAsia="Times New Roman"/>
        </w:rPr>
        <w:t xml:space="preserve"> </w:t>
      </w:r>
    </w:p>
    <w:p w14:paraId="07408E11" w14:textId="3A6756CD" w:rsidR="002B66DA" w:rsidRDefault="69721FAA" w:rsidP="57E99875">
      <w:pPr>
        <w:ind w:firstLine="720"/>
        <w:rPr>
          <w:rFonts w:eastAsia="Times New Roman"/>
        </w:rPr>
      </w:pPr>
      <w:r w:rsidRPr="57E99875">
        <w:rPr>
          <w:rFonts w:eastAsia="Times New Roman"/>
        </w:rPr>
        <w:t xml:space="preserve">ViroTour’s frontend and backend will communicate and exchange data to provide users a seamless experience. The frontend will be responsible for displaying the user interface and capturing user inputs, which </w:t>
      </w:r>
      <w:r w:rsidR="16896BB5" w:rsidRPr="57E99875">
        <w:rPr>
          <w:rFonts w:eastAsia="Times New Roman"/>
        </w:rPr>
        <w:t xml:space="preserve">the backend will be responsible for processing and returning the </w:t>
      </w:r>
      <w:r w:rsidR="78D4EA87" w:rsidRPr="57E99875">
        <w:rPr>
          <w:rFonts w:eastAsia="Times New Roman"/>
        </w:rPr>
        <w:t xml:space="preserve">expected </w:t>
      </w:r>
      <w:r w:rsidR="23644BCF" w:rsidRPr="57E99875">
        <w:rPr>
          <w:rFonts w:eastAsia="Times New Roman"/>
        </w:rPr>
        <w:t xml:space="preserve">output. </w:t>
      </w:r>
      <w:r w:rsidR="7D0F5557" w:rsidRPr="57E99875">
        <w:rPr>
          <w:rFonts w:eastAsia="Times New Roman"/>
        </w:rPr>
        <w:t xml:space="preserve">The frontend will send HTTP/S requests to the backend, which will contain </w:t>
      </w:r>
      <w:r w:rsidR="36CEAA9B" w:rsidRPr="57E99875">
        <w:rPr>
          <w:rFonts w:eastAsia="Times New Roman"/>
        </w:rPr>
        <w:t xml:space="preserve">data including user inputs/desired actions. </w:t>
      </w:r>
      <w:r w:rsidR="42D227E0" w:rsidRPr="57E99875">
        <w:rPr>
          <w:rFonts w:eastAsia="Times New Roman"/>
        </w:rPr>
        <w:t xml:space="preserve">To ensure that </w:t>
      </w:r>
      <w:r w:rsidR="567CB3AF" w:rsidRPr="57E99875">
        <w:rPr>
          <w:rFonts w:eastAsia="Times New Roman"/>
        </w:rPr>
        <w:t>data sent between the frontend and backend are uniform, multiple validation checks will occu</w:t>
      </w:r>
      <w:r w:rsidR="735E83B5" w:rsidRPr="57E99875">
        <w:rPr>
          <w:rFonts w:eastAsia="Times New Roman"/>
        </w:rPr>
        <w:t>r before the data is sent between the systems.</w:t>
      </w:r>
      <w:r w:rsidR="46C7367A" w:rsidRPr="57E99875">
        <w:rPr>
          <w:rFonts w:eastAsia="Times New Roman"/>
        </w:rPr>
        <w:t xml:space="preserve">  These checks will </w:t>
      </w:r>
      <w:r w:rsidR="1F3F5A1D" w:rsidRPr="57E99875">
        <w:rPr>
          <w:rFonts w:eastAsia="Times New Roman"/>
        </w:rPr>
        <w:t xml:space="preserve">create uniform data objects and </w:t>
      </w:r>
      <w:r w:rsidR="7543DC09" w:rsidRPr="57E99875">
        <w:rPr>
          <w:rFonts w:eastAsia="Times New Roman"/>
        </w:rPr>
        <w:t>help mitigate any possible security threats, such as</w:t>
      </w:r>
      <w:r w:rsidR="101EFBB6" w:rsidRPr="57E99875">
        <w:rPr>
          <w:rFonts w:eastAsia="Times New Roman"/>
        </w:rPr>
        <w:t xml:space="preserve"> scripting attacks or data injection.</w:t>
      </w:r>
      <w:r w:rsidR="7543DC09" w:rsidRPr="57E99875">
        <w:rPr>
          <w:rFonts w:eastAsia="Times New Roman"/>
        </w:rPr>
        <w:t xml:space="preserve"> </w:t>
      </w:r>
      <w:r w:rsidR="29D3F099" w:rsidRPr="57E99875">
        <w:rPr>
          <w:rFonts w:eastAsia="Times New Roman"/>
        </w:rPr>
        <w:t xml:space="preserve">No sensitive data will be stored on ViroTour’s database, which means no encryption will be necessary.  </w:t>
      </w:r>
    </w:p>
    <w:p w14:paraId="31C447D1" w14:textId="717419A8" w:rsidR="00C50FDB" w:rsidRDefault="6F682147" w:rsidP="57E99875">
      <w:pPr>
        <w:ind w:firstLine="720"/>
        <w:rPr>
          <w:rFonts w:eastAsia="Times New Roman"/>
        </w:rPr>
      </w:pPr>
      <w:r w:rsidRPr="57E99875">
        <w:rPr>
          <w:rFonts w:eastAsia="Times New Roman"/>
        </w:rPr>
        <w:t>Data shall be transmitted and received using JavaScript Object Notation (JSON).</w:t>
      </w:r>
      <w:r w:rsidR="7CAEB8E6" w:rsidRPr="57E99875">
        <w:rPr>
          <w:rFonts w:eastAsia="Times New Roman"/>
        </w:rPr>
        <w:t xml:space="preserve"> JSON is a </w:t>
      </w:r>
      <w:r w:rsidR="453CBFAE" w:rsidRPr="57E99875">
        <w:rPr>
          <w:rFonts w:eastAsia="Times New Roman"/>
        </w:rPr>
        <w:t>simple format for storing and transmitting key-value data pairs.</w:t>
      </w:r>
      <w:r w:rsidR="1321AA3C" w:rsidRPr="57E99875">
        <w:rPr>
          <w:rFonts w:eastAsia="Times New Roman"/>
        </w:rPr>
        <w:t xml:space="preserve"> This project has chosen to use JSON because it is lightweight, efficient, human-readable, cross-platform compatible, easy to parse, and </w:t>
      </w:r>
      <w:r w:rsidR="3C05C341" w:rsidRPr="57E99875">
        <w:rPr>
          <w:rFonts w:eastAsia="Times New Roman"/>
        </w:rPr>
        <w:t>can</w:t>
      </w:r>
      <w:r w:rsidR="1321AA3C" w:rsidRPr="57E99875">
        <w:rPr>
          <w:rFonts w:eastAsia="Times New Roman"/>
        </w:rPr>
        <w:t xml:space="preserve"> support complex data struct</w:t>
      </w:r>
      <w:r w:rsidR="3C05C341" w:rsidRPr="57E99875">
        <w:rPr>
          <w:rFonts w:eastAsia="Times New Roman"/>
        </w:rPr>
        <w:t>ures.</w:t>
      </w:r>
      <w:r w:rsidR="1851AD41" w:rsidRPr="57E99875">
        <w:rPr>
          <w:rFonts w:eastAsia="Times New Roman"/>
        </w:rPr>
        <w:t xml:space="preserve"> Flutter has integral functions for </w:t>
      </w:r>
      <w:r w:rsidR="25AFE350" w:rsidRPr="57E99875">
        <w:rPr>
          <w:rFonts w:eastAsia="Times New Roman"/>
        </w:rPr>
        <w:t xml:space="preserve">converting JSON </w:t>
      </w:r>
      <w:r w:rsidR="25AFE350" w:rsidRPr="57E99875">
        <w:rPr>
          <w:rFonts w:eastAsia="Times New Roman"/>
        </w:rPr>
        <w:lastRenderedPageBreak/>
        <w:t>to application objects.</w:t>
      </w:r>
      <w:r w:rsidR="6511ECB9" w:rsidRPr="57E99875">
        <w:rPr>
          <w:rFonts w:eastAsia="Times New Roman"/>
        </w:rPr>
        <w:t xml:space="preserve"> </w:t>
      </w:r>
      <w:r w:rsidR="78F37D2B" w:rsidRPr="57E99875">
        <w:rPr>
          <w:rFonts w:eastAsia="Times New Roman"/>
        </w:rPr>
        <w:t xml:space="preserve">JSON </w:t>
      </w:r>
      <w:r w:rsidR="3E13E892" w:rsidRPr="57E99875">
        <w:rPr>
          <w:rFonts w:eastAsia="Times New Roman"/>
        </w:rPr>
        <w:t>has simple s</w:t>
      </w:r>
      <w:r w:rsidR="78F37D2B" w:rsidRPr="57E99875">
        <w:rPr>
          <w:rFonts w:eastAsia="Times New Roman"/>
        </w:rPr>
        <w:t xml:space="preserve">yntax </w:t>
      </w:r>
      <w:r w:rsidR="3E13E892" w:rsidRPr="57E99875">
        <w:rPr>
          <w:rFonts w:eastAsia="Times New Roman"/>
        </w:rPr>
        <w:t>r</w:t>
      </w:r>
      <w:r w:rsidR="78F37D2B" w:rsidRPr="57E99875">
        <w:rPr>
          <w:rFonts w:eastAsia="Times New Roman"/>
        </w:rPr>
        <w:t>ules</w:t>
      </w:r>
      <w:r w:rsidR="3E13E892" w:rsidRPr="57E99875">
        <w:rPr>
          <w:rFonts w:eastAsia="Times New Roman"/>
        </w:rPr>
        <w:t>.</w:t>
      </w:r>
      <w:r w:rsidR="17C50698" w:rsidRPr="57E99875">
        <w:rPr>
          <w:rFonts w:eastAsia="Times New Roman"/>
        </w:rPr>
        <w:t xml:space="preserve"> </w:t>
      </w:r>
      <w:r w:rsidR="3E13E892" w:rsidRPr="57E99875">
        <w:rPr>
          <w:rFonts w:eastAsia="Times New Roman"/>
        </w:rPr>
        <w:t xml:space="preserve">Data is in </w:t>
      </w:r>
      <w:r w:rsidR="76CAE077" w:rsidRPr="57E99875">
        <w:rPr>
          <w:rFonts w:eastAsia="Times New Roman"/>
        </w:rPr>
        <w:t>key value</w:t>
      </w:r>
      <w:r w:rsidR="3E13E892" w:rsidRPr="57E99875">
        <w:rPr>
          <w:rFonts w:eastAsia="Times New Roman"/>
        </w:rPr>
        <w:t xml:space="preserve"> </w:t>
      </w:r>
      <w:r w:rsidR="76CAE077" w:rsidRPr="57E99875">
        <w:rPr>
          <w:rFonts w:eastAsia="Times New Roman"/>
        </w:rPr>
        <w:t>pairs and</w:t>
      </w:r>
      <w:r w:rsidR="3E13E892" w:rsidRPr="57E99875">
        <w:rPr>
          <w:rFonts w:eastAsia="Times New Roman"/>
        </w:rPr>
        <w:t xml:space="preserve"> separated by commas</w:t>
      </w:r>
      <w:r w:rsidR="491015CC" w:rsidRPr="57E99875">
        <w:rPr>
          <w:rFonts w:eastAsia="Times New Roman"/>
        </w:rPr>
        <w:t xml:space="preserve">. Curly braces define objects, and square brackets </w:t>
      </w:r>
      <w:r w:rsidR="697184B2" w:rsidRPr="57E99875">
        <w:rPr>
          <w:rFonts w:eastAsia="Times New Roman"/>
        </w:rPr>
        <w:t xml:space="preserve">represent </w:t>
      </w:r>
      <w:r w:rsidR="491015CC" w:rsidRPr="57E99875">
        <w:rPr>
          <w:rFonts w:eastAsia="Times New Roman"/>
        </w:rPr>
        <w:t>arrays.</w:t>
      </w:r>
    </w:p>
    <w:p w14:paraId="21F5C5B7" w14:textId="2EE897B9" w:rsidR="006F6926" w:rsidRPr="004D76CB" w:rsidRDefault="26D8B71E" w:rsidP="57E99875">
      <w:pPr>
        <w:pStyle w:val="Heading2"/>
        <w:rPr>
          <w:rFonts w:eastAsia="Times New Roman"/>
        </w:rPr>
      </w:pPr>
      <w:bookmarkStart w:id="24" w:name="_Toc131523028"/>
      <w:r w:rsidRPr="784BF2E7">
        <w:rPr>
          <w:rFonts w:eastAsia="Times New Roman"/>
        </w:rPr>
        <w:t>Third Party Data Components</w:t>
      </w:r>
      <w:bookmarkEnd w:id="24"/>
      <w:r w:rsidRPr="784BF2E7">
        <w:rPr>
          <w:rFonts w:eastAsia="Times New Roman"/>
        </w:rPr>
        <w:t xml:space="preserve"> </w:t>
      </w:r>
    </w:p>
    <w:p w14:paraId="468146CC" w14:textId="1E898A10" w:rsidR="32F3EED4" w:rsidRDefault="32F3EED4" w:rsidP="57E99875">
      <w:pPr>
        <w:ind w:firstLine="720"/>
      </w:pPr>
      <w:r>
        <w:t xml:space="preserve">Communication between the ViroTour Frontend applications and the backend servers will be relayed through a web interface </w:t>
      </w:r>
      <w:r w:rsidR="0612D03F">
        <w:t>using the HTTP protocol.  HTTP requests and re</w:t>
      </w:r>
      <w:r w:rsidR="46B8D232">
        <w:t xml:space="preserve">sponses to the APIs will </w:t>
      </w:r>
      <w:r w:rsidR="00ED5FE0">
        <w:t>consist of</w:t>
      </w:r>
      <w:r w:rsidR="46B8D232">
        <w:t xml:space="preserve"> the transmission of data back and forth in</w:t>
      </w:r>
      <w:r w:rsidR="260B44CB">
        <w:t xml:space="preserve"> form of base64 encoding for images and tours and JSON data for all textual content.</w:t>
      </w:r>
      <w:r w:rsidR="128B6CE9">
        <w:t xml:space="preserve"> </w:t>
      </w:r>
    </w:p>
    <w:p w14:paraId="1D6E015B" w14:textId="07C4D031" w:rsidR="00EF32A9" w:rsidRPr="004D76CB" w:rsidRDefault="5C6EB0E8" w:rsidP="57E99875">
      <w:pPr>
        <w:pStyle w:val="Heading3"/>
        <w:rPr>
          <w:rFonts w:eastAsia="Times New Roman"/>
        </w:rPr>
      </w:pPr>
      <w:bookmarkStart w:id="25" w:name="_Toc110975734"/>
      <w:bookmarkStart w:id="26" w:name="_Toc131523029"/>
      <w:bookmarkStart w:id="27" w:name="_Toc110975738"/>
      <w:r w:rsidRPr="784BF2E7">
        <w:rPr>
          <w:rFonts w:eastAsia="Times New Roman"/>
        </w:rPr>
        <w:t>JSON</w:t>
      </w:r>
      <w:r w:rsidR="2F206FFD" w:rsidRPr="784BF2E7">
        <w:rPr>
          <w:rFonts w:eastAsia="Times New Roman"/>
        </w:rPr>
        <w:t>/JPEG</w:t>
      </w:r>
      <w:r w:rsidRPr="784BF2E7">
        <w:rPr>
          <w:rFonts w:eastAsia="Times New Roman"/>
        </w:rPr>
        <w:t xml:space="preserve"> Request</w:t>
      </w:r>
      <w:bookmarkEnd w:id="25"/>
      <w:bookmarkEnd w:id="26"/>
      <w:r w:rsidRPr="784BF2E7">
        <w:rPr>
          <w:rFonts w:eastAsia="Times New Roman"/>
        </w:rPr>
        <w:t xml:space="preserve"> </w:t>
      </w:r>
    </w:p>
    <w:p w14:paraId="7E63106D" w14:textId="6347AAE7" w:rsidR="4F50348C" w:rsidRDefault="4F50348C" w:rsidP="57E99875">
      <w:pPr>
        <w:ind w:firstLine="720"/>
      </w:pPr>
      <w:r>
        <w:t>There will be two kinds of requests occurring within the app. One request will be to made by the user creating the virtual tour and will involve the tour name, location, date recorded, description and a series of image which are meant to be stit</w:t>
      </w:r>
      <w:r w:rsidR="0DF519BE">
        <w:t>ched together into the virtual tour. The images will be encoded as base64. The images will come in groups of four where each four images represent a singular real</w:t>
      </w:r>
      <w:r w:rsidR="040F1674">
        <w:t>-world location. The server will automatically stitch these together into a singular base64 image and form a logical tour through the result</w:t>
      </w:r>
      <w:r w:rsidR="1E32EF74">
        <w:t>ing</w:t>
      </w:r>
      <w:r w:rsidR="040F1674">
        <w:t xml:space="preserve"> images. </w:t>
      </w:r>
    </w:p>
    <w:p w14:paraId="4F08FEA9" w14:textId="163038E7" w:rsidR="504A5FB6" w:rsidRDefault="504A5FB6" w:rsidP="57E99875">
      <w:pPr>
        <w:ind w:firstLine="0"/>
        <w:rPr>
          <w:b/>
        </w:rPr>
      </w:pPr>
      <w:r w:rsidRPr="57E99875">
        <w:rPr>
          <w:b/>
        </w:rPr>
        <w:t xml:space="preserve">4.2.1.1 Example tour creation request: </w:t>
      </w:r>
    </w:p>
    <w:p w14:paraId="15ED45EA" w14:textId="16B557D1" w:rsidR="4F50348C" w:rsidRDefault="4F50348C" w:rsidP="57E99875">
      <w:r>
        <w:t>{</w:t>
      </w:r>
    </w:p>
    <w:p w14:paraId="6CB478DD" w14:textId="1D824781" w:rsidR="4F50348C" w:rsidRDefault="4F50348C" w:rsidP="57E99875">
      <w:r>
        <w:t>“</w:t>
      </w:r>
      <w:r w:rsidR="007F5D39">
        <w:t>name</w:t>
      </w:r>
      <w:r>
        <w:t xml:space="preserve">”: </w:t>
      </w:r>
      <w:r w:rsidR="62CA2D9C">
        <w:t>“</w:t>
      </w:r>
      <w:r>
        <w:t>WWII air museum”,</w:t>
      </w:r>
    </w:p>
    <w:p w14:paraId="75C3710C" w14:textId="01DFCA44" w:rsidR="6C539123" w:rsidRDefault="6C539123" w:rsidP="57E99875">
      <w:r>
        <w:t>“</w:t>
      </w:r>
      <w:r w:rsidR="007F5D39">
        <w:t>description</w:t>
      </w:r>
      <w:r>
        <w:t>”:</w:t>
      </w:r>
      <w:r w:rsidR="27517710">
        <w:t xml:space="preserve"> “</w:t>
      </w:r>
      <w:r>
        <w:t xml:space="preserve">A virtual tour of the New Orleans World War II Museum </w:t>
      </w:r>
      <w:r w:rsidR="0F5B8C82">
        <w:t>“</w:t>
      </w:r>
      <w:r>
        <w:t>,</w:t>
      </w:r>
      <w:commentRangeStart w:id="28"/>
      <w:commentRangeEnd w:id="28"/>
      <w:r>
        <w:rPr>
          <w:rStyle w:val="CommentReference"/>
        </w:rPr>
        <w:commentReference w:id="28"/>
      </w:r>
    </w:p>
    <w:p w14:paraId="2E7529EA" w14:textId="3FE5FAF2" w:rsidR="06E9C1CF" w:rsidRDefault="06E9C1CF" w:rsidP="57E99875">
      <w:r>
        <w:t xml:space="preserve"> </w:t>
      </w:r>
      <w:r w:rsidR="57F85FE4">
        <w:t>“</w:t>
      </w:r>
      <w:r w:rsidR="00202130">
        <w:t>i</w:t>
      </w:r>
      <w:r w:rsidR="4F50348C">
        <w:t>mages</w:t>
      </w:r>
      <w:r w:rsidR="5775A41B">
        <w:t xml:space="preserve">” </w:t>
      </w:r>
      <w:r w:rsidR="4F50348C">
        <w:t>{[</w:t>
      </w:r>
    </w:p>
    <w:p w14:paraId="2ECB703E" w14:textId="373247E4" w:rsidR="4F50348C" w:rsidRDefault="4F50348C" w:rsidP="57E99875">
      <w:r>
        <w:t>“</w:t>
      </w:r>
      <w:bookmarkStart w:id="29" w:name="_Int_RsxGFY5H"/>
      <w:r>
        <w:t>image</w:t>
      </w:r>
      <w:bookmarkEnd w:id="29"/>
      <w:r w:rsidR="31686E3B">
        <w:t>_</w:t>
      </w:r>
      <w:r>
        <w:t>1”:</w:t>
      </w:r>
      <w:r w:rsidR="5BE9F157">
        <w:t xml:space="preserve"> “</w:t>
      </w:r>
      <w:r w:rsidR="08FE4450">
        <w:t>&lt;</w:t>
      </w:r>
      <w:r w:rsidR="7F02537F">
        <w:t>image URL</w:t>
      </w:r>
      <w:r w:rsidR="4209A3BF">
        <w:t>&gt;</w:t>
      </w:r>
      <w:r>
        <w:t>”,</w:t>
      </w:r>
    </w:p>
    <w:p w14:paraId="0CBC9AA8" w14:textId="33D72565" w:rsidR="4F50348C" w:rsidRDefault="4F50348C" w:rsidP="57E99875">
      <w:r>
        <w:t>“image_2”:</w:t>
      </w:r>
      <w:r w:rsidR="173A0845">
        <w:t xml:space="preserve"> “</w:t>
      </w:r>
      <w:r w:rsidR="7F8685A1">
        <w:t>&lt;image URL&gt;</w:t>
      </w:r>
      <w:r>
        <w:t>”</w:t>
      </w:r>
      <w:r w:rsidR="50FF912D">
        <w:t>,</w:t>
      </w:r>
    </w:p>
    <w:p w14:paraId="1762E325" w14:textId="07313EAF" w:rsidR="4F50348C" w:rsidRDefault="4F50348C" w:rsidP="57E99875">
      <w:r>
        <w:t>“</w:t>
      </w:r>
      <w:r w:rsidR="6F5ECA58">
        <w:t>i</w:t>
      </w:r>
      <w:r>
        <w:t>mage_3”:</w:t>
      </w:r>
      <w:r w:rsidR="6CFA1755">
        <w:t xml:space="preserve"> “</w:t>
      </w:r>
      <w:r w:rsidR="677474D8">
        <w:t>&lt;image URL&gt;</w:t>
      </w:r>
      <w:r>
        <w:t>”</w:t>
      </w:r>
      <w:r w:rsidR="50FF912D">
        <w:t>,</w:t>
      </w:r>
    </w:p>
    <w:p w14:paraId="3387FFD1" w14:textId="5C371946" w:rsidR="11214863" w:rsidRDefault="11214863" w:rsidP="57E99875">
      <w:r>
        <w:t>“</w:t>
      </w:r>
      <w:r w:rsidR="08C4DFF8">
        <w:t>i</w:t>
      </w:r>
      <w:r>
        <w:t>mage_4”:</w:t>
      </w:r>
      <w:r w:rsidR="3602AEE8">
        <w:t xml:space="preserve"> “</w:t>
      </w:r>
      <w:r w:rsidR="4E432425">
        <w:t>&lt;image URL&gt;</w:t>
      </w:r>
      <w:r>
        <w:t>”</w:t>
      </w:r>
      <w:r w:rsidR="50FF912D">
        <w:t>,</w:t>
      </w:r>
    </w:p>
    <w:p w14:paraId="18BB5200" w14:textId="35B0388A" w:rsidR="4C3425C4" w:rsidRDefault="4C3425C4" w:rsidP="57E99875">
      <w:r>
        <w:t>…</w:t>
      </w:r>
    </w:p>
    <w:p w14:paraId="0A63E536" w14:textId="1D177E99" w:rsidR="4F50348C" w:rsidRDefault="4F50348C" w:rsidP="57E99875">
      <w:r>
        <w:t>]}</w:t>
      </w:r>
    </w:p>
    <w:p w14:paraId="55B79CA6" w14:textId="211A5163" w:rsidR="4F50348C" w:rsidRDefault="4F50348C" w:rsidP="57E99875">
      <w:r>
        <w:t>}</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290"/>
        <w:gridCol w:w="1770"/>
        <w:gridCol w:w="5880"/>
      </w:tblGrid>
      <w:tr w:rsidR="57E99875" w14:paraId="267D37EA" w14:textId="77777777" w:rsidTr="784BF2E7">
        <w:trPr>
          <w:trHeight w:val="300"/>
        </w:trPr>
        <w:tc>
          <w:tcPr>
            <w:tcW w:w="1290" w:type="dxa"/>
            <w:tcMar>
              <w:top w:w="0" w:type="dxa"/>
              <w:left w:w="108" w:type="dxa"/>
              <w:bottom w:w="0" w:type="dxa"/>
              <w:right w:w="108" w:type="dxa"/>
            </w:tcMar>
            <w:vAlign w:val="center"/>
          </w:tcPr>
          <w:p w14:paraId="5549110A"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Object</w:t>
            </w:r>
          </w:p>
        </w:tc>
        <w:tc>
          <w:tcPr>
            <w:tcW w:w="1770" w:type="dxa"/>
            <w:tcMar>
              <w:top w:w="0" w:type="dxa"/>
              <w:left w:w="108" w:type="dxa"/>
              <w:bottom w:w="0" w:type="dxa"/>
              <w:right w:w="108" w:type="dxa"/>
            </w:tcMar>
          </w:tcPr>
          <w:p w14:paraId="6DCC2CDD"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Attribute</w:t>
            </w:r>
          </w:p>
        </w:tc>
        <w:tc>
          <w:tcPr>
            <w:tcW w:w="5880" w:type="dxa"/>
            <w:tcMar>
              <w:top w:w="0" w:type="dxa"/>
              <w:left w:w="108" w:type="dxa"/>
              <w:bottom w:w="0" w:type="dxa"/>
              <w:right w:w="108" w:type="dxa"/>
            </w:tcMar>
          </w:tcPr>
          <w:p w14:paraId="0C1CAAD8"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Description</w:t>
            </w:r>
          </w:p>
        </w:tc>
      </w:tr>
      <w:tr w:rsidR="57E99875" w14:paraId="512412C1" w14:textId="77777777" w:rsidTr="784BF2E7">
        <w:trPr>
          <w:trHeight w:val="300"/>
        </w:trPr>
        <w:tc>
          <w:tcPr>
            <w:tcW w:w="1290" w:type="dxa"/>
            <w:tcMar>
              <w:top w:w="0" w:type="dxa"/>
              <w:left w:w="108" w:type="dxa"/>
              <w:bottom w:w="0" w:type="dxa"/>
              <w:right w:w="108" w:type="dxa"/>
            </w:tcMar>
            <w:vAlign w:val="center"/>
          </w:tcPr>
          <w:p w14:paraId="10FEACF7" w14:textId="7F28F3BF" w:rsidR="57E99875" w:rsidRDefault="57E99875" w:rsidP="57E99875">
            <w:pPr>
              <w:spacing w:before="40" w:after="40"/>
              <w:ind w:firstLine="0"/>
              <w:jc w:val="center"/>
              <w:rPr>
                <w:rFonts w:eastAsia="Times New Roman"/>
                <w:color w:val="000000" w:themeColor="text1"/>
              </w:rPr>
            </w:pPr>
            <w:r w:rsidRPr="57E99875">
              <w:rPr>
                <w:rFonts w:eastAsia="Times New Roman"/>
                <w:color w:val="000000" w:themeColor="text1"/>
              </w:rPr>
              <w:t>tourObject</w:t>
            </w:r>
          </w:p>
        </w:tc>
        <w:tc>
          <w:tcPr>
            <w:tcW w:w="1770" w:type="dxa"/>
            <w:tcMar>
              <w:top w:w="0" w:type="dxa"/>
              <w:left w:w="108" w:type="dxa"/>
              <w:bottom w:w="0" w:type="dxa"/>
              <w:right w:w="108" w:type="dxa"/>
            </w:tcMar>
          </w:tcPr>
          <w:p w14:paraId="20423576" w14:textId="428B443A" w:rsidR="782FF443" w:rsidRDefault="782FF443" w:rsidP="57E99875">
            <w:pPr>
              <w:spacing w:before="40" w:after="40"/>
              <w:ind w:firstLine="0"/>
              <w:jc w:val="center"/>
              <w:rPr>
                <w:rFonts w:eastAsia="Times New Roman"/>
                <w:color w:val="000000" w:themeColor="text1"/>
              </w:rPr>
            </w:pPr>
            <w:r w:rsidRPr="57E99875">
              <w:rPr>
                <w:rFonts w:eastAsia="Times New Roman"/>
                <w:color w:val="000000" w:themeColor="text1"/>
              </w:rPr>
              <w:t>to</w:t>
            </w:r>
            <w:r w:rsidR="57E99875" w:rsidRPr="57E99875">
              <w:rPr>
                <w:rFonts w:eastAsia="Times New Roman"/>
                <w:color w:val="000000" w:themeColor="text1"/>
              </w:rPr>
              <w:t>ur_name</w:t>
            </w:r>
          </w:p>
        </w:tc>
        <w:tc>
          <w:tcPr>
            <w:tcW w:w="5880" w:type="dxa"/>
            <w:tcMar>
              <w:top w:w="0" w:type="dxa"/>
              <w:left w:w="108" w:type="dxa"/>
              <w:bottom w:w="0" w:type="dxa"/>
              <w:right w:w="108" w:type="dxa"/>
            </w:tcMar>
          </w:tcPr>
          <w:p w14:paraId="31CFAEFD" w14:textId="6C62774A"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A name given to the tour.</w:t>
            </w:r>
          </w:p>
        </w:tc>
      </w:tr>
      <w:tr w:rsidR="57E99875" w14:paraId="1638B06B" w14:textId="77777777" w:rsidTr="784BF2E7">
        <w:trPr>
          <w:trHeight w:val="300"/>
        </w:trPr>
        <w:tc>
          <w:tcPr>
            <w:tcW w:w="1290" w:type="dxa"/>
            <w:tcMar>
              <w:top w:w="0" w:type="dxa"/>
              <w:left w:w="108" w:type="dxa"/>
              <w:bottom w:w="0" w:type="dxa"/>
              <w:right w:w="108" w:type="dxa"/>
            </w:tcMar>
            <w:vAlign w:val="center"/>
          </w:tcPr>
          <w:p w14:paraId="1F343EA0" w14:textId="01E14DE1" w:rsidR="57E99875" w:rsidRDefault="57E99875" w:rsidP="57E99875">
            <w:pPr>
              <w:rPr>
                <w:rFonts w:eastAsia="Times New Roman"/>
                <w:color w:val="000000" w:themeColor="text1"/>
              </w:rPr>
            </w:pPr>
          </w:p>
        </w:tc>
        <w:tc>
          <w:tcPr>
            <w:tcW w:w="1770" w:type="dxa"/>
            <w:tcMar>
              <w:top w:w="0" w:type="dxa"/>
              <w:left w:w="108" w:type="dxa"/>
              <w:bottom w:w="0" w:type="dxa"/>
              <w:right w:w="108" w:type="dxa"/>
            </w:tcMar>
          </w:tcPr>
          <w:p w14:paraId="3357F24E" w14:textId="67844F43" w:rsidR="57E99875" w:rsidRDefault="57E99875" w:rsidP="57E99875">
            <w:pPr>
              <w:spacing w:before="40" w:after="40"/>
              <w:ind w:firstLine="0"/>
              <w:jc w:val="center"/>
              <w:rPr>
                <w:rFonts w:eastAsia="Times New Roman"/>
                <w:color w:val="000000" w:themeColor="text1"/>
              </w:rPr>
            </w:pPr>
            <w:r w:rsidRPr="57E99875">
              <w:rPr>
                <w:rFonts w:eastAsia="Times New Roman"/>
                <w:color w:val="000000" w:themeColor="text1"/>
              </w:rPr>
              <w:t>description</w:t>
            </w:r>
          </w:p>
        </w:tc>
        <w:tc>
          <w:tcPr>
            <w:tcW w:w="5880" w:type="dxa"/>
            <w:tcMar>
              <w:top w:w="0" w:type="dxa"/>
              <w:left w:w="108" w:type="dxa"/>
              <w:bottom w:w="0" w:type="dxa"/>
              <w:right w:w="108" w:type="dxa"/>
            </w:tcMar>
          </w:tcPr>
          <w:p w14:paraId="7DCE7432" w14:textId="343F2606"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This is the descriptive information of the tour.</w:t>
            </w:r>
          </w:p>
        </w:tc>
      </w:tr>
      <w:tr w:rsidR="57E99875" w14:paraId="3C01A8B5" w14:textId="77777777" w:rsidTr="784BF2E7">
        <w:trPr>
          <w:trHeight w:val="300"/>
        </w:trPr>
        <w:tc>
          <w:tcPr>
            <w:tcW w:w="1290" w:type="dxa"/>
            <w:tcMar>
              <w:top w:w="0" w:type="dxa"/>
              <w:left w:w="108" w:type="dxa"/>
              <w:bottom w:w="0" w:type="dxa"/>
              <w:right w:w="108" w:type="dxa"/>
            </w:tcMar>
            <w:vAlign w:val="center"/>
          </w:tcPr>
          <w:p w14:paraId="6901E791" w14:textId="617B08E8" w:rsidR="57E99875" w:rsidRDefault="57E99875" w:rsidP="57E99875">
            <w:pPr>
              <w:spacing w:before="40" w:after="40"/>
              <w:ind w:firstLine="0"/>
              <w:jc w:val="center"/>
              <w:rPr>
                <w:rFonts w:eastAsia="Times New Roman"/>
                <w:color w:val="000000" w:themeColor="text1"/>
              </w:rPr>
            </w:pPr>
          </w:p>
        </w:tc>
        <w:tc>
          <w:tcPr>
            <w:tcW w:w="1770" w:type="dxa"/>
            <w:tcMar>
              <w:top w:w="0" w:type="dxa"/>
              <w:left w:w="108" w:type="dxa"/>
              <w:bottom w:w="0" w:type="dxa"/>
              <w:right w:w="108" w:type="dxa"/>
            </w:tcMar>
          </w:tcPr>
          <w:p w14:paraId="0FDFE117" w14:textId="59AA66E7" w:rsidR="3A01081A" w:rsidRDefault="3A01081A" w:rsidP="57E99875">
            <w:pPr>
              <w:spacing w:before="40" w:after="40"/>
              <w:ind w:firstLine="0"/>
              <w:jc w:val="center"/>
              <w:rPr>
                <w:rFonts w:eastAsia="Times New Roman"/>
                <w:color w:val="000000" w:themeColor="text1"/>
              </w:rPr>
            </w:pPr>
            <w:r w:rsidRPr="57E99875">
              <w:rPr>
                <w:rFonts w:eastAsia="Times New Roman"/>
                <w:color w:val="000000" w:themeColor="text1"/>
              </w:rPr>
              <w:t>i</w:t>
            </w:r>
            <w:r w:rsidR="57E99875" w:rsidRPr="57E99875">
              <w:rPr>
                <w:rFonts w:eastAsia="Times New Roman"/>
                <w:color w:val="000000" w:themeColor="text1"/>
              </w:rPr>
              <w:t>mages</w:t>
            </w:r>
          </w:p>
        </w:tc>
        <w:tc>
          <w:tcPr>
            <w:tcW w:w="5880" w:type="dxa"/>
            <w:tcMar>
              <w:top w:w="0" w:type="dxa"/>
              <w:left w:w="108" w:type="dxa"/>
              <w:bottom w:w="0" w:type="dxa"/>
              <w:right w:w="108" w:type="dxa"/>
            </w:tcMar>
          </w:tcPr>
          <w:p w14:paraId="15893812" w14:textId="26E1139C"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This is an array of base64 images that are sent over to the server to be stitched.</w:t>
            </w:r>
          </w:p>
        </w:tc>
      </w:tr>
      <w:tr w:rsidR="57E99875" w14:paraId="5E0DDAA2" w14:textId="77777777" w:rsidTr="784BF2E7">
        <w:trPr>
          <w:trHeight w:val="300"/>
        </w:trPr>
        <w:tc>
          <w:tcPr>
            <w:tcW w:w="1290" w:type="dxa"/>
            <w:tcMar>
              <w:top w:w="0" w:type="dxa"/>
              <w:left w:w="108" w:type="dxa"/>
              <w:bottom w:w="0" w:type="dxa"/>
              <w:right w:w="108" w:type="dxa"/>
            </w:tcMar>
            <w:vAlign w:val="center"/>
          </w:tcPr>
          <w:p w14:paraId="7ADBBF09" w14:textId="3782C644" w:rsidR="57E99875" w:rsidRDefault="57E99875" w:rsidP="57E99875">
            <w:pPr>
              <w:spacing w:before="40" w:after="40"/>
              <w:ind w:firstLine="0"/>
              <w:jc w:val="center"/>
              <w:rPr>
                <w:rFonts w:eastAsia="Times New Roman"/>
                <w:color w:val="000000" w:themeColor="text1"/>
              </w:rPr>
            </w:pPr>
          </w:p>
        </w:tc>
        <w:tc>
          <w:tcPr>
            <w:tcW w:w="1770" w:type="dxa"/>
            <w:tcMar>
              <w:top w:w="0" w:type="dxa"/>
              <w:left w:w="108" w:type="dxa"/>
              <w:bottom w:w="0" w:type="dxa"/>
              <w:right w:w="108" w:type="dxa"/>
            </w:tcMar>
          </w:tcPr>
          <w:p w14:paraId="10A28BAF" w14:textId="0B407957" w:rsidR="57E99875" w:rsidRDefault="57E99875" w:rsidP="57E99875">
            <w:pPr>
              <w:spacing w:before="40" w:after="40"/>
              <w:ind w:firstLine="0"/>
              <w:jc w:val="center"/>
              <w:rPr>
                <w:rFonts w:eastAsia="Times New Roman"/>
                <w:color w:val="000000" w:themeColor="text1"/>
              </w:rPr>
            </w:pPr>
            <w:commentRangeStart w:id="30"/>
            <w:r w:rsidRPr="57E99875">
              <w:rPr>
                <w:rFonts w:eastAsia="Times New Roman"/>
                <w:color w:val="000000" w:themeColor="text1"/>
              </w:rPr>
              <w:t>tour</w:t>
            </w:r>
          </w:p>
        </w:tc>
        <w:tc>
          <w:tcPr>
            <w:tcW w:w="5880" w:type="dxa"/>
            <w:tcMar>
              <w:top w:w="0" w:type="dxa"/>
              <w:left w:w="108" w:type="dxa"/>
              <w:bottom w:w="0" w:type="dxa"/>
              <w:right w:w="108" w:type="dxa"/>
            </w:tcMar>
          </w:tcPr>
          <w:p w14:paraId="7C26D699" w14:textId="1474B33C"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A single image made up of multiple stitched images that is a response made by the server.</w:t>
            </w:r>
            <w:commentRangeEnd w:id="30"/>
            <w:r>
              <w:rPr>
                <w:rStyle w:val="CommentReference"/>
              </w:rPr>
              <w:commentReference w:id="30"/>
            </w:r>
          </w:p>
        </w:tc>
      </w:tr>
    </w:tbl>
    <w:p w14:paraId="79145AB8" w14:textId="00A665F1" w:rsidR="784BF2E7" w:rsidRDefault="784BF2E7"/>
    <w:p w14:paraId="5BE11B55" w14:textId="5F76D20B" w:rsidR="57E99875" w:rsidRDefault="57E99875" w:rsidP="57E99875">
      <w:pPr>
        <w:ind w:firstLine="720"/>
      </w:pPr>
    </w:p>
    <w:p w14:paraId="49240C2D" w14:textId="2AF33A74" w:rsidR="1DEE752B" w:rsidRDefault="1DEE752B" w:rsidP="57E99875">
      <w:pPr>
        <w:ind w:firstLine="720"/>
      </w:pPr>
      <w:r>
        <w:t xml:space="preserve">The second kind of request comes from a user requesting to view a specific tour and will consist of the tour name and ID of the location they want to view. </w:t>
      </w:r>
    </w:p>
    <w:p w14:paraId="6E0FB024" w14:textId="213B91DB" w:rsidR="14D1A92A" w:rsidRDefault="14D1A92A" w:rsidP="57E99875">
      <w:pPr>
        <w:ind w:firstLine="0"/>
        <w:rPr>
          <w:b/>
        </w:rPr>
      </w:pPr>
      <w:r w:rsidRPr="57E99875">
        <w:rPr>
          <w:b/>
        </w:rPr>
        <w:t>4.2.1.2 Example tour view request:</w:t>
      </w:r>
    </w:p>
    <w:p w14:paraId="054C88C4" w14:textId="75FE906E" w:rsidR="14D1A92A" w:rsidRDefault="14D1A92A" w:rsidP="57E99875">
      <w:pPr>
        <w:ind w:firstLine="0"/>
      </w:pPr>
      <w:r>
        <w:t>{</w:t>
      </w:r>
    </w:p>
    <w:p w14:paraId="52F29750" w14:textId="3FFCA821" w:rsidR="14D1A92A" w:rsidRDefault="14D1A92A" w:rsidP="57E99875">
      <w:pPr>
        <w:ind w:firstLine="720"/>
      </w:pPr>
      <w:r>
        <w:t>“</w:t>
      </w:r>
      <w:r w:rsidR="00376096">
        <w:t>name</w:t>
      </w:r>
      <w:r>
        <w:t xml:space="preserve">:” “WWII air </w:t>
      </w:r>
      <w:r w:rsidR="67125296">
        <w:t>museum</w:t>
      </w:r>
      <w:r>
        <w:t>”,</w:t>
      </w:r>
    </w:p>
    <w:p w14:paraId="1080E034" w14:textId="5ACAC5E4" w:rsidR="14D1A92A" w:rsidRDefault="14D1A92A" w:rsidP="57E99875">
      <w:pPr>
        <w:ind w:firstLine="720"/>
      </w:pPr>
      <w:r>
        <w:t>“</w:t>
      </w:r>
      <w:r w:rsidR="00376096">
        <w:t>id</w:t>
      </w:r>
      <w:r>
        <w:t>:” “23”</w:t>
      </w:r>
    </w:p>
    <w:p w14:paraId="12D6193E" w14:textId="09402F44" w:rsidR="14D1A92A" w:rsidRDefault="14D1A92A" w:rsidP="004D76CB">
      <w:pPr>
        <w:ind w:firstLine="0"/>
      </w:pPr>
      <w:r>
        <w:t>}</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1834"/>
        <w:gridCol w:w="1459"/>
        <w:gridCol w:w="5648"/>
      </w:tblGrid>
      <w:tr w:rsidR="57E99875" w14:paraId="7807E4C5" w14:textId="77777777" w:rsidTr="784BF2E7">
        <w:trPr>
          <w:trHeight w:val="300"/>
        </w:trPr>
        <w:tc>
          <w:tcPr>
            <w:tcW w:w="1834" w:type="dxa"/>
            <w:tcMar>
              <w:top w:w="0" w:type="dxa"/>
              <w:left w:w="108" w:type="dxa"/>
              <w:bottom w:w="0" w:type="dxa"/>
              <w:right w:w="108" w:type="dxa"/>
            </w:tcMar>
            <w:vAlign w:val="center"/>
          </w:tcPr>
          <w:p w14:paraId="1C7830C1"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Object</w:t>
            </w:r>
          </w:p>
        </w:tc>
        <w:tc>
          <w:tcPr>
            <w:tcW w:w="1459" w:type="dxa"/>
            <w:tcMar>
              <w:top w:w="0" w:type="dxa"/>
              <w:left w:w="108" w:type="dxa"/>
              <w:bottom w:w="0" w:type="dxa"/>
              <w:right w:w="108" w:type="dxa"/>
            </w:tcMar>
          </w:tcPr>
          <w:p w14:paraId="28E28B94"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Attribute</w:t>
            </w:r>
          </w:p>
        </w:tc>
        <w:tc>
          <w:tcPr>
            <w:tcW w:w="5648" w:type="dxa"/>
            <w:tcMar>
              <w:top w:w="0" w:type="dxa"/>
              <w:left w:w="108" w:type="dxa"/>
              <w:bottom w:w="0" w:type="dxa"/>
              <w:right w:w="108" w:type="dxa"/>
            </w:tcMar>
          </w:tcPr>
          <w:p w14:paraId="389A4BA0"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Description</w:t>
            </w:r>
          </w:p>
        </w:tc>
      </w:tr>
      <w:tr w:rsidR="57E99875" w14:paraId="38915E77" w14:textId="77777777" w:rsidTr="784BF2E7">
        <w:trPr>
          <w:trHeight w:val="300"/>
        </w:trPr>
        <w:tc>
          <w:tcPr>
            <w:tcW w:w="1834" w:type="dxa"/>
            <w:tcMar>
              <w:top w:w="0" w:type="dxa"/>
              <w:left w:w="108" w:type="dxa"/>
              <w:bottom w:w="0" w:type="dxa"/>
              <w:right w:w="108" w:type="dxa"/>
            </w:tcMar>
            <w:vAlign w:val="center"/>
          </w:tcPr>
          <w:p w14:paraId="5D867A2F" w14:textId="0F0799A8" w:rsidR="66881479" w:rsidRDefault="66881479" w:rsidP="57E99875">
            <w:pPr>
              <w:spacing w:before="40" w:after="40"/>
              <w:ind w:firstLine="0"/>
              <w:jc w:val="center"/>
              <w:rPr>
                <w:rFonts w:eastAsia="Times New Roman"/>
                <w:color w:val="000000" w:themeColor="text1"/>
              </w:rPr>
            </w:pPr>
            <w:r w:rsidRPr="57E99875">
              <w:rPr>
                <w:rFonts w:eastAsia="Times New Roman"/>
                <w:color w:val="000000" w:themeColor="text1"/>
              </w:rPr>
              <w:t>viewTour</w:t>
            </w:r>
            <w:r w:rsidR="57E99875" w:rsidRPr="57E99875">
              <w:rPr>
                <w:rFonts w:eastAsia="Times New Roman"/>
                <w:color w:val="000000" w:themeColor="text1"/>
              </w:rPr>
              <w:t>Object</w:t>
            </w:r>
          </w:p>
        </w:tc>
        <w:tc>
          <w:tcPr>
            <w:tcW w:w="1459" w:type="dxa"/>
            <w:tcMar>
              <w:top w:w="0" w:type="dxa"/>
              <w:left w:w="108" w:type="dxa"/>
              <w:bottom w:w="0" w:type="dxa"/>
              <w:right w:w="108" w:type="dxa"/>
            </w:tcMar>
          </w:tcPr>
          <w:p w14:paraId="19B417CB" w14:textId="6D7B72A9" w:rsidR="72B91AF6" w:rsidRDefault="00376096" w:rsidP="57E99875">
            <w:pPr>
              <w:spacing w:before="40" w:after="40"/>
              <w:ind w:firstLine="0"/>
              <w:jc w:val="center"/>
              <w:rPr>
                <w:rFonts w:eastAsia="Times New Roman"/>
                <w:color w:val="000000" w:themeColor="text1"/>
              </w:rPr>
            </w:pPr>
            <w:r>
              <w:rPr>
                <w:rFonts w:eastAsia="Times New Roman"/>
                <w:color w:val="000000" w:themeColor="text1"/>
              </w:rPr>
              <w:t>name</w:t>
            </w:r>
          </w:p>
        </w:tc>
        <w:tc>
          <w:tcPr>
            <w:tcW w:w="5648" w:type="dxa"/>
            <w:tcMar>
              <w:top w:w="0" w:type="dxa"/>
              <w:left w:w="108" w:type="dxa"/>
              <w:bottom w:w="0" w:type="dxa"/>
              <w:right w:w="108" w:type="dxa"/>
            </w:tcMar>
          </w:tcPr>
          <w:p w14:paraId="186FFB69" w14:textId="6C62774A"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A name given to the tour.</w:t>
            </w:r>
          </w:p>
        </w:tc>
      </w:tr>
      <w:tr w:rsidR="57E99875" w14:paraId="616CD63F" w14:textId="77777777" w:rsidTr="784BF2E7">
        <w:trPr>
          <w:trHeight w:val="300"/>
        </w:trPr>
        <w:tc>
          <w:tcPr>
            <w:tcW w:w="1834" w:type="dxa"/>
            <w:tcMar>
              <w:top w:w="0" w:type="dxa"/>
              <w:left w:w="108" w:type="dxa"/>
              <w:bottom w:w="0" w:type="dxa"/>
              <w:right w:w="108" w:type="dxa"/>
            </w:tcMar>
            <w:vAlign w:val="center"/>
          </w:tcPr>
          <w:p w14:paraId="7ABD6787" w14:textId="207909B7" w:rsidR="57E99875" w:rsidRDefault="57E99875" w:rsidP="57E99875">
            <w:pPr>
              <w:rPr>
                <w:rFonts w:eastAsia="Times New Roman"/>
                <w:color w:val="000000" w:themeColor="text1"/>
              </w:rPr>
            </w:pPr>
          </w:p>
        </w:tc>
        <w:tc>
          <w:tcPr>
            <w:tcW w:w="1459" w:type="dxa"/>
            <w:tcMar>
              <w:top w:w="0" w:type="dxa"/>
              <w:left w:w="108" w:type="dxa"/>
              <w:bottom w:w="0" w:type="dxa"/>
              <w:right w:w="108" w:type="dxa"/>
            </w:tcMar>
          </w:tcPr>
          <w:p w14:paraId="122D98CE" w14:textId="1282E36B" w:rsidR="724D9001" w:rsidRDefault="00376096" w:rsidP="57E99875">
            <w:pPr>
              <w:spacing w:before="40" w:after="40"/>
              <w:ind w:firstLine="0"/>
              <w:jc w:val="center"/>
              <w:rPr>
                <w:rFonts w:eastAsia="Times New Roman"/>
                <w:color w:val="000000" w:themeColor="text1"/>
              </w:rPr>
            </w:pPr>
            <w:r>
              <w:rPr>
                <w:rFonts w:eastAsia="Times New Roman"/>
                <w:color w:val="000000" w:themeColor="text1"/>
              </w:rPr>
              <w:t>id</w:t>
            </w:r>
          </w:p>
        </w:tc>
        <w:tc>
          <w:tcPr>
            <w:tcW w:w="5648" w:type="dxa"/>
            <w:tcMar>
              <w:top w:w="0" w:type="dxa"/>
              <w:left w:w="108" w:type="dxa"/>
              <w:bottom w:w="0" w:type="dxa"/>
              <w:right w:w="108" w:type="dxa"/>
            </w:tcMar>
          </w:tcPr>
          <w:p w14:paraId="3122DC87" w14:textId="7545128A"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T</w:t>
            </w:r>
            <w:r w:rsidR="54FA02B3" w:rsidRPr="57E99875">
              <w:rPr>
                <w:rFonts w:eastAsia="Times New Roman"/>
                <w:color w:val="000000" w:themeColor="text1"/>
              </w:rPr>
              <w:t xml:space="preserve">he internal ID number used to </w:t>
            </w:r>
            <w:r w:rsidR="2BA845F3" w:rsidRPr="57E99875">
              <w:rPr>
                <w:rFonts w:eastAsia="Times New Roman"/>
                <w:color w:val="000000" w:themeColor="text1"/>
              </w:rPr>
              <w:t xml:space="preserve">identify </w:t>
            </w:r>
            <w:r w:rsidR="54FA02B3" w:rsidRPr="57E99875">
              <w:rPr>
                <w:rFonts w:eastAsia="Times New Roman"/>
                <w:color w:val="000000" w:themeColor="text1"/>
              </w:rPr>
              <w:t>specific images within the specific tour</w:t>
            </w:r>
            <w:r w:rsidRPr="57E99875">
              <w:rPr>
                <w:rFonts w:eastAsia="Times New Roman"/>
                <w:color w:val="000000" w:themeColor="text1"/>
              </w:rPr>
              <w:t>.</w:t>
            </w:r>
          </w:p>
        </w:tc>
      </w:tr>
    </w:tbl>
    <w:p w14:paraId="703B2373" w14:textId="3BA9B846" w:rsidR="784BF2E7" w:rsidRDefault="784BF2E7"/>
    <w:p w14:paraId="45565994" w14:textId="060505E8" w:rsidR="57E99875" w:rsidRDefault="57E99875" w:rsidP="57E99875">
      <w:pPr>
        <w:ind w:firstLine="720"/>
      </w:pPr>
    </w:p>
    <w:p w14:paraId="50966FA4" w14:textId="6F1D8EB8" w:rsidR="00697CB3" w:rsidRPr="006F6926" w:rsidRDefault="0822F78B" w:rsidP="57E99875">
      <w:pPr>
        <w:pStyle w:val="Heading3"/>
        <w:rPr>
          <w:rFonts w:eastAsia="Times New Roman"/>
        </w:rPr>
      </w:pPr>
      <w:bookmarkStart w:id="31" w:name="_Toc110975735"/>
      <w:bookmarkStart w:id="32" w:name="_Toc131523030"/>
      <w:r w:rsidRPr="784BF2E7">
        <w:rPr>
          <w:rFonts w:eastAsia="Times New Roman"/>
        </w:rPr>
        <w:t>JSON</w:t>
      </w:r>
      <w:r w:rsidR="31E867C9" w:rsidRPr="784BF2E7">
        <w:rPr>
          <w:rFonts w:eastAsia="Times New Roman"/>
        </w:rPr>
        <w:t>/JPEG</w:t>
      </w:r>
      <w:r w:rsidRPr="784BF2E7">
        <w:rPr>
          <w:rFonts w:eastAsia="Times New Roman"/>
        </w:rPr>
        <w:t xml:space="preserve"> Response</w:t>
      </w:r>
      <w:bookmarkEnd w:id="31"/>
      <w:bookmarkEnd w:id="32"/>
    </w:p>
    <w:p w14:paraId="4AE3FD83" w14:textId="06C48F7E" w:rsidR="22A16234" w:rsidRDefault="22A16234" w:rsidP="57E99875">
      <w:pPr>
        <w:ind w:firstLine="720"/>
      </w:pPr>
      <w:r w:rsidRPr="57E99875">
        <w:t xml:space="preserve">The server response will be through HTTP in the form of a JSON object. The object will hold the information for a singular location within the tour </w:t>
      </w:r>
      <w:r w:rsidR="3DDB5403" w:rsidRPr="57E99875">
        <w:t xml:space="preserve">as </w:t>
      </w:r>
      <w:r w:rsidR="376DC20B" w:rsidRPr="57E99875">
        <w:t>a</w:t>
      </w:r>
      <w:r w:rsidRPr="57E99875">
        <w:t xml:space="preserve"> base64 image</w:t>
      </w:r>
      <w:r w:rsidR="7B8ECF11" w:rsidRPr="57E99875">
        <w:t xml:space="preserve"> along with any transition points and hotspot data</w:t>
      </w:r>
      <w:r w:rsidRPr="57E99875">
        <w:t xml:space="preserve">. </w:t>
      </w:r>
    </w:p>
    <w:p w14:paraId="022FAA3C" w14:textId="1B4DF9DA" w:rsidR="57E99875" w:rsidRDefault="57E99875" w:rsidP="57E99875">
      <w:pPr>
        <w:ind w:firstLine="720"/>
        <w:rPr>
          <w:color w:val="FF0000"/>
          <w:highlight w:val="yellow"/>
        </w:rPr>
      </w:pPr>
    </w:p>
    <w:p w14:paraId="01EB00CA" w14:textId="687BEE13" w:rsidR="2B93900F" w:rsidRDefault="2B93900F" w:rsidP="57E99875">
      <w:pPr>
        <w:ind w:firstLine="0"/>
        <w:rPr>
          <w:b/>
        </w:rPr>
      </w:pPr>
      <w:r w:rsidRPr="57E99875">
        <w:rPr>
          <w:b/>
        </w:rPr>
        <w:t xml:space="preserve">4.2.2.1 Example </w:t>
      </w:r>
      <w:r w:rsidR="4DB75C47" w:rsidRPr="57E99875">
        <w:rPr>
          <w:b/>
        </w:rPr>
        <w:t xml:space="preserve">tour </w:t>
      </w:r>
      <w:r w:rsidRPr="57E99875">
        <w:rPr>
          <w:b/>
        </w:rPr>
        <w:t>view r</w:t>
      </w:r>
      <w:r w:rsidR="1711441F" w:rsidRPr="57E99875">
        <w:rPr>
          <w:b/>
        </w:rPr>
        <w:t>esponse</w:t>
      </w:r>
      <w:r w:rsidRPr="57E99875">
        <w:rPr>
          <w:b/>
        </w:rPr>
        <w:t xml:space="preserve">: </w:t>
      </w:r>
    </w:p>
    <w:p w14:paraId="691E0D39" w14:textId="77777777" w:rsidR="00074667" w:rsidRDefault="00074667" w:rsidP="00074667">
      <w:r>
        <w:t>{</w:t>
      </w:r>
    </w:p>
    <w:p w14:paraId="40EE1FCB" w14:textId="77777777" w:rsidR="00074667" w:rsidRDefault="00074667" w:rsidP="00074667">
      <w:r>
        <w:t xml:space="preserve">  "name": "Virtual Tour 03_19_10_20_39",</w:t>
      </w:r>
    </w:p>
    <w:p w14:paraId="0A4691A8" w14:textId="77777777" w:rsidR="00074667" w:rsidRDefault="00074667" w:rsidP="00074667">
      <w:r>
        <w:t xml:space="preserve">  "description": "test",</w:t>
      </w:r>
    </w:p>
    <w:p w14:paraId="504E8484" w14:textId="77777777" w:rsidR="00074667" w:rsidRDefault="00074667" w:rsidP="00074667">
      <w:r>
        <w:t xml:space="preserve">  "id": 1,</w:t>
      </w:r>
    </w:p>
    <w:p w14:paraId="6F3E956A" w14:textId="77777777" w:rsidR="00074667" w:rsidRDefault="00074667" w:rsidP="00074667">
      <w:r>
        <w:lastRenderedPageBreak/>
        <w:t xml:space="preserve">  "locations": [</w:t>
      </w:r>
    </w:p>
    <w:p w14:paraId="4EF6FF10" w14:textId="77777777" w:rsidR="00074667" w:rsidRDefault="00074667" w:rsidP="00074667">
      <w:r>
        <w:t xml:space="preserve">    {</w:t>
      </w:r>
    </w:p>
    <w:p w14:paraId="74A3F6E1" w14:textId="77777777" w:rsidR="00074667" w:rsidRDefault="00074667" w:rsidP="00074667">
      <w:r>
        <w:t xml:space="preserve">      "location_id": 1,</w:t>
      </w:r>
    </w:p>
    <w:p w14:paraId="51430F6C" w14:textId="77777777" w:rsidR="00074667" w:rsidRDefault="00074667" w:rsidP="00074667">
      <w:r>
        <w:t xml:space="preserve">      "neighbors": [</w:t>
      </w:r>
    </w:p>
    <w:p w14:paraId="14B37B7A" w14:textId="77777777" w:rsidR="00074667" w:rsidRDefault="00074667" w:rsidP="00074667">
      <w:r>
        <w:t xml:space="preserve">        {</w:t>
      </w:r>
    </w:p>
    <w:p w14:paraId="4494B79C" w14:textId="77777777" w:rsidR="00074667" w:rsidRDefault="00074667" w:rsidP="00074667">
      <w:r>
        <w:t xml:space="preserve">          "location_id": 2,</w:t>
      </w:r>
    </w:p>
    <w:p w14:paraId="1854AFAB" w14:textId="77777777" w:rsidR="00074667" w:rsidRDefault="00074667" w:rsidP="00074667">
      <w:r>
        <w:t xml:space="preserve">          "x": 4347,</w:t>
      </w:r>
    </w:p>
    <w:p w14:paraId="03E3FE5A" w14:textId="77777777" w:rsidR="00074667" w:rsidRDefault="00074667" w:rsidP="00074667">
      <w:r>
        <w:t xml:space="preserve">          "y": 1515</w:t>
      </w:r>
    </w:p>
    <w:p w14:paraId="5CA18442" w14:textId="77777777" w:rsidR="00074667" w:rsidRDefault="00074667" w:rsidP="00074667">
      <w:r>
        <w:t xml:space="preserve">        }</w:t>
      </w:r>
    </w:p>
    <w:p w14:paraId="3B5BAF58" w14:textId="77777777" w:rsidR="00074667" w:rsidRDefault="00074667" w:rsidP="00074667">
      <w:r>
        <w:t xml:space="preserve">      ],</w:t>
      </w:r>
    </w:p>
    <w:p w14:paraId="476294DE" w14:textId="77777777" w:rsidR="00074667" w:rsidRDefault="00074667" w:rsidP="00074667">
      <w:r>
        <w:t xml:space="preserve">      "pano_file_path": "panoramic_images/T_1_L_1_pano_blurred.jpg"</w:t>
      </w:r>
    </w:p>
    <w:p w14:paraId="2BF5D095" w14:textId="77777777" w:rsidR="00074667" w:rsidRDefault="00074667" w:rsidP="00074667">
      <w:r>
        <w:t xml:space="preserve">    },</w:t>
      </w:r>
    </w:p>
    <w:p w14:paraId="104FA5FE" w14:textId="77777777" w:rsidR="00074667" w:rsidRDefault="00074667" w:rsidP="00074667">
      <w:r>
        <w:t xml:space="preserve">    {</w:t>
      </w:r>
    </w:p>
    <w:p w14:paraId="5A9FCE26" w14:textId="77777777" w:rsidR="00074667" w:rsidRDefault="00074667" w:rsidP="00074667">
      <w:r>
        <w:t xml:space="preserve">      "location_id": 2,</w:t>
      </w:r>
    </w:p>
    <w:p w14:paraId="3FB46F95" w14:textId="77777777" w:rsidR="00074667" w:rsidRDefault="00074667" w:rsidP="00074667">
      <w:r>
        <w:t xml:space="preserve">      "neighbors": [</w:t>
      </w:r>
    </w:p>
    <w:p w14:paraId="08297090" w14:textId="77777777" w:rsidR="00074667" w:rsidRDefault="00074667" w:rsidP="00074667">
      <w:r>
        <w:t xml:space="preserve">        {</w:t>
      </w:r>
    </w:p>
    <w:p w14:paraId="38CFF817" w14:textId="77777777" w:rsidR="00074667" w:rsidRDefault="00074667" w:rsidP="00074667">
      <w:r>
        <w:t xml:space="preserve">          "location_id": 1,</w:t>
      </w:r>
    </w:p>
    <w:p w14:paraId="1D6D518A" w14:textId="77777777" w:rsidR="00074667" w:rsidRDefault="00074667" w:rsidP="00074667">
      <w:r>
        <w:t xml:space="preserve">          "x": 342,</w:t>
      </w:r>
    </w:p>
    <w:p w14:paraId="05DDE40B" w14:textId="77777777" w:rsidR="00074667" w:rsidRDefault="00074667" w:rsidP="00074667">
      <w:r>
        <w:t xml:space="preserve">          "y": 297</w:t>
      </w:r>
    </w:p>
    <w:p w14:paraId="2C82235C" w14:textId="77777777" w:rsidR="00074667" w:rsidRDefault="00074667" w:rsidP="00074667">
      <w:r>
        <w:t xml:space="preserve">        }</w:t>
      </w:r>
    </w:p>
    <w:p w14:paraId="17933E17" w14:textId="77777777" w:rsidR="00074667" w:rsidRDefault="00074667" w:rsidP="00074667">
      <w:r>
        <w:t xml:space="preserve">      ],</w:t>
      </w:r>
    </w:p>
    <w:p w14:paraId="06C1BEA4" w14:textId="77777777" w:rsidR="00074667" w:rsidRDefault="00074667" w:rsidP="00074667">
      <w:r>
        <w:t xml:space="preserve">      "pano_file_path": "panoramic_images/T_1_L_2_pano_blurred.jpg"</w:t>
      </w:r>
    </w:p>
    <w:p w14:paraId="51BB5B97" w14:textId="77777777" w:rsidR="00074667" w:rsidRDefault="00074667" w:rsidP="00074667">
      <w:r>
        <w:t xml:space="preserve">    }</w:t>
      </w:r>
    </w:p>
    <w:p w14:paraId="1BB58AAC" w14:textId="77777777" w:rsidR="00074667" w:rsidRDefault="00074667" w:rsidP="00074667">
      <w:r>
        <w:t xml:space="preserve">  ],</w:t>
      </w:r>
    </w:p>
    <w:p w14:paraId="1E95A1A8" w14:textId="77777777" w:rsidR="00074667" w:rsidRDefault="00074667" w:rsidP="00074667">
      <w:r>
        <w:t xml:space="preserve">  "text_matches": [</w:t>
      </w:r>
    </w:p>
    <w:p w14:paraId="6D677435" w14:textId="77777777" w:rsidR="00074667" w:rsidRDefault="00074667" w:rsidP="00074667">
      <w:r>
        <w:lastRenderedPageBreak/>
        <w:t xml:space="preserve">    {</w:t>
      </w:r>
    </w:p>
    <w:p w14:paraId="34E20EB7" w14:textId="77777777" w:rsidR="00074667" w:rsidRDefault="00074667" w:rsidP="00074667">
      <w:r>
        <w:t xml:space="preserve">      "content": "text match 1",</w:t>
      </w:r>
    </w:p>
    <w:p w14:paraId="5F5B46E3" w14:textId="77777777" w:rsidR="00074667" w:rsidRDefault="00074667" w:rsidP="00074667">
      <w:r>
        <w:t xml:space="preserve">      "location_id": 1,</w:t>
      </w:r>
    </w:p>
    <w:p w14:paraId="4BBB6C73" w14:textId="77777777" w:rsidR="00074667" w:rsidRDefault="00074667" w:rsidP="00074667">
      <w:r>
        <w:t xml:space="preserve">      "x": 5032,</w:t>
      </w:r>
    </w:p>
    <w:p w14:paraId="703C4686" w14:textId="77777777" w:rsidR="00074667" w:rsidRDefault="00074667" w:rsidP="00074667">
      <w:r>
        <w:t xml:space="preserve">      "y": 1451</w:t>
      </w:r>
    </w:p>
    <w:p w14:paraId="536A7F36" w14:textId="77777777" w:rsidR="00074667" w:rsidRDefault="00074667" w:rsidP="00074667">
      <w:r>
        <w:t xml:space="preserve">    },</w:t>
      </w:r>
    </w:p>
    <w:p w14:paraId="379F1043" w14:textId="77777777" w:rsidR="00074667" w:rsidRDefault="00074667" w:rsidP="00074667">
      <w:r>
        <w:t xml:space="preserve">    {</w:t>
      </w:r>
    </w:p>
    <w:p w14:paraId="6C3FA56A" w14:textId="77777777" w:rsidR="00074667" w:rsidRDefault="00074667" w:rsidP="00074667">
      <w:r>
        <w:t xml:space="preserve">      "content": "text match 2",</w:t>
      </w:r>
    </w:p>
    <w:p w14:paraId="60B9D3DC" w14:textId="77777777" w:rsidR="00074667" w:rsidRDefault="00074667" w:rsidP="00074667">
      <w:r>
        <w:t xml:space="preserve">      "location_id": 2,</w:t>
      </w:r>
    </w:p>
    <w:p w14:paraId="54017E9B" w14:textId="77777777" w:rsidR="00074667" w:rsidRDefault="00074667" w:rsidP="00074667">
      <w:r>
        <w:t xml:space="preserve">      "x": 4852,</w:t>
      </w:r>
    </w:p>
    <w:p w14:paraId="5862D86C" w14:textId="77777777" w:rsidR="00074667" w:rsidRDefault="00074667" w:rsidP="00074667">
      <w:r>
        <w:t xml:space="preserve">      "y": 1689</w:t>
      </w:r>
    </w:p>
    <w:p w14:paraId="63159873" w14:textId="77777777" w:rsidR="00074667" w:rsidRDefault="00074667" w:rsidP="00074667">
      <w:r>
        <w:t xml:space="preserve">    }</w:t>
      </w:r>
    </w:p>
    <w:p w14:paraId="4E865F39" w14:textId="77777777" w:rsidR="00074667" w:rsidRDefault="00074667" w:rsidP="00074667">
      <w:r>
        <w:t xml:space="preserve">  ]</w:t>
      </w:r>
    </w:p>
    <w:p w14:paraId="228D32DF" w14:textId="5765169C" w:rsidR="57E99875" w:rsidRDefault="00074667">
      <w:r>
        <w:t>}</w:t>
      </w:r>
    </w:p>
    <w:tbl>
      <w:tblPr>
        <w:tblW w:w="0" w:type="auto"/>
        <w:tblBorders>
          <w:top w:val="single" w:sz="4" w:space="0" w:color="auto"/>
          <w:bottom w:val="single" w:sz="4" w:space="0" w:color="auto"/>
          <w:insideH w:val="single" w:sz="4" w:space="0" w:color="auto"/>
        </w:tblBorders>
        <w:tblLook w:val="04A0" w:firstRow="1" w:lastRow="0" w:firstColumn="1" w:lastColumn="0" w:noHBand="0" w:noVBand="1"/>
      </w:tblPr>
      <w:tblGrid>
        <w:gridCol w:w="2443"/>
        <w:gridCol w:w="1763"/>
        <w:gridCol w:w="5154"/>
      </w:tblGrid>
      <w:tr w:rsidR="57E99875" w14:paraId="2399F1F3" w14:textId="77777777" w:rsidTr="004D76CB">
        <w:trPr>
          <w:trHeight w:val="450"/>
        </w:trPr>
        <w:tc>
          <w:tcPr>
            <w:tcW w:w="2443" w:type="dxa"/>
            <w:tcMar>
              <w:top w:w="0" w:type="dxa"/>
              <w:left w:w="108" w:type="dxa"/>
              <w:bottom w:w="0" w:type="dxa"/>
              <w:right w:w="108" w:type="dxa"/>
            </w:tcMar>
            <w:vAlign w:val="center"/>
          </w:tcPr>
          <w:p w14:paraId="5DDF03A9"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Object</w:t>
            </w:r>
          </w:p>
        </w:tc>
        <w:tc>
          <w:tcPr>
            <w:tcW w:w="1763" w:type="dxa"/>
            <w:tcMar>
              <w:top w:w="0" w:type="dxa"/>
              <w:left w:w="108" w:type="dxa"/>
              <w:bottom w:w="0" w:type="dxa"/>
              <w:right w:w="108" w:type="dxa"/>
            </w:tcMar>
          </w:tcPr>
          <w:p w14:paraId="14D0E3A9"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Attribute</w:t>
            </w:r>
          </w:p>
        </w:tc>
        <w:tc>
          <w:tcPr>
            <w:tcW w:w="5154" w:type="dxa"/>
            <w:tcMar>
              <w:top w:w="0" w:type="dxa"/>
              <w:left w:w="108" w:type="dxa"/>
              <w:bottom w:w="0" w:type="dxa"/>
              <w:right w:w="108" w:type="dxa"/>
            </w:tcMar>
          </w:tcPr>
          <w:p w14:paraId="06634E1A" w14:textId="77777777" w:rsidR="57E99875" w:rsidRDefault="57E99875" w:rsidP="57E99875">
            <w:pPr>
              <w:spacing w:before="80" w:after="80"/>
              <w:ind w:firstLine="0"/>
              <w:jc w:val="center"/>
              <w:rPr>
                <w:rFonts w:eastAsia="Times New Roman"/>
                <w:b/>
                <w:color w:val="000000" w:themeColor="text1"/>
              </w:rPr>
            </w:pPr>
            <w:r w:rsidRPr="57E99875">
              <w:rPr>
                <w:rFonts w:eastAsia="Times New Roman"/>
                <w:b/>
                <w:color w:val="000000" w:themeColor="text1"/>
              </w:rPr>
              <w:t>Description</w:t>
            </w:r>
          </w:p>
        </w:tc>
      </w:tr>
      <w:tr w:rsidR="57E99875" w14:paraId="1753111C" w14:textId="77777777" w:rsidTr="004D76CB">
        <w:trPr>
          <w:trHeight w:val="300"/>
        </w:trPr>
        <w:tc>
          <w:tcPr>
            <w:tcW w:w="2443" w:type="dxa"/>
            <w:tcMar>
              <w:top w:w="0" w:type="dxa"/>
              <w:left w:w="108" w:type="dxa"/>
              <w:bottom w:w="0" w:type="dxa"/>
              <w:right w:w="108" w:type="dxa"/>
            </w:tcMar>
            <w:vAlign w:val="center"/>
          </w:tcPr>
          <w:p w14:paraId="78E9FB34" w14:textId="7B0CAE19" w:rsidR="3C090575" w:rsidRDefault="3C090575" w:rsidP="57E99875">
            <w:pPr>
              <w:spacing w:before="40" w:after="40"/>
              <w:ind w:firstLine="0"/>
              <w:jc w:val="center"/>
              <w:rPr>
                <w:rFonts w:eastAsia="Times New Roman"/>
                <w:color w:val="000000" w:themeColor="text1"/>
              </w:rPr>
            </w:pPr>
            <w:r w:rsidRPr="57E99875">
              <w:rPr>
                <w:rFonts w:eastAsia="Times New Roman"/>
                <w:color w:val="000000" w:themeColor="text1"/>
              </w:rPr>
              <w:t>location</w:t>
            </w:r>
            <w:r w:rsidR="57E99875" w:rsidRPr="57E99875">
              <w:rPr>
                <w:rFonts w:eastAsia="Times New Roman"/>
                <w:color w:val="000000" w:themeColor="text1"/>
              </w:rPr>
              <w:t>Object</w:t>
            </w:r>
          </w:p>
        </w:tc>
        <w:tc>
          <w:tcPr>
            <w:tcW w:w="1763" w:type="dxa"/>
            <w:tcMar>
              <w:top w:w="0" w:type="dxa"/>
              <w:left w:w="108" w:type="dxa"/>
              <w:bottom w:w="0" w:type="dxa"/>
              <w:right w:w="108" w:type="dxa"/>
            </w:tcMar>
          </w:tcPr>
          <w:p w14:paraId="6E6BE468" w14:textId="009EB57C" w:rsidR="41983CD2" w:rsidRDefault="00074667" w:rsidP="57E99875">
            <w:pPr>
              <w:spacing w:before="40" w:after="40"/>
              <w:ind w:firstLine="0"/>
              <w:jc w:val="center"/>
              <w:rPr>
                <w:rFonts w:eastAsia="Times New Roman"/>
                <w:color w:val="000000" w:themeColor="text1"/>
              </w:rPr>
            </w:pPr>
            <w:r>
              <w:rPr>
                <w:rFonts w:eastAsia="Times New Roman"/>
                <w:color w:val="000000" w:themeColor="text1"/>
              </w:rPr>
              <w:t>name</w:t>
            </w:r>
          </w:p>
        </w:tc>
        <w:tc>
          <w:tcPr>
            <w:tcW w:w="5154" w:type="dxa"/>
            <w:tcMar>
              <w:top w:w="0" w:type="dxa"/>
              <w:left w:w="108" w:type="dxa"/>
              <w:bottom w:w="0" w:type="dxa"/>
              <w:right w:w="108" w:type="dxa"/>
            </w:tcMar>
          </w:tcPr>
          <w:p w14:paraId="708F13AF" w14:textId="6C62774A"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A name given to the tour.</w:t>
            </w:r>
          </w:p>
        </w:tc>
      </w:tr>
      <w:tr w:rsidR="57E99875" w14:paraId="3034378A" w14:textId="77777777" w:rsidTr="004D76CB">
        <w:trPr>
          <w:trHeight w:val="300"/>
        </w:trPr>
        <w:tc>
          <w:tcPr>
            <w:tcW w:w="2443" w:type="dxa"/>
            <w:tcMar>
              <w:top w:w="0" w:type="dxa"/>
              <w:left w:w="108" w:type="dxa"/>
              <w:bottom w:w="0" w:type="dxa"/>
              <w:right w:w="108" w:type="dxa"/>
            </w:tcMar>
            <w:vAlign w:val="center"/>
          </w:tcPr>
          <w:p w14:paraId="6A7AAE59" w14:textId="01E14DE1" w:rsidR="57E99875" w:rsidRDefault="57E99875" w:rsidP="57E99875">
            <w:pPr>
              <w:rPr>
                <w:rFonts w:eastAsia="Times New Roman"/>
                <w:color w:val="000000" w:themeColor="text1"/>
              </w:rPr>
            </w:pPr>
          </w:p>
        </w:tc>
        <w:tc>
          <w:tcPr>
            <w:tcW w:w="1763" w:type="dxa"/>
            <w:tcMar>
              <w:top w:w="0" w:type="dxa"/>
              <w:left w:w="108" w:type="dxa"/>
              <w:bottom w:w="0" w:type="dxa"/>
              <w:right w:w="108" w:type="dxa"/>
            </w:tcMar>
          </w:tcPr>
          <w:p w14:paraId="7BF31A33" w14:textId="67844F43" w:rsidR="57E99875" w:rsidRDefault="57E99875" w:rsidP="57E99875">
            <w:pPr>
              <w:spacing w:before="40" w:after="40"/>
              <w:ind w:firstLine="0"/>
              <w:jc w:val="center"/>
              <w:rPr>
                <w:rFonts w:eastAsia="Times New Roman"/>
                <w:color w:val="000000" w:themeColor="text1"/>
              </w:rPr>
            </w:pPr>
            <w:r w:rsidRPr="57E99875">
              <w:rPr>
                <w:rFonts w:eastAsia="Times New Roman"/>
                <w:color w:val="000000" w:themeColor="text1"/>
              </w:rPr>
              <w:t>description</w:t>
            </w:r>
          </w:p>
        </w:tc>
        <w:tc>
          <w:tcPr>
            <w:tcW w:w="5154" w:type="dxa"/>
            <w:tcMar>
              <w:top w:w="0" w:type="dxa"/>
              <w:left w:w="108" w:type="dxa"/>
              <w:bottom w:w="0" w:type="dxa"/>
              <w:right w:w="108" w:type="dxa"/>
            </w:tcMar>
          </w:tcPr>
          <w:p w14:paraId="4EE288ED" w14:textId="343F2606" w:rsidR="57E99875" w:rsidRDefault="57E99875" w:rsidP="57E99875">
            <w:pPr>
              <w:spacing w:before="40" w:after="40"/>
              <w:jc w:val="center"/>
              <w:rPr>
                <w:rFonts w:eastAsia="Times New Roman"/>
                <w:color w:val="000000" w:themeColor="text1"/>
              </w:rPr>
            </w:pPr>
            <w:r w:rsidRPr="57E99875">
              <w:rPr>
                <w:rFonts w:eastAsia="Times New Roman"/>
                <w:color w:val="000000" w:themeColor="text1"/>
              </w:rPr>
              <w:t>This is the descriptive information of the tour.</w:t>
            </w:r>
          </w:p>
        </w:tc>
      </w:tr>
      <w:tr w:rsidR="57E99875" w14:paraId="09DAB013" w14:textId="77777777" w:rsidTr="004D76CB">
        <w:trPr>
          <w:trHeight w:val="300"/>
        </w:trPr>
        <w:tc>
          <w:tcPr>
            <w:tcW w:w="2443" w:type="dxa"/>
            <w:tcMar>
              <w:top w:w="0" w:type="dxa"/>
              <w:left w:w="108" w:type="dxa"/>
              <w:bottom w:w="0" w:type="dxa"/>
              <w:right w:w="108" w:type="dxa"/>
            </w:tcMar>
            <w:vAlign w:val="center"/>
          </w:tcPr>
          <w:p w14:paraId="00F92AB3" w14:textId="617B08E8" w:rsidR="57E99875" w:rsidRDefault="57E99875" w:rsidP="57E99875">
            <w:pPr>
              <w:spacing w:before="40" w:after="40"/>
              <w:ind w:firstLine="0"/>
              <w:jc w:val="center"/>
              <w:rPr>
                <w:rFonts w:eastAsia="Times New Roman"/>
                <w:color w:val="000000" w:themeColor="text1"/>
              </w:rPr>
            </w:pPr>
          </w:p>
        </w:tc>
        <w:tc>
          <w:tcPr>
            <w:tcW w:w="1763" w:type="dxa"/>
            <w:tcMar>
              <w:top w:w="0" w:type="dxa"/>
              <w:left w:w="108" w:type="dxa"/>
              <w:bottom w:w="0" w:type="dxa"/>
              <w:right w:w="108" w:type="dxa"/>
            </w:tcMar>
          </w:tcPr>
          <w:p w14:paraId="20D75AC5" w14:textId="4A65EE24" w:rsidR="406C666C" w:rsidRDefault="007F5D39" w:rsidP="57E99875">
            <w:pPr>
              <w:spacing w:before="40" w:after="40"/>
              <w:ind w:firstLine="0"/>
              <w:jc w:val="center"/>
              <w:rPr>
                <w:rFonts w:eastAsia="Times New Roman"/>
                <w:color w:val="000000" w:themeColor="text1"/>
              </w:rPr>
            </w:pPr>
            <w:r w:rsidRPr="007F5D39">
              <w:rPr>
                <w:rFonts w:eastAsia="Times New Roman"/>
                <w:color w:val="000000" w:themeColor="text1"/>
              </w:rPr>
              <w:t>pano_file_path</w:t>
            </w:r>
          </w:p>
        </w:tc>
        <w:tc>
          <w:tcPr>
            <w:tcW w:w="5154" w:type="dxa"/>
            <w:tcMar>
              <w:top w:w="0" w:type="dxa"/>
              <w:left w:w="108" w:type="dxa"/>
              <w:bottom w:w="0" w:type="dxa"/>
              <w:right w:w="108" w:type="dxa"/>
            </w:tcMar>
          </w:tcPr>
          <w:p w14:paraId="76CF002C" w14:textId="7703B301" w:rsidR="7206F00B" w:rsidRDefault="7206F00B" w:rsidP="57E99875">
            <w:pPr>
              <w:spacing w:before="40" w:after="40"/>
              <w:jc w:val="center"/>
              <w:rPr>
                <w:rFonts w:eastAsia="Times New Roman"/>
                <w:color w:val="000000" w:themeColor="text1"/>
              </w:rPr>
            </w:pPr>
            <w:r w:rsidRPr="57E99875">
              <w:rPr>
                <w:rFonts w:eastAsia="Times New Roman"/>
                <w:color w:val="000000" w:themeColor="text1"/>
              </w:rPr>
              <w:t>The singular image representing the user</w:t>
            </w:r>
            <w:r w:rsidR="1ADFE53E" w:rsidRPr="57E99875">
              <w:rPr>
                <w:rFonts w:eastAsia="Times New Roman"/>
                <w:color w:val="000000" w:themeColor="text1"/>
              </w:rPr>
              <w:t>’</w:t>
            </w:r>
            <w:r w:rsidRPr="57E99875">
              <w:rPr>
                <w:rFonts w:eastAsia="Times New Roman"/>
                <w:color w:val="000000" w:themeColor="text1"/>
              </w:rPr>
              <w:t>s current location within the tour.</w:t>
            </w:r>
            <w:r w:rsidR="0A018315" w:rsidRPr="57E99875">
              <w:rPr>
                <w:rFonts w:eastAsia="Times New Roman"/>
                <w:color w:val="000000" w:themeColor="text1"/>
              </w:rPr>
              <w:t xml:space="preserve"> This includes the state of the image (any postprocessing that was done on the image) and the image URL.</w:t>
            </w:r>
          </w:p>
        </w:tc>
      </w:tr>
      <w:tr w:rsidR="57E99875" w14:paraId="286995C3" w14:textId="77777777" w:rsidTr="004D76CB">
        <w:trPr>
          <w:trHeight w:val="300"/>
        </w:trPr>
        <w:tc>
          <w:tcPr>
            <w:tcW w:w="2443" w:type="dxa"/>
            <w:tcMar>
              <w:top w:w="0" w:type="dxa"/>
              <w:left w:w="108" w:type="dxa"/>
              <w:bottom w:w="0" w:type="dxa"/>
              <w:right w:w="108" w:type="dxa"/>
            </w:tcMar>
            <w:vAlign w:val="center"/>
          </w:tcPr>
          <w:p w14:paraId="51823712" w14:textId="78EC605E" w:rsidR="77F44B28" w:rsidRDefault="77F44B28" w:rsidP="57E99875">
            <w:pPr>
              <w:spacing w:before="40" w:after="40"/>
              <w:ind w:firstLine="0"/>
              <w:jc w:val="center"/>
            </w:pPr>
            <w:r w:rsidRPr="57E99875">
              <w:rPr>
                <w:rFonts w:eastAsia="Times New Roman"/>
                <w:color w:val="000000" w:themeColor="text1"/>
              </w:rPr>
              <w:t>t</w:t>
            </w:r>
            <w:r w:rsidR="2724070F" w:rsidRPr="57E99875">
              <w:rPr>
                <w:rFonts w:eastAsia="Times New Roman"/>
                <w:color w:val="000000" w:themeColor="text1"/>
              </w:rPr>
              <w:t>ransitional_</w:t>
            </w:r>
          </w:p>
          <w:p w14:paraId="4B2C9A2B" w14:textId="0603CCB9" w:rsidR="2724070F" w:rsidRDefault="2724070F" w:rsidP="57E99875">
            <w:pPr>
              <w:spacing w:before="40" w:after="40"/>
              <w:ind w:firstLine="0"/>
              <w:jc w:val="center"/>
            </w:pPr>
            <w:r w:rsidRPr="57E99875">
              <w:rPr>
                <w:rFonts w:eastAsia="Times New Roman"/>
                <w:color w:val="000000" w:themeColor="text1"/>
              </w:rPr>
              <w:t>hotspots</w:t>
            </w:r>
          </w:p>
          <w:p w14:paraId="0DCC226B" w14:textId="2E7ADA15" w:rsidR="57E99875" w:rsidRDefault="57E99875" w:rsidP="57E99875">
            <w:pPr>
              <w:spacing w:before="40" w:after="40"/>
              <w:ind w:firstLine="0"/>
              <w:jc w:val="center"/>
              <w:rPr>
                <w:rFonts w:eastAsia="Times New Roman"/>
                <w:color w:val="000000" w:themeColor="text1"/>
              </w:rPr>
            </w:pPr>
          </w:p>
        </w:tc>
        <w:tc>
          <w:tcPr>
            <w:tcW w:w="1763" w:type="dxa"/>
            <w:tcMar>
              <w:top w:w="0" w:type="dxa"/>
              <w:left w:w="108" w:type="dxa"/>
              <w:bottom w:w="0" w:type="dxa"/>
              <w:right w:w="108" w:type="dxa"/>
            </w:tcMar>
          </w:tcPr>
          <w:p w14:paraId="267ECAD9" w14:textId="63030C02" w:rsidR="59DF8151" w:rsidRDefault="59DF8151" w:rsidP="57E99875">
            <w:pPr>
              <w:spacing w:before="40" w:after="40"/>
              <w:ind w:firstLine="0"/>
              <w:jc w:val="center"/>
              <w:rPr>
                <w:rFonts w:eastAsia="Times New Roman"/>
                <w:color w:val="000000" w:themeColor="text1"/>
              </w:rPr>
            </w:pPr>
            <w:r w:rsidRPr="57E99875">
              <w:rPr>
                <w:rFonts w:eastAsia="Times New Roman"/>
                <w:color w:val="000000" w:themeColor="text1"/>
              </w:rPr>
              <w:t>locations</w:t>
            </w:r>
          </w:p>
        </w:tc>
        <w:tc>
          <w:tcPr>
            <w:tcW w:w="5154" w:type="dxa"/>
            <w:tcMar>
              <w:top w:w="0" w:type="dxa"/>
              <w:left w:w="108" w:type="dxa"/>
              <w:bottom w:w="0" w:type="dxa"/>
              <w:right w:w="108" w:type="dxa"/>
            </w:tcMar>
          </w:tcPr>
          <w:p w14:paraId="27656407" w14:textId="45E47238" w:rsidR="59DF8151" w:rsidRDefault="59DF8151" w:rsidP="57E99875">
            <w:pPr>
              <w:spacing w:before="40" w:after="40"/>
              <w:jc w:val="center"/>
            </w:pPr>
            <w:r w:rsidRPr="57E99875">
              <w:rPr>
                <w:rFonts w:eastAsia="Times New Roman"/>
                <w:color w:val="000000" w:themeColor="text1"/>
              </w:rPr>
              <w:t>Locations that are available to be navigated to from this transitional hotspot</w:t>
            </w:r>
          </w:p>
        </w:tc>
      </w:tr>
      <w:tr w:rsidR="57E99875" w14:paraId="65525CE1" w14:textId="77777777" w:rsidTr="004D76CB">
        <w:trPr>
          <w:trHeight w:val="300"/>
        </w:trPr>
        <w:tc>
          <w:tcPr>
            <w:tcW w:w="2443" w:type="dxa"/>
            <w:tcMar>
              <w:top w:w="0" w:type="dxa"/>
              <w:left w:w="108" w:type="dxa"/>
              <w:bottom w:w="0" w:type="dxa"/>
              <w:right w:w="108" w:type="dxa"/>
            </w:tcMar>
            <w:vAlign w:val="center"/>
          </w:tcPr>
          <w:p w14:paraId="1246E4A9" w14:textId="06CFC084" w:rsidR="4263EBEA" w:rsidRDefault="4263EBEA" w:rsidP="57E99875">
            <w:pPr>
              <w:ind w:firstLine="0"/>
              <w:jc w:val="center"/>
            </w:pPr>
            <w:r w:rsidRPr="57E99875">
              <w:rPr>
                <w:rFonts w:eastAsia="Times New Roman"/>
                <w:color w:val="000000" w:themeColor="text1"/>
              </w:rPr>
              <w:t>i</w:t>
            </w:r>
            <w:r w:rsidR="00CE79D1" w:rsidRPr="57E99875">
              <w:rPr>
                <w:rFonts w:eastAsia="Times New Roman"/>
                <w:color w:val="000000" w:themeColor="text1"/>
              </w:rPr>
              <w:t>nformational_hotspots</w:t>
            </w:r>
          </w:p>
        </w:tc>
        <w:tc>
          <w:tcPr>
            <w:tcW w:w="1763" w:type="dxa"/>
            <w:tcMar>
              <w:top w:w="0" w:type="dxa"/>
              <w:left w:w="108" w:type="dxa"/>
              <w:bottom w:w="0" w:type="dxa"/>
              <w:right w:w="108" w:type="dxa"/>
            </w:tcMar>
          </w:tcPr>
          <w:p w14:paraId="4B5E875B" w14:textId="63D0A0E2" w:rsidR="59DF8151" w:rsidRDefault="007F5D39" w:rsidP="57E99875">
            <w:pPr>
              <w:ind w:firstLine="0"/>
              <w:jc w:val="center"/>
              <w:rPr>
                <w:rFonts w:eastAsia="Times New Roman"/>
                <w:color w:val="000000" w:themeColor="text1"/>
              </w:rPr>
            </w:pPr>
            <w:r>
              <w:rPr>
                <w:rFonts w:eastAsia="Times New Roman"/>
                <w:color w:val="000000" w:themeColor="text1"/>
              </w:rPr>
              <w:t>position, y</w:t>
            </w:r>
          </w:p>
        </w:tc>
        <w:tc>
          <w:tcPr>
            <w:tcW w:w="5154" w:type="dxa"/>
            <w:tcMar>
              <w:top w:w="0" w:type="dxa"/>
              <w:left w:w="108" w:type="dxa"/>
              <w:bottom w:w="0" w:type="dxa"/>
              <w:right w:w="108" w:type="dxa"/>
            </w:tcMar>
          </w:tcPr>
          <w:p w14:paraId="5F5F1118" w14:textId="345FCF40" w:rsidR="6F81658D" w:rsidRDefault="6F81658D" w:rsidP="57E99875">
            <w:pPr>
              <w:jc w:val="center"/>
              <w:rPr>
                <w:rFonts w:eastAsia="Times New Roman"/>
                <w:color w:val="000000" w:themeColor="text1"/>
              </w:rPr>
            </w:pPr>
            <w:r w:rsidRPr="57E99875">
              <w:rPr>
                <w:rFonts w:eastAsia="Times New Roman"/>
                <w:color w:val="000000" w:themeColor="text1"/>
              </w:rPr>
              <w:t xml:space="preserve">The x </w:t>
            </w:r>
            <w:r w:rsidR="007F5D39">
              <w:rPr>
                <w:rFonts w:eastAsia="Times New Roman"/>
                <w:color w:val="000000" w:themeColor="text1"/>
              </w:rPr>
              <w:t xml:space="preserve">and </w:t>
            </w:r>
            <w:r w:rsidRPr="57E99875">
              <w:rPr>
                <w:rFonts w:eastAsia="Times New Roman"/>
                <w:color w:val="000000" w:themeColor="text1"/>
              </w:rPr>
              <w:t>y coordinates where the transition point will be added to the image client side as an interactable button (clicking on it will take the user to the image with the location id specified above).</w:t>
            </w:r>
          </w:p>
        </w:tc>
      </w:tr>
      <w:tr w:rsidR="57E99875" w14:paraId="0D6D8C6C" w14:textId="77777777" w:rsidTr="004D76CB">
        <w:trPr>
          <w:trHeight w:val="300"/>
        </w:trPr>
        <w:tc>
          <w:tcPr>
            <w:tcW w:w="2443" w:type="dxa"/>
            <w:tcMar>
              <w:top w:w="0" w:type="dxa"/>
              <w:left w:w="108" w:type="dxa"/>
              <w:bottom w:w="0" w:type="dxa"/>
              <w:right w:w="108" w:type="dxa"/>
            </w:tcMar>
            <w:vAlign w:val="center"/>
          </w:tcPr>
          <w:p w14:paraId="1DAC3CCF" w14:textId="50DCA6BC" w:rsidR="57E99875" w:rsidRDefault="57E99875" w:rsidP="57E99875">
            <w:pPr>
              <w:ind w:firstLine="0"/>
              <w:jc w:val="center"/>
              <w:rPr>
                <w:rFonts w:eastAsia="Times New Roman"/>
                <w:color w:val="000000" w:themeColor="text1"/>
              </w:rPr>
            </w:pPr>
          </w:p>
        </w:tc>
        <w:tc>
          <w:tcPr>
            <w:tcW w:w="1763" w:type="dxa"/>
            <w:tcMar>
              <w:top w:w="0" w:type="dxa"/>
              <w:left w:w="108" w:type="dxa"/>
              <w:bottom w:w="0" w:type="dxa"/>
              <w:right w:w="108" w:type="dxa"/>
            </w:tcMar>
          </w:tcPr>
          <w:p w14:paraId="342A1E19" w14:textId="799A579C" w:rsidR="2567D4FA" w:rsidRDefault="2567D4FA" w:rsidP="57E99875">
            <w:pPr>
              <w:ind w:firstLine="0"/>
              <w:jc w:val="center"/>
            </w:pPr>
            <w:r w:rsidRPr="57E99875">
              <w:rPr>
                <w:rFonts w:eastAsia="Times New Roman"/>
                <w:color w:val="000000" w:themeColor="text1"/>
              </w:rPr>
              <w:t>content</w:t>
            </w:r>
          </w:p>
        </w:tc>
        <w:tc>
          <w:tcPr>
            <w:tcW w:w="5154" w:type="dxa"/>
            <w:tcMar>
              <w:top w:w="0" w:type="dxa"/>
              <w:left w:w="108" w:type="dxa"/>
              <w:bottom w:w="0" w:type="dxa"/>
              <w:right w:w="108" w:type="dxa"/>
            </w:tcMar>
          </w:tcPr>
          <w:p w14:paraId="28BC90AE" w14:textId="1D031177" w:rsidR="2567D4FA" w:rsidRDefault="2567D4FA" w:rsidP="57E99875">
            <w:pPr>
              <w:jc w:val="center"/>
              <w:rPr>
                <w:rFonts w:eastAsia="Times New Roman"/>
                <w:color w:val="000000" w:themeColor="text1"/>
              </w:rPr>
            </w:pPr>
            <w:r w:rsidRPr="57E99875">
              <w:rPr>
                <w:rFonts w:eastAsia="Times New Roman"/>
                <w:color w:val="000000" w:themeColor="text1"/>
              </w:rPr>
              <w:t xml:space="preserve">The content associated with the informational hotspot. This includes the hotspot </w:t>
            </w:r>
            <w:r w:rsidRPr="57E99875">
              <w:rPr>
                <w:rFonts w:eastAsia="Times New Roman"/>
                <w:color w:val="000000" w:themeColor="text1"/>
              </w:rPr>
              <w:lastRenderedPageBreak/>
              <w:t>name, position (x, y, and z coordinates), description, hotspot_image, ti</w:t>
            </w:r>
            <w:r w:rsidR="6D648B83" w:rsidRPr="57E99875">
              <w:rPr>
                <w:rFonts w:eastAsia="Times New Roman"/>
                <w:color w:val="000000" w:themeColor="text1"/>
              </w:rPr>
              <w:t>mestamp, and creator’s name.</w:t>
            </w:r>
          </w:p>
        </w:tc>
      </w:tr>
    </w:tbl>
    <w:p w14:paraId="15B15168" w14:textId="3977EF72" w:rsidR="784BF2E7" w:rsidRDefault="784BF2E7"/>
    <w:p w14:paraId="1A432042" w14:textId="5A7A7E37" w:rsidR="57E99875" w:rsidRDefault="57E99875" w:rsidP="57E99875">
      <w:pPr>
        <w:ind w:firstLine="0"/>
        <w:rPr>
          <w:color w:val="FF0000"/>
          <w:highlight w:val="yellow"/>
        </w:rPr>
      </w:pPr>
    </w:p>
    <w:p w14:paraId="0E798EFF" w14:textId="68189FEE" w:rsidR="00EC4093" w:rsidRPr="00B07472" w:rsidRDefault="27C632CE" w:rsidP="57E99875">
      <w:pPr>
        <w:pStyle w:val="Heading2"/>
        <w:rPr>
          <w:rFonts w:eastAsia="Times New Roman"/>
        </w:rPr>
      </w:pPr>
      <w:bookmarkStart w:id="33" w:name="_Toc131523031"/>
      <w:r w:rsidRPr="784BF2E7">
        <w:rPr>
          <w:rFonts w:eastAsia="Times New Roman"/>
        </w:rPr>
        <w:t>Application Data Model</w:t>
      </w:r>
      <w:bookmarkEnd w:id="27"/>
      <w:bookmarkEnd w:id="33"/>
    </w:p>
    <w:p w14:paraId="34A6A416" w14:textId="71B78DF2" w:rsidR="52FACA79" w:rsidRDefault="52FACA79" w:rsidP="57E99875">
      <w:pPr>
        <w:ind w:firstLine="720"/>
      </w:pPr>
      <w:r w:rsidRPr="57E99875">
        <w:t xml:space="preserve">JavaScript Object notation (JSON) is the data encoding standard to be used when passing information between the server and applications. All images are converted to text based base64 data encoding before they are sent over a network. The JSON attributes will be the tour name, location, date recorded, description, the single image of where the user currently is, the list of transition points to be placed within that image as coordinates paired with which image they should link to and an array of </w:t>
      </w:r>
      <w:r w:rsidR="596160DD" w:rsidRPr="57E99875">
        <w:t>hotspots if any are present</w:t>
      </w:r>
      <w:r w:rsidRPr="57E99875">
        <w:t>.  The singl</w:t>
      </w:r>
      <w:r w:rsidR="031D812C" w:rsidRPr="57E99875">
        <w:t xml:space="preserve">e image will be displayed and transition icons will be added client-side to the specified coordinates and will be interactable buttons allowing the user to move throughout the tour. </w:t>
      </w:r>
      <w:r w:rsidR="088FB740" w:rsidRPr="57E99875">
        <w:t>The user selecting one</w:t>
      </w:r>
      <w:r w:rsidR="031D812C" w:rsidRPr="57E99875">
        <w:t xml:space="preserve"> will trigger another request to the server which will then fetch the next image in the tour as necessary. </w:t>
      </w:r>
    </w:p>
    <w:p w14:paraId="4C7E9B56" w14:textId="32C7324D" w:rsidR="00EC4093" w:rsidRDefault="00EC4093" w:rsidP="57E99875">
      <w:pPr>
        <w:ind w:firstLine="432"/>
        <w:rPr>
          <w:rFonts w:eastAsia="Times New Roman"/>
        </w:rPr>
      </w:pPr>
    </w:p>
    <w:p w14:paraId="7589C8CD" w14:textId="3092AF73" w:rsidR="00EB1ACC" w:rsidRDefault="02616DA6" w:rsidP="57E99875">
      <w:pPr>
        <w:pStyle w:val="Heading1"/>
        <w:rPr>
          <w:rFonts w:eastAsia="Times New Roman"/>
        </w:rPr>
      </w:pPr>
      <w:bookmarkStart w:id="34" w:name="_Toc131523032"/>
      <w:r w:rsidRPr="784BF2E7">
        <w:rPr>
          <w:rFonts w:eastAsia="Times New Roman"/>
        </w:rPr>
        <w:t>Component Design</w:t>
      </w:r>
      <w:bookmarkEnd w:id="34"/>
    </w:p>
    <w:p w14:paraId="71D1B20C" w14:textId="0EEE8F3E" w:rsidR="6C0530F6" w:rsidRDefault="6C0530F6" w:rsidP="57E99875">
      <w:pPr>
        <w:ind w:firstLine="720"/>
        <w:rPr>
          <w:rFonts w:eastAsia="Times New Roman"/>
          <w:color w:val="000000" w:themeColor="text1"/>
        </w:rPr>
      </w:pPr>
      <w:commentRangeStart w:id="35"/>
      <w:r w:rsidRPr="23FBDE48">
        <w:rPr>
          <w:rFonts w:eastAsia="Times New Roman"/>
          <w:color w:val="000000" w:themeColor="text1"/>
        </w:rPr>
        <w:t xml:space="preserve">This section describes what each component does systematically. Each bullet point shows a primary class in the system and its detailed description and capabilities. Pseudocode will be provided to explain more complex functions as needed. </w:t>
      </w:r>
    </w:p>
    <w:p w14:paraId="6E0AD379" w14:textId="530103D6" w:rsidR="6C0530F6" w:rsidRDefault="6C0530F6" w:rsidP="57E99875">
      <w:pPr>
        <w:ind w:firstLine="720"/>
      </w:pPr>
      <w:r w:rsidRPr="57E99875">
        <w:rPr>
          <w:rFonts w:eastAsia="Times New Roman"/>
          <w:color w:val="000000" w:themeColor="text1"/>
        </w:rPr>
        <w:t xml:space="preserve">The design will provide more flexibility in development and more concrete test suites in test and bug fixing in maintenance. The application is divided into components by features. That way, each segment is abstracted from the main functionality.  </w:t>
      </w:r>
    </w:p>
    <w:p w14:paraId="24017947" w14:textId="5D2CC8BC" w:rsidR="6C0530F6" w:rsidRDefault="6C0530F6" w:rsidP="57E99875">
      <w:pPr>
        <w:ind w:firstLine="720"/>
      </w:pPr>
      <w:r w:rsidRPr="57E99875">
        <w:rPr>
          <w:rFonts w:eastAsia="Times New Roman"/>
          <w:color w:val="000000" w:themeColor="text1"/>
        </w:rPr>
        <w:t xml:space="preserve">The application consists of three tiers. The presentation tier will allow users to interact with the application via their device’s screen. The application tier will handle the API requests from the users via the presentation tier. This tier will also manage all the business logic and processes of the application. The application tier accepts and returns data in a JSON format. The third tier is the data tier. This tier stores the uploaded images, the processed images or spheres of the tours, and the tours’ metadata. </w:t>
      </w:r>
    </w:p>
    <w:p w14:paraId="0A9C1E0A" w14:textId="34159011" w:rsidR="6C0530F6" w:rsidRDefault="6C0530F6" w:rsidP="23FBDE48">
      <w:pPr>
        <w:ind w:firstLine="720"/>
        <w:rPr>
          <w:rFonts w:eastAsia="Times New Roman"/>
          <w:color w:val="000000" w:themeColor="text1"/>
        </w:rPr>
      </w:pPr>
      <w:r w:rsidRPr="0379C77A">
        <w:rPr>
          <w:rFonts w:eastAsia="Times New Roman"/>
          <w:color w:val="000000" w:themeColor="text1"/>
        </w:rPr>
        <w:t xml:space="preserve">The Flutter application will start with a main Dart file with a void </w:t>
      </w:r>
      <w:bookmarkStart w:id="36" w:name="_Int_vrv09RcY"/>
      <w:r w:rsidRPr="0379C77A">
        <w:rPr>
          <w:rFonts w:eastAsia="Times New Roman"/>
          <w:color w:val="000000" w:themeColor="text1"/>
        </w:rPr>
        <w:t>main( )</w:t>
      </w:r>
      <w:bookmarkEnd w:id="36"/>
      <w:r w:rsidRPr="0379C77A">
        <w:rPr>
          <w:rFonts w:eastAsia="Times New Roman"/>
          <w:color w:val="000000" w:themeColor="text1"/>
        </w:rPr>
        <w:t xml:space="preserve"> function which contains information to start the application. Additional UI, management, and model files will be provided with corresponding files and class names.</w:t>
      </w:r>
      <w:commentRangeEnd w:id="35"/>
      <w:r>
        <w:rPr>
          <w:rStyle w:val="CommentReference"/>
        </w:rPr>
        <w:commentReference w:id="35"/>
      </w:r>
    </w:p>
    <w:p w14:paraId="39AD48CF" w14:textId="6197353B" w:rsidR="3129DB8A" w:rsidRDefault="6CCD9B73" w:rsidP="57E99875">
      <w:pPr>
        <w:pStyle w:val="Heading2"/>
        <w:rPr>
          <w:rFonts w:eastAsia="Times New Roman"/>
          <w:color w:val="000000" w:themeColor="text1"/>
          <w:sz w:val="24"/>
          <w:szCs w:val="24"/>
        </w:rPr>
      </w:pPr>
      <w:bookmarkStart w:id="37" w:name="_Toc131523033"/>
      <w:r w:rsidRPr="784BF2E7">
        <w:rPr>
          <w:rFonts w:eastAsia="Times New Roman"/>
          <w:color w:val="000000" w:themeColor="text1"/>
          <w:sz w:val="24"/>
          <w:szCs w:val="24"/>
        </w:rPr>
        <w:t>Tour Navigation</w:t>
      </w:r>
      <w:bookmarkStart w:id="38" w:name="_Toc110975740"/>
      <w:bookmarkEnd w:id="37"/>
    </w:p>
    <w:p w14:paraId="33C0958A" w14:textId="62E50CBB" w:rsidR="125CB572" w:rsidRDefault="125CB572" w:rsidP="57E99875">
      <w:pPr>
        <w:keepNext/>
        <w:ind w:firstLine="720"/>
        <w:rPr>
          <w:rFonts w:eastAsia="Times New Roman"/>
        </w:rPr>
      </w:pPr>
      <w:r w:rsidRPr="57E99875">
        <w:rPr>
          <w:rFonts w:eastAsia="Times New Roman"/>
        </w:rPr>
        <w:t xml:space="preserve">The User Interface will include graphical screens designed for a touchscreen mobile device. This allows the user to display the data for each process. The Tour Navigation Component is the primary component that users interact with when they scan the location. The navigation component </w:t>
      </w:r>
      <w:r w:rsidRPr="57E99875">
        <w:rPr>
          <w:rFonts w:eastAsia="Times New Roman"/>
        </w:rPr>
        <w:lastRenderedPageBreak/>
        <w:t>of ViroTour refers to the features that allow users to move around the tour’s virtual environment and access different images throughout the tour. The navigation component has multiple sub-components: hotspots, navigation controls, zoom controls, and auto-play mode. All of the sub-components work together to create a seamless experience for the user, allowing them to move about the virtual space freely and at their own pace</w:t>
      </w:r>
      <w:r w:rsidR="3F240B8E" w:rsidRPr="57E99875">
        <w:rPr>
          <w:rFonts w:eastAsia="Times New Roman"/>
        </w:rPr>
        <w:t xml:space="preserve">. </w:t>
      </w:r>
    </w:p>
    <w:p w14:paraId="6FEAEA4B" w14:textId="44500CE1" w:rsidR="3F240B8E" w:rsidRDefault="3F240B8E" w:rsidP="57E99875">
      <w:pPr>
        <w:keepNext/>
        <w:ind w:firstLine="720"/>
        <w:rPr>
          <w:rFonts w:eastAsia="Times New Roman"/>
        </w:rPr>
      </w:pPr>
      <w:r w:rsidRPr="57E99875">
        <w:rPr>
          <w:rFonts w:eastAsia="Times New Roman"/>
        </w:rPr>
        <w:t>Hotspot identifies areas in a panoramic image for interactions, navigational or actions activation purposes. The ViroTour will take the user to the hotspot area by clicking the hotspot locator.</w:t>
      </w:r>
      <w:r w:rsidR="7BFE8590" w:rsidRPr="57E99875">
        <w:rPr>
          <w:rFonts w:eastAsia="Times New Roman"/>
        </w:rPr>
        <w:t xml:space="preserve"> The linkage process connects view orientation to the next nearest panoramic scenes. The links are associated with a hotspot, so the user can activate the link by pressing on the hotspot. During the stitching process, in addition to creating a connection between the panoramic images, the transition effect of the </w:t>
      </w:r>
      <w:r w:rsidR="0290095F" w:rsidRPr="57E99875">
        <w:rPr>
          <w:rFonts w:eastAsia="Times New Roman"/>
        </w:rPr>
        <w:t xml:space="preserve">actual </w:t>
      </w:r>
      <w:r w:rsidR="7BFE8590" w:rsidRPr="57E99875">
        <w:rPr>
          <w:rFonts w:eastAsia="Times New Roman"/>
        </w:rPr>
        <w:t xml:space="preserve">scene to the hotspot can also </w:t>
      </w:r>
      <w:r w:rsidR="638C7F20" w:rsidRPr="57E99875">
        <w:rPr>
          <w:rFonts w:eastAsia="Times New Roman"/>
        </w:rPr>
        <w:t xml:space="preserve">be </w:t>
      </w:r>
      <w:r w:rsidR="7BFE8590" w:rsidRPr="57E99875">
        <w:rPr>
          <w:rFonts w:eastAsia="Times New Roman"/>
        </w:rPr>
        <w:t>added.</w:t>
      </w:r>
    </w:p>
    <w:p w14:paraId="798A6F8E" w14:textId="2C1922EF" w:rsidR="654A0BC2" w:rsidRDefault="654A0BC2" w:rsidP="57E99875">
      <w:pPr>
        <w:jc w:val="center"/>
        <w:rPr>
          <w:rFonts w:eastAsia="Times New Roman"/>
          <w:b/>
        </w:rPr>
      </w:pPr>
      <w:r>
        <w:rPr>
          <w:noProof/>
        </w:rPr>
        <w:drawing>
          <wp:inline distT="0" distB="0" distL="0" distR="0" wp14:anchorId="746D6D32" wp14:editId="7F88DAC8">
            <wp:extent cx="4606652" cy="4075112"/>
            <wp:effectExtent l="0" t="0" r="0" b="0"/>
            <wp:docPr id="2082883376" name="Picture 2082883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2883376"/>
                    <pic:cNvPicPr/>
                  </pic:nvPicPr>
                  <pic:blipFill>
                    <a:blip r:embed="rId28">
                      <a:extLst>
                        <a:ext uri="{28A0092B-C50C-407E-A947-70E740481C1C}">
                          <a14:useLocalDpi xmlns:a14="http://schemas.microsoft.com/office/drawing/2010/main" val="0"/>
                        </a:ext>
                      </a:extLst>
                    </a:blip>
                    <a:stretch>
                      <a:fillRect/>
                    </a:stretch>
                  </pic:blipFill>
                  <pic:spPr>
                    <a:xfrm>
                      <a:off x="0" y="0"/>
                      <a:ext cx="4606652" cy="4075112"/>
                    </a:xfrm>
                    <a:prstGeom prst="rect">
                      <a:avLst/>
                    </a:prstGeom>
                  </pic:spPr>
                </pic:pic>
              </a:graphicData>
            </a:graphic>
          </wp:inline>
        </w:drawing>
      </w:r>
      <w:r>
        <w:br/>
      </w:r>
      <w:r w:rsidR="34F0D17E" w:rsidRPr="57E99875">
        <w:rPr>
          <w:rFonts w:eastAsia="Times New Roman"/>
          <w:b/>
        </w:rPr>
        <w:t>Figure 5.1 - Tour Navigation</w:t>
      </w:r>
    </w:p>
    <w:tbl>
      <w:tblPr>
        <w:tblStyle w:val="TableGrid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5"/>
        <w:gridCol w:w="6745"/>
      </w:tblGrid>
      <w:tr w:rsidR="009713D7" w14:paraId="029C91B8" w14:textId="77777777" w:rsidTr="784BF2E7">
        <w:trPr>
          <w:trHeight w:val="300"/>
        </w:trPr>
        <w:tc>
          <w:tcPr>
            <w:tcW w:w="2605" w:type="dxa"/>
            <w:vAlign w:val="center"/>
          </w:tcPr>
          <w:p w14:paraId="4EF1F2F5" w14:textId="3F16C33D" w:rsidR="009713D7" w:rsidRPr="00904973" w:rsidRDefault="2D2FA4E4" w:rsidP="57E99875">
            <w:pPr>
              <w:keepNext/>
              <w:keepLines/>
              <w:spacing w:after="0"/>
              <w:ind w:firstLine="0"/>
              <w:jc w:val="center"/>
              <w:rPr>
                <w:rFonts w:eastAsia="Times New Roman"/>
                <w:b/>
              </w:rPr>
            </w:pPr>
            <w:r w:rsidRPr="57E99875">
              <w:rPr>
                <w:rFonts w:eastAsia="Times New Roman"/>
                <w:b/>
              </w:rPr>
              <w:t>View</w:t>
            </w:r>
          </w:p>
        </w:tc>
        <w:tc>
          <w:tcPr>
            <w:tcW w:w="6745" w:type="dxa"/>
            <w:vAlign w:val="center"/>
          </w:tcPr>
          <w:p w14:paraId="3302845C" w14:textId="047DCC34" w:rsidR="009713D7" w:rsidRPr="00904973" w:rsidRDefault="2D2FA4E4" w:rsidP="57E99875">
            <w:pPr>
              <w:keepNext/>
              <w:keepLines/>
              <w:spacing w:after="0"/>
              <w:ind w:firstLine="0"/>
              <w:jc w:val="center"/>
              <w:rPr>
                <w:rFonts w:eastAsia="Times New Roman"/>
                <w:b/>
              </w:rPr>
            </w:pPr>
            <w:r w:rsidRPr="57E99875">
              <w:rPr>
                <w:rFonts w:eastAsia="Times New Roman"/>
                <w:b/>
              </w:rPr>
              <w:t>Description</w:t>
            </w:r>
          </w:p>
        </w:tc>
      </w:tr>
      <w:tr w:rsidR="00A20A5C" w14:paraId="342F662A" w14:textId="77777777" w:rsidTr="784BF2E7">
        <w:trPr>
          <w:trHeight w:val="300"/>
        </w:trPr>
        <w:tc>
          <w:tcPr>
            <w:tcW w:w="2605" w:type="dxa"/>
            <w:vAlign w:val="center"/>
          </w:tcPr>
          <w:p w14:paraId="220BD700" w14:textId="625F9E04" w:rsidR="00A20A5C" w:rsidRDefault="0E5411A5" w:rsidP="57E99875">
            <w:pPr>
              <w:spacing w:after="0"/>
              <w:ind w:firstLine="0"/>
              <w:jc w:val="left"/>
              <w:rPr>
                <w:rFonts w:eastAsia="Times New Roman"/>
              </w:rPr>
            </w:pPr>
            <w:r w:rsidRPr="57E99875">
              <w:rPr>
                <w:rFonts w:eastAsia="Times New Roman"/>
              </w:rPr>
              <w:t>Main Menu (Home)</w:t>
            </w:r>
          </w:p>
        </w:tc>
        <w:tc>
          <w:tcPr>
            <w:tcW w:w="6745" w:type="dxa"/>
          </w:tcPr>
          <w:p w14:paraId="3B43D42C" w14:textId="3A6C9BE0" w:rsidR="00A20A5C" w:rsidRDefault="21765FE3" w:rsidP="57E99875">
            <w:pPr>
              <w:spacing w:after="0"/>
              <w:ind w:firstLine="0"/>
              <w:jc w:val="left"/>
              <w:rPr>
                <w:rFonts w:eastAsia="Times New Roman"/>
              </w:rPr>
            </w:pPr>
            <w:r w:rsidRPr="57E99875">
              <w:rPr>
                <w:rFonts w:eastAsia="Times New Roman"/>
              </w:rPr>
              <w:t>Main page for routing the user to application functions</w:t>
            </w:r>
            <w:r w:rsidR="5D769DE8" w:rsidRPr="57E99875">
              <w:rPr>
                <w:rFonts w:eastAsia="Times New Roman"/>
              </w:rPr>
              <w:t xml:space="preserve">. Options to Create, </w:t>
            </w:r>
            <w:r w:rsidR="5D0B8076" w:rsidRPr="57E99875">
              <w:rPr>
                <w:rFonts w:eastAsia="Times New Roman"/>
              </w:rPr>
              <w:t>Go to Tour Page, Search Text</w:t>
            </w:r>
          </w:p>
        </w:tc>
      </w:tr>
      <w:tr w:rsidR="110EE3B6" w14:paraId="3E853E79" w14:textId="77777777" w:rsidTr="784BF2E7">
        <w:trPr>
          <w:trHeight w:val="300"/>
        </w:trPr>
        <w:tc>
          <w:tcPr>
            <w:tcW w:w="9350" w:type="dxa"/>
            <w:gridSpan w:val="2"/>
            <w:shd w:val="clear" w:color="auto" w:fill="E7E6E6" w:themeFill="background2"/>
          </w:tcPr>
          <w:p w14:paraId="0456C9F7" w14:textId="4C1CDC6C" w:rsidR="1119AAB4" w:rsidRDefault="55181A1C" w:rsidP="57E99875">
            <w:pPr>
              <w:spacing w:after="0"/>
              <w:ind w:firstLine="0"/>
              <w:jc w:val="left"/>
              <w:rPr>
                <w:rFonts w:eastAsia="Times New Roman"/>
                <w:b/>
              </w:rPr>
            </w:pPr>
            <w:r w:rsidRPr="57E99875">
              <w:rPr>
                <w:rFonts w:eastAsia="Times New Roman"/>
                <w:b/>
              </w:rPr>
              <w:t>Create Tour</w:t>
            </w:r>
          </w:p>
        </w:tc>
      </w:tr>
      <w:tr w:rsidR="110EE3B6" w14:paraId="2E209FB0" w14:textId="77777777" w:rsidTr="784BF2E7">
        <w:trPr>
          <w:trHeight w:val="300"/>
        </w:trPr>
        <w:tc>
          <w:tcPr>
            <w:tcW w:w="2605" w:type="dxa"/>
            <w:vAlign w:val="center"/>
          </w:tcPr>
          <w:p w14:paraId="60D895C1" w14:textId="64C21098" w:rsidR="3BFF4CFD" w:rsidRDefault="5D769DE8" w:rsidP="57E99875">
            <w:pPr>
              <w:spacing w:after="0"/>
              <w:ind w:firstLine="0"/>
              <w:jc w:val="left"/>
              <w:rPr>
                <w:rFonts w:eastAsia="Times New Roman"/>
              </w:rPr>
            </w:pPr>
            <w:r w:rsidRPr="57E99875">
              <w:rPr>
                <w:rFonts w:eastAsia="Times New Roman"/>
              </w:rPr>
              <w:t xml:space="preserve">Create Tour - </w:t>
            </w:r>
            <w:r w:rsidR="6B96BF1E" w:rsidRPr="57E99875">
              <w:rPr>
                <w:rFonts w:eastAsia="Times New Roman"/>
              </w:rPr>
              <w:t>Add New Tour</w:t>
            </w:r>
            <w:r w:rsidR="3945AE03" w:rsidRPr="57E99875">
              <w:rPr>
                <w:rFonts w:eastAsia="Times New Roman"/>
              </w:rPr>
              <w:t xml:space="preserve"> (Record feature)</w:t>
            </w:r>
          </w:p>
        </w:tc>
        <w:tc>
          <w:tcPr>
            <w:tcW w:w="6745" w:type="dxa"/>
          </w:tcPr>
          <w:p w14:paraId="255FA648" w14:textId="48A8A13A" w:rsidR="022D4EA7" w:rsidRDefault="11A81B6B" w:rsidP="57E99875">
            <w:pPr>
              <w:spacing w:after="0"/>
              <w:ind w:firstLine="0"/>
              <w:jc w:val="left"/>
              <w:rPr>
                <w:rFonts w:eastAsia="Times New Roman"/>
              </w:rPr>
            </w:pPr>
            <w:r w:rsidRPr="57E99875">
              <w:rPr>
                <w:rFonts w:eastAsia="Times New Roman"/>
              </w:rPr>
              <w:t>Click ‘+</w:t>
            </w:r>
            <w:r w:rsidR="05BF862A" w:rsidRPr="57E99875">
              <w:rPr>
                <w:rFonts w:eastAsia="Times New Roman"/>
              </w:rPr>
              <w:t>’</w:t>
            </w:r>
            <w:r w:rsidRPr="57E99875">
              <w:rPr>
                <w:rFonts w:eastAsia="Times New Roman"/>
              </w:rPr>
              <w:t xml:space="preserve"> to add new tour. </w:t>
            </w:r>
            <w:r w:rsidR="4B34A6B9" w:rsidRPr="57E99875">
              <w:rPr>
                <w:rFonts w:eastAsia="Times New Roman"/>
              </w:rPr>
              <w:t>Add Tour Name, Location Details (Address, Date recorded, etc.)</w:t>
            </w:r>
            <w:r w:rsidR="173CA7DB" w:rsidRPr="57E99875">
              <w:rPr>
                <w:rFonts w:eastAsia="Times New Roman"/>
              </w:rPr>
              <w:t>. When done, click ‘Add Tour’.</w:t>
            </w:r>
            <w:r w:rsidR="14B09545" w:rsidRPr="57E99875">
              <w:rPr>
                <w:rFonts w:eastAsia="Times New Roman"/>
              </w:rPr>
              <w:t xml:space="preserve"> After this, next screen will prompt/start camera view. </w:t>
            </w:r>
          </w:p>
        </w:tc>
      </w:tr>
      <w:tr w:rsidR="110EE3B6" w14:paraId="6E0277FC" w14:textId="77777777" w:rsidTr="784BF2E7">
        <w:trPr>
          <w:trHeight w:val="300"/>
        </w:trPr>
        <w:tc>
          <w:tcPr>
            <w:tcW w:w="2605" w:type="dxa"/>
            <w:vAlign w:val="center"/>
          </w:tcPr>
          <w:p w14:paraId="1B3C03A2" w14:textId="151D1415" w:rsidR="3BAD00E2" w:rsidRDefault="73BF634C" w:rsidP="57E99875">
            <w:pPr>
              <w:spacing w:after="0"/>
              <w:ind w:firstLine="0"/>
              <w:jc w:val="left"/>
              <w:rPr>
                <w:rFonts w:eastAsia="Times New Roman"/>
              </w:rPr>
            </w:pPr>
            <w:r w:rsidRPr="57E99875">
              <w:rPr>
                <w:rFonts w:eastAsia="Times New Roman"/>
              </w:rPr>
              <w:lastRenderedPageBreak/>
              <w:t>Transition of hotspot (Record feature)</w:t>
            </w:r>
          </w:p>
        </w:tc>
        <w:tc>
          <w:tcPr>
            <w:tcW w:w="6745" w:type="dxa"/>
          </w:tcPr>
          <w:p w14:paraId="60995C9B" w14:textId="5B09318C" w:rsidR="085277E9" w:rsidRDefault="0A640AE2" w:rsidP="57E99875">
            <w:pPr>
              <w:spacing w:after="0"/>
              <w:ind w:firstLine="0"/>
              <w:jc w:val="left"/>
              <w:rPr>
                <w:rFonts w:eastAsia="Times New Roman"/>
              </w:rPr>
            </w:pPr>
            <w:r w:rsidRPr="57E99875">
              <w:rPr>
                <w:rFonts w:eastAsia="Times New Roman"/>
              </w:rPr>
              <w:t>After done, move to next spot 5-10 feet away from the last spot and repeat the process throughout the building.</w:t>
            </w:r>
          </w:p>
        </w:tc>
      </w:tr>
      <w:tr w:rsidR="110EE3B6" w14:paraId="55502E0D" w14:textId="77777777" w:rsidTr="784BF2E7">
        <w:trPr>
          <w:trHeight w:val="300"/>
        </w:trPr>
        <w:tc>
          <w:tcPr>
            <w:tcW w:w="9350" w:type="dxa"/>
            <w:gridSpan w:val="2"/>
            <w:shd w:val="clear" w:color="auto" w:fill="E7E6E6" w:themeFill="background2"/>
          </w:tcPr>
          <w:p w14:paraId="1246266A" w14:textId="63923A97" w:rsidR="732252E9" w:rsidRDefault="79054A08" w:rsidP="57E99875">
            <w:pPr>
              <w:spacing w:after="0"/>
              <w:ind w:firstLine="0"/>
              <w:jc w:val="left"/>
              <w:rPr>
                <w:rFonts w:eastAsia="Times New Roman"/>
                <w:b/>
              </w:rPr>
            </w:pPr>
            <w:r w:rsidRPr="57E99875">
              <w:rPr>
                <w:rFonts w:eastAsia="Times New Roman"/>
                <w:b/>
              </w:rPr>
              <w:t>View/Edit/Publish</w:t>
            </w:r>
          </w:p>
        </w:tc>
      </w:tr>
      <w:tr w:rsidR="110EE3B6" w14:paraId="7DDAB1EA" w14:textId="77777777" w:rsidTr="784BF2E7">
        <w:trPr>
          <w:trHeight w:val="300"/>
        </w:trPr>
        <w:tc>
          <w:tcPr>
            <w:tcW w:w="2605" w:type="dxa"/>
          </w:tcPr>
          <w:p w14:paraId="31C1A841" w14:textId="00929CA8" w:rsidR="110EE3B6" w:rsidRDefault="55E0D218" w:rsidP="57E99875">
            <w:pPr>
              <w:spacing w:after="0"/>
              <w:ind w:firstLine="0"/>
              <w:jc w:val="left"/>
              <w:rPr>
                <w:rFonts w:eastAsia="Times New Roman"/>
              </w:rPr>
            </w:pPr>
            <w:r w:rsidRPr="57E99875">
              <w:rPr>
                <w:rFonts w:eastAsia="Times New Roman"/>
              </w:rPr>
              <w:t>Search</w:t>
            </w:r>
          </w:p>
        </w:tc>
        <w:tc>
          <w:tcPr>
            <w:tcW w:w="6745" w:type="dxa"/>
          </w:tcPr>
          <w:p w14:paraId="51BD4C78" w14:textId="68C57B9B" w:rsidR="36C3F2E0" w:rsidRDefault="4C151E07" w:rsidP="57E99875">
            <w:pPr>
              <w:spacing w:after="0"/>
              <w:ind w:firstLine="0"/>
              <w:jc w:val="left"/>
              <w:rPr>
                <w:rFonts w:eastAsia="Times New Roman"/>
              </w:rPr>
            </w:pPr>
            <w:r w:rsidRPr="57E99875">
              <w:rPr>
                <w:rFonts w:eastAsia="Times New Roman"/>
              </w:rPr>
              <w:t>S</w:t>
            </w:r>
            <w:r w:rsidR="55E0D218" w:rsidRPr="57E99875">
              <w:rPr>
                <w:rFonts w:eastAsia="Times New Roman"/>
              </w:rPr>
              <w:t>earch</w:t>
            </w:r>
            <w:r w:rsidR="70B9C023" w:rsidRPr="57E99875">
              <w:rPr>
                <w:rFonts w:eastAsia="Times New Roman"/>
              </w:rPr>
              <w:t xml:space="preserve"> Box allows</w:t>
            </w:r>
            <w:r w:rsidR="55E0D218" w:rsidRPr="57E99875">
              <w:rPr>
                <w:rFonts w:eastAsia="Times New Roman"/>
              </w:rPr>
              <w:t xml:space="preserve"> </w:t>
            </w:r>
            <w:r w:rsidR="35C41B9F" w:rsidRPr="57E99875">
              <w:rPr>
                <w:rFonts w:eastAsia="Times New Roman"/>
              </w:rPr>
              <w:t xml:space="preserve">looking up </w:t>
            </w:r>
            <w:r w:rsidR="55E0D218" w:rsidRPr="57E99875">
              <w:rPr>
                <w:rFonts w:eastAsia="Times New Roman"/>
              </w:rPr>
              <w:t>tour name that contains a string</w:t>
            </w:r>
            <w:r w:rsidR="50806FAD" w:rsidRPr="57E99875">
              <w:rPr>
                <w:rFonts w:eastAsia="Times New Roman"/>
              </w:rPr>
              <w:t>.</w:t>
            </w:r>
          </w:p>
        </w:tc>
      </w:tr>
      <w:tr w:rsidR="110EE3B6" w14:paraId="3CC18B3A" w14:textId="77777777" w:rsidTr="784BF2E7">
        <w:trPr>
          <w:trHeight w:val="300"/>
        </w:trPr>
        <w:tc>
          <w:tcPr>
            <w:tcW w:w="2605" w:type="dxa"/>
          </w:tcPr>
          <w:p w14:paraId="63814080" w14:textId="107FA9C0" w:rsidR="110EE3B6" w:rsidRDefault="55E0D218" w:rsidP="57E99875">
            <w:pPr>
              <w:spacing w:after="0"/>
              <w:ind w:firstLine="0"/>
              <w:jc w:val="left"/>
              <w:rPr>
                <w:rFonts w:eastAsia="Times New Roman"/>
              </w:rPr>
            </w:pPr>
            <w:r w:rsidRPr="57E99875">
              <w:rPr>
                <w:rFonts w:eastAsia="Times New Roman"/>
              </w:rPr>
              <w:t xml:space="preserve">Select a tour for viewing </w:t>
            </w:r>
          </w:p>
        </w:tc>
        <w:tc>
          <w:tcPr>
            <w:tcW w:w="6745" w:type="dxa"/>
          </w:tcPr>
          <w:p w14:paraId="76FA2C3C" w14:textId="1E5E3C13" w:rsidR="110EE3B6" w:rsidRDefault="55E0D218" w:rsidP="57E99875">
            <w:pPr>
              <w:spacing w:after="0"/>
              <w:ind w:firstLine="0"/>
              <w:jc w:val="left"/>
              <w:rPr>
                <w:rFonts w:eastAsia="Times New Roman"/>
              </w:rPr>
            </w:pPr>
            <w:r w:rsidRPr="57E99875">
              <w:rPr>
                <w:rFonts w:eastAsia="Times New Roman"/>
              </w:rPr>
              <w:t>The screen displays a list of completed tours. The user selects one tour to start viewing.</w:t>
            </w:r>
          </w:p>
        </w:tc>
      </w:tr>
      <w:tr w:rsidR="110EE3B6" w14:paraId="772235CC" w14:textId="77777777" w:rsidTr="784BF2E7">
        <w:trPr>
          <w:trHeight w:val="300"/>
        </w:trPr>
        <w:tc>
          <w:tcPr>
            <w:tcW w:w="2605" w:type="dxa"/>
          </w:tcPr>
          <w:p w14:paraId="2FD88978" w14:textId="7E2A0D67" w:rsidR="2ED88EFB" w:rsidRDefault="51953866" w:rsidP="57E99875">
            <w:pPr>
              <w:spacing w:after="0"/>
              <w:ind w:firstLine="0"/>
              <w:jc w:val="left"/>
              <w:rPr>
                <w:rFonts w:eastAsia="Times New Roman"/>
              </w:rPr>
            </w:pPr>
            <w:r w:rsidRPr="57E99875">
              <w:rPr>
                <w:rFonts w:eastAsia="Times New Roman"/>
              </w:rPr>
              <w:t>Select viewing mode: as a sphere from hotspot (</w:t>
            </w:r>
            <w:r w:rsidR="42C48973" w:rsidRPr="57E99875">
              <w:rPr>
                <w:rFonts w:eastAsia="Times New Roman"/>
              </w:rPr>
              <w:t xml:space="preserve">UC </w:t>
            </w:r>
            <w:r w:rsidR="53241991" w:rsidRPr="57E99875">
              <w:rPr>
                <w:rFonts w:eastAsia="Times New Roman"/>
              </w:rPr>
              <w:t>1.</w:t>
            </w:r>
            <w:r w:rsidRPr="57E99875">
              <w:rPr>
                <w:rFonts w:eastAsia="Times New Roman"/>
              </w:rPr>
              <w:t>1</w:t>
            </w:r>
            <w:r w:rsidR="6C969736" w:rsidRPr="57E99875">
              <w:rPr>
                <w:rFonts w:eastAsia="Times New Roman"/>
              </w:rPr>
              <w:t>A</w:t>
            </w:r>
            <w:r w:rsidRPr="57E99875">
              <w:rPr>
                <w:rFonts w:eastAsia="Times New Roman"/>
              </w:rPr>
              <w:t>) or using a VR device (</w:t>
            </w:r>
            <w:r w:rsidR="1394CD8D" w:rsidRPr="57E99875">
              <w:rPr>
                <w:rFonts w:eastAsia="Times New Roman"/>
              </w:rPr>
              <w:t xml:space="preserve">UC </w:t>
            </w:r>
            <w:r w:rsidR="40E39F32" w:rsidRPr="57E99875">
              <w:rPr>
                <w:rFonts w:eastAsia="Times New Roman"/>
              </w:rPr>
              <w:t>1.</w:t>
            </w:r>
            <w:r w:rsidRPr="57E99875">
              <w:rPr>
                <w:rFonts w:eastAsia="Times New Roman"/>
              </w:rPr>
              <w:t>2</w:t>
            </w:r>
            <w:r w:rsidR="4F336D02" w:rsidRPr="57E99875">
              <w:rPr>
                <w:rFonts w:eastAsia="Times New Roman"/>
              </w:rPr>
              <w:t>A</w:t>
            </w:r>
            <w:r w:rsidRPr="57E99875">
              <w:rPr>
                <w:rFonts w:eastAsia="Times New Roman"/>
              </w:rPr>
              <w:t>)</w:t>
            </w:r>
          </w:p>
        </w:tc>
        <w:tc>
          <w:tcPr>
            <w:tcW w:w="6745" w:type="dxa"/>
            <w:vAlign w:val="center"/>
          </w:tcPr>
          <w:p w14:paraId="6F3184F2" w14:textId="105233B2" w:rsidR="2ED88EFB" w:rsidRDefault="51953866" w:rsidP="57E99875">
            <w:pPr>
              <w:spacing w:after="0"/>
              <w:ind w:firstLine="0"/>
              <w:jc w:val="left"/>
              <w:rPr>
                <w:rFonts w:eastAsia="Times New Roman"/>
              </w:rPr>
            </w:pPr>
            <w:r w:rsidRPr="57E99875">
              <w:rPr>
                <w:rFonts w:eastAsia="Times New Roman"/>
              </w:rPr>
              <w:t>The screen displays viewing options.</w:t>
            </w:r>
          </w:p>
        </w:tc>
      </w:tr>
      <w:tr w:rsidR="110EE3B6" w14:paraId="5DD8B565" w14:textId="77777777" w:rsidTr="784BF2E7">
        <w:trPr>
          <w:trHeight w:val="531"/>
        </w:trPr>
        <w:tc>
          <w:tcPr>
            <w:tcW w:w="2605" w:type="dxa"/>
            <w:vAlign w:val="center"/>
          </w:tcPr>
          <w:p w14:paraId="13875C7A" w14:textId="493FD0C3" w:rsidR="4F3B665D" w:rsidRPr="004D76CB" w:rsidRDefault="20BAE417" w:rsidP="57E99875">
            <w:pPr>
              <w:ind w:firstLine="0"/>
              <w:jc w:val="left"/>
              <w:rPr>
                <w:rFonts w:eastAsia="Times New Roman"/>
                <w:color w:val="000000" w:themeColor="text1"/>
              </w:rPr>
            </w:pPr>
            <w:r w:rsidRPr="57E99875">
              <w:rPr>
                <w:rFonts w:eastAsia="Times New Roman"/>
                <w:color w:val="000000" w:themeColor="text1"/>
              </w:rPr>
              <w:t>VR viewer</w:t>
            </w:r>
          </w:p>
        </w:tc>
        <w:tc>
          <w:tcPr>
            <w:tcW w:w="6745" w:type="dxa"/>
            <w:vAlign w:val="center"/>
          </w:tcPr>
          <w:p w14:paraId="32507947" w14:textId="70782269" w:rsidR="4F3B665D" w:rsidRPr="004D76CB" w:rsidRDefault="20BAE417" w:rsidP="57E99875">
            <w:pPr>
              <w:ind w:firstLine="0"/>
              <w:jc w:val="left"/>
              <w:rPr>
                <w:rFonts w:eastAsia="Times New Roman"/>
                <w:color w:val="000000" w:themeColor="text1"/>
              </w:rPr>
            </w:pPr>
            <w:r w:rsidRPr="57E99875">
              <w:rPr>
                <w:rFonts w:eastAsia="Times New Roman"/>
                <w:color w:val="000000" w:themeColor="text1"/>
              </w:rPr>
              <w:t>A physical device allows user to see images in VR mode</w:t>
            </w:r>
          </w:p>
        </w:tc>
      </w:tr>
      <w:tr w:rsidR="110EE3B6" w14:paraId="7BEAC5BE" w14:textId="77777777" w:rsidTr="784BF2E7">
        <w:trPr>
          <w:trHeight w:val="300"/>
        </w:trPr>
        <w:tc>
          <w:tcPr>
            <w:tcW w:w="2605" w:type="dxa"/>
            <w:vAlign w:val="center"/>
          </w:tcPr>
          <w:p w14:paraId="769CF6A3" w14:textId="465F0C8C" w:rsidR="2ED88EFB" w:rsidRDefault="51953866" w:rsidP="57E99875">
            <w:pPr>
              <w:spacing w:after="0"/>
              <w:ind w:firstLine="0"/>
              <w:jc w:val="left"/>
              <w:rPr>
                <w:rFonts w:eastAsia="Times New Roman"/>
              </w:rPr>
            </w:pPr>
            <w:r w:rsidRPr="57E99875">
              <w:rPr>
                <w:rFonts w:eastAsia="Times New Roman"/>
              </w:rPr>
              <w:t xml:space="preserve">Start </w:t>
            </w:r>
            <w:r w:rsidR="3DE74CE8" w:rsidRPr="57E99875">
              <w:rPr>
                <w:rFonts w:eastAsia="Times New Roman"/>
              </w:rPr>
              <w:t>a tour</w:t>
            </w:r>
          </w:p>
        </w:tc>
        <w:tc>
          <w:tcPr>
            <w:tcW w:w="6745" w:type="dxa"/>
            <w:vAlign w:val="center"/>
          </w:tcPr>
          <w:p w14:paraId="0A8BF44E" w14:textId="38ED53CA" w:rsidR="4306934E" w:rsidRDefault="4A171F20" w:rsidP="57E99875">
            <w:pPr>
              <w:spacing w:after="0"/>
              <w:ind w:firstLine="0"/>
              <w:jc w:val="left"/>
              <w:rPr>
                <w:rFonts w:eastAsia="Times New Roman"/>
              </w:rPr>
            </w:pPr>
            <w:r w:rsidRPr="57E99875">
              <w:rPr>
                <w:rFonts w:eastAsia="Times New Roman"/>
              </w:rPr>
              <w:t>Display 3D rendered images taken from the first hotspot</w:t>
            </w:r>
            <w:r w:rsidR="324DAF8F" w:rsidRPr="57E99875">
              <w:rPr>
                <w:rFonts w:eastAsia="Times New Roman"/>
              </w:rPr>
              <w:t>.</w:t>
            </w:r>
            <w:r w:rsidR="15F65E4C" w:rsidRPr="57E99875">
              <w:rPr>
                <w:rFonts w:eastAsia="Times New Roman"/>
              </w:rPr>
              <w:t xml:space="preserve"> </w:t>
            </w:r>
          </w:p>
        </w:tc>
      </w:tr>
      <w:tr w:rsidR="110EE3B6" w14:paraId="588973E3" w14:textId="77777777" w:rsidTr="784BF2E7">
        <w:trPr>
          <w:trHeight w:val="300"/>
        </w:trPr>
        <w:tc>
          <w:tcPr>
            <w:tcW w:w="2605" w:type="dxa"/>
            <w:vAlign w:val="center"/>
          </w:tcPr>
          <w:p w14:paraId="51586920" w14:textId="093A9279" w:rsidR="461ACD8D" w:rsidRDefault="667DFD49" w:rsidP="57E99875">
            <w:pPr>
              <w:spacing w:after="0"/>
              <w:ind w:firstLine="0"/>
              <w:jc w:val="left"/>
              <w:rPr>
                <w:rFonts w:eastAsia="Times New Roman"/>
              </w:rPr>
            </w:pPr>
            <w:r w:rsidRPr="57E99875">
              <w:rPr>
                <w:rFonts w:eastAsia="Times New Roman"/>
              </w:rPr>
              <w:t>Experience the tour (</w:t>
            </w:r>
            <w:r w:rsidR="5EA98AF9" w:rsidRPr="57E99875">
              <w:rPr>
                <w:rFonts w:eastAsia="Times New Roman"/>
              </w:rPr>
              <w:t xml:space="preserve">UC </w:t>
            </w:r>
            <w:r w:rsidRPr="57E99875">
              <w:rPr>
                <w:rFonts w:eastAsia="Times New Roman"/>
              </w:rPr>
              <w:t>1.3</w:t>
            </w:r>
            <w:r w:rsidR="3B6DC325" w:rsidRPr="57E99875">
              <w:rPr>
                <w:rFonts w:eastAsia="Times New Roman"/>
              </w:rPr>
              <w:t>A</w:t>
            </w:r>
            <w:r w:rsidRPr="57E99875">
              <w:rPr>
                <w:rFonts w:eastAsia="Times New Roman"/>
              </w:rPr>
              <w:t>)</w:t>
            </w:r>
          </w:p>
        </w:tc>
        <w:tc>
          <w:tcPr>
            <w:tcW w:w="6745" w:type="dxa"/>
            <w:vAlign w:val="center"/>
          </w:tcPr>
          <w:p w14:paraId="53FAA2D7" w14:textId="21C6CAEE" w:rsidR="461ACD8D" w:rsidRDefault="667DFD49" w:rsidP="57E99875">
            <w:pPr>
              <w:spacing w:after="0"/>
              <w:ind w:firstLine="0"/>
              <w:jc w:val="left"/>
              <w:rPr>
                <w:rFonts w:eastAsia="Times New Roman"/>
              </w:rPr>
            </w:pPr>
            <w:r w:rsidRPr="57E99875">
              <w:rPr>
                <w:rFonts w:eastAsia="Times New Roman"/>
              </w:rPr>
              <w:t xml:space="preserve">In the sphere, the user can see and click on the link for the object information, add glow effect (refer to Module 2. View Customization </w:t>
            </w:r>
            <w:r w:rsidR="167AA590" w:rsidRPr="57E99875">
              <w:rPr>
                <w:rFonts w:eastAsia="Times New Roman"/>
              </w:rPr>
              <w:t>– 2.2A</w:t>
            </w:r>
            <w:r w:rsidRPr="57E99875">
              <w:rPr>
                <w:rFonts w:eastAsia="Times New Roman"/>
              </w:rPr>
              <w:t xml:space="preserve"> and 2.3</w:t>
            </w:r>
            <w:r w:rsidR="3F99AEF9" w:rsidRPr="57E99875">
              <w:rPr>
                <w:rFonts w:eastAsia="Times New Roman"/>
              </w:rPr>
              <w:t>A</w:t>
            </w:r>
            <w:r w:rsidRPr="57E99875">
              <w:rPr>
                <w:rFonts w:eastAsia="Times New Roman"/>
              </w:rPr>
              <w:t>), and the previous or next hotspot (1.3</w:t>
            </w:r>
            <w:r w:rsidR="1EBC4C17" w:rsidRPr="57E99875">
              <w:rPr>
                <w:rFonts w:eastAsia="Times New Roman"/>
              </w:rPr>
              <w:t>A</w:t>
            </w:r>
            <w:r w:rsidRPr="57E99875">
              <w:rPr>
                <w:rFonts w:eastAsia="Times New Roman"/>
              </w:rPr>
              <w:t>).</w:t>
            </w:r>
          </w:p>
        </w:tc>
      </w:tr>
      <w:tr w:rsidR="110EE3B6" w14:paraId="4AAF461E" w14:textId="77777777" w:rsidTr="784BF2E7">
        <w:trPr>
          <w:trHeight w:val="300"/>
        </w:trPr>
        <w:tc>
          <w:tcPr>
            <w:tcW w:w="2605" w:type="dxa"/>
            <w:vAlign w:val="center"/>
          </w:tcPr>
          <w:p w14:paraId="13FD0D40" w14:textId="496C784C" w:rsidR="25C8D58D" w:rsidRDefault="1577A81E" w:rsidP="57E99875">
            <w:pPr>
              <w:spacing w:after="0"/>
              <w:ind w:firstLine="0"/>
              <w:jc w:val="left"/>
              <w:rPr>
                <w:rFonts w:eastAsia="Times New Roman"/>
                <w:color w:val="000000" w:themeColor="text1"/>
              </w:rPr>
            </w:pPr>
            <w:r w:rsidRPr="57E99875">
              <w:rPr>
                <w:rFonts w:eastAsia="Times New Roman"/>
                <w:color w:val="000000" w:themeColor="text1"/>
              </w:rPr>
              <w:t>The transition between each hotspot is smooth</w:t>
            </w:r>
            <w:r w:rsidR="512EE78F" w:rsidRPr="57E99875">
              <w:rPr>
                <w:rFonts w:eastAsia="Times New Roman"/>
                <w:color w:val="000000" w:themeColor="text1"/>
              </w:rPr>
              <w:t xml:space="preserve"> </w:t>
            </w:r>
            <w:r w:rsidR="081E857D" w:rsidRPr="57E99875">
              <w:rPr>
                <w:rFonts w:eastAsia="Times New Roman"/>
                <w:color w:val="000000" w:themeColor="text1"/>
              </w:rPr>
              <w:t>(</w:t>
            </w:r>
            <w:r w:rsidR="38C52390" w:rsidRPr="57E99875">
              <w:rPr>
                <w:rFonts w:eastAsia="Times New Roman"/>
                <w:color w:val="000000" w:themeColor="text1"/>
              </w:rPr>
              <w:t xml:space="preserve">UC </w:t>
            </w:r>
            <w:r w:rsidR="081E857D" w:rsidRPr="57E99875">
              <w:rPr>
                <w:rFonts w:eastAsia="Times New Roman"/>
                <w:color w:val="000000" w:themeColor="text1"/>
              </w:rPr>
              <w:t>1.4A</w:t>
            </w:r>
            <w:r w:rsidR="512EE78F" w:rsidRPr="57E99875">
              <w:rPr>
                <w:rFonts w:eastAsia="Times New Roman"/>
                <w:color w:val="000000" w:themeColor="text1"/>
              </w:rPr>
              <w:t>)</w:t>
            </w:r>
          </w:p>
          <w:p w14:paraId="44905F60" w14:textId="2D4C5724" w:rsidR="110EE3B6" w:rsidRDefault="110EE3B6" w:rsidP="57E99875">
            <w:pPr>
              <w:spacing w:after="0"/>
              <w:ind w:firstLine="0"/>
              <w:jc w:val="left"/>
              <w:rPr>
                <w:rFonts w:eastAsia="Times New Roman"/>
              </w:rPr>
            </w:pPr>
          </w:p>
        </w:tc>
        <w:tc>
          <w:tcPr>
            <w:tcW w:w="6745" w:type="dxa"/>
          </w:tcPr>
          <w:p w14:paraId="04D019DF" w14:textId="29D7D30B" w:rsidR="532CFF7C" w:rsidRDefault="585670AD" w:rsidP="57E99875">
            <w:pPr>
              <w:spacing w:after="0"/>
              <w:ind w:firstLine="0"/>
              <w:jc w:val="left"/>
              <w:rPr>
                <w:rFonts w:eastAsia="Times New Roman"/>
              </w:rPr>
            </w:pPr>
            <w:r w:rsidRPr="57E99875">
              <w:rPr>
                <w:rFonts w:eastAsia="Times New Roman"/>
              </w:rPr>
              <w:t>After clicking on the immediate previous/next hotspot, the view toggles from the current location to the chosen location</w:t>
            </w:r>
            <w:r w:rsidR="6FDC3A21" w:rsidRPr="57E99875">
              <w:rPr>
                <w:rFonts w:eastAsia="Times New Roman"/>
              </w:rPr>
              <w:t xml:space="preserve">. The movement of the transition </w:t>
            </w:r>
            <w:r w:rsidR="757DB881" w:rsidRPr="57E99875">
              <w:rPr>
                <w:rFonts w:eastAsia="Times New Roman"/>
              </w:rPr>
              <w:t xml:space="preserve">between two locations </w:t>
            </w:r>
            <w:r w:rsidR="6FDC3A21" w:rsidRPr="57E99875">
              <w:rPr>
                <w:rFonts w:eastAsia="Times New Roman"/>
              </w:rPr>
              <w:t>should be smooth and feel like the</w:t>
            </w:r>
            <w:r w:rsidR="72BB3A29" w:rsidRPr="57E99875">
              <w:rPr>
                <w:rFonts w:eastAsia="Times New Roman"/>
              </w:rPr>
              <w:t xml:space="preserve"> human eyes are actually moving (in faster speed) within the space.</w:t>
            </w:r>
          </w:p>
        </w:tc>
      </w:tr>
      <w:tr w:rsidR="110EE3B6" w14:paraId="10E28B0C" w14:textId="77777777" w:rsidTr="784BF2E7">
        <w:trPr>
          <w:trHeight w:val="300"/>
        </w:trPr>
        <w:tc>
          <w:tcPr>
            <w:tcW w:w="2605" w:type="dxa"/>
            <w:vAlign w:val="center"/>
          </w:tcPr>
          <w:p w14:paraId="7C2F32E9" w14:textId="06671BDC" w:rsidR="6FE8F3C4" w:rsidRPr="004D76CB" w:rsidRDefault="45D7EBEB" w:rsidP="57E99875">
            <w:pPr>
              <w:ind w:firstLine="0"/>
              <w:jc w:val="left"/>
              <w:rPr>
                <w:rFonts w:eastAsia="Times New Roman"/>
                <w:color w:val="000000" w:themeColor="text1"/>
              </w:rPr>
            </w:pPr>
            <w:r w:rsidRPr="57E99875">
              <w:rPr>
                <w:rFonts w:eastAsia="Times New Roman"/>
                <w:color w:val="000000" w:themeColor="text1"/>
              </w:rPr>
              <w:t xml:space="preserve">Device Build-in Navigation Tools - </w:t>
            </w:r>
            <w:r w:rsidR="1DE2982B" w:rsidRPr="57E99875">
              <w:rPr>
                <w:rFonts w:eastAsia="Times New Roman"/>
                <w:color w:val="000000" w:themeColor="text1"/>
              </w:rPr>
              <w:t>Zoom and pan at each hotspot (</w:t>
            </w:r>
            <w:r w:rsidR="7B0E12F2" w:rsidRPr="57E99875">
              <w:rPr>
                <w:rFonts w:eastAsia="Times New Roman"/>
                <w:color w:val="000000" w:themeColor="text1"/>
              </w:rPr>
              <w:t xml:space="preserve">UC </w:t>
            </w:r>
            <w:r w:rsidR="1DE2982B" w:rsidRPr="57E99875">
              <w:rPr>
                <w:rFonts w:eastAsia="Times New Roman"/>
                <w:color w:val="000000" w:themeColor="text1"/>
              </w:rPr>
              <w:t>1.5</w:t>
            </w:r>
            <w:r w:rsidR="64D7C02A" w:rsidRPr="57E99875">
              <w:rPr>
                <w:rFonts w:eastAsia="Times New Roman"/>
                <w:color w:val="000000" w:themeColor="text1"/>
              </w:rPr>
              <w:t>A</w:t>
            </w:r>
            <w:r w:rsidR="1DE2982B" w:rsidRPr="57E99875">
              <w:rPr>
                <w:rFonts w:eastAsia="Times New Roman"/>
                <w:color w:val="000000" w:themeColor="text1"/>
              </w:rPr>
              <w:t>)</w:t>
            </w:r>
          </w:p>
        </w:tc>
        <w:tc>
          <w:tcPr>
            <w:tcW w:w="6745" w:type="dxa"/>
          </w:tcPr>
          <w:p w14:paraId="42F343B6" w14:textId="1922ECF7" w:rsidR="13CDB0C1" w:rsidRDefault="0D6304D9" w:rsidP="57E99875">
            <w:pPr>
              <w:ind w:firstLine="0"/>
              <w:jc w:val="left"/>
              <w:rPr>
                <w:rFonts w:eastAsia="Times New Roman"/>
              </w:rPr>
            </w:pPr>
            <w:r w:rsidRPr="57E99875">
              <w:rPr>
                <w:rFonts w:eastAsia="Times New Roman"/>
                <w:color w:val="000000" w:themeColor="text1"/>
              </w:rPr>
              <w:t xml:space="preserve">Enable click / touch and type.  </w:t>
            </w:r>
            <w:r w:rsidR="1DE2982B" w:rsidRPr="57E99875">
              <w:rPr>
                <w:rFonts w:eastAsia="Times New Roman"/>
              </w:rPr>
              <w:t>The user can zoom and pan what they are viewing</w:t>
            </w:r>
            <w:r w:rsidR="78039173" w:rsidRPr="57E99875">
              <w:rPr>
                <w:rFonts w:eastAsia="Times New Roman"/>
              </w:rPr>
              <w:t xml:space="preserve"> using a little ruler at the corner of the screen or adjusting with 2 fingers.</w:t>
            </w:r>
          </w:p>
        </w:tc>
      </w:tr>
    </w:tbl>
    <w:p w14:paraId="0D8576C3" w14:textId="389A57B9" w:rsidR="784BF2E7" w:rsidRDefault="784BF2E7"/>
    <w:p w14:paraId="16AF762F" w14:textId="277BE7E2" w:rsidR="00BA28E4" w:rsidRDefault="33EF9647" w:rsidP="57E99875">
      <w:pPr>
        <w:jc w:val="center"/>
        <w:rPr>
          <w:rFonts w:eastAsia="Times New Roman"/>
          <w:b/>
        </w:rPr>
      </w:pPr>
      <w:r w:rsidRPr="57E99875">
        <w:rPr>
          <w:rFonts w:eastAsia="Times New Roman"/>
          <w:b/>
        </w:rPr>
        <w:t>Table 5.1 - User Views and Description</w:t>
      </w:r>
    </w:p>
    <w:p w14:paraId="1D6D8039" w14:textId="7E7D198A" w:rsidR="00BA28E4" w:rsidRDefault="7B424803" w:rsidP="57E99875">
      <w:pPr>
        <w:ind w:firstLine="720"/>
        <w:rPr>
          <w:rFonts w:eastAsia="Times New Roman"/>
        </w:rPr>
      </w:pPr>
      <w:r w:rsidRPr="57E99875">
        <w:rPr>
          <w:rFonts w:eastAsia="Times New Roman"/>
        </w:rPr>
        <w:t xml:space="preserve">Application data and functions will be handled by backend classes and processes, allowing the user interface to be reconstructed as needed </w:t>
      </w:r>
      <w:r w:rsidR="29DB1D38" w:rsidRPr="57E99875">
        <w:rPr>
          <w:rFonts w:eastAsia="Times New Roman"/>
        </w:rPr>
        <w:t>when application states change</w:t>
      </w:r>
      <w:r w:rsidR="27342B3E" w:rsidRPr="57E99875">
        <w:rPr>
          <w:rFonts w:eastAsia="Times New Roman"/>
        </w:rPr>
        <w:t>.</w:t>
      </w:r>
    </w:p>
    <w:p w14:paraId="118949E9" w14:textId="4EF0DCD4" w:rsidR="4D5A1E0E" w:rsidRDefault="37F90D68" w:rsidP="57E99875">
      <w:pPr>
        <w:pStyle w:val="Heading2"/>
        <w:rPr>
          <w:rFonts w:eastAsia="Times New Roman"/>
          <w:color w:val="000000" w:themeColor="text1"/>
          <w:sz w:val="24"/>
          <w:szCs w:val="24"/>
        </w:rPr>
      </w:pPr>
      <w:bookmarkStart w:id="39" w:name="_Toc131523034"/>
      <w:r w:rsidRPr="784BF2E7">
        <w:rPr>
          <w:rFonts w:eastAsia="Times New Roman"/>
          <w:color w:val="000000" w:themeColor="text1"/>
          <w:sz w:val="24"/>
          <w:szCs w:val="24"/>
        </w:rPr>
        <w:t>View Customization</w:t>
      </w:r>
      <w:bookmarkEnd w:id="39"/>
    </w:p>
    <w:p w14:paraId="5619F1B5" w14:textId="5A9EA43D" w:rsidR="68296C05" w:rsidRDefault="6B105621" w:rsidP="57E99875">
      <w:pPr>
        <w:ind w:firstLine="720"/>
        <w:rPr>
          <w:rFonts w:eastAsia="Times New Roman"/>
        </w:rPr>
      </w:pPr>
      <w:r w:rsidRPr="39E51AE8">
        <w:rPr>
          <w:rFonts w:eastAsia="Times New Roman"/>
        </w:rPr>
        <w:t xml:space="preserve">The interface </w:t>
      </w:r>
      <w:r w:rsidR="0B0D45EA" w:rsidRPr="39E51AE8">
        <w:rPr>
          <w:rFonts w:eastAsia="Times New Roman"/>
        </w:rPr>
        <w:t xml:space="preserve">design </w:t>
      </w:r>
      <w:r w:rsidRPr="39E51AE8">
        <w:rPr>
          <w:rFonts w:eastAsia="Times New Roman"/>
        </w:rPr>
        <w:t xml:space="preserve">for ViroTour will include customization </w:t>
      </w:r>
      <w:r w:rsidR="1CC0669E" w:rsidRPr="39E51AE8">
        <w:rPr>
          <w:rFonts w:eastAsia="Times New Roman"/>
        </w:rPr>
        <w:t xml:space="preserve">capability </w:t>
      </w:r>
      <w:r w:rsidRPr="39E51AE8">
        <w:rPr>
          <w:rFonts w:eastAsia="Times New Roman"/>
        </w:rPr>
        <w:t xml:space="preserve">of the user interface </w:t>
      </w:r>
      <w:r w:rsidR="68DF06A0" w:rsidRPr="39E51AE8">
        <w:rPr>
          <w:rFonts w:eastAsia="Times New Roman"/>
        </w:rPr>
        <w:t xml:space="preserve">to </w:t>
      </w:r>
      <w:r w:rsidR="567F4966" w:rsidRPr="39E51AE8">
        <w:rPr>
          <w:rFonts w:eastAsia="Times New Roman"/>
        </w:rPr>
        <w:t>search for a text that is available in the tour and to add glow effect to the view for b</w:t>
      </w:r>
      <w:r w:rsidR="739B9493" w:rsidRPr="39E51AE8">
        <w:rPr>
          <w:rFonts w:eastAsia="Times New Roman"/>
        </w:rPr>
        <w:t>etter visibility and experience of the tour.</w:t>
      </w:r>
    </w:p>
    <w:p w14:paraId="11E5FE58" w14:textId="3AE6B7FD" w:rsidR="68296C05" w:rsidRDefault="68296C05" w:rsidP="57E99875">
      <w:pPr>
        <w:rPr>
          <w:rFonts w:eastAsia="Times New Roman"/>
        </w:rPr>
      </w:pPr>
    </w:p>
    <w:p w14:paraId="459C71FB" w14:textId="12F7DD1A" w:rsidR="68296C05" w:rsidRDefault="340ED958" w:rsidP="57E99875">
      <w:pPr>
        <w:jc w:val="center"/>
        <w:rPr>
          <w:rFonts w:eastAsia="Times New Roman"/>
          <w:b/>
        </w:rPr>
      </w:pPr>
      <w:r>
        <w:rPr>
          <w:noProof/>
        </w:rPr>
        <w:lastRenderedPageBreak/>
        <w:drawing>
          <wp:inline distT="0" distB="0" distL="0" distR="0" wp14:anchorId="7F3C6EA0" wp14:editId="7FF562C8">
            <wp:extent cx="4572000" cy="3000375"/>
            <wp:effectExtent l="0" t="0" r="0" b="0"/>
            <wp:docPr id="1520772658" name="Picture 1520772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20772658"/>
                    <pic:cNvPicPr/>
                  </pic:nvPicPr>
                  <pic:blipFill>
                    <a:blip r:embed="rId29">
                      <a:extLst>
                        <a:ext uri="{28A0092B-C50C-407E-A947-70E740481C1C}">
                          <a14:useLocalDpi xmlns:a14="http://schemas.microsoft.com/office/drawing/2010/main" val="0"/>
                        </a:ext>
                      </a:extLst>
                    </a:blip>
                    <a:stretch>
                      <a:fillRect/>
                    </a:stretch>
                  </pic:blipFill>
                  <pic:spPr>
                    <a:xfrm>
                      <a:off x="0" y="0"/>
                      <a:ext cx="4572000" cy="3000375"/>
                    </a:xfrm>
                    <a:prstGeom prst="rect">
                      <a:avLst/>
                    </a:prstGeom>
                  </pic:spPr>
                </pic:pic>
              </a:graphicData>
            </a:graphic>
          </wp:inline>
        </w:drawing>
      </w:r>
      <w:r w:rsidR="246A1B5D">
        <w:br/>
      </w:r>
      <w:r w:rsidRPr="57E99875">
        <w:rPr>
          <w:rFonts w:eastAsia="Times New Roman"/>
          <w:b/>
        </w:rPr>
        <w:t>Figure 5.2 - Vie</w:t>
      </w:r>
      <w:r w:rsidR="57285309" w:rsidRPr="57E99875">
        <w:rPr>
          <w:rFonts w:eastAsia="Times New Roman"/>
          <w:b/>
        </w:rPr>
        <w:t>w Customization</w:t>
      </w:r>
    </w:p>
    <w:p w14:paraId="5627BFFB" w14:textId="0ACEC695" w:rsidR="68296C05" w:rsidRDefault="68296C05" w:rsidP="57E99875">
      <w:pPr>
        <w:rPr>
          <w:rFonts w:eastAsia="Times New Roman"/>
          <w:b/>
        </w:rPr>
      </w:pPr>
    </w:p>
    <w:tbl>
      <w:tblPr>
        <w:tblStyle w:val="TableGrid"/>
        <w:tblW w:w="9473" w:type="dxa"/>
        <w:tblLayout w:type="fixed"/>
        <w:tblLook w:val="06A0" w:firstRow="1" w:lastRow="0" w:firstColumn="1" w:lastColumn="0" w:noHBand="1" w:noVBand="1"/>
      </w:tblPr>
      <w:tblGrid>
        <w:gridCol w:w="3135"/>
        <w:gridCol w:w="6338"/>
      </w:tblGrid>
      <w:tr w:rsidR="6B6DC8C6" w14:paraId="7D1448FB" w14:textId="77777777" w:rsidTr="004D76CB">
        <w:trPr>
          <w:trHeight w:val="300"/>
        </w:trPr>
        <w:tc>
          <w:tcPr>
            <w:tcW w:w="3135" w:type="dxa"/>
          </w:tcPr>
          <w:p w14:paraId="6CF24BF1" w14:textId="3F16C33D" w:rsidR="6B6DC8C6" w:rsidRDefault="6B6DC8C6" w:rsidP="57E99875">
            <w:pPr>
              <w:keepNext/>
              <w:spacing w:after="0"/>
              <w:ind w:firstLine="0"/>
              <w:jc w:val="center"/>
              <w:rPr>
                <w:rFonts w:eastAsia="Times New Roman"/>
                <w:b/>
              </w:rPr>
            </w:pPr>
            <w:r w:rsidRPr="57E99875">
              <w:rPr>
                <w:rFonts w:eastAsia="Times New Roman"/>
                <w:b/>
              </w:rPr>
              <w:t>View</w:t>
            </w:r>
          </w:p>
        </w:tc>
        <w:tc>
          <w:tcPr>
            <w:tcW w:w="6338" w:type="dxa"/>
          </w:tcPr>
          <w:p w14:paraId="604A5AA8" w14:textId="047DCC34" w:rsidR="6B6DC8C6" w:rsidRDefault="6B6DC8C6" w:rsidP="57E99875">
            <w:pPr>
              <w:keepNext/>
              <w:spacing w:after="0"/>
              <w:ind w:firstLine="0"/>
              <w:jc w:val="center"/>
              <w:rPr>
                <w:rFonts w:eastAsia="Times New Roman"/>
                <w:b/>
              </w:rPr>
            </w:pPr>
            <w:r w:rsidRPr="57E99875">
              <w:rPr>
                <w:rFonts w:eastAsia="Times New Roman"/>
                <w:b/>
              </w:rPr>
              <w:t>Description</w:t>
            </w:r>
          </w:p>
        </w:tc>
      </w:tr>
      <w:tr w:rsidR="6B6DC8C6" w14:paraId="6507F3B5" w14:textId="77777777" w:rsidTr="004D76CB">
        <w:trPr>
          <w:trHeight w:val="300"/>
        </w:trPr>
        <w:tc>
          <w:tcPr>
            <w:tcW w:w="3135" w:type="dxa"/>
          </w:tcPr>
          <w:p w14:paraId="61AAFF83" w14:textId="465F0C8C" w:rsidR="6B6DC8C6" w:rsidRDefault="6B6DC8C6" w:rsidP="57E99875">
            <w:pPr>
              <w:spacing w:after="0"/>
              <w:ind w:firstLine="0"/>
              <w:jc w:val="left"/>
              <w:rPr>
                <w:rFonts w:eastAsia="Times New Roman"/>
              </w:rPr>
            </w:pPr>
            <w:r w:rsidRPr="57E99875">
              <w:rPr>
                <w:rFonts w:eastAsia="Times New Roman"/>
              </w:rPr>
              <w:t>Start a tour</w:t>
            </w:r>
          </w:p>
        </w:tc>
        <w:tc>
          <w:tcPr>
            <w:tcW w:w="6338" w:type="dxa"/>
          </w:tcPr>
          <w:p w14:paraId="6D93212C" w14:textId="38ED53CA" w:rsidR="6B6DC8C6" w:rsidRDefault="6B6DC8C6" w:rsidP="57E99875">
            <w:pPr>
              <w:spacing w:after="0"/>
              <w:ind w:firstLine="0"/>
              <w:jc w:val="left"/>
              <w:rPr>
                <w:rFonts w:eastAsia="Times New Roman"/>
              </w:rPr>
            </w:pPr>
            <w:r w:rsidRPr="57E99875">
              <w:rPr>
                <w:rFonts w:eastAsia="Times New Roman"/>
              </w:rPr>
              <w:t xml:space="preserve">Display 3D rendered images taken from the first hotspot. </w:t>
            </w:r>
          </w:p>
        </w:tc>
      </w:tr>
      <w:tr w:rsidR="6B6DC8C6" w14:paraId="5B0C6826" w14:textId="77777777" w:rsidTr="004D76CB">
        <w:trPr>
          <w:trHeight w:val="300"/>
        </w:trPr>
        <w:tc>
          <w:tcPr>
            <w:tcW w:w="3135" w:type="dxa"/>
            <w:shd w:val="clear" w:color="auto" w:fill="E7E6E6" w:themeFill="background2"/>
          </w:tcPr>
          <w:p w14:paraId="56B3349C" w14:textId="05D1F34B" w:rsidR="178061E7" w:rsidRDefault="528F6390" w:rsidP="57E99875">
            <w:pPr>
              <w:spacing w:after="0"/>
              <w:ind w:firstLine="0"/>
              <w:jc w:val="left"/>
              <w:rPr>
                <w:rFonts w:eastAsia="Times New Roman"/>
                <w:b/>
              </w:rPr>
            </w:pPr>
            <w:r w:rsidRPr="57E99875">
              <w:rPr>
                <w:rFonts w:eastAsia="Times New Roman"/>
                <w:b/>
              </w:rPr>
              <w:t>S</w:t>
            </w:r>
            <w:r w:rsidR="1236FE50" w:rsidRPr="57E99875">
              <w:rPr>
                <w:rFonts w:eastAsia="Times New Roman"/>
                <w:b/>
              </w:rPr>
              <w:t>earch</w:t>
            </w:r>
            <w:r w:rsidRPr="57E99875">
              <w:rPr>
                <w:rFonts w:eastAsia="Times New Roman"/>
                <w:b/>
              </w:rPr>
              <w:t xml:space="preserve"> for text that is available </w:t>
            </w:r>
          </w:p>
        </w:tc>
        <w:tc>
          <w:tcPr>
            <w:tcW w:w="6338" w:type="dxa"/>
            <w:shd w:val="clear" w:color="auto" w:fill="E7E6E6" w:themeFill="background2"/>
          </w:tcPr>
          <w:p w14:paraId="416A5683" w14:textId="657EB11A" w:rsidR="16BFCF19" w:rsidRDefault="041B93EB" w:rsidP="57E99875">
            <w:pPr>
              <w:spacing w:after="0"/>
              <w:ind w:firstLine="0"/>
              <w:rPr>
                <w:rFonts w:eastAsia="Times New Roman"/>
                <w:b/>
              </w:rPr>
            </w:pPr>
            <w:r w:rsidRPr="57E99875">
              <w:rPr>
                <w:rFonts w:eastAsia="Times New Roman"/>
                <w:b/>
              </w:rPr>
              <w:t xml:space="preserve">User </w:t>
            </w:r>
            <w:r w:rsidR="183227D2" w:rsidRPr="57E99875">
              <w:rPr>
                <w:rFonts w:eastAsia="Times New Roman"/>
                <w:b/>
              </w:rPr>
              <w:t xml:space="preserve">can customize the tour by searching </w:t>
            </w:r>
            <w:r w:rsidR="22ECB72E" w:rsidRPr="57E99875">
              <w:rPr>
                <w:rFonts w:eastAsia="Times New Roman"/>
                <w:b/>
              </w:rPr>
              <w:t>a text in the tour</w:t>
            </w:r>
            <w:r w:rsidR="7BBBD1D8" w:rsidRPr="57E99875">
              <w:rPr>
                <w:rFonts w:eastAsia="Times New Roman"/>
                <w:b/>
              </w:rPr>
              <w:t xml:space="preserve"> to navigate to the location </w:t>
            </w:r>
            <w:r w:rsidR="0C83A9EE" w:rsidRPr="57E99875">
              <w:rPr>
                <w:rFonts w:eastAsia="Times New Roman"/>
                <w:b/>
              </w:rPr>
              <w:t xml:space="preserve">where the text is displayed in the </w:t>
            </w:r>
            <w:r w:rsidR="51B789B0" w:rsidRPr="57E99875">
              <w:rPr>
                <w:rFonts w:eastAsia="Times New Roman"/>
                <w:b/>
              </w:rPr>
              <w:t xml:space="preserve">virtual </w:t>
            </w:r>
            <w:r w:rsidR="0C83A9EE" w:rsidRPr="57E99875">
              <w:rPr>
                <w:rFonts w:eastAsia="Times New Roman"/>
                <w:b/>
              </w:rPr>
              <w:t>tour.</w:t>
            </w:r>
          </w:p>
        </w:tc>
      </w:tr>
      <w:tr w:rsidR="6B6DC8C6" w14:paraId="2479CB5D" w14:textId="77777777" w:rsidTr="004D76CB">
        <w:trPr>
          <w:trHeight w:val="300"/>
        </w:trPr>
        <w:tc>
          <w:tcPr>
            <w:tcW w:w="3135" w:type="dxa"/>
          </w:tcPr>
          <w:p w14:paraId="7DF6D98D" w14:textId="57EFA760" w:rsidR="33FDFE4B" w:rsidRDefault="65257B74" w:rsidP="57E99875">
            <w:pPr>
              <w:spacing w:after="0"/>
              <w:ind w:firstLine="0"/>
              <w:jc w:val="left"/>
              <w:rPr>
                <w:rFonts w:eastAsia="Times New Roman"/>
              </w:rPr>
            </w:pPr>
            <w:r w:rsidRPr="57E99875">
              <w:rPr>
                <w:rFonts w:eastAsia="Times New Roman"/>
              </w:rPr>
              <w:t>Search bar</w:t>
            </w:r>
          </w:p>
        </w:tc>
        <w:tc>
          <w:tcPr>
            <w:tcW w:w="6338" w:type="dxa"/>
          </w:tcPr>
          <w:p w14:paraId="1ACB334E" w14:textId="0EDDFFB7" w:rsidR="33FDFE4B" w:rsidRDefault="65257B74" w:rsidP="57E99875">
            <w:pPr>
              <w:spacing w:after="0"/>
              <w:ind w:firstLine="0"/>
              <w:rPr>
                <w:rFonts w:eastAsia="Times New Roman"/>
              </w:rPr>
            </w:pPr>
            <w:r w:rsidRPr="57E99875">
              <w:rPr>
                <w:rFonts w:eastAsia="Times New Roman"/>
              </w:rPr>
              <w:t>Search bar is always active from the first hotspot of the tour on the user interface.</w:t>
            </w:r>
          </w:p>
        </w:tc>
      </w:tr>
      <w:tr w:rsidR="6B6DC8C6" w14:paraId="67DC3B97" w14:textId="77777777" w:rsidTr="004D76CB">
        <w:trPr>
          <w:trHeight w:val="300"/>
        </w:trPr>
        <w:tc>
          <w:tcPr>
            <w:tcW w:w="3135" w:type="dxa"/>
          </w:tcPr>
          <w:p w14:paraId="5FE9D7DE" w14:textId="51B20421" w:rsidR="33FDFE4B" w:rsidRDefault="65257B74" w:rsidP="57E99875">
            <w:pPr>
              <w:spacing w:after="0"/>
              <w:ind w:firstLine="0"/>
              <w:jc w:val="left"/>
              <w:rPr>
                <w:rFonts w:eastAsia="Times New Roman"/>
              </w:rPr>
            </w:pPr>
            <w:r w:rsidRPr="57E99875">
              <w:rPr>
                <w:rFonts w:eastAsia="Times New Roman"/>
              </w:rPr>
              <w:t>Type and search text</w:t>
            </w:r>
            <w:r w:rsidR="5D69F7E3" w:rsidRPr="57E99875">
              <w:rPr>
                <w:rFonts w:eastAsia="Times New Roman"/>
              </w:rPr>
              <w:t xml:space="preserve"> (</w:t>
            </w:r>
            <w:r w:rsidR="6241C133" w:rsidRPr="57E99875">
              <w:rPr>
                <w:rFonts w:eastAsia="Times New Roman"/>
              </w:rPr>
              <w:t xml:space="preserve">UC </w:t>
            </w:r>
            <w:r w:rsidR="00C1BF19" w:rsidRPr="57E99875">
              <w:rPr>
                <w:rFonts w:eastAsia="Times New Roman"/>
              </w:rPr>
              <w:t>2.2A)</w:t>
            </w:r>
          </w:p>
        </w:tc>
        <w:tc>
          <w:tcPr>
            <w:tcW w:w="6338" w:type="dxa"/>
          </w:tcPr>
          <w:p w14:paraId="0CBEAD53" w14:textId="1D887175" w:rsidR="79C16F8D" w:rsidRDefault="7951BD9E" w:rsidP="57E99875">
            <w:pPr>
              <w:spacing w:after="0"/>
              <w:ind w:firstLine="0"/>
              <w:rPr>
                <w:rFonts w:eastAsia="Times New Roman"/>
              </w:rPr>
            </w:pPr>
            <w:r w:rsidRPr="57E99875">
              <w:rPr>
                <w:rFonts w:eastAsia="Times New Roman"/>
              </w:rPr>
              <w:t xml:space="preserve">The search covers </w:t>
            </w:r>
            <w:r w:rsidR="72DCECE7" w:rsidRPr="57E99875">
              <w:rPr>
                <w:rFonts w:eastAsia="Times New Roman"/>
              </w:rPr>
              <w:t xml:space="preserve">any major text that is available in the </w:t>
            </w:r>
            <w:r w:rsidR="3202EE60" w:rsidRPr="57E99875">
              <w:rPr>
                <w:rFonts w:eastAsia="Times New Roman"/>
              </w:rPr>
              <w:t xml:space="preserve">entire </w:t>
            </w:r>
            <w:r w:rsidR="037B430E" w:rsidRPr="57E99875">
              <w:rPr>
                <w:rFonts w:eastAsia="Times New Roman"/>
              </w:rPr>
              <w:t>pa</w:t>
            </w:r>
            <w:r w:rsidR="436CA854" w:rsidRPr="57E99875">
              <w:rPr>
                <w:rFonts w:eastAsia="Times New Roman"/>
              </w:rPr>
              <w:t xml:space="preserve">noramic </w:t>
            </w:r>
            <w:r w:rsidR="037B430E" w:rsidRPr="57E99875">
              <w:rPr>
                <w:rFonts w:eastAsia="Times New Roman"/>
              </w:rPr>
              <w:t xml:space="preserve">pictures </w:t>
            </w:r>
            <w:r w:rsidR="7C0BDD2E" w:rsidRPr="57E99875">
              <w:rPr>
                <w:rFonts w:eastAsia="Times New Roman"/>
              </w:rPr>
              <w:t>of the tour.</w:t>
            </w:r>
          </w:p>
        </w:tc>
      </w:tr>
      <w:tr w:rsidR="6B6DC8C6" w14:paraId="0BCE3B45" w14:textId="77777777" w:rsidTr="004D76CB">
        <w:trPr>
          <w:trHeight w:val="300"/>
        </w:trPr>
        <w:tc>
          <w:tcPr>
            <w:tcW w:w="3135" w:type="dxa"/>
          </w:tcPr>
          <w:p w14:paraId="528CA9A0" w14:textId="06CF900D" w:rsidR="7128D5AE" w:rsidRDefault="2B64DAD4" w:rsidP="57E99875">
            <w:pPr>
              <w:spacing w:after="0"/>
              <w:ind w:firstLine="0"/>
              <w:jc w:val="left"/>
              <w:rPr>
                <w:rFonts w:eastAsia="Times New Roman"/>
              </w:rPr>
            </w:pPr>
            <w:r w:rsidRPr="57E99875">
              <w:rPr>
                <w:rFonts w:eastAsia="Times New Roman"/>
              </w:rPr>
              <w:t>Clicking on the search result</w:t>
            </w:r>
          </w:p>
        </w:tc>
        <w:tc>
          <w:tcPr>
            <w:tcW w:w="6338" w:type="dxa"/>
          </w:tcPr>
          <w:p w14:paraId="673B6133" w14:textId="47A152CC" w:rsidR="7128D5AE" w:rsidRDefault="2B64DAD4" w:rsidP="57E99875">
            <w:pPr>
              <w:spacing w:after="0"/>
              <w:ind w:firstLine="0"/>
              <w:rPr>
                <w:rFonts w:eastAsia="Times New Roman"/>
              </w:rPr>
            </w:pPr>
            <w:r w:rsidRPr="57E99875">
              <w:rPr>
                <w:rFonts w:eastAsia="Times New Roman"/>
              </w:rPr>
              <w:t>Viro Tour navigates to the nearest hotspot where the text is located</w:t>
            </w:r>
            <w:r w:rsidR="7F6EABCE" w:rsidRPr="57E99875">
              <w:rPr>
                <w:rFonts w:eastAsia="Times New Roman"/>
              </w:rPr>
              <w:t>. The user can start the tour from that hotspot and move to the next</w:t>
            </w:r>
            <w:r w:rsidR="1F32DC35" w:rsidRPr="57E99875">
              <w:rPr>
                <w:rFonts w:eastAsia="Times New Roman"/>
              </w:rPr>
              <w:t>.</w:t>
            </w:r>
          </w:p>
        </w:tc>
      </w:tr>
      <w:tr w:rsidR="6B6DC8C6" w14:paraId="27B428F1" w14:textId="77777777" w:rsidTr="004D76CB">
        <w:trPr>
          <w:trHeight w:val="300"/>
        </w:trPr>
        <w:tc>
          <w:tcPr>
            <w:tcW w:w="3135" w:type="dxa"/>
          </w:tcPr>
          <w:p w14:paraId="3FA946C8" w14:textId="24D8A7F1" w:rsidR="21D30744" w:rsidRDefault="1F32DC35" w:rsidP="57E99875">
            <w:pPr>
              <w:spacing w:after="0"/>
              <w:ind w:firstLine="0"/>
              <w:rPr>
                <w:rFonts w:eastAsia="Times New Roman"/>
              </w:rPr>
            </w:pPr>
            <w:r w:rsidRPr="57E99875">
              <w:rPr>
                <w:rFonts w:eastAsia="Times New Roman"/>
              </w:rPr>
              <w:t>Zoom and pane on text</w:t>
            </w:r>
            <w:r w:rsidR="578793A1" w:rsidRPr="57E99875">
              <w:rPr>
                <w:rFonts w:eastAsia="Times New Roman"/>
              </w:rPr>
              <w:t xml:space="preserve"> (</w:t>
            </w:r>
            <w:r w:rsidR="2896EECA" w:rsidRPr="57E99875">
              <w:rPr>
                <w:rFonts w:eastAsia="Times New Roman"/>
              </w:rPr>
              <w:t xml:space="preserve">UC </w:t>
            </w:r>
            <w:r w:rsidR="578793A1" w:rsidRPr="57E99875">
              <w:rPr>
                <w:rFonts w:eastAsia="Times New Roman"/>
              </w:rPr>
              <w:t>1.5A)</w:t>
            </w:r>
          </w:p>
        </w:tc>
        <w:tc>
          <w:tcPr>
            <w:tcW w:w="6338" w:type="dxa"/>
          </w:tcPr>
          <w:p w14:paraId="4EE51142" w14:textId="00FD8FC3" w:rsidR="21D30744" w:rsidRDefault="1F32DC35" w:rsidP="57E99875">
            <w:pPr>
              <w:spacing w:after="0"/>
              <w:ind w:firstLine="0"/>
              <w:rPr>
                <w:rFonts w:eastAsia="Times New Roman"/>
              </w:rPr>
            </w:pPr>
            <w:r w:rsidRPr="57E99875">
              <w:rPr>
                <w:rFonts w:eastAsia="Times New Roman"/>
              </w:rPr>
              <w:t xml:space="preserve">Once the user finds the actual text on the tour anywhere in the </w:t>
            </w:r>
            <w:r w:rsidR="69CA6A1C" w:rsidRPr="57E99875">
              <w:rPr>
                <w:rFonts w:eastAsia="Times New Roman"/>
              </w:rPr>
              <w:t>panoramic image, the user can zoom and pane to read the actual text from the image itself.</w:t>
            </w:r>
            <w:r w:rsidR="44AA80FF" w:rsidRPr="57E99875">
              <w:rPr>
                <w:rFonts w:eastAsia="Times New Roman"/>
              </w:rPr>
              <w:t xml:space="preserve"> </w:t>
            </w:r>
          </w:p>
        </w:tc>
      </w:tr>
      <w:tr w:rsidR="6B6DC8C6" w14:paraId="34A7C35A" w14:textId="77777777" w:rsidTr="004D76CB">
        <w:trPr>
          <w:trHeight w:val="300"/>
        </w:trPr>
        <w:tc>
          <w:tcPr>
            <w:tcW w:w="3135" w:type="dxa"/>
            <w:shd w:val="clear" w:color="auto" w:fill="E7E6E6" w:themeFill="background2"/>
          </w:tcPr>
          <w:p w14:paraId="2A4D86F8" w14:textId="4E59874A" w:rsidR="76911819" w:rsidRDefault="63B98E92" w:rsidP="57E99875">
            <w:pPr>
              <w:spacing w:after="0"/>
              <w:ind w:firstLine="0"/>
              <w:jc w:val="left"/>
              <w:rPr>
                <w:rFonts w:eastAsia="Times New Roman"/>
                <w:b/>
              </w:rPr>
            </w:pPr>
            <w:r w:rsidRPr="57E99875">
              <w:rPr>
                <w:rFonts w:eastAsia="Times New Roman"/>
                <w:b/>
              </w:rPr>
              <w:t xml:space="preserve">Add glow effect to the view </w:t>
            </w:r>
          </w:p>
        </w:tc>
        <w:tc>
          <w:tcPr>
            <w:tcW w:w="6338" w:type="dxa"/>
            <w:shd w:val="clear" w:color="auto" w:fill="E7E6E6" w:themeFill="background2"/>
          </w:tcPr>
          <w:p w14:paraId="63B1D699" w14:textId="130F97C6" w:rsidR="7DFB8D8F" w:rsidRDefault="6371E28F" w:rsidP="57E99875">
            <w:pPr>
              <w:spacing w:after="0"/>
              <w:ind w:firstLine="0"/>
              <w:rPr>
                <w:rFonts w:eastAsia="Times New Roman"/>
                <w:b/>
              </w:rPr>
            </w:pPr>
            <w:r w:rsidRPr="57E99875">
              <w:rPr>
                <w:rFonts w:eastAsia="Times New Roman"/>
                <w:b/>
              </w:rPr>
              <w:t xml:space="preserve">The user </w:t>
            </w:r>
            <w:r w:rsidR="00D469BB" w:rsidRPr="57E99875">
              <w:rPr>
                <w:rFonts w:eastAsia="Times New Roman"/>
                <w:b/>
              </w:rPr>
              <w:t>can</w:t>
            </w:r>
            <w:r w:rsidRPr="57E99875">
              <w:rPr>
                <w:rFonts w:eastAsia="Times New Roman"/>
                <w:b/>
              </w:rPr>
              <w:t xml:space="preserve"> customize the tour lighting effect by </w:t>
            </w:r>
            <w:r w:rsidR="1FE33121" w:rsidRPr="57E99875">
              <w:rPr>
                <w:rFonts w:eastAsia="Times New Roman"/>
                <w:b/>
              </w:rPr>
              <w:t>activating the glow effect functionality on the interface.</w:t>
            </w:r>
          </w:p>
        </w:tc>
      </w:tr>
      <w:tr w:rsidR="6B6DC8C6" w14:paraId="48AEAA05" w14:textId="77777777" w:rsidTr="004D76CB">
        <w:trPr>
          <w:trHeight w:val="300"/>
        </w:trPr>
        <w:tc>
          <w:tcPr>
            <w:tcW w:w="3135" w:type="dxa"/>
          </w:tcPr>
          <w:p w14:paraId="19D37460" w14:textId="6191826D" w:rsidR="785F7DA2" w:rsidRDefault="1A7AF846" w:rsidP="57E99875">
            <w:pPr>
              <w:spacing w:after="0"/>
              <w:ind w:firstLine="0"/>
              <w:rPr>
                <w:rFonts w:eastAsia="Times New Roman"/>
              </w:rPr>
            </w:pPr>
            <w:r w:rsidRPr="57E99875">
              <w:rPr>
                <w:rFonts w:eastAsia="Times New Roman"/>
              </w:rPr>
              <w:t>Glow effect Slider</w:t>
            </w:r>
            <w:r w:rsidR="3748CEE4" w:rsidRPr="57E99875">
              <w:rPr>
                <w:rFonts w:eastAsia="Times New Roman"/>
              </w:rPr>
              <w:t xml:space="preserve"> (</w:t>
            </w:r>
            <w:r w:rsidR="01696EA5" w:rsidRPr="57E99875">
              <w:rPr>
                <w:rFonts w:eastAsia="Times New Roman"/>
              </w:rPr>
              <w:t xml:space="preserve">UC </w:t>
            </w:r>
            <w:r w:rsidR="3748CEE4" w:rsidRPr="57E99875">
              <w:rPr>
                <w:rFonts w:eastAsia="Times New Roman"/>
              </w:rPr>
              <w:t>2.3A)</w:t>
            </w:r>
          </w:p>
        </w:tc>
        <w:tc>
          <w:tcPr>
            <w:tcW w:w="6338" w:type="dxa"/>
          </w:tcPr>
          <w:p w14:paraId="7B445E30" w14:textId="0AE743E8" w:rsidR="785F7DA2" w:rsidRDefault="1A7AF846" w:rsidP="57E99875">
            <w:pPr>
              <w:spacing w:after="0"/>
              <w:ind w:firstLine="0"/>
              <w:rPr>
                <w:rFonts w:eastAsia="Times New Roman"/>
              </w:rPr>
            </w:pPr>
            <w:r w:rsidRPr="57E99875">
              <w:rPr>
                <w:rFonts w:eastAsia="Times New Roman"/>
              </w:rPr>
              <w:t>Upon starting a tour on the first hotspot, the Glow Effect slider is visible but inactive.</w:t>
            </w:r>
          </w:p>
        </w:tc>
      </w:tr>
      <w:tr w:rsidR="6B6DC8C6" w14:paraId="58CFE8BB" w14:textId="77777777" w:rsidTr="004D76CB">
        <w:trPr>
          <w:trHeight w:val="300"/>
        </w:trPr>
        <w:tc>
          <w:tcPr>
            <w:tcW w:w="3135" w:type="dxa"/>
          </w:tcPr>
          <w:p w14:paraId="71F021BC" w14:textId="6FBAC023" w:rsidR="6625E5A0" w:rsidRDefault="08C0DABD" w:rsidP="57E99875">
            <w:pPr>
              <w:spacing w:after="0"/>
              <w:ind w:firstLine="0"/>
              <w:rPr>
                <w:rFonts w:eastAsia="Times New Roman"/>
              </w:rPr>
            </w:pPr>
            <w:r w:rsidRPr="57E99875">
              <w:rPr>
                <w:rFonts w:eastAsia="Times New Roman"/>
              </w:rPr>
              <w:t>Default setting</w:t>
            </w:r>
          </w:p>
        </w:tc>
        <w:tc>
          <w:tcPr>
            <w:tcW w:w="6338" w:type="dxa"/>
          </w:tcPr>
          <w:p w14:paraId="00B86D6B" w14:textId="583E31B6" w:rsidR="6625E5A0" w:rsidRDefault="4D4B7D28" w:rsidP="57E99875">
            <w:pPr>
              <w:spacing w:after="0"/>
              <w:ind w:firstLine="0"/>
              <w:rPr>
                <w:rFonts w:eastAsia="Times New Roman"/>
              </w:rPr>
            </w:pPr>
            <w:r w:rsidRPr="784BF2E7">
              <w:rPr>
                <w:rFonts w:eastAsia="Times New Roman"/>
              </w:rPr>
              <w:t>The default setting of the slider is at 0%.</w:t>
            </w:r>
          </w:p>
        </w:tc>
      </w:tr>
      <w:tr w:rsidR="6B6DC8C6" w14:paraId="2042D038" w14:textId="77777777" w:rsidTr="004D76CB">
        <w:trPr>
          <w:trHeight w:val="300"/>
        </w:trPr>
        <w:tc>
          <w:tcPr>
            <w:tcW w:w="3135" w:type="dxa"/>
          </w:tcPr>
          <w:p w14:paraId="22C0ABBF" w14:textId="20646D78" w:rsidR="03A74463" w:rsidRDefault="53673BAC" w:rsidP="57E99875">
            <w:pPr>
              <w:spacing w:after="0"/>
              <w:ind w:firstLine="0"/>
              <w:rPr>
                <w:rFonts w:eastAsia="Times New Roman"/>
              </w:rPr>
            </w:pPr>
            <w:r w:rsidRPr="57E99875">
              <w:rPr>
                <w:rFonts w:eastAsia="Times New Roman"/>
              </w:rPr>
              <w:t>Clicking on the Glow Effect slider</w:t>
            </w:r>
          </w:p>
        </w:tc>
        <w:tc>
          <w:tcPr>
            <w:tcW w:w="6338" w:type="dxa"/>
          </w:tcPr>
          <w:p w14:paraId="2DCE294D" w14:textId="72B3EC9F" w:rsidR="03A74463" w:rsidRDefault="53673BAC" w:rsidP="57E99875">
            <w:pPr>
              <w:spacing w:after="0"/>
              <w:ind w:firstLine="0"/>
              <w:rPr>
                <w:rFonts w:eastAsia="Times New Roman"/>
              </w:rPr>
            </w:pPr>
            <w:r w:rsidRPr="57E99875">
              <w:rPr>
                <w:rFonts w:eastAsia="Times New Roman"/>
              </w:rPr>
              <w:t>The slider will be bold with the option to drag to increase or decrease the tour lighting</w:t>
            </w:r>
            <w:r w:rsidR="724CB567" w:rsidRPr="57E99875">
              <w:rPr>
                <w:rFonts w:eastAsia="Times New Roman"/>
              </w:rPr>
              <w:t>.</w:t>
            </w:r>
          </w:p>
        </w:tc>
      </w:tr>
      <w:tr w:rsidR="6B6DC8C6" w14:paraId="09244738" w14:textId="77777777" w:rsidTr="004D76CB">
        <w:trPr>
          <w:trHeight w:val="300"/>
        </w:trPr>
        <w:tc>
          <w:tcPr>
            <w:tcW w:w="3135" w:type="dxa"/>
          </w:tcPr>
          <w:p w14:paraId="31F69EA0" w14:textId="65060874" w:rsidR="547DA96D" w:rsidRDefault="547DA96D" w:rsidP="57E99875">
            <w:pPr>
              <w:spacing w:after="0"/>
              <w:ind w:firstLine="0"/>
              <w:rPr>
                <w:rFonts w:eastAsia="Times New Roman"/>
              </w:rPr>
            </w:pPr>
          </w:p>
        </w:tc>
        <w:tc>
          <w:tcPr>
            <w:tcW w:w="6338" w:type="dxa"/>
          </w:tcPr>
          <w:p w14:paraId="7E16EDBD" w14:textId="4BFC2AA2" w:rsidR="13228E9F" w:rsidRDefault="13228E9F" w:rsidP="57E99875">
            <w:pPr>
              <w:spacing w:after="0"/>
              <w:ind w:firstLine="0"/>
              <w:rPr>
                <w:rFonts w:eastAsia="Times New Roman"/>
              </w:rPr>
            </w:pPr>
          </w:p>
        </w:tc>
      </w:tr>
    </w:tbl>
    <w:p w14:paraId="775CEAE6" w14:textId="68EBE706" w:rsidR="784BF2E7" w:rsidRDefault="784BF2E7"/>
    <w:p w14:paraId="10EAA0CF" w14:textId="0A68CE99" w:rsidR="57E99875" w:rsidRDefault="57E99875" w:rsidP="57E99875">
      <w:pPr>
        <w:rPr>
          <w:rFonts w:eastAsia="Times New Roman"/>
        </w:rPr>
      </w:pPr>
    </w:p>
    <w:p w14:paraId="19972205" w14:textId="291EF701" w:rsidR="00EB1ACC" w:rsidRDefault="02616DA6" w:rsidP="57E99875">
      <w:pPr>
        <w:pStyle w:val="Heading1"/>
        <w:rPr>
          <w:rFonts w:eastAsia="Times New Roman"/>
          <w:sz w:val="24"/>
          <w:szCs w:val="24"/>
        </w:rPr>
      </w:pPr>
      <w:bookmarkStart w:id="40" w:name="_Toc131523035"/>
      <w:bookmarkEnd w:id="38"/>
      <w:r w:rsidRPr="784BF2E7">
        <w:rPr>
          <w:rFonts w:eastAsia="Times New Roman"/>
          <w:sz w:val="24"/>
          <w:szCs w:val="24"/>
        </w:rPr>
        <w:t>Human Interface Design</w:t>
      </w:r>
      <w:bookmarkEnd w:id="40"/>
    </w:p>
    <w:p w14:paraId="4CEA1744" w14:textId="52379FFB" w:rsidR="4224DF4F" w:rsidRDefault="0CF06B3A" w:rsidP="57E99875">
      <w:pPr>
        <w:pStyle w:val="Heading2"/>
        <w:rPr>
          <w:rFonts w:eastAsia="Times New Roman"/>
          <w:color w:val="000000" w:themeColor="text1"/>
          <w:sz w:val="24"/>
          <w:szCs w:val="24"/>
        </w:rPr>
      </w:pPr>
      <w:bookmarkStart w:id="41" w:name="_Toc131523036"/>
      <w:r w:rsidRPr="784BF2E7">
        <w:rPr>
          <w:rFonts w:eastAsia="Times New Roman"/>
          <w:color w:val="000000" w:themeColor="text1"/>
          <w:sz w:val="24"/>
          <w:szCs w:val="24"/>
        </w:rPr>
        <w:t>User Flow</w:t>
      </w:r>
      <w:bookmarkEnd w:id="41"/>
    </w:p>
    <w:p w14:paraId="23017092" w14:textId="58D2F018" w:rsidR="41EB734C" w:rsidRDefault="4C6D5A20" w:rsidP="784BF2E7">
      <w:pPr>
        <w:ind w:firstLine="720"/>
        <w:rPr>
          <w:rFonts w:eastAsia="Times New Roman"/>
        </w:rPr>
      </w:pPr>
      <w:r w:rsidRPr="784BF2E7">
        <w:rPr>
          <w:rFonts w:eastAsia="Times New Roman"/>
        </w:rPr>
        <w:t>The user</w:t>
      </w:r>
      <w:r w:rsidR="4ED05DDD" w:rsidRPr="784BF2E7">
        <w:rPr>
          <w:rFonts w:eastAsia="Times New Roman"/>
        </w:rPr>
        <w:t>s</w:t>
      </w:r>
      <w:r w:rsidRPr="784BF2E7">
        <w:rPr>
          <w:rFonts w:eastAsia="Times New Roman"/>
        </w:rPr>
        <w:t xml:space="preserve"> </w:t>
      </w:r>
      <w:r w:rsidR="79D3D2F9" w:rsidRPr="784BF2E7">
        <w:rPr>
          <w:rFonts w:eastAsia="Times New Roman"/>
        </w:rPr>
        <w:t xml:space="preserve">visit </w:t>
      </w:r>
      <w:r w:rsidRPr="784BF2E7">
        <w:rPr>
          <w:rFonts w:eastAsia="Times New Roman"/>
        </w:rPr>
        <w:t xml:space="preserve">ViroTour </w:t>
      </w:r>
      <w:r w:rsidR="283983F2" w:rsidRPr="784BF2E7">
        <w:rPr>
          <w:rFonts w:eastAsia="Times New Roman"/>
        </w:rPr>
        <w:t xml:space="preserve">to </w:t>
      </w:r>
      <w:r w:rsidRPr="784BF2E7">
        <w:rPr>
          <w:rFonts w:eastAsia="Times New Roman"/>
        </w:rPr>
        <w:t xml:space="preserve">create and view a virtual tour </w:t>
      </w:r>
      <w:r w:rsidR="6117E406" w:rsidRPr="784BF2E7">
        <w:rPr>
          <w:rFonts w:eastAsia="Times New Roman"/>
        </w:rPr>
        <w:t>created using a series of panoramic images.</w:t>
      </w:r>
      <w:r w:rsidRPr="784BF2E7">
        <w:rPr>
          <w:rFonts w:eastAsia="Times New Roman"/>
        </w:rPr>
        <w:t xml:space="preserve"> The three separate modules allow the users to navigate through the virtual tour, customize and share their views with the ease of hotspot customization.</w:t>
      </w:r>
      <w:r w:rsidR="04F5E495" w:rsidRPr="784BF2E7">
        <w:rPr>
          <w:rFonts w:eastAsia="Times New Roman"/>
        </w:rPr>
        <w:t xml:space="preserve"> When a user opens the app, </w:t>
      </w:r>
      <w:r w:rsidR="62555ED9" w:rsidRPr="784BF2E7">
        <w:rPr>
          <w:rFonts w:eastAsia="Times New Roman"/>
        </w:rPr>
        <w:t>they</w:t>
      </w:r>
      <w:r w:rsidR="04F5E495" w:rsidRPr="784BF2E7">
        <w:rPr>
          <w:rFonts w:eastAsia="Times New Roman"/>
        </w:rPr>
        <w:t xml:space="preserve"> see the main page which contains all the published tours ready for navigation.</w:t>
      </w:r>
      <w:r w:rsidRPr="784BF2E7">
        <w:rPr>
          <w:rFonts w:eastAsia="Times New Roman"/>
        </w:rPr>
        <w:t xml:space="preserve"> </w:t>
      </w:r>
      <w:r w:rsidR="4D1BFA33" w:rsidRPr="784BF2E7">
        <w:rPr>
          <w:rFonts w:eastAsia="Times New Roman"/>
        </w:rPr>
        <w:t xml:space="preserve">From the main page, user can also go to the hamburger menu at the left top corner </w:t>
      </w:r>
      <w:r w:rsidR="2EE07F8A" w:rsidRPr="784BF2E7">
        <w:rPr>
          <w:rFonts w:eastAsia="Times New Roman"/>
        </w:rPr>
        <w:t>to select from other options including Create</w:t>
      </w:r>
      <w:r w:rsidR="26E13774" w:rsidRPr="784BF2E7">
        <w:rPr>
          <w:rFonts w:eastAsia="Times New Roman"/>
        </w:rPr>
        <w:t xml:space="preserve"> Tour,</w:t>
      </w:r>
      <w:r w:rsidR="2EE07F8A" w:rsidRPr="784BF2E7">
        <w:rPr>
          <w:rFonts w:eastAsia="Times New Roman"/>
        </w:rPr>
        <w:t xml:space="preserve"> Edit</w:t>
      </w:r>
      <w:r w:rsidR="5A1F1BAE" w:rsidRPr="784BF2E7">
        <w:rPr>
          <w:rFonts w:eastAsia="Times New Roman"/>
        </w:rPr>
        <w:t xml:space="preserve"> Tour</w:t>
      </w:r>
      <w:r w:rsidR="2EE07F8A" w:rsidRPr="784BF2E7">
        <w:rPr>
          <w:rFonts w:eastAsia="Times New Roman"/>
        </w:rPr>
        <w:t xml:space="preserve">, and Publish </w:t>
      </w:r>
      <w:r w:rsidR="59A13B5E" w:rsidRPr="784BF2E7">
        <w:rPr>
          <w:rFonts w:eastAsia="Times New Roman"/>
        </w:rPr>
        <w:t>T</w:t>
      </w:r>
      <w:r w:rsidR="2EE07F8A" w:rsidRPr="784BF2E7">
        <w:rPr>
          <w:rFonts w:eastAsia="Times New Roman"/>
        </w:rPr>
        <w:t>our</w:t>
      </w:r>
      <w:r w:rsidR="2BED9CF9" w:rsidRPr="784BF2E7">
        <w:rPr>
          <w:rFonts w:eastAsia="Times New Roman"/>
        </w:rPr>
        <w:t xml:space="preserve">. </w:t>
      </w:r>
      <w:r w:rsidRPr="784BF2E7">
        <w:rPr>
          <w:rFonts w:eastAsia="Times New Roman"/>
        </w:rPr>
        <w:t xml:space="preserve">During the </w:t>
      </w:r>
      <w:r w:rsidR="63ABC760" w:rsidRPr="784BF2E7">
        <w:rPr>
          <w:rFonts w:eastAsia="Times New Roman"/>
        </w:rPr>
        <w:t>v</w:t>
      </w:r>
      <w:r w:rsidRPr="784BF2E7">
        <w:rPr>
          <w:rFonts w:eastAsia="Times New Roman"/>
        </w:rPr>
        <w:t>iewing experience, the user can zoom in and out within a space, move from one hotspot to the immediate previous and next one, a</w:t>
      </w:r>
      <w:r w:rsidR="323313C2" w:rsidRPr="784BF2E7">
        <w:rPr>
          <w:rFonts w:eastAsia="Times New Roman"/>
        </w:rPr>
        <w:t>djust</w:t>
      </w:r>
      <w:r w:rsidRPr="784BF2E7">
        <w:rPr>
          <w:rFonts w:eastAsia="Times New Roman"/>
        </w:rPr>
        <w:t xml:space="preserve"> filter</w:t>
      </w:r>
      <w:r w:rsidR="39F87079" w:rsidRPr="784BF2E7">
        <w:rPr>
          <w:rFonts w:eastAsia="Times New Roman"/>
        </w:rPr>
        <w:t>s</w:t>
      </w:r>
      <w:r w:rsidRPr="784BF2E7">
        <w:rPr>
          <w:rFonts w:eastAsia="Times New Roman"/>
        </w:rPr>
        <w:t xml:space="preserve"> for better lighting and search for texts that are available in the tour. </w:t>
      </w:r>
      <w:r w:rsidR="62B5E590" w:rsidRPr="784BF2E7">
        <w:rPr>
          <w:rFonts w:eastAsia="Times New Roman"/>
        </w:rPr>
        <w:t>From a Tour Page, user can enable VR to go to VR Page.</w:t>
      </w:r>
    </w:p>
    <w:p w14:paraId="5A737F2C" w14:textId="4154658D" w:rsidR="00AC01EF" w:rsidRDefault="5F5FA76C" w:rsidP="57E99875">
      <w:pPr>
        <w:keepNext/>
        <w:spacing w:line="360" w:lineRule="auto"/>
        <w:ind w:firstLine="0"/>
        <w:jc w:val="center"/>
      </w:pPr>
      <w:r>
        <w:rPr>
          <w:noProof/>
        </w:rPr>
        <w:drawing>
          <wp:inline distT="0" distB="0" distL="0" distR="0" wp14:anchorId="6344709F" wp14:editId="4C44241F">
            <wp:extent cx="4572000" cy="3867150"/>
            <wp:effectExtent l="0" t="0" r="0" b="0"/>
            <wp:docPr id="886356694" name="Picture 88635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3867150"/>
                    </a:xfrm>
                    <a:prstGeom prst="rect">
                      <a:avLst/>
                    </a:prstGeom>
                  </pic:spPr>
                </pic:pic>
              </a:graphicData>
            </a:graphic>
          </wp:inline>
        </w:drawing>
      </w:r>
    </w:p>
    <w:p w14:paraId="1AB5D203" w14:textId="1911682F" w:rsidR="0C3A0954" w:rsidRDefault="62D604B3" w:rsidP="57E99875">
      <w:pPr>
        <w:jc w:val="center"/>
        <w:rPr>
          <w:rFonts w:eastAsia="Times New Roman"/>
          <w:b/>
        </w:rPr>
      </w:pPr>
      <w:r w:rsidRPr="57E99875">
        <w:rPr>
          <w:rFonts w:eastAsia="Times New Roman"/>
          <w:b/>
        </w:rPr>
        <w:t>Figure 6.1 - Application User Flow</w:t>
      </w:r>
    </w:p>
    <w:p w14:paraId="4BD6995B" w14:textId="0C345539" w:rsidR="00E877D5" w:rsidRDefault="00E877D5">
      <w:pPr>
        <w:spacing w:after="160" w:line="259" w:lineRule="auto"/>
        <w:ind w:firstLine="0"/>
        <w:jc w:val="left"/>
        <w:rPr>
          <w:rFonts w:eastAsia="Times New Roman"/>
          <w:b/>
        </w:rPr>
      </w:pPr>
      <w:r>
        <w:rPr>
          <w:rFonts w:eastAsia="Times New Roman"/>
          <w:b/>
        </w:rPr>
        <w:br w:type="page"/>
      </w:r>
    </w:p>
    <w:p w14:paraId="4EB61511" w14:textId="77777777" w:rsidR="00E877D5" w:rsidRDefault="00E877D5" w:rsidP="57E99875">
      <w:pPr>
        <w:jc w:val="center"/>
        <w:rPr>
          <w:rFonts w:eastAsia="Times New Roman"/>
          <w:b/>
        </w:rPr>
      </w:pPr>
    </w:p>
    <w:p w14:paraId="58A7F967" w14:textId="260FAE84" w:rsidR="00C77197" w:rsidRDefault="04E30004" w:rsidP="57E99875">
      <w:pPr>
        <w:pStyle w:val="Heading3"/>
        <w:rPr>
          <w:rFonts w:eastAsia="Times New Roman"/>
        </w:rPr>
      </w:pPr>
      <w:bookmarkStart w:id="42" w:name="_Toc131523037"/>
      <w:r w:rsidRPr="784BF2E7">
        <w:rPr>
          <w:rFonts w:eastAsia="Times New Roman"/>
        </w:rPr>
        <w:t xml:space="preserve">User </w:t>
      </w:r>
      <w:r w:rsidR="78C584B3" w:rsidRPr="784BF2E7">
        <w:rPr>
          <w:rFonts w:eastAsia="Times New Roman"/>
        </w:rPr>
        <w:t xml:space="preserve">Main </w:t>
      </w:r>
      <w:r w:rsidR="4F158639" w:rsidRPr="784BF2E7">
        <w:rPr>
          <w:rFonts w:eastAsia="Times New Roman"/>
        </w:rPr>
        <w:t>Screen</w:t>
      </w:r>
      <w:bookmarkEnd w:id="42"/>
    </w:p>
    <w:p w14:paraId="7DCE522C" w14:textId="2F51BD3C" w:rsidR="40960EBB" w:rsidRDefault="309DA130" w:rsidP="57E99875">
      <w:pPr>
        <w:ind w:firstLine="720"/>
        <w:rPr>
          <w:rFonts w:eastAsia="Times New Roman"/>
        </w:rPr>
      </w:pPr>
      <w:r w:rsidRPr="57E99875">
        <w:rPr>
          <w:rFonts w:eastAsia="Times New Roman"/>
        </w:rPr>
        <w:t>The u</w:t>
      </w:r>
      <w:r w:rsidR="522AE7E8" w:rsidRPr="57E99875">
        <w:rPr>
          <w:rFonts w:eastAsia="Times New Roman"/>
        </w:rPr>
        <w:t>ser dashboard</w:t>
      </w:r>
      <w:r w:rsidRPr="57E99875">
        <w:rPr>
          <w:rFonts w:eastAsia="Times New Roman"/>
        </w:rPr>
        <w:t xml:space="preserve"> screen</w:t>
      </w:r>
      <w:r w:rsidR="317D5A81" w:rsidRPr="57E99875">
        <w:rPr>
          <w:rFonts w:eastAsia="Times New Roman"/>
        </w:rPr>
        <w:t xml:space="preserve"> is the screen that users see when they </w:t>
      </w:r>
      <w:r w:rsidR="2309766E" w:rsidRPr="57E99875">
        <w:rPr>
          <w:rFonts w:eastAsia="Times New Roman"/>
        </w:rPr>
        <w:t xml:space="preserve">launch </w:t>
      </w:r>
      <w:r w:rsidR="317D5A81" w:rsidRPr="57E99875">
        <w:rPr>
          <w:rFonts w:eastAsia="Times New Roman"/>
        </w:rPr>
        <w:t>the application.</w:t>
      </w:r>
      <w:r w:rsidR="505876E9" w:rsidRPr="57E99875">
        <w:rPr>
          <w:rFonts w:eastAsia="Times New Roman"/>
        </w:rPr>
        <w:t xml:space="preserve"> The </w:t>
      </w:r>
      <w:r w:rsidR="130900F3" w:rsidRPr="57E99875">
        <w:rPr>
          <w:rFonts w:eastAsia="Times New Roman"/>
        </w:rPr>
        <w:t>user dashboard</w:t>
      </w:r>
      <w:r w:rsidR="505876E9" w:rsidRPr="57E99875">
        <w:rPr>
          <w:rFonts w:eastAsia="Times New Roman"/>
        </w:rPr>
        <w:t xml:space="preserve"> </w:t>
      </w:r>
      <w:r w:rsidR="174A7B65" w:rsidRPr="57E99875">
        <w:rPr>
          <w:rFonts w:eastAsia="Times New Roman"/>
        </w:rPr>
        <w:t xml:space="preserve">displays the list of </w:t>
      </w:r>
      <w:r w:rsidR="5EFD20A4" w:rsidRPr="57E99875">
        <w:rPr>
          <w:rFonts w:eastAsia="Times New Roman"/>
        </w:rPr>
        <w:t xml:space="preserve">tours </w:t>
      </w:r>
      <w:r w:rsidR="174A7B65" w:rsidRPr="57E99875">
        <w:rPr>
          <w:rFonts w:eastAsia="Times New Roman"/>
        </w:rPr>
        <w:t xml:space="preserve">that user </w:t>
      </w:r>
      <w:r w:rsidR="00EC526A" w:rsidRPr="57E99875">
        <w:rPr>
          <w:rFonts w:eastAsia="Times New Roman"/>
        </w:rPr>
        <w:t>can</w:t>
      </w:r>
      <w:r w:rsidR="174A7B65" w:rsidRPr="57E99875">
        <w:rPr>
          <w:rFonts w:eastAsia="Times New Roman"/>
        </w:rPr>
        <w:t xml:space="preserve"> choose from</w:t>
      </w:r>
      <w:r w:rsidR="374EC1E6" w:rsidRPr="57E99875">
        <w:rPr>
          <w:rFonts w:eastAsia="Times New Roman"/>
        </w:rPr>
        <w:t xml:space="preserve">. </w:t>
      </w:r>
      <w:r w:rsidR="458A9554" w:rsidRPr="57E99875">
        <w:rPr>
          <w:rFonts w:eastAsia="Times New Roman"/>
        </w:rPr>
        <w:t>From th</w:t>
      </w:r>
      <w:r w:rsidR="191B4419" w:rsidRPr="57E99875">
        <w:rPr>
          <w:rFonts w:eastAsia="Times New Roman"/>
        </w:rPr>
        <w:t>is screen</w:t>
      </w:r>
      <w:r w:rsidR="458A9554" w:rsidRPr="57E99875">
        <w:rPr>
          <w:rFonts w:eastAsia="Times New Roman"/>
        </w:rPr>
        <w:t xml:space="preserve">, </w:t>
      </w:r>
      <w:r w:rsidR="3F059ED8" w:rsidRPr="57E99875">
        <w:rPr>
          <w:rFonts w:eastAsia="Times New Roman"/>
        </w:rPr>
        <w:t xml:space="preserve">users </w:t>
      </w:r>
      <w:r w:rsidR="669D3869" w:rsidRPr="57E99875">
        <w:rPr>
          <w:rFonts w:eastAsia="Times New Roman"/>
        </w:rPr>
        <w:t xml:space="preserve">can </w:t>
      </w:r>
      <w:r w:rsidR="3F059ED8" w:rsidRPr="57E99875">
        <w:rPr>
          <w:rFonts w:eastAsia="Times New Roman"/>
        </w:rPr>
        <w:t xml:space="preserve">also </w:t>
      </w:r>
      <w:r w:rsidR="669D3869" w:rsidRPr="57E99875">
        <w:rPr>
          <w:rFonts w:eastAsia="Times New Roman"/>
        </w:rPr>
        <w:t>access</w:t>
      </w:r>
      <w:r w:rsidR="3F059ED8" w:rsidRPr="57E99875">
        <w:rPr>
          <w:rFonts w:eastAsia="Times New Roman"/>
        </w:rPr>
        <w:t xml:space="preserve"> </w:t>
      </w:r>
      <w:r w:rsidR="379C2AE1" w:rsidRPr="57E99875">
        <w:rPr>
          <w:rFonts w:eastAsia="Times New Roman"/>
        </w:rPr>
        <w:t xml:space="preserve">menu at the top left-hand side and </w:t>
      </w:r>
      <w:r w:rsidR="3F059ED8" w:rsidRPr="57E99875">
        <w:rPr>
          <w:rFonts w:eastAsia="Times New Roman"/>
        </w:rPr>
        <w:t xml:space="preserve">application settings </w:t>
      </w:r>
      <w:r w:rsidR="32BD417B" w:rsidRPr="57E99875">
        <w:rPr>
          <w:rFonts w:eastAsia="Times New Roman"/>
        </w:rPr>
        <w:t xml:space="preserve">using the gear </w:t>
      </w:r>
      <w:r w:rsidR="173306CB" w:rsidRPr="57E99875">
        <w:rPr>
          <w:rFonts w:eastAsia="Times New Roman"/>
        </w:rPr>
        <w:t>icon</w:t>
      </w:r>
      <w:r w:rsidR="32BD417B" w:rsidRPr="57E99875">
        <w:rPr>
          <w:rFonts w:eastAsia="Times New Roman"/>
        </w:rPr>
        <w:t xml:space="preserve"> </w:t>
      </w:r>
      <w:r w:rsidR="3F059ED8" w:rsidRPr="57E99875">
        <w:rPr>
          <w:rFonts w:eastAsia="Times New Roman"/>
        </w:rPr>
        <w:t xml:space="preserve">at the </w:t>
      </w:r>
      <w:r w:rsidR="2251BD5C" w:rsidRPr="57E99875">
        <w:rPr>
          <w:rFonts w:eastAsia="Times New Roman"/>
        </w:rPr>
        <w:t xml:space="preserve">top </w:t>
      </w:r>
      <w:r w:rsidR="3F059ED8" w:rsidRPr="57E99875">
        <w:rPr>
          <w:rFonts w:eastAsia="Times New Roman"/>
        </w:rPr>
        <w:t>right corner</w:t>
      </w:r>
      <w:r w:rsidR="082AA760" w:rsidRPr="57E99875">
        <w:rPr>
          <w:rFonts w:eastAsia="Times New Roman"/>
        </w:rPr>
        <w:t xml:space="preserve">. </w:t>
      </w:r>
      <w:r w:rsidR="7BAC6BFE" w:rsidRPr="57E99875">
        <w:rPr>
          <w:rFonts w:eastAsia="Times New Roman"/>
        </w:rPr>
        <w:t xml:space="preserve"> </w:t>
      </w:r>
      <w:r w:rsidR="4A226691" w:rsidRPr="57E99875">
        <w:rPr>
          <w:rFonts w:eastAsia="Times New Roman"/>
        </w:rPr>
        <w:t xml:space="preserve"> </w:t>
      </w:r>
      <w:r w:rsidR="3F059ED8" w:rsidRPr="57E99875">
        <w:rPr>
          <w:rFonts w:eastAsia="Times New Roman"/>
        </w:rPr>
        <w:t xml:space="preserve"> </w:t>
      </w:r>
    </w:p>
    <w:p w14:paraId="38A4D2BC" w14:textId="69E981CA" w:rsidR="40960EBB" w:rsidRDefault="75EB72A9" w:rsidP="57E99875">
      <w:pPr>
        <w:jc w:val="center"/>
      </w:pPr>
      <w:r>
        <w:rPr>
          <w:noProof/>
        </w:rPr>
        <w:drawing>
          <wp:inline distT="0" distB="0" distL="0" distR="0" wp14:anchorId="32D5AB46" wp14:editId="7CF944AB">
            <wp:extent cx="2143125" cy="4572000"/>
            <wp:effectExtent l="0" t="0" r="0" b="0"/>
            <wp:docPr id="1696531337" name="Picture 1696531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143125" cy="4572000"/>
                    </a:xfrm>
                    <a:prstGeom prst="rect">
                      <a:avLst/>
                    </a:prstGeom>
                  </pic:spPr>
                </pic:pic>
              </a:graphicData>
            </a:graphic>
          </wp:inline>
        </w:drawing>
      </w:r>
      <w:r w:rsidR="3362878E">
        <w:t xml:space="preserve">           </w:t>
      </w:r>
      <w:r w:rsidR="6560EAE4">
        <w:rPr>
          <w:noProof/>
        </w:rPr>
        <w:drawing>
          <wp:inline distT="0" distB="0" distL="0" distR="0" wp14:anchorId="0325F41C" wp14:editId="6A913C32">
            <wp:extent cx="2181225" cy="4572000"/>
            <wp:effectExtent l="0" t="0" r="0" b="0"/>
            <wp:docPr id="1981155292" name="Picture 1981155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2181225" cy="4572000"/>
                    </a:xfrm>
                    <a:prstGeom prst="rect">
                      <a:avLst/>
                    </a:prstGeom>
                  </pic:spPr>
                </pic:pic>
              </a:graphicData>
            </a:graphic>
          </wp:inline>
        </w:drawing>
      </w:r>
    </w:p>
    <w:p w14:paraId="386E6AB6" w14:textId="3341081A" w:rsidR="1EC5024A" w:rsidRDefault="009B64A7" w:rsidP="57E99875">
      <w:pPr>
        <w:jc w:val="center"/>
        <w:rPr>
          <w:rFonts w:eastAsia="Times New Roman"/>
          <w:b/>
        </w:rPr>
      </w:pPr>
      <w:r w:rsidRPr="5923B27E">
        <w:rPr>
          <w:rFonts w:eastAsia="Times New Roman"/>
          <w:b/>
        </w:rPr>
        <w:t>Figure 6.</w:t>
      </w:r>
      <w:r w:rsidR="1AF86BE3" w:rsidRPr="5923B27E">
        <w:rPr>
          <w:rFonts w:eastAsia="Times New Roman"/>
          <w:b/>
        </w:rPr>
        <w:t>1.1</w:t>
      </w:r>
      <w:r w:rsidRPr="5923B27E">
        <w:rPr>
          <w:rFonts w:eastAsia="Times New Roman"/>
          <w:b/>
        </w:rPr>
        <w:t xml:space="preserve"> </w:t>
      </w:r>
      <w:r w:rsidR="2B1F72BB" w:rsidRPr="5923B27E">
        <w:rPr>
          <w:rFonts w:eastAsia="Times New Roman"/>
          <w:b/>
        </w:rPr>
        <w:t xml:space="preserve">ViroTour Main </w:t>
      </w:r>
      <w:r w:rsidR="0FDA37BD" w:rsidRPr="5923B27E">
        <w:rPr>
          <w:rFonts w:eastAsia="Times New Roman"/>
          <w:b/>
        </w:rPr>
        <w:t xml:space="preserve">Screen </w:t>
      </w:r>
      <w:r w:rsidR="60E5A76C" w:rsidRPr="5923B27E">
        <w:rPr>
          <w:rFonts w:eastAsia="Times New Roman"/>
          <w:b/>
        </w:rPr>
        <w:t>and Hamburger Menu (Right)</w:t>
      </w:r>
    </w:p>
    <w:p w14:paraId="60E08F88" w14:textId="4FB489DA" w:rsidR="00E877D5" w:rsidRDefault="00E877D5">
      <w:pPr>
        <w:spacing w:after="160" w:line="259" w:lineRule="auto"/>
        <w:ind w:firstLine="0"/>
        <w:jc w:val="left"/>
        <w:rPr>
          <w:rFonts w:eastAsia="Times New Roman"/>
          <w:b/>
        </w:rPr>
      </w:pPr>
      <w:r>
        <w:rPr>
          <w:rFonts w:eastAsia="Times New Roman"/>
          <w:b/>
        </w:rPr>
        <w:br w:type="page"/>
      </w:r>
    </w:p>
    <w:p w14:paraId="5C194910" w14:textId="77777777" w:rsidR="00E877D5" w:rsidRDefault="00E877D5" w:rsidP="57E99875">
      <w:pPr>
        <w:jc w:val="center"/>
        <w:rPr>
          <w:rFonts w:eastAsia="Times New Roman"/>
          <w:b/>
        </w:rPr>
      </w:pPr>
    </w:p>
    <w:p w14:paraId="72984F92" w14:textId="3CC98914" w:rsidR="00C77197" w:rsidRPr="00C77197" w:rsidRDefault="0CF54F40" w:rsidP="57E99875">
      <w:pPr>
        <w:rPr>
          <w:rFonts w:eastAsia="Times New Roman"/>
          <w:b/>
          <w:color w:val="000000" w:themeColor="text1"/>
        </w:rPr>
      </w:pPr>
      <w:r w:rsidRPr="57E99875">
        <w:rPr>
          <w:rFonts w:eastAsia="Times New Roman"/>
          <w:b/>
          <w:color w:val="000000" w:themeColor="text1"/>
        </w:rPr>
        <w:t>6.1.2 Touring Screen</w:t>
      </w:r>
    </w:p>
    <w:p w14:paraId="234EA8C1" w14:textId="6DD56B94" w:rsidR="4CD6680D" w:rsidRDefault="58BF580A" w:rsidP="57E99875">
      <w:pPr>
        <w:ind w:firstLine="720"/>
        <w:rPr>
          <w:rFonts w:eastAsia="Times New Roman"/>
          <w:color w:val="000000" w:themeColor="text1"/>
        </w:rPr>
      </w:pPr>
      <w:r w:rsidRPr="57E99875">
        <w:rPr>
          <w:rFonts w:eastAsia="Times New Roman"/>
          <w:color w:val="000000" w:themeColor="text1"/>
        </w:rPr>
        <w:t xml:space="preserve">To navigate tours available on ViroTour, users need to select </w:t>
      </w:r>
      <w:r w:rsidR="5CAF9A1C" w:rsidRPr="57E99875">
        <w:rPr>
          <w:rFonts w:eastAsia="Times New Roman"/>
          <w:color w:val="000000" w:themeColor="text1"/>
        </w:rPr>
        <w:t xml:space="preserve">a </w:t>
      </w:r>
      <w:r w:rsidRPr="57E99875">
        <w:rPr>
          <w:rFonts w:eastAsia="Times New Roman"/>
          <w:color w:val="000000" w:themeColor="text1"/>
        </w:rPr>
        <w:t xml:space="preserve">tour and get to the view tour screen. There are two options to </w:t>
      </w:r>
      <w:r w:rsidR="6814F203" w:rsidRPr="57E99875">
        <w:rPr>
          <w:rFonts w:eastAsia="Times New Roman"/>
          <w:color w:val="000000" w:themeColor="text1"/>
        </w:rPr>
        <w:t xml:space="preserve">get </w:t>
      </w:r>
      <w:r w:rsidRPr="57E99875">
        <w:rPr>
          <w:rFonts w:eastAsia="Times New Roman"/>
          <w:color w:val="000000" w:themeColor="text1"/>
        </w:rPr>
        <w:t xml:space="preserve">to this screen, user can either go to the </w:t>
      </w:r>
      <w:r w:rsidR="76BF5EF3" w:rsidRPr="57E99875">
        <w:rPr>
          <w:rFonts w:eastAsia="Times New Roman"/>
          <w:color w:val="000000" w:themeColor="text1"/>
        </w:rPr>
        <w:t xml:space="preserve">hamburger </w:t>
      </w:r>
      <w:r w:rsidRPr="57E99875">
        <w:rPr>
          <w:rFonts w:eastAsia="Times New Roman"/>
          <w:color w:val="000000" w:themeColor="text1"/>
        </w:rPr>
        <w:t xml:space="preserve">menu </w:t>
      </w:r>
      <w:r w:rsidR="07B30119" w:rsidRPr="57E99875">
        <w:rPr>
          <w:rFonts w:eastAsia="Times New Roman"/>
          <w:color w:val="000000" w:themeColor="text1"/>
        </w:rPr>
        <w:t xml:space="preserve">at the left </w:t>
      </w:r>
      <w:r w:rsidR="58D550E6" w:rsidRPr="57E99875">
        <w:rPr>
          <w:rFonts w:eastAsia="Times New Roman"/>
          <w:color w:val="000000" w:themeColor="text1"/>
        </w:rPr>
        <w:t xml:space="preserve">top </w:t>
      </w:r>
      <w:r w:rsidR="07B30119" w:rsidRPr="57E99875">
        <w:rPr>
          <w:rFonts w:eastAsia="Times New Roman"/>
          <w:color w:val="000000" w:themeColor="text1"/>
        </w:rPr>
        <w:t>corner</w:t>
      </w:r>
      <w:r w:rsidRPr="57E99875">
        <w:rPr>
          <w:rFonts w:eastAsia="Times New Roman"/>
          <w:color w:val="000000" w:themeColor="text1"/>
        </w:rPr>
        <w:t xml:space="preserve"> or select </w:t>
      </w:r>
      <w:r w:rsidR="0169FA04" w:rsidRPr="57E99875">
        <w:rPr>
          <w:rFonts w:eastAsia="Times New Roman"/>
          <w:color w:val="000000" w:themeColor="text1"/>
        </w:rPr>
        <w:t xml:space="preserve">a </w:t>
      </w:r>
      <w:r w:rsidR="0DEC9B7D" w:rsidRPr="57E99875">
        <w:rPr>
          <w:rFonts w:eastAsia="Times New Roman"/>
          <w:color w:val="000000" w:themeColor="text1"/>
        </w:rPr>
        <w:t xml:space="preserve">tour </w:t>
      </w:r>
      <w:r w:rsidRPr="57E99875">
        <w:rPr>
          <w:rFonts w:eastAsia="Times New Roman"/>
          <w:color w:val="000000" w:themeColor="text1"/>
        </w:rPr>
        <w:t xml:space="preserve">directly from the </w:t>
      </w:r>
      <w:r w:rsidR="71153A7E" w:rsidRPr="57E99875">
        <w:rPr>
          <w:rFonts w:eastAsia="Times New Roman"/>
          <w:color w:val="000000" w:themeColor="text1"/>
        </w:rPr>
        <w:t xml:space="preserve">user </w:t>
      </w:r>
      <w:r w:rsidR="0C29AEFC" w:rsidRPr="57E99875">
        <w:rPr>
          <w:rFonts w:eastAsia="Times New Roman"/>
          <w:color w:val="000000" w:themeColor="text1"/>
        </w:rPr>
        <w:t xml:space="preserve">main screen </w:t>
      </w:r>
      <w:r w:rsidR="51FAE776" w:rsidRPr="57E99875">
        <w:rPr>
          <w:rFonts w:eastAsia="Times New Roman"/>
          <w:color w:val="000000" w:themeColor="text1"/>
        </w:rPr>
        <w:t>(Figure 6.</w:t>
      </w:r>
      <w:r w:rsidR="6D424B22" w:rsidRPr="57E99875">
        <w:rPr>
          <w:rFonts w:eastAsia="Times New Roman"/>
          <w:color w:val="000000" w:themeColor="text1"/>
        </w:rPr>
        <w:t>1</w:t>
      </w:r>
      <w:r w:rsidR="51FAE776" w:rsidRPr="57E99875">
        <w:rPr>
          <w:rFonts w:eastAsia="Times New Roman"/>
          <w:color w:val="000000" w:themeColor="text1"/>
        </w:rPr>
        <w:t>.</w:t>
      </w:r>
      <w:r w:rsidR="5AC443BC" w:rsidRPr="57E99875">
        <w:rPr>
          <w:rFonts w:eastAsia="Times New Roman"/>
          <w:color w:val="000000" w:themeColor="text1"/>
        </w:rPr>
        <w:t>1</w:t>
      </w:r>
      <w:r w:rsidR="51FAE776" w:rsidRPr="57E99875">
        <w:rPr>
          <w:rFonts w:eastAsia="Times New Roman"/>
          <w:color w:val="000000" w:themeColor="text1"/>
        </w:rPr>
        <w:t>)</w:t>
      </w:r>
      <w:r w:rsidRPr="57E99875">
        <w:rPr>
          <w:rFonts w:eastAsia="Times New Roman"/>
          <w:color w:val="000000" w:themeColor="text1"/>
        </w:rPr>
        <w:t>. In the navigate tour screen</w:t>
      </w:r>
      <w:r w:rsidR="65D1DBFE" w:rsidRPr="57E99875">
        <w:rPr>
          <w:rFonts w:eastAsia="Times New Roman"/>
          <w:color w:val="000000" w:themeColor="text1"/>
        </w:rPr>
        <w:t xml:space="preserve"> </w:t>
      </w:r>
      <w:r w:rsidR="2C9C3B77" w:rsidRPr="57E99875">
        <w:rPr>
          <w:rFonts w:eastAsia="Times New Roman"/>
          <w:color w:val="000000" w:themeColor="text1"/>
        </w:rPr>
        <w:t>below,</w:t>
      </w:r>
      <w:r w:rsidRPr="57E99875">
        <w:rPr>
          <w:rFonts w:eastAsia="Times New Roman"/>
          <w:color w:val="000000" w:themeColor="text1"/>
        </w:rPr>
        <w:t xml:space="preserve"> </w:t>
      </w:r>
      <w:r w:rsidR="5EF5D585" w:rsidRPr="57E99875">
        <w:rPr>
          <w:rFonts w:eastAsia="Times New Roman"/>
          <w:color w:val="000000" w:themeColor="text1"/>
        </w:rPr>
        <w:t>t</w:t>
      </w:r>
      <w:r w:rsidR="1E76BEE5" w:rsidRPr="57E99875">
        <w:rPr>
          <w:rFonts w:eastAsia="Times New Roman"/>
          <w:color w:val="000000" w:themeColor="text1"/>
        </w:rPr>
        <w:t xml:space="preserve">he application </w:t>
      </w:r>
      <w:r w:rsidRPr="57E99875">
        <w:rPr>
          <w:rFonts w:eastAsia="Times New Roman"/>
          <w:color w:val="000000" w:themeColor="text1"/>
        </w:rPr>
        <w:t xml:space="preserve">shows the selected tour with full screen </w:t>
      </w:r>
      <w:r w:rsidR="5BD8D5C0" w:rsidRPr="57E99875">
        <w:rPr>
          <w:rFonts w:eastAsia="Times New Roman"/>
          <w:color w:val="000000" w:themeColor="text1"/>
        </w:rPr>
        <w:t xml:space="preserve">on </w:t>
      </w:r>
      <w:r w:rsidRPr="57E99875">
        <w:rPr>
          <w:rFonts w:eastAsia="Times New Roman"/>
          <w:color w:val="000000" w:themeColor="text1"/>
        </w:rPr>
        <w:t xml:space="preserve">the device. The navigation screen provides user </w:t>
      </w:r>
      <w:r w:rsidR="13F417AF" w:rsidRPr="57E99875">
        <w:rPr>
          <w:rFonts w:eastAsia="Times New Roman"/>
          <w:color w:val="000000" w:themeColor="text1"/>
        </w:rPr>
        <w:t xml:space="preserve">with </w:t>
      </w:r>
      <w:r w:rsidRPr="57E99875">
        <w:rPr>
          <w:rFonts w:eastAsia="Times New Roman"/>
          <w:color w:val="000000" w:themeColor="text1"/>
        </w:rPr>
        <w:t xml:space="preserve">hotspots to easily navigate the tour. User can also pan by using finger or mouse and use the zoom in and zoom out options as needed. This screen also avails control options towards the top right to switch to VR view, edit hotspots, delete </w:t>
      </w:r>
      <w:r w:rsidR="00EC526A" w:rsidRPr="57E99875">
        <w:rPr>
          <w:rFonts w:eastAsia="Times New Roman"/>
          <w:color w:val="000000" w:themeColor="text1"/>
        </w:rPr>
        <w:t>hotspots,</w:t>
      </w:r>
      <w:r w:rsidR="6377614A" w:rsidRPr="57E99875">
        <w:rPr>
          <w:rFonts w:eastAsia="Times New Roman"/>
          <w:color w:val="000000" w:themeColor="text1"/>
        </w:rPr>
        <w:t xml:space="preserve"> and</w:t>
      </w:r>
      <w:r w:rsidRPr="57E99875">
        <w:rPr>
          <w:rFonts w:eastAsia="Times New Roman"/>
          <w:color w:val="000000" w:themeColor="text1"/>
        </w:rPr>
        <w:t xml:space="preserve"> share </w:t>
      </w:r>
      <w:r w:rsidR="0DCBAC90" w:rsidRPr="57E99875">
        <w:rPr>
          <w:rFonts w:eastAsia="Times New Roman"/>
          <w:color w:val="000000" w:themeColor="text1"/>
        </w:rPr>
        <w:t>location and image</w:t>
      </w:r>
      <w:r w:rsidRPr="57E99875">
        <w:rPr>
          <w:rFonts w:eastAsia="Times New Roman"/>
        </w:rPr>
        <w:t>.</w:t>
      </w:r>
    </w:p>
    <w:p w14:paraId="7AF899CC" w14:textId="76D5857D" w:rsidR="3DD05589" w:rsidRDefault="3DD05589" w:rsidP="57E99875">
      <w:pPr>
        <w:ind w:firstLine="720"/>
        <w:jc w:val="center"/>
      </w:pPr>
      <w:r>
        <w:rPr>
          <w:noProof/>
        </w:rPr>
        <w:drawing>
          <wp:inline distT="0" distB="0" distL="0" distR="0" wp14:anchorId="44A5B605" wp14:editId="2AF0B5E3">
            <wp:extent cx="2171700" cy="4572000"/>
            <wp:effectExtent l="0" t="0" r="0" b="0"/>
            <wp:docPr id="843807694" name="Picture 843807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171700" cy="4572000"/>
                    </a:xfrm>
                    <a:prstGeom prst="rect">
                      <a:avLst/>
                    </a:prstGeom>
                  </pic:spPr>
                </pic:pic>
              </a:graphicData>
            </a:graphic>
          </wp:inline>
        </w:drawing>
      </w:r>
    </w:p>
    <w:p w14:paraId="1F0084E0" w14:textId="68D7F826" w:rsidR="3DD05589" w:rsidRDefault="3DD05589" w:rsidP="57E99875">
      <w:pPr>
        <w:ind w:firstLine="720"/>
        <w:jc w:val="center"/>
        <w:rPr>
          <w:rFonts w:eastAsia="Times New Roman"/>
          <w:b/>
        </w:rPr>
      </w:pPr>
      <w:r w:rsidRPr="57E99875">
        <w:rPr>
          <w:rFonts w:eastAsia="Times New Roman"/>
          <w:b/>
        </w:rPr>
        <w:t xml:space="preserve">Figure 6.1.2 </w:t>
      </w:r>
      <w:r w:rsidRPr="57E99875">
        <w:rPr>
          <w:rFonts w:eastAsia="Times New Roman"/>
          <w:b/>
          <w:color w:val="000000" w:themeColor="text1"/>
        </w:rPr>
        <w:t>Touring</w:t>
      </w:r>
      <w:r w:rsidRPr="57E99875">
        <w:rPr>
          <w:rFonts w:eastAsia="Times New Roman"/>
          <w:b/>
        </w:rPr>
        <w:t xml:space="preserve"> Screen</w:t>
      </w:r>
    </w:p>
    <w:p w14:paraId="4057A7D7" w14:textId="1428CE73" w:rsidR="00E877D5" w:rsidRDefault="00E877D5">
      <w:pPr>
        <w:spacing w:after="160" w:line="259" w:lineRule="auto"/>
        <w:ind w:firstLine="0"/>
        <w:jc w:val="left"/>
        <w:rPr>
          <w:rFonts w:eastAsia="Times New Roman"/>
          <w:b/>
        </w:rPr>
      </w:pPr>
      <w:r>
        <w:rPr>
          <w:rFonts w:eastAsia="Times New Roman"/>
          <w:b/>
        </w:rPr>
        <w:br w:type="page"/>
      </w:r>
    </w:p>
    <w:p w14:paraId="7C84CF24" w14:textId="77777777" w:rsidR="00E877D5" w:rsidRDefault="00E877D5" w:rsidP="57E99875">
      <w:pPr>
        <w:ind w:firstLine="720"/>
        <w:jc w:val="center"/>
        <w:rPr>
          <w:rFonts w:eastAsia="Times New Roman"/>
          <w:b/>
        </w:rPr>
      </w:pPr>
    </w:p>
    <w:p w14:paraId="3E6ED90B" w14:textId="27581765" w:rsidR="00C77197" w:rsidRPr="00C77197" w:rsidRDefault="2E2720B8" w:rsidP="57E99875">
      <w:pPr>
        <w:rPr>
          <w:rFonts w:eastAsia="Times New Roman"/>
          <w:b/>
          <w:color w:val="000000" w:themeColor="text1"/>
        </w:rPr>
      </w:pPr>
      <w:r w:rsidRPr="57E99875">
        <w:rPr>
          <w:rFonts w:eastAsia="Times New Roman"/>
          <w:b/>
          <w:color w:val="000000" w:themeColor="text1"/>
        </w:rPr>
        <w:t>6.1.3</w:t>
      </w:r>
      <w:r w:rsidR="73A944B2" w:rsidRPr="57E99875">
        <w:rPr>
          <w:rFonts w:eastAsia="Times New Roman"/>
          <w:b/>
          <w:color w:val="000000" w:themeColor="text1"/>
        </w:rPr>
        <w:t xml:space="preserve"> </w:t>
      </w:r>
      <w:r w:rsidRPr="57E99875">
        <w:rPr>
          <w:rFonts w:eastAsia="Times New Roman"/>
          <w:b/>
          <w:color w:val="000000" w:themeColor="text1"/>
        </w:rPr>
        <w:t>Text Search Screen</w:t>
      </w:r>
    </w:p>
    <w:p w14:paraId="75DFA8F0" w14:textId="680E9D58" w:rsidR="00C77197" w:rsidRPr="00C77197" w:rsidRDefault="42FDF363" w:rsidP="57E99875">
      <w:pPr>
        <w:ind w:firstLine="720"/>
        <w:rPr>
          <w:rFonts w:eastAsia="Times New Roman"/>
          <w:color w:val="000000" w:themeColor="text1"/>
        </w:rPr>
      </w:pPr>
      <w:r w:rsidRPr="57E99875">
        <w:rPr>
          <w:rFonts w:eastAsia="Times New Roman"/>
          <w:color w:val="000000" w:themeColor="text1"/>
        </w:rPr>
        <w:t>In the following user interface, the search option remains at the top of the interface and is available for the user to refine the results.</w:t>
      </w:r>
      <w:r w:rsidR="543C9264" w:rsidRPr="57E99875">
        <w:rPr>
          <w:rFonts w:eastAsia="Times New Roman"/>
          <w:color w:val="000000" w:themeColor="text1"/>
        </w:rPr>
        <w:t xml:space="preserve"> </w:t>
      </w:r>
      <w:r w:rsidRPr="57E99875">
        <w:rPr>
          <w:rFonts w:eastAsia="Times New Roman"/>
          <w:color w:val="000000" w:themeColor="text1"/>
        </w:rPr>
        <w:t xml:space="preserve">The returned results are displayed chronologically below the search pane in descending order.  </w:t>
      </w:r>
    </w:p>
    <w:p w14:paraId="797DE56F" w14:textId="1E809D89" w:rsidR="00C77197" w:rsidRPr="00C77197" w:rsidRDefault="4DAE6AB9" w:rsidP="57E99875">
      <w:pPr>
        <w:jc w:val="center"/>
      </w:pPr>
      <w:r>
        <w:rPr>
          <w:noProof/>
        </w:rPr>
        <w:drawing>
          <wp:inline distT="0" distB="0" distL="0" distR="0" wp14:anchorId="4729CDF7" wp14:editId="21DBB271">
            <wp:extent cx="2143125" cy="4572000"/>
            <wp:effectExtent l="0" t="0" r="0" b="0"/>
            <wp:docPr id="1838221267" name="Picture 1838221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143125" cy="4572000"/>
                    </a:xfrm>
                    <a:prstGeom prst="rect">
                      <a:avLst/>
                    </a:prstGeom>
                  </pic:spPr>
                </pic:pic>
              </a:graphicData>
            </a:graphic>
          </wp:inline>
        </w:drawing>
      </w:r>
    </w:p>
    <w:p w14:paraId="399C0EDA" w14:textId="4F055AF9" w:rsidR="00E877D5" w:rsidRDefault="03F0D6F2" w:rsidP="57E99875">
      <w:pPr>
        <w:jc w:val="center"/>
        <w:rPr>
          <w:rFonts w:eastAsia="Times New Roman"/>
          <w:b/>
        </w:rPr>
      </w:pPr>
      <w:r w:rsidRPr="57E99875">
        <w:rPr>
          <w:rFonts w:eastAsia="Times New Roman"/>
          <w:b/>
        </w:rPr>
        <w:t xml:space="preserve">Figure 6.1.3 Text Search Screen </w:t>
      </w:r>
      <w:r w:rsidR="00E877D5">
        <w:rPr>
          <w:rFonts w:eastAsia="Times New Roman"/>
          <w:b/>
        </w:rPr>
        <w:br/>
      </w:r>
    </w:p>
    <w:p w14:paraId="1B7FD8ED" w14:textId="77777777" w:rsidR="00E877D5" w:rsidRDefault="00E877D5">
      <w:pPr>
        <w:spacing w:after="160" w:line="259" w:lineRule="auto"/>
        <w:ind w:firstLine="0"/>
        <w:jc w:val="left"/>
        <w:rPr>
          <w:rFonts w:eastAsia="Times New Roman"/>
          <w:b/>
        </w:rPr>
      </w:pPr>
      <w:r>
        <w:rPr>
          <w:rFonts w:eastAsia="Times New Roman"/>
          <w:b/>
        </w:rPr>
        <w:br w:type="page"/>
      </w:r>
    </w:p>
    <w:p w14:paraId="13AC2B49" w14:textId="77777777" w:rsidR="6B6DC8C6" w:rsidRDefault="6B6DC8C6" w:rsidP="57E99875">
      <w:pPr>
        <w:jc w:val="center"/>
        <w:rPr>
          <w:rFonts w:eastAsia="Times New Roman"/>
          <w:b/>
        </w:rPr>
      </w:pPr>
    </w:p>
    <w:p w14:paraId="35A653BF" w14:textId="277B5422" w:rsidR="00C77197" w:rsidRPr="00C77197" w:rsidRDefault="299CAFD3" w:rsidP="57E99875">
      <w:pPr>
        <w:rPr>
          <w:rFonts w:eastAsia="Times New Roman"/>
          <w:b/>
          <w:color w:val="000000" w:themeColor="text1"/>
        </w:rPr>
      </w:pPr>
      <w:commentRangeStart w:id="43"/>
      <w:commentRangeEnd w:id="43"/>
      <w:r>
        <w:rPr>
          <w:rStyle w:val="CommentReference"/>
        </w:rPr>
        <w:commentReference w:id="43"/>
      </w:r>
      <w:r w:rsidR="2E2720B8" w:rsidRPr="57E99875">
        <w:rPr>
          <w:rFonts w:eastAsia="Times New Roman"/>
          <w:b/>
          <w:color w:val="000000" w:themeColor="text1"/>
        </w:rPr>
        <w:t>6.1.5 VR View</w:t>
      </w:r>
    </w:p>
    <w:p w14:paraId="75CCFE17" w14:textId="52279570" w:rsidR="69F61902" w:rsidRDefault="5A7FD34D" w:rsidP="004D76CB">
      <w:pPr>
        <w:ind w:firstLine="720"/>
        <w:rPr>
          <w:rFonts w:eastAsia="Times New Roman"/>
        </w:rPr>
      </w:pPr>
      <w:r w:rsidRPr="57E99875">
        <w:rPr>
          <w:rFonts w:eastAsia="Times New Roman"/>
        </w:rPr>
        <w:t>This view</w:t>
      </w:r>
      <w:r w:rsidR="2A439985" w:rsidRPr="57E99875">
        <w:rPr>
          <w:rFonts w:eastAsia="Times New Roman"/>
        </w:rPr>
        <w:t>, when switched to,</w:t>
      </w:r>
      <w:r w:rsidRPr="57E99875">
        <w:rPr>
          <w:rFonts w:eastAsia="Times New Roman"/>
        </w:rPr>
        <w:t xml:space="preserve"> allow</w:t>
      </w:r>
      <w:r w:rsidR="1A3D63DD" w:rsidRPr="57E99875">
        <w:rPr>
          <w:rFonts w:eastAsia="Times New Roman"/>
        </w:rPr>
        <w:t>s</w:t>
      </w:r>
      <w:r w:rsidRPr="57E99875">
        <w:rPr>
          <w:rFonts w:eastAsia="Times New Roman"/>
        </w:rPr>
        <w:t xml:space="preserve"> the user to view images in a 3 - dimensional environment which enables the user to explore and interact with a virtual surrounding in a way that approximates reality as perceived through the sense of the user. In the screen below, the VR view button is the first icon at the top right-hand corner of the interface.</w:t>
      </w:r>
      <w:r w:rsidR="0C51502D" w:rsidRPr="784BF2E7">
        <w:rPr>
          <w:rFonts w:eastAsia="Times New Roman"/>
        </w:rPr>
        <w:t xml:space="preserve">       </w:t>
      </w:r>
    </w:p>
    <w:p w14:paraId="436AC419" w14:textId="1874A7CC" w:rsidR="50D899A0" w:rsidRDefault="50D899A0" w:rsidP="784BF2E7">
      <w:pPr>
        <w:spacing w:line="257" w:lineRule="auto"/>
        <w:ind w:left="2880" w:firstLine="0"/>
      </w:pPr>
      <w:r>
        <w:rPr>
          <w:noProof/>
        </w:rPr>
        <w:drawing>
          <wp:inline distT="0" distB="0" distL="0" distR="0" wp14:anchorId="408C6BA6" wp14:editId="6BD701AC">
            <wp:extent cx="2819400" cy="4572000"/>
            <wp:effectExtent l="0" t="0" r="0" b="0"/>
            <wp:docPr id="164241368" name="Picture 164241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819400" cy="4572000"/>
                    </a:xfrm>
                    <a:prstGeom prst="rect">
                      <a:avLst/>
                    </a:prstGeom>
                  </pic:spPr>
                </pic:pic>
              </a:graphicData>
            </a:graphic>
          </wp:inline>
        </w:drawing>
      </w:r>
    </w:p>
    <w:p w14:paraId="5A266431" w14:textId="6486E99E" w:rsidR="5A7FD34D" w:rsidRDefault="5A7FD34D" w:rsidP="57E99875">
      <w:pPr>
        <w:ind w:firstLine="0"/>
        <w:jc w:val="center"/>
        <w:rPr>
          <w:rFonts w:eastAsia="Times New Roman"/>
          <w:b/>
        </w:rPr>
      </w:pPr>
      <w:r w:rsidRPr="57E99875">
        <w:rPr>
          <w:rFonts w:eastAsia="Times New Roman"/>
          <w:b/>
        </w:rPr>
        <w:t>Figure 6.1.5 VR View</w:t>
      </w:r>
    </w:p>
    <w:p w14:paraId="1A795CB7" w14:textId="5CCBB01E" w:rsidR="66D09ECD" w:rsidRDefault="04E48F35" w:rsidP="57E99875">
      <w:pPr>
        <w:pStyle w:val="Heading2"/>
        <w:rPr>
          <w:rFonts w:eastAsia="Times New Roman"/>
          <w:color w:val="000000" w:themeColor="text1"/>
          <w:sz w:val="28"/>
          <w:szCs w:val="28"/>
        </w:rPr>
      </w:pPr>
      <w:bookmarkStart w:id="44" w:name="_Toc131523038"/>
      <w:bookmarkStart w:id="45" w:name="_Toc131523039"/>
      <w:bookmarkStart w:id="46" w:name="_Toc131523040"/>
      <w:bookmarkStart w:id="47" w:name="_Toc131523041"/>
      <w:bookmarkStart w:id="48" w:name="_Toc131523042"/>
      <w:bookmarkStart w:id="49" w:name="_Toc131523043"/>
      <w:bookmarkStart w:id="50" w:name="_Toc131523044"/>
      <w:bookmarkEnd w:id="44"/>
      <w:bookmarkEnd w:id="45"/>
      <w:bookmarkEnd w:id="46"/>
      <w:bookmarkEnd w:id="47"/>
      <w:bookmarkEnd w:id="48"/>
      <w:bookmarkEnd w:id="49"/>
      <w:r w:rsidRPr="784BF2E7">
        <w:rPr>
          <w:rFonts w:eastAsia="Times New Roman"/>
          <w:color w:val="000000" w:themeColor="text1"/>
          <w:sz w:val="28"/>
          <w:szCs w:val="28"/>
        </w:rPr>
        <w:t>Screen Images</w:t>
      </w:r>
      <w:bookmarkEnd w:id="50"/>
    </w:p>
    <w:p w14:paraId="30A206B8" w14:textId="68059D85" w:rsidR="66D09ECD" w:rsidRDefault="796E0575" w:rsidP="57E99875">
      <w:pPr>
        <w:ind w:firstLine="720"/>
        <w:rPr>
          <w:rFonts w:eastAsia="Times New Roman"/>
        </w:rPr>
      </w:pPr>
      <w:r w:rsidRPr="57E99875">
        <w:rPr>
          <w:rFonts w:eastAsia="Times New Roman"/>
        </w:rPr>
        <w:t xml:space="preserve">The following mock-up designs are each accompanied by an explanation of the </w:t>
      </w:r>
      <w:r w:rsidR="33435D17" w:rsidRPr="57E99875">
        <w:rPr>
          <w:rFonts w:eastAsia="Times New Roman"/>
        </w:rPr>
        <w:t xml:space="preserve">user experience when interacting with that component.  </w:t>
      </w:r>
    </w:p>
    <w:p w14:paraId="47936717" w14:textId="161B21A7" w:rsidR="240110B2" w:rsidRDefault="6F5E2620" w:rsidP="57E99875">
      <w:pPr>
        <w:pStyle w:val="Heading3"/>
        <w:rPr>
          <w:rFonts w:eastAsia="Times New Roman"/>
        </w:rPr>
      </w:pPr>
      <w:bookmarkStart w:id="51" w:name="_Toc131523045"/>
      <w:r w:rsidRPr="784BF2E7">
        <w:rPr>
          <w:rFonts w:eastAsia="Times New Roman"/>
        </w:rPr>
        <w:t xml:space="preserve">ViroTour </w:t>
      </w:r>
      <w:r w:rsidR="2FE2B077" w:rsidRPr="784BF2E7">
        <w:rPr>
          <w:rFonts w:eastAsia="Times New Roman"/>
        </w:rPr>
        <w:t xml:space="preserve">User </w:t>
      </w:r>
      <w:r w:rsidR="6412F8BA" w:rsidRPr="784BF2E7">
        <w:rPr>
          <w:rFonts w:eastAsia="Times New Roman"/>
        </w:rPr>
        <w:t xml:space="preserve">Main </w:t>
      </w:r>
      <w:r w:rsidR="277FA118" w:rsidRPr="784BF2E7">
        <w:rPr>
          <w:rFonts w:eastAsia="Times New Roman"/>
        </w:rPr>
        <w:t>S</w:t>
      </w:r>
      <w:r w:rsidR="2FB11AB9" w:rsidRPr="784BF2E7">
        <w:rPr>
          <w:rFonts w:eastAsia="Times New Roman"/>
        </w:rPr>
        <w:t>creen</w:t>
      </w:r>
      <w:bookmarkEnd w:id="51"/>
    </w:p>
    <w:p w14:paraId="7F7201E6" w14:textId="28865DF1" w:rsidR="3A3B58EE" w:rsidRDefault="0BEFB9D9" w:rsidP="57E99875">
      <w:pPr>
        <w:ind w:firstLine="720"/>
        <w:rPr>
          <w:rFonts w:eastAsia="Times New Roman"/>
          <w:color w:val="000000" w:themeColor="text1"/>
        </w:rPr>
      </w:pPr>
      <w:r w:rsidRPr="57E99875">
        <w:rPr>
          <w:rFonts w:eastAsia="Times New Roman"/>
          <w:color w:val="000000" w:themeColor="text1"/>
        </w:rPr>
        <w:t xml:space="preserve">When the application is launched, </w:t>
      </w:r>
      <w:r w:rsidR="5EF931CB" w:rsidRPr="57E99875">
        <w:rPr>
          <w:rFonts w:eastAsia="Times New Roman"/>
          <w:color w:val="000000" w:themeColor="text1"/>
        </w:rPr>
        <w:t xml:space="preserve">the tours </w:t>
      </w:r>
      <w:r w:rsidR="06431797" w:rsidRPr="57E99875">
        <w:rPr>
          <w:rFonts w:eastAsia="Times New Roman"/>
          <w:color w:val="000000" w:themeColor="text1"/>
        </w:rPr>
        <w:t xml:space="preserve">available </w:t>
      </w:r>
      <w:r w:rsidR="7689F331" w:rsidRPr="57E99875">
        <w:rPr>
          <w:rFonts w:eastAsia="Times New Roman"/>
          <w:color w:val="000000" w:themeColor="text1"/>
        </w:rPr>
        <w:t xml:space="preserve">to choose from </w:t>
      </w:r>
      <w:r w:rsidR="06431797" w:rsidRPr="57E99875">
        <w:rPr>
          <w:rFonts w:eastAsia="Times New Roman"/>
          <w:color w:val="000000" w:themeColor="text1"/>
        </w:rPr>
        <w:t xml:space="preserve">are </w:t>
      </w:r>
      <w:r w:rsidR="4231E373" w:rsidRPr="57E99875">
        <w:rPr>
          <w:rFonts w:eastAsia="Times New Roman"/>
          <w:color w:val="000000" w:themeColor="text1"/>
        </w:rPr>
        <w:t xml:space="preserve">displayed for the user in the main screen. User can select and start navigating tours or </w:t>
      </w:r>
      <w:r w:rsidR="3F3E9F30" w:rsidRPr="57E99875">
        <w:rPr>
          <w:rFonts w:eastAsia="Times New Roman"/>
          <w:color w:val="000000" w:themeColor="text1"/>
        </w:rPr>
        <w:t>they</w:t>
      </w:r>
      <w:r w:rsidR="06431797" w:rsidRPr="57E99875">
        <w:rPr>
          <w:rFonts w:eastAsia="Times New Roman"/>
          <w:color w:val="000000" w:themeColor="text1"/>
        </w:rPr>
        <w:t xml:space="preserve"> </w:t>
      </w:r>
      <w:r w:rsidR="35150838" w:rsidRPr="57E99875">
        <w:rPr>
          <w:rFonts w:eastAsia="Times New Roman"/>
          <w:color w:val="000000" w:themeColor="text1"/>
        </w:rPr>
        <w:t xml:space="preserve">can go to the menu </w:t>
      </w:r>
      <w:r w:rsidR="06431797" w:rsidRPr="57E99875">
        <w:rPr>
          <w:rFonts w:eastAsia="Times New Roman"/>
          <w:color w:val="000000" w:themeColor="text1"/>
        </w:rPr>
        <w:t xml:space="preserve">to </w:t>
      </w:r>
      <w:r w:rsidR="06431797" w:rsidRPr="57E99875">
        <w:rPr>
          <w:rFonts w:eastAsia="Times New Roman"/>
          <w:color w:val="000000" w:themeColor="text1"/>
        </w:rPr>
        <w:lastRenderedPageBreak/>
        <w:t>decide what to do by selecting options between view tour, create tour, edit tour or publish tour. At the top right corner of the screen, user can access application settings by clicking on the gear.</w:t>
      </w:r>
    </w:p>
    <w:p w14:paraId="36EDE56E" w14:textId="0B68CF70" w:rsidR="3A3B58EE" w:rsidRDefault="1BFA606E" w:rsidP="57E99875">
      <w:pPr>
        <w:ind w:firstLine="720"/>
        <w:rPr>
          <w:rFonts w:eastAsia="Times New Roman"/>
        </w:rPr>
      </w:pPr>
      <w:r w:rsidRPr="57E99875">
        <w:rPr>
          <w:rFonts w:eastAsia="Times New Roman"/>
          <w:color w:val="000000" w:themeColor="text1"/>
        </w:rPr>
        <w:t>Since ViroTour follows a cross platform design approach</w:t>
      </w:r>
      <w:r w:rsidR="5649606F" w:rsidRPr="57E99875">
        <w:rPr>
          <w:rFonts w:eastAsia="Times New Roman"/>
          <w:color w:val="000000" w:themeColor="text1"/>
        </w:rPr>
        <w:t>,</w:t>
      </w:r>
      <w:r w:rsidRPr="57E99875">
        <w:rPr>
          <w:rFonts w:eastAsia="Times New Roman"/>
          <w:color w:val="000000" w:themeColor="text1"/>
        </w:rPr>
        <w:t xml:space="preserve"> the </w:t>
      </w:r>
      <w:r w:rsidR="41FC052B" w:rsidRPr="57E99875">
        <w:rPr>
          <w:rFonts w:eastAsia="Times New Roman"/>
          <w:color w:val="000000" w:themeColor="text1"/>
        </w:rPr>
        <w:t xml:space="preserve">main scree </w:t>
      </w:r>
      <w:r w:rsidRPr="57E99875">
        <w:rPr>
          <w:rFonts w:eastAsia="Times New Roman"/>
          <w:color w:val="000000" w:themeColor="text1"/>
        </w:rPr>
        <w:t xml:space="preserve">design </w:t>
      </w:r>
      <w:commentRangeStart w:id="52"/>
      <w:commentRangeStart w:id="53"/>
      <w:r w:rsidRPr="57E99875">
        <w:rPr>
          <w:rFonts w:eastAsia="Times New Roman"/>
          <w:color w:val="000000" w:themeColor="text1"/>
        </w:rPr>
        <w:t>reflects the design for Android, iOS and Web. However, the rest of the screen designs are based on</w:t>
      </w:r>
      <w:commentRangeEnd w:id="52"/>
      <w:r w:rsidR="696CD3E4">
        <w:rPr>
          <w:rStyle w:val="CommentReference"/>
        </w:rPr>
        <w:commentReference w:id="52"/>
      </w:r>
      <w:commentRangeEnd w:id="53"/>
      <w:r w:rsidR="696CD3E4">
        <w:rPr>
          <w:rStyle w:val="CommentReference"/>
        </w:rPr>
        <w:commentReference w:id="53"/>
      </w:r>
      <w:r w:rsidRPr="57E99875">
        <w:rPr>
          <w:rFonts w:eastAsia="Times New Roman"/>
          <w:color w:val="000000" w:themeColor="text1"/>
        </w:rPr>
        <w:t xml:space="preserve"> Android device.  </w:t>
      </w:r>
    </w:p>
    <w:p w14:paraId="08263D9F" w14:textId="4EFAA4BC" w:rsidR="3A3B58EE" w:rsidRDefault="072B0724" w:rsidP="57E99875">
      <w:pPr>
        <w:jc w:val="center"/>
      </w:pPr>
      <w:r>
        <w:rPr>
          <w:noProof/>
        </w:rPr>
        <w:drawing>
          <wp:inline distT="0" distB="0" distL="0" distR="0" wp14:anchorId="2B40E93B" wp14:editId="43293B86">
            <wp:extent cx="2143125" cy="4572000"/>
            <wp:effectExtent l="0" t="0" r="0" b="0"/>
            <wp:docPr id="919490846" name="Picture 919490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2143125" cy="4572000"/>
                    </a:xfrm>
                    <a:prstGeom prst="rect">
                      <a:avLst/>
                    </a:prstGeom>
                  </pic:spPr>
                </pic:pic>
              </a:graphicData>
            </a:graphic>
          </wp:inline>
        </w:drawing>
      </w:r>
    </w:p>
    <w:p w14:paraId="088D7E30" w14:textId="0429EFDD" w:rsidR="3A3B58EE" w:rsidRDefault="3B2FB235" w:rsidP="57E99875">
      <w:pPr>
        <w:jc w:val="center"/>
        <w:rPr>
          <w:rFonts w:eastAsia="Times New Roman"/>
          <w:b/>
        </w:rPr>
      </w:pPr>
      <w:r w:rsidRPr="57E99875">
        <w:rPr>
          <w:rFonts w:eastAsia="Times New Roman"/>
          <w:b/>
        </w:rPr>
        <w:t>Figure 6.2.</w:t>
      </w:r>
      <w:r w:rsidR="7B5349EA" w:rsidRPr="57E99875">
        <w:rPr>
          <w:rFonts w:eastAsia="Times New Roman"/>
          <w:b/>
        </w:rPr>
        <w:t>1</w:t>
      </w:r>
      <w:r w:rsidRPr="57E99875">
        <w:rPr>
          <w:rFonts w:eastAsia="Times New Roman"/>
          <w:b/>
        </w:rPr>
        <w:t xml:space="preserve">a ViroTour </w:t>
      </w:r>
      <w:r w:rsidR="5F977894" w:rsidRPr="57E99875">
        <w:rPr>
          <w:rFonts w:eastAsia="Times New Roman"/>
          <w:b/>
        </w:rPr>
        <w:t xml:space="preserve">User </w:t>
      </w:r>
      <w:r w:rsidR="385B0708" w:rsidRPr="57E99875">
        <w:rPr>
          <w:rFonts w:eastAsia="Times New Roman"/>
          <w:b/>
        </w:rPr>
        <w:t xml:space="preserve">Main </w:t>
      </w:r>
      <w:r w:rsidRPr="57E99875">
        <w:rPr>
          <w:rFonts w:eastAsia="Times New Roman"/>
          <w:b/>
        </w:rPr>
        <w:t>Screen (Android)</w:t>
      </w:r>
    </w:p>
    <w:p w14:paraId="40AA01BA" w14:textId="7D8E5976" w:rsidR="3A3B58EE" w:rsidRDefault="3BD34799" w:rsidP="57E99875">
      <w:pPr>
        <w:jc w:val="center"/>
      </w:pPr>
      <w:r w:rsidRPr="57E99875">
        <w:rPr>
          <w:rFonts w:eastAsia="Times New Roman"/>
        </w:rPr>
        <w:lastRenderedPageBreak/>
        <w:t xml:space="preserve"> </w:t>
      </w:r>
      <w:r w:rsidR="73168E73">
        <w:rPr>
          <w:noProof/>
        </w:rPr>
        <w:drawing>
          <wp:inline distT="0" distB="0" distL="0" distR="0" wp14:anchorId="4B100DB4" wp14:editId="3A125CF0">
            <wp:extent cx="2247900" cy="4572000"/>
            <wp:effectExtent l="0" t="0" r="0" b="0"/>
            <wp:docPr id="1675513535" name="Picture 1675513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247900" cy="4572000"/>
                    </a:xfrm>
                    <a:prstGeom prst="rect">
                      <a:avLst/>
                    </a:prstGeom>
                  </pic:spPr>
                </pic:pic>
              </a:graphicData>
            </a:graphic>
          </wp:inline>
        </w:drawing>
      </w:r>
    </w:p>
    <w:p w14:paraId="5CA1EEB8" w14:textId="2DEF6E20" w:rsidR="4ED8F417" w:rsidRDefault="4581F002" w:rsidP="57E99875">
      <w:pPr>
        <w:jc w:val="center"/>
        <w:rPr>
          <w:rFonts w:eastAsia="Times New Roman"/>
          <w:b/>
        </w:rPr>
      </w:pPr>
      <w:r w:rsidRPr="57E99875">
        <w:rPr>
          <w:rFonts w:eastAsia="Times New Roman"/>
          <w:b/>
        </w:rPr>
        <w:t>Figure 6.2.</w:t>
      </w:r>
      <w:r w:rsidR="7C22A7D4" w:rsidRPr="57E99875">
        <w:rPr>
          <w:rFonts w:eastAsia="Times New Roman"/>
          <w:b/>
        </w:rPr>
        <w:t>1</w:t>
      </w:r>
      <w:r w:rsidRPr="57E99875">
        <w:rPr>
          <w:rFonts w:eastAsia="Times New Roman"/>
          <w:b/>
        </w:rPr>
        <w:t xml:space="preserve">b ViroTour </w:t>
      </w:r>
      <w:r w:rsidR="711C6ADC" w:rsidRPr="57E99875">
        <w:rPr>
          <w:rFonts w:eastAsia="Times New Roman"/>
          <w:b/>
        </w:rPr>
        <w:t xml:space="preserve">User </w:t>
      </w:r>
      <w:r w:rsidR="7BDCE3FA" w:rsidRPr="57E99875">
        <w:rPr>
          <w:rFonts w:eastAsia="Times New Roman"/>
          <w:b/>
        </w:rPr>
        <w:t xml:space="preserve">Main </w:t>
      </w:r>
      <w:r w:rsidRPr="57E99875">
        <w:rPr>
          <w:rFonts w:eastAsia="Times New Roman"/>
          <w:b/>
        </w:rPr>
        <w:t>Screen (iOS)</w:t>
      </w:r>
    </w:p>
    <w:p w14:paraId="2BCFBA53" w14:textId="32E01106" w:rsidR="2D13947E" w:rsidRDefault="0381D6BB" w:rsidP="57E99875">
      <w:pPr>
        <w:jc w:val="center"/>
      </w:pPr>
      <w:r>
        <w:rPr>
          <w:noProof/>
        </w:rPr>
        <w:lastRenderedPageBreak/>
        <w:drawing>
          <wp:inline distT="0" distB="0" distL="0" distR="0" wp14:anchorId="273BFED9" wp14:editId="34FD63F9">
            <wp:extent cx="2971800" cy="4572000"/>
            <wp:effectExtent l="0" t="0" r="0" b="0"/>
            <wp:docPr id="1164856812" name="Picture 11648568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2971800" cy="4572000"/>
                    </a:xfrm>
                    <a:prstGeom prst="rect">
                      <a:avLst/>
                    </a:prstGeom>
                  </pic:spPr>
                </pic:pic>
              </a:graphicData>
            </a:graphic>
          </wp:inline>
        </w:drawing>
      </w:r>
    </w:p>
    <w:p w14:paraId="3C04593F" w14:textId="17BA43CD" w:rsidR="1980CE6A" w:rsidRDefault="1FDECD0C" w:rsidP="57E99875">
      <w:pPr>
        <w:jc w:val="center"/>
        <w:rPr>
          <w:rFonts w:eastAsia="Times New Roman"/>
          <w:b/>
        </w:rPr>
      </w:pPr>
      <w:r w:rsidRPr="57E99875">
        <w:rPr>
          <w:rFonts w:eastAsia="Times New Roman"/>
          <w:b/>
        </w:rPr>
        <w:t>Figure 6.2.</w:t>
      </w:r>
      <w:r w:rsidR="616F0821" w:rsidRPr="57E99875">
        <w:rPr>
          <w:rFonts w:eastAsia="Times New Roman"/>
          <w:b/>
        </w:rPr>
        <w:t>1</w:t>
      </w:r>
      <w:r w:rsidRPr="57E99875">
        <w:rPr>
          <w:rFonts w:eastAsia="Times New Roman"/>
          <w:b/>
        </w:rPr>
        <w:t xml:space="preserve"> c </w:t>
      </w:r>
      <w:r w:rsidR="00A0EA5D" w:rsidRPr="57E99875">
        <w:rPr>
          <w:rFonts w:eastAsia="Times New Roman"/>
          <w:b/>
        </w:rPr>
        <w:t>ViroTour User Main Screen</w:t>
      </w:r>
      <w:r w:rsidRPr="57E99875">
        <w:rPr>
          <w:rFonts w:eastAsia="Times New Roman"/>
          <w:b/>
        </w:rPr>
        <w:t xml:space="preserve"> (Web)</w:t>
      </w:r>
    </w:p>
    <w:p w14:paraId="59828970" w14:textId="6B826204" w:rsidR="22BF0E42" w:rsidRDefault="55D83FA1" w:rsidP="57E99875">
      <w:pPr>
        <w:pStyle w:val="Heading4"/>
        <w:rPr>
          <w:rFonts w:eastAsia="Times New Roman"/>
        </w:rPr>
      </w:pPr>
      <w:r w:rsidRPr="57E99875">
        <w:rPr>
          <w:rFonts w:eastAsia="Times New Roman"/>
        </w:rPr>
        <w:t xml:space="preserve">Navigate Tour </w:t>
      </w:r>
    </w:p>
    <w:p w14:paraId="654E6019" w14:textId="0CBFC98B" w:rsidR="4D6C6DC1" w:rsidRDefault="5651A2BD" w:rsidP="57E99875">
      <w:pPr>
        <w:ind w:firstLine="720"/>
        <w:rPr>
          <w:rFonts w:eastAsia="Times New Roman"/>
        </w:rPr>
      </w:pPr>
      <w:r w:rsidRPr="57E99875">
        <w:rPr>
          <w:rFonts w:eastAsia="Times New Roman"/>
        </w:rPr>
        <w:t>When user starts navigating tour, as it is shown below, they w</w:t>
      </w:r>
      <w:r w:rsidR="2850D196" w:rsidRPr="57E99875">
        <w:rPr>
          <w:rFonts w:eastAsia="Times New Roman"/>
        </w:rPr>
        <w:t xml:space="preserve">ill be provided with navigation options. The options include </w:t>
      </w:r>
      <w:r w:rsidR="71CE00B3" w:rsidRPr="57E99875">
        <w:rPr>
          <w:rFonts w:eastAsia="Times New Roman"/>
        </w:rPr>
        <w:t>hotspots, zoom in and zoom out, towards the top right side o</w:t>
      </w:r>
      <w:r w:rsidR="69884470" w:rsidRPr="57E99875">
        <w:rPr>
          <w:rFonts w:eastAsia="Times New Roman"/>
        </w:rPr>
        <w:t>f the screen additions will also be provided inclu</w:t>
      </w:r>
      <w:r w:rsidR="12FBB6DA" w:rsidRPr="57E99875">
        <w:rPr>
          <w:rFonts w:eastAsia="Times New Roman"/>
        </w:rPr>
        <w:t xml:space="preserve">ding VR view, </w:t>
      </w:r>
      <w:r w:rsidR="6ECB406E" w:rsidRPr="57E99875">
        <w:rPr>
          <w:rFonts w:eastAsia="Times New Roman"/>
        </w:rPr>
        <w:t xml:space="preserve">share, </w:t>
      </w:r>
      <w:r w:rsidR="12FBB6DA" w:rsidRPr="57E99875">
        <w:rPr>
          <w:rFonts w:eastAsia="Times New Roman"/>
        </w:rPr>
        <w:t>edit</w:t>
      </w:r>
      <w:r w:rsidR="2C018D98" w:rsidRPr="57E99875">
        <w:rPr>
          <w:rFonts w:eastAsia="Times New Roman"/>
        </w:rPr>
        <w:t xml:space="preserve"> (hotspots)</w:t>
      </w:r>
      <w:r w:rsidR="18344BFA" w:rsidRPr="57E99875">
        <w:rPr>
          <w:rFonts w:eastAsia="Times New Roman"/>
        </w:rPr>
        <w:t>.</w:t>
      </w:r>
      <w:r w:rsidR="12FBB6DA" w:rsidRPr="57E99875">
        <w:rPr>
          <w:rFonts w:eastAsia="Times New Roman"/>
        </w:rPr>
        <w:t xml:space="preserve"> </w:t>
      </w:r>
      <w:r w:rsidR="0DF30C6B" w:rsidRPr="57E99875">
        <w:rPr>
          <w:rFonts w:eastAsia="Times New Roman"/>
        </w:rPr>
        <w:t xml:space="preserve"> </w:t>
      </w:r>
    </w:p>
    <w:p w14:paraId="76714C5D" w14:textId="5453D3AE" w:rsidR="31311AEA" w:rsidRDefault="30350894" w:rsidP="57E99875">
      <w:pPr>
        <w:jc w:val="center"/>
      </w:pPr>
      <w:r>
        <w:rPr>
          <w:noProof/>
        </w:rPr>
        <w:lastRenderedPageBreak/>
        <w:drawing>
          <wp:inline distT="0" distB="0" distL="0" distR="0" wp14:anchorId="25CD2505" wp14:editId="7525C66F">
            <wp:extent cx="2171700" cy="4572000"/>
            <wp:effectExtent l="0" t="0" r="0" b="0"/>
            <wp:docPr id="239595414" name="Picture 239595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171700" cy="4572000"/>
                    </a:xfrm>
                    <a:prstGeom prst="rect">
                      <a:avLst/>
                    </a:prstGeom>
                  </pic:spPr>
                </pic:pic>
              </a:graphicData>
            </a:graphic>
          </wp:inline>
        </w:drawing>
      </w:r>
    </w:p>
    <w:p w14:paraId="59AEBA09" w14:textId="567735B6" w:rsidR="6B554DBF" w:rsidRDefault="3718B5BD" w:rsidP="57E99875">
      <w:pPr>
        <w:jc w:val="center"/>
        <w:rPr>
          <w:rFonts w:eastAsia="Times New Roman"/>
          <w:b/>
        </w:rPr>
      </w:pPr>
      <w:r w:rsidRPr="57E99875">
        <w:rPr>
          <w:rFonts w:eastAsia="Times New Roman"/>
          <w:b/>
        </w:rPr>
        <w:t>Figure 6.2.</w:t>
      </w:r>
      <w:r w:rsidR="2BC9C841" w:rsidRPr="57E99875">
        <w:rPr>
          <w:rFonts w:eastAsia="Times New Roman"/>
          <w:b/>
        </w:rPr>
        <w:t>1</w:t>
      </w:r>
      <w:r w:rsidRPr="57E99875">
        <w:rPr>
          <w:rFonts w:eastAsia="Times New Roman"/>
          <w:b/>
        </w:rPr>
        <w:t>.</w:t>
      </w:r>
      <w:r w:rsidR="2914B2C4" w:rsidRPr="57E99875">
        <w:rPr>
          <w:rFonts w:eastAsia="Times New Roman"/>
          <w:b/>
        </w:rPr>
        <w:t>1</w:t>
      </w:r>
      <w:r w:rsidRPr="57E99875">
        <w:rPr>
          <w:rFonts w:eastAsia="Times New Roman"/>
          <w:b/>
        </w:rPr>
        <w:t xml:space="preserve"> Navigate Tour</w:t>
      </w:r>
    </w:p>
    <w:p w14:paraId="660CE8EB" w14:textId="2316834C" w:rsidR="22BF0E42" w:rsidRDefault="22BF0E42" w:rsidP="57E99875">
      <w:pPr>
        <w:pStyle w:val="Heading4"/>
        <w:rPr>
          <w:rFonts w:eastAsia="Times New Roman"/>
        </w:rPr>
      </w:pPr>
      <w:r w:rsidRPr="57E99875">
        <w:rPr>
          <w:rFonts w:eastAsia="Times New Roman"/>
        </w:rPr>
        <w:t>Create Tour</w:t>
      </w:r>
      <w:r w:rsidR="618008BC" w:rsidRPr="57E99875">
        <w:rPr>
          <w:rFonts w:eastAsia="Times New Roman"/>
        </w:rPr>
        <w:t xml:space="preserve">, add </w:t>
      </w:r>
      <w:r w:rsidR="00EC526A">
        <w:rPr>
          <w:rFonts w:eastAsia="Times New Roman"/>
        </w:rPr>
        <w:t>M</w:t>
      </w:r>
      <w:r w:rsidR="618008BC" w:rsidRPr="57E99875">
        <w:rPr>
          <w:rFonts w:eastAsia="Times New Roman"/>
        </w:rPr>
        <w:t xml:space="preserve">etadata </w:t>
      </w:r>
    </w:p>
    <w:p w14:paraId="23B8F39F" w14:textId="36A5224D" w:rsidR="0C188350" w:rsidRDefault="3691A29D">
      <w:pPr>
        <w:ind w:firstLine="720"/>
        <w:rPr>
          <w:rFonts w:eastAsia="Times New Roman"/>
        </w:rPr>
      </w:pPr>
      <w:r w:rsidRPr="784BF2E7">
        <w:rPr>
          <w:rFonts w:eastAsia="Times New Roman"/>
        </w:rPr>
        <w:t>User selects the create tour from mai</w:t>
      </w:r>
      <w:r w:rsidR="747A8FAF" w:rsidRPr="784BF2E7">
        <w:rPr>
          <w:rFonts w:eastAsia="Times New Roman"/>
        </w:rPr>
        <w:t xml:space="preserve">n menu </w:t>
      </w:r>
      <w:r w:rsidRPr="784BF2E7">
        <w:rPr>
          <w:rFonts w:eastAsia="Times New Roman"/>
        </w:rPr>
        <w:t xml:space="preserve">to add new tour. </w:t>
      </w:r>
      <w:r w:rsidR="349947FC" w:rsidRPr="784BF2E7">
        <w:rPr>
          <w:rFonts w:eastAsia="Times New Roman"/>
        </w:rPr>
        <w:t xml:space="preserve">The form to add tour information will be displayed in the screen requesting users to </w:t>
      </w:r>
      <w:r w:rsidR="3E3BC08C" w:rsidRPr="784BF2E7">
        <w:rPr>
          <w:rFonts w:eastAsia="Times New Roman"/>
        </w:rPr>
        <w:t>a</w:t>
      </w:r>
      <w:r w:rsidRPr="784BF2E7">
        <w:rPr>
          <w:rFonts w:eastAsia="Times New Roman"/>
        </w:rPr>
        <w:t xml:space="preserve">dd Tour Name, </w:t>
      </w:r>
      <w:r w:rsidR="38EC143E" w:rsidRPr="784BF2E7">
        <w:rPr>
          <w:rFonts w:eastAsia="Times New Roman"/>
        </w:rPr>
        <w:t>Short description and images that comprise the tour.</w:t>
      </w:r>
      <w:r w:rsidR="6950BE42" w:rsidRPr="784BF2E7">
        <w:rPr>
          <w:rFonts w:eastAsia="Times New Roman"/>
        </w:rPr>
        <w:t>.</w:t>
      </w:r>
      <w:r w:rsidRPr="784BF2E7">
        <w:rPr>
          <w:rFonts w:eastAsia="Times New Roman"/>
        </w:rPr>
        <w:t xml:space="preserve"> When </w:t>
      </w:r>
      <w:r w:rsidR="01DB997E" w:rsidRPr="784BF2E7">
        <w:rPr>
          <w:rFonts w:eastAsia="Times New Roman"/>
        </w:rPr>
        <w:t xml:space="preserve">user is </w:t>
      </w:r>
      <w:r w:rsidRPr="784BF2E7">
        <w:rPr>
          <w:rFonts w:eastAsia="Times New Roman"/>
        </w:rPr>
        <w:t>done</w:t>
      </w:r>
      <w:r w:rsidR="0C7CC3B9" w:rsidRPr="784BF2E7">
        <w:rPr>
          <w:rFonts w:eastAsia="Times New Roman"/>
        </w:rPr>
        <w:t xml:space="preserve"> entering</w:t>
      </w:r>
      <w:r w:rsidR="3B5D1598" w:rsidRPr="784BF2E7">
        <w:rPr>
          <w:rFonts w:eastAsia="Times New Roman"/>
        </w:rPr>
        <w:t xml:space="preserve"> the data</w:t>
      </w:r>
      <w:r w:rsidRPr="784BF2E7">
        <w:rPr>
          <w:rFonts w:eastAsia="Times New Roman"/>
        </w:rPr>
        <w:t xml:space="preserve">, </w:t>
      </w:r>
      <w:r w:rsidR="2278B5D0" w:rsidRPr="784BF2E7">
        <w:rPr>
          <w:rFonts w:eastAsia="Times New Roman"/>
        </w:rPr>
        <w:t xml:space="preserve">they </w:t>
      </w:r>
      <w:r w:rsidR="6A54AA47" w:rsidRPr="784BF2E7">
        <w:rPr>
          <w:rFonts w:eastAsia="Times New Roman"/>
        </w:rPr>
        <w:t>select</w:t>
      </w:r>
      <w:r w:rsidRPr="784BF2E7">
        <w:rPr>
          <w:rFonts w:eastAsia="Times New Roman"/>
        </w:rPr>
        <w:t xml:space="preserve"> </w:t>
      </w:r>
      <w:r w:rsidR="6ECFF16A" w:rsidRPr="784BF2E7">
        <w:rPr>
          <w:rFonts w:eastAsia="Times New Roman"/>
        </w:rPr>
        <w:t>"save" to submit the information.</w:t>
      </w:r>
    </w:p>
    <w:p w14:paraId="302C8FEC" w14:textId="7821A3BC" w:rsidR="04D67A72" w:rsidRDefault="04D67A72" w:rsidP="57E99875">
      <w:pPr>
        <w:jc w:val="center"/>
      </w:pPr>
    </w:p>
    <w:p w14:paraId="7A6B8306" w14:textId="7E0C6A62" w:rsidR="2B09C0BA" w:rsidRDefault="2B09C0BA" w:rsidP="004D76CB">
      <w:pPr>
        <w:jc w:val="center"/>
      </w:pPr>
      <w:r>
        <w:rPr>
          <w:noProof/>
        </w:rPr>
        <w:lastRenderedPageBreak/>
        <w:drawing>
          <wp:inline distT="0" distB="0" distL="0" distR="0" wp14:anchorId="03E10216" wp14:editId="6BA6BAC4">
            <wp:extent cx="2819400" cy="4572000"/>
            <wp:effectExtent l="0" t="0" r="0" b="0"/>
            <wp:docPr id="1778704446" name="Picture 1778704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2819400" cy="4572000"/>
                    </a:xfrm>
                    <a:prstGeom prst="rect">
                      <a:avLst/>
                    </a:prstGeom>
                  </pic:spPr>
                </pic:pic>
              </a:graphicData>
            </a:graphic>
          </wp:inline>
        </w:drawing>
      </w:r>
    </w:p>
    <w:p w14:paraId="5B0A2D55" w14:textId="34303065" w:rsidR="62A51944" w:rsidRDefault="4553A80E" w:rsidP="57E99875">
      <w:pPr>
        <w:jc w:val="center"/>
        <w:rPr>
          <w:rFonts w:eastAsia="Times New Roman"/>
          <w:b/>
        </w:rPr>
      </w:pPr>
      <w:r w:rsidRPr="57E99875">
        <w:rPr>
          <w:rFonts w:eastAsia="Times New Roman"/>
          <w:b/>
        </w:rPr>
        <w:t>Figure 6.2.</w:t>
      </w:r>
      <w:r w:rsidR="11E6D7F7" w:rsidRPr="57E99875">
        <w:rPr>
          <w:rFonts w:eastAsia="Times New Roman"/>
          <w:b/>
        </w:rPr>
        <w:t>1</w:t>
      </w:r>
      <w:r w:rsidRPr="57E99875">
        <w:rPr>
          <w:rFonts w:eastAsia="Times New Roman"/>
          <w:b/>
        </w:rPr>
        <w:t>.</w:t>
      </w:r>
      <w:r w:rsidR="7D2D5C19" w:rsidRPr="57E99875">
        <w:rPr>
          <w:rFonts w:eastAsia="Times New Roman"/>
          <w:b/>
        </w:rPr>
        <w:t>2</w:t>
      </w:r>
      <w:r w:rsidRPr="57E99875">
        <w:rPr>
          <w:rFonts w:eastAsia="Times New Roman"/>
          <w:b/>
        </w:rPr>
        <w:t xml:space="preserve"> Create Tour, Add Metadata</w:t>
      </w:r>
    </w:p>
    <w:p w14:paraId="4DD04EA4" w14:textId="0070244A" w:rsidR="08B62CAA" w:rsidRDefault="480374DF" w:rsidP="57E99875">
      <w:pPr>
        <w:jc w:val="center"/>
      </w:pPr>
      <w:r>
        <w:t xml:space="preserve"> </w:t>
      </w:r>
    </w:p>
    <w:p w14:paraId="08A9B454" w14:textId="212B3E2D" w:rsidR="240110B2" w:rsidRDefault="01456C7E" w:rsidP="57E99875">
      <w:pPr>
        <w:pStyle w:val="Heading3"/>
        <w:rPr>
          <w:rFonts w:eastAsia="Times New Roman"/>
        </w:rPr>
      </w:pPr>
      <w:bookmarkStart w:id="54" w:name="_Toc131522779"/>
      <w:bookmarkStart w:id="55" w:name="_Toc131523046"/>
      <w:bookmarkStart w:id="56" w:name="_Toc131522780"/>
      <w:bookmarkStart w:id="57" w:name="_Toc131523047"/>
      <w:bookmarkStart w:id="58" w:name="_Toc131522781"/>
      <w:bookmarkStart w:id="59" w:name="_Toc131523048"/>
      <w:bookmarkStart w:id="60" w:name="_Toc131522782"/>
      <w:bookmarkStart w:id="61" w:name="_Toc131523049"/>
      <w:bookmarkStart w:id="62" w:name="_Toc131522783"/>
      <w:bookmarkStart w:id="63" w:name="_Toc131523050"/>
      <w:bookmarkStart w:id="64" w:name="_Toc131522784"/>
      <w:bookmarkStart w:id="65" w:name="_Toc131523051"/>
      <w:bookmarkStart w:id="66" w:name="_Toc131522785"/>
      <w:bookmarkStart w:id="67" w:name="_Toc131523052"/>
      <w:bookmarkStart w:id="68" w:name="_Toc131522786"/>
      <w:bookmarkStart w:id="69" w:name="_Toc131523053"/>
      <w:bookmarkStart w:id="70" w:name="_Toc131522787"/>
      <w:bookmarkStart w:id="71" w:name="_Toc131523054"/>
      <w:bookmarkStart w:id="72" w:name="_Toc131522788"/>
      <w:bookmarkStart w:id="73" w:name="_Toc131523055"/>
      <w:bookmarkStart w:id="74" w:name="_Toc131522789"/>
      <w:bookmarkStart w:id="75" w:name="_Toc131523056"/>
      <w:bookmarkStart w:id="76" w:name="_Toc131522790"/>
      <w:bookmarkStart w:id="77" w:name="_Toc131523057"/>
      <w:bookmarkStart w:id="78" w:name="_Toc131522791"/>
      <w:bookmarkStart w:id="79" w:name="_Toc131523058"/>
      <w:bookmarkStart w:id="80" w:name="_Toc131522792"/>
      <w:bookmarkStart w:id="81" w:name="_Toc131523059"/>
      <w:bookmarkStart w:id="82" w:name="_Toc131522793"/>
      <w:bookmarkStart w:id="83" w:name="_Toc131523060"/>
      <w:bookmarkStart w:id="84" w:name="_Toc131522794"/>
      <w:bookmarkStart w:id="85" w:name="_Toc131523061"/>
      <w:bookmarkStart w:id="86" w:name="_Toc131522795"/>
      <w:bookmarkStart w:id="87" w:name="_Toc131523062"/>
      <w:bookmarkStart w:id="88" w:name="_Toc131522796"/>
      <w:bookmarkStart w:id="89" w:name="_Toc131523063"/>
      <w:bookmarkStart w:id="90" w:name="_Toc131523064"/>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commentRangeStart w:id="91"/>
      <w:r w:rsidRPr="784BF2E7">
        <w:rPr>
          <w:rFonts w:eastAsia="Times New Roman"/>
        </w:rPr>
        <w:t xml:space="preserve">Application </w:t>
      </w:r>
      <w:r w:rsidR="769454A9" w:rsidRPr="784BF2E7">
        <w:rPr>
          <w:rFonts w:eastAsia="Times New Roman"/>
        </w:rPr>
        <w:t>S</w:t>
      </w:r>
      <w:r w:rsidRPr="784BF2E7">
        <w:rPr>
          <w:rFonts w:eastAsia="Times New Roman"/>
        </w:rPr>
        <w:t xml:space="preserve">ettings </w:t>
      </w:r>
      <w:r w:rsidR="769454A9" w:rsidRPr="784BF2E7">
        <w:rPr>
          <w:rFonts w:eastAsia="Times New Roman"/>
        </w:rPr>
        <w:t>S</w:t>
      </w:r>
      <w:r w:rsidRPr="784BF2E7">
        <w:rPr>
          <w:rFonts w:eastAsia="Times New Roman"/>
        </w:rPr>
        <w:t>creen</w:t>
      </w:r>
      <w:bookmarkEnd w:id="90"/>
      <w:r w:rsidRPr="784BF2E7">
        <w:rPr>
          <w:rFonts w:eastAsia="Times New Roman"/>
        </w:rPr>
        <w:t xml:space="preserve"> </w:t>
      </w:r>
    </w:p>
    <w:commentRangeEnd w:id="91"/>
    <w:p w14:paraId="0BE754F5" w14:textId="3A3119EC" w:rsidR="00AC01EF" w:rsidRDefault="7FF7AD67">
      <w:pPr>
        <w:ind w:firstLine="720"/>
        <w:rPr>
          <w:rFonts w:eastAsia="Times New Roman"/>
          <w:color w:val="000000" w:themeColor="text1"/>
        </w:rPr>
      </w:pPr>
      <w:r>
        <w:rPr>
          <w:rStyle w:val="CommentReference"/>
        </w:rPr>
        <w:commentReference w:id="91"/>
      </w:r>
      <w:r w:rsidR="18B57545" w:rsidRPr="784BF2E7">
        <w:rPr>
          <w:rFonts w:eastAsia="Times New Roman"/>
          <w:color w:val="000000" w:themeColor="text1"/>
        </w:rPr>
        <w:t xml:space="preserve">In the gear menu located at the top right corner of the screen the user is able to access the glow effect, system theme and share location options. </w:t>
      </w:r>
    </w:p>
    <w:p w14:paraId="6E8A8729" w14:textId="08BC3892" w:rsidR="6036A77F" w:rsidRDefault="6036A77F" w:rsidP="57E99875">
      <w:pPr>
        <w:jc w:val="center"/>
      </w:pPr>
    </w:p>
    <w:p w14:paraId="26D8BA63" w14:textId="058C678B" w:rsidR="6BA2AF3F" w:rsidRDefault="6BA2AF3F" w:rsidP="004D76CB">
      <w:pPr>
        <w:jc w:val="center"/>
      </w:pPr>
      <w:r>
        <w:rPr>
          <w:noProof/>
        </w:rPr>
        <w:lastRenderedPageBreak/>
        <w:drawing>
          <wp:inline distT="0" distB="0" distL="0" distR="0" wp14:anchorId="1FFC170A" wp14:editId="51095A8B">
            <wp:extent cx="4572000" cy="3286125"/>
            <wp:effectExtent l="0" t="0" r="0" b="0"/>
            <wp:docPr id="200231061" name="Picture 20023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572000" cy="3286125"/>
                    </a:xfrm>
                    <a:prstGeom prst="rect">
                      <a:avLst/>
                    </a:prstGeom>
                  </pic:spPr>
                </pic:pic>
              </a:graphicData>
            </a:graphic>
          </wp:inline>
        </w:drawing>
      </w:r>
    </w:p>
    <w:p w14:paraId="00A91419" w14:textId="36DB90DC" w:rsidR="710CEEDB" w:rsidRDefault="710CEEDB" w:rsidP="57E99875">
      <w:pPr>
        <w:jc w:val="center"/>
        <w:rPr>
          <w:rFonts w:eastAsia="Times New Roman"/>
          <w:highlight w:val="yellow"/>
        </w:rPr>
      </w:pPr>
      <w:r w:rsidRPr="57E99875">
        <w:rPr>
          <w:rFonts w:eastAsia="Times New Roman"/>
          <w:b/>
        </w:rPr>
        <w:t>Figure 6.2.</w:t>
      </w:r>
      <w:r w:rsidR="1142B9FA" w:rsidRPr="57E99875">
        <w:rPr>
          <w:rFonts w:eastAsia="Times New Roman"/>
          <w:b/>
        </w:rPr>
        <w:t>5</w:t>
      </w:r>
      <w:r w:rsidRPr="57E99875">
        <w:rPr>
          <w:rFonts w:eastAsia="Times New Roman"/>
          <w:b/>
        </w:rPr>
        <w:t xml:space="preserve"> Application Settings </w:t>
      </w:r>
    </w:p>
    <w:p w14:paraId="158C99C9" w14:textId="4FC8F690" w:rsidR="00EB1ACC" w:rsidRDefault="02616DA6" w:rsidP="57E99875">
      <w:pPr>
        <w:pStyle w:val="Heading1"/>
        <w:rPr>
          <w:rFonts w:eastAsia="Times New Roman"/>
          <w:sz w:val="24"/>
          <w:szCs w:val="24"/>
        </w:rPr>
      </w:pPr>
      <w:bookmarkStart w:id="92" w:name="_Toc131523065"/>
      <w:r w:rsidRPr="784BF2E7">
        <w:rPr>
          <w:rFonts w:eastAsia="Times New Roman"/>
          <w:sz w:val="24"/>
          <w:szCs w:val="24"/>
        </w:rPr>
        <w:t>Requirement Matrix</w:t>
      </w:r>
      <w:bookmarkEnd w:id="92"/>
    </w:p>
    <w:p w14:paraId="7BF5C268" w14:textId="37D2F79B" w:rsidR="3E199CE0" w:rsidRDefault="3E199CE0" w:rsidP="57E99875">
      <w:pPr>
        <w:ind w:firstLine="720"/>
        <w:rPr>
          <w:rFonts w:eastAsia="Times New Roman"/>
        </w:rPr>
      </w:pPr>
      <w:r w:rsidRPr="57E99875">
        <w:rPr>
          <w:rFonts w:eastAsia="Times New Roman"/>
        </w:rPr>
        <w:t xml:space="preserve">The requirement matrix below outlines all identified requirements as either optional or mandatory and further identifies which team will </w:t>
      </w:r>
      <w:r w:rsidR="001117D1" w:rsidRPr="57E99875">
        <w:rPr>
          <w:rFonts w:eastAsia="Times New Roman"/>
        </w:rPr>
        <w:t>oversee</w:t>
      </w:r>
      <w:r w:rsidRPr="57E99875">
        <w:rPr>
          <w:rFonts w:eastAsia="Times New Roman"/>
        </w:rPr>
        <w:t xml:space="preserve"> implementing said requirement.</w:t>
      </w:r>
    </w:p>
    <w:tbl>
      <w:tblPr>
        <w:tblStyle w:val="TableGrid"/>
        <w:tblW w:w="9503" w:type="dxa"/>
        <w:tblLayout w:type="fixed"/>
        <w:tblLook w:val="04A0" w:firstRow="1" w:lastRow="0" w:firstColumn="1" w:lastColumn="0" w:noHBand="0" w:noVBand="1"/>
      </w:tblPr>
      <w:tblGrid>
        <w:gridCol w:w="780"/>
        <w:gridCol w:w="6180"/>
        <w:gridCol w:w="1545"/>
        <w:gridCol w:w="998"/>
      </w:tblGrid>
      <w:tr w:rsidR="08D26B70" w14:paraId="67D40139" w14:textId="77777777" w:rsidTr="784BF2E7">
        <w:trPr>
          <w:trHeight w:val="780"/>
        </w:trPr>
        <w:tc>
          <w:tcPr>
            <w:tcW w:w="780"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43FE6E59" w14:textId="0D728ADB" w:rsidR="08D26B70" w:rsidRDefault="60CCF20B" w:rsidP="57E99875">
            <w:pPr>
              <w:ind w:firstLine="0"/>
              <w:jc w:val="left"/>
              <w:rPr>
                <w:rFonts w:eastAsia="Times New Roman"/>
                <w:b/>
              </w:rPr>
            </w:pPr>
            <w:r w:rsidRPr="57E99875">
              <w:rPr>
                <w:rFonts w:eastAsia="Times New Roman"/>
                <w:b/>
              </w:rPr>
              <w:t>ID</w:t>
            </w:r>
          </w:p>
        </w:tc>
        <w:tc>
          <w:tcPr>
            <w:tcW w:w="6180"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6EF850D2" w14:textId="354C178D" w:rsidR="6E1A06D4" w:rsidRPr="7F262051" w:rsidRDefault="534DC417" w:rsidP="57E99875">
            <w:pPr>
              <w:ind w:firstLine="0"/>
              <w:jc w:val="left"/>
              <w:rPr>
                <w:rFonts w:eastAsia="Times New Roman"/>
                <w:b/>
              </w:rPr>
            </w:pPr>
            <w:r w:rsidRPr="57E99875">
              <w:rPr>
                <w:rFonts w:eastAsia="Times New Roman"/>
                <w:b/>
              </w:rPr>
              <w:t>Requirement</w:t>
            </w:r>
            <w:r w:rsidR="5C0F843C" w:rsidRPr="57E99875">
              <w:rPr>
                <w:rFonts w:eastAsia="Times New Roman"/>
                <w:b/>
              </w:rPr>
              <w:t xml:space="preserve"> Description</w:t>
            </w:r>
          </w:p>
        </w:tc>
        <w:tc>
          <w:tcPr>
            <w:tcW w:w="1545"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29D2939C" w14:textId="673E7644" w:rsidR="08D26B70" w:rsidRDefault="60CCF20B" w:rsidP="57E99875">
            <w:pPr>
              <w:ind w:firstLine="0"/>
              <w:jc w:val="left"/>
              <w:rPr>
                <w:rFonts w:eastAsia="Times New Roman"/>
                <w:b/>
              </w:rPr>
            </w:pPr>
            <w:r w:rsidRPr="57E99875">
              <w:rPr>
                <w:rFonts w:eastAsia="Times New Roman"/>
                <w:b/>
              </w:rPr>
              <w:t>Category</w:t>
            </w:r>
          </w:p>
        </w:tc>
        <w:tc>
          <w:tcPr>
            <w:tcW w:w="998" w:type="dxa"/>
            <w:tcBorders>
              <w:top w:val="single" w:sz="8" w:space="0" w:color="auto"/>
              <w:left w:val="single" w:sz="8" w:space="0" w:color="auto"/>
              <w:bottom w:val="single" w:sz="8" w:space="0" w:color="auto"/>
              <w:right w:val="single" w:sz="8" w:space="0" w:color="auto"/>
            </w:tcBorders>
            <w:shd w:val="clear" w:color="auto" w:fill="E2EFD9" w:themeFill="accent6" w:themeFillTint="33"/>
            <w:vAlign w:val="bottom"/>
          </w:tcPr>
          <w:p w14:paraId="0989EF0E" w14:textId="5E1B02AB" w:rsidR="08D26B70" w:rsidRDefault="60CCF20B" w:rsidP="57E99875">
            <w:pPr>
              <w:ind w:firstLine="0"/>
              <w:jc w:val="left"/>
              <w:rPr>
                <w:rFonts w:eastAsia="Times New Roman"/>
                <w:b/>
              </w:rPr>
            </w:pPr>
            <w:r w:rsidRPr="57E99875">
              <w:rPr>
                <w:rFonts w:eastAsia="Times New Roman"/>
                <w:b/>
              </w:rPr>
              <w:t xml:space="preserve">Team </w:t>
            </w:r>
          </w:p>
        </w:tc>
      </w:tr>
      <w:tr w:rsidR="08D26B70" w14:paraId="7C1B82B6" w14:textId="77777777" w:rsidTr="784BF2E7">
        <w:trPr>
          <w:trHeight w:val="510"/>
        </w:trPr>
        <w:tc>
          <w:tcPr>
            <w:tcW w:w="7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64AF26A0" w14:textId="70ADC41B" w:rsidR="08D26B70" w:rsidRDefault="08D26B70" w:rsidP="57E99875">
            <w:pPr>
              <w:rPr>
                <w:rFonts w:eastAsia="Times New Roman"/>
              </w:rPr>
            </w:pPr>
          </w:p>
        </w:tc>
        <w:tc>
          <w:tcPr>
            <w:tcW w:w="61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10C8E64F" w14:textId="68141758" w:rsidR="102D9BC4" w:rsidRPr="7F262051" w:rsidRDefault="79DFF0DC" w:rsidP="57E99875">
            <w:pPr>
              <w:ind w:firstLine="0"/>
              <w:jc w:val="left"/>
              <w:rPr>
                <w:rFonts w:eastAsia="Times New Roman"/>
                <w:b/>
              </w:rPr>
            </w:pPr>
            <w:r w:rsidRPr="57E99875">
              <w:rPr>
                <w:rFonts w:eastAsia="Times New Roman"/>
              </w:rPr>
              <w:t xml:space="preserve">Core </w:t>
            </w:r>
            <w:r w:rsidR="6D51101C" w:rsidRPr="57E99875">
              <w:rPr>
                <w:rFonts w:eastAsia="Times New Roman"/>
              </w:rPr>
              <w:t> </w:t>
            </w:r>
            <w:r w:rsidR="6D51101C" w:rsidRPr="57E99875">
              <w:rPr>
                <w:rFonts w:eastAsia="Times New Roman"/>
                <w:b/>
              </w:rPr>
              <w:t xml:space="preserve"> </w:t>
            </w:r>
          </w:p>
        </w:tc>
        <w:tc>
          <w:tcPr>
            <w:tcW w:w="1545"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1DF1EC8C" w14:textId="59926938" w:rsidR="08D26B70" w:rsidRDefault="08D26B70" w:rsidP="57E99875">
            <w:pPr>
              <w:rPr>
                <w:rFonts w:eastAsia="Times New Roman"/>
              </w:rPr>
            </w:pPr>
          </w:p>
        </w:tc>
        <w:tc>
          <w:tcPr>
            <w:tcW w:w="998"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65F14957" w14:textId="4467BDDB" w:rsidR="08D26B70" w:rsidRDefault="08D26B70" w:rsidP="57E99875">
            <w:pPr>
              <w:rPr>
                <w:rFonts w:eastAsia="Times New Roman"/>
              </w:rPr>
            </w:pPr>
          </w:p>
        </w:tc>
      </w:tr>
      <w:tr w:rsidR="6B5FE6B3" w14:paraId="6224669B" w14:textId="77777777" w:rsidTr="784BF2E7">
        <w:trPr>
          <w:trHeight w:val="510"/>
        </w:trPr>
        <w:tc>
          <w:tcPr>
            <w:tcW w:w="780" w:type="dxa"/>
            <w:tcBorders>
              <w:top w:val="single" w:sz="8" w:space="0" w:color="auto"/>
              <w:left w:val="single" w:sz="8" w:space="0" w:color="auto"/>
              <w:bottom w:val="single" w:sz="8" w:space="0" w:color="auto"/>
              <w:right w:val="single" w:sz="8" w:space="0" w:color="auto"/>
            </w:tcBorders>
            <w:vAlign w:val="bottom"/>
          </w:tcPr>
          <w:p w14:paraId="764DAA45" w14:textId="6EE1FAF4" w:rsidR="4EE61866" w:rsidRDefault="179B0C63" w:rsidP="57E99875">
            <w:pPr>
              <w:ind w:firstLine="0"/>
              <w:jc w:val="left"/>
              <w:rPr>
                <w:rFonts w:eastAsia="Times New Roman"/>
              </w:rPr>
            </w:pPr>
            <w:r w:rsidRPr="57E99875">
              <w:rPr>
                <w:rFonts w:eastAsia="Times New Roman"/>
              </w:rPr>
              <w:t>1</w:t>
            </w:r>
            <w:r w:rsidR="1408D7F4" w:rsidRPr="57E99875">
              <w:rPr>
                <w:rFonts w:eastAsia="Times New Roman"/>
              </w:rPr>
              <w:t>.1B</w:t>
            </w:r>
          </w:p>
        </w:tc>
        <w:tc>
          <w:tcPr>
            <w:tcW w:w="6180" w:type="dxa"/>
            <w:tcBorders>
              <w:top w:val="single" w:sz="8" w:space="0" w:color="auto"/>
              <w:left w:val="single" w:sz="8" w:space="0" w:color="auto"/>
              <w:bottom w:val="single" w:sz="8" w:space="0" w:color="auto"/>
              <w:right w:val="single" w:sz="8" w:space="0" w:color="auto"/>
            </w:tcBorders>
            <w:vAlign w:val="bottom"/>
          </w:tcPr>
          <w:p w14:paraId="7046B793" w14:textId="3371C27C" w:rsidR="6B5FE6B3" w:rsidRDefault="1408D7F4" w:rsidP="57E99875">
            <w:pPr>
              <w:ind w:firstLine="0"/>
              <w:jc w:val="left"/>
              <w:rPr>
                <w:rFonts w:eastAsia="Times New Roman"/>
              </w:rPr>
            </w:pPr>
            <w:r w:rsidRPr="57E99875">
              <w:rPr>
                <w:rFonts w:eastAsia="Times New Roman"/>
              </w:rPr>
              <w:t>Uploads images to server</w:t>
            </w:r>
            <w:r w:rsidR="7AA500A8" w:rsidRPr="57E99875">
              <w:rPr>
                <w:rFonts w:eastAsia="Times New Roman"/>
              </w:rPr>
              <w:t xml:space="preserve"> – User </w:t>
            </w:r>
            <w:r w:rsidR="001117D1" w:rsidRPr="57E99875">
              <w:rPr>
                <w:rFonts w:eastAsia="Times New Roman"/>
              </w:rPr>
              <w:t>can</w:t>
            </w:r>
            <w:r w:rsidR="7AA500A8" w:rsidRPr="57E99875">
              <w:rPr>
                <w:rFonts w:eastAsia="Times New Roman"/>
              </w:rPr>
              <w:t xml:space="preserve"> upload a series of images to the server which will later be processed into the virtual tour. The images should be in jpeg format.</w:t>
            </w:r>
          </w:p>
        </w:tc>
        <w:tc>
          <w:tcPr>
            <w:tcW w:w="1545" w:type="dxa"/>
            <w:tcBorders>
              <w:top w:val="single" w:sz="8" w:space="0" w:color="auto"/>
              <w:left w:val="single" w:sz="8" w:space="0" w:color="auto"/>
              <w:bottom w:val="single" w:sz="8" w:space="0" w:color="auto"/>
              <w:right w:val="single" w:sz="8" w:space="0" w:color="auto"/>
            </w:tcBorders>
            <w:vAlign w:val="bottom"/>
          </w:tcPr>
          <w:p w14:paraId="30F5E998" w14:textId="453DE84B" w:rsidR="6B5FE6B3" w:rsidRDefault="551E2197"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2F871363" w14:textId="028E7A8F" w:rsidR="6B5FE6B3" w:rsidRDefault="1408D7F4" w:rsidP="57E99875">
            <w:pPr>
              <w:ind w:firstLine="0"/>
              <w:jc w:val="left"/>
              <w:rPr>
                <w:rFonts w:eastAsia="Times New Roman"/>
              </w:rPr>
            </w:pPr>
            <w:r w:rsidRPr="57E99875">
              <w:rPr>
                <w:rFonts w:eastAsia="Times New Roman"/>
              </w:rPr>
              <w:t>B</w:t>
            </w:r>
          </w:p>
        </w:tc>
      </w:tr>
      <w:tr w:rsidR="6B5FE6B3" w14:paraId="18FD1033" w14:textId="77777777" w:rsidTr="784BF2E7">
        <w:trPr>
          <w:trHeight w:val="510"/>
        </w:trPr>
        <w:tc>
          <w:tcPr>
            <w:tcW w:w="780" w:type="dxa"/>
            <w:tcBorders>
              <w:top w:val="single" w:sz="8" w:space="0" w:color="auto"/>
              <w:left w:val="single" w:sz="8" w:space="0" w:color="auto"/>
              <w:bottom w:val="single" w:sz="8" w:space="0" w:color="auto"/>
              <w:right w:val="single" w:sz="8" w:space="0" w:color="auto"/>
            </w:tcBorders>
            <w:vAlign w:val="bottom"/>
          </w:tcPr>
          <w:p w14:paraId="33CC9C7F" w14:textId="7BE68A26" w:rsidR="4EE61866" w:rsidRDefault="1408D7F4" w:rsidP="57E99875">
            <w:pPr>
              <w:ind w:firstLine="0"/>
              <w:jc w:val="left"/>
              <w:rPr>
                <w:rFonts w:eastAsia="Times New Roman"/>
              </w:rPr>
            </w:pPr>
            <w:r w:rsidRPr="57E99875">
              <w:rPr>
                <w:rFonts w:eastAsia="Times New Roman"/>
              </w:rPr>
              <w:t>1.2B</w:t>
            </w:r>
          </w:p>
        </w:tc>
        <w:tc>
          <w:tcPr>
            <w:tcW w:w="6180" w:type="dxa"/>
            <w:tcBorders>
              <w:top w:val="single" w:sz="8" w:space="0" w:color="auto"/>
              <w:left w:val="single" w:sz="8" w:space="0" w:color="auto"/>
              <w:bottom w:val="single" w:sz="8" w:space="0" w:color="auto"/>
              <w:right w:val="single" w:sz="8" w:space="0" w:color="auto"/>
            </w:tcBorders>
            <w:vAlign w:val="bottom"/>
          </w:tcPr>
          <w:p w14:paraId="4CB61766" w14:textId="1E9CFFA1" w:rsidR="6B5FE6B3" w:rsidRDefault="1408D7F4" w:rsidP="57E99875">
            <w:pPr>
              <w:ind w:firstLine="0"/>
              <w:jc w:val="left"/>
              <w:rPr>
                <w:rFonts w:eastAsia="Times New Roman"/>
              </w:rPr>
            </w:pPr>
            <w:r w:rsidRPr="57E99875">
              <w:rPr>
                <w:rFonts w:eastAsia="Times New Roman"/>
              </w:rPr>
              <w:t>Panoramic image created</w:t>
            </w:r>
            <w:r w:rsidR="2EE81CFF" w:rsidRPr="57E99875">
              <w:rPr>
                <w:rFonts w:eastAsia="Times New Roman"/>
              </w:rPr>
              <w:t xml:space="preserve"> – The server will automatically process the pictures into a “</w:t>
            </w:r>
            <w:r w:rsidR="10CE7035" w:rsidRPr="57E99875">
              <w:rPr>
                <w:rFonts w:eastAsia="Times New Roman"/>
              </w:rPr>
              <w:t>stitched together” representation of the real physical space with transition points assigned among pictures which represent adjacent locations.</w:t>
            </w:r>
          </w:p>
        </w:tc>
        <w:tc>
          <w:tcPr>
            <w:tcW w:w="1545" w:type="dxa"/>
            <w:tcBorders>
              <w:top w:val="single" w:sz="8" w:space="0" w:color="auto"/>
              <w:left w:val="single" w:sz="8" w:space="0" w:color="auto"/>
              <w:bottom w:val="single" w:sz="8" w:space="0" w:color="auto"/>
              <w:right w:val="single" w:sz="8" w:space="0" w:color="auto"/>
            </w:tcBorders>
            <w:vAlign w:val="bottom"/>
          </w:tcPr>
          <w:p w14:paraId="467B4910" w14:textId="0085C4C8" w:rsidR="6B5FE6B3" w:rsidRDefault="42F99327"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5B70BB82" w14:textId="3F4DFDE5" w:rsidR="6B5FE6B3" w:rsidRDefault="1408D7F4" w:rsidP="57E99875">
            <w:pPr>
              <w:ind w:firstLine="0"/>
              <w:jc w:val="left"/>
              <w:rPr>
                <w:rFonts w:eastAsia="Times New Roman"/>
              </w:rPr>
            </w:pPr>
            <w:r w:rsidRPr="57E99875">
              <w:rPr>
                <w:rFonts w:eastAsia="Times New Roman"/>
              </w:rPr>
              <w:t>B</w:t>
            </w:r>
          </w:p>
        </w:tc>
      </w:tr>
      <w:tr w:rsidR="6B5FE6B3" w14:paraId="112D07F8" w14:textId="77777777" w:rsidTr="784BF2E7">
        <w:trPr>
          <w:trHeight w:val="510"/>
        </w:trPr>
        <w:tc>
          <w:tcPr>
            <w:tcW w:w="780" w:type="dxa"/>
            <w:tcBorders>
              <w:top w:val="single" w:sz="8" w:space="0" w:color="auto"/>
              <w:left w:val="single" w:sz="8" w:space="0" w:color="auto"/>
              <w:bottom w:val="single" w:sz="8" w:space="0" w:color="auto"/>
              <w:right w:val="single" w:sz="8" w:space="0" w:color="auto"/>
            </w:tcBorders>
            <w:vAlign w:val="bottom"/>
          </w:tcPr>
          <w:p w14:paraId="210C5E92" w14:textId="47188C71" w:rsidR="4EE61866" w:rsidRDefault="1408D7F4" w:rsidP="57E99875">
            <w:pPr>
              <w:ind w:firstLine="0"/>
              <w:jc w:val="left"/>
              <w:rPr>
                <w:rFonts w:eastAsia="Times New Roman"/>
              </w:rPr>
            </w:pPr>
            <w:r w:rsidRPr="57E99875">
              <w:rPr>
                <w:rFonts w:eastAsia="Times New Roman"/>
              </w:rPr>
              <w:t>1.3B</w:t>
            </w:r>
          </w:p>
        </w:tc>
        <w:tc>
          <w:tcPr>
            <w:tcW w:w="6180" w:type="dxa"/>
            <w:tcBorders>
              <w:top w:val="single" w:sz="8" w:space="0" w:color="auto"/>
              <w:left w:val="single" w:sz="8" w:space="0" w:color="auto"/>
              <w:bottom w:val="single" w:sz="8" w:space="0" w:color="auto"/>
              <w:right w:val="single" w:sz="8" w:space="0" w:color="auto"/>
            </w:tcBorders>
            <w:vAlign w:val="bottom"/>
          </w:tcPr>
          <w:p w14:paraId="58BFDB9B" w14:textId="4F8C57E3" w:rsidR="6B5FE6B3" w:rsidRDefault="1408D7F4" w:rsidP="57E99875">
            <w:pPr>
              <w:ind w:firstLine="0"/>
              <w:jc w:val="left"/>
              <w:rPr>
                <w:rFonts w:eastAsia="Times New Roman"/>
              </w:rPr>
            </w:pPr>
            <w:r w:rsidRPr="57E99875">
              <w:rPr>
                <w:rFonts w:eastAsia="Times New Roman"/>
              </w:rPr>
              <w:t xml:space="preserve">Determine transition </w:t>
            </w:r>
            <w:r w:rsidR="04DFD6F2" w:rsidRPr="57E99875">
              <w:rPr>
                <w:rFonts w:eastAsia="Times New Roman"/>
              </w:rPr>
              <w:t>points – The server will automatically assign an area to each picture which will be used as the transitional trigger when the user interacts with it via the input of the application which will trigger the next logical image in the tour to be displayed.</w:t>
            </w:r>
          </w:p>
        </w:tc>
        <w:tc>
          <w:tcPr>
            <w:tcW w:w="1545" w:type="dxa"/>
            <w:tcBorders>
              <w:top w:val="single" w:sz="8" w:space="0" w:color="auto"/>
              <w:left w:val="single" w:sz="8" w:space="0" w:color="auto"/>
              <w:bottom w:val="single" w:sz="8" w:space="0" w:color="auto"/>
              <w:right w:val="single" w:sz="8" w:space="0" w:color="auto"/>
            </w:tcBorders>
            <w:vAlign w:val="bottom"/>
          </w:tcPr>
          <w:p w14:paraId="4FDCD003" w14:textId="1FE9CACD" w:rsidR="6B5FE6B3" w:rsidRDefault="55FB7EB3"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3DB7BE4B" w14:textId="74E68BE7" w:rsidR="6B5FE6B3" w:rsidRDefault="1408D7F4" w:rsidP="57E99875">
            <w:pPr>
              <w:ind w:firstLine="0"/>
              <w:jc w:val="left"/>
              <w:rPr>
                <w:rFonts w:eastAsia="Times New Roman"/>
              </w:rPr>
            </w:pPr>
            <w:r w:rsidRPr="57E99875">
              <w:rPr>
                <w:rFonts w:eastAsia="Times New Roman"/>
              </w:rPr>
              <w:t>B</w:t>
            </w:r>
          </w:p>
        </w:tc>
      </w:tr>
      <w:tr w:rsidR="08D26B70" w14:paraId="789D2AC6"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CD6B39B" w14:textId="53BC889C" w:rsidR="08D26B70" w:rsidRDefault="08D26B70" w:rsidP="57E99875">
            <w:pPr>
              <w:rPr>
                <w:rFonts w:eastAsia="Times New Roman"/>
                <w:b/>
              </w:rPr>
            </w:pPr>
          </w:p>
        </w:tc>
        <w:tc>
          <w:tcPr>
            <w:tcW w:w="61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1D0B6301" w14:textId="12CDA7F6" w:rsidR="103526E7" w:rsidRPr="7F262051" w:rsidRDefault="7A325819" w:rsidP="57E99875">
            <w:pPr>
              <w:ind w:firstLine="0"/>
              <w:jc w:val="left"/>
              <w:rPr>
                <w:rFonts w:eastAsia="Times New Roman"/>
                <w:b/>
              </w:rPr>
            </w:pPr>
            <w:r w:rsidRPr="57E99875">
              <w:rPr>
                <w:rFonts w:eastAsia="Times New Roman"/>
              </w:rPr>
              <w:t>Editing</w:t>
            </w:r>
            <w:r w:rsidRPr="57E99875">
              <w:rPr>
                <w:rFonts w:eastAsia="Times New Roman"/>
                <w:b/>
              </w:rPr>
              <w:t xml:space="preserve"> </w:t>
            </w:r>
          </w:p>
        </w:tc>
        <w:tc>
          <w:tcPr>
            <w:tcW w:w="1545"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5305EE98" w14:textId="592A169E" w:rsidR="08D26B70" w:rsidRDefault="08D26B70" w:rsidP="57E99875">
            <w:pPr>
              <w:rPr>
                <w:rFonts w:eastAsia="Times New Roman"/>
              </w:rPr>
            </w:pPr>
          </w:p>
        </w:tc>
        <w:tc>
          <w:tcPr>
            <w:tcW w:w="998"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0D758107" w14:textId="1FC5142B" w:rsidR="08D26B70" w:rsidRDefault="08D26B70" w:rsidP="57E99875">
            <w:pPr>
              <w:rPr>
                <w:rFonts w:eastAsia="Times New Roman"/>
              </w:rPr>
            </w:pPr>
          </w:p>
        </w:tc>
      </w:tr>
      <w:tr w:rsidR="6B5FE6B3" w14:paraId="0FB1C8EF"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10176518" w14:textId="10BCA9FB" w:rsidR="04EB335B" w:rsidRDefault="4757BD4B" w:rsidP="57E99875">
            <w:pPr>
              <w:ind w:firstLine="0"/>
              <w:jc w:val="left"/>
              <w:rPr>
                <w:rFonts w:eastAsia="Times New Roman"/>
              </w:rPr>
            </w:pPr>
            <w:r w:rsidRPr="57E99875">
              <w:rPr>
                <w:rFonts w:eastAsia="Times New Roman"/>
              </w:rPr>
              <w:t>2.1B</w:t>
            </w:r>
          </w:p>
        </w:tc>
        <w:tc>
          <w:tcPr>
            <w:tcW w:w="6180" w:type="dxa"/>
            <w:tcBorders>
              <w:top w:val="single" w:sz="8" w:space="0" w:color="auto"/>
              <w:left w:val="single" w:sz="8" w:space="0" w:color="auto"/>
              <w:bottom w:val="single" w:sz="8" w:space="0" w:color="auto"/>
              <w:right w:val="single" w:sz="8" w:space="0" w:color="auto"/>
            </w:tcBorders>
            <w:vAlign w:val="bottom"/>
          </w:tcPr>
          <w:p w14:paraId="735A8B83" w14:textId="6BF89641" w:rsidR="6B5FE6B3" w:rsidRDefault="4757BD4B" w:rsidP="57E99875">
            <w:pPr>
              <w:ind w:firstLine="0"/>
              <w:jc w:val="left"/>
              <w:rPr>
                <w:rFonts w:eastAsia="Times New Roman"/>
              </w:rPr>
            </w:pPr>
            <w:r w:rsidRPr="57E99875">
              <w:rPr>
                <w:rFonts w:eastAsia="Times New Roman"/>
              </w:rPr>
              <w:t>Extract text from images</w:t>
            </w:r>
            <w:r w:rsidR="77023498" w:rsidRPr="57E99875">
              <w:rPr>
                <w:rFonts w:eastAsia="Times New Roman"/>
              </w:rPr>
              <w:t xml:space="preserve"> – Using an </w:t>
            </w:r>
            <w:r w:rsidR="6121B28A" w:rsidRPr="57E99875">
              <w:rPr>
                <w:rFonts w:eastAsia="Times New Roman"/>
              </w:rPr>
              <w:t>external</w:t>
            </w:r>
            <w:r w:rsidR="77023498" w:rsidRPr="57E99875">
              <w:rPr>
                <w:rFonts w:eastAsia="Times New Roman"/>
              </w:rPr>
              <w:t xml:space="preserve"> service (Google Vision) extract all text available within the images provided and create a searchable database where words are stored along with the image location where they can be found, such that the user will be able to </w:t>
            </w:r>
            <w:r w:rsidR="7B472F63" w:rsidRPr="57E99875">
              <w:rPr>
                <w:rFonts w:eastAsia="Times New Roman"/>
              </w:rPr>
              <w:t xml:space="preserve">navigate easily to a specific piece of text within the </w:t>
            </w:r>
            <w:r w:rsidR="7485FC58" w:rsidRPr="57E99875">
              <w:rPr>
                <w:rFonts w:eastAsia="Times New Roman"/>
              </w:rPr>
              <w:t>environment</w:t>
            </w:r>
            <w:r w:rsidR="7B472F63" w:rsidRPr="57E99875">
              <w:rPr>
                <w:rFonts w:eastAsia="Times New Roman"/>
              </w:rPr>
              <w:t xml:space="preserve">. </w:t>
            </w:r>
          </w:p>
        </w:tc>
        <w:tc>
          <w:tcPr>
            <w:tcW w:w="1545" w:type="dxa"/>
            <w:tcBorders>
              <w:top w:val="single" w:sz="8" w:space="0" w:color="auto"/>
              <w:left w:val="single" w:sz="8" w:space="0" w:color="auto"/>
              <w:bottom w:val="single" w:sz="8" w:space="0" w:color="auto"/>
              <w:right w:val="single" w:sz="8" w:space="0" w:color="auto"/>
            </w:tcBorders>
            <w:vAlign w:val="bottom"/>
          </w:tcPr>
          <w:p w14:paraId="303E66EA" w14:textId="6CC8C35D" w:rsidR="6B5FE6B3" w:rsidRDefault="3A227EBD"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7F092DA3" w14:textId="09192201" w:rsidR="6B5FE6B3" w:rsidRDefault="68B8AD78" w:rsidP="57E99875">
            <w:pPr>
              <w:ind w:firstLine="0"/>
              <w:jc w:val="left"/>
              <w:rPr>
                <w:rFonts w:eastAsia="Times New Roman"/>
              </w:rPr>
            </w:pPr>
            <w:r w:rsidRPr="57E99875">
              <w:rPr>
                <w:rFonts w:eastAsia="Times New Roman"/>
              </w:rPr>
              <w:t>B</w:t>
            </w:r>
          </w:p>
        </w:tc>
      </w:tr>
      <w:tr w:rsidR="150CDEF1" w14:paraId="0ADC38C0"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0E680B95" w14:textId="322F326E" w:rsidR="34B97A23" w:rsidRDefault="68B8AD78" w:rsidP="57E99875">
            <w:pPr>
              <w:ind w:firstLine="0"/>
              <w:jc w:val="left"/>
              <w:rPr>
                <w:rFonts w:eastAsia="Times New Roman"/>
              </w:rPr>
            </w:pPr>
            <w:r w:rsidRPr="57E99875">
              <w:rPr>
                <w:rFonts w:eastAsia="Times New Roman"/>
              </w:rPr>
              <w:t>2.2B</w:t>
            </w:r>
          </w:p>
        </w:tc>
        <w:tc>
          <w:tcPr>
            <w:tcW w:w="6180" w:type="dxa"/>
            <w:tcBorders>
              <w:top w:val="single" w:sz="8" w:space="0" w:color="auto"/>
              <w:left w:val="single" w:sz="8" w:space="0" w:color="auto"/>
              <w:bottom w:val="single" w:sz="8" w:space="0" w:color="auto"/>
              <w:right w:val="single" w:sz="8" w:space="0" w:color="auto"/>
            </w:tcBorders>
            <w:vAlign w:val="bottom"/>
          </w:tcPr>
          <w:p w14:paraId="1316BADB" w14:textId="47F06CB4" w:rsidR="34B97A23" w:rsidRDefault="68B8AD78" w:rsidP="57E99875">
            <w:pPr>
              <w:ind w:firstLine="0"/>
              <w:jc w:val="left"/>
              <w:rPr>
                <w:rFonts w:eastAsia="Times New Roman"/>
              </w:rPr>
            </w:pPr>
            <w:r w:rsidRPr="57E99875">
              <w:rPr>
                <w:rFonts w:eastAsia="Times New Roman"/>
              </w:rPr>
              <w:t>Detect and blur human faces</w:t>
            </w:r>
            <w:r w:rsidR="7C1A2917" w:rsidRPr="57E99875">
              <w:rPr>
                <w:rFonts w:eastAsia="Times New Roman"/>
              </w:rPr>
              <w:t xml:space="preserve"> – When the server processes the images into a tour any human faces will be automatically identified and blurred to protect their privacy. </w:t>
            </w:r>
          </w:p>
        </w:tc>
        <w:tc>
          <w:tcPr>
            <w:tcW w:w="1545" w:type="dxa"/>
            <w:tcBorders>
              <w:top w:val="single" w:sz="8" w:space="0" w:color="auto"/>
              <w:left w:val="single" w:sz="8" w:space="0" w:color="auto"/>
              <w:bottom w:val="single" w:sz="8" w:space="0" w:color="auto"/>
              <w:right w:val="single" w:sz="8" w:space="0" w:color="auto"/>
            </w:tcBorders>
            <w:vAlign w:val="bottom"/>
          </w:tcPr>
          <w:p w14:paraId="705CAAB6" w14:textId="24A3FC68" w:rsidR="34B97A23" w:rsidRDefault="68B8AD78"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1CB0F559" w14:textId="63C11258" w:rsidR="34B97A23" w:rsidRDefault="68B8AD78" w:rsidP="57E99875">
            <w:pPr>
              <w:ind w:firstLine="0"/>
              <w:jc w:val="left"/>
              <w:rPr>
                <w:rFonts w:eastAsia="Times New Roman"/>
              </w:rPr>
            </w:pPr>
            <w:r w:rsidRPr="57E99875">
              <w:rPr>
                <w:rFonts w:eastAsia="Times New Roman"/>
              </w:rPr>
              <w:t>B</w:t>
            </w:r>
          </w:p>
        </w:tc>
      </w:tr>
      <w:tr w:rsidR="150CDEF1" w14:paraId="7E8F8318"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7F1932D7" w14:textId="5EAEA26C" w:rsidR="34B97A23" w:rsidRDefault="68B8AD78" w:rsidP="57E99875">
            <w:pPr>
              <w:ind w:firstLine="0"/>
              <w:jc w:val="left"/>
              <w:rPr>
                <w:rFonts w:eastAsia="Times New Roman"/>
              </w:rPr>
            </w:pPr>
            <w:r w:rsidRPr="57E99875">
              <w:rPr>
                <w:rFonts w:eastAsia="Times New Roman"/>
              </w:rPr>
              <w:t>2.3B</w:t>
            </w:r>
          </w:p>
        </w:tc>
        <w:tc>
          <w:tcPr>
            <w:tcW w:w="6180" w:type="dxa"/>
            <w:tcBorders>
              <w:top w:val="single" w:sz="8" w:space="0" w:color="auto"/>
              <w:left w:val="single" w:sz="8" w:space="0" w:color="auto"/>
              <w:bottom w:val="single" w:sz="8" w:space="0" w:color="auto"/>
              <w:right w:val="single" w:sz="8" w:space="0" w:color="auto"/>
            </w:tcBorders>
            <w:vAlign w:val="bottom"/>
          </w:tcPr>
          <w:p w14:paraId="15D20DFC" w14:textId="1C28C9A7" w:rsidR="34B97A23" w:rsidRDefault="68B8AD78" w:rsidP="57E99875">
            <w:pPr>
              <w:ind w:firstLine="0"/>
              <w:jc w:val="left"/>
              <w:rPr>
                <w:rFonts w:eastAsia="Times New Roman"/>
              </w:rPr>
            </w:pPr>
            <w:r w:rsidRPr="57E99875">
              <w:rPr>
                <w:rFonts w:eastAsia="Times New Roman"/>
              </w:rPr>
              <w:t>Apply filters</w:t>
            </w:r>
            <w:r w:rsidR="1726CD7F" w:rsidRPr="57E99875">
              <w:rPr>
                <w:rFonts w:eastAsia="Times New Roman"/>
              </w:rPr>
              <w:t xml:space="preserve"> – The images will have an automatic glow effect applied to them allowing for an easy adjustment to brightness and contrast within each image.</w:t>
            </w:r>
          </w:p>
        </w:tc>
        <w:tc>
          <w:tcPr>
            <w:tcW w:w="1545" w:type="dxa"/>
            <w:tcBorders>
              <w:top w:val="single" w:sz="8" w:space="0" w:color="auto"/>
              <w:left w:val="single" w:sz="8" w:space="0" w:color="auto"/>
              <w:bottom w:val="single" w:sz="8" w:space="0" w:color="auto"/>
              <w:right w:val="single" w:sz="8" w:space="0" w:color="auto"/>
            </w:tcBorders>
            <w:vAlign w:val="bottom"/>
          </w:tcPr>
          <w:p w14:paraId="35C6C618" w14:textId="5BCE8CA0" w:rsidR="34B97A23" w:rsidRDefault="68B8AD78"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6CE9474F" w14:textId="41CC21CC" w:rsidR="34B97A23" w:rsidRDefault="68B8AD78" w:rsidP="57E99875">
            <w:pPr>
              <w:ind w:firstLine="0"/>
              <w:jc w:val="left"/>
              <w:rPr>
                <w:rFonts w:eastAsia="Times New Roman"/>
              </w:rPr>
            </w:pPr>
            <w:r w:rsidRPr="57E99875">
              <w:rPr>
                <w:rFonts w:eastAsia="Times New Roman"/>
              </w:rPr>
              <w:t>B</w:t>
            </w:r>
          </w:p>
        </w:tc>
      </w:tr>
      <w:tr w:rsidR="08D26B70" w14:paraId="640C29C1"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64E20602" w14:textId="297A15DF" w:rsidR="08D26B70" w:rsidRDefault="08D26B70" w:rsidP="57E99875">
            <w:pPr>
              <w:rPr>
                <w:rFonts w:eastAsia="Times New Roman"/>
                <w:b/>
              </w:rPr>
            </w:pPr>
          </w:p>
        </w:tc>
        <w:tc>
          <w:tcPr>
            <w:tcW w:w="61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6546270D" w14:textId="1F866BCD" w:rsidR="4E19AD2B" w:rsidRPr="7F262051" w:rsidRDefault="60CF0C07" w:rsidP="57E99875">
            <w:pPr>
              <w:ind w:firstLine="0"/>
              <w:jc w:val="left"/>
              <w:rPr>
                <w:rFonts w:eastAsia="Times New Roman"/>
                <w:b/>
              </w:rPr>
            </w:pPr>
            <w:r w:rsidRPr="57E99875">
              <w:rPr>
                <w:rFonts w:eastAsia="Times New Roman"/>
              </w:rPr>
              <w:t>Search</w:t>
            </w:r>
            <w:r w:rsidRPr="57E99875">
              <w:rPr>
                <w:rFonts w:eastAsia="Times New Roman"/>
                <w:b/>
              </w:rPr>
              <w:t xml:space="preserve"> </w:t>
            </w:r>
          </w:p>
        </w:tc>
        <w:tc>
          <w:tcPr>
            <w:tcW w:w="1545"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623DD4AC" w14:textId="07D9AB63" w:rsidR="08D26B70" w:rsidRDefault="08D26B70" w:rsidP="57E99875">
            <w:pPr>
              <w:rPr>
                <w:rFonts w:eastAsia="Times New Roman"/>
              </w:rPr>
            </w:pPr>
          </w:p>
        </w:tc>
        <w:tc>
          <w:tcPr>
            <w:tcW w:w="998"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69CC8DC8" w14:textId="3B91E22A" w:rsidR="08D26B70" w:rsidRDefault="08D26B70" w:rsidP="57E99875">
            <w:pPr>
              <w:rPr>
                <w:rFonts w:eastAsia="Times New Roman"/>
              </w:rPr>
            </w:pPr>
          </w:p>
        </w:tc>
      </w:tr>
      <w:tr w:rsidR="6B5FE6B3" w14:paraId="1FB532FB"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57CD4606" w14:textId="30F15B30" w:rsidR="19D3F83E" w:rsidRDefault="47CDB653" w:rsidP="57E99875">
            <w:pPr>
              <w:ind w:firstLine="0"/>
              <w:jc w:val="left"/>
              <w:rPr>
                <w:rFonts w:eastAsia="Times New Roman"/>
              </w:rPr>
            </w:pPr>
            <w:r w:rsidRPr="57E99875">
              <w:rPr>
                <w:rFonts w:eastAsia="Times New Roman"/>
              </w:rPr>
              <w:t>3.1B</w:t>
            </w:r>
          </w:p>
        </w:tc>
        <w:tc>
          <w:tcPr>
            <w:tcW w:w="6180" w:type="dxa"/>
            <w:tcBorders>
              <w:top w:val="single" w:sz="8" w:space="0" w:color="auto"/>
              <w:left w:val="single" w:sz="8" w:space="0" w:color="auto"/>
              <w:bottom w:val="single" w:sz="8" w:space="0" w:color="auto"/>
              <w:right w:val="single" w:sz="8" w:space="0" w:color="auto"/>
            </w:tcBorders>
            <w:vAlign w:val="bottom"/>
          </w:tcPr>
          <w:p w14:paraId="6FD39721" w14:textId="04D176B1" w:rsidR="6B5FE6B3" w:rsidRDefault="47CDB653" w:rsidP="57E99875">
            <w:pPr>
              <w:ind w:firstLine="0"/>
              <w:jc w:val="left"/>
              <w:rPr>
                <w:rFonts w:eastAsia="Times New Roman"/>
              </w:rPr>
            </w:pPr>
            <w:r w:rsidRPr="57E99875">
              <w:rPr>
                <w:rFonts w:eastAsia="Times New Roman"/>
              </w:rPr>
              <w:t>Search text</w:t>
            </w:r>
            <w:r w:rsidR="35B2F70F" w:rsidRPr="57E99875">
              <w:rPr>
                <w:rFonts w:eastAsia="Times New Roman"/>
              </w:rPr>
              <w:t xml:space="preserve"> – Users have the option to search for a specific string of characters within the processed tour. They can quickly navigate to any location where the specified text exists. </w:t>
            </w:r>
          </w:p>
        </w:tc>
        <w:tc>
          <w:tcPr>
            <w:tcW w:w="1545" w:type="dxa"/>
            <w:tcBorders>
              <w:top w:val="single" w:sz="8" w:space="0" w:color="auto"/>
              <w:left w:val="single" w:sz="8" w:space="0" w:color="auto"/>
              <w:bottom w:val="single" w:sz="8" w:space="0" w:color="auto"/>
              <w:right w:val="single" w:sz="8" w:space="0" w:color="auto"/>
            </w:tcBorders>
            <w:vAlign w:val="bottom"/>
          </w:tcPr>
          <w:p w14:paraId="7613944A" w14:textId="72D79685" w:rsidR="6B5FE6B3" w:rsidRDefault="32764716"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2FBF2F2C" w14:textId="5AABFCE3" w:rsidR="6B5FE6B3" w:rsidRDefault="47CDB653" w:rsidP="57E99875">
            <w:pPr>
              <w:ind w:firstLine="0"/>
              <w:jc w:val="left"/>
              <w:rPr>
                <w:rFonts w:eastAsia="Times New Roman"/>
              </w:rPr>
            </w:pPr>
            <w:r w:rsidRPr="57E99875">
              <w:rPr>
                <w:rFonts w:eastAsia="Times New Roman"/>
              </w:rPr>
              <w:t>B</w:t>
            </w:r>
          </w:p>
        </w:tc>
      </w:tr>
      <w:tr w:rsidR="08D26B70" w14:paraId="43949ABE"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386A9F4C" w14:textId="6183C9BB" w:rsidR="08D26B70" w:rsidRDefault="08D26B70" w:rsidP="57E99875">
            <w:pPr>
              <w:rPr>
                <w:rFonts w:eastAsia="Times New Roman"/>
                <w:b/>
              </w:rPr>
            </w:pPr>
          </w:p>
        </w:tc>
        <w:tc>
          <w:tcPr>
            <w:tcW w:w="61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3D45981A" w14:textId="7C0E53C3" w:rsidR="64890A6C" w:rsidRPr="7F262051" w:rsidRDefault="2DC00276" w:rsidP="57E99875">
            <w:pPr>
              <w:ind w:firstLine="0"/>
              <w:jc w:val="left"/>
              <w:rPr>
                <w:rFonts w:eastAsia="Times New Roman"/>
                <w:b/>
              </w:rPr>
            </w:pPr>
            <w:r w:rsidRPr="57E99875">
              <w:rPr>
                <w:rFonts w:eastAsia="Times New Roman"/>
              </w:rPr>
              <w:t>Tour Navigation </w:t>
            </w:r>
            <w:r w:rsidRPr="57E99875">
              <w:rPr>
                <w:rFonts w:eastAsia="Times New Roman"/>
                <w:b/>
              </w:rPr>
              <w:t xml:space="preserve"> </w:t>
            </w:r>
          </w:p>
        </w:tc>
        <w:tc>
          <w:tcPr>
            <w:tcW w:w="1545"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7542080B" w14:textId="1CC86A8E" w:rsidR="08D26B70" w:rsidRDefault="08D26B70" w:rsidP="57E99875">
            <w:pPr>
              <w:rPr>
                <w:rFonts w:eastAsia="Times New Roman"/>
              </w:rPr>
            </w:pPr>
          </w:p>
        </w:tc>
        <w:tc>
          <w:tcPr>
            <w:tcW w:w="998"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148D14E4" w14:textId="6E730726" w:rsidR="08D26B70" w:rsidRDefault="08D26B70" w:rsidP="57E99875">
            <w:pPr>
              <w:rPr>
                <w:rFonts w:eastAsia="Times New Roman"/>
              </w:rPr>
            </w:pPr>
          </w:p>
        </w:tc>
      </w:tr>
      <w:tr w:rsidR="6B5FE6B3" w14:paraId="282EA0C2"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3B15DE4F" w14:textId="260D573A" w:rsidR="46A99224" w:rsidRDefault="5DB805F6" w:rsidP="57E99875">
            <w:pPr>
              <w:ind w:firstLine="0"/>
              <w:jc w:val="left"/>
              <w:rPr>
                <w:rFonts w:eastAsia="Times New Roman"/>
              </w:rPr>
            </w:pPr>
            <w:r w:rsidRPr="57E99875">
              <w:rPr>
                <w:rFonts w:eastAsia="Times New Roman"/>
              </w:rPr>
              <w:t>1.1A</w:t>
            </w:r>
          </w:p>
        </w:tc>
        <w:tc>
          <w:tcPr>
            <w:tcW w:w="6180" w:type="dxa"/>
            <w:tcBorders>
              <w:top w:val="single" w:sz="8" w:space="0" w:color="auto"/>
              <w:left w:val="single" w:sz="8" w:space="0" w:color="auto"/>
              <w:bottom w:val="single" w:sz="8" w:space="0" w:color="auto"/>
              <w:right w:val="single" w:sz="8" w:space="0" w:color="auto"/>
            </w:tcBorders>
            <w:vAlign w:val="bottom"/>
          </w:tcPr>
          <w:p w14:paraId="6E7FE296" w14:textId="789CDF61" w:rsidR="6B5FE6B3" w:rsidRDefault="506D8090" w:rsidP="57E99875">
            <w:pPr>
              <w:ind w:firstLine="0"/>
              <w:jc w:val="left"/>
              <w:rPr>
                <w:rFonts w:eastAsia="Times New Roman"/>
              </w:rPr>
            </w:pPr>
            <w:r w:rsidRPr="57E99875">
              <w:rPr>
                <w:rFonts w:eastAsia="Times New Roman"/>
              </w:rPr>
              <w:t>View images in browser/</w:t>
            </w:r>
            <w:r w:rsidR="486708EC" w:rsidRPr="57E99875">
              <w:rPr>
                <w:rFonts w:eastAsia="Times New Roman"/>
              </w:rPr>
              <w:t>application</w:t>
            </w:r>
            <w:r w:rsidR="35295113" w:rsidRPr="57E99875">
              <w:rPr>
                <w:rFonts w:eastAsia="Times New Roman"/>
              </w:rPr>
              <w:t xml:space="preserve"> - Images from the tour are visible to users.</w:t>
            </w:r>
          </w:p>
        </w:tc>
        <w:tc>
          <w:tcPr>
            <w:tcW w:w="1545" w:type="dxa"/>
            <w:tcBorders>
              <w:top w:val="single" w:sz="8" w:space="0" w:color="auto"/>
              <w:left w:val="single" w:sz="8" w:space="0" w:color="auto"/>
              <w:bottom w:val="single" w:sz="8" w:space="0" w:color="auto"/>
              <w:right w:val="single" w:sz="8" w:space="0" w:color="auto"/>
            </w:tcBorders>
            <w:vAlign w:val="bottom"/>
          </w:tcPr>
          <w:p w14:paraId="14ABB330" w14:textId="2E6D3A94" w:rsidR="6B5FE6B3" w:rsidRDefault="626B5CA6"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43DD3303" w14:textId="214A2627" w:rsidR="6B5FE6B3" w:rsidRDefault="7B5AB92D" w:rsidP="57E99875">
            <w:pPr>
              <w:keepNext/>
              <w:ind w:firstLine="0"/>
              <w:jc w:val="left"/>
              <w:rPr>
                <w:rFonts w:eastAsia="Times New Roman"/>
              </w:rPr>
            </w:pPr>
            <w:r w:rsidRPr="57E99875">
              <w:rPr>
                <w:rFonts w:eastAsia="Times New Roman"/>
              </w:rPr>
              <w:t>A</w:t>
            </w:r>
          </w:p>
        </w:tc>
      </w:tr>
      <w:tr w:rsidR="150CDEF1" w14:paraId="4F58F2CB"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09962065" w14:textId="6EFEF577" w:rsidR="0E1B4F60" w:rsidRDefault="5DB805F6" w:rsidP="57E99875">
            <w:pPr>
              <w:ind w:firstLine="0"/>
              <w:jc w:val="left"/>
              <w:rPr>
                <w:rFonts w:eastAsia="Times New Roman"/>
              </w:rPr>
            </w:pPr>
            <w:r w:rsidRPr="57E99875">
              <w:rPr>
                <w:rFonts w:eastAsia="Times New Roman"/>
              </w:rPr>
              <w:t>1.2A</w:t>
            </w:r>
          </w:p>
        </w:tc>
        <w:tc>
          <w:tcPr>
            <w:tcW w:w="6180" w:type="dxa"/>
            <w:tcBorders>
              <w:top w:val="single" w:sz="8" w:space="0" w:color="auto"/>
              <w:left w:val="single" w:sz="8" w:space="0" w:color="auto"/>
              <w:bottom w:val="single" w:sz="8" w:space="0" w:color="auto"/>
              <w:right w:val="single" w:sz="8" w:space="0" w:color="auto"/>
            </w:tcBorders>
            <w:vAlign w:val="bottom"/>
          </w:tcPr>
          <w:p w14:paraId="0F72265A" w14:textId="240134AE" w:rsidR="15E07857" w:rsidRDefault="157FE691" w:rsidP="57E99875">
            <w:pPr>
              <w:ind w:firstLine="0"/>
              <w:jc w:val="left"/>
              <w:rPr>
                <w:rFonts w:eastAsia="Times New Roman"/>
              </w:rPr>
            </w:pPr>
            <w:r w:rsidRPr="57E99875">
              <w:rPr>
                <w:rFonts w:eastAsia="Times New Roman"/>
              </w:rPr>
              <w:t>View images in VR view</w:t>
            </w:r>
            <w:r w:rsidR="469B75DB" w:rsidRPr="57E99875">
              <w:rPr>
                <w:rFonts w:eastAsia="Times New Roman"/>
              </w:rPr>
              <w:t xml:space="preserve"> – Users can switch their preferred view to VR mode which will alter their view to </w:t>
            </w:r>
            <w:r w:rsidR="0B92BD3F" w:rsidRPr="57E99875">
              <w:rPr>
                <w:rFonts w:eastAsia="Times New Roman"/>
              </w:rPr>
              <w:t>google cardboard specifications for VR display</w:t>
            </w:r>
          </w:p>
        </w:tc>
        <w:tc>
          <w:tcPr>
            <w:tcW w:w="1545" w:type="dxa"/>
            <w:tcBorders>
              <w:top w:val="single" w:sz="8" w:space="0" w:color="auto"/>
              <w:left w:val="single" w:sz="8" w:space="0" w:color="auto"/>
              <w:bottom w:val="single" w:sz="8" w:space="0" w:color="auto"/>
              <w:right w:val="single" w:sz="8" w:space="0" w:color="auto"/>
            </w:tcBorders>
            <w:vAlign w:val="bottom"/>
          </w:tcPr>
          <w:p w14:paraId="5F4E2CBA" w14:textId="6CA32D1E" w:rsidR="60D30BC1" w:rsidRDefault="44CAEC25"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33E8221F" w14:textId="5F1D4C3A" w:rsidR="283267EC" w:rsidRDefault="30A001C6" w:rsidP="57E99875">
            <w:pPr>
              <w:ind w:firstLine="0"/>
              <w:jc w:val="left"/>
              <w:rPr>
                <w:rFonts w:eastAsia="Times New Roman"/>
              </w:rPr>
            </w:pPr>
            <w:r w:rsidRPr="57E99875">
              <w:rPr>
                <w:rFonts w:eastAsia="Times New Roman"/>
              </w:rPr>
              <w:t>A</w:t>
            </w:r>
          </w:p>
        </w:tc>
      </w:tr>
      <w:tr w:rsidR="150CDEF1" w14:paraId="26FB2863"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45490EBA" w14:textId="5D16F45B" w:rsidR="0E1B4F60" w:rsidRDefault="5DB805F6" w:rsidP="57E99875">
            <w:pPr>
              <w:ind w:firstLine="0"/>
              <w:jc w:val="left"/>
              <w:rPr>
                <w:rFonts w:eastAsia="Times New Roman"/>
              </w:rPr>
            </w:pPr>
            <w:r w:rsidRPr="57E99875">
              <w:rPr>
                <w:rFonts w:eastAsia="Times New Roman"/>
              </w:rPr>
              <w:t>1.3A</w:t>
            </w:r>
          </w:p>
        </w:tc>
        <w:tc>
          <w:tcPr>
            <w:tcW w:w="6180" w:type="dxa"/>
            <w:tcBorders>
              <w:top w:val="single" w:sz="8" w:space="0" w:color="auto"/>
              <w:left w:val="single" w:sz="8" w:space="0" w:color="auto"/>
              <w:bottom w:val="single" w:sz="8" w:space="0" w:color="auto"/>
              <w:right w:val="single" w:sz="8" w:space="0" w:color="auto"/>
            </w:tcBorders>
            <w:vAlign w:val="bottom"/>
          </w:tcPr>
          <w:p w14:paraId="3B6C203D" w14:textId="2970741C" w:rsidR="0BFF7EB7" w:rsidRDefault="29DD1751" w:rsidP="57E99875">
            <w:pPr>
              <w:ind w:firstLine="0"/>
              <w:jc w:val="left"/>
              <w:rPr>
                <w:rFonts w:eastAsia="Times New Roman"/>
              </w:rPr>
            </w:pPr>
            <w:r w:rsidRPr="57E99875">
              <w:rPr>
                <w:rFonts w:eastAsia="Times New Roman"/>
              </w:rPr>
              <w:t xml:space="preserve">Move from one </w:t>
            </w:r>
            <w:r w:rsidR="7BACF217" w:rsidRPr="57E99875">
              <w:rPr>
                <w:rFonts w:eastAsia="Times New Roman"/>
              </w:rPr>
              <w:t>location</w:t>
            </w:r>
            <w:r w:rsidRPr="57E99875">
              <w:rPr>
                <w:rFonts w:eastAsia="Times New Roman"/>
              </w:rPr>
              <w:t xml:space="preserve"> to another</w:t>
            </w:r>
            <w:r w:rsidR="4922E247" w:rsidRPr="57E99875">
              <w:rPr>
                <w:rFonts w:eastAsia="Times New Roman"/>
              </w:rPr>
              <w:t xml:space="preserve"> – clicking on a transition point will carry the user to the next location in the tour.</w:t>
            </w:r>
          </w:p>
        </w:tc>
        <w:tc>
          <w:tcPr>
            <w:tcW w:w="1545" w:type="dxa"/>
            <w:tcBorders>
              <w:top w:val="single" w:sz="8" w:space="0" w:color="auto"/>
              <w:left w:val="single" w:sz="8" w:space="0" w:color="auto"/>
              <w:bottom w:val="single" w:sz="8" w:space="0" w:color="auto"/>
              <w:right w:val="single" w:sz="8" w:space="0" w:color="auto"/>
            </w:tcBorders>
            <w:vAlign w:val="bottom"/>
          </w:tcPr>
          <w:p w14:paraId="7CE46FB4" w14:textId="00C63145" w:rsidR="168AA627" w:rsidRDefault="1C430A51"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62E33D23" w14:textId="5CF3D6FF" w:rsidR="271A796B" w:rsidRDefault="4DA8B950" w:rsidP="57E99875">
            <w:pPr>
              <w:ind w:firstLine="0"/>
              <w:jc w:val="left"/>
              <w:rPr>
                <w:rFonts w:eastAsia="Times New Roman"/>
              </w:rPr>
            </w:pPr>
            <w:r w:rsidRPr="57E99875">
              <w:rPr>
                <w:rFonts w:eastAsia="Times New Roman"/>
              </w:rPr>
              <w:t>A</w:t>
            </w:r>
          </w:p>
        </w:tc>
      </w:tr>
      <w:tr w:rsidR="150CDEF1" w14:paraId="068D9E8A"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5AC52D2D" w14:textId="760E336B" w:rsidR="0E1B4F60" w:rsidRDefault="5DB805F6" w:rsidP="57E99875">
            <w:pPr>
              <w:ind w:firstLine="0"/>
              <w:jc w:val="left"/>
              <w:rPr>
                <w:rFonts w:eastAsia="Times New Roman"/>
              </w:rPr>
            </w:pPr>
            <w:r w:rsidRPr="57E99875">
              <w:rPr>
                <w:rFonts w:eastAsia="Times New Roman"/>
              </w:rPr>
              <w:t>1.4A</w:t>
            </w:r>
          </w:p>
        </w:tc>
        <w:tc>
          <w:tcPr>
            <w:tcW w:w="6180" w:type="dxa"/>
            <w:tcBorders>
              <w:top w:val="single" w:sz="8" w:space="0" w:color="auto"/>
              <w:left w:val="single" w:sz="8" w:space="0" w:color="auto"/>
              <w:bottom w:val="single" w:sz="8" w:space="0" w:color="auto"/>
              <w:right w:val="single" w:sz="8" w:space="0" w:color="auto"/>
            </w:tcBorders>
            <w:vAlign w:val="bottom"/>
          </w:tcPr>
          <w:p w14:paraId="26390BB0" w14:textId="361DEF5E" w:rsidR="02CDC192" w:rsidRDefault="57F099A6" w:rsidP="57E99875">
            <w:pPr>
              <w:ind w:firstLine="0"/>
              <w:jc w:val="left"/>
              <w:rPr>
                <w:rFonts w:eastAsia="Times New Roman"/>
              </w:rPr>
            </w:pPr>
            <w:r w:rsidRPr="57E99875">
              <w:rPr>
                <w:rFonts w:eastAsia="Times New Roman"/>
              </w:rPr>
              <w:t xml:space="preserve">Transition Between </w:t>
            </w:r>
            <w:r w:rsidR="5FA1C1E9" w:rsidRPr="57E99875">
              <w:rPr>
                <w:rFonts w:eastAsia="Times New Roman"/>
              </w:rPr>
              <w:t xml:space="preserve">points </w:t>
            </w:r>
            <w:r w:rsidRPr="57E99875">
              <w:rPr>
                <w:rFonts w:eastAsia="Times New Roman"/>
              </w:rPr>
              <w:t>is smooth</w:t>
            </w:r>
            <w:r w:rsidR="185FEA07" w:rsidRPr="57E99875">
              <w:rPr>
                <w:rFonts w:eastAsia="Times New Roman"/>
              </w:rPr>
              <w:t xml:space="preserve"> – Changing from one location to another should be smooth and take no longer than 1 second to achieve with a blurring animation to make the motion feel more life-like.</w:t>
            </w:r>
          </w:p>
        </w:tc>
        <w:tc>
          <w:tcPr>
            <w:tcW w:w="1545" w:type="dxa"/>
            <w:tcBorders>
              <w:top w:val="single" w:sz="8" w:space="0" w:color="auto"/>
              <w:left w:val="single" w:sz="8" w:space="0" w:color="auto"/>
              <w:bottom w:val="single" w:sz="8" w:space="0" w:color="auto"/>
              <w:right w:val="single" w:sz="8" w:space="0" w:color="auto"/>
            </w:tcBorders>
            <w:vAlign w:val="bottom"/>
          </w:tcPr>
          <w:p w14:paraId="0E4032E3" w14:textId="3E8EC12B" w:rsidR="04B5F556" w:rsidRDefault="2BCA22E0"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0DD97C2B" w14:textId="02B2DB45" w:rsidR="5B881328" w:rsidRDefault="6E0B28B9" w:rsidP="57E99875">
            <w:pPr>
              <w:ind w:firstLine="0"/>
              <w:jc w:val="left"/>
              <w:rPr>
                <w:rFonts w:eastAsia="Times New Roman"/>
              </w:rPr>
            </w:pPr>
            <w:r w:rsidRPr="57E99875">
              <w:rPr>
                <w:rFonts w:eastAsia="Times New Roman"/>
              </w:rPr>
              <w:t>A</w:t>
            </w:r>
          </w:p>
        </w:tc>
      </w:tr>
      <w:tr w:rsidR="150CDEF1" w14:paraId="72C4FD2E"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618F87B9" w14:textId="02F20D6C" w:rsidR="0E1B4F60" w:rsidRDefault="5DB805F6" w:rsidP="57E99875">
            <w:pPr>
              <w:ind w:firstLine="0"/>
              <w:jc w:val="left"/>
              <w:rPr>
                <w:rFonts w:eastAsia="Times New Roman"/>
              </w:rPr>
            </w:pPr>
            <w:r w:rsidRPr="57E99875">
              <w:rPr>
                <w:rFonts w:eastAsia="Times New Roman"/>
              </w:rPr>
              <w:t>1.5A</w:t>
            </w:r>
          </w:p>
        </w:tc>
        <w:tc>
          <w:tcPr>
            <w:tcW w:w="6180" w:type="dxa"/>
            <w:tcBorders>
              <w:top w:val="single" w:sz="8" w:space="0" w:color="auto"/>
              <w:left w:val="single" w:sz="8" w:space="0" w:color="auto"/>
              <w:bottom w:val="single" w:sz="8" w:space="0" w:color="auto"/>
              <w:right w:val="single" w:sz="8" w:space="0" w:color="auto"/>
            </w:tcBorders>
            <w:vAlign w:val="bottom"/>
          </w:tcPr>
          <w:p w14:paraId="1AD5E33B" w14:textId="2E3EEC56" w:rsidR="2DA776F2" w:rsidRDefault="421C0A55" w:rsidP="57E99875">
            <w:pPr>
              <w:ind w:firstLine="0"/>
              <w:jc w:val="left"/>
              <w:rPr>
                <w:rFonts w:eastAsia="Times New Roman"/>
              </w:rPr>
            </w:pPr>
            <w:r w:rsidRPr="57E99875">
              <w:rPr>
                <w:rFonts w:eastAsia="Times New Roman"/>
              </w:rPr>
              <w:t xml:space="preserve">Zoom and pan at each </w:t>
            </w:r>
            <w:r w:rsidR="1C90E9A5" w:rsidRPr="57E99875">
              <w:rPr>
                <w:rFonts w:eastAsia="Times New Roman"/>
              </w:rPr>
              <w:t xml:space="preserve">image – The user </w:t>
            </w:r>
            <w:r w:rsidR="001117D1" w:rsidRPr="57E99875">
              <w:rPr>
                <w:rFonts w:eastAsia="Times New Roman"/>
              </w:rPr>
              <w:t>can</w:t>
            </w:r>
            <w:r w:rsidR="1C90E9A5" w:rsidRPr="57E99875">
              <w:rPr>
                <w:rFonts w:eastAsia="Times New Roman"/>
              </w:rPr>
              <w:t xml:space="preserve"> zoom and pan around each image by using either their cursor or the standard “pinch-swipe” input method for most modern applications. </w:t>
            </w:r>
          </w:p>
        </w:tc>
        <w:tc>
          <w:tcPr>
            <w:tcW w:w="1545" w:type="dxa"/>
            <w:tcBorders>
              <w:top w:val="single" w:sz="8" w:space="0" w:color="auto"/>
              <w:left w:val="single" w:sz="8" w:space="0" w:color="auto"/>
              <w:bottom w:val="single" w:sz="8" w:space="0" w:color="auto"/>
              <w:right w:val="single" w:sz="8" w:space="0" w:color="auto"/>
            </w:tcBorders>
            <w:vAlign w:val="bottom"/>
          </w:tcPr>
          <w:p w14:paraId="1438F3C7" w14:textId="17BDFCEB" w:rsidR="4B2494B0" w:rsidRDefault="7FE3B828"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691843AD" w14:textId="0317BD3B" w:rsidR="73D14921" w:rsidRDefault="3F998FD0" w:rsidP="57E99875">
            <w:pPr>
              <w:ind w:firstLine="0"/>
              <w:jc w:val="left"/>
              <w:rPr>
                <w:rFonts w:eastAsia="Times New Roman"/>
              </w:rPr>
            </w:pPr>
            <w:r w:rsidRPr="57E99875">
              <w:rPr>
                <w:rFonts w:eastAsia="Times New Roman"/>
              </w:rPr>
              <w:t>A</w:t>
            </w:r>
          </w:p>
        </w:tc>
      </w:tr>
      <w:tr w:rsidR="150CDEF1" w14:paraId="60C690EA"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572B7FC9" w14:textId="178BD9CB" w:rsidR="150CDEF1" w:rsidRDefault="150CDEF1" w:rsidP="57E99875">
            <w:pPr>
              <w:rPr>
                <w:rFonts w:eastAsia="Times New Roman"/>
              </w:rPr>
            </w:pPr>
          </w:p>
        </w:tc>
        <w:tc>
          <w:tcPr>
            <w:tcW w:w="6180"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099CB998" w14:textId="1B7A4B03" w:rsidR="77CD2163" w:rsidRDefault="25628937" w:rsidP="57E99875">
            <w:pPr>
              <w:ind w:firstLine="0"/>
              <w:jc w:val="left"/>
              <w:rPr>
                <w:rFonts w:eastAsia="Times New Roman"/>
              </w:rPr>
            </w:pPr>
            <w:r w:rsidRPr="57E99875">
              <w:rPr>
                <w:rFonts w:eastAsia="Times New Roman"/>
              </w:rPr>
              <w:t>View Customization</w:t>
            </w:r>
          </w:p>
        </w:tc>
        <w:tc>
          <w:tcPr>
            <w:tcW w:w="1545"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9F48BC2" w14:textId="157B4BD9" w:rsidR="150CDEF1" w:rsidRDefault="150CDEF1" w:rsidP="57E99875">
            <w:pPr>
              <w:rPr>
                <w:rFonts w:eastAsia="Times New Roman"/>
              </w:rPr>
            </w:pPr>
          </w:p>
        </w:tc>
        <w:tc>
          <w:tcPr>
            <w:tcW w:w="998" w:type="dxa"/>
            <w:tcBorders>
              <w:top w:val="single" w:sz="8" w:space="0" w:color="auto"/>
              <w:left w:val="single" w:sz="8" w:space="0" w:color="auto"/>
              <w:bottom w:val="single" w:sz="8" w:space="0" w:color="auto"/>
              <w:right w:val="single" w:sz="8" w:space="0" w:color="auto"/>
            </w:tcBorders>
            <w:shd w:val="clear" w:color="auto" w:fill="E7E6E6" w:themeFill="background2"/>
            <w:vAlign w:val="bottom"/>
          </w:tcPr>
          <w:p w14:paraId="416C47D2" w14:textId="33F68562" w:rsidR="150CDEF1" w:rsidRDefault="150CDEF1" w:rsidP="57E99875">
            <w:pPr>
              <w:rPr>
                <w:rFonts w:eastAsia="Times New Roman"/>
              </w:rPr>
            </w:pPr>
          </w:p>
        </w:tc>
      </w:tr>
      <w:tr w:rsidR="150CDEF1" w14:paraId="35B0AC99" w14:textId="77777777" w:rsidTr="784BF2E7">
        <w:trPr>
          <w:trHeight w:val="1077"/>
        </w:trPr>
        <w:tc>
          <w:tcPr>
            <w:tcW w:w="780" w:type="dxa"/>
            <w:tcBorders>
              <w:top w:val="single" w:sz="8" w:space="0" w:color="auto"/>
              <w:left w:val="single" w:sz="8" w:space="0" w:color="auto"/>
              <w:bottom w:val="single" w:sz="8" w:space="0" w:color="auto"/>
              <w:right w:val="single" w:sz="8" w:space="0" w:color="auto"/>
            </w:tcBorders>
            <w:vAlign w:val="bottom"/>
          </w:tcPr>
          <w:p w14:paraId="31DD6622" w14:textId="3EFD5830" w:rsidR="41535B45" w:rsidRPr="001117D1" w:rsidRDefault="41535B45" w:rsidP="39E51AE8">
            <w:pPr>
              <w:ind w:firstLine="0"/>
              <w:jc w:val="left"/>
              <w:rPr>
                <w:rFonts w:eastAsia="Times New Roman"/>
              </w:rPr>
            </w:pPr>
          </w:p>
        </w:tc>
        <w:tc>
          <w:tcPr>
            <w:tcW w:w="6180" w:type="dxa"/>
            <w:tcBorders>
              <w:top w:val="single" w:sz="8" w:space="0" w:color="auto"/>
              <w:left w:val="single" w:sz="8" w:space="0" w:color="auto"/>
              <w:bottom w:val="single" w:sz="8" w:space="0" w:color="auto"/>
              <w:right w:val="single" w:sz="8" w:space="0" w:color="auto"/>
            </w:tcBorders>
            <w:vAlign w:val="bottom"/>
          </w:tcPr>
          <w:p w14:paraId="64037AE8" w14:textId="1228895D" w:rsidR="061D1A75" w:rsidRPr="001117D1" w:rsidRDefault="061D1A75" w:rsidP="39E51AE8">
            <w:pPr>
              <w:ind w:firstLine="0"/>
              <w:jc w:val="left"/>
              <w:rPr>
                <w:rFonts w:eastAsia="Times New Roman"/>
              </w:rPr>
            </w:pPr>
          </w:p>
        </w:tc>
        <w:tc>
          <w:tcPr>
            <w:tcW w:w="1545" w:type="dxa"/>
            <w:tcBorders>
              <w:top w:val="single" w:sz="8" w:space="0" w:color="auto"/>
              <w:left w:val="single" w:sz="8" w:space="0" w:color="auto"/>
              <w:bottom w:val="single" w:sz="8" w:space="0" w:color="auto"/>
              <w:right w:val="single" w:sz="8" w:space="0" w:color="auto"/>
            </w:tcBorders>
            <w:vAlign w:val="bottom"/>
          </w:tcPr>
          <w:p w14:paraId="0C36D8E9" w14:textId="382A77FF" w:rsidR="580342DE" w:rsidRPr="001117D1" w:rsidRDefault="580342DE" w:rsidP="39E51AE8">
            <w:pPr>
              <w:ind w:firstLine="0"/>
              <w:jc w:val="left"/>
              <w:rPr>
                <w:rFonts w:eastAsia="Times New Roman"/>
              </w:rPr>
            </w:pPr>
          </w:p>
        </w:tc>
        <w:tc>
          <w:tcPr>
            <w:tcW w:w="998" w:type="dxa"/>
            <w:tcBorders>
              <w:top w:val="single" w:sz="8" w:space="0" w:color="auto"/>
              <w:left w:val="single" w:sz="8" w:space="0" w:color="auto"/>
              <w:bottom w:val="single" w:sz="8" w:space="0" w:color="auto"/>
              <w:right w:val="single" w:sz="8" w:space="0" w:color="auto"/>
            </w:tcBorders>
            <w:vAlign w:val="bottom"/>
          </w:tcPr>
          <w:p w14:paraId="000D0C12" w14:textId="504A48DA" w:rsidR="38AC68EA" w:rsidRPr="001117D1" w:rsidRDefault="38AC68EA" w:rsidP="39E51AE8">
            <w:pPr>
              <w:ind w:firstLine="0"/>
              <w:jc w:val="left"/>
              <w:rPr>
                <w:rFonts w:eastAsia="Times New Roman"/>
              </w:rPr>
            </w:pPr>
          </w:p>
        </w:tc>
      </w:tr>
      <w:tr w:rsidR="150CDEF1" w14:paraId="36D96815"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311FCB6B" w14:textId="5B473A80" w:rsidR="41535B45" w:rsidRDefault="47A7FB74" w:rsidP="57E99875">
            <w:pPr>
              <w:ind w:firstLine="0"/>
              <w:jc w:val="left"/>
              <w:rPr>
                <w:rFonts w:eastAsia="Times New Roman"/>
              </w:rPr>
            </w:pPr>
            <w:r w:rsidRPr="57E99875">
              <w:rPr>
                <w:rFonts w:eastAsia="Times New Roman"/>
              </w:rPr>
              <w:t>2.2A</w:t>
            </w:r>
          </w:p>
        </w:tc>
        <w:tc>
          <w:tcPr>
            <w:tcW w:w="6180" w:type="dxa"/>
            <w:tcBorders>
              <w:top w:val="single" w:sz="8" w:space="0" w:color="auto"/>
              <w:left w:val="single" w:sz="8" w:space="0" w:color="auto"/>
              <w:bottom w:val="single" w:sz="8" w:space="0" w:color="auto"/>
              <w:right w:val="single" w:sz="8" w:space="0" w:color="auto"/>
            </w:tcBorders>
            <w:vAlign w:val="bottom"/>
          </w:tcPr>
          <w:p w14:paraId="15D137F3" w14:textId="5848677D" w:rsidR="583406DD" w:rsidRDefault="682EFA3A" w:rsidP="57E99875">
            <w:pPr>
              <w:ind w:firstLine="0"/>
              <w:jc w:val="left"/>
              <w:rPr>
                <w:rFonts w:eastAsia="Times New Roman"/>
              </w:rPr>
            </w:pPr>
            <w:r w:rsidRPr="57E99875">
              <w:rPr>
                <w:rFonts w:eastAsia="Times New Roman"/>
              </w:rPr>
              <w:t>Search for text available in the tour</w:t>
            </w:r>
            <w:r w:rsidR="766B7C20" w:rsidRPr="57E99875">
              <w:rPr>
                <w:rFonts w:eastAsia="Times New Roman"/>
              </w:rPr>
              <w:t xml:space="preserve"> – User </w:t>
            </w:r>
            <w:r w:rsidR="001117D1" w:rsidRPr="57E99875">
              <w:rPr>
                <w:rFonts w:eastAsia="Times New Roman"/>
              </w:rPr>
              <w:t>can</w:t>
            </w:r>
            <w:r w:rsidR="766B7C20" w:rsidRPr="57E99875">
              <w:rPr>
                <w:rFonts w:eastAsia="Times New Roman"/>
              </w:rPr>
              <w:t xml:space="preserve"> search for a specific piece of text within the tour, and </w:t>
            </w:r>
            <w:r w:rsidR="6353EACF" w:rsidRPr="57E99875">
              <w:rPr>
                <w:rFonts w:eastAsia="Times New Roman"/>
              </w:rPr>
              <w:t>quickly</w:t>
            </w:r>
            <w:r w:rsidR="766B7C20" w:rsidRPr="57E99875">
              <w:rPr>
                <w:rFonts w:eastAsia="Times New Roman"/>
              </w:rPr>
              <w:t xml:space="preserve"> navigate to </w:t>
            </w:r>
            <w:r w:rsidR="001117D1" w:rsidRPr="57E99875">
              <w:rPr>
                <w:rFonts w:eastAsia="Times New Roman"/>
              </w:rPr>
              <w:t>all</w:t>
            </w:r>
            <w:r w:rsidR="766B7C20" w:rsidRPr="57E99875">
              <w:rPr>
                <w:rFonts w:eastAsia="Times New Roman"/>
              </w:rPr>
              <w:t xml:space="preserve"> locations where said text appears. </w:t>
            </w:r>
          </w:p>
        </w:tc>
        <w:tc>
          <w:tcPr>
            <w:tcW w:w="1545" w:type="dxa"/>
            <w:tcBorders>
              <w:top w:val="single" w:sz="8" w:space="0" w:color="auto"/>
              <w:left w:val="single" w:sz="8" w:space="0" w:color="auto"/>
              <w:bottom w:val="single" w:sz="8" w:space="0" w:color="auto"/>
              <w:right w:val="single" w:sz="8" w:space="0" w:color="auto"/>
            </w:tcBorders>
            <w:vAlign w:val="bottom"/>
          </w:tcPr>
          <w:p w14:paraId="4E191066" w14:textId="12A74B40" w:rsidR="4A8F46AD" w:rsidRDefault="56861CF1"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187E2E5C" w14:textId="11D8C45B" w:rsidR="2462DBB7" w:rsidRDefault="457BDC9F" w:rsidP="57E99875">
            <w:pPr>
              <w:ind w:firstLine="0"/>
              <w:jc w:val="left"/>
              <w:rPr>
                <w:rFonts w:eastAsia="Times New Roman"/>
              </w:rPr>
            </w:pPr>
            <w:r w:rsidRPr="57E99875">
              <w:rPr>
                <w:rFonts w:eastAsia="Times New Roman"/>
              </w:rPr>
              <w:t>A</w:t>
            </w:r>
          </w:p>
        </w:tc>
      </w:tr>
      <w:tr w:rsidR="150CDEF1" w14:paraId="64DBDDBE" w14:textId="77777777" w:rsidTr="784BF2E7">
        <w:trPr>
          <w:trHeight w:val="300"/>
        </w:trPr>
        <w:tc>
          <w:tcPr>
            <w:tcW w:w="780" w:type="dxa"/>
            <w:tcBorders>
              <w:top w:val="single" w:sz="8" w:space="0" w:color="auto"/>
              <w:left w:val="single" w:sz="8" w:space="0" w:color="auto"/>
              <w:bottom w:val="single" w:sz="8" w:space="0" w:color="auto"/>
              <w:right w:val="single" w:sz="8" w:space="0" w:color="auto"/>
            </w:tcBorders>
            <w:vAlign w:val="bottom"/>
          </w:tcPr>
          <w:p w14:paraId="5AA5069A" w14:textId="348FC0AD" w:rsidR="41535B45" w:rsidRDefault="47A7FB74" w:rsidP="57E99875">
            <w:pPr>
              <w:ind w:firstLine="0"/>
              <w:jc w:val="left"/>
              <w:rPr>
                <w:rFonts w:eastAsia="Times New Roman"/>
              </w:rPr>
            </w:pPr>
            <w:r w:rsidRPr="57E99875">
              <w:rPr>
                <w:rFonts w:eastAsia="Times New Roman"/>
              </w:rPr>
              <w:t>2.3A</w:t>
            </w:r>
          </w:p>
        </w:tc>
        <w:tc>
          <w:tcPr>
            <w:tcW w:w="6180" w:type="dxa"/>
            <w:tcBorders>
              <w:top w:val="single" w:sz="8" w:space="0" w:color="auto"/>
              <w:left w:val="single" w:sz="8" w:space="0" w:color="auto"/>
              <w:bottom w:val="single" w:sz="8" w:space="0" w:color="auto"/>
              <w:right w:val="single" w:sz="8" w:space="0" w:color="auto"/>
            </w:tcBorders>
            <w:vAlign w:val="bottom"/>
          </w:tcPr>
          <w:p w14:paraId="29595D1A" w14:textId="5E236021" w:rsidR="656F8D0D" w:rsidRDefault="2545B627" w:rsidP="57E99875">
            <w:pPr>
              <w:ind w:firstLine="0"/>
              <w:jc w:val="left"/>
              <w:rPr>
                <w:rFonts w:eastAsia="Times New Roman"/>
              </w:rPr>
            </w:pPr>
            <w:r w:rsidRPr="57E99875">
              <w:rPr>
                <w:rFonts w:eastAsia="Times New Roman"/>
              </w:rPr>
              <w:t>Adjust the glow filter applied to the view</w:t>
            </w:r>
            <w:r w:rsidR="5C14ED38" w:rsidRPr="57E99875">
              <w:rPr>
                <w:rFonts w:eastAsia="Times New Roman"/>
              </w:rPr>
              <w:t xml:space="preserve"> – User can modify the filter to adjust brightness and </w:t>
            </w:r>
            <w:r w:rsidR="4EA59352" w:rsidRPr="57E99875">
              <w:rPr>
                <w:rFonts w:eastAsia="Times New Roman"/>
              </w:rPr>
              <w:t>contrast</w:t>
            </w:r>
            <w:r w:rsidR="5C14ED38" w:rsidRPr="57E99875">
              <w:rPr>
                <w:rFonts w:eastAsia="Times New Roman"/>
              </w:rPr>
              <w:t xml:space="preserve"> of the image.</w:t>
            </w:r>
          </w:p>
        </w:tc>
        <w:tc>
          <w:tcPr>
            <w:tcW w:w="1545" w:type="dxa"/>
            <w:tcBorders>
              <w:top w:val="single" w:sz="8" w:space="0" w:color="auto"/>
              <w:left w:val="single" w:sz="8" w:space="0" w:color="auto"/>
              <w:bottom w:val="single" w:sz="8" w:space="0" w:color="auto"/>
              <w:right w:val="single" w:sz="8" w:space="0" w:color="auto"/>
            </w:tcBorders>
            <w:vAlign w:val="bottom"/>
          </w:tcPr>
          <w:p w14:paraId="297C2984" w14:textId="267A72BE" w:rsidR="2DDE4DAA" w:rsidRDefault="236B22B0" w:rsidP="57E99875">
            <w:pPr>
              <w:ind w:firstLine="0"/>
              <w:jc w:val="left"/>
              <w:rPr>
                <w:rFonts w:eastAsia="Times New Roman"/>
              </w:rPr>
            </w:pPr>
            <w:r w:rsidRPr="57E99875">
              <w:rPr>
                <w:rFonts w:eastAsia="Times New Roman"/>
              </w:rPr>
              <w:t>Mandatory</w:t>
            </w:r>
          </w:p>
        </w:tc>
        <w:tc>
          <w:tcPr>
            <w:tcW w:w="998" w:type="dxa"/>
            <w:tcBorders>
              <w:top w:val="single" w:sz="8" w:space="0" w:color="auto"/>
              <w:left w:val="single" w:sz="8" w:space="0" w:color="auto"/>
              <w:bottom w:val="single" w:sz="8" w:space="0" w:color="auto"/>
              <w:right w:val="single" w:sz="8" w:space="0" w:color="auto"/>
            </w:tcBorders>
            <w:vAlign w:val="bottom"/>
          </w:tcPr>
          <w:p w14:paraId="517D9EF6" w14:textId="6D17610F" w:rsidR="4EB611CE" w:rsidRDefault="053986F2" w:rsidP="57E99875">
            <w:pPr>
              <w:ind w:firstLine="0"/>
              <w:jc w:val="left"/>
              <w:rPr>
                <w:rFonts w:eastAsia="Times New Roman"/>
              </w:rPr>
            </w:pPr>
            <w:r w:rsidRPr="57E99875">
              <w:rPr>
                <w:rFonts w:eastAsia="Times New Roman"/>
              </w:rPr>
              <w:t>A</w:t>
            </w:r>
          </w:p>
        </w:tc>
      </w:tr>
    </w:tbl>
    <w:p w14:paraId="5E6563CE" w14:textId="459C9162" w:rsidR="14F9B0C2" w:rsidRDefault="00B734D6" w:rsidP="004D76CB">
      <w:pPr>
        <w:pStyle w:val="Caption"/>
        <w:jc w:val="center"/>
        <w:rPr>
          <w:rFonts w:ascii="Times New Roman" w:eastAsia="Times New Roman" w:hAnsi="Times New Roman" w:cs="Times New Roman"/>
        </w:rPr>
      </w:pPr>
      <w:r w:rsidRPr="57E99875">
        <w:rPr>
          <w:rFonts w:ascii="Times New Roman" w:eastAsia="Times New Roman" w:hAnsi="Times New Roman" w:cs="Times New Roman"/>
        </w:rPr>
        <w:t xml:space="preserve">Table </w:t>
      </w:r>
      <w:r w:rsidR="00E877D5">
        <w:t>7</w:t>
      </w:r>
      <w:r w:rsidR="00E877D5" w:rsidRPr="57E99875">
        <w:rPr>
          <w:rFonts w:ascii="Times New Roman" w:eastAsia="Times New Roman" w:hAnsi="Times New Roman" w:cs="Times New Roman"/>
        </w:rPr>
        <w:t xml:space="preserve"> </w:t>
      </w:r>
      <w:r w:rsidRPr="57E99875">
        <w:rPr>
          <w:rFonts w:ascii="Times New Roman" w:eastAsia="Times New Roman" w:hAnsi="Times New Roman" w:cs="Times New Roman"/>
        </w:rPr>
        <w:t>Requirement Matrix</w:t>
      </w:r>
    </w:p>
    <w:p w14:paraId="7BB1B614" w14:textId="56F11A8F" w:rsidR="0C1D7B0D" w:rsidRDefault="0C1D7B0D" w:rsidP="57E99875">
      <w:pPr>
        <w:rPr>
          <w:rFonts w:eastAsia="Times New Roman"/>
        </w:rPr>
      </w:pPr>
    </w:p>
    <w:p w14:paraId="689273D3" w14:textId="05FC6AFE" w:rsidR="784BF2E7" w:rsidRDefault="784BF2E7">
      <w:r>
        <w:br w:type="page"/>
      </w:r>
    </w:p>
    <w:p w14:paraId="4B6E94AB" w14:textId="77777777" w:rsidR="00D876D5" w:rsidRDefault="00D876D5" w:rsidP="57E99875">
      <w:pPr>
        <w:ind w:firstLine="0"/>
        <w:jc w:val="left"/>
        <w:rPr>
          <w:rFonts w:eastAsia="Times New Roman"/>
        </w:rPr>
      </w:pPr>
    </w:p>
    <w:p w14:paraId="58DE6DEA" w14:textId="5D9B71E9" w:rsidR="3B86F16F" w:rsidRDefault="3B86F16F" w:rsidP="784BF2E7">
      <w:pPr>
        <w:ind w:firstLine="0"/>
        <w:rPr>
          <w:rFonts w:eastAsia="Times New Roman"/>
        </w:rPr>
      </w:pPr>
      <w:r w:rsidRPr="784BF2E7">
        <w:rPr>
          <w:rFonts w:eastAsia="Times New Roman"/>
        </w:rPr>
        <w:t>Appendix - A</w:t>
      </w:r>
    </w:p>
    <w:tbl>
      <w:tblPr>
        <w:tblW w:w="0" w:type="auto"/>
        <w:tblLayout w:type="fixed"/>
        <w:tblLook w:val="04A0" w:firstRow="1" w:lastRow="0" w:firstColumn="1" w:lastColumn="0" w:noHBand="0" w:noVBand="1"/>
      </w:tblPr>
      <w:tblGrid>
        <w:gridCol w:w="990"/>
        <w:gridCol w:w="2430"/>
        <w:gridCol w:w="1035"/>
        <w:gridCol w:w="555"/>
        <w:gridCol w:w="915"/>
        <w:gridCol w:w="795"/>
        <w:gridCol w:w="945"/>
        <w:gridCol w:w="915"/>
        <w:gridCol w:w="885"/>
      </w:tblGrid>
      <w:tr w:rsidR="004D76CB" w14:paraId="0B796BC8" w14:textId="77777777" w:rsidTr="004D76CB">
        <w:trPr>
          <w:trHeight w:val="420"/>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72CD0668" w14:textId="716A9492" w:rsidR="13F8AA45" w:rsidRDefault="13F8AA45" w:rsidP="004D76CB">
            <w:pPr>
              <w:spacing w:beforeAutospacing="1" w:afterAutospacing="1"/>
              <w:ind w:firstLine="0"/>
              <w:jc w:val="center"/>
              <w:rPr>
                <w:rFonts w:eastAsia="Times New Roman"/>
                <w:b/>
                <w:color w:val="000000" w:themeColor="text1"/>
                <w:sz w:val="20"/>
                <w:szCs w:val="20"/>
              </w:rPr>
            </w:pPr>
            <w:r w:rsidRPr="784BF2E7">
              <w:rPr>
                <w:rFonts w:eastAsia="Times New Roman"/>
                <w:b/>
                <w:color w:val="000000" w:themeColor="text1"/>
                <w:sz w:val="20"/>
                <w:szCs w:val="20"/>
              </w:rPr>
              <w:t>N</w:t>
            </w:r>
            <w:r w:rsidRPr="004D76CB">
              <w:rPr>
                <w:rFonts w:eastAsia="Times New Roman"/>
                <w:b/>
                <w:color w:val="000000" w:themeColor="text1"/>
                <w:sz w:val="20"/>
                <w:szCs w:val="20"/>
                <w:u w:val="single"/>
                <w:vertAlign w:val="superscript"/>
              </w:rPr>
              <w:t>o:</w:t>
            </w:r>
          </w:p>
        </w:tc>
        <w:tc>
          <w:tcPr>
            <w:tcW w:w="2430" w:type="dxa"/>
            <w:tcBorders>
              <w:top w:val="single" w:sz="8" w:space="0" w:color="000000" w:themeColor="text1"/>
              <w:left w:val="single" w:sz="8" w:space="0" w:color="000000" w:themeColor="text1"/>
              <w:bottom w:val="single" w:sz="8" w:space="0" w:color="000000" w:themeColor="text1"/>
              <w:right w:val="nil"/>
            </w:tcBorders>
            <w:shd w:val="clear" w:color="auto" w:fill="DDEBF7"/>
            <w:tcMar>
              <w:top w:w="15" w:type="dxa"/>
              <w:left w:w="108" w:type="dxa"/>
              <w:bottom w:w="15" w:type="dxa"/>
              <w:right w:w="108" w:type="dxa"/>
            </w:tcMar>
            <w:vAlign w:val="center"/>
          </w:tcPr>
          <w:p w14:paraId="568C954D" w14:textId="30872DF9" w:rsidR="784BF2E7" w:rsidRDefault="784BF2E7" w:rsidP="784BF2E7">
            <w:pPr>
              <w:spacing w:beforeAutospacing="1" w:afterAutospacing="1"/>
              <w:ind w:firstLine="0"/>
              <w:jc w:val="center"/>
              <w:rPr>
                <w:rFonts w:eastAsia="Times New Roman"/>
                <w:b/>
                <w:color w:val="000000" w:themeColor="text1"/>
                <w:sz w:val="20"/>
                <w:szCs w:val="20"/>
              </w:rPr>
            </w:pPr>
            <w:r w:rsidRPr="784BF2E7">
              <w:rPr>
                <w:rFonts w:eastAsia="Times New Roman"/>
                <w:b/>
                <w:color w:val="000000" w:themeColor="text1"/>
                <w:sz w:val="20"/>
                <w:szCs w:val="20"/>
              </w:rPr>
              <w:t>Requirement</w:t>
            </w:r>
          </w:p>
        </w:tc>
        <w:tc>
          <w:tcPr>
            <w:tcW w:w="1035" w:type="dxa"/>
            <w:tcBorders>
              <w:top w:val="single" w:sz="8" w:space="0" w:color="000000" w:themeColor="text1"/>
              <w:left w:val="single" w:sz="8" w:space="0" w:color="000000" w:themeColor="text1"/>
              <w:bottom w:val="single" w:sz="8" w:space="0" w:color="000000" w:themeColor="text1"/>
              <w:right w:val="nil"/>
            </w:tcBorders>
            <w:shd w:val="clear" w:color="auto" w:fill="DDEBF7"/>
            <w:tcMar>
              <w:top w:w="15" w:type="dxa"/>
              <w:left w:w="108" w:type="dxa"/>
              <w:bottom w:w="15" w:type="dxa"/>
              <w:right w:w="108" w:type="dxa"/>
            </w:tcMar>
            <w:vAlign w:val="center"/>
          </w:tcPr>
          <w:p w14:paraId="3F1D30AA" w14:textId="250C0BE9" w:rsidR="784BF2E7" w:rsidRPr="004D76CB" w:rsidRDefault="784BF2E7" w:rsidP="784BF2E7">
            <w:pPr>
              <w:spacing w:beforeAutospacing="1" w:afterAutospacing="1"/>
              <w:ind w:firstLine="0"/>
              <w:jc w:val="center"/>
              <w:rPr>
                <w:rFonts w:eastAsia="Times New Roman"/>
                <w:b/>
                <w:color w:val="000000" w:themeColor="text1"/>
                <w:sz w:val="16"/>
                <w:szCs w:val="16"/>
              </w:rPr>
            </w:pPr>
            <w:r w:rsidRPr="004D76CB">
              <w:rPr>
                <w:rFonts w:eastAsia="Times New Roman"/>
                <w:b/>
                <w:color w:val="000000" w:themeColor="text1"/>
                <w:sz w:val="16"/>
                <w:szCs w:val="16"/>
              </w:rPr>
              <w:t>Component</w:t>
            </w:r>
          </w:p>
        </w:tc>
        <w:tc>
          <w:tcPr>
            <w:tcW w:w="555" w:type="dxa"/>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center"/>
          </w:tcPr>
          <w:p w14:paraId="1B411BFA" w14:textId="29DBF7CB" w:rsidR="784BF2E7" w:rsidRPr="004D76CB" w:rsidRDefault="784BF2E7" w:rsidP="784BF2E7">
            <w:pPr>
              <w:spacing w:beforeAutospacing="1" w:afterAutospacing="1"/>
              <w:ind w:firstLine="0"/>
              <w:jc w:val="center"/>
              <w:rPr>
                <w:rFonts w:eastAsia="Times New Roman"/>
                <w:b/>
                <w:color w:val="000000" w:themeColor="text1"/>
                <w:sz w:val="16"/>
                <w:szCs w:val="16"/>
              </w:rPr>
            </w:pPr>
            <w:r w:rsidRPr="004D76CB">
              <w:rPr>
                <w:rFonts w:eastAsia="Times New Roman"/>
                <w:b/>
                <w:color w:val="000000" w:themeColor="text1"/>
                <w:sz w:val="16"/>
                <w:szCs w:val="16"/>
              </w:rPr>
              <w:t>Use Case ID</w:t>
            </w:r>
          </w:p>
        </w:tc>
        <w:tc>
          <w:tcPr>
            <w:tcW w:w="915" w:type="dxa"/>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center"/>
          </w:tcPr>
          <w:p w14:paraId="372F7B80" w14:textId="7F6ED4DC" w:rsidR="784BF2E7" w:rsidRPr="004D76CB" w:rsidRDefault="784BF2E7" w:rsidP="784BF2E7">
            <w:pPr>
              <w:spacing w:beforeAutospacing="1" w:afterAutospacing="1"/>
              <w:ind w:firstLine="0"/>
              <w:jc w:val="center"/>
              <w:rPr>
                <w:rFonts w:eastAsia="Times New Roman"/>
                <w:b/>
                <w:color w:val="000000" w:themeColor="text1"/>
                <w:sz w:val="16"/>
                <w:szCs w:val="16"/>
              </w:rPr>
            </w:pPr>
            <w:r w:rsidRPr="004D76CB">
              <w:rPr>
                <w:rFonts w:eastAsia="Times New Roman"/>
                <w:b/>
                <w:color w:val="000000" w:themeColor="text1"/>
                <w:sz w:val="16"/>
                <w:szCs w:val="16"/>
              </w:rPr>
              <w:t>Use Case Name</w:t>
            </w:r>
          </w:p>
        </w:tc>
        <w:tc>
          <w:tcPr>
            <w:tcW w:w="795" w:type="dxa"/>
            <w:tcBorders>
              <w:top w:val="single" w:sz="8" w:space="0" w:color="000000" w:themeColor="text1"/>
              <w:left w:val="single" w:sz="8" w:space="0" w:color="auto"/>
              <w:bottom w:val="nil"/>
              <w:right w:val="single" w:sz="8" w:space="0" w:color="000000" w:themeColor="text1"/>
            </w:tcBorders>
            <w:shd w:val="clear" w:color="auto" w:fill="DDEBF7"/>
            <w:tcMar>
              <w:top w:w="15" w:type="dxa"/>
              <w:left w:w="108" w:type="dxa"/>
              <w:bottom w:w="15" w:type="dxa"/>
              <w:right w:w="108" w:type="dxa"/>
            </w:tcMar>
            <w:vAlign w:val="center"/>
          </w:tcPr>
          <w:p w14:paraId="47567480" w14:textId="004301D6" w:rsidR="784BF2E7" w:rsidRDefault="784BF2E7" w:rsidP="784BF2E7">
            <w:pPr>
              <w:spacing w:beforeAutospacing="1" w:afterAutospacing="1"/>
              <w:ind w:firstLine="0"/>
              <w:jc w:val="center"/>
              <w:rPr>
                <w:rFonts w:eastAsia="Times New Roman"/>
                <w:b/>
                <w:color w:val="000000" w:themeColor="text1"/>
                <w:sz w:val="16"/>
                <w:szCs w:val="16"/>
              </w:rPr>
            </w:pPr>
            <w:r w:rsidRPr="784BF2E7">
              <w:rPr>
                <w:rFonts w:eastAsia="Times New Roman"/>
                <w:b/>
                <w:color w:val="000000" w:themeColor="text1"/>
                <w:sz w:val="16"/>
                <w:szCs w:val="16"/>
              </w:rPr>
              <w:t xml:space="preserve">Team A </w:t>
            </w:r>
          </w:p>
        </w:tc>
        <w:tc>
          <w:tcPr>
            <w:tcW w:w="945" w:type="dxa"/>
            <w:tcBorders>
              <w:top w:val="single" w:sz="8" w:space="0" w:color="000000" w:themeColor="text1"/>
              <w:left w:val="single" w:sz="8" w:space="0" w:color="000000" w:themeColor="text1"/>
              <w:bottom w:val="nil"/>
              <w:right w:val="single" w:sz="8" w:space="0" w:color="000000" w:themeColor="text1"/>
            </w:tcBorders>
            <w:shd w:val="clear" w:color="auto" w:fill="DDEBF7"/>
            <w:tcMar>
              <w:top w:w="15" w:type="dxa"/>
              <w:left w:w="108" w:type="dxa"/>
              <w:bottom w:w="15" w:type="dxa"/>
              <w:right w:w="108" w:type="dxa"/>
            </w:tcMar>
            <w:vAlign w:val="center"/>
          </w:tcPr>
          <w:p w14:paraId="508AF1D6" w14:textId="50FED376" w:rsidR="784BF2E7" w:rsidRDefault="784BF2E7" w:rsidP="784BF2E7">
            <w:pPr>
              <w:spacing w:beforeAutospacing="1" w:afterAutospacing="1"/>
              <w:ind w:firstLine="0"/>
              <w:jc w:val="center"/>
              <w:rPr>
                <w:rFonts w:eastAsia="Times New Roman"/>
                <w:b/>
                <w:color w:val="000000" w:themeColor="text1"/>
                <w:sz w:val="16"/>
                <w:szCs w:val="16"/>
              </w:rPr>
            </w:pPr>
            <w:r w:rsidRPr="784BF2E7">
              <w:rPr>
                <w:rFonts w:eastAsia="Times New Roman"/>
                <w:b/>
                <w:color w:val="000000" w:themeColor="text1"/>
                <w:sz w:val="16"/>
                <w:szCs w:val="16"/>
              </w:rPr>
              <w:t xml:space="preserve">Delivered </w:t>
            </w:r>
          </w:p>
        </w:tc>
        <w:tc>
          <w:tcPr>
            <w:tcW w:w="915" w:type="dxa"/>
            <w:tcBorders>
              <w:top w:val="single" w:sz="8" w:space="0" w:color="000000" w:themeColor="text1"/>
              <w:left w:val="single" w:sz="8" w:space="0" w:color="000000" w:themeColor="text1"/>
              <w:bottom w:val="nil"/>
              <w:right w:val="single" w:sz="8" w:space="0" w:color="000000" w:themeColor="text1"/>
            </w:tcBorders>
            <w:shd w:val="clear" w:color="auto" w:fill="DDEBF7"/>
            <w:tcMar>
              <w:top w:w="15" w:type="dxa"/>
              <w:left w:w="108" w:type="dxa"/>
              <w:bottom w:w="15" w:type="dxa"/>
              <w:right w:w="108" w:type="dxa"/>
            </w:tcMar>
            <w:vAlign w:val="center"/>
          </w:tcPr>
          <w:p w14:paraId="4342EB46" w14:textId="61BF2418" w:rsidR="784BF2E7" w:rsidRDefault="784BF2E7" w:rsidP="784BF2E7">
            <w:pPr>
              <w:spacing w:beforeAutospacing="1" w:afterAutospacing="1"/>
              <w:ind w:firstLine="0"/>
              <w:jc w:val="center"/>
              <w:rPr>
                <w:rFonts w:eastAsia="Times New Roman"/>
                <w:b/>
                <w:color w:val="000000" w:themeColor="text1"/>
                <w:sz w:val="16"/>
                <w:szCs w:val="16"/>
              </w:rPr>
            </w:pPr>
            <w:r w:rsidRPr="784BF2E7">
              <w:rPr>
                <w:rFonts w:eastAsia="Times New Roman"/>
                <w:b/>
                <w:color w:val="000000" w:themeColor="text1"/>
                <w:sz w:val="16"/>
                <w:szCs w:val="16"/>
              </w:rPr>
              <w:t>Partly Delivered</w:t>
            </w:r>
          </w:p>
        </w:tc>
        <w:tc>
          <w:tcPr>
            <w:tcW w:w="885" w:type="dxa"/>
            <w:tcBorders>
              <w:top w:val="single" w:sz="8" w:space="0" w:color="000000" w:themeColor="text1"/>
              <w:left w:val="single" w:sz="8" w:space="0" w:color="000000" w:themeColor="text1"/>
              <w:bottom w:val="nil"/>
              <w:right w:val="single" w:sz="8" w:space="0" w:color="000000" w:themeColor="text1"/>
            </w:tcBorders>
            <w:shd w:val="clear" w:color="auto" w:fill="DDEBF7"/>
            <w:tcMar>
              <w:top w:w="15" w:type="dxa"/>
              <w:left w:w="108" w:type="dxa"/>
              <w:bottom w:w="15" w:type="dxa"/>
              <w:right w:w="108" w:type="dxa"/>
            </w:tcMar>
            <w:vAlign w:val="center"/>
          </w:tcPr>
          <w:p w14:paraId="3C69BDF8" w14:textId="20E29DE7" w:rsidR="784BF2E7" w:rsidRDefault="784BF2E7" w:rsidP="784BF2E7">
            <w:pPr>
              <w:spacing w:beforeAutospacing="1" w:afterAutospacing="1"/>
              <w:ind w:firstLine="0"/>
              <w:jc w:val="center"/>
              <w:rPr>
                <w:rFonts w:eastAsia="Times New Roman"/>
                <w:b/>
                <w:color w:val="000000" w:themeColor="text1"/>
                <w:sz w:val="16"/>
                <w:szCs w:val="16"/>
              </w:rPr>
            </w:pPr>
            <w:r w:rsidRPr="784BF2E7">
              <w:rPr>
                <w:rFonts w:eastAsia="Times New Roman"/>
                <w:b/>
                <w:color w:val="000000" w:themeColor="text1"/>
                <w:sz w:val="16"/>
                <w:szCs w:val="16"/>
              </w:rPr>
              <w:t>Not Delivered</w:t>
            </w:r>
          </w:p>
        </w:tc>
      </w:tr>
      <w:tr w:rsidR="784BF2E7" w14:paraId="570A1F16" w14:textId="77777777" w:rsidTr="004D76CB">
        <w:trPr>
          <w:trHeight w:val="2070"/>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5669AFEA" w14:textId="66979FF5"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1</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1B745536" w14:textId="42851153" w:rsidR="784BF2E7" w:rsidRDefault="784BF2E7" w:rsidP="784BF2E7">
            <w:pPr>
              <w:spacing w:after="0"/>
              <w:ind w:firstLine="0"/>
            </w:pPr>
            <w:r w:rsidRPr="784BF2E7">
              <w:rPr>
                <w:rFonts w:eastAsia="Times New Roman"/>
                <w:color w:val="000000" w:themeColor="text1"/>
                <w:sz w:val="20"/>
                <w:szCs w:val="20"/>
              </w:rPr>
              <w:t xml:space="preserve">Use Matterport Axis device to automatically take images (See </w:t>
            </w:r>
            <w:hyperlink r:id="rId39" w:history="1">
              <w:r w:rsidRPr="784BF2E7">
                <w:rPr>
                  <w:rStyle w:val="Hyperlink"/>
                  <w:rFonts w:eastAsia="Times New Roman"/>
                  <w:sz w:val="20"/>
                  <w:szCs w:val="20"/>
                </w:rPr>
                <w:t>https://buy.matterport.com/shop/camera/</w:t>
              </w:r>
            </w:hyperlink>
            <w:r w:rsidRPr="784BF2E7">
              <w:rPr>
                <w:rFonts w:eastAsia="Times New Roman"/>
                <w:color w:val="000000" w:themeColor="text1"/>
                <w:sz w:val="20"/>
                <w:szCs w:val="20"/>
              </w:rPr>
              <w:t xml:space="preserve">) using an app written in Dart and Flutter and stitch the four images together to create a panoramic image.  </w:t>
            </w:r>
          </w:p>
        </w:tc>
        <w:tc>
          <w:tcPr>
            <w:tcW w:w="1035" w:type="dxa"/>
            <w:tcBorders>
              <w:top w:val="single" w:sz="8" w:space="0" w:color="000000" w:themeColor="text1"/>
              <w:left w:val="single" w:sz="8" w:space="0" w:color="000000" w:themeColor="text1"/>
              <w:bottom w:val="single" w:sz="8" w:space="0" w:color="000000" w:themeColor="text1"/>
              <w:right w:val="nil"/>
            </w:tcBorders>
            <w:shd w:val="clear" w:color="auto" w:fill="AEAAAA" w:themeFill="background2" w:themeFillShade="BF"/>
            <w:tcMar>
              <w:top w:w="15" w:type="dxa"/>
              <w:left w:w="108" w:type="dxa"/>
              <w:bottom w:w="15" w:type="dxa"/>
              <w:right w:w="108" w:type="dxa"/>
            </w:tcMar>
            <w:vAlign w:val="bottom"/>
          </w:tcPr>
          <w:p w14:paraId="205C2E14" w14:textId="21AC305A" w:rsidR="784BF2E7" w:rsidRDefault="784BF2E7" w:rsidP="784BF2E7">
            <w:pPr>
              <w:spacing w:beforeAutospacing="1" w:afterAutospacing="1"/>
              <w:ind w:firstLine="0"/>
            </w:pPr>
          </w:p>
        </w:tc>
        <w:tc>
          <w:tcPr>
            <w:tcW w:w="55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bottom"/>
          </w:tcPr>
          <w:p w14:paraId="36126538" w14:textId="5A2065CF" w:rsidR="784BF2E7" w:rsidRDefault="784BF2E7" w:rsidP="784BF2E7">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bottom"/>
          </w:tcPr>
          <w:p w14:paraId="1003396A" w14:textId="4972064F" w:rsidR="784BF2E7" w:rsidRDefault="784BF2E7" w:rsidP="784BF2E7">
            <w:pPr>
              <w:spacing w:beforeAutospacing="1" w:afterAutospacing="1"/>
              <w:ind w:firstLine="0"/>
            </w:pP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1B6B56E" w14:textId="337BDDEF" w:rsidR="784BF2E7" w:rsidRPr="004D76CB" w:rsidRDefault="784BF2E7" w:rsidP="784BF2E7">
            <w:pPr>
              <w:spacing w:beforeAutospacing="1" w:afterAutospacing="1"/>
              <w:ind w:firstLine="0"/>
              <w:jc w:val="center"/>
              <w:rPr>
                <w:rFonts w:eastAsia="Times New Roman"/>
                <w:color w:val="000000" w:themeColor="text1"/>
                <w:sz w:val="16"/>
                <w:szCs w:val="16"/>
              </w:rPr>
            </w:pPr>
            <w:r w:rsidRPr="004D76CB">
              <w:rPr>
                <w:rFonts w:eastAsia="Times New Roman"/>
                <w:color w:val="000000" w:themeColor="text1"/>
                <w:sz w:val="16"/>
                <w:szCs w:val="16"/>
              </w:rPr>
              <w:t>Backend Requirement</w:t>
            </w:r>
          </w:p>
        </w:tc>
        <w:tc>
          <w:tcPr>
            <w:tcW w:w="94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796AE069" w14:textId="3705C9F4" w:rsidR="784BF2E7" w:rsidRDefault="784BF2E7" w:rsidP="784BF2E7">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32124FEB" w14:textId="38F7AFF6" w:rsidR="784BF2E7" w:rsidRDefault="784BF2E7" w:rsidP="784BF2E7">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3D46DCD5" w14:textId="6F3E2A7B" w:rsidR="784BF2E7" w:rsidRDefault="784BF2E7" w:rsidP="784BF2E7">
            <w:pPr>
              <w:spacing w:beforeAutospacing="1" w:afterAutospacing="1"/>
            </w:pPr>
          </w:p>
        </w:tc>
      </w:tr>
      <w:tr w:rsidR="784BF2E7" w14:paraId="25481FF3" w14:textId="77777777" w:rsidTr="004D76CB">
        <w:trPr>
          <w:trHeight w:val="615"/>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26AF9D64" w14:textId="6F524833"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2</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6F11AE91" w14:textId="57EE47D2" w:rsidR="784BF2E7" w:rsidRDefault="784BF2E7" w:rsidP="004D76CB">
            <w:pPr>
              <w:spacing w:beforeAutospacing="1" w:after="0" w:afterAutospacing="1"/>
              <w:ind w:firstLine="0"/>
            </w:pPr>
            <w:r w:rsidRPr="784BF2E7">
              <w:rPr>
                <w:rFonts w:eastAsia="Times New Roman"/>
                <w:sz w:val="20"/>
                <w:szCs w:val="20"/>
              </w:rPr>
              <w:t xml:space="preserve">Using the images, automatically find out where the transition hotspots be placed to transition from one image to another.  </w:t>
            </w:r>
          </w:p>
        </w:tc>
        <w:tc>
          <w:tcPr>
            <w:tcW w:w="1035" w:type="dxa"/>
            <w:tcBorders>
              <w:top w:val="single" w:sz="8" w:space="0" w:color="000000" w:themeColor="text1"/>
              <w:left w:val="single" w:sz="8" w:space="0" w:color="000000" w:themeColor="text1"/>
              <w:bottom w:val="single" w:sz="8" w:space="0" w:color="000000" w:themeColor="text1"/>
              <w:right w:val="nil"/>
            </w:tcBorders>
            <w:shd w:val="clear" w:color="auto" w:fill="AEAAAA" w:themeFill="background2" w:themeFillShade="BF"/>
            <w:tcMar>
              <w:top w:w="15" w:type="dxa"/>
              <w:left w:w="108" w:type="dxa"/>
              <w:bottom w:w="15" w:type="dxa"/>
              <w:right w:w="108" w:type="dxa"/>
            </w:tcMar>
          </w:tcPr>
          <w:p w14:paraId="1C41C783" w14:textId="2219D846" w:rsidR="784BF2E7" w:rsidRDefault="784BF2E7" w:rsidP="004D76CB">
            <w:pPr>
              <w:spacing w:beforeAutospacing="1" w:afterAutospacing="1"/>
              <w:ind w:firstLine="0"/>
            </w:pPr>
          </w:p>
        </w:tc>
        <w:tc>
          <w:tcPr>
            <w:tcW w:w="55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tcPr>
          <w:p w14:paraId="23BA2B4C" w14:textId="710019ED"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tcPr>
          <w:p w14:paraId="1805200A" w14:textId="7686EC05" w:rsidR="784BF2E7" w:rsidRDefault="784BF2E7" w:rsidP="004D76CB">
            <w:pPr>
              <w:spacing w:beforeAutospacing="1" w:afterAutospacing="1"/>
              <w:ind w:firstLine="0"/>
            </w:pP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F2A4465" w14:textId="4E4DEB9A" w:rsidR="784BF2E7" w:rsidRPr="004D76CB" w:rsidRDefault="784BF2E7" w:rsidP="004D76CB">
            <w:pPr>
              <w:spacing w:beforeAutospacing="1" w:afterAutospacing="1"/>
              <w:ind w:firstLine="0"/>
              <w:jc w:val="center"/>
              <w:rPr>
                <w:rFonts w:eastAsia="Times New Roman"/>
                <w:color w:val="000000" w:themeColor="text1"/>
                <w:sz w:val="16"/>
                <w:szCs w:val="16"/>
              </w:rPr>
            </w:pPr>
            <w:r w:rsidRPr="004D76CB">
              <w:rPr>
                <w:rFonts w:eastAsia="Times New Roman"/>
                <w:color w:val="000000" w:themeColor="text1"/>
                <w:sz w:val="16"/>
                <w:szCs w:val="16"/>
              </w:rPr>
              <w:t>Backend Requirement</w:t>
            </w:r>
          </w:p>
        </w:tc>
        <w:tc>
          <w:tcPr>
            <w:tcW w:w="94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4C0804A7" w14:textId="37D6A1B5" w:rsidR="784BF2E7" w:rsidRDefault="784BF2E7" w:rsidP="004D76CB">
            <w:pPr>
              <w:spacing w:beforeAutospacing="1" w:afterAutospacing="1"/>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14D6FEA0" w14:textId="4973A163"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72A62CFE" w14:textId="212DA02E" w:rsidR="784BF2E7" w:rsidRDefault="784BF2E7" w:rsidP="004D76CB">
            <w:pPr>
              <w:spacing w:beforeAutospacing="1" w:afterAutospacing="1"/>
            </w:pPr>
          </w:p>
        </w:tc>
      </w:tr>
      <w:tr w:rsidR="784BF2E7" w14:paraId="6BDF6F33" w14:textId="77777777" w:rsidTr="004D76CB">
        <w:trPr>
          <w:trHeight w:val="675"/>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029EB1A7" w14:textId="40716DBB"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3</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1E18AEEA" w14:textId="0D9FF029" w:rsidR="784BF2E7" w:rsidRDefault="784BF2E7" w:rsidP="004D76CB">
            <w:pPr>
              <w:spacing w:beforeAutospacing="1" w:afterAutospacing="1"/>
              <w:ind w:firstLine="0"/>
            </w:pPr>
            <w:r w:rsidRPr="784BF2E7">
              <w:rPr>
                <w:rFonts w:eastAsia="Times New Roman"/>
                <w:sz w:val="20"/>
                <w:szCs w:val="20"/>
              </w:rPr>
              <w:t xml:space="preserve">Use Google Vision (or some other tool such as Apache Tesseract) to read text from the images and note the location of the text to refer to it later.  </w:t>
            </w:r>
          </w:p>
        </w:tc>
        <w:tc>
          <w:tcPr>
            <w:tcW w:w="1035" w:type="dxa"/>
            <w:tcBorders>
              <w:top w:val="single" w:sz="8" w:space="0" w:color="000000" w:themeColor="text1"/>
              <w:left w:val="single" w:sz="8" w:space="0" w:color="000000" w:themeColor="text1"/>
              <w:bottom w:val="single" w:sz="8" w:space="0" w:color="000000" w:themeColor="text1"/>
              <w:right w:val="nil"/>
            </w:tcBorders>
            <w:shd w:val="clear" w:color="auto" w:fill="AEAAAA" w:themeFill="background2" w:themeFillShade="BF"/>
            <w:tcMar>
              <w:top w:w="15" w:type="dxa"/>
              <w:left w:w="108" w:type="dxa"/>
              <w:bottom w:w="15" w:type="dxa"/>
              <w:right w:w="108" w:type="dxa"/>
            </w:tcMar>
          </w:tcPr>
          <w:p w14:paraId="5F060FDA" w14:textId="3EF0118A" w:rsidR="784BF2E7" w:rsidRDefault="784BF2E7" w:rsidP="004D76CB">
            <w:pPr>
              <w:spacing w:beforeAutospacing="1" w:afterAutospacing="1"/>
              <w:ind w:firstLine="0"/>
            </w:pPr>
          </w:p>
        </w:tc>
        <w:tc>
          <w:tcPr>
            <w:tcW w:w="55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tcPr>
          <w:p w14:paraId="6D0BF098" w14:textId="7543480F"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tcPr>
          <w:p w14:paraId="56CF5D25" w14:textId="20417D8F" w:rsidR="784BF2E7" w:rsidRDefault="784BF2E7" w:rsidP="004D76CB">
            <w:pPr>
              <w:spacing w:beforeAutospacing="1" w:afterAutospacing="1"/>
              <w:ind w:firstLine="0"/>
            </w:pP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5A42F273" w14:textId="1C9D3318" w:rsidR="784BF2E7" w:rsidRPr="004D76CB" w:rsidRDefault="784BF2E7" w:rsidP="004D76CB">
            <w:pPr>
              <w:spacing w:beforeAutospacing="1" w:afterAutospacing="1"/>
              <w:ind w:firstLine="0"/>
              <w:jc w:val="center"/>
              <w:rPr>
                <w:rFonts w:eastAsia="Times New Roman"/>
                <w:color w:val="000000" w:themeColor="text1"/>
                <w:sz w:val="16"/>
                <w:szCs w:val="16"/>
              </w:rPr>
            </w:pPr>
            <w:r w:rsidRPr="004D76CB">
              <w:rPr>
                <w:rFonts w:eastAsia="Times New Roman"/>
                <w:color w:val="000000" w:themeColor="text1"/>
                <w:sz w:val="16"/>
                <w:szCs w:val="16"/>
              </w:rPr>
              <w:t>Backend Requirement</w:t>
            </w:r>
          </w:p>
        </w:tc>
        <w:tc>
          <w:tcPr>
            <w:tcW w:w="94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3FA84682" w14:textId="6B677D95" w:rsidR="784BF2E7" w:rsidRDefault="784BF2E7" w:rsidP="004D76CB">
            <w:pPr>
              <w:spacing w:beforeAutospacing="1" w:afterAutospacing="1"/>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2B8892DB" w14:textId="687738DC"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483954FE" w14:textId="03B4C62A" w:rsidR="784BF2E7" w:rsidRDefault="784BF2E7" w:rsidP="004D76CB">
            <w:pPr>
              <w:spacing w:beforeAutospacing="1" w:afterAutospacing="1"/>
            </w:pPr>
          </w:p>
        </w:tc>
      </w:tr>
      <w:tr w:rsidR="784BF2E7" w14:paraId="0F8DED83" w14:textId="77777777" w:rsidTr="004D76CB">
        <w:trPr>
          <w:trHeight w:val="690"/>
        </w:trPr>
        <w:tc>
          <w:tcPr>
            <w:tcW w:w="990" w:type="dxa"/>
            <w:vMerge w:val="restart"/>
            <w:tcBorders>
              <w:top w:val="single" w:sz="8" w:space="0" w:color="000000" w:themeColor="text1"/>
              <w:left w:val="single" w:sz="8" w:space="0" w:color="000000" w:themeColor="text1"/>
              <w:bottom w:val="nil"/>
              <w:right w:val="single" w:sz="8" w:space="0" w:color="000000" w:themeColor="text1"/>
            </w:tcBorders>
            <w:shd w:val="clear" w:color="auto" w:fill="DDEBF7"/>
            <w:tcMar>
              <w:top w:w="15" w:type="dxa"/>
              <w:left w:w="108" w:type="dxa"/>
              <w:bottom w:w="15" w:type="dxa"/>
              <w:right w:w="108" w:type="dxa"/>
            </w:tcMar>
            <w:vAlign w:val="center"/>
          </w:tcPr>
          <w:p w14:paraId="5A604B39" w14:textId="0EFD5385"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4</w:t>
            </w:r>
          </w:p>
        </w:tc>
        <w:tc>
          <w:tcPr>
            <w:tcW w:w="2430" w:type="dxa"/>
            <w:vMerge w:val="restart"/>
            <w:tcBorders>
              <w:top w:val="single" w:sz="8" w:space="0" w:color="000000" w:themeColor="text1"/>
              <w:left w:val="single" w:sz="8" w:space="0" w:color="000000" w:themeColor="text1"/>
              <w:bottom w:val="nil"/>
              <w:right w:val="single" w:sz="8" w:space="0" w:color="auto"/>
            </w:tcBorders>
            <w:tcMar>
              <w:top w:w="15" w:type="dxa"/>
              <w:left w:w="108" w:type="dxa"/>
              <w:bottom w:w="15" w:type="dxa"/>
              <w:right w:w="108" w:type="dxa"/>
            </w:tcMar>
            <w:vAlign w:val="center"/>
          </w:tcPr>
          <w:p w14:paraId="61AE1485" w14:textId="0BD4E628" w:rsidR="784BF2E7" w:rsidRDefault="784BF2E7" w:rsidP="004D76CB">
            <w:pPr>
              <w:spacing w:beforeAutospacing="1" w:afterAutospacing="1"/>
              <w:ind w:firstLine="0"/>
            </w:pPr>
            <w:r w:rsidRPr="784BF2E7">
              <w:rPr>
                <w:rFonts w:eastAsia="Times New Roman"/>
                <w:sz w:val="20"/>
                <w:szCs w:val="20"/>
              </w:rPr>
              <w:t xml:space="preserve">In the app using Dart and Flutter, provide means for a user to get a tour of all the pictures put together via hotspots.  </w:t>
            </w:r>
          </w:p>
        </w:tc>
        <w:tc>
          <w:tcPr>
            <w:tcW w:w="1035" w:type="dxa"/>
            <w:vMerge w:val="restart"/>
            <w:tcBorders>
              <w:top w:val="single" w:sz="8" w:space="0" w:color="000000" w:themeColor="text1"/>
              <w:left w:val="single" w:sz="8" w:space="0" w:color="auto"/>
              <w:bottom w:val="nil"/>
              <w:right w:val="single" w:sz="8" w:space="0" w:color="auto"/>
            </w:tcBorders>
            <w:tcMar>
              <w:top w:w="15" w:type="dxa"/>
              <w:left w:w="108" w:type="dxa"/>
              <w:bottom w:w="15" w:type="dxa"/>
              <w:right w:w="108" w:type="dxa"/>
            </w:tcMar>
            <w:vAlign w:val="center"/>
          </w:tcPr>
          <w:p w14:paraId="5A20BF73" w14:textId="38B9EE3C" w:rsidR="784BF2E7" w:rsidRDefault="784BF2E7" w:rsidP="004D76CB">
            <w:pPr>
              <w:spacing w:beforeAutospacing="1" w:afterAutospacing="1"/>
              <w:ind w:firstLine="0"/>
            </w:pPr>
            <w:r w:rsidRPr="784BF2E7">
              <w:rPr>
                <w:rFonts w:eastAsia="Times New Roman"/>
                <w:sz w:val="18"/>
                <w:szCs w:val="18"/>
              </w:rPr>
              <w:t>Tour Navig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CF33513" w14:textId="2B0F82EB"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1.1</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1DC975E" w14:textId="45176AD3" w:rsidR="784BF2E7" w:rsidRDefault="784BF2E7" w:rsidP="004D76CB">
            <w:pPr>
              <w:spacing w:beforeAutospacing="1" w:afterAutospacing="1"/>
              <w:ind w:firstLine="0"/>
            </w:pPr>
            <w:r w:rsidRPr="784BF2E7">
              <w:rPr>
                <w:rFonts w:eastAsia="Times New Roman"/>
                <w:color w:val="000000" w:themeColor="text1"/>
                <w:sz w:val="18"/>
                <w:szCs w:val="18"/>
              </w:rPr>
              <w:t xml:space="preserve">View the images as a sphere from hotspots.  </w:t>
            </w:r>
          </w:p>
        </w:tc>
        <w:tc>
          <w:tcPr>
            <w:tcW w:w="79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0FC88471" w14:textId="31CEFE58"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49286CA0" w14:textId="5C30DF70"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1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65C6578C" w14:textId="34C0211C" w:rsidR="784BF2E7" w:rsidRDefault="784BF2E7" w:rsidP="004D76CB">
            <w:pPr>
              <w:spacing w:beforeAutospacing="1" w:afterAutospacing="1"/>
            </w:pPr>
          </w:p>
        </w:tc>
        <w:tc>
          <w:tcPr>
            <w:tcW w:w="88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5C3DCE67" w14:textId="6BEDC4D9" w:rsidR="784BF2E7" w:rsidRDefault="784BF2E7" w:rsidP="004D76CB">
            <w:pPr>
              <w:spacing w:beforeAutospacing="1" w:afterAutospacing="1"/>
            </w:pPr>
          </w:p>
        </w:tc>
      </w:tr>
      <w:tr w:rsidR="784BF2E7" w14:paraId="71F5472B" w14:textId="77777777" w:rsidTr="004D76CB">
        <w:trPr>
          <w:trHeight w:val="495"/>
        </w:trPr>
        <w:tc>
          <w:tcPr>
            <w:tcW w:w="990" w:type="dxa"/>
            <w:vMerge/>
            <w:tcBorders>
              <w:left w:val="single" w:sz="0" w:space="0" w:color="000000" w:themeColor="text1"/>
              <w:right w:val="single" w:sz="0" w:space="0" w:color="000000" w:themeColor="text1"/>
            </w:tcBorders>
            <w:vAlign w:val="center"/>
          </w:tcPr>
          <w:p w14:paraId="2FFEABFF" w14:textId="77777777" w:rsidR="00C42A4C" w:rsidRDefault="00C42A4C"/>
        </w:tc>
        <w:tc>
          <w:tcPr>
            <w:tcW w:w="2430" w:type="dxa"/>
            <w:vMerge/>
            <w:tcBorders>
              <w:left w:val="single" w:sz="0" w:space="0" w:color="000000" w:themeColor="text1"/>
              <w:right w:val="single" w:sz="0" w:space="0" w:color="auto"/>
            </w:tcBorders>
            <w:vAlign w:val="center"/>
          </w:tcPr>
          <w:p w14:paraId="384A5EE7" w14:textId="77777777" w:rsidR="00C42A4C" w:rsidRDefault="00C42A4C"/>
        </w:tc>
        <w:tc>
          <w:tcPr>
            <w:tcW w:w="1035" w:type="dxa"/>
            <w:vMerge/>
            <w:tcBorders>
              <w:left w:val="single" w:sz="0" w:space="0" w:color="auto"/>
              <w:right w:val="single" w:sz="0" w:space="0" w:color="auto"/>
            </w:tcBorders>
            <w:vAlign w:val="center"/>
          </w:tcPr>
          <w:p w14:paraId="7C9FDD4F" w14:textId="77777777" w:rsidR="00C42A4C" w:rsidRDefault="00C42A4C"/>
        </w:tc>
        <w:tc>
          <w:tcPr>
            <w:tcW w:w="555" w:type="dxa"/>
            <w:tcBorders>
              <w:top w:val="single" w:sz="8" w:space="0" w:color="auto"/>
              <w:left w:val="nil"/>
              <w:bottom w:val="single" w:sz="8" w:space="0" w:color="auto"/>
              <w:right w:val="single" w:sz="8" w:space="0" w:color="auto"/>
            </w:tcBorders>
            <w:tcMar>
              <w:top w:w="15" w:type="dxa"/>
              <w:left w:w="108" w:type="dxa"/>
              <w:bottom w:w="15" w:type="dxa"/>
              <w:right w:w="108" w:type="dxa"/>
            </w:tcMar>
            <w:vAlign w:val="center"/>
          </w:tcPr>
          <w:p w14:paraId="0F5199FF" w14:textId="666EACA6"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1.3</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EEABB15" w14:textId="6E244937" w:rsidR="784BF2E7" w:rsidRDefault="784BF2E7" w:rsidP="004D76CB">
            <w:pPr>
              <w:spacing w:beforeAutospacing="1" w:afterAutospacing="1"/>
              <w:ind w:firstLine="0"/>
            </w:pPr>
            <w:r w:rsidRPr="784BF2E7">
              <w:rPr>
                <w:rFonts w:eastAsia="Times New Roman"/>
                <w:color w:val="000000" w:themeColor="text1"/>
                <w:sz w:val="18"/>
                <w:szCs w:val="18"/>
              </w:rPr>
              <w:t xml:space="preserve">Move from one hotspot to another.  </w:t>
            </w:r>
          </w:p>
        </w:tc>
        <w:tc>
          <w:tcPr>
            <w:tcW w:w="795" w:type="dxa"/>
            <w:vMerge/>
            <w:tcBorders>
              <w:left w:val="single" w:sz="0" w:space="0" w:color="auto"/>
              <w:right w:val="single" w:sz="0" w:space="0" w:color="auto"/>
            </w:tcBorders>
            <w:vAlign w:val="center"/>
          </w:tcPr>
          <w:p w14:paraId="76F8D419" w14:textId="77777777" w:rsidR="00C42A4C" w:rsidRDefault="00C42A4C"/>
        </w:tc>
        <w:tc>
          <w:tcPr>
            <w:tcW w:w="945" w:type="dxa"/>
            <w:vMerge/>
            <w:tcBorders>
              <w:left w:val="single" w:sz="0" w:space="0" w:color="auto"/>
              <w:right w:val="single" w:sz="0" w:space="0" w:color="auto"/>
            </w:tcBorders>
            <w:vAlign w:val="center"/>
          </w:tcPr>
          <w:p w14:paraId="3919958D" w14:textId="77777777" w:rsidR="00C42A4C" w:rsidRDefault="00C42A4C"/>
        </w:tc>
        <w:tc>
          <w:tcPr>
            <w:tcW w:w="915" w:type="dxa"/>
            <w:vMerge/>
            <w:tcBorders>
              <w:left w:val="single" w:sz="0" w:space="0" w:color="auto"/>
              <w:right w:val="single" w:sz="0" w:space="0" w:color="auto"/>
            </w:tcBorders>
            <w:vAlign w:val="center"/>
          </w:tcPr>
          <w:p w14:paraId="6EB06829" w14:textId="77777777" w:rsidR="00C42A4C" w:rsidRDefault="00C42A4C"/>
        </w:tc>
        <w:tc>
          <w:tcPr>
            <w:tcW w:w="885" w:type="dxa"/>
            <w:vMerge/>
            <w:tcBorders>
              <w:left w:val="single" w:sz="0" w:space="0" w:color="auto"/>
              <w:right w:val="single" w:sz="0" w:space="0" w:color="auto"/>
            </w:tcBorders>
            <w:vAlign w:val="center"/>
          </w:tcPr>
          <w:p w14:paraId="00D5F098" w14:textId="77777777" w:rsidR="00C42A4C" w:rsidRDefault="00C42A4C"/>
        </w:tc>
      </w:tr>
      <w:tr w:rsidR="784BF2E7" w14:paraId="30A4129E" w14:textId="77777777" w:rsidTr="004D76CB">
        <w:trPr>
          <w:trHeight w:val="600"/>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43A8A6C2" w14:textId="5738D245"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5</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21D4E259" w14:textId="3126AD0B" w:rsidR="784BF2E7" w:rsidRDefault="784BF2E7" w:rsidP="004D76CB">
            <w:pPr>
              <w:spacing w:beforeAutospacing="1" w:afterAutospacing="1"/>
              <w:ind w:firstLine="0"/>
            </w:pPr>
            <w:r w:rsidRPr="784BF2E7">
              <w:rPr>
                <w:rFonts w:eastAsia="Times New Roman"/>
                <w:sz w:val="20"/>
                <w:szCs w:val="20"/>
              </w:rPr>
              <w:t xml:space="preserve">Allow manual placement of hotspots as well as ability to delete and edit hotspots created earlier.  </w:t>
            </w:r>
          </w:p>
        </w:tc>
        <w:tc>
          <w:tcPr>
            <w:tcW w:w="1035" w:type="dxa"/>
            <w:vMerge w:val="restart"/>
            <w:tcBorders>
              <w:top w:val="single" w:sz="8" w:space="0" w:color="000000" w:themeColor="text1"/>
              <w:left w:val="single" w:sz="8" w:space="0" w:color="000000" w:themeColor="text1"/>
              <w:bottom w:val="nil"/>
              <w:right w:val="single" w:sz="8" w:space="0" w:color="auto"/>
            </w:tcBorders>
            <w:tcMar>
              <w:top w:w="15" w:type="dxa"/>
              <w:left w:w="108" w:type="dxa"/>
              <w:bottom w:w="15" w:type="dxa"/>
              <w:right w:w="108" w:type="dxa"/>
            </w:tcMar>
            <w:vAlign w:val="center"/>
          </w:tcPr>
          <w:p w14:paraId="06FAEA85" w14:textId="25B43557" w:rsidR="784BF2E7" w:rsidRDefault="784BF2E7" w:rsidP="004D76CB">
            <w:pPr>
              <w:spacing w:beforeAutospacing="1" w:afterAutospacing="1"/>
              <w:ind w:firstLine="0"/>
            </w:pPr>
            <w:r w:rsidRPr="784BF2E7">
              <w:rPr>
                <w:rFonts w:eastAsia="Times New Roman"/>
                <w:sz w:val="18"/>
                <w:szCs w:val="18"/>
              </w:rPr>
              <w:t>Hotspot Customization</w:t>
            </w:r>
          </w:p>
        </w:tc>
        <w:tc>
          <w:tcPr>
            <w:tcW w:w="55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10CE06D9" w14:textId="3D924F7C"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3.1</w:t>
            </w:r>
          </w:p>
        </w:tc>
        <w:tc>
          <w:tcPr>
            <w:tcW w:w="91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3C5C9B76" w14:textId="4E9ABE1C" w:rsidR="784BF2E7" w:rsidRDefault="784BF2E7" w:rsidP="004D76CB">
            <w:pPr>
              <w:spacing w:beforeAutospacing="1" w:afterAutospacing="1"/>
              <w:ind w:firstLine="0"/>
            </w:pPr>
            <w:r w:rsidRPr="784BF2E7">
              <w:rPr>
                <w:rFonts w:eastAsia="Times New Roman"/>
                <w:color w:val="000000" w:themeColor="text1"/>
                <w:sz w:val="18"/>
                <w:szCs w:val="18"/>
              </w:rPr>
              <w:t>Create/Edit/Delete a tour by uploading images.</w:t>
            </w:r>
          </w:p>
        </w:tc>
        <w:tc>
          <w:tcPr>
            <w:tcW w:w="79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13226126" w14:textId="0D18AA8E"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27D5923B" w14:textId="6ABFA135" w:rsidR="784BF2E7" w:rsidRDefault="784BF2E7" w:rsidP="784BF2E7">
            <w:pPr>
              <w:spacing w:beforeAutospacing="1" w:afterAutospacing="1"/>
              <w:ind w:firstLine="0"/>
            </w:pPr>
          </w:p>
        </w:tc>
        <w:tc>
          <w:tcPr>
            <w:tcW w:w="91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47F2687D" w14:textId="7ECB8ED9" w:rsidR="6C11E553" w:rsidRDefault="6C11E553"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w:t>
            </w:r>
          </w:p>
          <w:p w14:paraId="2D3BE7A7" w14:textId="559C202C" w:rsidR="784BF2E7" w:rsidRPr="004D76CB" w:rsidRDefault="784BF2E7" w:rsidP="004D76CB">
            <w:pPr>
              <w:spacing w:beforeAutospacing="1" w:afterAutospacing="1"/>
              <w:ind w:firstLine="0"/>
              <w:jc w:val="center"/>
              <w:rPr>
                <w:rFonts w:eastAsia="Times New Roman"/>
                <w:color w:val="000000" w:themeColor="text1"/>
                <w:sz w:val="14"/>
                <w:szCs w:val="14"/>
              </w:rPr>
            </w:pPr>
            <w:r w:rsidRPr="004D76CB">
              <w:rPr>
                <w:rFonts w:eastAsia="Times New Roman"/>
                <w:color w:val="000000" w:themeColor="text1"/>
                <w:sz w:val="16"/>
                <w:szCs w:val="16"/>
              </w:rPr>
              <w:t>Note 1</w:t>
            </w:r>
          </w:p>
          <w:p w14:paraId="34458D53" w14:textId="170DD993" w:rsidR="784BF2E7" w:rsidRDefault="784BF2E7" w:rsidP="784BF2E7">
            <w:pPr>
              <w:spacing w:beforeAutospacing="1" w:afterAutospacing="1"/>
              <w:ind w:firstLine="0"/>
              <w:rPr>
                <w:rFonts w:eastAsia="Times New Roman"/>
                <w:color w:val="000000" w:themeColor="text1"/>
                <w:sz w:val="18"/>
                <w:szCs w:val="18"/>
              </w:rPr>
            </w:pPr>
          </w:p>
        </w:tc>
        <w:tc>
          <w:tcPr>
            <w:tcW w:w="885" w:type="dxa"/>
            <w:vMerge w:val="restart"/>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10AA6881" w14:textId="77760B91" w:rsidR="784BF2E7" w:rsidRDefault="784BF2E7" w:rsidP="004D76CB">
            <w:pPr>
              <w:spacing w:beforeAutospacing="1" w:afterAutospacing="1"/>
            </w:pPr>
          </w:p>
        </w:tc>
      </w:tr>
      <w:tr w:rsidR="784BF2E7" w14:paraId="7F12437C" w14:textId="77777777" w:rsidTr="004D76CB">
        <w:trPr>
          <w:trHeight w:val="690"/>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1E78246B" w14:textId="510FE507"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6</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79687830" w14:textId="5DA2FD87" w:rsidR="784BF2E7" w:rsidRDefault="784BF2E7" w:rsidP="004D76CB">
            <w:pPr>
              <w:spacing w:beforeAutospacing="1" w:afterAutospacing="1"/>
              <w:ind w:firstLine="0"/>
            </w:pPr>
            <w:r w:rsidRPr="784BF2E7">
              <w:rPr>
                <w:rFonts w:eastAsia="Times New Roman"/>
                <w:sz w:val="20"/>
                <w:szCs w:val="20"/>
              </w:rPr>
              <w:t xml:space="preserve">Provide a facility to create, edit, and delete informational hotspots that display a blurb with possibly a smaller image about that item associated with it. </w:t>
            </w:r>
          </w:p>
        </w:tc>
        <w:tc>
          <w:tcPr>
            <w:tcW w:w="1035" w:type="dxa"/>
            <w:vMerge/>
            <w:tcBorders>
              <w:left w:val="single" w:sz="0" w:space="0" w:color="000000" w:themeColor="text1"/>
              <w:right w:val="single" w:sz="0" w:space="0" w:color="auto"/>
            </w:tcBorders>
            <w:vAlign w:val="center"/>
          </w:tcPr>
          <w:p w14:paraId="735FB742" w14:textId="77777777" w:rsidR="00C42A4C" w:rsidRDefault="00C42A4C"/>
        </w:tc>
        <w:tc>
          <w:tcPr>
            <w:tcW w:w="555" w:type="dxa"/>
            <w:vMerge/>
            <w:tcBorders>
              <w:left w:val="single" w:sz="0" w:space="0" w:color="auto"/>
              <w:right w:val="single" w:sz="0" w:space="0" w:color="auto"/>
            </w:tcBorders>
            <w:vAlign w:val="center"/>
          </w:tcPr>
          <w:p w14:paraId="3F86D861" w14:textId="77777777" w:rsidR="00C42A4C" w:rsidRDefault="00C42A4C"/>
        </w:tc>
        <w:tc>
          <w:tcPr>
            <w:tcW w:w="915" w:type="dxa"/>
            <w:vMerge/>
            <w:tcBorders>
              <w:left w:val="single" w:sz="0" w:space="0" w:color="auto"/>
              <w:right w:val="single" w:sz="0" w:space="0" w:color="auto"/>
            </w:tcBorders>
            <w:vAlign w:val="center"/>
          </w:tcPr>
          <w:p w14:paraId="07C9D18F" w14:textId="77777777" w:rsidR="00C42A4C" w:rsidRDefault="00C42A4C"/>
        </w:tc>
        <w:tc>
          <w:tcPr>
            <w:tcW w:w="795" w:type="dxa"/>
            <w:vMerge/>
            <w:tcBorders>
              <w:left w:val="single" w:sz="0" w:space="0" w:color="auto"/>
              <w:right w:val="single" w:sz="0" w:space="0" w:color="auto"/>
            </w:tcBorders>
            <w:vAlign w:val="center"/>
          </w:tcPr>
          <w:p w14:paraId="19D114E8" w14:textId="77777777" w:rsidR="00C42A4C" w:rsidRDefault="00C42A4C"/>
        </w:tc>
        <w:tc>
          <w:tcPr>
            <w:tcW w:w="945" w:type="dxa"/>
            <w:vMerge/>
            <w:tcBorders>
              <w:left w:val="single" w:sz="0" w:space="0" w:color="auto"/>
              <w:right w:val="single" w:sz="0" w:space="0" w:color="auto"/>
            </w:tcBorders>
            <w:vAlign w:val="center"/>
          </w:tcPr>
          <w:p w14:paraId="0BEE46DC" w14:textId="77777777" w:rsidR="00C42A4C" w:rsidRDefault="00C42A4C"/>
        </w:tc>
        <w:tc>
          <w:tcPr>
            <w:tcW w:w="915" w:type="dxa"/>
            <w:vMerge/>
            <w:tcBorders>
              <w:left w:val="single" w:sz="0" w:space="0" w:color="auto"/>
              <w:right w:val="single" w:sz="0" w:space="0" w:color="auto"/>
            </w:tcBorders>
            <w:vAlign w:val="center"/>
          </w:tcPr>
          <w:p w14:paraId="1D721DE7" w14:textId="77777777" w:rsidR="00C42A4C" w:rsidRDefault="00C42A4C"/>
        </w:tc>
        <w:tc>
          <w:tcPr>
            <w:tcW w:w="885" w:type="dxa"/>
            <w:vMerge/>
            <w:tcBorders>
              <w:left w:val="single" w:sz="0" w:space="0" w:color="auto"/>
              <w:right w:val="single" w:sz="0" w:space="0" w:color="auto"/>
            </w:tcBorders>
            <w:vAlign w:val="center"/>
          </w:tcPr>
          <w:p w14:paraId="5E5A4AD6" w14:textId="77777777" w:rsidR="00C42A4C" w:rsidRDefault="00C42A4C"/>
        </w:tc>
      </w:tr>
      <w:tr w:rsidR="784BF2E7" w14:paraId="6F89E640" w14:textId="77777777" w:rsidTr="004D76CB">
        <w:trPr>
          <w:trHeight w:val="945"/>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22BED24D" w14:textId="1544A900"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7</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6DE83A94" w14:textId="49B12EB6" w:rsidR="784BF2E7" w:rsidRDefault="784BF2E7" w:rsidP="004D76CB">
            <w:pPr>
              <w:spacing w:beforeAutospacing="1" w:afterAutospacing="1"/>
              <w:ind w:firstLine="0"/>
            </w:pPr>
            <w:r w:rsidRPr="784BF2E7">
              <w:rPr>
                <w:rFonts w:eastAsia="Times New Roman"/>
                <w:sz w:val="20"/>
                <w:szCs w:val="20"/>
              </w:rPr>
              <w:t xml:space="preserve">Allow ability to search for text read from images, display options of where that text appears in images, and take the user to where the selected image by the </w:t>
            </w:r>
            <w:r w:rsidRPr="784BF2E7">
              <w:rPr>
                <w:rFonts w:eastAsia="Times New Roman"/>
                <w:sz w:val="20"/>
                <w:szCs w:val="20"/>
              </w:rPr>
              <w:lastRenderedPageBreak/>
              <w:t xml:space="preserve">user such that the text appears in the middle of the view.  </w:t>
            </w:r>
          </w:p>
        </w:tc>
        <w:tc>
          <w:tcPr>
            <w:tcW w:w="1035"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695A332C" w14:textId="5945A715" w:rsidR="784BF2E7" w:rsidRDefault="784BF2E7" w:rsidP="004D76CB">
            <w:pPr>
              <w:spacing w:beforeAutospacing="1" w:afterAutospacing="1"/>
              <w:ind w:firstLine="0"/>
            </w:pPr>
            <w:r w:rsidRPr="784BF2E7">
              <w:rPr>
                <w:rFonts w:eastAsia="Times New Roman"/>
                <w:sz w:val="18"/>
                <w:szCs w:val="18"/>
              </w:rPr>
              <w:lastRenderedPageBreak/>
              <w:t>View Customiz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E950014" w14:textId="5F0DF3CE"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2.2</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3301D0B7" w14:textId="0948BAF2" w:rsidR="784BF2E7" w:rsidRDefault="784BF2E7" w:rsidP="004D76CB">
            <w:pPr>
              <w:spacing w:beforeAutospacing="1" w:afterAutospacing="1"/>
              <w:ind w:firstLine="0"/>
            </w:pPr>
            <w:r w:rsidRPr="784BF2E7">
              <w:rPr>
                <w:rFonts w:eastAsia="Times New Roman"/>
                <w:color w:val="000000" w:themeColor="text1"/>
                <w:sz w:val="18"/>
                <w:szCs w:val="18"/>
              </w:rPr>
              <w:t xml:space="preserve">Search for text that is available in the tour.  </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C9102BD" w14:textId="15E7437A"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1891AD9F" w14:textId="7FECED42"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F98C884" w14:textId="65EE3127" w:rsidR="7C15461A" w:rsidRPr="004D76CB" w:rsidRDefault="7C15461A" w:rsidP="004D76CB">
            <w:pPr>
              <w:spacing w:beforeAutospacing="1" w:afterAutospacing="1"/>
              <w:ind w:firstLine="0"/>
              <w:jc w:val="center"/>
              <w:rPr>
                <w:rFonts w:eastAsia="Times New Roman"/>
                <w:color w:val="000000" w:themeColor="text1"/>
                <w:sz w:val="14"/>
                <w:szCs w:val="14"/>
              </w:rPr>
            </w:pPr>
            <w:r w:rsidRPr="004D76CB">
              <w:rPr>
                <w:rFonts w:eastAsia="Times New Roman"/>
                <w:color w:val="000000" w:themeColor="text1"/>
                <w:sz w:val="16"/>
                <w:szCs w:val="16"/>
              </w:rPr>
              <w:t xml:space="preserve">* </w:t>
            </w:r>
          </w:p>
          <w:p w14:paraId="71EDC354" w14:textId="79FA0E3A"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6"/>
                <w:szCs w:val="16"/>
              </w:rPr>
              <w:t>Note 2</w:t>
            </w: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A9EFF40" w14:textId="14C292A4" w:rsidR="784BF2E7" w:rsidRDefault="784BF2E7" w:rsidP="004D76CB">
            <w:pPr>
              <w:spacing w:beforeAutospacing="1" w:afterAutospacing="1"/>
            </w:pPr>
          </w:p>
        </w:tc>
      </w:tr>
      <w:tr w:rsidR="784BF2E7" w14:paraId="1DE4ED1B" w14:textId="77777777" w:rsidTr="004D76CB">
        <w:trPr>
          <w:trHeight w:val="495"/>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0BC6C306" w14:textId="7657471E"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8</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7D19AD69" w14:textId="542DA926" w:rsidR="784BF2E7" w:rsidRDefault="784BF2E7" w:rsidP="004D76CB">
            <w:pPr>
              <w:spacing w:beforeAutospacing="1" w:afterAutospacing="1"/>
              <w:ind w:firstLine="0"/>
            </w:pPr>
            <w:r w:rsidRPr="784BF2E7">
              <w:rPr>
                <w:rFonts w:eastAsia="Times New Roman"/>
                <w:sz w:val="20"/>
                <w:szCs w:val="20"/>
              </w:rPr>
              <w:t xml:space="preserve">Provide ability to zoom and pan.  </w:t>
            </w:r>
          </w:p>
        </w:tc>
        <w:tc>
          <w:tcPr>
            <w:tcW w:w="1035"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428B4599" w14:textId="42245299" w:rsidR="784BF2E7" w:rsidRDefault="784BF2E7" w:rsidP="004D76CB">
            <w:pPr>
              <w:spacing w:beforeAutospacing="1" w:afterAutospacing="1"/>
              <w:ind w:firstLine="0"/>
            </w:pPr>
            <w:r w:rsidRPr="784BF2E7">
              <w:rPr>
                <w:rFonts w:eastAsia="Times New Roman"/>
                <w:sz w:val="18"/>
                <w:szCs w:val="18"/>
              </w:rPr>
              <w:t>Tour Navig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D7AEA11" w14:textId="1898A63C"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1.5</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6760E2C" w14:textId="511AD062" w:rsidR="784BF2E7" w:rsidRDefault="784BF2E7" w:rsidP="004D76CB">
            <w:pPr>
              <w:spacing w:beforeAutospacing="1" w:afterAutospacing="1"/>
              <w:ind w:firstLine="0"/>
            </w:pPr>
            <w:r w:rsidRPr="784BF2E7">
              <w:rPr>
                <w:rFonts w:eastAsia="Times New Roman"/>
                <w:color w:val="000000" w:themeColor="text1"/>
                <w:sz w:val="18"/>
                <w:szCs w:val="18"/>
              </w:rPr>
              <w:t>Zoom and pan at each hotspot.</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0AC5738" w14:textId="6B1ADF96"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468B16B" w14:textId="32CC63FE"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F54D6DF" w14:textId="77546FB5"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B59611B" w14:textId="247ABCBD" w:rsidR="784BF2E7" w:rsidRDefault="784BF2E7" w:rsidP="004D76CB">
            <w:pPr>
              <w:spacing w:beforeAutospacing="1" w:afterAutospacing="1"/>
            </w:pPr>
          </w:p>
        </w:tc>
      </w:tr>
      <w:tr w:rsidR="784BF2E7" w14:paraId="7081A505" w14:textId="77777777" w:rsidTr="004D76CB">
        <w:trPr>
          <w:trHeight w:val="1380"/>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0FB3E096" w14:textId="21D99FD2"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9</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752E939E" w14:textId="0211D13E" w:rsidR="784BF2E7" w:rsidRDefault="784BF2E7" w:rsidP="004D76CB">
            <w:pPr>
              <w:spacing w:beforeAutospacing="1" w:afterAutospacing="1"/>
              <w:ind w:firstLine="0"/>
            </w:pPr>
            <w:r w:rsidRPr="784BF2E7">
              <w:rPr>
                <w:rFonts w:eastAsia="Times New Roman"/>
                <w:sz w:val="20"/>
                <w:szCs w:val="20"/>
              </w:rPr>
              <w:t xml:space="preserve">Allow the user to long press a point in an image to capture a convenient height and width clip around the point where it was long pressed, and then share with someone such that view that image clip and if the recipient selects the shared image, he or she can also view the image at the same location.  </w:t>
            </w:r>
          </w:p>
        </w:tc>
        <w:tc>
          <w:tcPr>
            <w:tcW w:w="1035"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7B829CBC" w14:textId="5423C345" w:rsidR="784BF2E7" w:rsidRDefault="784BF2E7" w:rsidP="004D76CB">
            <w:pPr>
              <w:spacing w:beforeAutospacing="1" w:afterAutospacing="1"/>
              <w:ind w:firstLine="0"/>
            </w:pPr>
            <w:r w:rsidRPr="784BF2E7">
              <w:rPr>
                <w:rFonts w:eastAsia="Times New Roman"/>
                <w:sz w:val="18"/>
                <w:szCs w:val="18"/>
              </w:rPr>
              <w:t>View Customiz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C45499D" w14:textId="62E4885B"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2.1</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408CC41" w14:textId="558DA98D" w:rsidR="784BF2E7" w:rsidRDefault="784BF2E7" w:rsidP="004D76CB">
            <w:pPr>
              <w:spacing w:beforeAutospacing="1" w:afterAutospacing="1"/>
              <w:ind w:firstLine="0"/>
            </w:pPr>
            <w:r w:rsidRPr="784BF2E7">
              <w:rPr>
                <w:rFonts w:eastAsia="Times New Roman"/>
                <w:color w:val="000000" w:themeColor="text1"/>
                <w:sz w:val="18"/>
                <w:szCs w:val="18"/>
              </w:rPr>
              <w:t>Long press share link</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AFA3CA5" w14:textId="582B543D"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D609FD5" w14:textId="0DE2378D"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F7CC605" w14:textId="3A33486A"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DDD78DB" w14:textId="7DD47A4D"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r>
      <w:tr w:rsidR="784BF2E7" w14:paraId="5DB29161" w14:textId="77777777" w:rsidTr="004D76CB">
        <w:trPr>
          <w:trHeight w:val="675"/>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410A41C8" w14:textId="6DABCE75"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10</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615854D4" w14:textId="2BE0D972" w:rsidR="784BF2E7" w:rsidRDefault="784BF2E7" w:rsidP="004D76CB">
            <w:pPr>
              <w:spacing w:beforeAutospacing="1" w:afterAutospacing="1"/>
              <w:ind w:firstLine="0"/>
            </w:pPr>
            <w:r w:rsidRPr="784BF2E7">
              <w:rPr>
                <w:rFonts w:eastAsia="Times New Roman"/>
                <w:sz w:val="20"/>
                <w:szCs w:val="20"/>
              </w:rPr>
              <w:t xml:space="preserve">Allow methods (functions) to convert image coordinates between cartesian and spherical coordinates of the images.  </w:t>
            </w:r>
          </w:p>
        </w:tc>
        <w:tc>
          <w:tcPr>
            <w:tcW w:w="1035" w:type="dxa"/>
            <w:tcBorders>
              <w:top w:val="single" w:sz="8" w:space="0" w:color="000000" w:themeColor="text1"/>
              <w:left w:val="single" w:sz="8" w:space="0" w:color="000000" w:themeColor="text1"/>
              <w:bottom w:val="single" w:sz="8" w:space="0" w:color="000000" w:themeColor="text1"/>
              <w:right w:val="nil"/>
            </w:tcBorders>
            <w:shd w:val="clear" w:color="auto" w:fill="AEAAAA" w:themeFill="background2" w:themeFillShade="BF"/>
            <w:tcMar>
              <w:top w:w="15" w:type="dxa"/>
              <w:left w:w="108" w:type="dxa"/>
              <w:bottom w:w="15" w:type="dxa"/>
              <w:right w:w="108" w:type="dxa"/>
            </w:tcMar>
            <w:vAlign w:val="center"/>
          </w:tcPr>
          <w:p w14:paraId="73F35146" w14:textId="46A759FA" w:rsidR="784BF2E7" w:rsidRDefault="784BF2E7" w:rsidP="004D76CB">
            <w:pPr>
              <w:spacing w:beforeAutospacing="1" w:afterAutospacing="1"/>
              <w:ind w:firstLine="0"/>
            </w:pPr>
          </w:p>
        </w:tc>
        <w:tc>
          <w:tcPr>
            <w:tcW w:w="55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427D08F3" w14:textId="72F40C9A"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2ACFF757" w14:textId="2C9783EA" w:rsidR="784BF2E7" w:rsidRDefault="784BF2E7" w:rsidP="004D76CB">
            <w:pPr>
              <w:spacing w:beforeAutospacing="1" w:afterAutospacing="1"/>
              <w:ind w:firstLine="0"/>
            </w:pP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FA5521E" w14:textId="40A34FA2"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Backend Requirement</w:t>
            </w:r>
          </w:p>
        </w:tc>
        <w:tc>
          <w:tcPr>
            <w:tcW w:w="94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78745E11" w14:textId="5968BC22"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1324AB6C" w14:textId="7985412A"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04F4FAE6" w14:textId="410CD695" w:rsidR="784BF2E7" w:rsidRDefault="784BF2E7" w:rsidP="004D76CB">
            <w:pPr>
              <w:spacing w:beforeAutospacing="1" w:afterAutospacing="1"/>
            </w:pPr>
          </w:p>
        </w:tc>
      </w:tr>
      <w:tr w:rsidR="784BF2E7" w14:paraId="405FB2DB" w14:textId="77777777" w:rsidTr="004D76CB">
        <w:trPr>
          <w:trHeight w:val="585"/>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267FA1DB" w14:textId="544C5969"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11</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76608EC0" w14:textId="7043B9BD" w:rsidR="784BF2E7" w:rsidRDefault="784BF2E7" w:rsidP="004D76CB">
            <w:pPr>
              <w:spacing w:beforeAutospacing="1" w:afterAutospacing="1"/>
              <w:ind w:firstLine="0"/>
            </w:pPr>
            <w:r w:rsidRPr="784BF2E7">
              <w:rPr>
                <w:rFonts w:eastAsia="Times New Roman"/>
                <w:sz w:val="20"/>
                <w:szCs w:val="20"/>
              </w:rPr>
              <w:t xml:space="preserve">Transitions from an image to the next should be animated and not abrupt.  </w:t>
            </w:r>
          </w:p>
        </w:tc>
        <w:tc>
          <w:tcPr>
            <w:tcW w:w="1035"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40C984A6" w14:textId="1BE68134" w:rsidR="784BF2E7" w:rsidRDefault="784BF2E7" w:rsidP="004D76CB">
            <w:pPr>
              <w:spacing w:beforeAutospacing="1" w:afterAutospacing="1"/>
              <w:ind w:firstLine="0"/>
            </w:pPr>
            <w:r w:rsidRPr="784BF2E7">
              <w:rPr>
                <w:rFonts w:eastAsia="Times New Roman"/>
                <w:sz w:val="18"/>
                <w:szCs w:val="18"/>
              </w:rPr>
              <w:t>Tour Navig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B8AC7EF" w14:textId="4DB23DBD"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1.4</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32E9ADB1" w14:textId="0F13BA24" w:rsidR="784BF2E7" w:rsidRDefault="784BF2E7" w:rsidP="004D76CB">
            <w:pPr>
              <w:spacing w:beforeAutospacing="1" w:afterAutospacing="1"/>
              <w:ind w:firstLine="0"/>
            </w:pPr>
            <w:r w:rsidRPr="784BF2E7">
              <w:rPr>
                <w:rFonts w:eastAsia="Times New Roman"/>
                <w:color w:val="000000" w:themeColor="text1"/>
                <w:sz w:val="18"/>
                <w:szCs w:val="18"/>
              </w:rPr>
              <w:t xml:space="preserve">Zoom and pan at each hotspot.  </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5743937D" w14:textId="4BC5BD2B"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C13FAFB" w14:textId="6D57DBE7"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CA4E846" w14:textId="5D1E48D6"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96ED17C" w14:textId="5E5CBF7D" w:rsidR="784BF2E7" w:rsidRDefault="784BF2E7" w:rsidP="004D76CB">
            <w:pPr>
              <w:spacing w:beforeAutospacing="1" w:afterAutospacing="1"/>
            </w:pPr>
          </w:p>
        </w:tc>
      </w:tr>
      <w:tr w:rsidR="784BF2E7" w14:paraId="506E739B" w14:textId="77777777" w:rsidTr="004D76CB">
        <w:trPr>
          <w:trHeight w:val="570"/>
        </w:trPr>
        <w:tc>
          <w:tcPr>
            <w:tcW w:w="99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DEBF7"/>
            <w:tcMar>
              <w:top w:w="15" w:type="dxa"/>
              <w:left w:w="108" w:type="dxa"/>
              <w:bottom w:w="15" w:type="dxa"/>
              <w:right w:w="108" w:type="dxa"/>
            </w:tcMar>
            <w:vAlign w:val="center"/>
          </w:tcPr>
          <w:p w14:paraId="673656BB" w14:textId="07FAF50D"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12</w:t>
            </w:r>
          </w:p>
        </w:tc>
        <w:tc>
          <w:tcPr>
            <w:tcW w:w="2430"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51E02184" w14:textId="0CDE8B89" w:rsidR="784BF2E7" w:rsidRDefault="784BF2E7" w:rsidP="004D76CB">
            <w:pPr>
              <w:spacing w:beforeAutospacing="1" w:afterAutospacing="1"/>
              <w:ind w:firstLine="0"/>
            </w:pPr>
            <w:r w:rsidRPr="784BF2E7">
              <w:rPr>
                <w:rFonts w:eastAsia="Times New Roman"/>
                <w:sz w:val="20"/>
                <w:szCs w:val="20"/>
              </w:rPr>
              <w:t xml:space="preserve">Blur human faces and skin from all images  </w:t>
            </w:r>
          </w:p>
        </w:tc>
        <w:tc>
          <w:tcPr>
            <w:tcW w:w="1035" w:type="dxa"/>
            <w:tcBorders>
              <w:top w:val="single" w:sz="8" w:space="0" w:color="000000" w:themeColor="text1"/>
              <w:left w:val="single" w:sz="8" w:space="0" w:color="000000" w:themeColor="text1"/>
              <w:bottom w:val="single" w:sz="8" w:space="0" w:color="000000" w:themeColor="text1"/>
              <w:right w:val="nil"/>
            </w:tcBorders>
            <w:shd w:val="clear" w:color="auto" w:fill="AEAAAA" w:themeFill="background2" w:themeFillShade="BF"/>
            <w:tcMar>
              <w:top w:w="15" w:type="dxa"/>
              <w:left w:w="108" w:type="dxa"/>
              <w:bottom w:w="15" w:type="dxa"/>
              <w:right w:w="108" w:type="dxa"/>
            </w:tcMar>
            <w:vAlign w:val="center"/>
          </w:tcPr>
          <w:p w14:paraId="5C389E4B" w14:textId="4EE8D7B5" w:rsidR="784BF2E7" w:rsidRDefault="784BF2E7" w:rsidP="004D76CB">
            <w:pPr>
              <w:spacing w:beforeAutospacing="1" w:afterAutospacing="1"/>
              <w:ind w:firstLine="0"/>
            </w:pPr>
          </w:p>
        </w:tc>
        <w:tc>
          <w:tcPr>
            <w:tcW w:w="55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7E3F275D" w14:textId="0807C8D1"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7813E57E" w14:textId="31245F0D" w:rsidR="784BF2E7" w:rsidRDefault="784BF2E7" w:rsidP="004D76CB">
            <w:pPr>
              <w:spacing w:beforeAutospacing="1" w:afterAutospacing="1"/>
              <w:ind w:firstLine="0"/>
            </w:pP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ACF8166" w14:textId="04C7FE84"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Backend Requirement</w:t>
            </w:r>
          </w:p>
        </w:tc>
        <w:tc>
          <w:tcPr>
            <w:tcW w:w="94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3BEF79A6" w14:textId="0C3FC080" w:rsidR="784BF2E7" w:rsidRDefault="784BF2E7" w:rsidP="004D76CB">
            <w:pPr>
              <w:spacing w:beforeAutospacing="1" w:afterAutospacing="1"/>
              <w:ind w:firstLine="0"/>
            </w:pPr>
          </w:p>
        </w:tc>
        <w:tc>
          <w:tcPr>
            <w:tcW w:w="91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4ABF218D" w14:textId="265F91DA"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shd w:val="clear" w:color="auto" w:fill="AEAAAA" w:themeFill="background2" w:themeFillShade="BF"/>
            <w:tcMar>
              <w:top w:w="15" w:type="dxa"/>
              <w:left w:w="108" w:type="dxa"/>
              <w:bottom w:w="15" w:type="dxa"/>
              <w:right w:w="108" w:type="dxa"/>
            </w:tcMar>
            <w:vAlign w:val="center"/>
          </w:tcPr>
          <w:p w14:paraId="5E2ABF8E" w14:textId="11133EE1" w:rsidR="784BF2E7" w:rsidRDefault="784BF2E7" w:rsidP="004D76CB">
            <w:pPr>
              <w:spacing w:beforeAutospacing="1" w:afterAutospacing="1"/>
            </w:pPr>
          </w:p>
        </w:tc>
      </w:tr>
      <w:tr w:rsidR="784BF2E7" w14:paraId="50549A81" w14:textId="77777777" w:rsidTr="004D76CB">
        <w:trPr>
          <w:trHeight w:val="915"/>
        </w:trPr>
        <w:tc>
          <w:tcPr>
            <w:tcW w:w="990" w:type="dxa"/>
            <w:tcBorders>
              <w:top w:val="single" w:sz="8" w:space="0" w:color="000000" w:themeColor="text1"/>
              <w:left w:val="single" w:sz="8" w:space="0" w:color="000000" w:themeColor="text1"/>
              <w:bottom w:val="nil"/>
              <w:right w:val="single" w:sz="8" w:space="0" w:color="000000" w:themeColor="text1"/>
            </w:tcBorders>
            <w:shd w:val="clear" w:color="auto" w:fill="DDEBF7"/>
            <w:tcMar>
              <w:top w:w="15" w:type="dxa"/>
              <w:left w:w="108" w:type="dxa"/>
              <w:bottom w:w="15" w:type="dxa"/>
              <w:right w:w="108" w:type="dxa"/>
            </w:tcMar>
            <w:vAlign w:val="center"/>
          </w:tcPr>
          <w:p w14:paraId="4236BA7A" w14:textId="003B4551"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13</w:t>
            </w:r>
          </w:p>
        </w:tc>
        <w:tc>
          <w:tcPr>
            <w:tcW w:w="2430" w:type="dxa"/>
            <w:tcBorders>
              <w:top w:val="single" w:sz="8" w:space="0" w:color="000000" w:themeColor="text1"/>
              <w:left w:val="single" w:sz="8" w:space="0" w:color="000000" w:themeColor="text1"/>
              <w:bottom w:val="nil"/>
              <w:right w:val="nil"/>
            </w:tcBorders>
            <w:tcMar>
              <w:top w:w="15" w:type="dxa"/>
              <w:left w:w="108" w:type="dxa"/>
              <w:bottom w:w="15" w:type="dxa"/>
              <w:right w:w="108" w:type="dxa"/>
            </w:tcMar>
            <w:vAlign w:val="center"/>
          </w:tcPr>
          <w:p w14:paraId="04EA696A" w14:textId="1CCD94AB" w:rsidR="784BF2E7" w:rsidRDefault="784BF2E7" w:rsidP="004D76CB">
            <w:pPr>
              <w:spacing w:beforeAutospacing="1" w:afterAutospacing="1"/>
              <w:ind w:firstLine="0"/>
            </w:pPr>
            <w:r w:rsidRPr="784BF2E7">
              <w:rPr>
                <w:rFonts w:eastAsia="Times New Roman"/>
                <w:sz w:val="20"/>
                <w:szCs w:val="20"/>
              </w:rPr>
              <w:t xml:space="preserve">Provide option when processing images to apply the "Glow" filter along with reasonable parameters. This filter is used in Photoshop, TikTok, ImageMagick </w:t>
            </w:r>
            <w:hyperlink r:id="rId40" w:history="1">
              <w:r w:rsidRPr="784BF2E7">
                <w:rPr>
                  <w:rStyle w:val="Hyperlink"/>
                  <w:rFonts w:eastAsia="Times New Roman"/>
                  <w:sz w:val="20"/>
                  <w:szCs w:val="20"/>
                </w:rPr>
                <w:t>http://www.fmwconcepts.com/imagemagick/glow/index.php</w:t>
              </w:r>
            </w:hyperlink>
            <w:r w:rsidRPr="784BF2E7">
              <w:rPr>
                <w:rFonts w:eastAsia="Times New Roman"/>
                <w:sz w:val="20"/>
                <w:szCs w:val="20"/>
              </w:rPr>
              <w:t>), and can be implemented using OpenCV (</w:t>
            </w:r>
            <w:hyperlink r:id="rId41" w:history="1">
              <w:r w:rsidRPr="784BF2E7">
                <w:rPr>
                  <w:rStyle w:val="Hyperlink"/>
                  <w:rFonts w:eastAsia="Times New Roman"/>
                  <w:sz w:val="20"/>
                  <w:szCs w:val="20"/>
                </w:rPr>
                <w:t>https://stackoverflow.com/questions/68592934/implement-glow-filter-in-cv2-python</w:t>
              </w:r>
            </w:hyperlink>
            <w:r w:rsidRPr="784BF2E7">
              <w:rPr>
                <w:rFonts w:eastAsia="Times New Roman"/>
                <w:sz w:val="20"/>
                <w:szCs w:val="20"/>
              </w:rPr>
              <w:t xml:space="preserve">). It is very useful if the indoor lighting is inadequate. </w:t>
            </w:r>
          </w:p>
        </w:tc>
        <w:tc>
          <w:tcPr>
            <w:tcW w:w="1035" w:type="dxa"/>
            <w:tcBorders>
              <w:top w:val="single" w:sz="8" w:space="0" w:color="000000" w:themeColor="text1"/>
              <w:left w:val="single" w:sz="8" w:space="0" w:color="000000" w:themeColor="text1"/>
              <w:bottom w:val="single" w:sz="8" w:space="0" w:color="000000" w:themeColor="text1"/>
              <w:right w:val="nil"/>
            </w:tcBorders>
            <w:tcMar>
              <w:top w:w="15" w:type="dxa"/>
              <w:left w:w="108" w:type="dxa"/>
              <w:bottom w:w="15" w:type="dxa"/>
              <w:right w:w="108" w:type="dxa"/>
            </w:tcMar>
            <w:vAlign w:val="center"/>
          </w:tcPr>
          <w:p w14:paraId="40A06584" w14:textId="1F6C2FA7" w:rsidR="784BF2E7" w:rsidRDefault="784BF2E7" w:rsidP="004D76CB">
            <w:pPr>
              <w:spacing w:beforeAutospacing="1" w:afterAutospacing="1"/>
              <w:ind w:firstLine="0"/>
            </w:pPr>
            <w:r w:rsidRPr="784BF2E7">
              <w:rPr>
                <w:rFonts w:eastAsia="Times New Roman"/>
                <w:sz w:val="18"/>
                <w:szCs w:val="18"/>
              </w:rPr>
              <w:t>View Customiz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EE80CFF" w14:textId="691D930E"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2.3</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1D1AC9A1" w14:textId="7F32C119" w:rsidR="784BF2E7" w:rsidRDefault="784BF2E7" w:rsidP="004D76CB">
            <w:pPr>
              <w:spacing w:beforeAutospacing="1" w:afterAutospacing="1"/>
              <w:ind w:firstLine="0"/>
            </w:pPr>
            <w:r w:rsidRPr="784BF2E7">
              <w:rPr>
                <w:rFonts w:eastAsia="Times New Roman"/>
                <w:color w:val="000000" w:themeColor="text1"/>
                <w:sz w:val="18"/>
                <w:szCs w:val="18"/>
              </w:rPr>
              <w:t xml:space="preserve">Zoom and pan at each hotspot.  </w:t>
            </w:r>
          </w:p>
        </w:tc>
        <w:tc>
          <w:tcPr>
            <w:tcW w:w="795" w:type="dxa"/>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76B38C59" w14:textId="2DB283C5"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4E572D03" w14:textId="06875C2D" w:rsidR="71818C21" w:rsidRDefault="71818C21" w:rsidP="784BF2E7">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 xml:space="preserve">*  </w:t>
            </w:r>
          </w:p>
          <w:p w14:paraId="52114E17" w14:textId="5E808E5D" w:rsidR="784BF2E7" w:rsidRDefault="784BF2E7" w:rsidP="784BF2E7">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Note 3</w:t>
            </w:r>
          </w:p>
        </w:tc>
        <w:tc>
          <w:tcPr>
            <w:tcW w:w="915" w:type="dxa"/>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06E674B6" w14:textId="3B6D8257" w:rsidR="784BF2E7" w:rsidRDefault="784BF2E7" w:rsidP="004D76CB">
            <w:pPr>
              <w:spacing w:beforeAutospacing="1" w:afterAutospacing="1"/>
            </w:pPr>
          </w:p>
        </w:tc>
        <w:tc>
          <w:tcPr>
            <w:tcW w:w="885" w:type="dxa"/>
            <w:tcBorders>
              <w:top w:val="single" w:sz="8" w:space="0" w:color="auto"/>
              <w:left w:val="single" w:sz="8" w:space="0" w:color="auto"/>
              <w:bottom w:val="nil"/>
              <w:right w:val="single" w:sz="8" w:space="0" w:color="auto"/>
            </w:tcBorders>
            <w:tcMar>
              <w:top w:w="15" w:type="dxa"/>
              <w:left w:w="108" w:type="dxa"/>
              <w:bottom w:w="15" w:type="dxa"/>
              <w:right w:w="108" w:type="dxa"/>
            </w:tcMar>
            <w:vAlign w:val="center"/>
          </w:tcPr>
          <w:p w14:paraId="04786867" w14:textId="6C9EC21F" w:rsidR="784BF2E7" w:rsidRDefault="784BF2E7" w:rsidP="004D76CB">
            <w:pPr>
              <w:spacing w:beforeAutospacing="1" w:afterAutospacing="1"/>
            </w:pPr>
          </w:p>
        </w:tc>
      </w:tr>
      <w:tr w:rsidR="784BF2E7" w14:paraId="715BB3E2" w14:textId="77777777" w:rsidTr="004D76CB">
        <w:trPr>
          <w:trHeight w:val="1725"/>
        </w:trPr>
        <w:tc>
          <w:tcPr>
            <w:tcW w:w="990" w:type="dxa"/>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center"/>
          </w:tcPr>
          <w:p w14:paraId="046962BE" w14:textId="32316B61"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lastRenderedPageBreak/>
              <w:t>14</w:t>
            </w:r>
          </w:p>
        </w:tc>
        <w:tc>
          <w:tcPr>
            <w:tcW w:w="2430" w:type="dxa"/>
            <w:tcBorders>
              <w:top w:val="single" w:sz="8" w:space="0" w:color="auto"/>
              <w:left w:val="single" w:sz="8" w:space="0" w:color="auto"/>
              <w:bottom w:val="single" w:sz="8" w:space="0" w:color="auto"/>
              <w:right w:val="nil"/>
            </w:tcBorders>
            <w:tcMar>
              <w:top w:w="15" w:type="dxa"/>
              <w:left w:w="108" w:type="dxa"/>
              <w:bottom w:w="15" w:type="dxa"/>
              <w:right w:w="108" w:type="dxa"/>
            </w:tcMar>
            <w:vAlign w:val="center"/>
          </w:tcPr>
          <w:p w14:paraId="04EE121F" w14:textId="0253FF9D" w:rsidR="784BF2E7" w:rsidRDefault="784BF2E7" w:rsidP="004D76CB">
            <w:pPr>
              <w:spacing w:beforeAutospacing="1" w:afterAutospacing="1"/>
              <w:ind w:firstLine="0"/>
            </w:pPr>
            <w:r w:rsidRPr="784BF2E7">
              <w:rPr>
                <w:rFonts w:eastAsia="Times New Roman"/>
                <w:sz w:val="20"/>
                <w:szCs w:val="20"/>
              </w:rPr>
              <w:t>Provide a VR view of the end-product</w:t>
            </w:r>
            <w:r>
              <w:br/>
            </w:r>
            <w:r w:rsidRPr="784BF2E7">
              <w:rPr>
                <w:rFonts w:eastAsia="Times New Roman"/>
                <w:sz w:val="20"/>
                <w:szCs w:val="20"/>
              </w:rPr>
              <w:t xml:space="preserve">  </w:t>
            </w:r>
            <w:r>
              <w:br/>
            </w:r>
            <w:r w:rsidRPr="784BF2E7">
              <w:rPr>
                <w:rFonts w:eastAsia="Times New Roman"/>
                <w:sz w:val="20"/>
                <w:szCs w:val="20"/>
              </w:rPr>
              <w:t xml:space="preserve"> Resource:</w:t>
            </w:r>
            <w:r>
              <w:br/>
            </w:r>
            <w:r w:rsidRPr="784BF2E7">
              <w:rPr>
                <w:rFonts w:eastAsia="Times New Roman"/>
                <w:sz w:val="20"/>
                <w:szCs w:val="20"/>
              </w:rPr>
              <w:t xml:space="preserve"> </w:t>
            </w:r>
            <w:hyperlink r:id="rId42" w:history="1">
              <w:r w:rsidRPr="784BF2E7">
                <w:rPr>
                  <w:rStyle w:val="Hyperlink"/>
                  <w:rFonts w:eastAsia="Times New Roman"/>
                  <w:sz w:val="20"/>
                  <w:szCs w:val="20"/>
                </w:rPr>
                <w:t>https://kuula.co/</w:t>
              </w:r>
            </w:hyperlink>
            <w:r>
              <w:br/>
            </w:r>
            <w:r w:rsidRPr="784BF2E7">
              <w:rPr>
                <w:rFonts w:eastAsia="Times New Roman"/>
                <w:sz w:val="20"/>
                <w:szCs w:val="20"/>
              </w:rPr>
              <w:t xml:space="preserve"> Kuula allows for manual placement of the hotspots and does not provide automatic placement like MatterPort does. Kuula does provide, like MatterPort, a VR view.</w:t>
            </w:r>
            <w:r>
              <w:br/>
            </w:r>
            <w:r w:rsidRPr="784BF2E7">
              <w:rPr>
                <w:rFonts w:eastAsia="Times New Roman"/>
                <w:sz w:val="20"/>
                <w:szCs w:val="20"/>
              </w:rPr>
              <w:t xml:space="preserve"> </w:t>
            </w:r>
            <w:r>
              <w:br/>
            </w:r>
            <w:hyperlink r:id="rId43" w:history="1">
              <w:r w:rsidRPr="784BF2E7">
                <w:rPr>
                  <w:rStyle w:val="Hyperlink"/>
                  <w:rFonts w:eastAsia="Times New Roman"/>
                  <w:sz w:val="20"/>
                  <w:szCs w:val="20"/>
                </w:rPr>
                <w:t>https://www.capturingreality.com/</w:t>
              </w:r>
            </w:hyperlink>
          </w:p>
        </w:tc>
        <w:tc>
          <w:tcPr>
            <w:tcW w:w="1035" w:type="dxa"/>
            <w:tcBorders>
              <w:top w:val="single" w:sz="8" w:space="0" w:color="000000" w:themeColor="text1"/>
              <w:left w:val="single" w:sz="8" w:space="0" w:color="auto"/>
              <w:bottom w:val="single" w:sz="8" w:space="0" w:color="auto"/>
              <w:right w:val="nil"/>
            </w:tcBorders>
            <w:tcMar>
              <w:top w:w="15" w:type="dxa"/>
              <w:left w:w="108" w:type="dxa"/>
              <w:bottom w:w="15" w:type="dxa"/>
              <w:right w:w="108" w:type="dxa"/>
            </w:tcMar>
            <w:vAlign w:val="center"/>
          </w:tcPr>
          <w:p w14:paraId="1EB9A117" w14:textId="4D766C0F" w:rsidR="784BF2E7" w:rsidRDefault="784BF2E7" w:rsidP="784BF2E7">
            <w:pPr>
              <w:spacing w:beforeAutospacing="1" w:afterAutospacing="1"/>
              <w:ind w:firstLine="0"/>
            </w:pPr>
            <w:r w:rsidRPr="784BF2E7">
              <w:rPr>
                <w:rFonts w:eastAsia="Times New Roman"/>
                <w:sz w:val="18"/>
                <w:szCs w:val="18"/>
              </w:rPr>
              <w:t>Tour Navig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5957DC36" w14:textId="7E98E260"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A-1.2</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43F59E0" w14:textId="715F79FF"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Enable VR View</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0E8B5A8" w14:textId="57D9098F"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E1DFC68" w14:textId="7A62A2A1" w:rsidR="087141D7" w:rsidRDefault="087141D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w:t>
            </w:r>
          </w:p>
          <w:p w14:paraId="73EBFB8E" w14:textId="54D9FD43" w:rsidR="784BF2E7" w:rsidRDefault="784BF2E7" w:rsidP="784BF2E7">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Note 3</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143A605" w14:textId="6651FA90"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DE4EB96" w14:textId="6BD46F8D" w:rsidR="784BF2E7" w:rsidRDefault="784BF2E7" w:rsidP="004D76CB">
            <w:pPr>
              <w:spacing w:beforeAutospacing="1" w:afterAutospacing="1"/>
            </w:pPr>
          </w:p>
        </w:tc>
      </w:tr>
      <w:tr w:rsidR="784BF2E7" w14:paraId="4540D8C9" w14:textId="77777777" w:rsidTr="004D76CB">
        <w:trPr>
          <w:trHeight w:val="600"/>
        </w:trPr>
        <w:tc>
          <w:tcPr>
            <w:tcW w:w="990" w:type="dxa"/>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center"/>
          </w:tcPr>
          <w:p w14:paraId="2D9E8BC2" w14:textId="6A36E713"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Functional Feature - 1</w:t>
            </w:r>
          </w:p>
        </w:tc>
        <w:tc>
          <w:tcPr>
            <w:tcW w:w="2430" w:type="dxa"/>
            <w:tcBorders>
              <w:top w:val="single" w:sz="8" w:space="0" w:color="auto"/>
              <w:left w:val="single" w:sz="8" w:space="0" w:color="auto"/>
              <w:bottom w:val="single" w:sz="8" w:space="0" w:color="auto"/>
              <w:right w:val="nil"/>
            </w:tcBorders>
            <w:tcMar>
              <w:top w:w="15" w:type="dxa"/>
              <w:left w:w="108" w:type="dxa"/>
              <w:bottom w:w="15" w:type="dxa"/>
              <w:right w:w="108" w:type="dxa"/>
            </w:tcMar>
            <w:vAlign w:val="center"/>
          </w:tcPr>
          <w:p w14:paraId="27479DB1" w14:textId="086625B4" w:rsidR="784BF2E7" w:rsidRDefault="784BF2E7" w:rsidP="004D76CB">
            <w:pPr>
              <w:spacing w:beforeAutospacing="1" w:afterAutospacing="1"/>
              <w:ind w:firstLine="0"/>
            </w:pPr>
            <w:r w:rsidRPr="784BF2E7">
              <w:rPr>
                <w:rFonts w:eastAsia="Times New Roman"/>
                <w:sz w:val="20"/>
                <w:szCs w:val="20"/>
              </w:rPr>
              <w:t>Main Page: Tour List, Hamburger Menu, Wheel Menu</w:t>
            </w:r>
          </w:p>
        </w:tc>
        <w:tc>
          <w:tcPr>
            <w:tcW w:w="1035" w:type="dxa"/>
            <w:tcBorders>
              <w:top w:val="single" w:sz="8" w:space="0" w:color="auto"/>
              <w:left w:val="single" w:sz="8" w:space="0" w:color="auto"/>
              <w:bottom w:val="single" w:sz="8" w:space="0" w:color="auto"/>
              <w:right w:val="nil"/>
            </w:tcBorders>
            <w:tcMar>
              <w:top w:w="15" w:type="dxa"/>
              <w:left w:w="108" w:type="dxa"/>
              <w:bottom w:w="15" w:type="dxa"/>
              <w:right w:w="108" w:type="dxa"/>
            </w:tcMar>
            <w:vAlign w:val="center"/>
          </w:tcPr>
          <w:p w14:paraId="5E3C35F0" w14:textId="71437BCA" w:rsidR="784BF2E7" w:rsidRDefault="784BF2E7" w:rsidP="004D76CB">
            <w:pPr>
              <w:spacing w:beforeAutospacing="1" w:afterAutospacing="1"/>
              <w:ind w:firstLine="0"/>
            </w:pPr>
            <w:r w:rsidRPr="784BF2E7">
              <w:rPr>
                <w:rFonts w:eastAsia="Times New Roman"/>
                <w:sz w:val="18"/>
                <w:szCs w:val="18"/>
              </w:rPr>
              <w:t>Application Navig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5929BC0" w14:textId="5F41BF30"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N/A</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2DC9B28D" w14:textId="5BD31D78"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N/A</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3753A37" w14:textId="27F39D57"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E3098B0" w14:textId="0C6ECF92"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C7A154E" w14:textId="72AE40A3"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173552EA" w14:textId="792A53FE" w:rsidR="784BF2E7" w:rsidRDefault="784BF2E7" w:rsidP="004D76CB">
            <w:pPr>
              <w:spacing w:beforeAutospacing="1" w:afterAutospacing="1"/>
            </w:pPr>
          </w:p>
        </w:tc>
      </w:tr>
      <w:tr w:rsidR="784BF2E7" w14:paraId="15EA5C44" w14:textId="77777777" w:rsidTr="004D76CB">
        <w:trPr>
          <w:trHeight w:val="480"/>
        </w:trPr>
        <w:tc>
          <w:tcPr>
            <w:tcW w:w="990" w:type="dxa"/>
            <w:tcBorders>
              <w:top w:val="single" w:sz="8" w:space="0" w:color="auto"/>
              <w:left w:val="single" w:sz="8" w:space="0" w:color="auto"/>
              <w:bottom w:val="single" w:sz="8" w:space="0" w:color="auto"/>
              <w:right w:val="single" w:sz="8" w:space="0" w:color="auto"/>
            </w:tcBorders>
            <w:shd w:val="clear" w:color="auto" w:fill="DDEBF7"/>
            <w:tcMar>
              <w:top w:w="15" w:type="dxa"/>
              <w:left w:w="108" w:type="dxa"/>
              <w:bottom w:w="15" w:type="dxa"/>
              <w:right w:w="108" w:type="dxa"/>
            </w:tcMar>
            <w:vAlign w:val="center"/>
          </w:tcPr>
          <w:p w14:paraId="2D413783" w14:textId="1F9607E3" w:rsidR="784BF2E7" w:rsidRDefault="784BF2E7" w:rsidP="004D76CB">
            <w:pPr>
              <w:spacing w:beforeAutospacing="1" w:afterAutospacing="1"/>
              <w:ind w:firstLine="0"/>
              <w:jc w:val="center"/>
              <w:rPr>
                <w:rFonts w:eastAsia="Times New Roman"/>
                <w:color w:val="000000" w:themeColor="text1"/>
                <w:sz w:val="20"/>
                <w:szCs w:val="20"/>
              </w:rPr>
            </w:pPr>
            <w:r w:rsidRPr="784BF2E7">
              <w:rPr>
                <w:rFonts w:eastAsia="Times New Roman"/>
                <w:color w:val="000000" w:themeColor="text1"/>
                <w:sz w:val="20"/>
                <w:szCs w:val="20"/>
              </w:rPr>
              <w:t>Functional Feature - 2</w:t>
            </w:r>
          </w:p>
        </w:tc>
        <w:tc>
          <w:tcPr>
            <w:tcW w:w="2430" w:type="dxa"/>
            <w:tcBorders>
              <w:top w:val="single" w:sz="8" w:space="0" w:color="auto"/>
              <w:left w:val="single" w:sz="8" w:space="0" w:color="auto"/>
              <w:bottom w:val="single" w:sz="8" w:space="0" w:color="auto"/>
              <w:right w:val="nil"/>
            </w:tcBorders>
            <w:tcMar>
              <w:top w:w="15" w:type="dxa"/>
              <w:left w:w="108" w:type="dxa"/>
              <w:bottom w:w="15" w:type="dxa"/>
              <w:right w:w="108" w:type="dxa"/>
            </w:tcMar>
            <w:vAlign w:val="center"/>
          </w:tcPr>
          <w:p w14:paraId="08F0AE34" w14:textId="166929C4" w:rsidR="784BF2E7" w:rsidRDefault="784BF2E7" w:rsidP="784BF2E7">
            <w:pPr>
              <w:spacing w:beforeAutospacing="1" w:afterAutospacing="1"/>
              <w:ind w:firstLine="0"/>
            </w:pPr>
            <w:r w:rsidRPr="784BF2E7">
              <w:rPr>
                <w:rFonts w:eastAsia="Times New Roman"/>
                <w:sz w:val="20"/>
                <w:szCs w:val="20"/>
              </w:rPr>
              <w:t>Search tours with result from the list of tours.</w:t>
            </w:r>
          </w:p>
        </w:tc>
        <w:tc>
          <w:tcPr>
            <w:tcW w:w="1035" w:type="dxa"/>
            <w:tcBorders>
              <w:top w:val="single" w:sz="8" w:space="0" w:color="auto"/>
              <w:left w:val="single" w:sz="8" w:space="0" w:color="auto"/>
              <w:bottom w:val="single" w:sz="8" w:space="0" w:color="auto"/>
              <w:right w:val="nil"/>
            </w:tcBorders>
            <w:tcMar>
              <w:top w:w="15" w:type="dxa"/>
              <w:left w:w="108" w:type="dxa"/>
              <w:bottom w:w="15" w:type="dxa"/>
              <w:right w:w="108" w:type="dxa"/>
            </w:tcMar>
            <w:vAlign w:val="center"/>
          </w:tcPr>
          <w:p w14:paraId="60230DD6" w14:textId="121BCB6D" w:rsidR="784BF2E7" w:rsidRDefault="784BF2E7" w:rsidP="784BF2E7">
            <w:pPr>
              <w:spacing w:beforeAutospacing="1" w:afterAutospacing="1"/>
              <w:ind w:firstLine="0"/>
            </w:pPr>
            <w:r w:rsidRPr="784BF2E7">
              <w:rPr>
                <w:rFonts w:eastAsia="Times New Roman"/>
                <w:sz w:val="18"/>
                <w:szCs w:val="18"/>
              </w:rPr>
              <w:t>Application Navigation</w:t>
            </w:r>
          </w:p>
        </w:tc>
        <w:tc>
          <w:tcPr>
            <w:tcW w:w="55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325865F" w14:textId="34F7DA99"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N/A</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325AE051" w14:textId="7A194F4D"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N/A</w:t>
            </w:r>
          </w:p>
        </w:tc>
        <w:tc>
          <w:tcPr>
            <w:tcW w:w="79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3F0D3CAC" w14:textId="6431E304"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4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0925A2E" w14:textId="1A383389" w:rsidR="784BF2E7" w:rsidRDefault="784BF2E7" w:rsidP="004D76CB">
            <w:pPr>
              <w:spacing w:beforeAutospacing="1" w:afterAutospacing="1"/>
              <w:ind w:firstLine="0"/>
              <w:jc w:val="center"/>
              <w:rPr>
                <w:rFonts w:eastAsia="Times New Roman"/>
                <w:color w:val="000000" w:themeColor="text1"/>
                <w:sz w:val="18"/>
                <w:szCs w:val="18"/>
              </w:rPr>
            </w:pPr>
            <w:r w:rsidRPr="784BF2E7">
              <w:rPr>
                <w:rFonts w:eastAsia="Times New Roman"/>
                <w:color w:val="000000" w:themeColor="text1"/>
                <w:sz w:val="18"/>
                <w:szCs w:val="18"/>
              </w:rPr>
              <w:t>x</w:t>
            </w:r>
          </w:p>
        </w:tc>
        <w:tc>
          <w:tcPr>
            <w:tcW w:w="91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7525C936" w14:textId="21D20D9D" w:rsidR="784BF2E7" w:rsidRDefault="784BF2E7" w:rsidP="004D76CB">
            <w:pPr>
              <w:spacing w:beforeAutospacing="1" w:afterAutospacing="1"/>
            </w:pPr>
          </w:p>
        </w:tc>
        <w:tc>
          <w:tcPr>
            <w:tcW w:w="88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14F98426" w14:textId="2795CF29" w:rsidR="784BF2E7" w:rsidRDefault="784BF2E7" w:rsidP="004D76CB">
            <w:pPr>
              <w:spacing w:beforeAutospacing="1" w:afterAutospacing="1"/>
            </w:pPr>
          </w:p>
        </w:tc>
      </w:tr>
    </w:tbl>
    <w:p w14:paraId="29757B6E" w14:textId="03CCC049" w:rsidR="784BF2E7" w:rsidRDefault="784BF2E7" w:rsidP="784BF2E7">
      <w:pPr>
        <w:ind w:firstLine="0"/>
        <w:rPr>
          <w:rFonts w:eastAsia="Times New Roman"/>
        </w:rPr>
      </w:pPr>
    </w:p>
    <w:tbl>
      <w:tblPr>
        <w:tblW w:w="0" w:type="auto"/>
        <w:tblLayout w:type="fixed"/>
        <w:tblLook w:val="04A0" w:firstRow="1" w:lastRow="0" w:firstColumn="1" w:lastColumn="0" w:noHBand="0" w:noVBand="1"/>
      </w:tblPr>
      <w:tblGrid>
        <w:gridCol w:w="1325"/>
        <w:gridCol w:w="8035"/>
      </w:tblGrid>
      <w:tr w:rsidR="784BF2E7" w14:paraId="525E4CE5" w14:textId="77777777" w:rsidTr="784BF2E7">
        <w:trPr>
          <w:trHeight w:val="555"/>
        </w:trPr>
        <w:tc>
          <w:tcPr>
            <w:tcW w:w="9360" w:type="dxa"/>
            <w:gridSpan w:val="2"/>
            <w:tcBorders>
              <w:top w:val="single" w:sz="8" w:space="0" w:color="auto"/>
              <w:left w:val="single" w:sz="8" w:space="0" w:color="auto"/>
              <w:bottom w:val="single" w:sz="8" w:space="0" w:color="auto"/>
              <w:right w:val="single" w:sz="8" w:space="0" w:color="auto"/>
            </w:tcBorders>
            <w:shd w:val="clear" w:color="auto" w:fill="FFE699"/>
            <w:tcMar>
              <w:top w:w="15" w:type="dxa"/>
              <w:left w:w="108" w:type="dxa"/>
              <w:bottom w:w="15" w:type="dxa"/>
              <w:right w:w="108" w:type="dxa"/>
            </w:tcMar>
            <w:vAlign w:val="center"/>
          </w:tcPr>
          <w:p w14:paraId="17300E57" w14:textId="2235EE25" w:rsidR="0F040D69" w:rsidRDefault="0F040D69" w:rsidP="784BF2E7">
            <w:pPr>
              <w:spacing w:before="120" w:after="120"/>
              <w:ind w:firstLine="0"/>
              <w:rPr>
                <w:rFonts w:eastAsia="Times New Roman"/>
                <w:b/>
                <w:color w:val="000000" w:themeColor="text1"/>
                <w:sz w:val="22"/>
              </w:rPr>
            </w:pPr>
            <w:commentRangeStart w:id="93"/>
            <w:r w:rsidRPr="784BF2E7">
              <w:rPr>
                <w:rFonts w:eastAsia="Times New Roman"/>
                <w:b/>
                <w:color w:val="000000" w:themeColor="text1"/>
                <w:sz w:val="22"/>
              </w:rPr>
              <w:t xml:space="preserve">*  </w:t>
            </w:r>
            <w:r w:rsidR="784BF2E7" w:rsidRPr="784BF2E7">
              <w:rPr>
                <w:rFonts w:eastAsia="Times New Roman"/>
                <w:b/>
                <w:color w:val="000000" w:themeColor="text1"/>
                <w:sz w:val="22"/>
              </w:rPr>
              <w:t>Note</w:t>
            </w:r>
            <w:r w:rsidR="1A2667A8" w:rsidRPr="784BF2E7">
              <w:rPr>
                <w:rFonts w:eastAsia="Times New Roman"/>
                <w:b/>
                <w:color w:val="000000" w:themeColor="text1"/>
                <w:sz w:val="22"/>
              </w:rPr>
              <w:t>s</w:t>
            </w:r>
            <w:r w:rsidR="784BF2E7" w:rsidRPr="784BF2E7">
              <w:rPr>
                <w:rFonts w:eastAsia="Times New Roman"/>
                <w:b/>
                <w:color w:val="000000" w:themeColor="text1"/>
                <w:sz w:val="22"/>
              </w:rPr>
              <w:t xml:space="preserve"> Explained</w:t>
            </w:r>
            <w:commentRangeEnd w:id="93"/>
            <w:r>
              <w:rPr>
                <w:rStyle w:val="CommentReference"/>
              </w:rPr>
              <w:commentReference w:id="93"/>
            </w:r>
          </w:p>
        </w:tc>
      </w:tr>
      <w:tr w:rsidR="784BF2E7" w14:paraId="5DC8AF1D" w14:textId="77777777" w:rsidTr="784BF2E7">
        <w:trPr>
          <w:trHeight w:val="600"/>
        </w:trPr>
        <w:tc>
          <w:tcPr>
            <w:tcW w:w="132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0569CC2" w14:textId="042E577B" w:rsidR="784BF2E7" w:rsidRDefault="784BF2E7" w:rsidP="784BF2E7">
            <w:pPr>
              <w:spacing w:before="120" w:after="120"/>
              <w:ind w:firstLine="0"/>
              <w:jc w:val="center"/>
              <w:rPr>
                <w:rFonts w:eastAsia="Times New Roman"/>
                <w:b/>
                <w:color w:val="000000" w:themeColor="text1"/>
                <w:sz w:val="22"/>
              </w:rPr>
            </w:pPr>
            <w:r w:rsidRPr="784BF2E7">
              <w:rPr>
                <w:rFonts w:eastAsia="Times New Roman"/>
                <w:b/>
                <w:color w:val="000000" w:themeColor="text1"/>
                <w:sz w:val="22"/>
              </w:rPr>
              <w:t>Note 1</w:t>
            </w:r>
          </w:p>
        </w:tc>
        <w:tc>
          <w:tcPr>
            <w:tcW w:w="8035" w:type="dxa"/>
            <w:tcBorders>
              <w:top w:val="nil"/>
              <w:left w:val="single" w:sz="8" w:space="0" w:color="auto"/>
              <w:bottom w:val="single" w:sz="8" w:space="0" w:color="auto"/>
              <w:right w:val="single" w:sz="8" w:space="0" w:color="auto"/>
            </w:tcBorders>
            <w:tcMar>
              <w:top w:w="15" w:type="dxa"/>
              <w:left w:w="108" w:type="dxa"/>
              <w:bottom w:w="15" w:type="dxa"/>
              <w:right w:w="108" w:type="dxa"/>
            </w:tcMar>
            <w:vAlign w:val="center"/>
          </w:tcPr>
          <w:p w14:paraId="2F356D3B" w14:textId="517F6719" w:rsidR="784BF2E7" w:rsidRDefault="73FCA6E9" w:rsidP="784BF2E7">
            <w:pPr>
              <w:spacing w:before="120" w:after="120"/>
              <w:ind w:firstLine="0"/>
              <w:rPr>
                <w:rFonts w:eastAsia="Times New Roman"/>
                <w:sz w:val="22"/>
              </w:rPr>
            </w:pPr>
            <w:r w:rsidRPr="784BF2E7">
              <w:rPr>
                <w:rFonts w:eastAsia="Times New Roman"/>
                <w:sz w:val="22"/>
              </w:rPr>
              <w:t xml:space="preserve"> "Delivered Create/Edit/Delete Tour (Transitional Hotspots). </w:t>
            </w:r>
          </w:p>
          <w:p w14:paraId="399F0EAB" w14:textId="7EF7CB35" w:rsidR="73FCA6E9" w:rsidRDefault="73FCA6E9" w:rsidP="784BF2E7">
            <w:pPr>
              <w:spacing w:before="120" w:after="120"/>
              <w:ind w:firstLine="0"/>
            </w:pPr>
            <w:r w:rsidRPr="784BF2E7">
              <w:rPr>
                <w:rFonts w:eastAsia="Times New Roman"/>
                <w:sz w:val="22"/>
              </w:rPr>
              <w:t xml:space="preserve"> </w:t>
            </w:r>
          </w:p>
          <w:p w14:paraId="7E611BDE" w14:textId="475C9E74" w:rsidR="73FCA6E9" w:rsidRDefault="73FCA6E9" w:rsidP="784BF2E7">
            <w:pPr>
              <w:spacing w:before="120" w:after="120"/>
              <w:ind w:firstLine="0"/>
            </w:pPr>
            <w:r w:rsidRPr="784BF2E7">
              <w:rPr>
                <w:rFonts w:eastAsia="Times New Roman"/>
                <w:sz w:val="22"/>
              </w:rPr>
              <w:t xml:space="preserve">Create tour can select images on the device and redirect users to the list of tours after making a mock API call. The backend is not ready. </w:t>
            </w:r>
          </w:p>
          <w:p w14:paraId="0ED1A018" w14:textId="353D556A" w:rsidR="73FCA6E9" w:rsidRDefault="73FCA6E9" w:rsidP="784BF2E7">
            <w:pPr>
              <w:spacing w:before="120" w:after="120"/>
              <w:ind w:firstLine="0"/>
            </w:pPr>
            <w:r w:rsidRPr="784BF2E7">
              <w:rPr>
                <w:rFonts w:eastAsia="Times New Roman"/>
                <w:sz w:val="22"/>
              </w:rPr>
              <w:t xml:space="preserve"> </w:t>
            </w:r>
          </w:p>
          <w:p w14:paraId="512AAF1D" w14:textId="73F864B4" w:rsidR="73FCA6E9" w:rsidRDefault="73FCA6E9" w:rsidP="784BF2E7">
            <w:pPr>
              <w:spacing w:before="120" w:after="120"/>
              <w:ind w:firstLine="0"/>
            </w:pPr>
            <w:r w:rsidRPr="784BF2E7">
              <w:rPr>
                <w:rFonts w:eastAsia="Times New Roman"/>
                <w:sz w:val="22"/>
              </w:rPr>
              <w:t>Did not deliver Create/Edit/Delete Informational Hotspots."</w:t>
            </w:r>
          </w:p>
        </w:tc>
      </w:tr>
      <w:tr w:rsidR="784BF2E7" w14:paraId="365C9C74" w14:textId="77777777" w:rsidTr="784BF2E7">
        <w:trPr>
          <w:trHeight w:val="405"/>
        </w:trPr>
        <w:tc>
          <w:tcPr>
            <w:tcW w:w="132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1027B0A1" w14:textId="2CBB1C6A" w:rsidR="784BF2E7" w:rsidRDefault="784BF2E7" w:rsidP="784BF2E7">
            <w:pPr>
              <w:spacing w:before="120" w:after="120"/>
              <w:ind w:firstLine="0"/>
              <w:jc w:val="center"/>
              <w:rPr>
                <w:rFonts w:eastAsia="Times New Roman"/>
                <w:b/>
                <w:color w:val="000000" w:themeColor="text1"/>
                <w:sz w:val="22"/>
              </w:rPr>
            </w:pPr>
            <w:r w:rsidRPr="784BF2E7">
              <w:rPr>
                <w:rFonts w:eastAsia="Times New Roman"/>
                <w:b/>
                <w:color w:val="000000" w:themeColor="text1"/>
                <w:sz w:val="22"/>
              </w:rPr>
              <w:t>Note 2</w:t>
            </w:r>
          </w:p>
        </w:tc>
        <w:tc>
          <w:tcPr>
            <w:tcW w:w="803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40CDF705" w14:textId="4FC85924" w:rsidR="784BF2E7" w:rsidRDefault="7D806DFD" w:rsidP="784BF2E7">
            <w:pPr>
              <w:spacing w:before="120" w:after="120"/>
              <w:ind w:firstLine="0"/>
              <w:rPr>
                <w:rFonts w:eastAsia="Times New Roman"/>
                <w:sz w:val="22"/>
              </w:rPr>
            </w:pPr>
            <w:r w:rsidRPr="784BF2E7">
              <w:rPr>
                <w:rFonts w:eastAsia="Times New Roman"/>
                <w:sz w:val="22"/>
              </w:rPr>
              <w:t xml:space="preserve"> Search informational hotspots with hard-coded URLs to objects. The search functionality works. Back-end API endpoints required.</w:t>
            </w:r>
          </w:p>
        </w:tc>
      </w:tr>
      <w:tr w:rsidR="784BF2E7" w14:paraId="02BD21D3" w14:textId="77777777" w:rsidTr="784BF2E7">
        <w:trPr>
          <w:trHeight w:val="750"/>
        </w:trPr>
        <w:tc>
          <w:tcPr>
            <w:tcW w:w="132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63FBF359" w14:textId="367A47F5" w:rsidR="784BF2E7" w:rsidRDefault="784BF2E7" w:rsidP="784BF2E7">
            <w:pPr>
              <w:spacing w:before="120" w:after="120"/>
              <w:ind w:firstLine="0"/>
              <w:jc w:val="center"/>
              <w:rPr>
                <w:rFonts w:eastAsia="Times New Roman"/>
                <w:b/>
                <w:color w:val="000000" w:themeColor="text1"/>
                <w:sz w:val="22"/>
              </w:rPr>
            </w:pPr>
            <w:r w:rsidRPr="784BF2E7">
              <w:rPr>
                <w:rFonts w:eastAsia="Times New Roman"/>
                <w:b/>
                <w:color w:val="000000" w:themeColor="text1"/>
                <w:sz w:val="22"/>
              </w:rPr>
              <w:t>Note 3</w:t>
            </w:r>
          </w:p>
        </w:tc>
        <w:tc>
          <w:tcPr>
            <w:tcW w:w="8035" w:type="dxa"/>
            <w:tcBorders>
              <w:top w:val="single" w:sz="8" w:space="0" w:color="auto"/>
              <w:left w:val="single" w:sz="8" w:space="0" w:color="auto"/>
              <w:bottom w:val="single" w:sz="8" w:space="0" w:color="auto"/>
              <w:right w:val="single" w:sz="8" w:space="0" w:color="auto"/>
            </w:tcBorders>
            <w:tcMar>
              <w:top w:w="15" w:type="dxa"/>
              <w:left w:w="108" w:type="dxa"/>
              <w:bottom w:w="15" w:type="dxa"/>
              <w:right w:w="108" w:type="dxa"/>
            </w:tcMar>
            <w:vAlign w:val="center"/>
          </w:tcPr>
          <w:p w14:paraId="030985E5" w14:textId="2E64E985" w:rsidR="784BF2E7" w:rsidRDefault="57DA7675" w:rsidP="784BF2E7">
            <w:pPr>
              <w:spacing w:before="120" w:after="120"/>
              <w:ind w:firstLine="0"/>
              <w:rPr>
                <w:rFonts w:eastAsia="Times New Roman"/>
                <w:sz w:val="22"/>
              </w:rPr>
            </w:pPr>
            <w:r w:rsidRPr="784BF2E7">
              <w:rPr>
                <w:rFonts w:eastAsia="Times New Roman"/>
                <w:sz w:val="22"/>
              </w:rPr>
              <w:t xml:space="preserve"> "VR view works as a standalone feature.</w:t>
            </w:r>
          </w:p>
          <w:p w14:paraId="7F9B1893" w14:textId="6FD14B3D" w:rsidR="57DA7675" w:rsidRDefault="57DA7675" w:rsidP="784BF2E7">
            <w:pPr>
              <w:spacing w:before="120" w:after="120"/>
              <w:ind w:firstLine="0"/>
            </w:pPr>
            <w:r w:rsidRPr="784BF2E7">
              <w:rPr>
                <w:rFonts w:eastAsia="Times New Roman"/>
                <w:sz w:val="22"/>
              </w:rPr>
              <w:t>Glow effect only works on Chrome web browswer, not on iOS or Android."</w:t>
            </w:r>
          </w:p>
        </w:tc>
      </w:tr>
    </w:tbl>
    <w:p w14:paraId="07F19BF3" w14:textId="754C59B3" w:rsidR="784BF2E7" w:rsidRDefault="784BF2E7" w:rsidP="784BF2E7">
      <w:pPr>
        <w:ind w:firstLine="0"/>
        <w:rPr>
          <w:rFonts w:eastAsia="Times New Roman"/>
        </w:rPr>
      </w:pPr>
    </w:p>
    <w:sectPr w:rsidR="784BF2E7" w:rsidSect="00CD4061">
      <w:footerReference w:type="default" r:id="rId44"/>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Viet Nguyen" w:date="2023-03-25T16:33:00Z" w:initials="VN">
    <w:p w14:paraId="39E24686" w14:textId="731164F5" w:rsidR="23FBDE48" w:rsidRDefault="23FBDE48">
      <w:pPr>
        <w:pStyle w:val="CommentText"/>
      </w:pPr>
      <w:r>
        <w:t>Revised by Viet for milestone 4 on Mar 25 2023</w:t>
      </w:r>
      <w:r>
        <w:rPr>
          <w:rStyle w:val="CommentReference"/>
        </w:rPr>
        <w:annotationRef/>
      </w:r>
    </w:p>
  </w:comment>
  <w:comment w:id="12" w:author="Viet Nguyen" w:date="2023-03-31T13:39:00Z" w:initials="VN">
    <w:p w14:paraId="523A9EF7" w14:textId="51E319BB" w:rsidR="784BF2E7" w:rsidRDefault="784BF2E7">
      <w:pPr>
        <w:pStyle w:val="CommentText"/>
      </w:pPr>
      <w:r>
        <w:t>Revised on Mar 31 2023</w:t>
      </w:r>
      <w:r>
        <w:rPr>
          <w:rStyle w:val="CommentReference"/>
        </w:rPr>
        <w:annotationRef/>
      </w:r>
    </w:p>
  </w:comment>
  <w:comment w:id="14" w:author="Jacob Lynn [2]" w:date="2023-02-04T17:31:00Z" w:initials="JL">
    <w:p w14:paraId="1ECF6C6D" w14:textId="39D8E6C4" w:rsidR="150CDEF1" w:rsidRDefault="150CDEF1">
      <w:pPr>
        <w:pStyle w:val="CommentText"/>
      </w:pPr>
      <w:r>
        <w:t>I like this rewording</w:t>
      </w:r>
      <w:r>
        <w:rPr>
          <w:rStyle w:val="CommentReference"/>
        </w:rPr>
        <w:annotationRef/>
      </w:r>
      <w:r>
        <w:rPr>
          <w:rStyle w:val="CommentReference"/>
        </w:rPr>
        <w:annotationRef/>
      </w:r>
    </w:p>
  </w:comment>
  <w:comment w:id="15" w:author="Viet Nguyen" w:date="2023-02-11T13:49:00Z" w:initials="VN">
    <w:p w14:paraId="18FAA5A4" w14:textId="0B897959" w:rsidR="57E99875" w:rsidRDefault="57E99875">
      <w:pPr>
        <w:pStyle w:val="CommentText"/>
      </w:pPr>
      <w:r>
        <w:t>Updated after the prof's feedback on Feb 11</w:t>
      </w:r>
      <w:r>
        <w:rPr>
          <w:rStyle w:val="CommentReference"/>
        </w:rPr>
        <w:annotationRef/>
      </w:r>
    </w:p>
  </w:comment>
  <w:comment w:id="21" w:author="Viet Nguyen" w:date="2023-02-04T11:02:00Z" w:initials="VN">
    <w:p w14:paraId="629B3A87" w14:textId="753C606F" w:rsidR="150CDEF1" w:rsidRDefault="150CDEF1">
      <w:pPr>
        <w:pStyle w:val="CommentText"/>
      </w:pPr>
      <w:r>
        <w:t>Once Team B confirms the system design, I'll upload the final diagram.</w:t>
      </w:r>
      <w:r>
        <w:rPr>
          <w:rStyle w:val="CommentReference"/>
        </w:rPr>
        <w:annotationRef/>
      </w:r>
      <w:r>
        <w:rPr>
          <w:rStyle w:val="CommentReference"/>
        </w:rPr>
        <w:annotationRef/>
      </w:r>
    </w:p>
  </w:comment>
  <w:comment w:id="22" w:author="Viet Nguyen" w:date="2023-02-04T13:05:00Z" w:initials="VN">
    <w:p w14:paraId="4D410978" w14:textId="4EC37A69" w:rsidR="150CDEF1" w:rsidRDefault="150CDEF1">
      <w:pPr>
        <w:pStyle w:val="CommentText"/>
      </w:pPr>
      <w:r>
        <w:t>Updated after the cross team meeting</w:t>
      </w:r>
      <w:r>
        <w:rPr>
          <w:rStyle w:val="CommentReference"/>
        </w:rPr>
        <w:annotationRef/>
      </w:r>
      <w:r>
        <w:rPr>
          <w:rStyle w:val="CommentReference"/>
        </w:rPr>
        <w:annotationRef/>
      </w:r>
    </w:p>
  </w:comment>
  <w:comment w:id="28" w:author="Ivelin Tchangalov" w:date="2023-02-07T09:49:00Z" w:initials="IT">
    <w:p w14:paraId="28977F60" w14:textId="438E08F0" w:rsidR="57E99875" w:rsidRDefault="57E99875">
      <w:pPr>
        <w:pStyle w:val="CommentText"/>
      </w:pPr>
      <w:r>
        <w:t>Please see the following as the tentative data model. It is not complete yet, since we need to add certain fields for blurred images, text search, etc.</w:t>
      </w:r>
      <w:r>
        <w:rPr>
          <w:rStyle w:val="CommentReference"/>
        </w:rPr>
        <w:annotationRef/>
      </w:r>
    </w:p>
    <w:p w14:paraId="3C850567" w14:textId="47888B69" w:rsidR="57E99875" w:rsidRDefault="57E99875">
      <w:pPr>
        <w:pStyle w:val="CommentText"/>
      </w:pPr>
      <w:r>
        <w:t xml:space="preserve"> https://github.com/umgc/spring2023/blob/ivo/opencv-modified/virotour/assets/Matterport_API_Output.json</w:t>
      </w:r>
    </w:p>
  </w:comment>
  <w:comment w:id="30" w:author="Fedor Menchukov" w:date="2023-02-07T16:35:00Z" w:initials="FM">
    <w:p w14:paraId="1FC620FD" w14:textId="6ED936B3" w:rsidR="57E99875" w:rsidRDefault="57E99875">
      <w:pPr>
        <w:pStyle w:val="CommentText"/>
      </w:pPr>
      <w:r>
        <w:t>Don't think this actually exists and thus should be removed.</w:t>
      </w:r>
      <w:r>
        <w:rPr>
          <w:rStyle w:val="CommentReference"/>
        </w:rPr>
        <w:annotationRef/>
      </w:r>
    </w:p>
  </w:comment>
  <w:comment w:id="35" w:author="Viet Nguyen" w:date="2023-03-25T16:34:00Z" w:initials="VN">
    <w:p w14:paraId="60607989" w14:textId="7438D75C" w:rsidR="23FBDE48" w:rsidRDefault="23FBDE48">
      <w:pPr>
        <w:pStyle w:val="CommentText"/>
      </w:pPr>
      <w:r>
        <w:t>Revised by Viet for milestone 4 on Mar 25 2023.</w:t>
      </w:r>
      <w:r>
        <w:rPr>
          <w:rStyle w:val="CommentReference"/>
        </w:rPr>
        <w:annotationRef/>
      </w:r>
    </w:p>
  </w:comment>
  <w:comment w:id="43" w:author="Fedor Menchukov" w:date="2023-02-05T17:11:00Z" w:initials="FM">
    <w:p w14:paraId="269EB988" w14:textId="6EBA0B2E" w:rsidR="57E99875" w:rsidRDefault="57E99875">
      <w:pPr>
        <w:pStyle w:val="CommentText"/>
      </w:pPr>
      <w:r>
        <w:t>Not how the functionality is described in our SRS/UC. The user is supposed to be able to select a particular point in the image with a long press so that they can share the exact spot they are interested in.</w:t>
      </w:r>
      <w:r>
        <w:rPr>
          <w:rStyle w:val="CommentReference"/>
        </w:rPr>
        <w:annotationRef/>
      </w:r>
    </w:p>
  </w:comment>
  <w:comment w:id="52" w:author="Samson Alemneh" w:date="2023-02-03T12:12:00Z" w:initials="SA">
    <w:p w14:paraId="36E461A9" w14:textId="6FA46B9B" w:rsidR="4B0383A1" w:rsidRDefault="4B0383A1" w:rsidP="4B0383A1">
      <w:pPr>
        <w:pStyle w:val="CommentText"/>
      </w:pPr>
      <w:r>
        <w:t xml:space="preserve">6.1.1 second paragraph, </w:t>
      </w:r>
      <w:r>
        <w:rPr>
          <w:rStyle w:val="CommentReference"/>
        </w:rPr>
        <w:annotationRef/>
      </w:r>
      <w:r>
        <w:rPr>
          <w:rStyle w:val="CommentReference"/>
        </w:rPr>
        <w:annotationRef/>
      </w:r>
    </w:p>
    <w:p w14:paraId="00BF9D34" w14:textId="5C2CF492" w:rsidR="4B0383A1" w:rsidRDefault="4B0383A1" w:rsidP="4B0383A1">
      <w:pPr>
        <w:pStyle w:val="CommentText"/>
      </w:pPr>
      <w:r>
        <w:t>I believe we need to say something about iOS and Web in addition to Android (based on the comments on the SRS)</w:t>
      </w:r>
    </w:p>
    <w:p w14:paraId="0C8825E4" w14:textId="175DA14A" w:rsidR="4B0383A1" w:rsidRDefault="4B0383A1" w:rsidP="4B0383A1">
      <w:pPr>
        <w:pStyle w:val="CommentText"/>
      </w:pPr>
      <w:r>
        <w:t>I am planning to include three different designs for the home page only to reflect  iOS, Android and Web if that is acceptable</w:t>
      </w:r>
    </w:p>
    <w:p w14:paraId="4A97E078" w14:textId="0586AA9E" w:rsidR="4B0383A1" w:rsidRDefault="4B0383A1" w:rsidP="4B0383A1">
      <w:pPr>
        <w:pStyle w:val="CommentText"/>
      </w:pPr>
    </w:p>
    <w:p w14:paraId="07578C29" w14:textId="479964AA" w:rsidR="4B0383A1" w:rsidRDefault="4B0383A1" w:rsidP="4B0383A1">
      <w:pPr>
        <w:pStyle w:val="CommentText"/>
      </w:pPr>
      <w:r>
        <w:t>Please comment if there is better/ easier way to do this</w:t>
      </w:r>
    </w:p>
  </w:comment>
  <w:comment w:id="53" w:author="Fedor Menchukov" w:date="2023-02-05T17:22:00Z" w:initials="FM">
    <w:p w14:paraId="17D221A7" w14:textId="565E9C03" w:rsidR="57E99875" w:rsidRDefault="57E99875">
      <w:pPr>
        <w:pStyle w:val="CommentText"/>
      </w:pPr>
      <w:r>
        <w:t>I think that makes the most sense. Thank you Samson.</w:t>
      </w:r>
      <w:r>
        <w:rPr>
          <w:rStyle w:val="CommentReference"/>
        </w:rPr>
        <w:annotationRef/>
      </w:r>
    </w:p>
  </w:comment>
  <w:comment w:id="91" w:author="Khoa NGUYEN" w:date="2023-02-10T22:37:00Z" w:initials="KN">
    <w:p w14:paraId="258F88C5" w14:textId="3462F744" w:rsidR="57E99875" w:rsidRDefault="57E99875">
      <w:pPr>
        <w:pStyle w:val="CommentText"/>
      </w:pPr>
      <w:r>
        <w:t>maybe not include anything relate to settings/account logins</w:t>
      </w:r>
      <w:r>
        <w:rPr>
          <w:rStyle w:val="CommentReference"/>
        </w:rPr>
        <w:annotationRef/>
      </w:r>
    </w:p>
  </w:comment>
  <w:comment w:id="93" w:author="Viet Nguyen" w:date="2023-03-31T13:40:00Z" w:initials="VN">
    <w:p w14:paraId="02C316F8" w14:textId="182E5E43" w:rsidR="784BF2E7" w:rsidRDefault="784BF2E7">
      <w:pPr>
        <w:pStyle w:val="CommentText"/>
      </w:pPr>
      <w:r>
        <w:t>Revised on Mar 31 2023</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E24686" w15:done="0"/>
  <w15:commentEx w15:paraId="523A9EF7" w15:done="0"/>
  <w15:commentEx w15:paraId="1ECF6C6D" w15:done="1"/>
  <w15:commentEx w15:paraId="18FAA5A4" w15:done="0"/>
  <w15:commentEx w15:paraId="629B3A87" w15:done="1"/>
  <w15:commentEx w15:paraId="4D410978" w15:paraIdParent="629B3A87" w15:done="1"/>
  <w15:commentEx w15:paraId="3C850567" w15:done="0"/>
  <w15:commentEx w15:paraId="1FC620FD" w15:done="0"/>
  <w15:commentEx w15:paraId="60607989" w15:done="0"/>
  <w15:commentEx w15:paraId="269EB988" w15:done="1"/>
  <w15:commentEx w15:paraId="07578C29" w15:done="1"/>
  <w15:commentEx w15:paraId="17D221A7" w15:paraIdParent="07578C29" w15:done="1"/>
  <w15:commentEx w15:paraId="258F88C5" w15:done="1"/>
  <w15:commentEx w15:paraId="02C316F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6D9AB8" w16cex:dateUtc="2023-03-25T20:33:00Z"/>
  <w16cex:commentExtensible w16cex:durableId="5E5E5F1B" w16cex:dateUtc="2023-03-31T17:39:00Z"/>
  <w16cex:commentExtensible w16cex:durableId="46D08791" w16cex:dateUtc="2023-02-04T16:31:00Z"/>
  <w16cex:commentExtensible w16cex:durableId="3FF90F14" w16cex:dateUtc="2023-02-11T18:49:00Z"/>
  <w16cex:commentExtensible w16cex:durableId="20496DE2" w16cex:dateUtc="2023-02-04T16:02:00Z"/>
  <w16cex:commentExtensible w16cex:durableId="372C32AF" w16cex:dateUtc="2023-02-04T18:05:00Z"/>
  <w16cex:commentExtensible w16cex:durableId="746D6C77" w16cex:dateUtc="2023-02-07T14:49:00Z"/>
  <w16cex:commentExtensible w16cex:durableId="15E18EB2" w16cex:dateUtc="2023-02-07T21:35:00Z"/>
  <w16cex:commentExtensible w16cex:durableId="3A4E7A7E" w16cex:dateUtc="2023-03-25T20:34:00Z"/>
  <w16cex:commentExtensible w16cex:durableId="281E1BA5" w16cex:dateUtc="2023-02-05T22:11:00Z"/>
  <w16cex:commentExtensible w16cex:durableId="4A2DA0DC" w16cex:dateUtc="2023-02-03T17:12:00Z"/>
  <w16cex:commentExtensible w16cex:durableId="0A4C928C" w16cex:dateUtc="2023-02-05T22:22:00Z"/>
  <w16cex:commentExtensible w16cex:durableId="33DE6373" w16cex:dateUtc="2023-02-11T04:37:00Z"/>
  <w16cex:commentExtensible w16cex:durableId="3B9506AF" w16cex:dateUtc="2023-03-31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E24686" w16cid:durableId="0B6D9AB8"/>
  <w16cid:commentId w16cid:paraId="523A9EF7" w16cid:durableId="5E5E5F1B"/>
  <w16cid:commentId w16cid:paraId="1ECF6C6D" w16cid:durableId="46D08791"/>
  <w16cid:commentId w16cid:paraId="18FAA5A4" w16cid:durableId="3FF90F14"/>
  <w16cid:commentId w16cid:paraId="629B3A87" w16cid:durableId="20496DE2"/>
  <w16cid:commentId w16cid:paraId="4D410978" w16cid:durableId="372C32AF"/>
  <w16cid:commentId w16cid:paraId="3C850567" w16cid:durableId="746D6C77"/>
  <w16cid:commentId w16cid:paraId="1FC620FD" w16cid:durableId="15E18EB2"/>
  <w16cid:commentId w16cid:paraId="60607989" w16cid:durableId="3A4E7A7E"/>
  <w16cid:commentId w16cid:paraId="269EB988" w16cid:durableId="281E1BA5"/>
  <w16cid:commentId w16cid:paraId="07578C29" w16cid:durableId="4A2DA0DC"/>
  <w16cid:commentId w16cid:paraId="17D221A7" w16cid:durableId="0A4C928C"/>
  <w16cid:commentId w16cid:paraId="258F88C5" w16cid:durableId="33DE6373"/>
  <w16cid:commentId w16cid:paraId="02C316F8" w16cid:durableId="3B9506A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E8DF" w14:textId="77777777" w:rsidR="003F544B" w:rsidRDefault="003F544B" w:rsidP="00500F49">
      <w:r>
        <w:separator/>
      </w:r>
    </w:p>
  </w:endnote>
  <w:endnote w:type="continuationSeparator" w:id="0">
    <w:p w14:paraId="03669F65" w14:textId="77777777" w:rsidR="003F544B" w:rsidRDefault="003F544B" w:rsidP="00500F49">
      <w:r>
        <w:continuationSeparator/>
      </w:r>
    </w:p>
  </w:endnote>
  <w:endnote w:type="continuationNotice" w:id="1">
    <w:p w14:paraId="24ECE3AD" w14:textId="77777777" w:rsidR="003F544B" w:rsidRDefault="003F544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C8DB7" w14:textId="77777777" w:rsidR="007B1E85" w:rsidRDefault="007B1E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AE9D9" w14:textId="77777777" w:rsidR="00CD4061" w:rsidRDefault="00CD4061" w:rsidP="00500F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9AB7E7" w14:textId="77777777" w:rsidR="007B1E85" w:rsidRDefault="007B1E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129C9" w14:textId="77777777" w:rsidR="00CD4061" w:rsidRDefault="00CD4061" w:rsidP="004056D9">
    <w:pPr>
      <w:pStyle w:val="Foote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rPr>
      <w:t>i</w:t>
    </w:r>
    <w:r>
      <w:rPr>
        <w:rStyle w:val="PageNumber"/>
      </w:rPr>
      <w:fldChar w:fldCharType="end"/>
    </w:r>
  </w:p>
  <w:p w14:paraId="715CEF9D" w14:textId="77777777" w:rsidR="00CD4061" w:rsidRDefault="00CD4061" w:rsidP="00500F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72F07E" w14:textId="77777777" w:rsidR="003F544B" w:rsidRDefault="003F544B" w:rsidP="00500F49">
      <w:r>
        <w:separator/>
      </w:r>
    </w:p>
  </w:footnote>
  <w:footnote w:type="continuationSeparator" w:id="0">
    <w:p w14:paraId="41F6C71D" w14:textId="77777777" w:rsidR="003F544B" w:rsidRDefault="003F544B" w:rsidP="00500F49">
      <w:r>
        <w:continuationSeparator/>
      </w:r>
    </w:p>
  </w:footnote>
  <w:footnote w:type="continuationNotice" w:id="1">
    <w:p w14:paraId="7223212A" w14:textId="77777777" w:rsidR="003F544B" w:rsidRDefault="003F544B">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575CE" w14:textId="77777777" w:rsidR="007B1E85" w:rsidRDefault="007B1E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C6D4F" w14:textId="77777777" w:rsidR="007B1E85" w:rsidRDefault="007B1E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FF1AD" w14:textId="77777777" w:rsidR="007B1E85" w:rsidRDefault="007B1E85">
    <w:pPr>
      <w:pStyle w:val="Header"/>
    </w:pPr>
  </w:p>
</w:hdr>
</file>

<file path=word/intelligence2.xml><?xml version="1.0" encoding="utf-8"?>
<int2:intelligence xmlns:int2="http://schemas.microsoft.com/office/intelligence/2020/intelligence" xmlns:oel="http://schemas.microsoft.com/office/2019/extlst">
  <int2:observations>
    <int2:textHash int2:hashCode="iZE48ItSsHERXL" int2:id="0dBDPfYK">
      <int2:state int2:value="Rejected" int2:type="LegacyProofing"/>
    </int2:textHash>
    <int2:textHash int2:hashCode="iU0QyCLxrKe3Dp" int2:id="2TTGs6mc">
      <int2:state int2:value="Rejected" int2:type="LegacyProofing"/>
    </int2:textHash>
    <int2:textHash int2:hashCode="CUsP4OMChUrxMR" int2:id="5B75Qayj">
      <int2:state int2:value="Rejected" int2:type="LegacyProofing"/>
    </int2:textHash>
    <int2:textHash int2:hashCode="DB4Z7qSmpDTv/K" int2:id="5qDi5s4v">
      <int2:state int2:value="Rejected" int2:type="LegacyProofing"/>
    </int2:textHash>
    <int2:textHash int2:hashCode="rLN6x2wJt1gLN0" int2:id="6oKW4pwF">
      <int2:state int2:value="Rejected" int2:type="LegacyProofing"/>
    </int2:textHash>
    <int2:textHash int2:hashCode="h21726A8ciUexM" int2:id="8LmFMt6N">
      <int2:state int2:value="Rejected" int2:type="LegacyProofing"/>
    </int2:textHash>
    <int2:textHash int2:hashCode="DMOIRLabwYXh9N" int2:id="8hxrKpsE">
      <int2:state int2:value="Rejected" int2:type="LegacyProofing"/>
    </int2:textHash>
    <int2:textHash int2:hashCode="0odKBjQdbXybpw" int2:id="9LPg7SEc">
      <int2:state int2:value="Rejected" int2:type="LegacyProofing"/>
    </int2:textHash>
    <int2:textHash int2:hashCode="hh4XvqWwroyzMi" int2:id="E08zwmrF">
      <int2:state int2:value="Rejected" int2:type="LegacyProofing"/>
    </int2:textHash>
    <int2:textHash int2:hashCode="qWwVoRy5nvKlj2" int2:id="FFNdKR7X">
      <int2:state int2:value="Rejected" int2:type="LegacyProofing"/>
    </int2:textHash>
    <int2:textHash int2:hashCode="sp7JA+fiv2xlda" int2:id="M3SCpWTw">
      <int2:state int2:value="Rejected" int2:type="LegacyProofing"/>
    </int2:textHash>
    <int2:textHash int2:hashCode="nKn7xbwLQ513Xk" int2:id="NZzMSfJF">
      <int2:state int2:value="Rejected" int2:type="LegacyProofing"/>
    </int2:textHash>
    <int2:textHash int2:hashCode="HOxStp2WCwfvhe" int2:id="VPfgprSW">
      <int2:state int2:value="Rejected" int2:type="LegacyProofing"/>
    </int2:textHash>
    <int2:textHash int2:hashCode="9/21I7oZLJLmsF" int2:id="WmkSdNCT">
      <int2:state int2:value="Rejected" int2:type="LegacyProofing"/>
    </int2:textHash>
    <int2:textHash int2:hashCode="EMvj1+wbnCu2qV" int2:id="fQ7G3qcb">
      <int2:state int2:value="Rejected" int2:type="LegacyProofing"/>
    </int2:textHash>
    <int2:textHash int2:hashCode="z5Hai0oCejr05y" int2:id="nT6Uxe13">
      <int2:state int2:value="Rejected" int2:type="LegacyProofing"/>
    </int2:textHash>
    <int2:textHash int2:hashCode="lIwQRJMtunDRMW" int2:id="sjpz52n3">
      <int2:state int2:value="Rejected" int2:type="LegacyProofing"/>
    </int2:textHash>
    <int2:bookmark int2:bookmarkName="_Int_RsxGFY5H" int2:invalidationBookmarkName="" int2:hashCode="DnYpJ5SIjU8fp1" int2:id="1Cf8dVbW">
      <int2:state int2:value="Rejected" int2:type="LegacyProofing"/>
    </int2:bookmark>
    <int2:bookmark int2:bookmarkName="_Int_vrv09RcY" int2:invalidationBookmarkName="" int2:hashCode="vAxgD09LmdTO2N" int2:id="geBU9g1a">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8920E"/>
    <w:multiLevelType w:val="hybridMultilevel"/>
    <w:tmpl w:val="E4B46770"/>
    <w:lvl w:ilvl="0" w:tplc="BD48223A">
      <w:start w:val="1"/>
      <w:numFmt w:val="bullet"/>
      <w:lvlText w:val=""/>
      <w:lvlJc w:val="left"/>
      <w:pPr>
        <w:ind w:left="720" w:hanging="360"/>
      </w:pPr>
      <w:rPr>
        <w:rFonts w:ascii="Symbol" w:hAnsi="Symbol" w:hint="default"/>
      </w:rPr>
    </w:lvl>
    <w:lvl w:ilvl="1" w:tplc="4EF44C06">
      <w:start w:val="1"/>
      <w:numFmt w:val="bullet"/>
      <w:lvlText w:val="o"/>
      <w:lvlJc w:val="left"/>
      <w:pPr>
        <w:ind w:left="1440" w:hanging="360"/>
      </w:pPr>
      <w:rPr>
        <w:rFonts w:ascii="Courier New" w:hAnsi="Courier New" w:hint="default"/>
      </w:rPr>
    </w:lvl>
    <w:lvl w:ilvl="2" w:tplc="E9A4C730">
      <w:start w:val="1"/>
      <w:numFmt w:val="bullet"/>
      <w:lvlText w:val=""/>
      <w:lvlJc w:val="left"/>
      <w:pPr>
        <w:ind w:left="2160" w:hanging="360"/>
      </w:pPr>
      <w:rPr>
        <w:rFonts w:ascii="Wingdings" w:hAnsi="Wingdings" w:hint="default"/>
      </w:rPr>
    </w:lvl>
    <w:lvl w:ilvl="3" w:tplc="14FEC1D0">
      <w:start w:val="1"/>
      <w:numFmt w:val="bullet"/>
      <w:lvlText w:val=""/>
      <w:lvlJc w:val="left"/>
      <w:pPr>
        <w:ind w:left="2880" w:hanging="360"/>
      </w:pPr>
      <w:rPr>
        <w:rFonts w:ascii="Symbol" w:hAnsi="Symbol" w:hint="default"/>
      </w:rPr>
    </w:lvl>
    <w:lvl w:ilvl="4" w:tplc="E7F8A7B8">
      <w:start w:val="1"/>
      <w:numFmt w:val="bullet"/>
      <w:lvlText w:val="o"/>
      <w:lvlJc w:val="left"/>
      <w:pPr>
        <w:ind w:left="3600" w:hanging="360"/>
      </w:pPr>
      <w:rPr>
        <w:rFonts w:ascii="Courier New" w:hAnsi="Courier New" w:hint="default"/>
      </w:rPr>
    </w:lvl>
    <w:lvl w:ilvl="5" w:tplc="EDF68EB2">
      <w:start w:val="1"/>
      <w:numFmt w:val="bullet"/>
      <w:lvlText w:val=""/>
      <w:lvlJc w:val="left"/>
      <w:pPr>
        <w:ind w:left="4320" w:hanging="360"/>
      </w:pPr>
      <w:rPr>
        <w:rFonts w:ascii="Wingdings" w:hAnsi="Wingdings" w:hint="default"/>
      </w:rPr>
    </w:lvl>
    <w:lvl w:ilvl="6" w:tplc="DD20C0FE">
      <w:start w:val="1"/>
      <w:numFmt w:val="bullet"/>
      <w:lvlText w:val=""/>
      <w:lvlJc w:val="left"/>
      <w:pPr>
        <w:ind w:left="5040" w:hanging="360"/>
      </w:pPr>
      <w:rPr>
        <w:rFonts w:ascii="Symbol" w:hAnsi="Symbol" w:hint="default"/>
      </w:rPr>
    </w:lvl>
    <w:lvl w:ilvl="7" w:tplc="45041730">
      <w:start w:val="1"/>
      <w:numFmt w:val="bullet"/>
      <w:lvlText w:val="o"/>
      <w:lvlJc w:val="left"/>
      <w:pPr>
        <w:ind w:left="5760" w:hanging="360"/>
      </w:pPr>
      <w:rPr>
        <w:rFonts w:ascii="Courier New" w:hAnsi="Courier New" w:hint="default"/>
      </w:rPr>
    </w:lvl>
    <w:lvl w:ilvl="8" w:tplc="040213F8">
      <w:start w:val="1"/>
      <w:numFmt w:val="bullet"/>
      <w:lvlText w:val=""/>
      <w:lvlJc w:val="left"/>
      <w:pPr>
        <w:ind w:left="6480" w:hanging="360"/>
      </w:pPr>
      <w:rPr>
        <w:rFonts w:ascii="Wingdings" w:hAnsi="Wingdings" w:hint="default"/>
      </w:rPr>
    </w:lvl>
  </w:abstractNum>
  <w:abstractNum w:abstractNumId="1" w15:restartNumberingAfterBreak="0">
    <w:nsid w:val="050959BD"/>
    <w:multiLevelType w:val="hybridMultilevel"/>
    <w:tmpl w:val="5EB6E350"/>
    <w:lvl w:ilvl="0" w:tplc="166A4B22">
      <w:start w:val="1"/>
      <w:numFmt w:val="bullet"/>
      <w:lvlText w:val=""/>
      <w:lvlJc w:val="left"/>
      <w:pPr>
        <w:ind w:left="720" w:hanging="360"/>
      </w:pPr>
      <w:rPr>
        <w:rFonts w:ascii="Symbol" w:hAnsi="Symbol" w:hint="default"/>
      </w:rPr>
    </w:lvl>
    <w:lvl w:ilvl="1" w:tplc="E6E0DA8C">
      <w:start w:val="1"/>
      <w:numFmt w:val="bullet"/>
      <w:lvlText w:val="o"/>
      <w:lvlJc w:val="left"/>
      <w:pPr>
        <w:ind w:left="1440" w:hanging="360"/>
      </w:pPr>
      <w:rPr>
        <w:rFonts w:ascii="Courier New" w:hAnsi="Courier New" w:hint="default"/>
      </w:rPr>
    </w:lvl>
    <w:lvl w:ilvl="2" w:tplc="D62E1D52">
      <w:start w:val="1"/>
      <w:numFmt w:val="bullet"/>
      <w:lvlText w:val=""/>
      <w:lvlJc w:val="left"/>
      <w:pPr>
        <w:ind w:left="2160" w:hanging="360"/>
      </w:pPr>
      <w:rPr>
        <w:rFonts w:ascii="Wingdings" w:hAnsi="Wingdings" w:hint="default"/>
      </w:rPr>
    </w:lvl>
    <w:lvl w:ilvl="3" w:tplc="23362C76">
      <w:start w:val="1"/>
      <w:numFmt w:val="bullet"/>
      <w:lvlText w:val=""/>
      <w:lvlJc w:val="left"/>
      <w:pPr>
        <w:ind w:left="2880" w:hanging="360"/>
      </w:pPr>
      <w:rPr>
        <w:rFonts w:ascii="Symbol" w:hAnsi="Symbol" w:hint="default"/>
      </w:rPr>
    </w:lvl>
    <w:lvl w:ilvl="4" w:tplc="34A284D2">
      <w:start w:val="1"/>
      <w:numFmt w:val="bullet"/>
      <w:lvlText w:val="o"/>
      <w:lvlJc w:val="left"/>
      <w:pPr>
        <w:ind w:left="3600" w:hanging="360"/>
      </w:pPr>
      <w:rPr>
        <w:rFonts w:ascii="Courier New" w:hAnsi="Courier New" w:hint="default"/>
      </w:rPr>
    </w:lvl>
    <w:lvl w:ilvl="5" w:tplc="F878AA1E">
      <w:start w:val="1"/>
      <w:numFmt w:val="bullet"/>
      <w:lvlText w:val=""/>
      <w:lvlJc w:val="left"/>
      <w:pPr>
        <w:ind w:left="4320" w:hanging="360"/>
      </w:pPr>
      <w:rPr>
        <w:rFonts w:ascii="Wingdings" w:hAnsi="Wingdings" w:hint="default"/>
      </w:rPr>
    </w:lvl>
    <w:lvl w:ilvl="6" w:tplc="D150A442">
      <w:start w:val="1"/>
      <w:numFmt w:val="bullet"/>
      <w:lvlText w:val=""/>
      <w:lvlJc w:val="left"/>
      <w:pPr>
        <w:ind w:left="5040" w:hanging="360"/>
      </w:pPr>
      <w:rPr>
        <w:rFonts w:ascii="Symbol" w:hAnsi="Symbol" w:hint="default"/>
      </w:rPr>
    </w:lvl>
    <w:lvl w:ilvl="7" w:tplc="2B8ABF94">
      <w:start w:val="1"/>
      <w:numFmt w:val="bullet"/>
      <w:lvlText w:val="o"/>
      <w:lvlJc w:val="left"/>
      <w:pPr>
        <w:ind w:left="5760" w:hanging="360"/>
      </w:pPr>
      <w:rPr>
        <w:rFonts w:ascii="Courier New" w:hAnsi="Courier New" w:hint="default"/>
      </w:rPr>
    </w:lvl>
    <w:lvl w:ilvl="8" w:tplc="4CDAC142">
      <w:start w:val="1"/>
      <w:numFmt w:val="bullet"/>
      <w:lvlText w:val=""/>
      <w:lvlJc w:val="left"/>
      <w:pPr>
        <w:ind w:left="6480" w:hanging="360"/>
      </w:pPr>
      <w:rPr>
        <w:rFonts w:ascii="Wingdings" w:hAnsi="Wingdings" w:hint="default"/>
      </w:rPr>
    </w:lvl>
  </w:abstractNum>
  <w:abstractNum w:abstractNumId="2" w15:restartNumberingAfterBreak="0">
    <w:nsid w:val="0931E0AD"/>
    <w:multiLevelType w:val="hybridMultilevel"/>
    <w:tmpl w:val="9984F684"/>
    <w:lvl w:ilvl="0" w:tplc="B3E4B3EA">
      <w:start w:val="1"/>
      <w:numFmt w:val="bullet"/>
      <w:lvlText w:val=""/>
      <w:lvlJc w:val="left"/>
      <w:pPr>
        <w:ind w:left="720" w:hanging="360"/>
      </w:pPr>
      <w:rPr>
        <w:rFonts w:ascii="Symbol" w:hAnsi="Symbol" w:hint="default"/>
      </w:rPr>
    </w:lvl>
    <w:lvl w:ilvl="1" w:tplc="A762E31A">
      <w:start w:val="1"/>
      <w:numFmt w:val="bullet"/>
      <w:lvlText w:val="o"/>
      <w:lvlJc w:val="left"/>
      <w:pPr>
        <w:ind w:left="1440" w:hanging="360"/>
      </w:pPr>
      <w:rPr>
        <w:rFonts w:ascii="Courier New" w:hAnsi="Courier New" w:hint="default"/>
      </w:rPr>
    </w:lvl>
    <w:lvl w:ilvl="2" w:tplc="DA5458CA">
      <w:start w:val="1"/>
      <w:numFmt w:val="bullet"/>
      <w:lvlText w:val=""/>
      <w:lvlJc w:val="left"/>
      <w:pPr>
        <w:ind w:left="2160" w:hanging="360"/>
      </w:pPr>
      <w:rPr>
        <w:rFonts w:ascii="Wingdings" w:hAnsi="Wingdings" w:hint="default"/>
      </w:rPr>
    </w:lvl>
    <w:lvl w:ilvl="3" w:tplc="C14C2402">
      <w:start w:val="1"/>
      <w:numFmt w:val="bullet"/>
      <w:lvlText w:val=""/>
      <w:lvlJc w:val="left"/>
      <w:pPr>
        <w:ind w:left="2880" w:hanging="360"/>
      </w:pPr>
      <w:rPr>
        <w:rFonts w:ascii="Symbol" w:hAnsi="Symbol" w:hint="default"/>
      </w:rPr>
    </w:lvl>
    <w:lvl w:ilvl="4" w:tplc="CFA6D258">
      <w:start w:val="1"/>
      <w:numFmt w:val="bullet"/>
      <w:lvlText w:val="o"/>
      <w:lvlJc w:val="left"/>
      <w:pPr>
        <w:ind w:left="3600" w:hanging="360"/>
      </w:pPr>
      <w:rPr>
        <w:rFonts w:ascii="Courier New" w:hAnsi="Courier New" w:hint="default"/>
      </w:rPr>
    </w:lvl>
    <w:lvl w:ilvl="5" w:tplc="2C3A059E">
      <w:start w:val="1"/>
      <w:numFmt w:val="bullet"/>
      <w:lvlText w:val=""/>
      <w:lvlJc w:val="left"/>
      <w:pPr>
        <w:ind w:left="4320" w:hanging="360"/>
      </w:pPr>
      <w:rPr>
        <w:rFonts w:ascii="Wingdings" w:hAnsi="Wingdings" w:hint="default"/>
      </w:rPr>
    </w:lvl>
    <w:lvl w:ilvl="6" w:tplc="CD12E98E">
      <w:start w:val="1"/>
      <w:numFmt w:val="bullet"/>
      <w:lvlText w:val=""/>
      <w:lvlJc w:val="left"/>
      <w:pPr>
        <w:ind w:left="5040" w:hanging="360"/>
      </w:pPr>
      <w:rPr>
        <w:rFonts w:ascii="Symbol" w:hAnsi="Symbol" w:hint="default"/>
      </w:rPr>
    </w:lvl>
    <w:lvl w:ilvl="7" w:tplc="733E9DEE">
      <w:start w:val="1"/>
      <w:numFmt w:val="bullet"/>
      <w:lvlText w:val="o"/>
      <w:lvlJc w:val="left"/>
      <w:pPr>
        <w:ind w:left="5760" w:hanging="360"/>
      </w:pPr>
      <w:rPr>
        <w:rFonts w:ascii="Courier New" w:hAnsi="Courier New" w:hint="default"/>
      </w:rPr>
    </w:lvl>
    <w:lvl w:ilvl="8" w:tplc="3AD2F734">
      <w:start w:val="1"/>
      <w:numFmt w:val="bullet"/>
      <w:lvlText w:val=""/>
      <w:lvlJc w:val="left"/>
      <w:pPr>
        <w:ind w:left="6480" w:hanging="360"/>
      </w:pPr>
      <w:rPr>
        <w:rFonts w:ascii="Wingdings" w:hAnsi="Wingdings" w:hint="default"/>
      </w:rPr>
    </w:lvl>
  </w:abstractNum>
  <w:abstractNum w:abstractNumId="3" w15:restartNumberingAfterBreak="0">
    <w:nsid w:val="09897397"/>
    <w:multiLevelType w:val="hybridMultilevel"/>
    <w:tmpl w:val="A7ECA770"/>
    <w:lvl w:ilvl="0" w:tplc="08F88AF8">
      <w:start w:val="1"/>
      <w:numFmt w:val="bullet"/>
      <w:lvlText w:val=""/>
      <w:lvlJc w:val="left"/>
      <w:pPr>
        <w:ind w:left="720" w:hanging="360"/>
      </w:pPr>
      <w:rPr>
        <w:rFonts w:ascii="Symbol" w:hAnsi="Symbol" w:hint="default"/>
      </w:rPr>
    </w:lvl>
    <w:lvl w:ilvl="1" w:tplc="B6BA74D0">
      <w:start w:val="1"/>
      <w:numFmt w:val="bullet"/>
      <w:lvlText w:val=""/>
      <w:lvlJc w:val="left"/>
      <w:pPr>
        <w:ind w:left="1440" w:hanging="360"/>
      </w:pPr>
      <w:rPr>
        <w:rFonts w:ascii="Symbol" w:hAnsi="Symbol" w:hint="default"/>
      </w:rPr>
    </w:lvl>
    <w:lvl w:ilvl="2" w:tplc="B9D24A3C">
      <w:start w:val="1"/>
      <w:numFmt w:val="bullet"/>
      <w:lvlText w:val=""/>
      <w:lvlJc w:val="left"/>
      <w:pPr>
        <w:ind w:left="2160" w:hanging="360"/>
      </w:pPr>
      <w:rPr>
        <w:rFonts w:ascii="Wingdings" w:hAnsi="Wingdings" w:hint="default"/>
      </w:rPr>
    </w:lvl>
    <w:lvl w:ilvl="3" w:tplc="36DAC1F8">
      <w:start w:val="1"/>
      <w:numFmt w:val="bullet"/>
      <w:lvlText w:val=""/>
      <w:lvlJc w:val="left"/>
      <w:pPr>
        <w:ind w:left="2880" w:hanging="360"/>
      </w:pPr>
      <w:rPr>
        <w:rFonts w:ascii="Symbol" w:hAnsi="Symbol" w:hint="default"/>
      </w:rPr>
    </w:lvl>
    <w:lvl w:ilvl="4" w:tplc="EF7AA97C">
      <w:start w:val="1"/>
      <w:numFmt w:val="bullet"/>
      <w:lvlText w:val="o"/>
      <w:lvlJc w:val="left"/>
      <w:pPr>
        <w:ind w:left="3600" w:hanging="360"/>
      </w:pPr>
      <w:rPr>
        <w:rFonts w:ascii="Courier New" w:hAnsi="Courier New" w:hint="default"/>
      </w:rPr>
    </w:lvl>
    <w:lvl w:ilvl="5" w:tplc="882A2022">
      <w:start w:val="1"/>
      <w:numFmt w:val="bullet"/>
      <w:lvlText w:val=""/>
      <w:lvlJc w:val="left"/>
      <w:pPr>
        <w:ind w:left="4320" w:hanging="360"/>
      </w:pPr>
      <w:rPr>
        <w:rFonts w:ascii="Wingdings" w:hAnsi="Wingdings" w:hint="default"/>
      </w:rPr>
    </w:lvl>
    <w:lvl w:ilvl="6" w:tplc="06CE7B76">
      <w:start w:val="1"/>
      <w:numFmt w:val="bullet"/>
      <w:lvlText w:val=""/>
      <w:lvlJc w:val="left"/>
      <w:pPr>
        <w:ind w:left="5040" w:hanging="360"/>
      </w:pPr>
      <w:rPr>
        <w:rFonts w:ascii="Symbol" w:hAnsi="Symbol" w:hint="default"/>
      </w:rPr>
    </w:lvl>
    <w:lvl w:ilvl="7" w:tplc="ED405200">
      <w:start w:val="1"/>
      <w:numFmt w:val="bullet"/>
      <w:lvlText w:val="o"/>
      <w:lvlJc w:val="left"/>
      <w:pPr>
        <w:ind w:left="5760" w:hanging="360"/>
      </w:pPr>
      <w:rPr>
        <w:rFonts w:ascii="Courier New" w:hAnsi="Courier New" w:hint="default"/>
      </w:rPr>
    </w:lvl>
    <w:lvl w:ilvl="8" w:tplc="4E1A9776">
      <w:start w:val="1"/>
      <w:numFmt w:val="bullet"/>
      <w:lvlText w:val=""/>
      <w:lvlJc w:val="left"/>
      <w:pPr>
        <w:ind w:left="6480" w:hanging="360"/>
      </w:pPr>
      <w:rPr>
        <w:rFonts w:ascii="Wingdings" w:hAnsi="Wingdings" w:hint="default"/>
      </w:rPr>
    </w:lvl>
  </w:abstractNum>
  <w:abstractNum w:abstractNumId="4" w15:restartNumberingAfterBreak="0">
    <w:nsid w:val="09BF13E2"/>
    <w:multiLevelType w:val="hybridMultilevel"/>
    <w:tmpl w:val="B792D132"/>
    <w:lvl w:ilvl="0" w:tplc="EAECE81E">
      <w:start w:val="1"/>
      <w:numFmt w:val="bullet"/>
      <w:lvlText w:val=""/>
      <w:lvlJc w:val="left"/>
      <w:pPr>
        <w:ind w:left="720" w:hanging="360"/>
      </w:pPr>
      <w:rPr>
        <w:rFonts w:ascii="Symbol" w:hAnsi="Symbol" w:hint="default"/>
      </w:rPr>
    </w:lvl>
    <w:lvl w:ilvl="1" w:tplc="893C2ACE">
      <w:start w:val="1"/>
      <w:numFmt w:val="bullet"/>
      <w:lvlText w:val="o"/>
      <w:lvlJc w:val="left"/>
      <w:pPr>
        <w:ind w:left="1440" w:hanging="360"/>
      </w:pPr>
      <w:rPr>
        <w:rFonts w:ascii="Courier New" w:hAnsi="Courier New" w:hint="default"/>
      </w:rPr>
    </w:lvl>
    <w:lvl w:ilvl="2" w:tplc="73AADB3C">
      <w:start w:val="1"/>
      <w:numFmt w:val="bullet"/>
      <w:lvlText w:val=""/>
      <w:lvlJc w:val="left"/>
      <w:pPr>
        <w:ind w:left="2160" w:hanging="360"/>
      </w:pPr>
      <w:rPr>
        <w:rFonts w:ascii="Wingdings" w:hAnsi="Wingdings" w:hint="default"/>
      </w:rPr>
    </w:lvl>
    <w:lvl w:ilvl="3" w:tplc="35964D46">
      <w:start w:val="1"/>
      <w:numFmt w:val="bullet"/>
      <w:lvlText w:val=""/>
      <w:lvlJc w:val="left"/>
      <w:pPr>
        <w:ind w:left="2880" w:hanging="360"/>
      </w:pPr>
      <w:rPr>
        <w:rFonts w:ascii="Symbol" w:hAnsi="Symbol" w:hint="default"/>
      </w:rPr>
    </w:lvl>
    <w:lvl w:ilvl="4" w:tplc="C4A2FEDC">
      <w:start w:val="1"/>
      <w:numFmt w:val="bullet"/>
      <w:lvlText w:val="o"/>
      <w:lvlJc w:val="left"/>
      <w:pPr>
        <w:ind w:left="3600" w:hanging="360"/>
      </w:pPr>
      <w:rPr>
        <w:rFonts w:ascii="Courier New" w:hAnsi="Courier New" w:hint="default"/>
      </w:rPr>
    </w:lvl>
    <w:lvl w:ilvl="5" w:tplc="D6F61F18">
      <w:start w:val="1"/>
      <w:numFmt w:val="bullet"/>
      <w:lvlText w:val=""/>
      <w:lvlJc w:val="left"/>
      <w:pPr>
        <w:ind w:left="4320" w:hanging="360"/>
      </w:pPr>
      <w:rPr>
        <w:rFonts w:ascii="Wingdings" w:hAnsi="Wingdings" w:hint="default"/>
      </w:rPr>
    </w:lvl>
    <w:lvl w:ilvl="6" w:tplc="4A5AD626">
      <w:start w:val="1"/>
      <w:numFmt w:val="bullet"/>
      <w:lvlText w:val=""/>
      <w:lvlJc w:val="left"/>
      <w:pPr>
        <w:ind w:left="5040" w:hanging="360"/>
      </w:pPr>
      <w:rPr>
        <w:rFonts w:ascii="Symbol" w:hAnsi="Symbol" w:hint="default"/>
      </w:rPr>
    </w:lvl>
    <w:lvl w:ilvl="7" w:tplc="0CC07C2C">
      <w:start w:val="1"/>
      <w:numFmt w:val="bullet"/>
      <w:lvlText w:val="o"/>
      <w:lvlJc w:val="left"/>
      <w:pPr>
        <w:ind w:left="5760" w:hanging="360"/>
      </w:pPr>
      <w:rPr>
        <w:rFonts w:ascii="Courier New" w:hAnsi="Courier New" w:hint="default"/>
      </w:rPr>
    </w:lvl>
    <w:lvl w:ilvl="8" w:tplc="2A289608">
      <w:start w:val="1"/>
      <w:numFmt w:val="bullet"/>
      <w:lvlText w:val=""/>
      <w:lvlJc w:val="left"/>
      <w:pPr>
        <w:ind w:left="6480" w:hanging="360"/>
      </w:pPr>
      <w:rPr>
        <w:rFonts w:ascii="Wingdings" w:hAnsi="Wingdings" w:hint="default"/>
      </w:rPr>
    </w:lvl>
  </w:abstractNum>
  <w:abstractNum w:abstractNumId="5" w15:restartNumberingAfterBreak="0">
    <w:nsid w:val="0BF2047F"/>
    <w:multiLevelType w:val="hybridMultilevel"/>
    <w:tmpl w:val="29FAE992"/>
    <w:lvl w:ilvl="0" w:tplc="3990D3CA">
      <w:start w:val="1"/>
      <w:numFmt w:val="bullet"/>
      <w:lvlText w:val=""/>
      <w:lvlJc w:val="left"/>
      <w:pPr>
        <w:ind w:left="720" w:hanging="360"/>
      </w:pPr>
      <w:rPr>
        <w:rFonts w:ascii="Symbol" w:hAnsi="Symbol" w:hint="default"/>
      </w:rPr>
    </w:lvl>
    <w:lvl w:ilvl="1" w:tplc="928EEEA8">
      <w:start w:val="1"/>
      <w:numFmt w:val="bullet"/>
      <w:lvlText w:val="o"/>
      <w:lvlJc w:val="left"/>
      <w:pPr>
        <w:ind w:left="1440" w:hanging="360"/>
      </w:pPr>
      <w:rPr>
        <w:rFonts w:ascii="Courier New" w:hAnsi="Courier New" w:hint="default"/>
      </w:rPr>
    </w:lvl>
    <w:lvl w:ilvl="2" w:tplc="4DA2CC2A">
      <w:start w:val="1"/>
      <w:numFmt w:val="bullet"/>
      <w:lvlText w:val=""/>
      <w:lvlJc w:val="left"/>
      <w:pPr>
        <w:ind w:left="2160" w:hanging="360"/>
      </w:pPr>
      <w:rPr>
        <w:rFonts w:ascii="Wingdings" w:hAnsi="Wingdings" w:hint="default"/>
      </w:rPr>
    </w:lvl>
    <w:lvl w:ilvl="3" w:tplc="EA8ECDC6">
      <w:start w:val="1"/>
      <w:numFmt w:val="bullet"/>
      <w:lvlText w:val=""/>
      <w:lvlJc w:val="left"/>
      <w:pPr>
        <w:ind w:left="2880" w:hanging="360"/>
      </w:pPr>
      <w:rPr>
        <w:rFonts w:ascii="Symbol" w:hAnsi="Symbol" w:hint="default"/>
      </w:rPr>
    </w:lvl>
    <w:lvl w:ilvl="4" w:tplc="C81430BE">
      <w:start w:val="1"/>
      <w:numFmt w:val="bullet"/>
      <w:lvlText w:val="o"/>
      <w:lvlJc w:val="left"/>
      <w:pPr>
        <w:ind w:left="3600" w:hanging="360"/>
      </w:pPr>
      <w:rPr>
        <w:rFonts w:ascii="Courier New" w:hAnsi="Courier New" w:hint="default"/>
      </w:rPr>
    </w:lvl>
    <w:lvl w:ilvl="5" w:tplc="6F42D5A6">
      <w:start w:val="1"/>
      <w:numFmt w:val="bullet"/>
      <w:lvlText w:val=""/>
      <w:lvlJc w:val="left"/>
      <w:pPr>
        <w:ind w:left="4320" w:hanging="360"/>
      </w:pPr>
      <w:rPr>
        <w:rFonts w:ascii="Wingdings" w:hAnsi="Wingdings" w:hint="default"/>
      </w:rPr>
    </w:lvl>
    <w:lvl w:ilvl="6" w:tplc="D57ED2EE">
      <w:start w:val="1"/>
      <w:numFmt w:val="bullet"/>
      <w:lvlText w:val=""/>
      <w:lvlJc w:val="left"/>
      <w:pPr>
        <w:ind w:left="5040" w:hanging="360"/>
      </w:pPr>
      <w:rPr>
        <w:rFonts w:ascii="Symbol" w:hAnsi="Symbol" w:hint="default"/>
      </w:rPr>
    </w:lvl>
    <w:lvl w:ilvl="7" w:tplc="AB1CCE16">
      <w:start w:val="1"/>
      <w:numFmt w:val="bullet"/>
      <w:lvlText w:val="o"/>
      <w:lvlJc w:val="left"/>
      <w:pPr>
        <w:ind w:left="5760" w:hanging="360"/>
      </w:pPr>
      <w:rPr>
        <w:rFonts w:ascii="Courier New" w:hAnsi="Courier New" w:hint="default"/>
      </w:rPr>
    </w:lvl>
    <w:lvl w:ilvl="8" w:tplc="9AAC4A26">
      <w:start w:val="1"/>
      <w:numFmt w:val="bullet"/>
      <w:lvlText w:val=""/>
      <w:lvlJc w:val="left"/>
      <w:pPr>
        <w:ind w:left="6480" w:hanging="360"/>
      </w:pPr>
      <w:rPr>
        <w:rFonts w:ascii="Wingdings" w:hAnsi="Wingdings" w:hint="default"/>
      </w:rPr>
    </w:lvl>
  </w:abstractNum>
  <w:abstractNum w:abstractNumId="6" w15:restartNumberingAfterBreak="0">
    <w:nsid w:val="18AF7680"/>
    <w:multiLevelType w:val="hybridMultilevel"/>
    <w:tmpl w:val="5FEEA31E"/>
    <w:lvl w:ilvl="0" w:tplc="4E9AC07A">
      <w:start w:val="1"/>
      <w:numFmt w:val="bullet"/>
      <w:lvlText w:val=""/>
      <w:lvlJc w:val="left"/>
      <w:pPr>
        <w:ind w:left="720" w:hanging="360"/>
      </w:pPr>
      <w:rPr>
        <w:rFonts w:ascii="Symbol" w:hAnsi="Symbol" w:hint="default"/>
      </w:rPr>
    </w:lvl>
    <w:lvl w:ilvl="1" w:tplc="C27A34B0">
      <w:start w:val="1"/>
      <w:numFmt w:val="bullet"/>
      <w:lvlText w:val="o"/>
      <w:lvlJc w:val="left"/>
      <w:pPr>
        <w:ind w:left="1440" w:hanging="360"/>
      </w:pPr>
      <w:rPr>
        <w:rFonts w:ascii="Courier New" w:hAnsi="Courier New" w:hint="default"/>
      </w:rPr>
    </w:lvl>
    <w:lvl w:ilvl="2" w:tplc="D0FA7C88">
      <w:start w:val="1"/>
      <w:numFmt w:val="bullet"/>
      <w:lvlText w:val=""/>
      <w:lvlJc w:val="left"/>
      <w:pPr>
        <w:ind w:left="2160" w:hanging="360"/>
      </w:pPr>
      <w:rPr>
        <w:rFonts w:ascii="Wingdings" w:hAnsi="Wingdings" w:hint="default"/>
      </w:rPr>
    </w:lvl>
    <w:lvl w:ilvl="3" w:tplc="114A9404">
      <w:start w:val="1"/>
      <w:numFmt w:val="bullet"/>
      <w:lvlText w:val=""/>
      <w:lvlJc w:val="left"/>
      <w:pPr>
        <w:ind w:left="2880" w:hanging="360"/>
      </w:pPr>
      <w:rPr>
        <w:rFonts w:ascii="Symbol" w:hAnsi="Symbol" w:hint="default"/>
      </w:rPr>
    </w:lvl>
    <w:lvl w:ilvl="4" w:tplc="F0D6EAC2">
      <w:start w:val="1"/>
      <w:numFmt w:val="bullet"/>
      <w:lvlText w:val="o"/>
      <w:lvlJc w:val="left"/>
      <w:pPr>
        <w:ind w:left="3600" w:hanging="360"/>
      </w:pPr>
      <w:rPr>
        <w:rFonts w:ascii="Courier New" w:hAnsi="Courier New" w:hint="default"/>
      </w:rPr>
    </w:lvl>
    <w:lvl w:ilvl="5" w:tplc="ABE64066">
      <w:start w:val="1"/>
      <w:numFmt w:val="bullet"/>
      <w:lvlText w:val=""/>
      <w:lvlJc w:val="left"/>
      <w:pPr>
        <w:ind w:left="4320" w:hanging="360"/>
      </w:pPr>
      <w:rPr>
        <w:rFonts w:ascii="Wingdings" w:hAnsi="Wingdings" w:hint="default"/>
      </w:rPr>
    </w:lvl>
    <w:lvl w:ilvl="6" w:tplc="E840A0CC">
      <w:start w:val="1"/>
      <w:numFmt w:val="bullet"/>
      <w:lvlText w:val=""/>
      <w:lvlJc w:val="left"/>
      <w:pPr>
        <w:ind w:left="5040" w:hanging="360"/>
      </w:pPr>
      <w:rPr>
        <w:rFonts w:ascii="Symbol" w:hAnsi="Symbol" w:hint="default"/>
      </w:rPr>
    </w:lvl>
    <w:lvl w:ilvl="7" w:tplc="3DCAE956">
      <w:start w:val="1"/>
      <w:numFmt w:val="bullet"/>
      <w:lvlText w:val="o"/>
      <w:lvlJc w:val="left"/>
      <w:pPr>
        <w:ind w:left="5760" w:hanging="360"/>
      </w:pPr>
      <w:rPr>
        <w:rFonts w:ascii="Courier New" w:hAnsi="Courier New" w:hint="default"/>
      </w:rPr>
    </w:lvl>
    <w:lvl w:ilvl="8" w:tplc="32484B7A">
      <w:start w:val="1"/>
      <w:numFmt w:val="bullet"/>
      <w:lvlText w:val=""/>
      <w:lvlJc w:val="left"/>
      <w:pPr>
        <w:ind w:left="6480" w:hanging="360"/>
      </w:pPr>
      <w:rPr>
        <w:rFonts w:ascii="Wingdings" w:hAnsi="Wingdings" w:hint="default"/>
      </w:rPr>
    </w:lvl>
  </w:abstractNum>
  <w:abstractNum w:abstractNumId="7" w15:restartNumberingAfterBreak="0">
    <w:nsid w:val="1E48FE33"/>
    <w:multiLevelType w:val="hybridMultilevel"/>
    <w:tmpl w:val="47807CEC"/>
    <w:lvl w:ilvl="0" w:tplc="08144136">
      <w:start w:val="1"/>
      <w:numFmt w:val="bullet"/>
      <w:lvlText w:val=""/>
      <w:lvlJc w:val="left"/>
      <w:pPr>
        <w:ind w:left="720" w:hanging="360"/>
      </w:pPr>
      <w:rPr>
        <w:rFonts w:ascii="Symbol" w:hAnsi="Symbol" w:hint="default"/>
      </w:rPr>
    </w:lvl>
    <w:lvl w:ilvl="1" w:tplc="05A6FBC4">
      <w:start w:val="1"/>
      <w:numFmt w:val="bullet"/>
      <w:lvlText w:val="o"/>
      <w:lvlJc w:val="left"/>
      <w:pPr>
        <w:ind w:left="1440" w:hanging="360"/>
      </w:pPr>
      <w:rPr>
        <w:rFonts w:ascii="Courier New" w:hAnsi="Courier New" w:hint="default"/>
      </w:rPr>
    </w:lvl>
    <w:lvl w:ilvl="2" w:tplc="55FAEF1E">
      <w:start w:val="1"/>
      <w:numFmt w:val="bullet"/>
      <w:lvlText w:val=""/>
      <w:lvlJc w:val="left"/>
      <w:pPr>
        <w:ind w:left="2160" w:hanging="360"/>
      </w:pPr>
      <w:rPr>
        <w:rFonts w:ascii="Wingdings" w:hAnsi="Wingdings" w:hint="default"/>
      </w:rPr>
    </w:lvl>
    <w:lvl w:ilvl="3" w:tplc="0352E224">
      <w:start w:val="1"/>
      <w:numFmt w:val="bullet"/>
      <w:lvlText w:val=""/>
      <w:lvlJc w:val="left"/>
      <w:pPr>
        <w:ind w:left="2880" w:hanging="360"/>
      </w:pPr>
      <w:rPr>
        <w:rFonts w:ascii="Symbol" w:hAnsi="Symbol" w:hint="default"/>
      </w:rPr>
    </w:lvl>
    <w:lvl w:ilvl="4" w:tplc="FEBE4EF6">
      <w:start w:val="1"/>
      <w:numFmt w:val="bullet"/>
      <w:lvlText w:val="o"/>
      <w:lvlJc w:val="left"/>
      <w:pPr>
        <w:ind w:left="3600" w:hanging="360"/>
      </w:pPr>
      <w:rPr>
        <w:rFonts w:ascii="Courier New" w:hAnsi="Courier New" w:hint="default"/>
      </w:rPr>
    </w:lvl>
    <w:lvl w:ilvl="5" w:tplc="CC6E4DEE">
      <w:start w:val="1"/>
      <w:numFmt w:val="bullet"/>
      <w:lvlText w:val=""/>
      <w:lvlJc w:val="left"/>
      <w:pPr>
        <w:ind w:left="4320" w:hanging="360"/>
      </w:pPr>
      <w:rPr>
        <w:rFonts w:ascii="Wingdings" w:hAnsi="Wingdings" w:hint="default"/>
      </w:rPr>
    </w:lvl>
    <w:lvl w:ilvl="6" w:tplc="040A7014">
      <w:start w:val="1"/>
      <w:numFmt w:val="bullet"/>
      <w:lvlText w:val=""/>
      <w:lvlJc w:val="left"/>
      <w:pPr>
        <w:ind w:left="5040" w:hanging="360"/>
      </w:pPr>
      <w:rPr>
        <w:rFonts w:ascii="Symbol" w:hAnsi="Symbol" w:hint="default"/>
      </w:rPr>
    </w:lvl>
    <w:lvl w:ilvl="7" w:tplc="0F185032">
      <w:start w:val="1"/>
      <w:numFmt w:val="bullet"/>
      <w:lvlText w:val="o"/>
      <w:lvlJc w:val="left"/>
      <w:pPr>
        <w:ind w:left="5760" w:hanging="360"/>
      </w:pPr>
      <w:rPr>
        <w:rFonts w:ascii="Courier New" w:hAnsi="Courier New" w:hint="default"/>
      </w:rPr>
    </w:lvl>
    <w:lvl w:ilvl="8" w:tplc="DE388924">
      <w:start w:val="1"/>
      <w:numFmt w:val="bullet"/>
      <w:lvlText w:val=""/>
      <w:lvlJc w:val="left"/>
      <w:pPr>
        <w:ind w:left="6480" w:hanging="360"/>
      </w:pPr>
      <w:rPr>
        <w:rFonts w:ascii="Wingdings" w:hAnsi="Wingdings" w:hint="default"/>
      </w:rPr>
    </w:lvl>
  </w:abstractNum>
  <w:abstractNum w:abstractNumId="8" w15:restartNumberingAfterBreak="0">
    <w:nsid w:val="27CB5DA9"/>
    <w:multiLevelType w:val="hybridMultilevel"/>
    <w:tmpl w:val="0C2E9CB6"/>
    <w:lvl w:ilvl="0" w:tplc="58F4F574">
      <w:start w:val="1"/>
      <w:numFmt w:val="bullet"/>
      <w:lvlText w:val=""/>
      <w:lvlJc w:val="left"/>
      <w:pPr>
        <w:ind w:left="720" w:hanging="360"/>
      </w:pPr>
      <w:rPr>
        <w:rFonts w:ascii="Symbol" w:hAnsi="Symbol" w:hint="default"/>
      </w:rPr>
    </w:lvl>
    <w:lvl w:ilvl="1" w:tplc="F900FCAE">
      <w:start w:val="1"/>
      <w:numFmt w:val="bullet"/>
      <w:lvlText w:val="o"/>
      <w:lvlJc w:val="left"/>
      <w:pPr>
        <w:ind w:left="1440" w:hanging="360"/>
      </w:pPr>
      <w:rPr>
        <w:rFonts w:ascii="Courier New" w:hAnsi="Courier New" w:hint="default"/>
      </w:rPr>
    </w:lvl>
    <w:lvl w:ilvl="2" w:tplc="52363B0A">
      <w:start w:val="1"/>
      <w:numFmt w:val="bullet"/>
      <w:lvlText w:val=""/>
      <w:lvlJc w:val="left"/>
      <w:pPr>
        <w:ind w:left="2160" w:hanging="360"/>
      </w:pPr>
      <w:rPr>
        <w:rFonts w:ascii="Wingdings" w:hAnsi="Wingdings" w:hint="default"/>
      </w:rPr>
    </w:lvl>
    <w:lvl w:ilvl="3" w:tplc="3E2A1F98">
      <w:start w:val="1"/>
      <w:numFmt w:val="bullet"/>
      <w:lvlText w:val=""/>
      <w:lvlJc w:val="left"/>
      <w:pPr>
        <w:ind w:left="2880" w:hanging="360"/>
      </w:pPr>
      <w:rPr>
        <w:rFonts w:ascii="Symbol" w:hAnsi="Symbol" w:hint="default"/>
      </w:rPr>
    </w:lvl>
    <w:lvl w:ilvl="4" w:tplc="930233E0">
      <w:start w:val="1"/>
      <w:numFmt w:val="bullet"/>
      <w:lvlText w:val="o"/>
      <w:lvlJc w:val="left"/>
      <w:pPr>
        <w:ind w:left="3600" w:hanging="360"/>
      </w:pPr>
      <w:rPr>
        <w:rFonts w:ascii="Courier New" w:hAnsi="Courier New" w:hint="default"/>
      </w:rPr>
    </w:lvl>
    <w:lvl w:ilvl="5" w:tplc="92927554">
      <w:start w:val="1"/>
      <w:numFmt w:val="bullet"/>
      <w:lvlText w:val=""/>
      <w:lvlJc w:val="left"/>
      <w:pPr>
        <w:ind w:left="4320" w:hanging="360"/>
      </w:pPr>
      <w:rPr>
        <w:rFonts w:ascii="Wingdings" w:hAnsi="Wingdings" w:hint="default"/>
      </w:rPr>
    </w:lvl>
    <w:lvl w:ilvl="6" w:tplc="79401358">
      <w:start w:val="1"/>
      <w:numFmt w:val="bullet"/>
      <w:lvlText w:val=""/>
      <w:lvlJc w:val="left"/>
      <w:pPr>
        <w:ind w:left="5040" w:hanging="360"/>
      </w:pPr>
      <w:rPr>
        <w:rFonts w:ascii="Symbol" w:hAnsi="Symbol" w:hint="default"/>
      </w:rPr>
    </w:lvl>
    <w:lvl w:ilvl="7" w:tplc="720CB08C">
      <w:start w:val="1"/>
      <w:numFmt w:val="bullet"/>
      <w:lvlText w:val="o"/>
      <w:lvlJc w:val="left"/>
      <w:pPr>
        <w:ind w:left="5760" w:hanging="360"/>
      </w:pPr>
      <w:rPr>
        <w:rFonts w:ascii="Courier New" w:hAnsi="Courier New" w:hint="default"/>
      </w:rPr>
    </w:lvl>
    <w:lvl w:ilvl="8" w:tplc="7312F9C8">
      <w:start w:val="1"/>
      <w:numFmt w:val="bullet"/>
      <w:lvlText w:val=""/>
      <w:lvlJc w:val="left"/>
      <w:pPr>
        <w:ind w:left="6480" w:hanging="360"/>
      </w:pPr>
      <w:rPr>
        <w:rFonts w:ascii="Wingdings" w:hAnsi="Wingdings" w:hint="default"/>
      </w:rPr>
    </w:lvl>
  </w:abstractNum>
  <w:abstractNum w:abstractNumId="9" w15:restartNumberingAfterBreak="0">
    <w:nsid w:val="27EBFC20"/>
    <w:multiLevelType w:val="hybridMultilevel"/>
    <w:tmpl w:val="301CF138"/>
    <w:lvl w:ilvl="0" w:tplc="9A1458EA">
      <w:start w:val="1"/>
      <w:numFmt w:val="bullet"/>
      <w:lvlText w:val=""/>
      <w:lvlJc w:val="left"/>
      <w:pPr>
        <w:ind w:left="720" w:hanging="360"/>
      </w:pPr>
      <w:rPr>
        <w:rFonts w:ascii="Symbol" w:hAnsi="Symbol" w:hint="default"/>
      </w:rPr>
    </w:lvl>
    <w:lvl w:ilvl="1" w:tplc="A634C478">
      <w:start w:val="1"/>
      <w:numFmt w:val="bullet"/>
      <w:lvlText w:val="o"/>
      <w:lvlJc w:val="left"/>
      <w:pPr>
        <w:ind w:left="1440" w:hanging="360"/>
      </w:pPr>
      <w:rPr>
        <w:rFonts w:ascii="Courier New" w:hAnsi="Courier New" w:hint="default"/>
      </w:rPr>
    </w:lvl>
    <w:lvl w:ilvl="2" w:tplc="A7BC870A">
      <w:start w:val="1"/>
      <w:numFmt w:val="bullet"/>
      <w:lvlText w:val=""/>
      <w:lvlJc w:val="left"/>
      <w:pPr>
        <w:ind w:left="2160" w:hanging="360"/>
      </w:pPr>
      <w:rPr>
        <w:rFonts w:ascii="Wingdings" w:hAnsi="Wingdings" w:hint="default"/>
      </w:rPr>
    </w:lvl>
    <w:lvl w:ilvl="3" w:tplc="06C87302">
      <w:start w:val="1"/>
      <w:numFmt w:val="bullet"/>
      <w:lvlText w:val=""/>
      <w:lvlJc w:val="left"/>
      <w:pPr>
        <w:ind w:left="2880" w:hanging="360"/>
      </w:pPr>
      <w:rPr>
        <w:rFonts w:ascii="Symbol" w:hAnsi="Symbol" w:hint="default"/>
      </w:rPr>
    </w:lvl>
    <w:lvl w:ilvl="4" w:tplc="6D5E2C7E">
      <w:start w:val="1"/>
      <w:numFmt w:val="bullet"/>
      <w:lvlText w:val="o"/>
      <w:lvlJc w:val="left"/>
      <w:pPr>
        <w:ind w:left="3600" w:hanging="360"/>
      </w:pPr>
      <w:rPr>
        <w:rFonts w:ascii="Courier New" w:hAnsi="Courier New" w:hint="default"/>
      </w:rPr>
    </w:lvl>
    <w:lvl w:ilvl="5" w:tplc="53BCEF0A">
      <w:start w:val="1"/>
      <w:numFmt w:val="bullet"/>
      <w:lvlText w:val=""/>
      <w:lvlJc w:val="left"/>
      <w:pPr>
        <w:ind w:left="4320" w:hanging="360"/>
      </w:pPr>
      <w:rPr>
        <w:rFonts w:ascii="Wingdings" w:hAnsi="Wingdings" w:hint="default"/>
      </w:rPr>
    </w:lvl>
    <w:lvl w:ilvl="6" w:tplc="E22680AA">
      <w:start w:val="1"/>
      <w:numFmt w:val="bullet"/>
      <w:lvlText w:val=""/>
      <w:lvlJc w:val="left"/>
      <w:pPr>
        <w:ind w:left="5040" w:hanging="360"/>
      </w:pPr>
      <w:rPr>
        <w:rFonts w:ascii="Symbol" w:hAnsi="Symbol" w:hint="default"/>
      </w:rPr>
    </w:lvl>
    <w:lvl w:ilvl="7" w:tplc="5F6AFCFA">
      <w:start w:val="1"/>
      <w:numFmt w:val="bullet"/>
      <w:lvlText w:val="o"/>
      <w:lvlJc w:val="left"/>
      <w:pPr>
        <w:ind w:left="5760" w:hanging="360"/>
      </w:pPr>
      <w:rPr>
        <w:rFonts w:ascii="Courier New" w:hAnsi="Courier New" w:hint="default"/>
      </w:rPr>
    </w:lvl>
    <w:lvl w:ilvl="8" w:tplc="C2282728">
      <w:start w:val="1"/>
      <w:numFmt w:val="bullet"/>
      <w:lvlText w:val=""/>
      <w:lvlJc w:val="left"/>
      <w:pPr>
        <w:ind w:left="6480" w:hanging="360"/>
      </w:pPr>
      <w:rPr>
        <w:rFonts w:ascii="Wingdings" w:hAnsi="Wingdings" w:hint="default"/>
      </w:rPr>
    </w:lvl>
  </w:abstractNum>
  <w:abstractNum w:abstractNumId="10" w15:restartNumberingAfterBreak="0">
    <w:nsid w:val="2849356D"/>
    <w:multiLevelType w:val="hybridMultilevel"/>
    <w:tmpl w:val="7082BB98"/>
    <w:lvl w:ilvl="0" w:tplc="49ACCD5E">
      <w:start w:val="1"/>
      <w:numFmt w:val="bullet"/>
      <w:lvlText w:val=""/>
      <w:lvlJc w:val="left"/>
      <w:pPr>
        <w:ind w:left="720" w:hanging="360"/>
      </w:pPr>
      <w:rPr>
        <w:rFonts w:ascii="Symbol" w:hAnsi="Symbol" w:hint="default"/>
      </w:rPr>
    </w:lvl>
    <w:lvl w:ilvl="1" w:tplc="4ABC841A">
      <w:start w:val="1"/>
      <w:numFmt w:val="bullet"/>
      <w:lvlText w:val="o"/>
      <w:lvlJc w:val="left"/>
      <w:pPr>
        <w:ind w:left="1440" w:hanging="360"/>
      </w:pPr>
      <w:rPr>
        <w:rFonts w:ascii="Courier New" w:hAnsi="Courier New" w:hint="default"/>
      </w:rPr>
    </w:lvl>
    <w:lvl w:ilvl="2" w:tplc="751AD148">
      <w:start w:val="1"/>
      <w:numFmt w:val="bullet"/>
      <w:lvlText w:val=""/>
      <w:lvlJc w:val="left"/>
      <w:pPr>
        <w:ind w:left="2160" w:hanging="360"/>
      </w:pPr>
      <w:rPr>
        <w:rFonts w:ascii="Wingdings" w:hAnsi="Wingdings" w:hint="default"/>
      </w:rPr>
    </w:lvl>
    <w:lvl w:ilvl="3" w:tplc="5D8639AC">
      <w:start w:val="1"/>
      <w:numFmt w:val="bullet"/>
      <w:lvlText w:val=""/>
      <w:lvlJc w:val="left"/>
      <w:pPr>
        <w:ind w:left="2880" w:hanging="360"/>
      </w:pPr>
      <w:rPr>
        <w:rFonts w:ascii="Symbol" w:hAnsi="Symbol" w:hint="default"/>
      </w:rPr>
    </w:lvl>
    <w:lvl w:ilvl="4" w:tplc="0E3E9C78">
      <w:start w:val="1"/>
      <w:numFmt w:val="bullet"/>
      <w:lvlText w:val="o"/>
      <w:lvlJc w:val="left"/>
      <w:pPr>
        <w:ind w:left="3600" w:hanging="360"/>
      </w:pPr>
      <w:rPr>
        <w:rFonts w:ascii="Courier New" w:hAnsi="Courier New" w:hint="default"/>
      </w:rPr>
    </w:lvl>
    <w:lvl w:ilvl="5" w:tplc="24CE434E">
      <w:start w:val="1"/>
      <w:numFmt w:val="bullet"/>
      <w:lvlText w:val=""/>
      <w:lvlJc w:val="left"/>
      <w:pPr>
        <w:ind w:left="4320" w:hanging="360"/>
      </w:pPr>
      <w:rPr>
        <w:rFonts w:ascii="Wingdings" w:hAnsi="Wingdings" w:hint="default"/>
      </w:rPr>
    </w:lvl>
    <w:lvl w:ilvl="6" w:tplc="64963462">
      <w:start w:val="1"/>
      <w:numFmt w:val="bullet"/>
      <w:lvlText w:val=""/>
      <w:lvlJc w:val="left"/>
      <w:pPr>
        <w:ind w:left="5040" w:hanging="360"/>
      </w:pPr>
      <w:rPr>
        <w:rFonts w:ascii="Symbol" w:hAnsi="Symbol" w:hint="default"/>
      </w:rPr>
    </w:lvl>
    <w:lvl w:ilvl="7" w:tplc="09042014">
      <w:start w:val="1"/>
      <w:numFmt w:val="bullet"/>
      <w:lvlText w:val="o"/>
      <w:lvlJc w:val="left"/>
      <w:pPr>
        <w:ind w:left="5760" w:hanging="360"/>
      </w:pPr>
      <w:rPr>
        <w:rFonts w:ascii="Courier New" w:hAnsi="Courier New" w:hint="default"/>
      </w:rPr>
    </w:lvl>
    <w:lvl w:ilvl="8" w:tplc="1974EF72">
      <w:start w:val="1"/>
      <w:numFmt w:val="bullet"/>
      <w:lvlText w:val=""/>
      <w:lvlJc w:val="left"/>
      <w:pPr>
        <w:ind w:left="6480" w:hanging="360"/>
      </w:pPr>
      <w:rPr>
        <w:rFonts w:ascii="Wingdings" w:hAnsi="Wingdings" w:hint="default"/>
      </w:rPr>
    </w:lvl>
  </w:abstractNum>
  <w:abstractNum w:abstractNumId="11" w15:restartNumberingAfterBreak="0">
    <w:nsid w:val="2A71DEB0"/>
    <w:multiLevelType w:val="hybridMultilevel"/>
    <w:tmpl w:val="88B8A2EC"/>
    <w:lvl w:ilvl="0" w:tplc="D298B4AE">
      <w:start w:val="1"/>
      <w:numFmt w:val="bullet"/>
      <w:lvlText w:val=""/>
      <w:lvlJc w:val="left"/>
      <w:pPr>
        <w:ind w:left="720" w:hanging="360"/>
      </w:pPr>
      <w:rPr>
        <w:rFonts w:ascii="Symbol" w:hAnsi="Symbol" w:hint="default"/>
      </w:rPr>
    </w:lvl>
    <w:lvl w:ilvl="1" w:tplc="E62A6D72">
      <w:start w:val="1"/>
      <w:numFmt w:val="bullet"/>
      <w:lvlText w:val="o"/>
      <w:lvlJc w:val="left"/>
      <w:pPr>
        <w:ind w:left="1440" w:hanging="360"/>
      </w:pPr>
      <w:rPr>
        <w:rFonts w:ascii="Courier New" w:hAnsi="Courier New" w:hint="default"/>
      </w:rPr>
    </w:lvl>
    <w:lvl w:ilvl="2" w:tplc="2BBC4C2C">
      <w:start w:val="1"/>
      <w:numFmt w:val="bullet"/>
      <w:lvlText w:val=""/>
      <w:lvlJc w:val="left"/>
      <w:pPr>
        <w:ind w:left="2160" w:hanging="360"/>
      </w:pPr>
      <w:rPr>
        <w:rFonts w:ascii="Wingdings" w:hAnsi="Wingdings" w:hint="default"/>
      </w:rPr>
    </w:lvl>
    <w:lvl w:ilvl="3" w:tplc="A4306936">
      <w:start w:val="1"/>
      <w:numFmt w:val="bullet"/>
      <w:lvlText w:val=""/>
      <w:lvlJc w:val="left"/>
      <w:pPr>
        <w:ind w:left="2880" w:hanging="360"/>
      </w:pPr>
      <w:rPr>
        <w:rFonts w:ascii="Symbol" w:hAnsi="Symbol" w:hint="default"/>
      </w:rPr>
    </w:lvl>
    <w:lvl w:ilvl="4" w:tplc="A600E8BE">
      <w:start w:val="1"/>
      <w:numFmt w:val="bullet"/>
      <w:lvlText w:val="o"/>
      <w:lvlJc w:val="left"/>
      <w:pPr>
        <w:ind w:left="3600" w:hanging="360"/>
      </w:pPr>
      <w:rPr>
        <w:rFonts w:ascii="Courier New" w:hAnsi="Courier New" w:hint="default"/>
      </w:rPr>
    </w:lvl>
    <w:lvl w:ilvl="5" w:tplc="63B80E72">
      <w:start w:val="1"/>
      <w:numFmt w:val="bullet"/>
      <w:lvlText w:val=""/>
      <w:lvlJc w:val="left"/>
      <w:pPr>
        <w:ind w:left="4320" w:hanging="360"/>
      </w:pPr>
      <w:rPr>
        <w:rFonts w:ascii="Wingdings" w:hAnsi="Wingdings" w:hint="default"/>
      </w:rPr>
    </w:lvl>
    <w:lvl w:ilvl="6" w:tplc="9BFEF4FC">
      <w:start w:val="1"/>
      <w:numFmt w:val="bullet"/>
      <w:lvlText w:val=""/>
      <w:lvlJc w:val="left"/>
      <w:pPr>
        <w:ind w:left="5040" w:hanging="360"/>
      </w:pPr>
      <w:rPr>
        <w:rFonts w:ascii="Symbol" w:hAnsi="Symbol" w:hint="default"/>
      </w:rPr>
    </w:lvl>
    <w:lvl w:ilvl="7" w:tplc="24D4294C">
      <w:start w:val="1"/>
      <w:numFmt w:val="bullet"/>
      <w:lvlText w:val="o"/>
      <w:lvlJc w:val="left"/>
      <w:pPr>
        <w:ind w:left="5760" w:hanging="360"/>
      </w:pPr>
      <w:rPr>
        <w:rFonts w:ascii="Courier New" w:hAnsi="Courier New" w:hint="default"/>
      </w:rPr>
    </w:lvl>
    <w:lvl w:ilvl="8" w:tplc="9214A838">
      <w:start w:val="1"/>
      <w:numFmt w:val="bullet"/>
      <w:lvlText w:val=""/>
      <w:lvlJc w:val="left"/>
      <w:pPr>
        <w:ind w:left="6480" w:hanging="360"/>
      </w:pPr>
      <w:rPr>
        <w:rFonts w:ascii="Wingdings" w:hAnsi="Wingdings" w:hint="default"/>
      </w:rPr>
    </w:lvl>
  </w:abstractNum>
  <w:abstractNum w:abstractNumId="12" w15:restartNumberingAfterBreak="0">
    <w:nsid w:val="36869912"/>
    <w:multiLevelType w:val="hybridMultilevel"/>
    <w:tmpl w:val="4D6CA872"/>
    <w:lvl w:ilvl="0" w:tplc="B6E60BC2">
      <w:start w:val="1"/>
      <w:numFmt w:val="bullet"/>
      <w:lvlText w:val=""/>
      <w:lvlJc w:val="left"/>
      <w:pPr>
        <w:ind w:left="720" w:hanging="360"/>
      </w:pPr>
      <w:rPr>
        <w:rFonts w:ascii="Symbol" w:hAnsi="Symbol" w:hint="default"/>
      </w:rPr>
    </w:lvl>
    <w:lvl w:ilvl="1" w:tplc="7A2A07C8">
      <w:start w:val="1"/>
      <w:numFmt w:val="bullet"/>
      <w:lvlText w:val="o"/>
      <w:lvlJc w:val="left"/>
      <w:pPr>
        <w:ind w:left="1440" w:hanging="360"/>
      </w:pPr>
      <w:rPr>
        <w:rFonts w:ascii="Courier New" w:hAnsi="Courier New" w:hint="default"/>
      </w:rPr>
    </w:lvl>
    <w:lvl w:ilvl="2" w:tplc="CC14C622">
      <w:start w:val="1"/>
      <w:numFmt w:val="bullet"/>
      <w:lvlText w:val=""/>
      <w:lvlJc w:val="left"/>
      <w:pPr>
        <w:ind w:left="2160" w:hanging="360"/>
      </w:pPr>
      <w:rPr>
        <w:rFonts w:ascii="Wingdings" w:hAnsi="Wingdings" w:hint="default"/>
      </w:rPr>
    </w:lvl>
    <w:lvl w:ilvl="3" w:tplc="81A87FCE">
      <w:start w:val="1"/>
      <w:numFmt w:val="bullet"/>
      <w:lvlText w:val=""/>
      <w:lvlJc w:val="left"/>
      <w:pPr>
        <w:ind w:left="2880" w:hanging="360"/>
      </w:pPr>
      <w:rPr>
        <w:rFonts w:ascii="Symbol" w:hAnsi="Symbol" w:hint="default"/>
      </w:rPr>
    </w:lvl>
    <w:lvl w:ilvl="4" w:tplc="A6524256">
      <w:start w:val="1"/>
      <w:numFmt w:val="bullet"/>
      <w:lvlText w:val="o"/>
      <w:lvlJc w:val="left"/>
      <w:pPr>
        <w:ind w:left="3600" w:hanging="360"/>
      </w:pPr>
      <w:rPr>
        <w:rFonts w:ascii="Courier New" w:hAnsi="Courier New" w:hint="default"/>
      </w:rPr>
    </w:lvl>
    <w:lvl w:ilvl="5" w:tplc="28DE0FAC">
      <w:start w:val="1"/>
      <w:numFmt w:val="bullet"/>
      <w:lvlText w:val=""/>
      <w:lvlJc w:val="left"/>
      <w:pPr>
        <w:ind w:left="4320" w:hanging="360"/>
      </w:pPr>
      <w:rPr>
        <w:rFonts w:ascii="Wingdings" w:hAnsi="Wingdings" w:hint="default"/>
      </w:rPr>
    </w:lvl>
    <w:lvl w:ilvl="6" w:tplc="AF420418">
      <w:start w:val="1"/>
      <w:numFmt w:val="bullet"/>
      <w:lvlText w:val=""/>
      <w:lvlJc w:val="left"/>
      <w:pPr>
        <w:ind w:left="5040" w:hanging="360"/>
      </w:pPr>
      <w:rPr>
        <w:rFonts w:ascii="Symbol" w:hAnsi="Symbol" w:hint="default"/>
      </w:rPr>
    </w:lvl>
    <w:lvl w:ilvl="7" w:tplc="4FC0E37C">
      <w:start w:val="1"/>
      <w:numFmt w:val="bullet"/>
      <w:lvlText w:val="o"/>
      <w:lvlJc w:val="left"/>
      <w:pPr>
        <w:ind w:left="5760" w:hanging="360"/>
      </w:pPr>
      <w:rPr>
        <w:rFonts w:ascii="Courier New" w:hAnsi="Courier New" w:hint="default"/>
      </w:rPr>
    </w:lvl>
    <w:lvl w:ilvl="8" w:tplc="914804E0">
      <w:start w:val="1"/>
      <w:numFmt w:val="bullet"/>
      <w:lvlText w:val=""/>
      <w:lvlJc w:val="left"/>
      <w:pPr>
        <w:ind w:left="6480" w:hanging="360"/>
      </w:pPr>
      <w:rPr>
        <w:rFonts w:ascii="Wingdings" w:hAnsi="Wingdings" w:hint="default"/>
      </w:rPr>
    </w:lvl>
  </w:abstractNum>
  <w:abstractNum w:abstractNumId="13" w15:restartNumberingAfterBreak="0">
    <w:nsid w:val="39948E0C"/>
    <w:multiLevelType w:val="hybridMultilevel"/>
    <w:tmpl w:val="B8C863D2"/>
    <w:lvl w:ilvl="0" w:tplc="D7A68208">
      <w:start w:val="1"/>
      <w:numFmt w:val="bullet"/>
      <w:lvlText w:val=""/>
      <w:lvlJc w:val="left"/>
      <w:pPr>
        <w:ind w:left="720" w:hanging="360"/>
      </w:pPr>
      <w:rPr>
        <w:rFonts w:ascii="Symbol" w:hAnsi="Symbol" w:hint="default"/>
      </w:rPr>
    </w:lvl>
    <w:lvl w:ilvl="1" w:tplc="00B21174">
      <w:start w:val="1"/>
      <w:numFmt w:val="bullet"/>
      <w:lvlText w:val="o"/>
      <w:lvlJc w:val="left"/>
      <w:pPr>
        <w:ind w:left="1440" w:hanging="360"/>
      </w:pPr>
      <w:rPr>
        <w:rFonts w:ascii="Courier New" w:hAnsi="Courier New" w:hint="default"/>
      </w:rPr>
    </w:lvl>
    <w:lvl w:ilvl="2" w:tplc="0C56A2A4">
      <w:start w:val="1"/>
      <w:numFmt w:val="bullet"/>
      <w:lvlText w:val=""/>
      <w:lvlJc w:val="left"/>
      <w:pPr>
        <w:ind w:left="2160" w:hanging="360"/>
      </w:pPr>
      <w:rPr>
        <w:rFonts w:ascii="Wingdings" w:hAnsi="Wingdings" w:hint="default"/>
      </w:rPr>
    </w:lvl>
    <w:lvl w:ilvl="3" w:tplc="0AAE10F2">
      <w:start w:val="1"/>
      <w:numFmt w:val="bullet"/>
      <w:lvlText w:val=""/>
      <w:lvlJc w:val="left"/>
      <w:pPr>
        <w:ind w:left="2880" w:hanging="360"/>
      </w:pPr>
      <w:rPr>
        <w:rFonts w:ascii="Symbol" w:hAnsi="Symbol" w:hint="default"/>
      </w:rPr>
    </w:lvl>
    <w:lvl w:ilvl="4" w:tplc="8916865A">
      <w:start w:val="1"/>
      <w:numFmt w:val="bullet"/>
      <w:lvlText w:val="o"/>
      <w:lvlJc w:val="left"/>
      <w:pPr>
        <w:ind w:left="3600" w:hanging="360"/>
      </w:pPr>
      <w:rPr>
        <w:rFonts w:ascii="Courier New" w:hAnsi="Courier New" w:hint="default"/>
      </w:rPr>
    </w:lvl>
    <w:lvl w:ilvl="5" w:tplc="8F2E4264">
      <w:start w:val="1"/>
      <w:numFmt w:val="bullet"/>
      <w:lvlText w:val=""/>
      <w:lvlJc w:val="left"/>
      <w:pPr>
        <w:ind w:left="4320" w:hanging="360"/>
      </w:pPr>
      <w:rPr>
        <w:rFonts w:ascii="Wingdings" w:hAnsi="Wingdings" w:hint="default"/>
      </w:rPr>
    </w:lvl>
    <w:lvl w:ilvl="6" w:tplc="450C2F20">
      <w:start w:val="1"/>
      <w:numFmt w:val="bullet"/>
      <w:lvlText w:val=""/>
      <w:lvlJc w:val="left"/>
      <w:pPr>
        <w:ind w:left="5040" w:hanging="360"/>
      </w:pPr>
      <w:rPr>
        <w:rFonts w:ascii="Symbol" w:hAnsi="Symbol" w:hint="default"/>
      </w:rPr>
    </w:lvl>
    <w:lvl w:ilvl="7" w:tplc="283CDC76">
      <w:start w:val="1"/>
      <w:numFmt w:val="bullet"/>
      <w:lvlText w:val="o"/>
      <w:lvlJc w:val="left"/>
      <w:pPr>
        <w:ind w:left="5760" w:hanging="360"/>
      </w:pPr>
      <w:rPr>
        <w:rFonts w:ascii="Courier New" w:hAnsi="Courier New" w:hint="default"/>
      </w:rPr>
    </w:lvl>
    <w:lvl w:ilvl="8" w:tplc="530082A2">
      <w:start w:val="1"/>
      <w:numFmt w:val="bullet"/>
      <w:lvlText w:val=""/>
      <w:lvlJc w:val="left"/>
      <w:pPr>
        <w:ind w:left="6480" w:hanging="360"/>
      </w:pPr>
      <w:rPr>
        <w:rFonts w:ascii="Wingdings" w:hAnsi="Wingdings" w:hint="default"/>
      </w:rPr>
    </w:lvl>
  </w:abstractNum>
  <w:abstractNum w:abstractNumId="14" w15:restartNumberingAfterBreak="0">
    <w:nsid w:val="3D634CAE"/>
    <w:multiLevelType w:val="multilevel"/>
    <w:tmpl w:val="188E46F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3F944BB4"/>
    <w:multiLevelType w:val="hybridMultilevel"/>
    <w:tmpl w:val="9ED6FD56"/>
    <w:lvl w:ilvl="0" w:tplc="931E7A42">
      <w:start w:val="1"/>
      <w:numFmt w:val="bullet"/>
      <w:lvlText w:val=""/>
      <w:lvlJc w:val="left"/>
      <w:pPr>
        <w:ind w:left="720" w:hanging="360"/>
      </w:pPr>
      <w:rPr>
        <w:rFonts w:ascii="Symbol" w:hAnsi="Symbol" w:hint="default"/>
      </w:rPr>
    </w:lvl>
    <w:lvl w:ilvl="1" w:tplc="BE6E0E82">
      <w:start w:val="1"/>
      <w:numFmt w:val="bullet"/>
      <w:lvlText w:val="o"/>
      <w:lvlJc w:val="left"/>
      <w:pPr>
        <w:ind w:left="1440" w:hanging="360"/>
      </w:pPr>
      <w:rPr>
        <w:rFonts w:ascii="Courier New" w:hAnsi="Courier New" w:hint="default"/>
      </w:rPr>
    </w:lvl>
    <w:lvl w:ilvl="2" w:tplc="CD32A770">
      <w:start w:val="1"/>
      <w:numFmt w:val="bullet"/>
      <w:lvlText w:val=""/>
      <w:lvlJc w:val="left"/>
      <w:pPr>
        <w:ind w:left="2160" w:hanging="360"/>
      </w:pPr>
      <w:rPr>
        <w:rFonts w:ascii="Wingdings" w:hAnsi="Wingdings" w:hint="default"/>
      </w:rPr>
    </w:lvl>
    <w:lvl w:ilvl="3" w:tplc="1E2AAAE0">
      <w:start w:val="1"/>
      <w:numFmt w:val="bullet"/>
      <w:lvlText w:val=""/>
      <w:lvlJc w:val="left"/>
      <w:pPr>
        <w:ind w:left="2880" w:hanging="360"/>
      </w:pPr>
      <w:rPr>
        <w:rFonts w:ascii="Symbol" w:hAnsi="Symbol" w:hint="default"/>
      </w:rPr>
    </w:lvl>
    <w:lvl w:ilvl="4" w:tplc="ECA6254A">
      <w:start w:val="1"/>
      <w:numFmt w:val="bullet"/>
      <w:lvlText w:val="o"/>
      <w:lvlJc w:val="left"/>
      <w:pPr>
        <w:ind w:left="3600" w:hanging="360"/>
      </w:pPr>
      <w:rPr>
        <w:rFonts w:ascii="Courier New" w:hAnsi="Courier New" w:hint="default"/>
      </w:rPr>
    </w:lvl>
    <w:lvl w:ilvl="5" w:tplc="D7F8E9FC">
      <w:start w:val="1"/>
      <w:numFmt w:val="bullet"/>
      <w:lvlText w:val=""/>
      <w:lvlJc w:val="left"/>
      <w:pPr>
        <w:ind w:left="4320" w:hanging="360"/>
      </w:pPr>
      <w:rPr>
        <w:rFonts w:ascii="Wingdings" w:hAnsi="Wingdings" w:hint="default"/>
      </w:rPr>
    </w:lvl>
    <w:lvl w:ilvl="6" w:tplc="0EAAE2EE">
      <w:start w:val="1"/>
      <w:numFmt w:val="bullet"/>
      <w:lvlText w:val=""/>
      <w:lvlJc w:val="left"/>
      <w:pPr>
        <w:ind w:left="5040" w:hanging="360"/>
      </w:pPr>
      <w:rPr>
        <w:rFonts w:ascii="Symbol" w:hAnsi="Symbol" w:hint="default"/>
      </w:rPr>
    </w:lvl>
    <w:lvl w:ilvl="7" w:tplc="51E2DEC8">
      <w:start w:val="1"/>
      <w:numFmt w:val="bullet"/>
      <w:lvlText w:val="o"/>
      <w:lvlJc w:val="left"/>
      <w:pPr>
        <w:ind w:left="5760" w:hanging="360"/>
      </w:pPr>
      <w:rPr>
        <w:rFonts w:ascii="Courier New" w:hAnsi="Courier New" w:hint="default"/>
      </w:rPr>
    </w:lvl>
    <w:lvl w:ilvl="8" w:tplc="55EA86E2">
      <w:start w:val="1"/>
      <w:numFmt w:val="bullet"/>
      <w:lvlText w:val=""/>
      <w:lvlJc w:val="left"/>
      <w:pPr>
        <w:ind w:left="6480" w:hanging="360"/>
      </w:pPr>
      <w:rPr>
        <w:rFonts w:ascii="Wingdings" w:hAnsi="Wingdings" w:hint="default"/>
      </w:rPr>
    </w:lvl>
  </w:abstractNum>
  <w:abstractNum w:abstractNumId="16" w15:restartNumberingAfterBreak="0">
    <w:nsid w:val="436A0371"/>
    <w:multiLevelType w:val="hybridMultilevel"/>
    <w:tmpl w:val="7BDE7140"/>
    <w:lvl w:ilvl="0" w:tplc="41E69EFE">
      <w:start w:val="1"/>
      <w:numFmt w:val="bullet"/>
      <w:lvlText w:val=""/>
      <w:lvlJc w:val="left"/>
      <w:pPr>
        <w:ind w:left="720" w:hanging="360"/>
      </w:pPr>
      <w:rPr>
        <w:rFonts w:ascii="Symbol" w:hAnsi="Symbol" w:hint="default"/>
      </w:rPr>
    </w:lvl>
    <w:lvl w:ilvl="1" w:tplc="DC38E990">
      <w:start w:val="1"/>
      <w:numFmt w:val="bullet"/>
      <w:lvlText w:val="o"/>
      <w:lvlJc w:val="left"/>
      <w:pPr>
        <w:ind w:left="1440" w:hanging="360"/>
      </w:pPr>
      <w:rPr>
        <w:rFonts w:ascii="Courier New" w:hAnsi="Courier New" w:hint="default"/>
      </w:rPr>
    </w:lvl>
    <w:lvl w:ilvl="2" w:tplc="D9E0F400">
      <w:start w:val="1"/>
      <w:numFmt w:val="bullet"/>
      <w:lvlText w:val=""/>
      <w:lvlJc w:val="left"/>
      <w:pPr>
        <w:ind w:left="2160" w:hanging="360"/>
      </w:pPr>
      <w:rPr>
        <w:rFonts w:ascii="Wingdings" w:hAnsi="Wingdings" w:hint="default"/>
      </w:rPr>
    </w:lvl>
    <w:lvl w:ilvl="3" w:tplc="2748558E">
      <w:start w:val="1"/>
      <w:numFmt w:val="bullet"/>
      <w:lvlText w:val=""/>
      <w:lvlJc w:val="left"/>
      <w:pPr>
        <w:ind w:left="2880" w:hanging="360"/>
      </w:pPr>
      <w:rPr>
        <w:rFonts w:ascii="Symbol" w:hAnsi="Symbol" w:hint="default"/>
      </w:rPr>
    </w:lvl>
    <w:lvl w:ilvl="4" w:tplc="AF888AD2">
      <w:start w:val="1"/>
      <w:numFmt w:val="bullet"/>
      <w:lvlText w:val="o"/>
      <w:lvlJc w:val="left"/>
      <w:pPr>
        <w:ind w:left="3600" w:hanging="360"/>
      </w:pPr>
      <w:rPr>
        <w:rFonts w:ascii="Courier New" w:hAnsi="Courier New" w:hint="default"/>
      </w:rPr>
    </w:lvl>
    <w:lvl w:ilvl="5" w:tplc="414A23BE">
      <w:start w:val="1"/>
      <w:numFmt w:val="bullet"/>
      <w:lvlText w:val=""/>
      <w:lvlJc w:val="left"/>
      <w:pPr>
        <w:ind w:left="4320" w:hanging="360"/>
      </w:pPr>
      <w:rPr>
        <w:rFonts w:ascii="Wingdings" w:hAnsi="Wingdings" w:hint="default"/>
      </w:rPr>
    </w:lvl>
    <w:lvl w:ilvl="6" w:tplc="7F741BE0">
      <w:start w:val="1"/>
      <w:numFmt w:val="bullet"/>
      <w:lvlText w:val=""/>
      <w:lvlJc w:val="left"/>
      <w:pPr>
        <w:ind w:left="5040" w:hanging="360"/>
      </w:pPr>
      <w:rPr>
        <w:rFonts w:ascii="Symbol" w:hAnsi="Symbol" w:hint="default"/>
      </w:rPr>
    </w:lvl>
    <w:lvl w:ilvl="7" w:tplc="DA883C42">
      <w:start w:val="1"/>
      <w:numFmt w:val="bullet"/>
      <w:lvlText w:val="o"/>
      <w:lvlJc w:val="left"/>
      <w:pPr>
        <w:ind w:left="5760" w:hanging="360"/>
      </w:pPr>
      <w:rPr>
        <w:rFonts w:ascii="Courier New" w:hAnsi="Courier New" w:hint="default"/>
      </w:rPr>
    </w:lvl>
    <w:lvl w:ilvl="8" w:tplc="207A61F2">
      <w:start w:val="1"/>
      <w:numFmt w:val="bullet"/>
      <w:lvlText w:val=""/>
      <w:lvlJc w:val="left"/>
      <w:pPr>
        <w:ind w:left="6480" w:hanging="360"/>
      </w:pPr>
      <w:rPr>
        <w:rFonts w:ascii="Wingdings" w:hAnsi="Wingdings" w:hint="default"/>
      </w:rPr>
    </w:lvl>
  </w:abstractNum>
  <w:abstractNum w:abstractNumId="17" w15:restartNumberingAfterBreak="0">
    <w:nsid w:val="445EBF91"/>
    <w:multiLevelType w:val="hybridMultilevel"/>
    <w:tmpl w:val="BF7CB2EC"/>
    <w:lvl w:ilvl="0" w:tplc="84ECD280">
      <w:start w:val="1"/>
      <w:numFmt w:val="bullet"/>
      <w:lvlText w:val=""/>
      <w:lvlJc w:val="left"/>
      <w:pPr>
        <w:ind w:left="720" w:hanging="360"/>
      </w:pPr>
      <w:rPr>
        <w:rFonts w:ascii="Symbol" w:hAnsi="Symbol" w:hint="default"/>
      </w:rPr>
    </w:lvl>
    <w:lvl w:ilvl="1" w:tplc="F988867A">
      <w:start w:val="1"/>
      <w:numFmt w:val="bullet"/>
      <w:lvlText w:val="o"/>
      <w:lvlJc w:val="left"/>
      <w:pPr>
        <w:ind w:left="1440" w:hanging="360"/>
      </w:pPr>
      <w:rPr>
        <w:rFonts w:ascii="Courier New" w:hAnsi="Courier New" w:hint="default"/>
      </w:rPr>
    </w:lvl>
    <w:lvl w:ilvl="2" w:tplc="9D6A9B00">
      <w:start w:val="1"/>
      <w:numFmt w:val="bullet"/>
      <w:lvlText w:val=""/>
      <w:lvlJc w:val="left"/>
      <w:pPr>
        <w:ind w:left="2160" w:hanging="360"/>
      </w:pPr>
      <w:rPr>
        <w:rFonts w:ascii="Wingdings" w:hAnsi="Wingdings" w:hint="default"/>
      </w:rPr>
    </w:lvl>
    <w:lvl w:ilvl="3" w:tplc="D68E9328">
      <w:start w:val="1"/>
      <w:numFmt w:val="bullet"/>
      <w:lvlText w:val=""/>
      <w:lvlJc w:val="left"/>
      <w:pPr>
        <w:ind w:left="2880" w:hanging="360"/>
      </w:pPr>
      <w:rPr>
        <w:rFonts w:ascii="Symbol" w:hAnsi="Symbol" w:hint="default"/>
      </w:rPr>
    </w:lvl>
    <w:lvl w:ilvl="4" w:tplc="086A2AA2">
      <w:start w:val="1"/>
      <w:numFmt w:val="bullet"/>
      <w:lvlText w:val="o"/>
      <w:lvlJc w:val="left"/>
      <w:pPr>
        <w:ind w:left="3600" w:hanging="360"/>
      </w:pPr>
      <w:rPr>
        <w:rFonts w:ascii="Courier New" w:hAnsi="Courier New" w:hint="default"/>
      </w:rPr>
    </w:lvl>
    <w:lvl w:ilvl="5" w:tplc="DE4ED1C4">
      <w:start w:val="1"/>
      <w:numFmt w:val="bullet"/>
      <w:lvlText w:val=""/>
      <w:lvlJc w:val="left"/>
      <w:pPr>
        <w:ind w:left="4320" w:hanging="360"/>
      </w:pPr>
      <w:rPr>
        <w:rFonts w:ascii="Wingdings" w:hAnsi="Wingdings" w:hint="default"/>
      </w:rPr>
    </w:lvl>
    <w:lvl w:ilvl="6" w:tplc="C61E1488">
      <w:start w:val="1"/>
      <w:numFmt w:val="bullet"/>
      <w:lvlText w:val=""/>
      <w:lvlJc w:val="left"/>
      <w:pPr>
        <w:ind w:left="5040" w:hanging="360"/>
      </w:pPr>
      <w:rPr>
        <w:rFonts w:ascii="Symbol" w:hAnsi="Symbol" w:hint="default"/>
      </w:rPr>
    </w:lvl>
    <w:lvl w:ilvl="7" w:tplc="FBB02C9A">
      <w:start w:val="1"/>
      <w:numFmt w:val="bullet"/>
      <w:lvlText w:val="o"/>
      <w:lvlJc w:val="left"/>
      <w:pPr>
        <w:ind w:left="5760" w:hanging="360"/>
      </w:pPr>
      <w:rPr>
        <w:rFonts w:ascii="Courier New" w:hAnsi="Courier New" w:hint="default"/>
      </w:rPr>
    </w:lvl>
    <w:lvl w:ilvl="8" w:tplc="788E66D4">
      <w:start w:val="1"/>
      <w:numFmt w:val="bullet"/>
      <w:lvlText w:val=""/>
      <w:lvlJc w:val="left"/>
      <w:pPr>
        <w:ind w:left="6480" w:hanging="360"/>
      </w:pPr>
      <w:rPr>
        <w:rFonts w:ascii="Wingdings" w:hAnsi="Wingdings" w:hint="default"/>
      </w:rPr>
    </w:lvl>
  </w:abstractNum>
  <w:abstractNum w:abstractNumId="18" w15:restartNumberingAfterBreak="0">
    <w:nsid w:val="48B757A9"/>
    <w:multiLevelType w:val="multilevel"/>
    <w:tmpl w:val="B1FA480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4C7DD1E9"/>
    <w:multiLevelType w:val="hybridMultilevel"/>
    <w:tmpl w:val="BBEA80B2"/>
    <w:lvl w:ilvl="0" w:tplc="D3BEA262">
      <w:start w:val="1"/>
      <w:numFmt w:val="bullet"/>
      <w:lvlText w:val=""/>
      <w:lvlJc w:val="left"/>
      <w:pPr>
        <w:ind w:left="720" w:hanging="360"/>
      </w:pPr>
      <w:rPr>
        <w:rFonts w:ascii="Symbol" w:hAnsi="Symbol" w:hint="default"/>
      </w:rPr>
    </w:lvl>
    <w:lvl w:ilvl="1" w:tplc="051088B4">
      <w:start w:val="1"/>
      <w:numFmt w:val="bullet"/>
      <w:lvlText w:val="o"/>
      <w:lvlJc w:val="left"/>
      <w:pPr>
        <w:ind w:left="1440" w:hanging="360"/>
      </w:pPr>
      <w:rPr>
        <w:rFonts w:ascii="Courier New" w:hAnsi="Courier New" w:hint="default"/>
      </w:rPr>
    </w:lvl>
    <w:lvl w:ilvl="2" w:tplc="E262513C">
      <w:start w:val="1"/>
      <w:numFmt w:val="bullet"/>
      <w:lvlText w:val=""/>
      <w:lvlJc w:val="left"/>
      <w:pPr>
        <w:ind w:left="2160" w:hanging="360"/>
      </w:pPr>
      <w:rPr>
        <w:rFonts w:ascii="Wingdings" w:hAnsi="Wingdings" w:hint="default"/>
      </w:rPr>
    </w:lvl>
    <w:lvl w:ilvl="3" w:tplc="CF1E31B8">
      <w:start w:val="1"/>
      <w:numFmt w:val="bullet"/>
      <w:lvlText w:val=""/>
      <w:lvlJc w:val="left"/>
      <w:pPr>
        <w:ind w:left="2880" w:hanging="360"/>
      </w:pPr>
      <w:rPr>
        <w:rFonts w:ascii="Symbol" w:hAnsi="Symbol" w:hint="default"/>
      </w:rPr>
    </w:lvl>
    <w:lvl w:ilvl="4" w:tplc="E0104EAA">
      <w:start w:val="1"/>
      <w:numFmt w:val="bullet"/>
      <w:lvlText w:val="o"/>
      <w:lvlJc w:val="left"/>
      <w:pPr>
        <w:ind w:left="3600" w:hanging="360"/>
      </w:pPr>
      <w:rPr>
        <w:rFonts w:ascii="Courier New" w:hAnsi="Courier New" w:hint="default"/>
      </w:rPr>
    </w:lvl>
    <w:lvl w:ilvl="5" w:tplc="515463A2">
      <w:start w:val="1"/>
      <w:numFmt w:val="bullet"/>
      <w:lvlText w:val=""/>
      <w:lvlJc w:val="left"/>
      <w:pPr>
        <w:ind w:left="4320" w:hanging="360"/>
      </w:pPr>
      <w:rPr>
        <w:rFonts w:ascii="Wingdings" w:hAnsi="Wingdings" w:hint="default"/>
      </w:rPr>
    </w:lvl>
    <w:lvl w:ilvl="6" w:tplc="C4B87168">
      <w:start w:val="1"/>
      <w:numFmt w:val="bullet"/>
      <w:lvlText w:val=""/>
      <w:lvlJc w:val="left"/>
      <w:pPr>
        <w:ind w:left="5040" w:hanging="360"/>
      </w:pPr>
      <w:rPr>
        <w:rFonts w:ascii="Symbol" w:hAnsi="Symbol" w:hint="default"/>
      </w:rPr>
    </w:lvl>
    <w:lvl w:ilvl="7" w:tplc="1E30752A">
      <w:start w:val="1"/>
      <w:numFmt w:val="bullet"/>
      <w:lvlText w:val="o"/>
      <w:lvlJc w:val="left"/>
      <w:pPr>
        <w:ind w:left="5760" w:hanging="360"/>
      </w:pPr>
      <w:rPr>
        <w:rFonts w:ascii="Courier New" w:hAnsi="Courier New" w:hint="default"/>
      </w:rPr>
    </w:lvl>
    <w:lvl w:ilvl="8" w:tplc="6F1018AA">
      <w:start w:val="1"/>
      <w:numFmt w:val="bullet"/>
      <w:lvlText w:val=""/>
      <w:lvlJc w:val="left"/>
      <w:pPr>
        <w:ind w:left="6480" w:hanging="360"/>
      </w:pPr>
      <w:rPr>
        <w:rFonts w:ascii="Wingdings" w:hAnsi="Wingdings" w:hint="default"/>
      </w:rPr>
    </w:lvl>
  </w:abstractNum>
  <w:abstractNum w:abstractNumId="20" w15:restartNumberingAfterBreak="0">
    <w:nsid w:val="4D5400C1"/>
    <w:multiLevelType w:val="hybridMultilevel"/>
    <w:tmpl w:val="18886E64"/>
    <w:lvl w:ilvl="0" w:tplc="95206A50">
      <w:start w:val="1"/>
      <w:numFmt w:val="bullet"/>
      <w:lvlText w:val=""/>
      <w:lvlJc w:val="left"/>
      <w:pPr>
        <w:ind w:left="1440" w:hanging="360"/>
      </w:pPr>
      <w:rPr>
        <w:rFonts w:ascii="Symbol" w:hAnsi="Symbol" w:hint="default"/>
      </w:rPr>
    </w:lvl>
    <w:lvl w:ilvl="1" w:tplc="0052800C">
      <w:start w:val="1"/>
      <w:numFmt w:val="bullet"/>
      <w:lvlText w:val=""/>
      <w:lvlJc w:val="left"/>
      <w:pPr>
        <w:ind w:left="2160" w:hanging="360"/>
      </w:pPr>
      <w:rPr>
        <w:rFonts w:ascii="Symbol" w:hAnsi="Symbol" w:hint="default"/>
      </w:rPr>
    </w:lvl>
    <w:lvl w:ilvl="2" w:tplc="D1CE6FDE">
      <w:start w:val="1"/>
      <w:numFmt w:val="bullet"/>
      <w:lvlText w:val=""/>
      <w:lvlJc w:val="left"/>
      <w:pPr>
        <w:ind w:left="2880" w:hanging="360"/>
      </w:pPr>
      <w:rPr>
        <w:rFonts w:ascii="Wingdings" w:hAnsi="Wingdings" w:hint="default"/>
      </w:rPr>
    </w:lvl>
    <w:lvl w:ilvl="3" w:tplc="2CB221A6">
      <w:start w:val="1"/>
      <w:numFmt w:val="bullet"/>
      <w:lvlText w:val=""/>
      <w:lvlJc w:val="left"/>
      <w:pPr>
        <w:ind w:left="3600" w:hanging="360"/>
      </w:pPr>
      <w:rPr>
        <w:rFonts w:ascii="Symbol" w:hAnsi="Symbol" w:hint="default"/>
      </w:rPr>
    </w:lvl>
    <w:lvl w:ilvl="4" w:tplc="66CE7888">
      <w:start w:val="1"/>
      <w:numFmt w:val="bullet"/>
      <w:lvlText w:val="o"/>
      <w:lvlJc w:val="left"/>
      <w:pPr>
        <w:ind w:left="4320" w:hanging="360"/>
      </w:pPr>
      <w:rPr>
        <w:rFonts w:ascii="Courier New" w:hAnsi="Courier New" w:hint="default"/>
      </w:rPr>
    </w:lvl>
    <w:lvl w:ilvl="5" w:tplc="9DC41198">
      <w:start w:val="1"/>
      <w:numFmt w:val="bullet"/>
      <w:lvlText w:val=""/>
      <w:lvlJc w:val="left"/>
      <w:pPr>
        <w:ind w:left="5040" w:hanging="360"/>
      </w:pPr>
      <w:rPr>
        <w:rFonts w:ascii="Wingdings" w:hAnsi="Wingdings" w:hint="default"/>
      </w:rPr>
    </w:lvl>
    <w:lvl w:ilvl="6" w:tplc="54501962">
      <w:start w:val="1"/>
      <w:numFmt w:val="bullet"/>
      <w:lvlText w:val=""/>
      <w:lvlJc w:val="left"/>
      <w:pPr>
        <w:ind w:left="5760" w:hanging="360"/>
      </w:pPr>
      <w:rPr>
        <w:rFonts w:ascii="Symbol" w:hAnsi="Symbol" w:hint="default"/>
      </w:rPr>
    </w:lvl>
    <w:lvl w:ilvl="7" w:tplc="1B945BEC">
      <w:start w:val="1"/>
      <w:numFmt w:val="bullet"/>
      <w:lvlText w:val="o"/>
      <w:lvlJc w:val="left"/>
      <w:pPr>
        <w:ind w:left="6480" w:hanging="360"/>
      </w:pPr>
      <w:rPr>
        <w:rFonts w:ascii="Courier New" w:hAnsi="Courier New" w:hint="default"/>
      </w:rPr>
    </w:lvl>
    <w:lvl w:ilvl="8" w:tplc="D89C5590">
      <w:start w:val="1"/>
      <w:numFmt w:val="bullet"/>
      <w:lvlText w:val=""/>
      <w:lvlJc w:val="left"/>
      <w:pPr>
        <w:ind w:left="7200" w:hanging="360"/>
      </w:pPr>
      <w:rPr>
        <w:rFonts w:ascii="Wingdings" w:hAnsi="Wingdings" w:hint="default"/>
      </w:rPr>
    </w:lvl>
  </w:abstractNum>
  <w:abstractNum w:abstractNumId="21" w15:restartNumberingAfterBreak="0">
    <w:nsid w:val="4EF0073C"/>
    <w:multiLevelType w:val="hybridMultilevel"/>
    <w:tmpl w:val="4FB89E56"/>
    <w:lvl w:ilvl="0" w:tplc="345AA7A0">
      <w:numFmt w:val="bullet"/>
      <w:lvlText w:val="•"/>
      <w:lvlJc w:val="left"/>
      <w:pPr>
        <w:ind w:left="936" w:hanging="360"/>
      </w:pPr>
      <w:rPr>
        <w:rFonts w:ascii="Times New Roman" w:eastAsia="Calibri" w:hAnsi="Times New Roman" w:cs="Times New Roman" w:hint="default"/>
      </w:rPr>
    </w:lvl>
    <w:lvl w:ilvl="1" w:tplc="04090003">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2" w15:restartNumberingAfterBreak="0">
    <w:nsid w:val="5C8FAA85"/>
    <w:multiLevelType w:val="hybridMultilevel"/>
    <w:tmpl w:val="D4F67AAE"/>
    <w:lvl w:ilvl="0" w:tplc="DAD4A1AE">
      <w:start w:val="1"/>
      <w:numFmt w:val="bullet"/>
      <w:lvlText w:val=""/>
      <w:lvlJc w:val="left"/>
      <w:pPr>
        <w:ind w:left="720" w:hanging="360"/>
      </w:pPr>
      <w:rPr>
        <w:rFonts w:ascii="Symbol" w:hAnsi="Symbol" w:hint="default"/>
      </w:rPr>
    </w:lvl>
    <w:lvl w:ilvl="1" w:tplc="14DA4B5E">
      <w:start w:val="1"/>
      <w:numFmt w:val="bullet"/>
      <w:lvlText w:val=""/>
      <w:lvlJc w:val="left"/>
      <w:pPr>
        <w:ind w:left="1440" w:hanging="360"/>
      </w:pPr>
      <w:rPr>
        <w:rFonts w:ascii="Symbol" w:hAnsi="Symbol" w:hint="default"/>
      </w:rPr>
    </w:lvl>
    <w:lvl w:ilvl="2" w:tplc="A4387390">
      <w:start w:val="1"/>
      <w:numFmt w:val="bullet"/>
      <w:lvlText w:val=""/>
      <w:lvlJc w:val="left"/>
      <w:pPr>
        <w:ind w:left="2160" w:hanging="360"/>
      </w:pPr>
      <w:rPr>
        <w:rFonts w:ascii="Wingdings" w:hAnsi="Wingdings" w:hint="default"/>
      </w:rPr>
    </w:lvl>
    <w:lvl w:ilvl="3" w:tplc="B9D6D8BC">
      <w:start w:val="1"/>
      <w:numFmt w:val="bullet"/>
      <w:lvlText w:val=""/>
      <w:lvlJc w:val="left"/>
      <w:pPr>
        <w:ind w:left="2880" w:hanging="360"/>
      </w:pPr>
      <w:rPr>
        <w:rFonts w:ascii="Symbol" w:hAnsi="Symbol" w:hint="default"/>
      </w:rPr>
    </w:lvl>
    <w:lvl w:ilvl="4" w:tplc="605624EA">
      <w:start w:val="1"/>
      <w:numFmt w:val="bullet"/>
      <w:lvlText w:val="o"/>
      <w:lvlJc w:val="left"/>
      <w:pPr>
        <w:ind w:left="3600" w:hanging="360"/>
      </w:pPr>
      <w:rPr>
        <w:rFonts w:ascii="Courier New" w:hAnsi="Courier New" w:hint="default"/>
      </w:rPr>
    </w:lvl>
    <w:lvl w:ilvl="5" w:tplc="7B469D18">
      <w:start w:val="1"/>
      <w:numFmt w:val="bullet"/>
      <w:lvlText w:val=""/>
      <w:lvlJc w:val="left"/>
      <w:pPr>
        <w:ind w:left="4320" w:hanging="360"/>
      </w:pPr>
      <w:rPr>
        <w:rFonts w:ascii="Wingdings" w:hAnsi="Wingdings" w:hint="default"/>
      </w:rPr>
    </w:lvl>
    <w:lvl w:ilvl="6" w:tplc="112E823C">
      <w:start w:val="1"/>
      <w:numFmt w:val="bullet"/>
      <w:lvlText w:val=""/>
      <w:lvlJc w:val="left"/>
      <w:pPr>
        <w:ind w:left="5040" w:hanging="360"/>
      </w:pPr>
      <w:rPr>
        <w:rFonts w:ascii="Symbol" w:hAnsi="Symbol" w:hint="default"/>
      </w:rPr>
    </w:lvl>
    <w:lvl w:ilvl="7" w:tplc="C758F2DE">
      <w:start w:val="1"/>
      <w:numFmt w:val="bullet"/>
      <w:lvlText w:val="o"/>
      <w:lvlJc w:val="left"/>
      <w:pPr>
        <w:ind w:left="5760" w:hanging="360"/>
      </w:pPr>
      <w:rPr>
        <w:rFonts w:ascii="Courier New" w:hAnsi="Courier New" w:hint="default"/>
      </w:rPr>
    </w:lvl>
    <w:lvl w:ilvl="8" w:tplc="B8287856">
      <w:start w:val="1"/>
      <w:numFmt w:val="bullet"/>
      <w:lvlText w:val=""/>
      <w:lvlJc w:val="left"/>
      <w:pPr>
        <w:ind w:left="6480" w:hanging="360"/>
      </w:pPr>
      <w:rPr>
        <w:rFonts w:ascii="Wingdings" w:hAnsi="Wingdings" w:hint="default"/>
      </w:rPr>
    </w:lvl>
  </w:abstractNum>
  <w:abstractNum w:abstractNumId="23" w15:restartNumberingAfterBreak="0">
    <w:nsid w:val="5C97CDF8"/>
    <w:multiLevelType w:val="hybridMultilevel"/>
    <w:tmpl w:val="788892E4"/>
    <w:lvl w:ilvl="0" w:tplc="AED8301C">
      <w:start w:val="1"/>
      <w:numFmt w:val="bullet"/>
      <w:lvlText w:val=""/>
      <w:lvlJc w:val="left"/>
      <w:pPr>
        <w:ind w:left="720" w:hanging="360"/>
      </w:pPr>
      <w:rPr>
        <w:rFonts w:ascii="Symbol" w:hAnsi="Symbol" w:hint="default"/>
      </w:rPr>
    </w:lvl>
    <w:lvl w:ilvl="1" w:tplc="25186612">
      <w:start w:val="1"/>
      <w:numFmt w:val="bullet"/>
      <w:lvlText w:val="o"/>
      <w:lvlJc w:val="left"/>
      <w:pPr>
        <w:ind w:left="1440" w:hanging="360"/>
      </w:pPr>
      <w:rPr>
        <w:rFonts w:ascii="Courier New" w:hAnsi="Courier New" w:hint="default"/>
      </w:rPr>
    </w:lvl>
    <w:lvl w:ilvl="2" w:tplc="201AD504">
      <w:start w:val="1"/>
      <w:numFmt w:val="bullet"/>
      <w:lvlText w:val=""/>
      <w:lvlJc w:val="left"/>
      <w:pPr>
        <w:ind w:left="2160" w:hanging="360"/>
      </w:pPr>
      <w:rPr>
        <w:rFonts w:ascii="Wingdings" w:hAnsi="Wingdings" w:hint="default"/>
      </w:rPr>
    </w:lvl>
    <w:lvl w:ilvl="3" w:tplc="9E76AC72">
      <w:start w:val="1"/>
      <w:numFmt w:val="bullet"/>
      <w:lvlText w:val=""/>
      <w:lvlJc w:val="left"/>
      <w:pPr>
        <w:ind w:left="2880" w:hanging="360"/>
      </w:pPr>
      <w:rPr>
        <w:rFonts w:ascii="Symbol" w:hAnsi="Symbol" w:hint="default"/>
      </w:rPr>
    </w:lvl>
    <w:lvl w:ilvl="4" w:tplc="1D468E3C">
      <w:start w:val="1"/>
      <w:numFmt w:val="bullet"/>
      <w:lvlText w:val="o"/>
      <w:lvlJc w:val="left"/>
      <w:pPr>
        <w:ind w:left="3600" w:hanging="360"/>
      </w:pPr>
      <w:rPr>
        <w:rFonts w:ascii="Courier New" w:hAnsi="Courier New" w:hint="default"/>
      </w:rPr>
    </w:lvl>
    <w:lvl w:ilvl="5" w:tplc="2BA81B6E">
      <w:start w:val="1"/>
      <w:numFmt w:val="bullet"/>
      <w:lvlText w:val=""/>
      <w:lvlJc w:val="left"/>
      <w:pPr>
        <w:ind w:left="4320" w:hanging="360"/>
      </w:pPr>
      <w:rPr>
        <w:rFonts w:ascii="Wingdings" w:hAnsi="Wingdings" w:hint="default"/>
      </w:rPr>
    </w:lvl>
    <w:lvl w:ilvl="6" w:tplc="8DAC69DA">
      <w:start w:val="1"/>
      <w:numFmt w:val="bullet"/>
      <w:lvlText w:val=""/>
      <w:lvlJc w:val="left"/>
      <w:pPr>
        <w:ind w:left="5040" w:hanging="360"/>
      </w:pPr>
      <w:rPr>
        <w:rFonts w:ascii="Symbol" w:hAnsi="Symbol" w:hint="default"/>
      </w:rPr>
    </w:lvl>
    <w:lvl w:ilvl="7" w:tplc="4DB0D9B0">
      <w:start w:val="1"/>
      <w:numFmt w:val="bullet"/>
      <w:lvlText w:val="o"/>
      <w:lvlJc w:val="left"/>
      <w:pPr>
        <w:ind w:left="5760" w:hanging="360"/>
      </w:pPr>
      <w:rPr>
        <w:rFonts w:ascii="Courier New" w:hAnsi="Courier New" w:hint="default"/>
      </w:rPr>
    </w:lvl>
    <w:lvl w:ilvl="8" w:tplc="F43AEC52">
      <w:start w:val="1"/>
      <w:numFmt w:val="bullet"/>
      <w:lvlText w:val=""/>
      <w:lvlJc w:val="left"/>
      <w:pPr>
        <w:ind w:left="6480" w:hanging="360"/>
      </w:pPr>
      <w:rPr>
        <w:rFonts w:ascii="Wingdings" w:hAnsi="Wingdings" w:hint="default"/>
      </w:rPr>
    </w:lvl>
  </w:abstractNum>
  <w:abstractNum w:abstractNumId="24" w15:restartNumberingAfterBreak="0">
    <w:nsid w:val="5DE29D01"/>
    <w:multiLevelType w:val="hybridMultilevel"/>
    <w:tmpl w:val="6448B4C2"/>
    <w:lvl w:ilvl="0" w:tplc="0268C43E">
      <w:start w:val="1"/>
      <w:numFmt w:val="bullet"/>
      <w:lvlText w:val=""/>
      <w:lvlJc w:val="left"/>
      <w:pPr>
        <w:ind w:left="720" w:hanging="360"/>
      </w:pPr>
      <w:rPr>
        <w:rFonts w:ascii="Symbol" w:hAnsi="Symbol" w:hint="default"/>
      </w:rPr>
    </w:lvl>
    <w:lvl w:ilvl="1" w:tplc="0ECE2FE4">
      <w:start w:val="1"/>
      <w:numFmt w:val="bullet"/>
      <w:lvlText w:val=""/>
      <w:lvlJc w:val="left"/>
      <w:pPr>
        <w:ind w:left="1440" w:hanging="360"/>
      </w:pPr>
      <w:rPr>
        <w:rFonts w:ascii="Symbol" w:hAnsi="Symbol" w:hint="default"/>
      </w:rPr>
    </w:lvl>
    <w:lvl w:ilvl="2" w:tplc="B79C4FDC">
      <w:start w:val="1"/>
      <w:numFmt w:val="bullet"/>
      <w:lvlText w:val=""/>
      <w:lvlJc w:val="left"/>
      <w:pPr>
        <w:ind w:left="2160" w:hanging="360"/>
      </w:pPr>
      <w:rPr>
        <w:rFonts w:ascii="Wingdings" w:hAnsi="Wingdings" w:hint="default"/>
      </w:rPr>
    </w:lvl>
    <w:lvl w:ilvl="3" w:tplc="0ABC4C7C">
      <w:start w:val="1"/>
      <w:numFmt w:val="bullet"/>
      <w:lvlText w:val=""/>
      <w:lvlJc w:val="left"/>
      <w:pPr>
        <w:ind w:left="2880" w:hanging="360"/>
      </w:pPr>
      <w:rPr>
        <w:rFonts w:ascii="Symbol" w:hAnsi="Symbol" w:hint="default"/>
      </w:rPr>
    </w:lvl>
    <w:lvl w:ilvl="4" w:tplc="C9205EF2">
      <w:start w:val="1"/>
      <w:numFmt w:val="bullet"/>
      <w:lvlText w:val="o"/>
      <w:lvlJc w:val="left"/>
      <w:pPr>
        <w:ind w:left="3600" w:hanging="360"/>
      </w:pPr>
      <w:rPr>
        <w:rFonts w:ascii="Courier New" w:hAnsi="Courier New" w:hint="default"/>
      </w:rPr>
    </w:lvl>
    <w:lvl w:ilvl="5" w:tplc="F0429FE4">
      <w:start w:val="1"/>
      <w:numFmt w:val="bullet"/>
      <w:lvlText w:val=""/>
      <w:lvlJc w:val="left"/>
      <w:pPr>
        <w:ind w:left="4320" w:hanging="360"/>
      </w:pPr>
      <w:rPr>
        <w:rFonts w:ascii="Wingdings" w:hAnsi="Wingdings" w:hint="default"/>
      </w:rPr>
    </w:lvl>
    <w:lvl w:ilvl="6" w:tplc="65DE68E8">
      <w:start w:val="1"/>
      <w:numFmt w:val="bullet"/>
      <w:lvlText w:val=""/>
      <w:lvlJc w:val="left"/>
      <w:pPr>
        <w:ind w:left="5040" w:hanging="360"/>
      </w:pPr>
      <w:rPr>
        <w:rFonts w:ascii="Symbol" w:hAnsi="Symbol" w:hint="default"/>
      </w:rPr>
    </w:lvl>
    <w:lvl w:ilvl="7" w:tplc="28EC35E8">
      <w:start w:val="1"/>
      <w:numFmt w:val="bullet"/>
      <w:lvlText w:val="o"/>
      <w:lvlJc w:val="left"/>
      <w:pPr>
        <w:ind w:left="5760" w:hanging="360"/>
      </w:pPr>
      <w:rPr>
        <w:rFonts w:ascii="Courier New" w:hAnsi="Courier New" w:hint="default"/>
      </w:rPr>
    </w:lvl>
    <w:lvl w:ilvl="8" w:tplc="687A85DE">
      <w:start w:val="1"/>
      <w:numFmt w:val="bullet"/>
      <w:lvlText w:val=""/>
      <w:lvlJc w:val="left"/>
      <w:pPr>
        <w:ind w:left="6480" w:hanging="360"/>
      </w:pPr>
      <w:rPr>
        <w:rFonts w:ascii="Wingdings" w:hAnsi="Wingdings" w:hint="default"/>
      </w:rPr>
    </w:lvl>
  </w:abstractNum>
  <w:abstractNum w:abstractNumId="25" w15:restartNumberingAfterBreak="0">
    <w:nsid w:val="5F92C862"/>
    <w:multiLevelType w:val="hybridMultilevel"/>
    <w:tmpl w:val="2C1EC79C"/>
    <w:lvl w:ilvl="0" w:tplc="4CDE70C0">
      <w:start w:val="1"/>
      <w:numFmt w:val="bullet"/>
      <w:lvlText w:val=""/>
      <w:lvlJc w:val="left"/>
      <w:pPr>
        <w:ind w:left="720" w:hanging="360"/>
      </w:pPr>
      <w:rPr>
        <w:rFonts w:ascii="Symbol" w:hAnsi="Symbol" w:hint="default"/>
      </w:rPr>
    </w:lvl>
    <w:lvl w:ilvl="1" w:tplc="0D3C2312">
      <w:start w:val="1"/>
      <w:numFmt w:val="bullet"/>
      <w:lvlText w:val="o"/>
      <w:lvlJc w:val="left"/>
      <w:pPr>
        <w:ind w:left="1440" w:hanging="360"/>
      </w:pPr>
      <w:rPr>
        <w:rFonts w:ascii="Courier New" w:hAnsi="Courier New" w:hint="default"/>
      </w:rPr>
    </w:lvl>
    <w:lvl w:ilvl="2" w:tplc="B1DCF9B4">
      <w:start w:val="1"/>
      <w:numFmt w:val="bullet"/>
      <w:lvlText w:val=""/>
      <w:lvlJc w:val="left"/>
      <w:pPr>
        <w:ind w:left="2160" w:hanging="360"/>
      </w:pPr>
      <w:rPr>
        <w:rFonts w:ascii="Wingdings" w:hAnsi="Wingdings" w:hint="default"/>
      </w:rPr>
    </w:lvl>
    <w:lvl w:ilvl="3" w:tplc="33B88008">
      <w:start w:val="1"/>
      <w:numFmt w:val="bullet"/>
      <w:lvlText w:val=""/>
      <w:lvlJc w:val="left"/>
      <w:pPr>
        <w:ind w:left="2880" w:hanging="360"/>
      </w:pPr>
      <w:rPr>
        <w:rFonts w:ascii="Symbol" w:hAnsi="Symbol" w:hint="default"/>
      </w:rPr>
    </w:lvl>
    <w:lvl w:ilvl="4" w:tplc="215070FE">
      <w:start w:val="1"/>
      <w:numFmt w:val="bullet"/>
      <w:lvlText w:val="o"/>
      <w:lvlJc w:val="left"/>
      <w:pPr>
        <w:ind w:left="3600" w:hanging="360"/>
      </w:pPr>
      <w:rPr>
        <w:rFonts w:ascii="Courier New" w:hAnsi="Courier New" w:hint="default"/>
      </w:rPr>
    </w:lvl>
    <w:lvl w:ilvl="5" w:tplc="1F229BF2">
      <w:start w:val="1"/>
      <w:numFmt w:val="bullet"/>
      <w:lvlText w:val=""/>
      <w:lvlJc w:val="left"/>
      <w:pPr>
        <w:ind w:left="4320" w:hanging="360"/>
      </w:pPr>
      <w:rPr>
        <w:rFonts w:ascii="Wingdings" w:hAnsi="Wingdings" w:hint="default"/>
      </w:rPr>
    </w:lvl>
    <w:lvl w:ilvl="6" w:tplc="27B25846">
      <w:start w:val="1"/>
      <w:numFmt w:val="bullet"/>
      <w:lvlText w:val=""/>
      <w:lvlJc w:val="left"/>
      <w:pPr>
        <w:ind w:left="5040" w:hanging="360"/>
      </w:pPr>
      <w:rPr>
        <w:rFonts w:ascii="Symbol" w:hAnsi="Symbol" w:hint="default"/>
      </w:rPr>
    </w:lvl>
    <w:lvl w:ilvl="7" w:tplc="E31A1C48">
      <w:start w:val="1"/>
      <w:numFmt w:val="bullet"/>
      <w:lvlText w:val="o"/>
      <w:lvlJc w:val="left"/>
      <w:pPr>
        <w:ind w:left="5760" w:hanging="360"/>
      </w:pPr>
      <w:rPr>
        <w:rFonts w:ascii="Courier New" w:hAnsi="Courier New" w:hint="default"/>
      </w:rPr>
    </w:lvl>
    <w:lvl w:ilvl="8" w:tplc="49C69906">
      <w:start w:val="1"/>
      <w:numFmt w:val="bullet"/>
      <w:lvlText w:val=""/>
      <w:lvlJc w:val="left"/>
      <w:pPr>
        <w:ind w:left="6480" w:hanging="360"/>
      </w:pPr>
      <w:rPr>
        <w:rFonts w:ascii="Wingdings" w:hAnsi="Wingdings" w:hint="default"/>
      </w:rPr>
    </w:lvl>
  </w:abstractNum>
  <w:abstractNum w:abstractNumId="26" w15:restartNumberingAfterBreak="0">
    <w:nsid w:val="62B404A3"/>
    <w:multiLevelType w:val="hybridMultilevel"/>
    <w:tmpl w:val="6CE4D5A6"/>
    <w:lvl w:ilvl="0" w:tplc="CA442A74">
      <w:start w:val="1"/>
      <w:numFmt w:val="bullet"/>
      <w:lvlText w:val=""/>
      <w:lvlJc w:val="left"/>
      <w:pPr>
        <w:ind w:left="720" w:hanging="360"/>
      </w:pPr>
      <w:rPr>
        <w:rFonts w:ascii="Symbol" w:hAnsi="Symbol" w:hint="default"/>
      </w:rPr>
    </w:lvl>
    <w:lvl w:ilvl="1" w:tplc="F7C2888C">
      <w:start w:val="1"/>
      <w:numFmt w:val="bullet"/>
      <w:lvlText w:val="o"/>
      <w:lvlJc w:val="left"/>
      <w:pPr>
        <w:ind w:left="1440" w:hanging="360"/>
      </w:pPr>
      <w:rPr>
        <w:rFonts w:ascii="Courier New" w:hAnsi="Courier New" w:hint="default"/>
      </w:rPr>
    </w:lvl>
    <w:lvl w:ilvl="2" w:tplc="072694FA">
      <w:start w:val="1"/>
      <w:numFmt w:val="bullet"/>
      <w:lvlText w:val=""/>
      <w:lvlJc w:val="left"/>
      <w:pPr>
        <w:ind w:left="2160" w:hanging="360"/>
      </w:pPr>
      <w:rPr>
        <w:rFonts w:ascii="Wingdings" w:hAnsi="Wingdings" w:hint="default"/>
      </w:rPr>
    </w:lvl>
    <w:lvl w:ilvl="3" w:tplc="A36E4BB8">
      <w:start w:val="1"/>
      <w:numFmt w:val="bullet"/>
      <w:lvlText w:val=""/>
      <w:lvlJc w:val="left"/>
      <w:pPr>
        <w:ind w:left="2880" w:hanging="360"/>
      </w:pPr>
      <w:rPr>
        <w:rFonts w:ascii="Symbol" w:hAnsi="Symbol" w:hint="default"/>
      </w:rPr>
    </w:lvl>
    <w:lvl w:ilvl="4" w:tplc="47E80CBC">
      <w:start w:val="1"/>
      <w:numFmt w:val="bullet"/>
      <w:lvlText w:val="o"/>
      <w:lvlJc w:val="left"/>
      <w:pPr>
        <w:ind w:left="3600" w:hanging="360"/>
      </w:pPr>
      <w:rPr>
        <w:rFonts w:ascii="Courier New" w:hAnsi="Courier New" w:hint="default"/>
      </w:rPr>
    </w:lvl>
    <w:lvl w:ilvl="5" w:tplc="0DBA0376">
      <w:start w:val="1"/>
      <w:numFmt w:val="bullet"/>
      <w:lvlText w:val=""/>
      <w:lvlJc w:val="left"/>
      <w:pPr>
        <w:ind w:left="4320" w:hanging="360"/>
      </w:pPr>
      <w:rPr>
        <w:rFonts w:ascii="Wingdings" w:hAnsi="Wingdings" w:hint="default"/>
      </w:rPr>
    </w:lvl>
    <w:lvl w:ilvl="6" w:tplc="08ECC092">
      <w:start w:val="1"/>
      <w:numFmt w:val="bullet"/>
      <w:lvlText w:val=""/>
      <w:lvlJc w:val="left"/>
      <w:pPr>
        <w:ind w:left="5040" w:hanging="360"/>
      </w:pPr>
      <w:rPr>
        <w:rFonts w:ascii="Symbol" w:hAnsi="Symbol" w:hint="default"/>
      </w:rPr>
    </w:lvl>
    <w:lvl w:ilvl="7" w:tplc="5324E71C">
      <w:start w:val="1"/>
      <w:numFmt w:val="bullet"/>
      <w:lvlText w:val="o"/>
      <w:lvlJc w:val="left"/>
      <w:pPr>
        <w:ind w:left="5760" w:hanging="360"/>
      </w:pPr>
      <w:rPr>
        <w:rFonts w:ascii="Courier New" w:hAnsi="Courier New" w:hint="default"/>
      </w:rPr>
    </w:lvl>
    <w:lvl w:ilvl="8" w:tplc="A3D0FA2E">
      <w:start w:val="1"/>
      <w:numFmt w:val="bullet"/>
      <w:lvlText w:val=""/>
      <w:lvlJc w:val="left"/>
      <w:pPr>
        <w:ind w:left="6480" w:hanging="360"/>
      </w:pPr>
      <w:rPr>
        <w:rFonts w:ascii="Wingdings" w:hAnsi="Wingdings" w:hint="default"/>
      </w:rPr>
    </w:lvl>
  </w:abstractNum>
  <w:abstractNum w:abstractNumId="27" w15:restartNumberingAfterBreak="0">
    <w:nsid w:val="63F9CCC1"/>
    <w:multiLevelType w:val="hybridMultilevel"/>
    <w:tmpl w:val="01600A8A"/>
    <w:lvl w:ilvl="0" w:tplc="C27ED036">
      <w:start w:val="1"/>
      <w:numFmt w:val="bullet"/>
      <w:lvlText w:val=""/>
      <w:lvlJc w:val="left"/>
      <w:pPr>
        <w:ind w:left="720" w:hanging="360"/>
      </w:pPr>
      <w:rPr>
        <w:rFonts w:ascii="Symbol" w:hAnsi="Symbol" w:hint="default"/>
      </w:rPr>
    </w:lvl>
    <w:lvl w:ilvl="1" w:tplc="363644F8">
      <w:start w:val="1"/>
      <w:numFmt w:val="bullet"/>
      <w:lvlText w:val="o"/>
      <w:lvlJc w:val="left"/>
      <w:pPr>
        <w:ind w:left="1440" w:hanging="360"/>
      </w:pPr>
      <w:rPr>
        <w:rFonts w:ascii="Courier New" w:hAnsi="Courier New" w:hint="default"/>
      </w:rPr>
    </w:lvl>
    <w:lvl w:ilvl="2" w:tplc="4E3489CE">
      <w:start w:val="1"/>
      <w:numFmt w:val="bullet"/>
      <w:lvlText w:val=""/>
      <w:lvlJc w:val="left"/>
      <w:pPr>
        <w:ind w:left="2160" w:hanging="360"/>
      </w:pPr>
      <w:rPr>
        <w:rFonts w:ascii="Wingdings" w:hAnsi="Wingdings" w:hint="default"/>
      </w:rPr>
    </w:lvl>
    <w:lvl w:ilvl="3" w:tplc="36582D28">
      <w:start w:val="1"/>
      <w:numFmt w:val="bullet"/>
      <w:lvlText w:val=""/>
      <w:lvlJc w:val="left"/>
      <w:pPr>
        <w:ind w:left="2880" w:hanging="360"/>
      </w:pPr>
      <w:rPr>
        <w:rFonts w:ascii="Symbol" w:hAnsi="Symbol" w:hint="default"/>
      </w:rPr>
    </w:lvl>
    <w:lvl w:ilvl="4" w:tplc="BCE2B99C">
      <w:start w:val="1"/>
      <w:numFmt w:val="bullet"/>
      <w:lvlText w:val="o"/>
      <w:lvlJc w:val="left"/>
      <w:pPr>
        <w:ind w:left="3600" w:hanging="360"/>
      </w:pPr>
      <w:rPr>
        <w:rFonts w:ascii="Courier New" w:hAnsi="Courier New" w:hint="default"/>
      </w:rPr>
    </w:lvl>
    <w:lvl w:ilvl="5" w:tplc="414A3AD4">
      <w:start w:val="1"/>
      <w:numFmt w:val="bullet"/>
      <w:lvlText w:val=""/>
      <w:lvlJc w:val="left"/>
      <w:pPr>
        <w:ind w:left="4320" w:hanging="360"/>
      </w:pPr>
      <w:rPr>
        <w:rFonts w:ascii="Wingdings" w:hAnsi="Wingdings" w:hint="default"/>
      </w:rPr>
    </w:lvl>
    <w:lvl w:ilvl="6" w:tplc="5010DC6A">
      <w:start w:val="1"/>
      <w:numFmt w:val="bullet"/>
      <w:lvlText w:val=""/>
      <w:lvlJc w:val="left"/>
      <w:pPr>
        <w:ind w:left="5040" w:hanging="360"/>
      </w:pPr>
      <w:rPr>
        <w:rFonts w:ascii="Symbol" w:hAnsi="Symbol" w:hint="default"/>
      </w:rPr>
    </w:lvl>
    <w:lvl w:ilvl="7" w:tplc="886610E8">
      <w:start w:val="1"/>
      <w:numFmt w:val="bullet"/>
      <w:lvlText w:val="o"/>
      <w:lvlJc w:val="left"/>
      <w:pPr>
        <w:ind w:left="5760" w:hanging="360"/>
      </w:pPr>
      <w:rPr>
        <w:rFonts w:ascii="Courier New" w:hAnsi="Courier New" w:hint="default"/>
      </w:rPr>
    </w:lvl>
    <w:lvl w:ilvl="8" w:tplc="0C465576">
      <w:start w:val="1"/>
      <w:numFmt w:val="bullet"/>
      <w:lvlText w:val=""/>
      <w:lvlJc w:val="left"/>
      <w:pPr>
        <w:ind w:left="6480" w:hanging="360"/>
      </w:pPr>
      <w:rPr>
        <w:rFonts w:ascii="Wingdings" w:hAnsi="Wingdings" w:hint="default"/>
      </w:rPr>
    </w:lvl>
  </w:abstractNum>
  <w:abstractNum w:abstractNumId="28" w15:restartNumberingAfterBreak="0">
    <w:nsid w:val="6598D19B"/>
    <w:multiLevelType w:val="hybridMultilevel"/>
    <w:tmpl w:val="425884B6"/>
    <w:lvl w:ilvl="0" w:tplc="AA72451E">
      <w:start w:val="1"/>
      <w:numFmt w:val="bullet"/>
      <w:lvlText w:val=""/>
      <w:lvlJc w:val="left"/>
      <w:pPr>
        <w:ind w:left="720" w:hanging="360"/>
      </w:pPr>
      <w:rPr>
        <w:rFonts w:ascii="Symbol" w:hAnsi="Symbol" w:hint="default"/>
      </w:rPr>
    </w:lvl>
    <w:lvl w:ilvl="1" w:tplc="142A1782">
      <w:start w:val="1"/>
      <w:numFmt w:val="bullet"/>
      <w:lvlText w:val="o"/>
      <w:lvlJc w:val="left"/>
      <w:pPr>
        <w:ind w:left="1440" w:hanging="360"/>
      </w:pPr>
      <w:rPr>
        <w:rFonts w:ascii="Courier New" w:hAnsi="Courier New" w:hint="default"/>
      </w:rPr>
    </w:lvl>
    <w:lvl w:ilvl="2" w:tplc="2D72E9B6">
      <w:start w:val="1"/>
      <w:numFmt w:val="bullet"/>
      <w:lvlText w:val=""/>
      <w:lvlJc w:val="left"/>
      <w:pPr>
        <w:ind w:left="2160" w:hanging="360"/>
      </w:pPr>
      <w:rPr>
        <w:rFonts w:ascii="Wingdings" w:hAnsi="Wingdings" w:hint="default"/>
      </w:rPr>
    </w:lvl>
    <w:lvl w:ilvl="3" w:tplc="990C02FE">
      <w:start w:val="1"/>
      <w:numFmt w:val="bullet"/>
      <w:lvlText w:val=""/>
      <w:lvlJc w:val="left"/>
      <w:pPr>
        <w:ind w:left="2880" w:hanging="360"/>
      </w:pPr>
      <w:rPr>
        <w:rFonts w:ascii="Symbol" w:hAnsi="Symbol" w:hint="default"/>
      </w:rPr>
    </w:lvl>
    <w:lvl w:ilvl="4" w:tplc="308CFB72">
      <w:start w:val="1"/>
      <w:numFmt w:val="bullet"/>
      <w:lvlText w:val="o"/>
      <w:lvlJc w:val="left"/>
      <w:pPr>
        <w:ind w:left="3600" w:hanging="360"/>
      </w:pPr>
      <w:rPr>
        <w:rFonts w:ascii="Courier New" w:hAnsi="Courier New" w:hint="default"/>
      </w:rPr>
    </w:lvl>
    <w:lvl w:ilvl="5" w:tplc="11461D08">
      <w:start w:val="1"/>
      <w:numFmt w:val="bullet"/>
      <w:lvlText w:val=""/>
      <w:lvlJc w:val="left"/>
      <w:pPr>
        <w:ind w:left="4320" w:hanging="360"/>
      </w:pPr>
      <w:rPr>
        <w:rFonts w:ascii="Wingdings" w:hAnsi="Wingdings" w:hint="default"/>
      </w:rPr>
    </w:lvl>
    <w:lvl w:ilvl="6" w:tplc="247AC1F6">
      <w:start w:val="1"/>
      <w:numFmt w:val="bullet"/>
      <w:lvlText w:val=""/>
      <w:lvlJc w:val="left"/>
      <w:pPr>
        <w:ind w:left="5040" w:hanging="360"/>
      </w:pPr>
      <w:rPr>
        <w:rFonts w:ascii="Symbol" w:hAnsi="Symbol" w:hint="default"/>
      </w:rPr>
    </w:lvl>
    <w:lvl w:ilvl="7" w:tplc="A2AAF260">
      <w:start w:val="1"/>
      <w:numFmt w:val="bullet"/>
      <w:lvlText w:val="o"/>
      <w:lvlJc w:val="left"/>
      <w:pPr>
        <w:ind w:left="5760" w:hanging="360"/>
      </w:pPr>
      <w:rPr>
        <w:rFonts w:ascii="Courier New" w:hAnsi="Courier New" w:hint="default"/>
      </w:rPr>
    </w:lvl>
    <w:lvl w:ilvl="8" w:tplc="D0B2D296">
      <w:start w:val="1"/>
      <w:numFmt w:val="bullet"/>
      <w:lvlText w:val=""/>
      <w:lvlJc w:val="left"/>
      <w:pPr>
        <w:ind w:left="6480" w:hanging="360"/>
      </w:pPr>
      <w:rPr>
        <w:rFonts w:ascii="Wingdings" w:hAnsi="Wingdings" w:hint="default"/>
      </w:rPr>
    </w:lvl>
  </w:abstractNum>
  <w:abstractNum w:abstractNumId="29" w15:restartNumberingAfterBreak="0">
    <w:nsid w:val="6643D315"/>
    <w:multiLevelType w:val="hybridMultilevel"/>
    <w:tmpl w:val="A8C2BDD6"/>
    <w:lvl w:ilvl="0" w:tplc="4BFC86BE">
      <w:start w:val="1"/>
      <w:numFmt w:val="bullet"/>
      <w:lvlText w:val=""/>
      <w:lvlJc w:val="left"/>
      <w:pPr>
        <w:ind w:left="720" w:hanging="360"/>
      </w:pPr>
      <w:rPr>
        <w:rFonts w:ascii="Symbol" w:hAnsi="Symbol" w:hint="default"/>
      </w:rPr>
    </w:lvl>
    <w:lvl w:ilvl="1" w:tplc="D1B477DE">
      <w:start w:val="1"/>
      <w:numFmt w:val="bullet"/>
      <w:lvlText w:val="o"/>
      <w:lvlJc w:val="left"/>
      <w:pPr>
        <w:ind w:left="1440" w:hanging="360"/>
      </w:pPr>
      <w:rPr>
        <w:rFonts w:ascii="Courier New" w:hAnsi="Courier New" w:hint="default"/>
      </w:rPr>
    </w:lvl>
    <w:lvl w:ilvl="2" w:tplc="0C74148E">
      <w:start w:val="1"/>
      <w:numFmt w:val="bullet"/>
      <w:lvlText w:val=""/>
      <w:lvlJc w:val="left"/>
      <w:pPr>
        <w:ind w:left="2160" w:hanging="360"/>
      </w:pPr>
      <w:rPr>
        <w:rFonts w:ascii="Wingdings" w:hAnsi="Wingdings" w:hint="default"/>
      </w:rPr>
    </w:lvl>
    <w:lvl w:ilvl="3" w:tplc="E184026A">
      <w:start w:val="1"/>
      <w:numFmt w:val="bullet"/>
      <w:lvlText w:val=""/>
      <w:lvlJc w:val="left"/>
      <w:pPr>
        <w:ind w:left="2880" w:hanging="360"/>
      </w:pPr>
      <w:rPr>
        <w:rFonts w:ascii="Symbol" w:hAnsi="Symbol" w:hint="default"/>
      </w:rPr>
    </w:lvl>
    <w:lvl w:ilvl="4" w:tplc="06986136">
      <w:start w:val="1"/>
      <w:numFmt w:val="bullet"/>
      <w:lvlText w:val="o"/>
      <w:lvlJc w:val="left"/>
      <w:pPr>
        <w:ind w:left="3600" w:hanging="360"/>
      </w:pPr>
      <w:rPr>
        <w:rFonts w:ascii="Courier New" w:hAnsi="Courier New" w:hint="default"/>
      </w:rPr>
    </w:lvl>
    <w:lvl w:ilvl="5" w:tplc="BADE6F3E">
      <w:start w:val="1"/>
      <w:numFmt w:val="bullet"/>
      <w:lvlText w:val=""/>
      <w:lvlJc w:val="left"/>
      <w:pPr>
        <w:ind w:left="4320" w:hanging="360"/>
      </w:pPr>
      <w:rPr>
        <w:rFonts w:ascii="Wingdings" w:hAnsi="Wingdings" w:hint="default"/>
      </w:rPr>
    </w:lvl>
    <w:lvl w:ilvl="6" w:tplc="24FEA4F2">
      <w:start w:val="1"/>
      <w:numFmt w:val="bullet"/>
      <w:lvlText w:val=""/>
      <w:lvlJc w:val="left"/>
      <w:pPr>
        <w:ind w:left="5040" w:hanging="360"/>
      </w:pPr>
      <w:rPr>
        <w:rFonts w:ascii="Symbol" w:hAnsi="Symbol" w:hint="default"/>
      </w:rPr>
    </w:lvl>
    <w:lvl w:ilvl="7" w:tplc="73363818">
      <w:start w:val="1"/>
      <w:numFmt w:val="bullet"/>
      <w:lvlText w:val="o"/>
      <w:lvlJc w:val="left"/>
      <w:pPr>
        <w:ind w:left="5760" w:hanging="360"/>
      </w:pPr>
      <w:rPr>
        <w:rFonts w:ascii="Courier New" w:hAnsi="Courier New" w:hint="default"/>
      </w:rPr>
    </w:lvl>
    <w:lvl w:ilvl="8" w:tplc="43907A5C">
      <w:start w:val="1"/>
      <w:numFmt w:val="bullet"/>
      <w:lvlText w:val=""/>
      <w:lvlJc w:val="left"/>
      <w:pPr>
        <w:ind w:left="6480" w:hanging="360"/>
      </w:pPr>
      <w:rPr>
        <w:rFonts w:ascii="Wingdings" w:hAnsi="Wingdings" w:hint="default"/>
      </w:rPr>
    </w:lvl>
  </w:abstractNum>
  <w:abstractNum w:abstractNumId="30" w15:restartNumberingAfterBreak="0">
    <w:nsid w:val="67A9B968"/>
    <w:multiLevelType w:val="hybridMultilevel"/>
    <w:tmpl w:val="FE7A39FA"/>
    <w:lvl w:ilvl="0" w:tplc="BDD06090">
      <w:start w:val="1"/>
      <w:numFmt w:val="bullet"/>
      <w:lvlText w:val=""/>
      <w:lvlJc w:val="left"/>
      <w:pPr>
        <w:ind w:left="720" w:hanging="360"/>
      </w:pPr>
      <w:rPr>
        <w:rFonts w:ascii="Symbol" w:hAnsi="Symbol" w:hint="default"/>
      </w:rPr>
    </w:lvl>
    <w:lvl w:ilvl="1" w:tplc="F8EE7760">
      <w:start w:val="1"/>
      <w:numFmt w:val="bullet"/>
      <w:lvlText w:val="o"/>
      <w:lvlJc w:val="left"/>
      <w:pPr>
        <w:ind w:left="1440" w:hanging="360"/>
      </w:pPr>
      <w:rPr>
        <w:rFonts w:ascii="Courier New" w:hAnsi="Courier New" w:hint="default"/>
      </w:rPr>
    </w:lvl>
    <w:lvl w:ilvl="2" w:tplc="0E10F136">
      <w:start w:val="1"/>
      <w:numFmt w:val="bullet"/>
      <w:lvlText w:val=""/>
      <w:lvlJc w:val="left"/>
      <w:pPr>
        <w:ind w:left="2160" w:hanging="360"/>
      </w:pPr>
      <w:rPr>
        <w:rFonts w:ascii="Wingdings" w:hAnsi="Wingdings" w:hint="default"/>
      </w:rPr>
    </w:lvl>
    <w:lvl w:ilvl="3" w:tplc="472CD53A">
      <w:start w:val="1"/>
      <w:numFmt w:val="bullet"/>
      <w:lvlText w:val=""/>
      <w:lvlJc w:val="left"/>
      <w:pPr>
        <w:ind w:left="2880" w:hanging="360"/>
      </w:pPr>
      <w:rPr>
        <w:rFonts w:ascii="Symbol" w:hAnsi="Symbol" w:hint="default"/>
      </w:rPr>
    </w:lvl>
    <w:lvl w:ilvl="4" w:tplc="CDE67E50">
      <w:start w:val="1"/>
      <w:numFmt w:val="bullet"/>
      <w:lvlText w:val="o"/>
      <w:lvlJc w:val="left"/>
      <w:pPr>
        <w:ind w:left="3600" w:hanging="360"/>
      </w:pPr>
      <w:rPr>
        <w:rFonts w:ascii="Courier New" w:hAnsi="Courier New" w:hint="default"/>
      </w:rPr>
    </w:lvl>
    <w:lvl w:ilvl="5" w:tplc="2B5843B6">
      <w:start w:val="1"/>
      <w:numFmt w:val="bullet"/>
      <w:lvlText w:val=""/>
      <w:lvlJc w:val="left"/>
      <w:pPr>
        <w:ind w:left="4320" w:hanging="360"/>
      </w:pPr>
      <w:rPr>
        <w:rFonts w:ascii="Wingdings" w:hAnsi="Wingdings" w:hint="default"/>
      </w:rPr>
    </w:lvl>
    <w:lvl w:ilvl="6" w:tplc="0D946B14">
      <w:start w:val="1"/>
      <w:numFmt w:val="bullet"/>
      <w:lvlText w:val=""/>
      <w:lvlJc w:val="left"/>
      <w:pPr>
        <w:ind w:left="5040" w:hanging="360"/>
      </w:pPr>
      <w:rPr>
        <w:rFonts w:ascii="Symbol" w:hAnsi="Symbol" w:hint="default"/>
      </w:rPr>
    </w:lvl>
    <w:lvl w:ilvl="7" w:tplc="6468893A">
      <w:start w:val="1"/>
      <w:numFmt w:val="bullet"/>
      <w:lvlText w:val="o"/>
      <w:lvlJc w:val="left"/>
      <w:pPr>
        <w:ind w:left="5760" w:hanging="360"/>
      </w:pPr>
      <w:rPr>
        <w:rFonts w:ascii="Courier New" w:hAnsi="Courier New" w:hint="default"/>
      </w:rPr>
    </w:lvl>
    <w:lvl w:ilvl="8" w:tplc="D60E87EA">
      <w:start w:val="1"/>
      <w:numFmt w:val="bullet"/>
      <w:lvlText w:val=""/>
      <w:lvlJc w:val="left"/>
      <w:pPr>
        <w:ind w:left="6480" w:hanging="360"/>
      </w:pPr>
      <w:rPr>
        <w:rFonts w:ascii="Wingdings" w:hAnsi="Wingdings" w:hint="default"/>
      </w:rPr>
    </w:lvl>
  </w:abstractNum>
  <w:abstractNum w:abstractNumId="31" w15:restartNumberingAfterBreak="0">
    <w:nsid w:val="6B34DFC6"/>
    <w:multiLevelType w:val="hybridMultilevel"/>
    <w:tmpl w:val="E49CC41C"/>
    <w:lvl w:ilvl="0" w:tplc="0B0A00B4">
      <w:start w:val="1"/>
      <w:numFmt w:val="bullet"/>
      <w:lvlText w:val=""/>
      <w:lvlJc w:val="left"/>
      <w:pPr>
        <w:ind w:left="720" w:hanging="360"/>
      </w:pPr>
      <w:rPr>
        <w:rFonts w:ascii="Symbol" w:hAnsi="Symbol" w:hint="default"/>
      </w:rPr>
    </w:lvl>
    <w:lvl w:ilvl="1" w:tplc="4214683C">
      <w:start w:val="1"/>
      <w:numFmt w:val="bullet"/>
      <w:lvlText w:val="o"/>
      <w:lvlJc w:val="left"/>
      <w:pPr>
        <w:ind w:left="1440" w:hanging="360"/>
      </w:pPr>
      <w:rPr>
        <w:rFonts w:ascii="Courier New" w:hAnsi="Courier New" w:hint="default"/>
      </w:rPr>
    </w:lvl>
    <w:lvl w:ilvl="2" w:tplc="1DB6196E">
      <w:start w:val="1"/>
      <w:numFmt w:val="bullet"/>
      <w:lvlText w:val=""/>
      <w:lvlJc w:val="left"/>
      <w:pPr>
        <w:ind w:left="2160" w:hanging="360"/>
      </w:pPr>
      <w:rPr>
        <w:rFonts w:ascii="Wingdings" w:hAnsi="Wingdings" w:hint="default"/>
      </w:rPr>
    </w:lvl>
    <w:lvl w:ilvl="3" w:tplc="17A68682">
      <w:start w:val="1"/>
      <w:numFmt w:val="bullet"/>
      <w:lvlText w:val=""/>
      <w:lvlJc w:val="left"/>
      <w:pPr>
        <w:ind w:left="2880" w:hanging="360"/>
      </w:pPr>
      <w:rPr>
        <w:rFonts w:ascii="Symbol" w:hAnsi="Symbol" w:hint="default"/>
      </w:rPr>
    </w:lvl>
    <w:lvl w:ilvl="4" w:tplc="BEF2C6DC">
      <w:start w:val="1"/>
      <w:numFmt w:val="bullet"/>
      <w:lvlText w:val="o"/>
      <w:lvlJc w:val="left"/>
      <w:pPr>
        <w:ind w:left="3600" w:hanging="360"/>
      </w:pPr>
      <w:rPr>
        <w:rFonts w:ascii="Courier New" w:hAnsi="Courier New" w:hint="default"/>
      </w:rPr>
    </w:lvl>
    <w:lvl w:ilvl="5" w:tplc="6D885CE8">
      <w:start w:val="1"/>
      <w:numFmt w:val="bullet"/>
      <w:lvlText w:val=""/>
      <w:lvlJc w:val="left"/>
      <w:pPr>
        <w:ind w:left="4320" w:hanging="360"/>
      </w:pPr>
      <w:rPr>
        <w:rFonts w:ascii="Wingdings" w:hAnsi="Wingdings" w:hint="default"/>
      </w:rPr>
    </w:lvl>
    <w:lvl w:ilvl="6" w:tplc="90F44C5A">
      <w:start w:val="1"/>
      <w:numFmt w:val="bullet"/>
      <w:lvlText w:val=""/>
      <w:lvlJc w:val="left"/>
      <w:pPr>
        <w:ind w:left="5040" w:hanging="360"/>
      </w:pPr>
      <w:rPr>
        <w:rFonts w:ascii="Symbol" w:hAnsi="Symbol" w:hint="default"/>
      </w:rPr>
    </w:lvl>
    <w:lvl w:ilvl="7" w:tplc="71F653A2">
      <w:start w:val="1"/>
      <w:numFmt w:val="bullet"/>
      <w:lvlText w:val="o"/>
      <w:lvlJc w:val="left"/>
      <w:pPr>
        <w:ind w:left="5760" w:hanging="360"/>
      </w:pPr>
      <w:rPr>
        <w:rFonts w:ascii="Courier New" w:hAnsi="Courier New" w:hint="default"/>
      </w:rPr>
    </w:lvl>
    <w:lvl w:ilvl="8" w:tplc="CAD62244">
      <w:start w:val="1"/>
      <w:numFmt w:val="bullet"/>
      <w:lvlText w:val=""/>
      <w:lvlJc w:val="left"/>
      <w:pPr>
        <w:ind w:left="6480" w:hanging="360"/>
      </w:pPr>
      <w:rPr>
        <w:rFonts w:ascii="Wingdings" w:hAnsi="Wingdings" w:hint="default"/>
      </w:rPr>
    </w:lvl>
  </w:abstractNum>
  <w:abstractNum w:abstractNumId="32" w15:restartNumberingAfterBreak="0">
    <w:nsid w:val="6CB65B74"/>
    <w:multiLevelType w:val="hybridMultilevel"/>
    <w:tmpl w:val="065AFDD4"/>
    <w:lvl w:ilvl="0" w:tplc="68C8366C">
      <w:start w:val="1"/>
      <w:numFmt w:val="bullet"/>
      <w:lvlText w:val=""/>
      <w:lvlJc w:val="left"/>
      <w:pPr>
        <w:ind w:left="720" w:hanging="360"/>
      </w:pPr>
      <w:rPr>
        <w:rFonts w:ascii="Symbol" w:hAnsi="Symbol" w:hint="default"/>
      </w:rPr>
    </w:lvl>
    <w:lvl w:ilvl="1" w:tplc="3E5CA426">
      <w:start w:val="1"/>
      <w:numFmt w:val="bullet"/>
      <w:lvlText w:val="o"/>
      <w:lvlJc w:val="left"/>
      <w:pPr>
        <w:ind w:left="1440" w:hanging="360"/>
      </w:pPr>
      <w:rPr>
        <w:rFonts w:ascii="Courier New" w:hAnsi="Courier New" w:hint="default"/>
      </w:rPr>
    </w:lvl>
    <w:lvl w:ilvl="2" w:tplc="C14628CE">
      <w:start w:val="1"/>
      <w:numFmt w:val="bullet"/>
      <w:lvlText w:val=""/>
      <w:lvlJc w:val="left"/>
      <w:pPr>
        <w:ind w:left="2160" w:hanging="360"/>
      </w:pPr>
      <w:rPr>
        <w:rFonts w:ascii="Wingdings" w:hAnsi="Wingdings" w:hint="default"/>
      </w:rPr>
    </w:lvl>
    <w:lvl w:ilvl="3" w:tplc="F45C0D04">
      <w:start w:val="1"/>
      <w:numFmt w:val="bullet"/>
      <w:lvlText w:val=""/>
      <w:lvlJc w:val="left"/>
      <w:pPr>
        <w:ind w:left="2880" w:hanging="360"/>
      </w:pPr>
      <w:rPr>
        <w:rFonts w:ascii="Symbol" w:hAnsi="Symbol" w:hint="default"/>
      </w:rPr>
    </w:lvl>
    <w:lvl w:ilvl="4" w:tplc="C0541262">
      <w:start w:val="1"/>
      <w:numFmt w:val="bullet"/>
      <w:lvlText w:val="o"/>
      <w:lvlJc w:val="left"/>
      <w:pPr>
        <w:ind w:left="3600" w:hanging="360"/>
      </w:pPr>
      <w:rPr>
        <w:rFonts w:ascii="Courier New" w:hAnsi="Courier New" w:hint="default"/>
      </w:rPr>
    </w:lvl>
    <w:lvl w:ilvl="5" w:tplc="A72CEC04">
      <w:start w:val="1"/>
      <w:numFmt w:val="bullet"/>
      <w:lvlText w:val=""/>
      <w:lvlJc w:val="left"/>
      <w:pPr>
        <w:ind w:left="4320" w:hanging="360"/>
      </w:pPr>
      <w:rPr>
        <w:rFonts w:ascii="Wingdings" w:hAnsi="Wingdings" w:hint="default"/>
      </w:rPr>
    </w:lvl>
    <w:lvl w:ilvl="6" w:tplc="E86C3602">
      <w:start w:val="1"/>
      <w:numFmt w:val="bullet"/>
      <w:lvlText w:val=""/>
      <w:lvlJc w:val="left"/>
      <w:pPr>
        <w:ind w:left="5040" w:hanging="360"/>
      </w:pPr>
      <w:rPr>
        <w:rFonts w:ascii="Symbol" w:hAnsi="Symbol" w:hint="default"/>
      </w:rPr>
    </w:lvl>
    <w:lvl w:ilvl="7" w:tplc="77B02534">
      <w:start w:val="1"/>
      <w:numFmt w:val="bullet"/>
      <w:lvlText w:val="o"/>
      <w:lvlJc w:val="left"/>
      <w:pPr>
        <w:ind w:left="5760" w:hanging="360"/>
      </w:pPr>
      <w:rPr>
        <w:rFonts w:ascii="Courier New" w:hAnsi="Courier New" w:hint="default"/>
      </w:rPr>
    </w:lvl>
    <w:lvl w:ilvl="8" w:tplc="A04AE3CC">
      <w:start w:val="1"/>
      <w:numFmt w:val="bullet"/>
      <w:lvlText w:val=""/>
      <w:lvlJc w:val="left"/>
      <w:pPr>
        <w:ind w:left="6480" w:hanging="360"/>
      </w:pPr>
      <w:rPr>
        <w:rFonts w:ascii="Wingdings" w:hAnsi="Wingdings" w:hint="default"/>
      </w:rPr>
    </w:lvl>
  </w:abstractNum>
  <w:abstractNum w:abstractNumId="33" w15:restartNumberingAfterBreak="0">
    <w:nsid w:val="6D8A5F64"/>
    <w:multiLevelType w:val="multilevel"/>
    <w:tmpl w:val="EF3EA524"/>
    <w:lvl w:ilvl="0">
      <w:start w:val="1"/>
      <w:numFmt w:val="decimal"/>
      <w:lvlText w:val="%1."/>
      <w:lvlJc w:val="left"/>
      <w:pPr>
        <w:ind w:left="720" w:hanging="360"/>
      </w:pPr>
    </w:lvl>
    <w:lvl w:ilvl="1">
      <w:start w:val="6"/>
      <w:numFmt w:val="decimal"/>
      <w:lvlText w:val="%1.%2."/>
      <w:lvlJc w:val="left"/>
      <w:pPr>
        <w:ind w:left="1080" w:hanging="360"/>
      </w:pPr>
      <w:rPr>
        <w:rFonts w:ascii="Calibri" w:hAnsi="Calibri"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08AC558"/>
    <w:multiLevelType w:val="hybridMultilevel"/>
    <w:tmpl w:val="774CFD2E"/>
    <w:lvl w:ilvl="0" w:tplc="930248A2">
      <w:start w:val="1"/>
      <w:numFmt w:val="bullet"/>
      <w:lvlText w:val=""/>
      <w:lvlJc w:val="left"/>
      <w:pPr>
        <w:ind w:left="720" w:hanging="360"/>
      </w:pPr>
      <w:rPr>
        <w:rFonts w:ascii="Symbol" w:hAnsi="Symbol" w:hint="default"/>
      </w:rPr>
    </w:lvl>
    <w:lvl w:ilvl="1" w:tplc="E5348F24">
      <w:start w:val="1"/>
      <w:numFmt w:val="bullet"/>
      <w:lvlText w:val="o"/>
      <w:lvlJc w:val="left"/>
      <w:pPr>
        <w:ind w:left="1440" w:hanging="360"/>
      </w:pPr>
      <w:rPr>
        <w:rFonts w:ascii="Courier New" w:hAnsi="Courier New" w:hint="default"/>
      </w:rPr>
    </w:lvl>
    <w:lvl w:ilvl="2" w:tplc="059EE524">
      <w:start w:val="1"/>
      <w:numFmt w:val="bullet"/>
      <w:lvlText w:val=""/>
      <w:lvlJc w:val="left"/>
      <w:pPr>
        <w:ind w:left="2160" w:hanging="360"/>
      </w:pPr>
      <w:rPr>
        <w:rFonts w:ascii="Wingdings" w:hAnsi="Wingdings" w:hint="default"/>
      </w:rPr>
    </w:lvl>
    <w:lvl w:ilvl="3" w:tplc="529A340C">
      <w:start w:val="1"/>
      <w:numFmt w:val="bullet"/>
      <w:lvlText w:val=""/>
      <w:lvlJc w:val="left"/>
      <w:pPr>
        <w:ind w:left="2880" w:hanging="360"/>
      </w:pPr>
      <w:rPr>
        <w:rFonts w:ascii="Symbol" w:hAnsi="Symbol" w:hint="default"/>
      </w:rPr>
    </w:lvl>
    <w:lvl w:ilvl="4" w:tplc="0D64033C">
      <w:start w:val="1"/>
      <w:numFmt w:val="bullet"/>
      <w:lvlText w:val="o"/>
      <w:lvlJc w:val="left"/>
      <w:pPr>
        <w:ind w:left="3600" w:hanging="360"/>
      </w:pPr>
      <w:rPr>
        <w:rFonts w:ascii="Courier New" w:hAnsi="Courier New" w:hint="default"/>
      </w:rPr>
    </w:lvl>
    <w:lvl w:ilvl="5" w:tplc="6344A736">
      <w:start w:val="1"/>
      <w:numFmt w:val="bullet"/>
      <w:lvlText w:val=""/>
      <w:lvlJc w:val="left"/>
      <w:pPr>
        <w:ind w:left="4320" w:hanging="360"/>
      </w:pPr>
      <w:rPr>
        <w:rFonts w:ascii="Wingdings" w:hAnsi="Wingdings" w:hint="default"/>
      </w:rPr>
    </w:lvl>
    <w:lvl w:ilvl="6" w:tplc="5552A3D4">
      <w:start w:val="1"/>
      <w:numFmt w:val="bullet"/>
      <w:lvlText w:val=""/>
      <w:lvlJc w:val="left"/>
      <w:pPr>
        <w:ind w:left="5040" w:hanging="360"/>
      </w:pPr>
      <w:rPr>
        <w:rFonts w:ascii="Symbol" w:hAnsi="Symbol" w:hint="default"/>
      </w:rPr>
    </w:lvl>
    <w:lvl w:ilvl="7" w:tplc="AAB426FC">
      <w:start w:val="1"/>
      <w:numFmt w:val="bullet"/>
      <w:lvlText w:val="o"/>
      <w:lvlJc w:val="left"/>
      <w:pPr>
        <w:ind w:left="5760" w:hanging="360"/>
      </w:pPr>
      <w:rPr>
        <w:rFonts w:ascii="Courier New" w:hAnsi="Courier New" w:hint="default"/>
      </w:rPr>
    </w:lvl>
    <w:lvl w:ilvl="8" w:tplc="0E5C62CA">
      <w:start w:val="1"/>
      <w:numFmt w:val="bullet"/>
      <w:lvlText w:val=""/>
      <w:lvlJc w:val="left"/>
      <w:pPr>
        <w:ind w:left="6480" w:hanging="360"/>
      </w:pPr>
      <w:rPr>
        <w:rFonts w:ascii="Wingdings" w:hAnsi="Wingdings" w:hint="default"/>
      </w:rPr>
    </w:lvl>
  </w:abstractNum>
  <w:abstractNum w:abstractNumId="35" w15:restartNumberingAfterBreak="0">
    <w:nsid w:val="71A8FFCB"/>
    <w:multiLevelType w:val="hybridMultilevel"/>
    <w:tmpl w:val="2CEEFD7C"/>
    <w:lvl w:ilvl="0" w:tplc="45A8CA12">
      <w:start w:val="1"/>
      <w:numFmt w:val="bullet"/>
      <w:lvlText w:val=""/>
      <w:lvlJc w:val="left"/>
      <w:pPr>
        <w:ind w:left="720" w:hanging="360"/>
      </w:pPr>
      <w:rPr>
        <w:rFonts w:ascii="Symbol" w:hAnsi="Symbol" w:hint="default"/>
      </w:rPr>
    </w:lvl>
    <w:lvl w:ilvl="1" w:tplc="ABD811C0">
      <w:start w:val="1"/>
      <w:numFmt w:val="bullet"/>
      <w:lvlText w:val="o"/>
      <w:lvlJc w:val="left"/>
      <w:pPr>
        <w:ind w:left="1440" w:hanging="360"/>
      </w:pPr>
      <w:rPr>
        <w:rFonts w:ascii="Courier New" w:hAnsi="Courier New" w:hint="default"/>
      </w:rPr>
    </w:lvl>
    <w:lvl w:ilvl="2" w:tplc="784807B0">
      <w:start w:val="1"/>
      <w:numFmt w:val="bullet"/>
      <w:lvlText w:val=""/>
      <w:lvlJc w:val="left"/>
      <w:pPr>
        <w:ind w:left="2160" w:hanging="360"/>
      </w:pPr>
      <w:rPr>
        <w:rFonts w:ascii="Wingdings" w:hAnsi="Wingdings" w:hint="default"/>
      </w:rPr>
    </w:lvl>
    <w:lvl w:ilvl="3" w:tplc="23DC2C3A">
      <w:start w:val="1"/>
      <w:numFmt w:val="bullet"/>
      <w:lvlText w:val=""/>
      <w:lvlJc w:val="left"/>
      <w:pPr>
        <w:ind w:left="2880" w:hanging="360"/>
      </w:pPr>
      <w:rPr>
        <w:rFonts w:ascii="Symbol" w:hAnsi="Symbol" w:hint="default"/>
      </w:rPr>
    </w:lvl>
    <w:lvl w:ilvl="4" w:tplc="20AE1046">
      <w:start w:val="1"/>
      <w:numFmt w:val="bullet"/>
      <w:lvlText w:val="o"/>
      <w:lvlJc w:val="left"/>
      <w:pPr>
        <w:ind w:left="3600" w:hanging="360"/>
      </w:pPr>
      <w:rPr>
        <w:rFonts w:ascii="Courier New" w:hAnsi="Courier New" w:hint="default"/>
      </w:rPr>
    </w:lvl>
    <w:lvl w:ilvl="5" w:tplc="B194ED56">
      <w:start w:val="1"/>
      <w:numFmt w:val="bullet"/>
      <w:lvlText w:val=""/>
      <w:lvlJc w:val="left"/>
      <w:pPr>
        <w:ind w:left="4320" w:hanging="360"/>
      </w:pPr>
      <w:rPr>
        <w:rFonts w:ascii="Wingdings" w:hAnsi="Wingdings" w:hint="default"/>
      </w:rPr>
    </w:lvl>
    <w:lvl w:ilvl="6" w:tplc="ADF05CE2">
      <w:start w:val="1"/>
      <w:numFmt w:val="bullet"/>
      <w:lvlText w:val=""/>
      <w:lvlJc w:val="left"/>
      <w:pPr>
        <w:ind w:left="5040" w:hanging="360"/>
      </w:pPr>
      <w:rPr>
        <w:rFonts w:ascii="Symbol" w:hAnsi="Symbol" w:hint="default"/>
      </w:rPr>
    </w:lvl>
    <w:lvl w:ilvl="7" w:tplc="A9FA4AC4">
      <w:start w:val="1"/>
      <w:numFmt w:val="bullet"/>
      <w:lvlText w:val="o"/>
      <w:lvlJc w:val="left"/>
      <w:pPr>
        <w:ind w:left="5760" w:hanging="360"/>
      </w:pPr>
      <w:rPr>
        <w:rFonts w:ascii="Courier New" w:hAnsi="Courier New" w:hint="default"/>
      </w:rPr>
    </w:lvl>
    <w:lvl w:ilvl="8" w:tplc="C8C831E6">
      <w:start w:val="1"/>
      <w:numFmt w:val="bullet"/>
      <w:lvlText w:val=""/>
      <w:lvlJc w:val="left"/>
      <w:pPr>
        <w:ind w:left="6480" w:hanging="360"/>
      </w:pPr>
      <w:rPr>
        <w:rFonts w:ascii="Wingdings" w:hAnsi="Wingdings" w:hint="default"/>
      </w:rPr>
    </w:lvl>
  </w:abstractNum>
  <w:abstractNum w:abstractNumId="36" w15:restartNumberingAfterBreak="0">
    <w:nsid w:val="748DFF2C"/>
    <w:multiLevelType w:val="hybridMultilevel"/>
    <w:tmpl w:val="DD2EB062"/>
    <w:lvl w:ilvl="0" w:tplc="3F702ED8">
      <w:start w:val="1"/>
      <w:numFmt w:val="bullet"/>
      <w:lvlText w:val=""/>
      <w:lvlJc w:val="left"/>
      <w:pPr>
        <w:ind w:left="720" w:hanging="360"/>
      </w:pPr>
      <w:rPr>
        <w:rFonts w:ascii="Symbol" w:hAnsi="Symbol" w:hint="default"/>
      </w:rPr>
    </w:lvl>
    <w:lvl w:ilvl="1" w:tplc="97F62864">
      <w:start w:val="1"/>
      <w:numFmt w:val="bullet"/>
      <w:lvlText w:val="o"/>
      <w:lvlJc w:val="left"/>
      <w:pPr>
        <w:ind w:left="1440" w:hanging="360"/>
      </w:pPr>
      <w:rPr>
        <w:rFonts w:ascii="Courier New" w:hAnsi="Courier New" w:hint="default"/>
      </w:rPr>
    </w:lvl>
    <w:lvl w:ilvl="2" w:tplc="0ED6759C">
      <w:start w:val="1"/>
      <w:numFmt w:val="bullet"/>
      <w:lvlText w:val=""/>
      <w:lvlJc w:val="left"/>
      <w:pPr>
        <w:ind w:left="2160" w:hanging="360"/>
      </w:pPr>
      <w:rPr>
        <w:rFonts w:ascii="Wingdings" w:hAnsi="Wingdings" w:hint="default"/>
      </w:rPr>
    </w:lvl>
    <w:lvl w:ilvl="3" w:tplc="4B8A641A">
      <w:start w:val="1"/>
      <w:numFmt w:val="bullet"/>
      <w:lvlText w:val=""/>
      <w:lvlJc w:val="left"/>
      <w:pPr>
        <w:ind w:left="2880" w:hanging="360"/>
      </w:pPr>
      <w:rPr>
        <w:rFonts w:ascii="Symbol" w:hAnsi="Symbol" w:hint="default"/>
      </w:rPr>
    </w:lvl>
    <w:lvl w:ilvl="4" w:tplc="A5E83DEA">
      <w:start w:val="1"/>
      <w:numFmt w:val="bullet"/>
      <w:lvlText w:val="o"/>
      <w:lvlJc w:val="left"/>
      <w:pPr>
        <w:ind w:left="3600" w:hanging="360"/>
      </w:pPr>
      <w:rPr>
        <w:rFonts w:ascii="Courier New" w:hAnsi="Courier New" w:hint="default"/>
      </w:rPr>
    </w:lvl>
    <w:lvl w:ilvl="5" w:tplc="BF30077C">
      <w:start w:val="1"/>
      <w:numFmt w:val="bullet"/>
      <w:lvlText w:val=""/>
      <w:lvlJc w:val="left"/>
      <w:pPr>
        <w:ind w:left="4320" w:hanging="360"/>
      </w:pPr>
      <w:rPr>
        <w:rFonts w:ascii="Wingdings" w:hAnsi="Wingdings" w:hint="default"/>
      </w:rPr>
    </w:lvl>
    <w:lvl w:ilvl="6" w:tplc="66D0B2AC">
      <w:start w:val="1"/>
      <w:numFmt w:val="bullet"/>
      <w:lvlText w:val=""/>
      <w:lvlJc w:val="left"/>
      <w:pPr>
        <w:ind w:left="5040" w:hanging="360"/>
      </w:pPr>
      <w:rPr>
        <w:rFonts w:ascii="Symbol" w:hAnsi="Symbol" w:hint="default"/>
      </w:rPr>
    </w:lvl>
    <w:lvl w:ilvl="7" w:tplc="E4867D58">
      <w:start w:val="1"/>
      <w:numFmt w:val="bullet"/>
      <w:lvlText w:val="o"/>
      <w:lvlJc w:val="left"/>
      <w:pPr>
        <w:ind w:left="5760" w:hanging="360"/>
      </w:pPr>
      <w:rPr>
        <w:rFonts w:ascii="Courier New" w:hAnsi="Courier New" w:hint="default"/>
      </w:rPr>
    </w:lvl>
    <w:lvl w:ilvl="8" w:tplc="0C0A31EC">
      <w:start w:val="1"/>
      <w:numFmt w:val="bullet"/>
      <w:lvlText w:val=""/>
      <w:lvlJc w:val="left"/>
      <w:pPr>
        <w:ind w:left="6480" w:hanging="360"/>
      </w:pPr>
      <w:rPr>
        <w:rFonts w:ascii="Wingdings" w:hAnsi="Wingdings" w:hint="default"/>
      </w:rPr>
    </w:lvl>
  </w:abstractNum>
  <w:abstractNum w:abstractNumId="37" w15:restartNumberingAfterBreak="0">
    <w:nsid w:val="751600B5"/>
    <w:multiLevelType w:val="hybridMultilevel"/>
    <w:tmpl w:val="480A20EA"/>
    <w:lvl w:ilvl="0" w:tplc="35C29D82">
      <w:start w:val="1"/>
      <w:numFmt w:val="bullet"/>
      <w:lvlText w:val=""/>
      <w:lvlJc w:val="left"/>
      <w:pPr>
        <w:ind w:left="720" w:hanging="360"/>
      </w:pPr>
      <w:rPr>
        <w:rFonts w:ascii="Symbol" w:hAnsi="Symbol" w:hint="default"/>
      </w:rPr>
    </w:lvl>
    <w:lvl w:ilvl="1" w:tplc="292621BC">
      <w:start w:val="1"/>
      <w:numFmt w:val="bullet"/>
      <w:lvlText w:val="o"/>
      <w:lvlJc w:val="left"/>
      <w:pPr>
        <w:ind w:left="1440" w:hanging="360"/>
      </w:pPr>
      <w:rPr>
        <w:rFonts w:ascii="Courier New" w:hAnsi="Courier New" w:hint="default"/>
      </w:rPr>
    </w:lvl>
    <w:lvl w:ilvl="2" w:tplc="B2B456AA">
      <w:start w:val="1"/>
      <w:numFmt w:val="bullet"/>
      <w:lvlText w:val=""/>
      <w:lvlJc w:val="left"/>
      <w:pPr>
        <w:ind w:left="2160" w:hanging="360"/>
      </w:pPr>
      <w:rPr>
        <w:rFonts w:ascii="Wingdings" w:hAnsi="Wingdings" w:hint="default"/>
      </w:rPr>
    </w:lvl>
    <w:lvl w:ilvl="3" w:tplc="31ACFE8A">
      <w:start w:val="1"/>
      <w:numFmt w:val="bullet"/>
      <w:lvlText w:val=""/>
      <w:lvlJc w:val="left"/>
      <w:pPr>
        <w:ind w:left="2880" w:hanging="360"/>
      </w:pPr>
      <w:rPr>
        <w:rFonts w:ascii="Symbol" w:hAnsi="Symbol" w:hint="default"/>
      </w:rPr>
    </w:lvl>
    <w:lvl w:ilvl="4" w:tplc="BC8CB86C">
      <w:start w:val="1"/>
      <w:numFmt w:val="bullet"/>
      <w:lvlText w:val="o"/>
      <w:lvlJc w:val="left"/>
      <w:pPr>
        <w:ind w:left="3600" w:hanging="360"/>
      </w:pPr>
      <w:rPr>
        <w:rFonts w:ascii="Courier New" w:hAnsi="Courier New" w:hint="default"/>
      </w:rPr>
    </w:lvl>
    <w:lvl w:ilvl="5" w:tplc="C082C69C">
      <w:start w:val="1"/>
      <w:numFmt w:val="bullet"/>
      <w:lvlText w:val=""/>
      <w:lvlJc w:val="left"/>
      <w:pPr>
        <w:ind w:left="4320" w:hanging="360"/>
      </w:pPr>
      <w:rPr>
        <w:rFonts w:ascii="Wingdings" w:hAnsi="Wingdings" w:hint="default"/>
      </w:rPr>
    </w:lvl>
    <w:lvl w:ilvl="6" w:tplc="C69831B0">
      <w:start w:val="1"/>
      <w:numFmt w:val="bullet"/>
      <w:lvlText w:val=""/>
      <w:lvlJc w:val="left"/>
      <w:pPr>
        <w:ind w:left="5040" w:hanging="360"/>
      </w:pPr>
      <w:rPr>
        <w:rFonts w:ascii="Symbol" w:hAnsi="Symbol" w:hint="default"/>
      </w:rPr>
    </w:lvl>
    <w:lvl w:ilvl="7" w:tplc="A7A4EA08">
      <w:start w:val="1"/>
      <w:numFmt w:val="bullet"/>
      <w:lvlText w:val="o"/>
      <w:lvlJc w:val="left"/>
      <w:pPr>
        <w:ind w:left="5760" w:hanging="360"/>
      </w:pPr>
      <w:rPr>
        <w:rFonts w:ascii="Courier New" w:hAnsi="Courier New" w:hint="default"/>
      </w:rPr>
    </w:lvl>
    <w:lvl w:ilvl="8" w:tplc="C1EC35B4">
      <w:start w:val="1"/>
      <w:numFmt w:val="bullet"/>
      <w:lvlText w:val=""/>
      <w:lvlJc w:val="left"/>
      <w:pPr>
        <w:ind w:left="6480" w:hanging="360"/>
      </w:pPr>
      <w:rPr>
        <w:rFonts w:ascii="Wingdings" w:hAnsi="Wingdings" w:hint="default"/>
      </w:rPr>
    </w:lvl>
  </w:abstractNum>
  <w:abstractNum w:abstractNumId="38" w15:restartNumberingAfterBreak="0">
    <w:nsid w:val="7640B1EA"/>
    <w:multiLevelType w:val="hybridMultilevel"/>
    <w:tmpl w:val="04AEFCCE"/>
    <w:lvl w:ilvl="0" w:tplc="F8BA8B92">
      <w:start w:val="1"/>
      <w:numFmt w:val="bullet"/>
      <w:lvlText w:val=""/>
      <w:lvlJc w:val="left"/>
      <w:pPr>
        <w:ind w:left="720" w:hanging="360"/>
      </w:pPr>
      <w:rPr>
        <w:rFonts w:ascii="Symbol" w:hAnsi="Symbol" w:hint="default"/>
      </w:rPr>
    </w:lvl>
    <w:lvl w:ilvl="1" w:tplc="DF80C596">
      <w:start w:val="1"/>
      <w:numFmt w:val="bullet"/>
      <w:lvlText w:val="o"/>
      <w:lvlJc w:val="left"/>
      <w:pPr>
        <w:ind w:left="1440" w:hanging="360"/>
      </w:pPr>
      <w:rPr>
        <w:rFonts w:ascii="Courier New" w:hAnsi="Courier New" w:hint="default"/>
      </w:rPr>
    </w:lvl>
    <w:lvl w:ilvl="2" w:tplc="86D418EA">
      <w:start w:val="1"/>
      <w:numFmt w:val="bullet"/>
      <w:lvlText w:val=""/>
      <w:lvlJc w:val="left"/>
      <w:pPr>
        <w:ind w:left="2160" w:hanging="360"/>
      </w:pPr>
      <w:rPr>
        <w:rFonts w:ascii="Wingdings" w:hAnsi="Wingdings" w:hint="default"/>
      </w:rPr>
    </w:lvl>
    <w:lvl w:ilvl="3" w:tplc="183AD352">
      <w:start w:val="1"/>
      <w:numFmt w:val="bullet"/>
      <w:lvlText w:val=""/>
      <w:lvlJc w:val="left"/>
      <w:pPr>
        <w:ind w:left="2880" w:hanging="360"/>
      </w:pPr>
      <w:rPr>
        <w:rFonts w:ascii="Symbol" w:hAnsi="Symbol" w:hint="default"/>
      </w:rPr>
    </w:lvl>
    <w:lvl w:ilvl="4" w:tplc="7C682814">
      <w:start w:val="1"/>
      <w:numFmt w:val="bullet"/>
      <w:lvlText w:val="o"/>
      <w:lvlJc w:val="left"/>
      <w:pPr>
        <w:ind w:left="3600" w:hanging="360"/>
      </w:pPr>
      <w:rPr>
        <w:rFonts w:ascii="Courier New" w:hAnsi="Courier New" w:hint="default"/>
      </w:rPr>
    </w:lvl>
    <w:lvl w:ilvl="5" w:tplc="E8A23216">
      <w:start w:val="1"/>
      <w:numFmt w:val="bullet"/>
      <w:lvlText w:val=""/>
      <w:lvlJc w:val="left"/>
      <w:pPr>
        <w:ind w:left="4320" w:hanging="360"/>
      </w:pPr>
      <w:rPr>
        <w:rFonts w:ascii="Wingdings" w:hAnsi="Wingdings" w:hint="default"/>
      </w:rPr>
    </w:lvl>
    <w:lvl w:ilvl="6" w:tplc="ECF896EC">
      <w:start w:val="1"/>
      <w:numFmt w:val="bullet"/>
      <w:lvlText w:val=""/>
      <w:lvlJc w:val="left"/>
      <w:pPr>
        <w:ind w:left="5040" w:hanging="360"/>
      </w:pPr>
      <w:rPr>
        <w:rFonts w:ascii="Symbol" w:hAnsi="Symbol" w:hint="default"/>
      </w:rPr>
    </w:lvl>
    <w:lvl w:ilvl="7" w:tplc="6CE4C58E">
      <w:start w:val="1"/>
      <w:numFmt w:val="bullet"/>
      <w:lvlText w:val="o"/>
      <w:lvlJc w:val="left"/>
      <w:pPr>
        <w:ind w:left="5760" w:hanging="360"/>
      </w:pPr>
      <w:rPr>
        <w:rFonts w:ascii="Courier New" w:hAnsi="Courier New" w:hint="default"/>
      </w:rPr>
    </w:lvl>
    <w:lvl w:ilvl="8" w:tplc="92E8317A">
      <w:start w:val="1"/>
      <w:numFmt w:val="bullet"/>
      <w:lvlText w:val=""/>
      <w:lvlJc w:val="left"/>
      <w:pPr>
        <w:ind w:left="6480" w:hanging="360"/>
      </w:pPr>
      <w:rPr>
        <w:rFonts w:ascii="Wingdings" w:hAnsi="Wingdings" w:hint="default"/>
      </w:rPr>
    </w:lvl>
  </w:abstractNum>
  <w:abstractNum w:abstractNumId="39" w15:restartNumberingAfterBreak="0">
    <w:nsid w:val="78005F5B"/>
    <w:multiLevelType w:val="hybridMultilevel"/>
    <w:tmpl w:val="6C36ADE0"/>
    <w:lvl w:ilvl="0" w:tplc="E4D44F24">
      <w:start w:val="1"/>
      <w:numFmt w:val="bullet"/>
      <w:lvlText w:val=""/>
      <w:lvlJc w:val="left"/>
      <w:pPr>
        <w:ind w:left="720" w:hanging="360"/>
      </w:pPr>
      <w:rPr>
        <w:rFonts w:ascii="Symbol" w:hAnsi="Symbol" w:hint="default"/>
      </w:rPr>
    </w:lvl>
    <w:lvl w:ilvl="1" w:tplc="A478153A">
      <w:start w:val="1"/>
      <w:numFmt w:val="bullet"/>
      <w:lvlText w:val="o"/>
      <w:lvlJc w:val="left"/>
      <w:pPr>
        <w:ind w:left="1440" w:hanging="360"/>
      </w:pPr>
      <w:rPr>
        <w:rFonts w:ascii="Courier New" w:hAnsi="Courier New" w:hint="default"/>
      </w:rPr>
    </w:lvl>
    <w:lvl w:ilvl="2" w:tplc="D17654E8">
      <w:start w:val="1"/>
      <w:numFmt w:val="bullet"/>
      <w:lvlText w:val=""/>
      <w:lvlJc w:val="left"/>
      <w:pPr>
        <w:ind w:left="2160" w:hanging="360"/>
      </w:pPr>
      <w:rPr>
        <w:rFonts w:ascii="Wingdings" w:hAnsi="Wingdings" w:hint="default"/>
      </w:rPr>
    </w:lvl>
    <w:lvl w:ilvl="3" w:tplc="ACD02B4A">
      <w:start w:val="1"/>
      <w:numFmt w:val="bullet"/>
      <w:lvlText w:val=""/>
      <w:lvlJc w:val="left"/>
      <w:pPr>
        <w:ind w:left="2880" w:hanging="360"/>
      </w:pPr>
      <w:rPr>
        <w:rFonts w:ascii="Symbol" w:hAnsi="Symbol" w:hint="default"/>
      </w:rPr>
    </w:lvl>
    <w:lvl w:ilvl="4" w:tplc="1460E3DC">
      <w:start w:val="1"/>
      <w:numFmt w:val="bullet"/>
      <w:lvlText w:val="o"/>
      <w:lvlJc w:val="left"/>
      <w:pPr>
        <w:ind w:left="3600" w:hanging="360"/>
      </w:pPr>
      <w:rPr>
        <w:rFonts w:ascii="Courier New" w:hAnsi="Courier New" w:hint="default"/>
      </w:rPr>
    </w:lvl>
    <w:lvl w:ilvl="5" w:tplc="F6804CEC">
      <w:start w:val="1"/>
      <w:numFmt w:val="bullet"/>
      <w:lvlText w:val=""/>
      <w:lvlJc w:val="left"/>
      <w:pPr>
        <w:ind w:left="4320" w:hanging="360"/>
      </w:pPr>
      <w:rPr>
        <w:rFonts w:ascii="Wingdings" w:hAnsi="Wingdings" w:hint="default"/>
      </w:rPr>
    </w:lvl>
    <w:lvl w:ilvl="6" w:tplc="70C47796">
      <w:start w:val="1"/>
      <w:numFmt w:val="bullet"/>
      <w:lvlText w:val=""/>
      <w:lvlJc w:val="left"/>
      <w:pPr>
        <w:ind w:left="5040" w:hanging="360"/>
      </w:pPr>
      <w:rPr>
        <w:rFonts w:ascii="Symbol" w:hAnsi="Symbol" w:hint="default"/>
      </w:rPr>
    </w:lvl>
    <w:lvl w:ilvl="7" w:tplc="10C6E38E">
      <w:start w:val="1"/>
      <w:numFmt w:val="bullet"/>
      <w:lvlText w:val="o"/>
      <w:lvlJc w:val="left"/>
      <w:pPr>
        <w:ind w:left="5760" w:hanging="360"/>
      </w:pPr>
      <w:rPr>
        <w:rFonts w:ascii="Courier New" w:hAnsi="Courier New" w:hint="default"/>
      </w:rPr>
    </w:lvl>
    <w:lvl w:ilvl="8" w:tplc="406854C6">
      <w:start w:val="1"/>
      <w:numFmt w:val="bullet"/>
      <w:lvlText w:val=""/>
      <w:lvlJc w:val="left"/>
      <w:pPr>
        <w:ind w:left="6480" w:hanging="360"/>
      </w:pPr>
      <w:rPr>
        <w:rFonts w:ascii="Wingdings" w:hAnsi="Wingdings" w:hint="default"/>
      </w:rPr>
    </w:lvl>
  </w:abstractNum>
  <w:abstractNum w:abstractNumId="40" w15:restartNumberingAfterBreak="0">
    <w:nsid w:val="78A0185F"/>
    <w:multiLevelType w:val="hybridMultilevel"/>
    <w:tmpl w:val="1E447682"/>
    <w:lvl w:ilvl="0" w:tplc="EA5C5DBC">
      <w:start w:val="1"/>
      <w:numFmt w:val="bullet"/>
      <w:lvlText w:val=""/>
      <w:lvlJc w:val="left"/>
      <w:pPr>
        <w:ind w:left="720" w:hanging="360"/>
      </w:pPr>
      <w:rPr>
        <w:rFonts w:ascii="Symbol" w:hAnsi="Symbol" w:hint="default"/>
      </w:rPr>
    </w:lvl>
    <w:lvl w:ilvl="1" w:tplc="6DD62968">
      <w:start w:val="1"/>
      <w:numFmt w:val="bullet"/>
      <w:lvlText w:val="o"/>
      <w:lvlJc w:val="left"/>
      <w:pPr>
        <w:ind w:left="1440" w:hanging="360"/>
      </w:pPr>
      <w:rPr>
        <w:rFonts w:ascii="Courier New" w:hAnsi="Courier New" w:hint="default"/>
      </w:rPr>
    </w:lvl>
    <w:lvl w:ilvl="2" w:tplc="CCFC53E0">
      <w:start w:val="1"/>
      <w:numFmt w:val="bullet"/>
      <w:lvlText w:val=""/>
      <w:lvlJc w:val="left"/>
      <w:pPr>
        <w:ind w:left="2160" w:hanging="360"/>
      </w:pPr>
      <w:rPr>
        <w:rFonts w:ascii="Wingdings" w:hAnsi="Wingdings" w:hint="default"/>
      </w:rPr>
    </w:lvl>
    <w:lvl w:ilvl="3" w:tplc="2C74AA8E">
      <w:start w:val="1"/>
      <w:numFmt w:val="bullet"/>
      <w:lvlText w:val=""/>
      <w:lvlJc w:val="left"/>
      <w:pPr>
        <w:ind w:left="2880" w:hanging="360"/>
      </w:pPr>
      <w:rPr>
        <w:rFonts w:ascii="Symbol" w:hAnsi="Symbol" w:hint="default"/>
      </w:rPr>
    </w:lvl>
    <w:lvl w:ilvl="4" w:tplc="B5D40036">
      <w:start w:val="1"/>
      <w:numFmt w:val="bullet"/>
      <w:lvlText w:val="o"/>
      <w:lvlJc w:val="left"/>
      <w:pPr>
        <w:ind w:left="3600" w:hanging="360"/>
      </w:pPr>
      <w:rPr>
        <w:rFonts w:ascii="Courier New" w:hAnsi="Courier New" w:hint="default"/>
      </w:rPr>
    </w:lvl>
    <w:lvl w:ilvl="5" w:tplc="53D8FAD8">
      <w:start w:val="1"/>
      <w:numFmt w:val="bullet"/>
      <w:lvlText w:val=""/>
      <w:lvlJc w:val="left"/>
      <w:pPr>
        <w:ind w:left="4320" w:hanging="360"/>
      </w:pPr>
      <w:rPr>
        <w:rFonts w:ascii="Wingdings" w:hAnsi="Wingdings" w:hint="default"/>
      </w:rPr>
    </w:lvl>
    <w:lvl w:ilvl="6" w:tplc="C728F566">
      <w:start w:val="1"/>
      <w:numFmt w:val="bullet"/>
      <w:lvlText w:val=""/>
      <w:lvlJc w:val="left"/>
      <w:pPr>
        <w:ind w:left="5040" w:hanging="360"/>
      </w:pPr>
      <w:rPr>
        <w:rFonts w:ascii="Symbol" w:hAnsi="Symbol" w:hint="default"/>
      </w:rPr>
    </w:lvl>
    <w:lvl w:ilvl="7" w:tplc="F1FACB98">
      <w:start w:val="1"/>
      <w:numFmt w:val="bullet"/>
      <w:lvlText w:val="o"/>
      <w:lvlJc w:val="left"/>
      <w:pPr>
        <w:ind w:left="5760" w:hanging="360"/>
      </w:pPr>
      <w:rPr>
        <w:rFonts w:ascii="Courier New" w:hAnsi="Courier New" w:hint="default"/>
      </w:rPr>
    </w:lvl>
    <w:lvl w:ilvl="8" w:tplc="2A76385E">
      <w:start w:val="1"/>
      <w:numFmt w:val="bullet"/>
      <w:lvlText w:val=""/>
      <w:lvlJc w:val="left"/>
      <w:pPr>
        <w:ind w:left="6480" w:hanging="360"/>
      </w:pPr>
      <w:rPr>
        <w:rFonts w:ascii="Wingdings" w:hAnsi="Wingdings" w:hint="default"/>
      </w:rPr>
    </w:lvl>
  </w:abstractNum>
  <w:abstractNum w:abstractNumId="41" w15:restartNumberingAfterBreak="0">
    <w:nsid w:val="78C775AC"/>
    <w:multiLevelType w:val="hybridMultilevel"/>
    <w:tmpl w:val="E532376C"/>
    <w:lvl w:ilvl="0" w:tplc="92FA0FB2">
      <w:start w:val="1"/>
      <w:numFmt w:val="bullet"/>
      <w:lvlText w:val=""/>
      <w:lvlJc w:val="left"/>
      <w:pPr>
        <w:ind w:left="720" w:hanging="360"/>
      </w:pPr>
      <w:rPr>
        <w:rFonts w:ascii="Symbol" w:hAnsi="Symbol" w:hint="default"/>
      </w:rPr>
    </w:lvl>
    <w:lvl w:ilvl="1" w:tplc="7960C3D4">
      <w:start w:val="1"/>
      <w:numFmt w:val="bullet"/>
      <w:lvlText w:val="o"/>
      <w:lvlJc w:val="left"/>
      <w:pPr>
        <w:ind w:left="1440" w:hanging="360"/>
      </w:pPr>
      <w:rPr>
        <w:rFonts w:ascii="Courier New" w:hAnsi="Courier New" w:hint="default"/>
      </w:rPr>
    </w:lvl>
    <w:lvl w:ilvl="2" w:tplc="109E03C2">
      <w:start w:val="1"/>
      <w:numFmt w:val="bullet"/>
      <w:lvlText w:val=""/>
      <w:lvlJc w:val="left"/>
      <w:pPr>
        <w:ind w:left="2160" w:hanging="360"/>
      </w:pPr>
      <w:rPr>
        <w:rFonts w:ascii="Wingdings" w:hAnsi="Wingdings" w:hint="default"/>
      </w:rPr>
    </w:lvl>
    <w:lvl w:ilvl="3" w:tplc="66DA4962">
      <w:start w:val="1"/>
      <w:numFmt w:val="bullet"/>
      <w:lvlText w:val=""/>
      <w:lvlJc w:val="left"/>
      <w:pPr>
        <w:ind w:left="2880" w:hanging="360"/>
      </w:pPr>
      <w:rPr>
        <w:rFonts w:ascii="Symbol" w:hAnsi="Symbol" w:hint="default"/>
      </w:rPr>
    </w:lvl>
    <w:lvl w:ilvl="4" w:tplc="9F3ADF6C">
      <w:start w:val="1"/>
      <w:numFmt w:val="bullet"/>
      <w:lvlText w:val="o"/>
      <w:lvlJc w:val="left"/>
      <w:pPr>
        <w:ind w:left="3600" w:hanging="360"/>
      </w:pPr>
      <w:rPr>
        <w:rFonts w:ascii="Courier New" w:hAnsi="Courier New" w:hint="default"/>
      </w:rPr>
    </w:lvl>
    <w:lvl w:ilvl="5" w:tplc="AF2CB82C">
      <w:start w:val="1"/>
      <w:numFmt w:val="bullet"/>
      <w:lvlText w:val=""/>
      <w:lvlJc w:val="left"/>
      <w:pPr>
        <w:ind w:left="4320" w:hanging="360"/>
      </w:pPr>
      <w:rPr>
        <w:rFonts w:ascii="Wingdings" w:hAnsi="Wingdings" w:hint="default"/>
      </w:rPr>
    </w:lvl>
    <w:lvl w:ilvl="6" w:tplc="009842E6">
      <w:start w:val="1"/>
      <w:numFmt w:val="bullet"/>
      <w:lvlText w:val=""/>
      <w:lvlJc w:val="left"/>
      <w:pPr>
        <w:ind w:left="5040" w:hanging="360"/>
      </w:pPr>
      <w:rPr>
        <w:rFonts w:ascii="Symbol" w:hAnsi="Symbol" w:hint="default"/>
      </w:rPr>
    </w:lvl>
    <w:lvl w:ilvl="7" w:tplc="F5A8F56A">
      <w:start w:val="1"/>
      <w:numFmt w:val="bullet"/>
      <w:lvlText w:val="o"/>
      <w:lvlJc w:val="left"/>
      <w:pPr>
        <w:ind w:left="5760" w:hanging="360"/>
      </w:pPr>
      <w:rPr>
        <w:rFonts w:ascii="Courier New" w:hAnsi="Courier New" w:hint="default"/>
      </w:rPr>
    </w:lvl>
    <w:lvl w:ilvl="8" w:tplc="87F8B990">
      <w:start w:val="1"/>
      <w:numFmt w:val="bullet"/>
      <w:lvlText w:val=""/>
      <w:lvlJc w:val="left"/>
      <w:pPr>
        <w:ind w:left="6480" w:hanging="360"/>
      </w:pPr>
      <w:rPr>
        <w:rFonts w:ascii="Wingdings" w:hAnsi="Wingdings" w:hint="default"/>
      </w:rPr>
    </w:lvl>
  </w:abstractNum>
  <w:abstractNum w:abstractNumId="42" w15:restartNumberingAfterBreak="0">
    <w:nsid w:val="7AFBAAE8"/>
    <w:multiLevelType w:val="hybridMultilevel"/>
    <w:tmpl w:val="F9B05A02"/>
    <w:lvl w:ilvl="0" w:tplc="5A7EF290">
      <w:start w:val="1"/>
      <w:numFmt w:val="bullet"/>
      <w:lvlText w:val=""/>
      <w:lvlJc w:val="left"/>
      <w:pPr>
        <w:ind w:left="720" w:hanging="360"/>
      </w:pPr>
      <w:rPr>
        <w:rFonts w:ascii="Symbol" w:hAnsi="Symbol" w:hint="default"/>
      </w:rPr>
    </w:lvl>
    <w:lvl w:ilvl="1" w:tplc="34D89494">
      <w:start w:val="1"/>
      <w:numFmt w:val="bullet"/>
      <w:lvlText w:val="o"/>
      <w:lvlJc w:val="left"/>
      <w:pPr>
        <w:ind w:left="1440" w:hanging="360"/>
      </w:pPr>
      <w:rPr>
        <w:rFonts w:ascii="Courier New" w:hAnsi="Courier New" w:hint="default"/>
      </w:rPr>
    </w:lvl>
    <w:lvl w:ilvl="2" w:tplc="7BF28B12">
      <w:start w:val="1"/>
      <w:numFmt w:val="bullet"/>
      <w:lvlText w:val=""/>
      <w:lvlJc w:val="left"/>
      <w:pPr>
        <w:ind w:left="2160" w:hanging="360"/>
      </w:pPr>
      <w:rPr>
        <w:rFonts w:ascii="Wingdings" w:hAnsi="Wingdings" w:hint="default"/>
      </w:rPr>
    </w:lvl>
    <w:lvl w:ilvl="3" w:tplc="BD96DCF0">
      <w:start w:val="1"/>
      <w:numFmt w:val="bullet"/>
      <w:lvlText w:val=""/>
      <w:lvlJc w:val="left"/>
      <w:pPr>
        <w:ind w:left="2880" w:hanging="360"/>
      </w:pPr>
      <w:rPr>
        <w:rFonts w:ascii="Symbol" w:hAnsi="Symbol" w:hint="default"/>
      </w:rPr>
    </w:lvl>
    <w:lvl w:ilvl="4" w:tplc="94B2FF40">
      <w:start w:val="1"/>
      <w:numFmt w:val="bullet"/>
      <w:lvlText w:val="o"/>
      <w:lvlJc w:val="left"/>
      <w:pPr>
        <w:ind w:left="3600" w:hanging="360"/>
      </w:pPr>
      <w:rPr>
        <w:rFonts w:ascii="Courier New" w:hAnsi="Courier New" w:hint="default"/>
      </w:rPr>
    </w:lvl>
    <w:lvl w:ilvl="5" w:tplc="CA828376">
      <w:start w:val="1"/>
      <w:numFmt w:val="bullet"/>
      <w:lvlText w:val=""/>
      <w:lvlJc w:val="left"/>
      <w:pPr>
        <w:ind w:left="4320" w:hanging="360"/>
      </w:pPr>
      <w:rPr>
        <w:rFonts w:ascii="Wingdings" w:hAnsi="Wingdings" w:hint="default"/>
      </w:rPr>
    </w:lvl>
    <w:lvl w:ilvl="6" w:tplc="DA52140E">
      <w:start w:val="1"/>
      <w:numFmt w:val="bullet"/>
      <w:lvlText w:val=""/>
      <w:lvlJc w:val="left"/>
      <w:pPr>
        <w:ind w:left="5040" w:hanging="360"/>
      </w:pPr>
      <w:rPr>
        <w:rFonts w:ascii="Symbol" w:hAnsi="Symbol" w:hint="default"/>
      </w:rPr>
    </w:lvl>
    <w:lvl w:ilvl="7" w:tplc="A150F64A">
      <w:start w:val="1"/>
      <w:numFmt w:val="bullet"/>
      <w:lvlText w:val="o"/>
      <w:lvlJc w:val="left"/>
      <w:pPr>
        <w:ind w:left="5760" w:hanging="360"/>
      </w:pPr>
      <w:rPr>
        <w:rFonts w:ascii="Courier New" w:hAnsi="Courier New" w:hint="default"/>
      </w:rPr>
    </w:lvl>
    <w:lvl w:ilvl="8" w:tplc="2C4E3296">
      <w:start w:val="1"/>
      <w:numFmt w:val="bullet"/>
      <w:lvlText w:val=""/>
      <w:lvlJc w:val="left"/>
      <w:pPr>
        <w:ind w:left="6480" w:hanging="360"/>
      </w:pPr>
      <w:rPr>
        <w:rFonts w:ascii="Wingdings" w:hAnsi="Wingdings" w:hint="default"/>
      </w:rPr>
    </w:lvl>
  </w:abstractNum>
  <w:abstractNum w:abstractNumId="43" w15:restartNumberingAfterBreak="0">
    <w:nsid w:val="7EB4B798"/>
    <w:multiLevelType w:val="hybridMultilevel"/>
    <w:tmpl w:val="011E2AD4"/>
    <w:lvl w:ilvl="0" w:tplc="7C08A3C2">
      <w:start w:val="1"/>
      <w:numFmt w:val="bullet"/>
      <w:lvlText w:val=""/>
      <w:lvlJc w:val="left"/>
      <w:pPr>
        <w:ind w:left="720" w:hanging="360"/>
      </w:pPr>
      <w:rPr>
        <w:rFonts w:ascii="Symbol" w:hAnsi="Symbol" w:hint="default"/>
      </w:rPr>
    </w:lvl>
    <w:lvl w:ilvl="1" w:tplc="C5D4F4BE">
      <w:start w:val="1"/>
      <w:numFmt w:val="bullet"/>
      <w:lvlText w:val="o"/>
      <w:lvlJc w:val="left"/>
      <w:pPr>
        <w:ind w:left="1440" w:hanging="360"/>
      </w:pPr>
      <w:rPr>
        <w:rFonts w:ascii="Courier New" w:hAnsi="Courier New" w:hint="default"/>
      </w:rPr>
    </w:lvl>
    <w:lvl w:ilvl="2" w:tplc="B1D00AFE">
      <w:start w:val="1"/>
      <w:numFmt w:val="bullet"/>
      <w:lvlText w:val=""/>
      <w:lvlJc w:val="left"/>
      <w:pPr>
        <w:ind w:left="2160" w:hanging="360"/>
      </w:pPr>
      <w:rPr>
        <w:rFonts w:ascii="Wingdings" w:hAnsi="Wingdings" w:hint="default"/>
      </w:rPr>
    </w:lvl>
    <w:lvl w:ilvl="3" w:tplc="030C28D2">
      <w:start w:val="1"/>
      <w:numFmt w:val="bullet"/>
      <w:lvlText w:val=""/>
      <w:lvlJc w:val="left"/>
      <w:pPr>
        <w:ind w:left="2880" w:hanging="360"/>
      </w:pPr>
      <w:rPr>
        <w:rFonts w:ascii="Symbol" w:hAnsi="Symbol" w:hint="default"/>
      </w:rPr>
    </w:lvl>
    <w:lvl w:ilvl="4" w:tplc="50CE485E">
      <w:start w:val="1"/>
      <w:numFmt w:val="bullet"/>
      <w:lvlText w:val="o"/>
      <w:lvlJc w:val="left"/>
      <w:pPr>
        <w:ind w:left="3600" w:hanging="360"/>
      </w:pPr>
      <w:rPr>
        <w:rFonts w:ascii="Courier New" w:hAnsi="Courier New" w:hint="default"/>
      </w:rPr>
    </w:lvl>
    <w:lvl w:ilvl="5" w:tplc="A5C619CE">
      <w:start w:val="1"/>
      <w:numFmt w:val="bullet"/>
      <w:lvlText w:val=""/>
      <w:lvlJc w:val="left"/>
      <w:pPr>
        <w:ind w:left="4320" w:hanging="360"/>
      </w:pPr>
      <w:rPr>
        <w:rFonts w:ascii="Wingdings" w:hAnsi="Wingdings" w:hint="default"/>
      </w:rPr>
    </w:lvl>
    <w:lvl w:ilvl="6" w:tplc="337205EA">
      <w:start w:val="1"/>
      <w:numFmt w:val="bullet"/>
      <w:lvlText w:val=""/>
      <w:lvlJc w:val="left"/>
      <w:pPr>
        <w:ind w:left="5040" w:hanging="360"/>
      </w:pPr>
      <w:rPr>
        <w:rFonts w:ascii="Symbol" w:hAnsi="Symbol" w:hint="default"/>
      </w:rPr>
    </w:lvl>
    <w:lvl w:ilvl="7" w:tplc="551EDC5C">
      <w:start w:val="1"/>
      <w:numFmt w:val="bullet"/>
      <w:lvlText w:val="o"/>
      <w:lvlJc w:val="left"/>
      <w:pPr>
        <w:ind w:left="5760" w:hanging="360"/>
      </w:pPr>
      <w:rPr>
        <w:rFonts w:ascii="Courier New" w:hAnsi="Courier New" w:hint="default"/>
      </w:rPr>
    </w:lvl>
    <w:lvl w:ilvl="8" w:tplc="53AC60A6">
      <w:start w:val="1"/>
      <w:numFmt w:val="bullet"/>
      <w:lvlText w:val=""/>
      <w:lvlJc w:val="left"/>
      <w:pPr>
        <w:ind w:left="6480" w:hanging="360"/>
      </w:pPr>
      <w:rPr>
        <w:rFonts w:ascii="Wingdings" w:hAnsi="Wingdings" w:hint="default"/>
      </w:rPr>
    </w:lvl>
  </w:abstractNum>
  <w:num w:numId="1" w16cid:durableId="2115780565">
    <w:abstractNumId w:val="34"/>
  </w:num>
  <w:num w:numId="2" w16cid:durableId="59596998">
    <w:abstractNumId w:val="16"/>
  </w:num>
  <w:num w:numId="3" w16cid:durableId="1022173513">
    <w:abstractNumId w:val="4"/>
  </w:num>
  <w:num w:numId="4" w16cid:durableId="790051670">
    <w:abstractNumId w:val="25"/>
  </w:num>
  <w:num w:numId="5" w16cid:durableId="254293036">
    <w:abstractNumId w:val="43"/>
  </w:num>
  <w:num w:numId="6" w16cid:durableId="802314522">
    <w:abstractNumId w:val="8"/>
  </w:num>
  <w:num w:numId="7" w16cid:durableId="1985501536">
    <w:abstractNumId w:val="17"/>
  </w:num>
  <w:num w:numId="8" w16cid:durableId="1025786796">
    <w:abstractNumId w:val="11"/>
  </w:num>
  <w:num w:numId="9" w16cid:durableId="2075353897">
    <w:abstractNumId w:val="31"/>
  </w:num>
  <w:num w:numId="10" w16cid:durableId="1985742820">
    <w:abstractNumId w:val="30"/>
  </w:num>
  <w:num w:numId="11" w16cid:durableId="1037317535">
    <w:abstractNumId w:val="38"/>
  </w:num>
  <w:num w:numId="12" w16cid:durableId="1511331797">
    <w:abstractNumId w:val="36"/>
  </w:num>
  <w:num w:numId="13" w16cid:durableId="1330331096">
    <w:abstractNumId w:val="23"/>
  </w:num>
  <w:num w:numId="14" w16cid:durableId="1180436752">
    <w:abstractNumId w:val="19"/>
  </w:num>
  <w:num w:numId="15" w16cid:durableId="2095972964">
    <w:abstractNumId w:val="15"/>
  </w:num>
  <w:num w:numId="16" w16cid:durableId="802503183">
    <w:abstractNumId w:val="39"/>
  </w:num>
  <w:num w:numId="17" w16cid:durableId="1707172327">
    <w:abstractNumId w:val="5"/>
  </w:num>
  <w:num w:numId="18" w16cid:durableId="689647361">
    <w:abstractNumId w:val="13"/>
  </w:num>
  <w:num w:numId="19" w16cid:durableId="1807963515">
    <w:abstractNumId w:val="26"/>
  </w:num>
  <w:num w:numId="20" w16cid:durableId="1577128489">
    <w:abstractNumId w:val="37"/>
  </w:num>
  <w:num w:numId="21" w16cid:durableId="1417896533">
    <w:abstractNumId w:val="1"/>
  </w:num>
  <w:num w:numId="22" w16cid:durableId="1071733769">
    <w:abstractNumId w:val="35"/>
  </w:num>
  <w:num w:numId="23" w16cid:durableId="982656032">
    <w:abstractNumId w:val="32"/>
  </w:num>
  <w:num w:numId="24" w16cid:durableId="1066417885">
    <w:abstractNumId w:val="41"/>
  </w:num>
  <w:num w:numId="25" w16cid:durableId="2084794666">
    <w:abstractNumId w:val="2"/>
  </w:num>
  <w:num w:numId="26" w16cid:durableId="1291280972">
    <w:abstractNumId w:val="28"/>
  </w:num>
  <w:num w:numId="27" w16cid:durableId="1213998003">
    <w:abstractNumId w:val="6"/>
  </w:num>
  <w:num w:numId="28" w16cid:durableId="1453749097">
    <w:abstractNumId w:val="42"/>
  </w:num>
  <w:num w:numId="29" w16cid:durableId="891499625">
    <w:abstractNumId w:val="7"/>
  </w:num>
  <w:num w:numId="30" w16cid:durableId="393047580">
    <w:abstractNumId w:val="27"/>
  </w:num>
  <w:num w:numId="31" w16cid:durableId="1235581620">
    <w:abstractNumId w:val="29"/>
  </w:num>
  <w:num w:numId="32" w16cid:durableId="2103910359">
    <w:abstractNumId w:val="0"/>
  </w:num>
  <w:num w:numId="33" w16cid:durableId="1239049545">
    <w:abstractNumId w:val="10"/>
  </w:num>
  <w:num w:numId="34" w16cid:durableId="926041517">
    <w:abstractNumId w:val="33"/>
  </w:num>
  <w:num w:numId="35" w16cid:durableId="337970628">
    <w:abstractNumId w:val="9"/>
  </w:num>
  <w:num w:numId="36" w16cid:durableId="1070926189">
    <w:abstractNumId w:val="12"/>
  </w:num>
  <w:num w:numId="37" w16cid:durableId="143473585">
    <w:abstractNumId w:val="24"/>
  </w:num>
  <w:num w:numId="38" w16cid:durableId="250814478">
    <w:abstractNumId w:val="3"/>
  </w:num>
  <w:num w:numId="39" w16cid:durableId="1181359297">
    <w:abstractNumId w:val="40"/>
  </w:num>
  <w:num w:numId="40" w16cid:durableId="965618891">
    <w:abstractNumId w:val="22"/>
  </w:num>
  <w:num w:numId="41" w16cid:durableId="1346244989">
    <w:abstractNumId w:val="20"/>
  </w:num>
  <w:num w:numId="42" w16cid:durableId="1572084702">
    <w:abstractNumId w:val="14"/>
  </w:num>
  <w:num w:numId="43" w16cid:durableId="1190410512">
    <w:abstractNumId w:val="18"/>
  </w:num>
  <w:num w:numId="44" w16cid:durableId="1263106920">
    <w:abstractNumId w:val="21"/>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et Nguyen">
    <w15:presenceInfo w15:providerId="AD" w15:userId="S::vnguyen64_student.umgc.edu#ext#@umgcdev361.onmicrosoft.com::e64dd1ec-12c1-4352-87e4-ec32dfd414da"/>
  </w15:person>
  <w15:person w15:author="Jacob Lynn [2]">
    <w15:presenceInfo w15:providerId="AD" w15:userId="S::jlynn14_student.umgc.edu#ext#@umgcdev361.onmicrosoft.com::16986580-26f6-4021-ac32-1d574afe282f"/>
  </w15:person>
  <w15:person w15:author="Ivelin Tchangalov">
    <w15:presenceInfo w15:providerId="AD" w15:userId="S::itchangalov_student.umgc.edu#ext#@umgcdev361.onmicrosoft.com::792ff0b5-01ec-424a-b030-614ab112d264"/>
  </w15:person>
  <w15:person w15:author="Fedor Menchukov">
    <w15:presenceInfo w15:providerId="AD" w15:userId="S::fmenchukov_student.umgc.edu#ext#@umgcdev361.onmicrosoft.com::66dc1f94-7a84-41df-a091-ef020fff1b62"/>
  </w15:person>
  <w15:person w15:author="Samson Alemneh">
    <w15:presenceInfo w15:providerId="AD" w15:userId="S::salemneh_student.umgc.edu#ext#@umgcdev361.onmicrosoft.com::b0b966f9-16d7-4ca8-ba7e-da3b524d71db"/>
  </w15:person>
  <w15:person w15:author="Khoa NGUYEN">
    <w15:presenceInfo w15:providerId="AD" w15:userId="S::knguyen83_student.umgc.edu#ext#@umgcdev361.onmicrosoft.com::9db77b4d-e3c0-404b-b8a5-6acacfc35b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NDeyMDEyNzMxMLZQ0lEKTi0uzszPAykwqQUA+RE5gCwAAAA="/>
  </w:docVars>
  <w:rsids>
    <w:rsidRoot w:val="00CD4061"/>
    <w:rsid w:val="0000221A"/>
    <w:rsid w:val="00006DAF"/>
    <w:rsid w:val="00007D98"/>
    <w:rsid w:val="00011516"/>
    <w:rsid w:val="0001154D"/>
    <w:rsid w:val="000143A5"/>
    <w:rsid w:val="00014DD9"/>
    <w:rsid w:val="00017D8C"/>
    <w:rsid w:val="000206D1"/>
    <w:rsid w:val="00021FB5"/>
    <w:rsid w:val="00022E69"/>
    <w:rsid w:val="000230D7"/>
    <w:rsid w:val="000237E5"/>
    <w:rsid w:val="000242E4"/>
    <w:rsid w:val="000314D9"/>
    <w:rsid w:val="00036A42"/>
    <w:rsid w:val="00051B3A"/>
    <w:rsid w:val="00052E01"/>
    <w:rsid w:val="00053E3F"/>
    <w:rsid w:val="00053FA7"/>
    <w:rsid w:val="000626C8"/>
    <w:rsid w:val="000644FA"/>
    <w:rsid w:val="00066642"/>
    <w:rsid w:val="000738C3"/>
    <w:rsid w:val="00074667"/>
    <w:rsid w:val="00081379"/>
    <w:rsid w:val="00082F89"/>
    <w:rsid w:val="00083E05"/>
    <w:rsid w:val="0008460B"/>
    <w:rsid w:val="0008684B"/>
    <w:rsid w:val="00086C30"/>
    <w:rsid w:val="00094135"/>
    <w:rsid w:val="00094D3A"/>
    <w:rsid w:val="0009663F"/>
    <w:rsid w:val="0009710B"/>
    <w:rsid w:val="000A18DC"/>
    <w:rsid w:val="000A2E0C"/>
    <w:rsid w:val="000A3FD7"/>
    <w:rsid w:val="000A6F46"/>
    <w:rsid w:val="000B41B3"/>
    <w:rsid w:val="000B47F6"/>
    <w:rsid w:val="000B4EAE"/>
    <w:rsid w:val="000B5AA8"/>
    <w:rsid w:val="000B6636"/>
    <w:rsid w:val="000B6D94"/>
    <w:rsid w:val="000B6E31"/>
    <w:rsid w:val="000C2842"/>
    <w:rsid w:val="000C39BC"/>
    <w:rsid w:val="000C4C4C"/>
    <w:rsid w:val="000C52E9"/>
    <w:rsid w:val="000D09EA"/>
    <w:rsid w:val="000D1AA2"/>
    <w:rsid w:val="000D4050"/>
    <w:rsid w:val="000D6752"/>
    <w:rsid w:val="000D723A"/>
    <w:rsid w:val="000E0C43"/>
    <w:rsid w:val="000E5650"/>
    <w:rsid w:val="000E7CBB"/>
    <w:rsid w:val="000F06FA"/>
    <w:rsid w:val="000F096E"/>
    <w:rsid w:val="000F3F78"/>
    <w:rsid w:val="000F4435"/>
    <w:rsid w:val="000F5EEF"/>
    <w:rsid w:val="0010325C"/>
    <w:rsid w:val="00103986"/>
    <w:rsid w:val="001117D1"/>
    <w:rsid w:val="00113F6B"/>
    <w:rsid w:val="001162F9"/>
    <w:rsid w:val="001173F5"/>
    <w:rsid w:val="00122895"/>
    <w:rsid w:val="001239CE"/>
    <w:rsid w:val="00124CCF"/>
    <w:rsid w:val="001260D9"/>
    <w:rsid w:val="00126CD5"/>
    <w:rsid w:val="00130576"/>
    <w:rsid w:val="001305FF"/>
    <w:rsid w:val="00134F7D"/>
    <w:rsid w:val="00135B3E"/>
    <w:rsid w:val="00136AEC"/>
    <w:rsid w:val="0013713D"/>
    <w:rsid w:val="001373B1"/>
    <w:rsid w:val="00140085"/>
    <w:rsid w:val="001426AF"/>
    <w:rsid w:val="001445C1"/>
    <w:rsid w:val="00150F2D"/>
    <w:rsid w:val="0015286F"/>
    <w:rsid w:val="00157B14"/>
    <w:rsid w:val="001637B7"/>
    <w:rsid w:val="001637E0"/>
    <w:rsid w:val="00166843"/>
    <w:rsid w:val="00171C8C"/>
    <w:rsid w:val="00175013"/>
    <w:rsid w:val="00183922"/>
    <w:rsid w:val="00185044"/>
    <w:rsid w:val="00191A43"/>
    <w:rsid w:val="00191C3F"/>
    <w:rsid w:val="00193826"/>
    <w:rsid w:val="00194C4B"/>
    <w:rsid w:val="00195A34"/>
    <w:rsid w:val="00195ADF"/>
    <w:rsid w:val="0019724F"/>
    <w:rsid w:val="00197E99"/>
    <w:rsid w:val="00198DEC"/>
    <w:rsid w:val="001A2AC4"/>
    <w:rsid w:val="001A4473"/>
    <w:rsid w:val="001A714B"/>
    <w:rsid w:val="001B0301"/>
    <w:rsid w:val="001B2483"/>
    <w:rsid w:val="001B2E23"/>
    <w:rsid w:val="001B2F60"/>
    <w:rsid w:val="001C4BBC"/>
    <w:rsid w:val="001C4D99"/>
    <w:rsid w:val="001D180D"/>
    <w:rsid w:val="001D43F8"/>
    <w:rsid w:val="001D6688"/>
    <w:rsid w:val="001E53CF"/>
    <w:rsid w:val="001F083C"/>
    <w:rsid w:val="001F0AF2"/>
    <w:rsid w:val="001F3738"/>
    <w:rsid w:val="001F79A0"/>
    <w:rsid w:val="00200255"/>
    <w:rsid w:val="00202130"/>
    <w:rsid w:val="002022DE"/>
    <w:rsid w:val="00203209"/>
    <w:rsid w:val="002047EE"/>
    <w:rsid w:val="002051FB"/>
    <w:rsid w:val="00213427"/>
    <w:rsid w:val="002158A4"/>
    <w:rsid w:val="00217B9A"/>
    <w:rsid w:val="0022177D"/>
    <w:rsid w:val="00222D57"/>
    <w:rsid w:val="0022314C"/>
    <w:rsid w:val="002247A1"/>
    <w:rsid w:val="00227A28"/>
    <w:rsid w:val="00230D34"/>
    <w:rsid w:val="002337F1"/>
    <w:rsid w:val="002352C4"/>
    <w:rsid w:val="0023596A"/>
    <w:rsid w:val="00237061"/>
    <w:rsid w:val="00240581"/>
    <w:rsid w:val="00240943"/>
    <w:rsid w:val="0024109B"/>
    <w:rsid w:val="00241968"/>
    <w:rsid w:val="00252475"/>
    <w:rsid w:val="00256138"/>
    <w:rsid w:val="002621A1"/>
    <w:rsid w:val="00265CFA"/>
    <w:rsid w:val="00266EF6"/>
    <w:rsid w:val="00266F37"/>
    <w:rsid w:val="0026743E"/>
    <w:rsid w:val="002717E3"/>
    <w:rsid w:val="00271812"/>
    <w:rsid w:val="00272B25"/>
    <w:rsid w:val="00272E43"/>
    <w:rsid w:val="002755B0"/>
    <w:rsid w:val="00276686"/>
    <w:rsid w:val="0027794C"/>
    <w:rsid w:val="0028061A"/>
    <w:rsid w:val="00280FFA"/>
    <w:rsid w:val="0028276C"/>
    <w:rsid w:val="00285109"/>
    <w:rsid w:val="002859E1"/>
    <w:rsid w:val="0029012F"/>
    <w:rsid w:val="00294E65"/>
    <w:rsid w:val="00297546"/>
    <w:rsid w:val="002A0602"/>
    <w:rsid w:val="002A2DCE"/>
    <w:rsid w:val="002A5DBD"/>
    <w:rsid w:val="002A6673"/>
    <w:rsid w:val="002A7E07"/>
    <w:rsid w:val="002B0617"/>
    <w:rsid w:val="002B329F"/>
    <w:rsid w:val="002B5C8A"/>
    <w:rsid w:val="002B66DA"/>
    <w:rsid w:val="002B6C3B"/>
    <w:rsid w:val="002B76F1"/>
    <w:rsid w:val="002C389C"/>
    <w:rsid w:val="002C4E10"/>
    <w:rsid w:val="002C5FF8"/>
    <w:rsid w:val="002C715C"/>
    <w:rsid w:val="002C74E8"/>
    <w:rsid w:val="002D0A4E"/>
    <w:rsid w:val="002D3685"/>
    <w:rsid w:val="002D55DA"/>
    <w:rsid w:val="002E03EF"/>
    <w:rsid w:val="002E6303"/>
    <w:rsid w:val="00300BD3"/>
    <w:rsid w:val="00303CF6"/>
    <w:rsid w:val="00303DFE"/>
    <w:rsid w:val="003043A5"/>
    <w:rsid w:val="003073E6"/>
    <w:rsid w:val="00312497"/>
    <w:rsid w:val="003128EF"/>
    <w:rsid w:val="003135FD"/>
    <w:rsid w:val="003148E0"/>
    <w:rsid w:val="00314F7B"/>
    <w:rsid w:val="00325032"/>
    <w:rsid w:val="00327E94"/>
    <w:rsid w:val="0033212A"/>
    <w:rsid w:val="00337F7E"/>
    <w:rsid w:val="0033BB08"/>
    <w:rsid w:val="003415AD"/>
    <w:rsid w:val="00352740"/>
    <w:rsid w:val="003536C8"/>
    <w:rsid w:val="00357498"/>
    <w:rsid w:val="00366F17"/>
    <w:rsid w:val="00367BE9"/>
    <w:rsid w:val="003747AB"/>
    <w:rsid w:val="00376096"/>
    <w:rsid w:val="00376C9D"/>
    <w:rsid w:val="00381632"/>
    <w:rsid w:val="003817AF"/>
    <w:rsid w:val="003837A3"/>
    <w:rsid w:val="00383830"/>
    <w:rsid w:val="00383C92"/>
    <w:rsid w:val="00384973"/>
    <w:rsid w:val="00390BB9"/>
    <w:rsid w:val="003929AE"/>
    <w:rsid w:val="003929B0"/>
    <w:rsid w:val="00394181"/>
    <w:rsid w:val="003A0544"/>
    <w:rsid w:val="003A12F7"/>
    <w:rsid w:val="003A6697"/>
    <w:rsid w:val="003A7495"/>
    <w:rsid w:val="003B01C5"/>
    <w:rsid w:val="003B2D56"/>
    <w:rsid w:val="003B5DBC"/>
    <w:rsid w:val="003B65C8"/>
    <w:rsid w:val="003C250A"/>
    <w:rsid w:val="003C39C5"/>
    <w:rsid w:val="003C486B"/>
    <w:rsid w:val="003C64F1"/>
    <w:rsid w:val="003C6E5F"/>
    <w:rsid w:val="003D40E5"/>
    <w:rsid w:val="003D7DF0"/>
    <w:rsid w:val="003E0651"/>
    <w:rsid w:val="003E5DB6"/>
    <w:rsid w:val="003E6BEA"/>
    <w:rsid w:val="003F2863"/>
    <w:rsid w:val="003F544B"/>
    <w:rsid w:val="003F5B19"/>
    <w:rsid w:val="003F7153"/>
    <w:rsid w:val="003F74C9"/>
    <w:rsid w:val="00400FA0"/>
    <w:rsid w:val="004017C9"/>
    <w:rsid w:val="00402A3A"/>
    <w:rsid w:val="0040478F"/>
    <w:rsid w:val="004056D9"/>
    <w:rsid w:val="00406BDD"/>
    <w:rsid w:val="00410250"/>
    <w:rsid w:val="0041064C"/>
    <w:rsid w:val="00410FB5"/>
    <w:rsid w:val="004159BA"/>
    <w:rsid w:val="00417C95"/>
    <w:rsid w:val="00418E2C"/>
    <w:rsid w:val="0042493C"/>
    <w:rsid w:val="00427B1B"/>
    <w:rsid w:val="00432DCD"/>
    <w:rsid w:val="004345C7"/>
    <w:rsid w:val="00434890"/>
    <w:rsid w:val="00436B67"/>
    <w:rsid w:val="00446F96"/>
    <w:rsid w:val="004476C9"/>
    <w:rsid w:val="0044790A"/>
    <w:rsid w:val="004508F2"/>
    <w:rsid w:val="00452845"/>
    <w:rsid w:val="0045391A"/>
    <w:rsid w:val="00457464"/>
    <w:rsid w:val="00471FB3"/>
    <w:rsid w:val="004721CA"/>
    <w:rsid w:val="004724BE"/>
    <w:rsid w:val="00473234"/>
    <w:rsid w:val="00474B4A"/>
    <w:rsid w:val="00482E3A"/>
    <w:rsid w:val="00487EDB"/>
    <w:rsid w:val="00492E33"/>
    <w:rsid w:val="0049788E"/>
    <w:rsid w:val="004A0BCA"/>
    <w:rsid w:val="004A68CE"/>
    <w:rsid w:val="004B0D05"/>
    <w:rsid w:val="004B12BC"/>
    <w:rsid w:val="004B45D7"/>
    <w:rsid w:val="004B47F1"/>
    <w:rsid w:val="004C0722"/>
    <w:rsid w:val="004C0CA7"/>
    <w:rsid w:val="004C0F77"/>
    <w:rsid w:val="004C23D1"/>
    <w:rsid w:val="004C6783"/>
    <w:rsid w:val="004C6BB7"/>
    <w:rsid w:val="004D0806"/>
    <w:rsid w:val="004D09E6"/>
    <w:rsid w:val="004D1454"/>
    <w:rsid w:val="004D2610"/>
    <w:rsid w:val="004D2DE4"/>
    <w:rsid w:val="004D76CB"/>
    <w:rsid w:val="004E2DEF"/>
    <w:rsid w:val="004E4744"/>
    <w:rsid w:val="004E4C1C"/>
    <w:rsid w:val="004E7AC4"/>
    <w:rsid w:val="004E8057"/>
    <w:rsid w:val="004F06B6"/>
    <w:rsid w:val="004F1967"/>
    <w:rsid w:val="00500BA7"/>
    <w:rsid w:val="00500F49"/>
    <w:rsid w:val="0050275D"/>
    <w:rsid w:val="00502B2D"/>
    <w:rsid w:val="005157A2"/>
    <w:rsid w:val="0052143D"/>
    <w:rsid w:val="0052190A"/>
    <w:rsid w:val="00527991"/>
    <w:rsid w:val="00527EE5"/>
    <w:rsid w:val="00532F7E"/>
    <w:rsid w:val="0053482F"/>
    <w:rsid w:val="00535F9C"/>
    <w:rsid w:val="00537739"/>
    <w:rsid w:val="0054054E"/>
    <w:rsid w:val="00541DB9"/>
    <w:rsid w:val="00542002"/>
    <w:rsid w:val="0054427E"/>
    <w:rsid w:val="0054BF87"/>
    <w:rsid w:val="00555031"/>
    <w:rsid w:val="0055719B"/>
    <w:rsid w:val="005644D7"/>
    <w:rsid w:val="00565D0B"/>
    <w:rsid w:val="005665D7"/>
    <w:rsid w:val="00567C99"/>
    <w:rsid w:val="0057140C"/>
    <w:rsid w:val="00575050"/>
    <w:rsid w:val="005753F0"/>
    <w:rsid w:val="00581B3C"/>
    <w:rsid w:val="005829F5"/>
    <w:rsid w:val="00583068"/>
    <w:rsid w:val="00583D99"/>
    <w:rsid w:val="0058449E"/>
    <w:rsid w:val="00586B46"/>
    <w:rsid w:val="005879C6"/>
    <w:rsid w:val="00590D55"/>
    <w:rsid w:val="00593F07"/>
    <w:rsid w:val="00594D75"/>
    <w:rsid w:val="00595342"/>
    <w:rsid w:val="0059764F"/>
    <w:rsid w:val="00597B03"/>
    <w:rsid w:val="00597DA1"/>
    <w:rsid w:val="005A48C0"/>
    <w:rsid w:val="005A5AE0"/>
    <w:rsid w:val="005B27B6"/>
    <w:rsid w:val="005C2E80"/>
    <w:rsid w:val="005C58E1"/>
    <w:rsid w:val="005D0047"/>
    <w:rsid w:val="005D2604"/>
    <w:rsid w:val="005D3147"/>
    <w:rsid w:val="005D338E"/>
    <w:rsid w:val="005D3D69"/>
    <w:rsid w:val="005E568C"/>
    <w:rsid w:val="005F1D6E"/>
    <w:rsid w:val="005F31D5"/>
    <w:rsid w:val="00601353"/>
    <w:rsid w:val="00601374"/>
    <w:rsid w:val="0060208F"/>
    <w:rsid w:val="00602999"/>
    <w:rsid w:val="006063E5"/>
    <w:rsid w:val="006069B3"/>
    <w:rsid w:val="00610182"/>
    <w:rsid w:val="00617C34"/>
    <w:rsid w:val="00622235"/>
    <w:rsid w:val="006231EC"/>
    <w:rsid w:val="006238DA"/>
    <w:rsid w:val="006241CA"/>
    <w:rsid w:val="00626573"/>
    <w:rsid w:val="00627E51"/>
    <w:rsid w:val="0063079D"/>
    <w:rsid w:val="0063175B"/>
    <w:rsid w:val="0063467B"/>
    <w:rsid w:val="00635065"/>
    <w:rsid w:val="00636A6E"/>
    <w:rsid w:val="00643725"/>
    <w:rsid w:val="006515EE"/>
    <w:rsid w:val="006550A2"/>
    <w:rsid w:val="006569D0"/>
    <w:rsid w:val="00661F39"/>
    <w:rsid w:val="00662CDF"/>
    <w:rsid w:val="0066451F"/>
    <w:rsid w:val="006652B4"/>
    <w:rsid w:val="00667B44"/>
    <w:rsid w:val="00671791"/>
    <w:rsid w:val="006753AE"/>
    <w:rsid w:val="00675A22"/>
    <w:rsid w:val="00680BD2"/>
    <w:rsid w:val="00681C40"/>
    <w:rsid w:val="00682F0F"/>
    <w:rsid w:val="006846A5"/>
    <w:rsid w:val="00687E77"/>
    <w:rsid w:val="00687F61"/>
    <w:rsid w:val="00690885"/>
    <w:rsid w:val="00694BFE"/>
    <w:rsid w:val="00694E17"/>
    <w:rsid w:val="006973FD"/>
    <w:rsid w:val="00697CB3"/>
    <w:rsid w:val="006A0535"/>
    <w:rsid w:val="006A1507"/>
    <w:rsid w:val="006A1947"/>
    <w:rsid w:val="006A380C"/>
    <w:rsid w:val="006A512F"/>
    <w:rsid w:val="006B4FBF"/>
    <w:rsid w:val="006B583D"/>
    <w:rsid w:val="006B7BE5"/>
    <w:rsid w:val="006B7C8F"/>
    <w:rsid w:val="006C16F9"/>
    <w:rsid w:val="006C3B92"/>
    <w:rsid w:val="006C3C7A"/>
    <w:rsid w:val="006C523A"/>
    <w:rsid w:val="006C5AC0"/>
    <w:rsid w:val="006C7937"/>
    <w:rsid w:val="006D105C"/>
    <w:rsid w:val="006D1DD7"/>
    <w:rsid w:val="006D1FC9"/>
    <w:rsid w:val="006D3DB3"/>
    <w:rsid w:val="006D4313"/>
    <w:rsid w:val="006D478C"/>
    <w:rsid w:val="006D6C08"/>
    <w:rsid w:val="006E08AD"/>
    <w:rsid w:val="006E1764"/>
    <w:rsid w:val="006F3D93"/>
    <w:rsid w:val="006F676C"/>
    <w:rsid w:val="006F6926"/>
    <w:rsid w:val="006F6DCA"/>
    <w:rsid w:val="00700C93"/>
    <w:rsid w:val="007031FC"/>
    <w:rsid w:val="0070362E"/>
    <w:rsid w:val="00704CC8"/>
    <w:rsid w:val="007101EE"/>
    <w:rsid w:val="0071094B"/>
    <w:rsid w:val="00711E2B"/>
    <w:rsid w:val="0071461E"/>
    <w:rsid w:val="00716D4D"/>
    <w:rsid w:val="007200E0"/>
    <w:rsid w:val="0072028E"/>
    <w:rsid w:val="0072202B"/>
    <w:rsid w:val="0072307D"/>
    <w:rsid w:val="00726594"/>
    <w:rsid w:val="007304E0"/>
    <w:rsid w:val="00730B23"/>
    <w:rsid w:val="00733579"/>
    <w:rsid w:val="007405B1"/>
    <w:rsid w:val="00742642"/>
    <w:rsid w:val="0074270C"/>
    <w:rsid w:val="007476F6"/>
    <w:rsid w:val="00747809"/>
    <w:rsid w:val="007518CD"/>
    <w:rsid w:val="00753934"/>
    <w:rsid w:val="007546C0"/>
    <w:rsid w:val="007562B1"/>
    <w:rsid w:val="00757C05"/>
    <w:rsid w:val="00760D95"/>
    <w:rsid w:val="00761356"/>
    <w:rsid w:val="00761D68"/>
    <w:rsid w:val="00762D45"/>
    <w:rsid w:val="0076504A"/>
    <w:rsid w:val="0076532B"/>
    <w:rsid w:val="007662CC"/>
    <w:rsid w:val="00767142"/>
    <w:rsid w:val="007720B7"/>
    <w:rsid w:val="00772B9D"/>
    <w:rsid w:val="00773251"/>
    <w:rsid w:val="00775AB6"/>
    <w:rsid w:val="00780553"/>
    <w:rsid w:val="00787196"/>
    <w:rsid w:val="00791A33"/>
    <w:rsid w:val="0079215D"/>
    <w:rsid w:val="00792F43"/>
    <w:rsid w:val="00794964"/>
    <w:rsid w:val="007956CF"/>
    <w:rsid w:val="007959BA"/>
    <w:rsid w:val="00797B27"/>
    <w:rsid w:val="007A00E6"/>
    <w:rsid w:val="007A0227"/>
    <w:rsid w:val="007A6207"/>
    <w:rsid w:val="007A715E"/>
    <w:rsid w:val="007B0055"/>
    <w:rsid w:val="007B156A"/>
    <w:rsid w:val="007B1E85"/>
    <w:rsid w:val="007B2056"/>
    <w:rsid w:val="007B45D2"/>
    <w:rsid w:val="007B7BD9"/>
    <w:rsid w:val="007D269C"/>
    <w:rsid w:val="007D3F0F"/>
    <w:rsid w:val="007D4825"/>
    <w:rsid w:val="007D6798"/>
    <w:rsid w:val="007D7502"/>
    <w:rsid w:val="007D7D6B"/>
    <w:rsid w:val="007E26A4"/>
    <w:rsid w:val="007E4060"/>
    <w:rsid w:val="007E4A97"/>
    <w:rsid w:val="007E5F73"/>
    <w:rsid w:val="007E6984"/>
    <w:rsid w:val="007F0FA8"/>
    <w:rsid w:val="007F5ACE"/>
    <w:rsid w:val="007F5D39"/>
    <w:rsid w:val="007F69D4"/>
    <w:rsid w:val="007F74D5"/>
    <w:rsid w:val="008053D3"/>
    <w:rsid w:val="00807C0C"/>
    <w:rsid w:val="00810592"/>
    <w:rsid w:val="00813233"/>
    <w:rsid w:val="0081388E"/>
    <w:rsid w:val="0081459C"/>
    <w:rsid w:val="00820E0D"/>
    <w:rsid w:val="00822DFC"/>
    <w:rsid w:val="0082408A"/>
    <w:rsid w:val="00825647"/>
    <w:rsid w:val="00827631"/>
    <w:rsid w:val="00830C1A"/>
    <w:rsid w:val="00830D9C"/>
    <w:rsid w:val="00831EB6"/>
    <w:rsid w:val="00832D7C"/>
    <w:rsid w:val="00833145"/>
    <w:rsid w:val="00834C47"/>
    <w:rsid w:val="00840766"/>
    <w:rsid w:val="00842068"/>
    <w:rsid w:val="008437A4"/>
    <w:rsid w:val="00844AF0"/>
    <w:rsid w:val="00844DE3"/>
    <w:rsid w:val="0085463F"/>
    <w:rsid w:val="008623C1"/>
    <w:rsid w:val="00864B03"/>
    <w:rsid w:val="00866234"/>
    <w:rsid w:val="00872257"/>
    <w:rsid w:val="00873FF3"/>
    <w:rsid w:val="0088551B"/>
    <w:rsid w:val="00890957"/>
    <w:rsid w:val="0089221B"/>
    <w:rsid w:val="00892A31"/>
    <w:rsid w:val="00893AE6"/>
    <w:rsid w:val="0089445E"/>
    <w:rsid w:val="008957D6"/>
    <w:rsid w:val="0089603D"/>
    <w:rsid w:val="008974A3"/>
    <w:rsid w:val="00897E8F"/>
    <w:rsid w:val="0089BF52"/>
    <w:rsid w:val="008A0371"/>
    <w:rsid w:val="008A240B"/>
    <w:rsid w:val="008A2D4B"/>
    <w:rsid w:val="008B2684"/>
    <w:rsid w:val="008B6E86"/>
    <w:rsid w:val="008C2034"/>
    <w:rsid w:val="008C26AE"/>
    <w:rsid w:val="008C4A1C"/>
    <w:rsid w:val="008C6215"/>
    <w:rsid w:val="008C7A89"/>
    <w:rsid w:val="008D0107"/>
    <w:rsid w:val="008D07E3"/>
    <w:rsid w:val="008D1F04"/>
    <w:rsid w:val="008D2615"/>
    <w:rsid w:val="008D3EB8"/>
    <w:rsid w:val="008D4742"/>
    <w:rsid w:val="008D5497"/>
    <w:rsid w:val="008D79D3"/>
    <w:rsid w:val="008E02C1"/>
    <w:rsid w:val="008E0A11"/>
    <w:rsid w:val="008E42B1"/>
    <w:rsid w:val="008E47E3"/>
    <w:rsid w:val="008E5178"/>
    <w:rsid w:val="008E7017"/>
    <w:rsid w:val="008E76FC"/>
    <w:rsid w:val="008F0B87"/>
    <w:rsid w:val="008F1DE6"/>
    <w:rsid w:val="008F2CFA"/>
    <w:rsid w:val="008F3096"/>
    <w:rsid w:val="008F38FC"/>
    <w:rsid w:val="008F6F98"/>
    <w:rsid w:val="00901158"/>
    <w:rsid w:val="009014BC"/>
    <w:rsid w:val="0090310C"/>
    <w:rsid w:val="00904456"/>
    <w:rsid w:val="00904973"/>
    <w:rsid w:val="00905438"/>
    <w:rsid w:val="0090B18A"/>
    <w:rsid w:val="00910982"/>
    <w:rsid w:val="00910E2E"/>
    <w:rsid w:val="00913997"/>
    <w:rsid w:val="00914E46"/>
    <w:rsid w:val="0092515E"/>
    <w:rsid w:val="00932B5A"/>
    <w:rsid w:val="00933640"/>
    <w:rsid w:val="00933735"/>
    <w:rsid w:val="00934146"/>
    <w:rsid w:val="0093C29B"/>
    <w:rsid w:val="00943DAD"/>
    <w:rsid w:val="00943E98"/>
    <w:rsid w:val="00950DE2"/>
    <w:rsid w:val="00951C64"/>
    <w:rsid w:val="00951E32"/>
    <w:rsid w:val="00953C45"/>
    <w:rsid w:val="0095627B"/>
    <w:rsid w:val="00956F71"/>
    <w:rsid w:val="00957873"/>
    <w:rsid w:val="00960637"/>
    <w:rsid w:val="0096440B"/>
    <w:rsid w:val="00965E22"/>
    <w:rsid w:val="009662BB"/>
    <w:rsid w:val="00966360"/>
    <w:rsid w:val="0096E39E"/>
    <w:rsid w:val="00970021"/>
    <w:rsid w:val="00970C9F"/>
    <w:rsid w:val="009713D7"/>
    <w:rsid w:val="0097181C"/>
    <w:rsid w:val="00972E87"/>
    <w:rsid w:val="00973650"/>
    <w:rsid w:val="00973C37"/>
    <w:rsid w:val="00980CC8"/>
    <w:rsid w:val="0098189D"/>
    <w:rsid w:val="00982AAC"/>
    <w:rsid w:val="0098383F"/>
    <w:rsid w:val="009838D8"/>
    <w:rsid w:val="00991440"/>
    <w:rsid w:val="00991F62"/>
    <w:rsid w:val="009969E4"/>
    <w:rsid w:val="00997093"/>
    <w:rsid w:val="009A4491"/>
    <w:rsid w:val="009A768A"/>
    <w:rsid w:val="009AE3D2"/>
    <w:rsid w:val="009B64A7"/>
    <w:rsid w:val="009C6FDF"/>
    <w:rsid w:val="009D3245"/>
    <w:rsid w:val="009E7B73"/>
    <w:rsid w:val="009F0A35"/>
    <w:rsid w:val="00A00DA7"/>
    <w:rsid w:val="00A074D5"/>
    <w:rsid w:val="00A0EA5D"/>
    <w:rsid w:val="00A14813"/>
    <w:rsid w:val="00A15393"/>
    <w:rsid w:val="00A17B2F"/>
    <w:rsid w:val="00A20A5C"/>
    <w:rsid w:val="00A27E9F"/>
    <w:rsid w:val="00A301ED"/>
    <w:rsid w:val="00A30CE5"/>
    <w:rsid w:val="00A32D21"/>
    <w:rsid w:val="00A40C95"/>
    <w:rsid w:val="00A41437"/>
    <w:rsid w:val="00A417CB"/>
    <w:rsid w:val="00A43160"/>
    <w:rsid w:val="00A45395"/>
    <w:rsid w:val="00A462C7"/>
    <w:rsid w:val="00A46E33"/>
    <w:rsid w:val="00A47A6E"/>
    <w:rsid w:val="00A50F7D"/>
    <w:rsid w:val="00A5246F"/>
    <w:rsid w:val="00A53631"/>
    <w:rsid w:val="00A536F4"/>
    <w:rsid w:val="00A54AE6"/>
    <w:rsid w:val="00A55132"/>
    <w:rsid w:val="00A55403"/>
    <w:rsid w:val="00A55E85"/>
    <w:rsid w:val="00A57468"/>
    <w:rsid w:val="00A65284"/>
    <w:rsid w:val="00A73176"/>
    <w:rsid w:val="00A73417"/>
    <w:rsid w:val="00A73B3C"/>
    <w:rsid w:val="00A75A91"/>
    <w:rsid w:val="00A77512"/>
    <w:rsid w:val="00A835BB"/>
    <w:rsid w:val="00A86072"/>
    <w:rsid w:val="00A87798"/>
    <w:rsid w:val="00A93F3F"/>
    <w:rsid w:val="00A94E07"/>
    <w:rsid w:val="00A96AD0"/>
    <w:rsid w:val="00A98837"/>
    <w:rsid w:val="00AA3E36"/>
    <w:rsid w:val="00AA4450"/>
    <w:rsid w:val="00AA6036"/>
    <w:rsid w:val="00AB507D"/>
    <w:rsid w:val="00AC01EF"/>
    <w:rsid w:val="00AC40DF"/>
    <w:rsid w:val="00AC6B1C"/>
    <w:rsid w:val="00AC7E55"/>
    <w:rsid w:val="00AD0102"/>
    <w:rsid w:val="00AD14F7"/>
    <w:rsid w:val="00AD2FB2"/>
    <w:rsid w:val="00AD5F86"/>
    <w:rsid w:val="00AE375C"/>
    <w:rsid w:val="00AE5D91"/>
    <w:rsid w:val="00AF5AEB"/>
    <w:rsid w:val="00AF7892"/>
    <w:rsid w:val="00AF7E10"/>
    <w:rsid w:val="00B0123D"/>
    <w:rsid w:val="00B064E0"/>
    <w:rsid w:val="00B066B0"/>
    <w:rsid w:val="00B069A0"/>
    <w:rsid w:val="00B071CD"/>
    <w:rsid w:val="00B07472"/>
    <w:rsid w:val="00B130FC"/>
    <w:rsid w:val="00B14167"/>
    <w:rsid w:val="00B14617"/>
    <w:rsid w:val="00B217F5"/>
    <w:rsid w:val="00B22E5B"/>
    <w:rsid w:val="00B32C50"/>
    <w:rsid w:val="00B3302D"/>
    <w:rsid w:val="00B4011F"/>
    <w:rsid w:val="00B40393"/>
    <w:rsid w:val="00B4147D"/>
    <w:rsid w:val="00B41F3B"/>
    <w:rsid w:val="00B44983"/>
    <w:rsid w:val="00B463FD"/>
    <w:rsid w:val="00B47243"/>
    <w:rsid w:val="00B472FA"/>
    <w:rsid w:val="00B50B39"/>
    <w:rsid w:val="00B51153"/>
    <w:rsid w:val="00B525D9"/>
    <w:rsid w:val="00B52EE6"/>
    <w:rsid w:val="00B5324F"/>
    <w:rsid w:val="00B5345A"/>
    <w:rsid w:val="00B6005E"/>
    <w:rsid w:val="00B6193D"/>
    <w:rsid w:val="00B7182F"/>
    <w:rsid w:val="00B734D6"/>
    <w:rsid w:val="00B757C8"/>
    <w:rsid w:val="00B77399"/>
    <w:rsid w:val="00B823D8"/>
    <w:rsid w:val="00B84B76"/>
    <w:rsid w:val="00B84CDC"/>
    <w:rsid w:val="00B84E32"/>
    <w:rsid w:val="00B85FE5"/>
    <w:rsid w:val="00B902FB"/>
    <w:rsid w:val="00B92D01"/>
    <w:rsid w:val="00B96FDF"/>
    <w:rsid w:val="00BA0662"/>
    <w:rsid w:val="00BA28E4"/>
    <w:rsid w:val="00BA689C"/>
    <w:rsid w:val="00BB0340"/>
    <w:rsid w:val="00BB135C"/>
    <w:rsid w:val="00BB19C3"/>
    <w:rsid w:val="00BB2BF0"/>
    <w:rsid w:val="00BB35CB"/>
    <w:rsid w:val="00BB4EB6"/>
    <w:rsid w:val="00BB57C1"/>
    <w:rsid w:val="00BB5E00"/>
    <w:rsid w:val="00BB7373"/>
    <w:rsid w:val="00BC10EC"/>
    <w:rsid w:val="00BC3E8E"/>
    <w:rsid w:val="00BD45A2"/>
    <w:rsid w:val="00BD6FFA"/>
    <w:rsid w:val="00BD7DF4"/>
    <w:rsid w:val="00BE141A"/>
    <w:rsid w:val="00BF059B"/>
    <w:rsid w:val="00BF52C6"/>
    <w:rsid w:val="00BF76A1"/>
    <w:rsid w:val="00C040A7"/>
    <w:rsid w:val="00C07F3A"/>
    <w:rsid w:val="00C12257"/>
    <w:rsid w:val="00C1230A"/>
    <w:rsid w:val="00C12BEC"/>
    <w:rsid w:val="00C13D7C"/>
    <w:rsid w:val="00C141A9"/>
    <w:rsid w:val="00C14718"/>
    <w:rsid w:val="00C17490"/>
    <w:rsid w:val="00C1BF19"/>
    <w:rsid w:val="00C209B9"/>
    <w:rsid w:val="00C20B5F"/>
    <w:rsid w:val="00C21B4D"/>
    <w:rsid w:val="00C232DF"/>
    <w:rsid w:val="00C315DB"/>
    <w:rsid w:val="00C32069"/>
    <w:rsid w:val="00C33D73"/>
    <w:rsid w:val="00C346CD"/>
    <w:rsid w:val="00C34C50"/>
    <w:rsid w:val="00C37011"/>
    <w:rsid w:val="00C3CD1C"/>
    <w:rsid w:val="00C423AC"/>
    <w:rsid w:val="00C42A4C"/>
    <w:rsid w:val="00C475F8"/>
    <w:rsid w:val="00C50FDB"/>
    <w:rsid w:val="00C511D9"/>
    <w:rsid w:val="00C54FE1"/>
    <w:rsid w:val="00C576AC"/>
    <w:rsid w:val="00C622F0"/>
    <w:rsid w:val="00C624B7"/>
    <w:rsid w:val="00C62D83"/>
    <w:rsid w:val="00C64A2D"/>
    <w:rsid w:val="00C64E0F"/>
    <w:rsid w:val="00C65CBE"/>
    <w:rsid w:val="00C661AB"/>
    <w:rsid w:val="00C67C5E"/>
    <w:rsid w:val="00C70901"/>
    <w:rsid w:val="00C71630"/>
    <w:rsid w:val="00C73832"/>
    <w:rsid w:val="00C77197"/>
    <w:rsid w:val="00C805C7"/>
    <w:rsid w:val="00C80A6E"/>
    <w:rsid w:val="00C82290"/>
    <w:rsid w:val="00C8483E"/>
    <w:rsid w:val="00C9034C"/>
    <w:rsid w:val="00C95ABA"/>
    <w:rsid w:val="00C966E5"/>
    <w:rsid w:val="00C96CFB"/>
    <w:rsid w:val="00C988BA"/>
    <w:rsid w:val="00CA08B6"/>
    <w:rsid w:val="00CA2D7D"/>
    <w:rsid w:val="00CB154E"/>
    <w:rsid w:val="00CB3286"/>
    <w:rsid w:val="00CB53EE"/>
    <w:rsid w:val="00CB7D45"/>
    <w:rsid w:val="00CC0534"/>
    <w:rsid w:val="00CC4C97"/>
    <w:rsid w:val="00CD0178"/>
    <w:rsid w:val="00CD1486"/>
    <w:rsid w:val="00CD19C5"/>
    <w:rsid w:val="00CD4061"/>
    <w:rsid w:val="00CD4C33"/>
    <w:rsid w:val="00CD5536"/>
    <w:rsid w:val="00CD625B"/>
    <w:rsid w:val="00CE05E6"/>
    <w:rsid w:val="00CE1445"/>
    <w:rsid w:val="00CE2A5C"/>
    <w:rsid w:val="00CE35C7"/>
    <w:rsid w:val="00CE44DA"/>
    <w:rsid w:val="00CE56F7"/>
    <w:rsid w:val="00CE5EF8"/>
    <w:rsid w:val="00CE79D1"/>
    <w:rsid w:val="00CE7BA7"/>
    <w:rsid w:val="00CF336A"/>
    <w:rsid w:val="00CF4288"/>
    <w:rsid w:val="00CF57F0"/>
    <w:rsid w:val="00CF612F"/>
    <w:rsid w:val="00D00009"/>
    <w:rsid w:val="00D00925"/>
    <w:rsid w:val="00D034BC"/>
    <w:rsid w:val="00D04D64"/>
    <w:rsid w:val="00D06039"/>
    <w:rsid w:val="00D10198"/>
    <w:rsid w:val="00D13562"/>
    <w:rsid w:val="00D137D1"/>
    <w:rsid w:val="00D14D13"/>
    <w:rsid w:val="00D1512F"/>
    <w:rsid w:val="00D17013"/>
    <w:rsid w:val="00D17DCB"/>
    <w:rsid w:val="00D2125E"/>
    <w:rsid w:val="00D255B4"/>
    <w:rsid w:val="00D26880"/>
    <w:rsid w:val="00D3087D"/>
    <w:rsid w:val="00D315DD"/>
    <w:rsid w:val="00D31C2B"/>
    <w:rsid w:val="00D31FE3"/>
    <w:rsid w:val="00D329AC"/>
    <w:rsid w:val="00D33FEF"/>
    <w:rsid w:val="00D4013B"/>
    <w:rsid w:val="00D40CD7"/>
    <w:rsid w:val="00D41633"/>
    <w:rsid w:val="00D469BB"/>
    <w:rsid w:val="00D46D20"/>
    <w:rsid w:val="00D47AAB"/>
    <w:rsid w:val="00D52AB7"/>
    <w:rsid w:val="00D57842"/>
    <w:rsid w:val="00D61C70"/>
    <w:rsid w:val="00D62DE0"/>
    <w:rsid w:val="00D62F51"/>
    <w:rsid w:val="00D657E8"/>
    <w:rsid w:val="00D70675"/>
    <w:rsid w:val="00D709D0"/>
    <w:rsid w:val="00D7258D"/>
    <w:rsid w:val="00D76047"/>
    <w:rsid w:val="00D807C8"/>
    <w:rsid w:val="00D876D5"/>
    <w:rsid w:val="00D90E4F"/>
    <w:rsid w:val="00D9133E"/>
    <w:rsid w:val="00D91482"/>
    <w:rsid w:val="00DA0DF4"/>
    <w:rsid w:val="00DA1B2C"/>
    <w:rsid w:val="00DA3059"/>
    <w:rsid w:val="00DB10DD"/>
    <w:rsid w:val="00DB3176"/>
    <w:rsid w:val="00DB38FB"/>
    <w:rsid w:val="00DB3ABB"/>
    <w:rsid w:val="00DB4F74"/>
    <w:rsid w:val="00DB6143"/>
    <w:rsid w:val="00DB9888"/>
    <w:rsid w:val="00DC1172"/>
    <w:rsid w:val="00DC588B"/>
    <w:rsid w:val="00DC73A9"/>
    <w:rsid w:val="00DD06EC"/>
    <w:rsid w:val="00DD0D0F"/>
    <w:rsid w:val="00DD25BE"/>
    <w:rsid w:val="00DD3856"/>
    <w:rsid w:val="00DD5826"/>
    <w:rsid w:val="00DD671B"/>
    <w:rsid w:val="00DD78DE"/>
    <w:rsid w:val="00DD7F9E"/>
    <w:rsid w:val="00DE096D"/>
    <w:rsid w:val="00DE0F6B"/>
    <w:rsid w:val="00DE4344"/>
    <w:rsid w:val="00DE7CE0"/>
    <w:rsid w:val="00DF0E75"/>
    <w:rsid w:val="00DF46A5"/>
    <w:rsid w:val="00E00698"/>
    <w:rsid w:val="00E006F7"/>
    <w:rsid w:val="00E01053"/>
    <w:rsid w:val="00E021EE"/>
    <w:rsid w:val="00E02355"/>
    <w:rsid w:val="00E0286E"/>
    <w:rsid w:val="00E035D8"/>
    <w:rsid w:val="00E050EE"/>
    <w:rsid w:val="00E06005"/>
    <w:rsid w:val="00E129FE"/>
    <w:rsid w:val="00E137A9"/>
    <w:rsid w:val="00E21B2F"/>
    <w:rsid w:val="00E312F9"/>
    <w:rsid w:val="00E31449"/>
    <w:rsid w:val="00E318FD"/>
    <w:rsid w:val="00E33F58"/>
    <w:rsid w:val="00E36860"/>
    <w:rsid w:val="00E4034B"/>
    <w:rsid w:val="00E52620"/>
    <w:rsid w:val="00E53878"/>
    <w:rsid w:val="00E619D4"/>
    <w:rsid w:val="00E61AA0"/>
    <w:rsid w:val="00E62338"/>
    <w:rsid w:val="00E6288E"/>
    <w:rsid w:val="00E65AA8"/>
    <w:rsid w:val="00E7146D"/>
    <w:rsid w:val="00E74D2A"/>
    <w:rsid w:val="00E76D60"/>
    <w:rsid w:val="00E80905"/>
    <w:rsid w:val="00E81EA7"/>
    <w:rsid w:val="00E827E0"/>
    <w:rsid w:val="00E877D5"/>
    <w:rsid w:val="00E968DD"/>
    <w:rsid w:val="00E96980"/>
    <w:rsid w:val="00EA20D8"/>
    <w:rsid w:val="00EA5B52"/>
    <w:rsid w:val="00EB1ACC"/>
    <w:rsid w:val="00EB31FB"/>
    <w:rsid w:val="00EB3F5C"/>
    <w:rsid w:val="00EB40DF"/>
    <w:rsid w:val="00EB5257"/>
    <w:rsid w:val="00EB52AD"/>
    <w:rsid w:val="00EB60D7"/>
    <w:rsid w:val="00EB749C"/>
    <w:rsid w:val="00EC0E06"/>
    <w:rsid w:val="00EC4093"/>
    <w:rsid w:val="00EC42E0"/>
    <w:rsid w:val="00EC526A"/>
    <w:rsid w:val="00EC6EDB"/>
    <w:rsid w:val="00EC7065"/>
    <w:rsid w:val="00ED1F63"/>
    <w:rsid w:val="00ED3F37"/>
    <w:rsid w:val="00ED5B45"/>
    <w:rsid w:val="00ED5FE0"/>
    <w:rsid w:val="00ED61B3"/>
    <w:rsid w:val="00ED6A14"/>
    <w:rsid w:val="00EDB768"/>
    <w:rsid w:val="00EE044A"/>
    <w:rsid w:val="00EE1EF5"/>
    <w:rsid w:val="00EE304C"/>
    <w:rsid w:val="00EE3233"/>
    <w:rsid w:val="00EF1FD7"/>
    <w:rsid w:val="00EF32A9"/>
    <w:rsid w:val="00EF346B"/>
    <w:rsid w:val="00F016C5"/>
    <w:rsid w:val="00F02337"/>
    <w:rsid w:val="00F0259E"/>
    <w:rsid w:val="00F02D36"/>
    <w:rsid w:val="00F02FFD"/>
    <w:rsid w:val="00F07BDA"/>
    <w:rsid w:val="00F176E6"/>
    <w:rsid w:val="00F22BBE"/>
    <w:rsid w:val="00F25943"/>
    <w:rsid w:val="00F25F9E"/>
    <w:rsid w:val="00F31B81"/>
    <w:rsid w:val="00F34BCE"/>
    <w:rsid w:val="00F37D8C"/>
    <w:rsid w:val="00F397A5"/>
    <w:rsid w:val="00F4212E"/>
    <w:rsid w:val="00F4278F"/>
    <w:rsid w:val="00F4279A"/>
    <w:rsid w:val="00F44133"/>
    <w:rsid w:val="00F44DB3"/>
    <w:rsid w:val="00F4591A"/>
    <w:rsid w:val="00F50C8B"/>
    <w:rsid w:val="00F5271C"/>
    <w:rsid w:val="00F5418F"/>
    <w:rsid w:val="00F559A7"/>
    <w:rsid w:val="00F55E52"/>
    <w:rsid w:val="00F562BB"/>
    <w:rsid w:val="00F60D84"/>
    <w:rsid w:val="00F619B5"/>
    <w:rsid w:val="00F6214F"/>
    <w:rsid w:val="00F64BB7"/>
    <w:rsid w:val="00F64E65"/>
    <w:rsid w:val="00F66EB3"/>
    <w:rsid w:val="00F67F29"/>
    <w:rsid w:val="00F6C5B2"/>
    <w:rsid w:val="00F7134C"/>
    <w:rsid w:val="00F75E51"/>
    <w:rsid w:val="00F816E4"/>
    <w:rsid w:val="00F81F3E"/>
    <w:rsid w:val="00F82884"/>
    <w:rsid w:val="00F90E9A"/>
    <w:rsid w:val="00F96778"/>
    <w:rsid w:val="00F97801"/>
    <w:rsid w:val="00FA1C7E"/>
    <w:rsid w:val="00FA3B02"/>
    <w:rsid w:val="00FA6CEE"/>
    <w:rsid w:val="00FB1FFF"/>
    <w:rsid w:val="00FB21F4"/>
    <w:rsid w:val="00FB3250"/>
    <w:rsid w:val="00FB79A2"/>
    <w:rsid w:val="00FBDB33"/>
    <w:rsid w:val="00FC225A"/>
    <w:rsid w:val="00FC6AC7"/>
    <w:rsid w:val="00FC6D46"/>
    <w:rsid w:val="00FCD50A"/>
    <w:rsid w:val="00FD21AF"/>
    <w:rsid w:val="00FD3752"/>
    <w:rsid w:val="00FD5FD0"/>
    <w:rsid w:val="00FD7461"/>
    <w:rsid w:val="00FE0E30"/>
    <w:rsid w:val="00FE2869"/>
    <w:rsid w:val="00FE46B8"/>
    <w:rsid w:val="00FE5EF3"/>
    <w:rsid w:val="00FF27E6"/>
    <w:rsid w:val="0125A91D"/>
    <w:rsid w:val="012769CE"/>
    <w:rsid w:val="013CB307"/>
    <w:rsid w:val="01401614"/>
    <w:rsid w:val="01456C7E"/>
    <w:rsid w:val="0148C984"/>
    <w:rsid w:val="014BF86C"/>
    <w:rsid w:val="014E55EB"/>
    <w:rsid w:val="01526305"/>
    <w:rsid w:val="0154D28B"/>
    <w:rsid w:val="01605988"/>
    <w:rsid w:val="0167312A"/>
    <w:rsid w:val="01696EA5"/>
    <w:rsid w:val="016990AD"/>
    <w:rsid w:val="0169FA04"/>
    <w:rsid w:val="016F71EA"/>
    <w:rsid w:val="0171DD50"/>
    <w:rsid w:val="0174C8B9"/>
    <w:rsid w:val="0180D477"/>
    <w:rsid w:val="018793BF"/>
    <w:rsid w:val="019054A2"/>
    <w:rsid w:val="01969193"/>
    <w:rsid w:val="019F4171"/>
    <w:rsid w:val="01A1E127"/>
    <w:rsid w:val="01A1E554"/>
    <w:rsid w:val="01A9A269"/>
    <w:rsid w:val="01ADAE25"/>
    <w:rsid w:val="01AE2BC2"/>
    <w:rsid w:val="01C63DE5"/>
    <w:rsid w:val="01CDA116"/>
    <w:rsid w:val="01D12F6E"/>
    <w:rsid w:val="01D2C2C8"/>
    <w:rsid w:val="01DB997E"/>
    <w:rsid w:val="01DE37C7"/>
    <w:rsid w:val="01DE72C3"/>
    <w:rsid w:val="01E562C4"/>
    <w:rsid w:val="01E68830"/>
    <w:rsid w:val="01EDDCBD"/>
    <w:rsid w:val="020C9197"/>
    <w:rsid w:val="0222A8A6"/>
    <w:rsid w:val="022D4EA7"/>
    <w:rsid w:val="0231DC9B"/>
    <w:rsid w:val="023555B4"/>
    <w:rsid w:val="024229D1"/>
    <w:rsid w:val="024DB775"/>
    <w:rsid w:val="0255D201"/>
    <w:rsid w:val="025E52DD"/>
    <w:rsid w:val="02616DA6"/>
    <w:rsid w:val="02647964"/>
    <w:rsid w:val="027013A7"/>
    <w:rsid w:val="0271214B"/>
    <w:rsid w:val="02722A36"/>
    <w:rsid w:val="027CE745"/>
    <w:rsid w:val="027DAD1D"/>
    <w:rsid w:val="028978ED"/>
    <w:rsid w:val="0290095F"/>
    <w:rsid w:val="0294A834"/>
    <w:rsid w:val="0297D071"/>
    <w:rsid w:val="0298A56B"/>
    <w:rsid w:val="02A179E7"/>
    <w:rsid w:val="02A4F084"/>
    <w:rsid w:val="02B423EB"/>
    <w:rsid w:val="02B5CFDD"/>
    <w:rsid w:val="02CDC192"/>
    <w:rsid w:val="02D3BCCB"/>
    <w:rsid w:val="02E1B8D0"/>
    <w:rsid w:val="02ECDC39"/>
    <w:rsid w:val="02FD4B49"/>
    <w:rsid w:val="0306B678"/>
    <w:rsid w:val="03091E72"/>
    <w:rsid w:val="030A62C3"/>
    <w:rsid w:val="030AD2B3"/>
    <w:rsid w:val="031356E5"/>
    <w:rsid w:val="031811D7"/>
    <w:rsid w:val="031D812C"/>
    <w:rsid w:val="032D4EB5"/>
    <w:rsid w:val="033D21A6"/>
    <w:rsid w:val="035AB6BF"/>
    <w:rsid w:val="03620E46"/>
    <w:rsid w:val="036D8825"/>
    <w:rsid w:val="03756AF7"/>
    <w:rsid w:val="0377B88B"/>
    <w:rsid w:val="0378E576"/>
    <w:rsid w:val="0379C77A"/>
    <w:rsid w:val="037A8606"/>
    <w:rsid w:val="037B430E"/>
    <w:rsid w:val="0380B7F3"/>
    <w:rsid w:val="0381D6BB"/>
    <w:rsid w:val="0382265A"/>
    <w:rsid w:val="03856F6D"/>
    <w:rsid w:val="0389201F"/>
    <w:rsid w:val="038A204D"/>
    <w:rsid w:val="038BB7A4"/>
    <w:rsid w:val="0391B3C4"/>
    <w:rsid w:val="03A1A54A"/>
    <w:rsid w:val="03A74463"/>
    <w:rsid w:val="03B2BCD3"/>
    <w:rsid w:val="03B50F3C"/>
    <w:rsid w:val="03BBDC17"/>
    <w:rsid w:val="03BC6B6D"/>
    <w:rsid w:val="03C12D3F"/>
    <w:rsid w:val="03C2B3B7"/>
    <w:rsid w:val="03C7E73E"/>
    <w:rsid w:val="03CE511A"/>
    <w:rsid w:val="03CFB220"/>
    <w:rsid w:val="03D27D9A"/>
    <w:rsid w:val="03D72BBA"/>
    <w:rsid w:val="03E4AAD5"/>
    <w:rsid w:val="03ED3344"/>
    <w:rsid w:val="03EDB40C"/>
    <w:rsid w:val="03F0D6F2"/>
    <w:rsid w:val="03F1A2F1"/>
    <w:rsid w:val="03F877C5"/>
    <w:rsid w:val="03FC6DA8"/>
    <w:rsid w:val="03FD8D5D"/>
    <w:rsid w:val="04035F0F"/>
    <w:rsid w:val="04060DCE"/>
    <w:rsid w:val="040F1674"/>
    <w:rsid w:val="041B4D6F"/>
    <w:rsid w:val="041B93EB"/>
    <w:rsid w:val="041FC64A"/>
    <w:rsid w:val="042347D2"/>
    <w:rsid w:val="043475CC"/>
    <w:rsid w:val="0434D83F"/>
    <w:rsid w:val="04398FBA"/>
    <w:rsid w:val="043F1316"/>
    <w:rsid w:val="04467F56"/>
    <w:rsid w:val="044C07C7"/>
    <w:rsid w:val="045F0A90"/>
    <w:rsid w:val="046B9384"/>
    <w:rsid w:val="046EFA70"/>
    <w:rsid w:val="04710502"/>
    <w:rsid w:val="049476CF"/>
    <w:rsid w:val="049E4030"/>
    <w:rsid w:val="04A3F86C"/>
    <w:rsid w:val="04A8F739"/>
    <w:rsid w:val="04B02A9C"/>
    <w:rsid w:val="04B5F556"/>
    <w:rsid w:val="04BC784C"/>
    <w:rsid w:val="04C918DB"/>
    <w:rsid w:val="04CE6F81"/>
    <w:rsid w:val="04D3EC7E"/>
    <w:rsid w:val="04D67A72"/>
    <w:rsid w:val="04DFD6F2"/>
    <w:rsid w:val="04E30004"/>
    <w:rsid w:val="04E48F35"/>
    <w:rsid w:val="04EA7E0D"/>
    <w:rsid w:val="04EB335B"/>
    <w:rsid w:val="04F49943"/>
    <w:rsid w:val="04F5E495"/>
    <w:rsid w:val="04FA5018"/>
    <w:rsid w:val="04FF143C"/>
    <w:rsid w:val="050CB0C3"/>
    <w:rsid w:val="050D1FC1"/>
    <w:rsid w:val="05119C28"/>
    <w:rsid w:val="05165667"/>
    <w:rsid w:val="052CD180"/>
    <w:rsid w:val="052D8425"/>
    <w:rsid w:val="05324D9F"/>
    <w:rsid w:val="0533E6E5"/>
    <w:rsid w:val="05343D45"/>
    <w:rsid w:val="05380DE5"/>
    <w:rsid w:val="053986F2"/>
    <w:rsid w:val="053CED54"/>
    <w:rsid w:val="05471920"/>
    <w:rsid w:val="054B89F6"/>
    <w:rsid w:val="0552B342"/>
    <w:rsid w:val="0555734E"/>
    <w:rsid w:val="055C3744"/>
    <w:rsid w:val="0566CEE8"/>
    <w:rsid w:val="05695879"/>
    <w:rsid w:val="0569D136"/>
    <w:rsid w:val="056CF90D"/>
    <w:rsid w:val="056F595D"/>
    <w:rsid w:val="05714C24"/>
    <w:rsid w:val="05889B18"/>
    <w:rsid w:val="05892375"/>
    <w:rsid w:val="058B2546"/>
    <w:rsid w:val="058F1803"/>
    <w:rsid w:val="058FD670"/>
    <w:rsid w:val="0594FE41"/>
    <w:rsid w:val="05969EA1"/>
    <w:rsid w:val="05A0158D"/>
    <w:rsid w:val="05AB5180"/>
    <w:rsid w:val="05BF862A"/>
    <w:rsid w:val="05DF65DC"/>
    <w:rsid w:val="05E55533"/>
    <w:rsid w:val="05EDFCE0"/>
    <w:rsid w:val="05F3EE8C"/>
    <w:rsid w:val="060F4456"/>
    <w:rsid w:val="0612D03F"/>
    <w:rsid w:val="061A298A"/>
    <w:rsid w:val="061C9EFE"/>
    <w:rsid w:val="061D1A75"/>
    <w:rsid w:val="062610CC"/>
    <w:rsid w:val="062CE5C0"/>
    <w:rsid w:val="06431797"/>
    <w:rsid w:val="064E8F82"/>
    <w:rsid w:val="0656FC07"/>
    <w:rsid w:val="065848AD"/>
    <w:rsid w:val="065F8AB6"/>
    <w:rsid w:val="0660C401"/>
    <w:rsid w:val="06736B68"/>
    <w:rsid w:val="067A6098"/>
    <w:rsid w:val="06820632"/>
    <w:rsid w:val="06852ECB"/>
    <w:rsid w:val="06A43005"/>
    <w:rsid w:val="06AEA5CB"/>
    <w:rsid w:val="06B08638"/>
    <w:rsid w:val="06CA5BBE"/>
    <w:rsid w:val="06CB3516"/>
    <w:rsid w:val="06CF7FD1"/>
    <w:rsid w:val="06D0F7B0"/>
    <w:rsid w:val="06D83EA2"/>
    <w:rsid w:val="06D9D24D"/>
    <w:rsid w:val="06DEDDDB"/>
    <w:rsid w:val="06DF6D02"/>
    <w:rsid w:val="06E38D8A"/>
    <w:rsid w:val="06E8189A"/>
    <w:rsid w:val="06E9C1CF"/>
    <w:rsid w:val="06F06D84"/>
    <w:rsid w:val="06F143AF"/>
    <w:rsid w:val="06F3F582"/>
    <w:rsid w:val="06F5FEFD"/>
    <w:rsid w:val="0718A6DD"/>
    <w:rsid w:val="071B182E"/>
    <w:rsid w:val="0724BFEA"/>
    <w:rsid w:val="072B0724"/>
    <w:rsid w:val="0732F060"/>
    <w:rsid w:val="073A77D1"/>
    <w:rsid w:val="073AFFD1"/>
    <w:rsid w:val="073DAC2D"/>
    <w:rsid w:val="0748685E"/>
    <w:rsid w:val="074BB568"/>
    <w:rsid w:val="07566057"/>
    <w:rsid w:val="075ABB8E"/>
    <w:rsid w:val="07608D80"/>
    <w:rsid w:val="0764B6B8"/>
    <w:rsid w:val="077B0E10"/>
    <w:rsid w:val="078C179B"/>
    <w:rsid w:val="079C8CC3"/>
    <w:rsid w:val="07AD46E1"/>
    <w:rsid w:val="07B30119"/>
    <w:rsid w:val="07B58402"/>
    <w:rsid w:val="07B5DDCB"/>
    <w:rsid w:val="07B5FE08"/>
    <w:rsid w:val="07C9DB63"/>
    <w:rsid w:val="07C9DE6D"/>
    <w:rsid w:val="07CF35E6"/>
    <w:rsid w:val="07D1770A"/>
    <w:rsid w:val="07D1FC89"/>
    <w:rsid w:val="07DCE244"/>
    <w:rsid w:val="07DFCC65"/>
    <w:rsid w:val="07DFD310"/>
    <w:rsid w:val="07E7F0AA"/>
    <w:rsid w:val="07F2D192"/>
    <w:rsid w:val="07F4190E"/>
    <w:rsid w:val="07F46E1B"/>
    <w:rsid w:val="080047E7"/>
    <w:rsid w:val="080BB3D7"/>
    <w:rsid w:val="0810741A"/>
    <w:rsid w:val="08174CFF"/>
    <w:rsid w:val="081E857D"/>
    <w:rsid w:val="0822F78B"/>
    <w:rsid w:val="08269184"/>
    <w:rsid w:val="082AA760"/>
    <w:rsid w:val="082FE09C"/>
    <w:rsid w:val="083397BB"/>
    <w:rsid w:val="083C9A00"/>
    <w:rsid w:val="084DF729"/>
    <w:rsid w:val="085277E9"/>
    <w:rsid w:val="08545BDA"/>
    <w:rsid w:val="085D2647"/>
    <w:rsid w:val="0860EB2C"/>
    <w:rsid w:val="08625025"/>
    <w:rsid w:val="086A08EF"/>
    <w:rsid w:val="087141D7"/>
    <w:rsid w:val="088FB740"/>
    <w:rsid w:val="0892B9DD"/>
    <w:rsid w:val="0898AC7B"/>
    <w:rsid w:val="08994CAA"/>
    <w:rsid w:val="0899768B"/>
    <w:rsid w:val="08AAAC1B"/>
    <w:rsid w:val="08B49A1C"/>
    <w:rsid w:val="08B62CAA"/>
    <w:rsid w:val="08B6E88F"/>
    <w:rsid w:val="08BA2E8B"/>
    <w:rsid w:val="08BC6640"/>
    <w:rsid w:val="08C0DABD"/>
    <w:rsid w:val="08C4DFF8"/>
    <w:rsid w:val="08D26B70"/>
    <w:rsid w:val="08E6DFE9"/>
    <w:rsid w:val="08EF4EB1"/>
    <w:rsid w:val="08F47C90"/>
    <w:rsid w:val="08FC16D1"/>
    <w:rsid w:val="08FE4450"/>
    <w:rsid w:val="0907F676"/>
    <w:rsid w:val="090A896A"/>
    <w:rsid w:val="090EF5AE"/>
    <w:rsid w:val="09132453"/>
    <w:rsid w:val="091BF9D6"/>
    <w:rsid w:val="091EFB6F"/>
    <w:rsid w:val="092A2E07"/>
    <w:rsid w:val="0933E80C"/>
    <w:rsid w:val="0935ACEA"/>
    <w:rsid w:val="0942DCB5"/>
    <w:rsid w:val="0948CDA3"/>
    <w:rsid w:val="09633527"/>
    <w:rsid w:val="096E7718"/>
    <w:rsid w:val="097B93B6"/>
    <w:rsid w:val="097B9CC6"/>
    <w:rsid w:val="0980915B"/>
    <w:rsid w:val="099CAB47"/>
    <w:rsid w:val="09A594B2"/>
    <w:rsid w:val="09A98294"/>
    <w:rsid w:val="09AC7FA2"/>
    <w:rsid w:val="09B0E167"/>
    <w:rsid w:val="09B48193"/>
    <w:rsid w:val="09BDA9C1"/>
    <w:rsid w:val="09C77F47"/>
    <w:rsid w:val="09EDC033"/>
    <w:rsid w:val="09F24E08"/>
    <w:rsid w:val="09F3BACA"/>
    <w:rsid w:val="09F94750"/>
    <w:rsid w:val="09FCBF67"/>
    <w:rsid w:val="0A018315"/>
    <w:rsid w:val="0A02D0DE"/>
    <w:rsid w:val="0A059741"/>
    <w:rsid w:val="0A05EBCA"/>
    <w:rsid w:val="0A07D7AF"/>
    <w:rsid w:val="0A0C7466"/>
    <w:rsid w:val="0A1DC506"/>
    <w:rsid w:val="0A26315A"/>
    <w:rsid w:val="0A3C7744"/>
    <w:rsid w:val="0A49AD16"/>
    <w:rsid w:val="0A50175B"/>
    <w:rsid w:val="0A5ECEF3"/>
    <w:rsid w:val="0A5F6E18"/>
    <w:rsid w:val="0A5FBCAD"/>
    <w:rsid w:val="0A61DDDD"/>
    <w:rsid w:val="0A640AE2"/>
    <w:rsid w:val="0A6873B8"/>
    <w:rsid w:val="0A695271"/>
    <w:rsid w:val="0A70DB0D"/>
    <w:rsid w:val="0A8A447B"/>
    <w:rsid w:val="0A964181"/>
    <w:rsid w:val="0AA50D69"/>
    <w:rsid w:val="0AB03157"/>
    <w:rsid w:val="0AB1A5B6"/>
    <w:rsid w:val="0AB31450"/>
    <w:rsid w:val="0ABE232B"/>
    <w:rsid w:val="0AC9F81D"/>
    <w:rsid w:val="0ACF924A"/>
    <w:rsid w:val="0AD19E5D"/>
    <w:rsid w:val="0AD2BB37"/>
    <w:rsid w:val="0ADA9660"/>
    <w:rsid w:val="0ADCD10F"/>
    <w:rsid w:val="0AE15BCE"/>
    <w:rsid w:val="0AED4B0C"/>
    <w:rsid w:val="0AF41393"/>
    <w:rsid w:val="0AF75518"/>
    <w:rsid w:val="0AF83C74"/>
    <w:rsid w:val="0AFF9992"/>
    <w:rsid w:val="0B045560"/>
    <w:rsid w:val="0B0D45EA"/>
    <w:rsid w:val="0B0E3C0A"/>
    <w:rsid w:val="0B103607"/>
    <w:rsid w:val="0B117358"/>
    <w:rsid w:val="0B138BA3"/>
    <w:rsid w:val="0B2222AA"/>
    <w:rsid w:val="0B2E8CFC"/>
    <w:rsid w:val="0B385560"/>
    <w:rsid w:val="0B48EF8E"/>
    <w:rsid w:val="0B4FD342"/>
    <w:rsid w:val="0B549E57"/>
    <w:rsid w:val="0B5657B3"/>
    <w:rsid w:val="0B578578"/>
    <w:rsid w:val="0B589FEE"/>
    <w:rsid w:val="0B5DDCFA"/>
    <w:rsid w:val="0B6FCCB2"/>
    <w:rsid w:val="0B7F15C8"/>
    <w:rsid w:val="0B8141CD"/>
    <w:rsid w:val="0B8EC3AD"/>
    <w:rsid w:val="0B8ED93E"/>
    <w:rsid w:val="0B92BD3F"/>
    <w:rsid w:val="0BA214E1"/>
    <w:rsid w:val="0BA74E57"/>
    <w:rsid w:val="0BA7A377"/>
    <w:rsid w:val="0BB6D19C"/>
    <w:rsid w:val="0BBC326B"/>
    <w:rsid w:val="0BC4B4D2"/>
    <w:rsid w:val="0BD0A603"/>
    <w:rsid w:val="0BD8FC8F"/>
    <w:rsid w:val="0BDD33A9"/>
    <w:rsid w:val="0BE0D0A7"/>
    <w:rsid w:val="0BE8FDDE"/>
    <w:rsid w:val="0BEAC1E8"/>
    <w:rsid w:val="0BEFB9D9"/>
    <w:rsid w:val="0BF0C748"/>
    <w:rsid w:val="0BF1218B"/>
    <w:rsid w:val="0BF966F0"/>
    <w:rsid w:val="0BFF7EB7"/>
    <w:rsid w:val="0C03C9BA"/>
    <w:rsid w:val="0C188350"/>
    <w:rsid w:val="0C1D7B0D"/>
    <w:rsid w:val="0C257289"/>
    <w:rsid w:val="0C29AEFC"/>
    <w:rsid w:val="0C2D5E83"/>
    <w:rsid w:val="0C2F10BC"/>
    <w:rsid w:val="0C3211E2"/>
    <w:rsid w:val="0C3A0954"/>
    <w:rsid w:val="0C431713"/>
    <w:rsid w:val="0C4C034A"/>
    <w:rsid w:val="0C50E65C"/>
    <w:rsid w:val="0C51502D"/>
    <w:rsid w:val="0C754EAF"/>
    <w:rsid w:val="0C758018"/>
    <w:rsid w:val="0C77A42A"/>
    <w:rsid w:val="0C7B79B7"/>
    <w:rsid w:val="0C7CC3B9"/>
    <w:rsid w:val="0C83A9EE"/>
    <w:rsid w:val="0C883687"/>
    <w:rsid w:val="0C89480C"/>
    <w:rsid w:val="0C9029B8"/>
    <w:rsid w:val="0C905558"/>
    <w:rsid w:val="0C9A152B"/>
    <w:rsid w:val="0CA8AB4C"/>
    <w:rsid w:val="0CBC8DC0"/>
    <w:rsid w:val="0CBF3050"/>
    <w:rsid w:val="0CC04F90"/>
    <w:rsid w:val="0CC7F00E"/>
    <w:rsid w:val="0CC9A4A4"/>
    <w:rsid w:val="0CDE0A80"/>
    <w:rsid w:val="0CE1762E"/>
    <w:rsid w:val="0CE41C57"/>
    <w:rsid w:val="0CF0204B"/>
    <w:rsid w:val="0CF06B3A"/>
    <w:rsid w:val="0CF140F8"/>
    <w:rsid w:val="0CF54F40"/>
    <w:rsid w:val="0CF7E9B5"/>
    <w:rsid w:val="0CF98197"/>
    <w:rsid w:val="0CF9B772"/>
    <w:rsid w:val="0CF9BE83"/>
    <w:rsid w:val="0D02A895"/>
    <w:rsid w:val="0D0DB949"/>
    <w:rsid w:val="0D2526EF"/>
    <w:rsid w:val="0D28CEF9"/>
    <w:rsid w:val="0D42BA57"/>
    <w:rsid w:val="0D4E1F5F"/>
    <w:rsid w:val="0D50A6EC"/>
    <w:rsid w:val="0D55A5AE"/>
    <w:rsid w:val="0D6304D9"/>
    <w:rsid w:val="0D71D635"/>
    <w:rsid w:val="0D83AA6D"/>
    <w:rsid w:val="0D84D274"/>
    <w:rsid w:val="0D904DB9"/>
    <w:rsid w:val="0D92BDB8"/>
    <w:rsid w:val="0DA069AC"/>
    <w:rsid w:val="0DA13B0A"/>
    <w:rsid w:val="0DA2ED7B"/>
    <w:rsid w:val="0DAE4FDF"/>
    <w:rsid w:val="0DC142EA"/>
    <w:rsid w:val="0DC6267F"/>
    <w:rsid w:val="0DC9F0C4"/>
    <w:rsid w:val="0DCBAC90"/>
    <w:rsid w:val="0DDA6B47"/>
    <w:rsid w:val="0DE675CC"/>
    <w:rsid w:val="0DEC9A73"/>
    <w:rsid w:val="0DEC9B7D"/>
    <w:rsid w:val="0DEE30D2"/>
    <w:rsid w:val="0DF28E89"/>
    <w:rsid w:val="0DF30C6B"/>
    <w:rsid w:val="0DF519BE"/>
    <w:rsid w:val="0DFB3F6C"/>
    <w:rsid w:val="0DFB95E1"/>
    <w:rsid w:val="0E0913EE"/>
    <w:rsid w:val="0E123722"/>
    <w:rsid w:val="0E18FCF9"/>
    <w:rsid w:val="0E1B4F60"/>
    <w:rsid w:val="0E202A08"/>
    <w:rsid w:val="0E21D980"/>
    <w:rsid w:val="0E2CD39B"/>
    <w:rsid w:val="0E431A4A"/>
    <w:rsid w:val="0E455FDF"/>
    <w:rsid w:val="0E466048"/>
    <w:rsid w:val="0E49A78A"/>
    <w:rsid w:val="0E49B4D5"/>
    <w:rsid w:val="0E4C3F26"/>
    <w:rsid w:val="0E5411A5"/>
    <w:rsid w:val="0E55E480"/>
    <w:rsid w:val="0E5F88A5"/>
    <w:rsid w:val="0E62EA55"/>
    <w:rsid w:val="0E639AF9"/>
    <w:rsid w:val="0E68C452"/>
    <w:rsid w:val="0E71E031"/>
    <w:rsid w:val="0E76460A"/>
    <w:rsid w:val="0E7CB3AC"/>
    <w:rsid w:val="0E7CB8EA"/>
    <w:rsid w:val="0E7FB38A"/>
    <w:rsid w:val="0E8CEAB6"/>
    <w:rsid w:val="0E8DBDB7"/>
    <w:rsid w:val="0E8EC63C"/>
    <w:rsid w:val="0E90F67F"/>
    <w:rsid w:val="0E934B0D"/>
    <w:rsid w:val="0EA921CD"/>
    <w:rsid w:val="0EAAB349"/>
    <w:rsid w:val="0EC258B8"/>
    <w:rsid w:val="0ECE460B"/>
    <w:rsid w:val="0ED613A6"/>
    <w:rsid w:val="0ED9F62E"/>
    <w:rsid w:val="0EE1BDE9"/>
    <w:rsid w:val="0EE263E9"/>
    <w:rsid w:val="0EE7EFFC"/>
    <w:rsid w:val="0EF3FE5A"/>
    <w:rsid w:val="0EF48B45"/>
    <w:rsid w:val="0EF7F547"/>
    <w:rsid w:val="0F035B39"/>
    <w:rsid w:val="0F040D69"/>
    <w:rsid w:val="0F1A5142"/>
    <w:rsid w:val="0F1C62E0"/>
    <w:rsid w:val="0F212495"/>
    <w:rsid w:val="0F21BAF9"/>
    <w:rsid w:val="0F2B1FCB"/>
    <w:rsid w:val="0F2C4E77"/>
    <w:rsid w:val="0F2CED4C"/>
    <w:rsid w:val="0F338AC0"/>
    <w:rsid w:val="0F37BD3B"/>
    <w:rsid w:val="0F434EAF"/>
    <w:rsid w:val="0F43A20F"/>
    <w:rsid w:val="0F47B676"/>
    <w:rsid w:val="0F4A5B08"/>
    <w:rsid w:val="0F4ABDAD"/>
    <w:rsid w:val="0F5165A3"/>
    <w:rsid w:val="0F59C73D"/>
    <w:rsid w:val="0F59F853"/>
    <w:rsid w:val="0F5B23D9"/>
    <w:rsid w:val="0F5B8C82"/>
    <w:rsid w:val="0F5EC3F8"/>
    <w:rsid w:val="0F5FEBDB"/>
    <w:rsid w:val="0F6597ED"/>
    <w:rsid w:val="0F6881DF"/>
    <w:rsid w:val="0F69A988"/>
    <w:rsid w:val="0F6A7BAF"/>
    <w:rsid w:val="0F75B579"/>
    <w:rsid w:val="0F7B831E"/>
    <w:rsid w:val="0F82AEAB"/>
    <w:rsid w:val="0F82D189"/>
    <w:rsid w:val="0F88B54D"/>
    <w:rsid w:val="0F8998B5"/>
    <w:rsid w:val="0F8AC908"/>
    <w:rsid w:val="0F939BC0"/>
    <w:rsid w:val="0F9A6042"/>
    <w:rsid w:val="0F9B462B"/>
    <w:rsid w:val="0F9FDCA3"/>
    <w:rsid w:val="0FA3BE94"/>
    <w:rsid w:val="0FADB029"/>
    <w:rsid w:val="0FAE0783"/>
    <w:rsid w:val="0FB89BF4"/>
    <w:rsid w:val="0FBBF616"/>
    <w:rsid w:val="0FC5E26F"/>
    <w:rsid w:val="0FC97282"/>
    <w:rsid w:val="0FCF883D"/>
    <w:rsid w:val="0FD1B5ED"/>
    <w:rsid w:val="0FD2CFA2"/>
    <w:rsid w:val="0FD383DE"/>
    <w:rsid w:val="0FDA37BD"/>
    <w:rsid w:val="0FDCC5FC"/>
    <w:rsid w:val="0FE328C4"/>
    <w:rsid w:val="0FE4B0FA"/>
    <w:rsid w:val="0FE64233"/>
    <w:rsid w:val="0FE82B01"/>
    <w:rsid w:val="0FF9C665"/>
    <w:rsid w:val="0FFEAB93"/>
    <w:rsid w:val="10057891"/>
    <w:rsid w:val="100D5F35"/>
    <w:rsid w:val="10178ECF"/>
    <w:rsid w:val="101EFBB6"/>
    <w:rsid w:val="1021657D"/>
    <w:rsid w:val="1024F55E"/>
    <w:rsid w:val="102D9BC4"/>
    <w:rsid w:val="102D9EB7"/>
    <w:rsid w:val="1030A4A9"/>
    <w:rsid w:val="1031E9EE"/>
    <w:rsid w:val="103526E7"/>
    <w:rsid w:val="1052D604"/>
    <w:rsid w:val="105C9A81"/>
    <w:rsid w:val="108AA6B5"/>
    <w:rsid w:val="108D06BF"/>
    <w:rsid w:val="109E4CBA"/>
    <w:rsid w:val="109F5D05"/>
    <w:rsid w:val="10A02273"/>
    <w:rsid w:val="10AA9CF5"/>
    <w:rsid w:val="10C9088F"/>
    <w:rsid w:val="10CE7035"/>
    <w:rsid w:val="10CF2546"/>
    <w:rsid w:val="10D944B6"/>
    <w:rsid w:val="10D98F11"/>
    <w:rsid w:val="10DBB86E"/>
    <w:rsid w:val="10E19974"/>
    <w:rsid w:val="10E5D64A"/>
    <w:rsid w:val="10F3D8CA"/>
    <w:rsid w:val="10F8E3AC"/>
    <w:rsid w:val="10FC41B2"/>
    <w:rsid w:val="110EE3B6"/>
    <w:rsid w:val="111317FE"/>
    <w:rsid w:val="11190C48"/>
    <w:rsid w:val="1119AAB4"/>
    <w:rsid w:val="11214863"/>
    <w:rsid w:val="112D53B1"/>
    <w:rsid w:val="1130C5B2"/>
    <w:rsid w:val="1131E506"/>
    <w:rsid w:val="11388450"/>
    <w:rsid w:val="113CC361"/>
    <w:rsid w:val="113F6E1F"/>
    <w:rsid w:val="1142B9FA"/>
    <w:rsid w:val="11433DEB"/>
    <w:rsid w:val="1147CB3A"/>
    <w:rsid w:val="11497B37"/>
    <w:rsid w:val="114B8BB8"/>
    <w:rsid w:val="11529A05"/>
    <w:rsid w:val="1152D880"/>
    <w:rsid w:val="1154093D"/>
    <w:rsid w:val="115710B7"/>
    <w:rsid w:val="115F762F"/>
    <w:rsid w:val="11647612"/>
    <w:rsid w:val="1179F248"/>
    <w:rsid w:val="117A7755"/>
    <w:rsid w:val="117C90A9"/>
    <w:rsid w:val="1180C7F1"/>
    <w:rsid w:val="11861E95"/>
    <w:rsid w:val="11864C4C"/>
    <w:rsid w:val="118E9582"/>
    <w:rsid w:val="119EB254"/>
    <w:rsid w:val="119FB98C"/>
    <w:rsid w:val="11A521B9"/>
    <w:rsid w:val="11A81B6B"/>
    <w:rsid w:val="11B0E8CA"/>
    <w:rsid w:val="11B1E48A"/>
    <w:rsid w:val="11BE31FD"/>
    <w:rsid w:val="11D13FF6"/>
    <w:rsid w:val="11D7952B"/>
    <w:rsid w:val="11DD10B8"/>
    <w:rsid w:val="11E52BB1"/>
    <w:rsid w:val="11E6D7F7"/>
    <w:rsid w:val="11EC822F"/>
    <w:rsid w:val="11F24A3F"/>
    <w:rsid w:val="11F338DF"/>
    <w:rsid w:val="11F82417"/>
    <w:rsid w:val="11FD1310"/>
    <w:rsid w:val="120065EA"/>
    <w:rsid w:val="120458E5"/>
    <w:rsid w:val="1210E4A1"/>
    <w:rsid w:val="12168FDB"/>
    <w:rsid w:val="122423EC"/>
    <w:rsid w:val="12243603"/>
    <w:rsid w:val="12278BFA"/>
    <w:rsid w:val="122B18AC"/>
    <w:rsid w:val="1236FE50"/>
    <w:rsid w:val="12438FA5"/>
    <w:rsid w:val="12468F52"/>
    <w:rsid w:val="124CA825"/>
    <w:rsid w:val="124D532A"/>
    <w:rsid w:val="125CB572"/>
    <w:rsid w:val="12601D84"/>
    <w:rsid w:val="1267B9DF"/>
    <w:rsid w:val="12841052"/>
    <w:rsid w:val="12841AD0"/>
    <w:rsid w:val="128A6F3C"/>
    <w:rsid w:val="128AE7E7"/>
    <w:rsid w:val="128B6CE9"/>
    <w:rsid w:val="128DB341"/>
    <w:rsid w:val="1294B40D"/>
    <w:rsid w:val="12981213"/>
    <w:rsid w:val="129B646D"/>
    <w:rsid w:val="129FD973"/>
    <w:rsid w:val="12A89306"/>
    <w:rsid w:val="12AA4DA6"/>
    <w:rsid w:val="12B16FC9"/>
    <w:rsid w:val="12CD47BA"/>
    <w:rsid w:val="12CEF78A"/>
    <w:rsid w:val="12E91A07"/>
    <w:rsid w:val="12EB56D9"/>
    <w:rsid w:val="12FBB6DA"/>
    <w:rsid w:val="130900F3"/>
    <w:rsid w:val="13094928"/>
    <w:rsid w:val="130E90EC"/>
    <w:rsid w:val="1312F5AC"/>
    <w:rsid w:val="1314932A"/>
    <w:rsid w:val="1314BC75"/>
    <w:rsid w:val="13204D10"/>
    <w:rsid w:val="13207966"/>
    <w:rsid w:val="1321AA3C"/>
    <w:rsid w:val="13228E9F"/>
    <w:rsid w:val="1334A901"/>
    <w:rsid w:val="1339CF7C"/>
    <w:rsid w:val="133B107C"/>
    <w:rsid w:val="133B9F6D"/>
    <w:rsid w:val="133CC7F0"/>
    <w:rsid w:val="13490D40"/>
    <w:rsid w:val="134BF908"/>
    <w:rsid w:val="1351499D"/>
    <w:rsid w:val="13544F5F"/>
    <w:rsid w:val="135C9620"/>
    <w:rsid w:val="136516E5"/>
    <w:rsid w:val="13675929"/>
    <w:rsid w:val="13777C3E"/>
    <w:rsid w:val="137F920C"/>
    <w:rsid w:val="1384A5D2"/>
    <w:rsid w:val="138DD2CD"/>
    <w:rsid w:val="1394CD8D"/>
    <w:rsid w:val="1395C9DB"/>
    <w:rsid w:val="1395D445"/>
    <w:rsid w:val="1399EB23"/>
    <w:rsid w:val="13A1A49A"/>
    <w:rsid w:val="13A2B674"/>
    <w:rsid w:val="13A2F6F1"/>
    <w:rsid w:val="13AB493D"/>
    <w:rsid w:val="13B618D5"/>
    <w:rsid w:val="13BF7AC9"/>
    <w:rsid w:val="13BFC745"/>
    <w:rsid w:val="13C66E90"/>
    <w:rsid w:val="13C6BA1E"/>
    <w:rsid w:val="13C75EF0"/>
    <w:rsid w:val="13CDB0C1"/>
    <w:rsid w:val="13D58B0E"/>
    <w:rsid w:val="13D91EBB"/>
    <w:rsid w:val="13F39951"/>
    <w:rsid w:val="13F417AF"/>
    <w:rsid w:val="13F4CB61"/>
    <w:rsid w:val="13F87B93"/>
    <w:rsid w:val="13F8AA45"/>
    <w:rsid w:val="13FB43FD"/>
    <w:rsid w:val="13FF4872"/>
    <w:rsid w:val="13FFBF9A"/>
    <w:rsid w:val="1401FF3C"/>
    <w:rsid w:val="1403BAC9"/>
    <w:rsid w:val="1408D7F4"/>
    <w:rsid w:val="14301B64"/>
    <w:rsid w:val="14324673"/>
    <w:rsid w:val="1433C776"/>
    <w:rsid w:val="1433E274"/>
    <w:rsid w:val="143F2B2C"/>
    <w:rsid w:val="144A66F2"/>
    <w:rsid w:val="1457152F"/>
    <w:rsid w:val="145A6525"/>
    <w:rsid w:val="145D071E"/>
    <w:rsid w:val="1468A1D8"/>
    <w:rsid w:val="147905FC"/>
    <w:rsid w:val="14A9285D"/>
    <w:rsid w:val="14A98108"/>
    <w:rsid w:val="14ABCC85"/>
    <w:rsid w:val="14B09545"/>
    <w:rsid w:val="14BA3DFF"/>
    <w:rsid w:val="14C38492"/>
    <w:rsid w:val="14C662CC"/>
    <w:rsid w:val="14C9DC93"/>
    <w:rsid w:val="14CAABD1"/>
    <w:rsid w:val="14CEB807"/>
    <w:rsid w:val="14CEF32D"/>
    <w:rsid w:val="14D0A5A7"/>
    <w:rsid w:val="14D1A92A"/>
    <w:rsid w:val="14DE1D22"/>
    <w:rsid w:val="14E121B5"/>
    <w:rsid w:val="14F9B0C2"/>
    <w:rsid w:val="150CDEF1"/>
    <w:rsid w:val="1511C0F4"/>
    <w:rsid w:val="15165585"/>
    <w:rsid w:val="1525D695"/>
    <w:rsid w:val="152AD9A1"/>
    <w:rsid w:val="152F66F0"/>
    <w:rsid w:val="152FBE8B"/>
    <w:rsid w:val="15333F93"/>
    <w:rsid w:val="1533417C"/>
    <w:rsid w:val="1535B21C"/>
    <w:rsid w:val="153BFBB6"/>
    <w:rsid w:val="15402DB6"/>
    <w:rsid w:val="1542FA06"/>
    <w:rsid w:val="15495264"/>
    <w:rsid w:val="15513549"/>
    <w:rsid w:val="15593144"/>
    <w:rsid w:val="156077E2"/>
    <w:rsid w:val="156204E8"/>
    <w:rsid w:val="15679775"/>
    <w:rsid w:val="156C9E84"/>
    <w:rsid w:val="15714826"/>
    <w:rsid w:val="15770B71"/>
    <w:rsid w:val="1577A81E"/>
    <w:rsid w:val="15798383"/>
    <w:rsid w:val="157FE691"/>
    <w:rsid w:val="15867663"/>
    <w:rsid w:val="1586DE25"/>
    <w:rsid w:val="158FE024"/>
    <w:rsid w:val="1599B694"/>
    <w:rsid w:val="159BDFDB"/>
    <w:rsid w:val="159E5B3D"/>
    <w:rsid w:val="15A73DD8"/>
    <w:rsid w:val="15A7FE92"/>
    <w:rsid w:val="15A97A1E"/>
    <w:rsid w:val="15AAF547"/>
    <w:rsid w:val="15AB8350"/>
    <w:rsid w:val="15B3592E"/>
    <w:rsid w:val="15C1A3FE"/>
    <w:rsid w:val="15C39FEC"/>
    <w:rsid w:val="15C4261F"/>
    <w:rsid w:val="15D8E5CA"/>
    <w:rsid w:val="15D98284"/>
    <w:rsid w:val="15E07857"/>
    <w:rsid w:val="15EB07BA"/>
    <w:rsid w:val="15EB3B6C"/>
    <w:rsid w:val="15EC2434"/>
    <w:rsid w:val="15EE712B"/>
    <w:rsid w:val="15EE9D07"/>
    <w:rsid w:val="15F65E4C"/>
    <w:rsid w:val="15FB78FD"/>
    <w:rsid w:val="160114EF"/>
    <w:rsid w:val="16034FE6"/>
    <w:rsid w:val="16157586"/>
    <w:rsid w:val="16210172"/>
    <w:rsid w:val="16214161"/>
    <w:rsid w:val="1632E9EA"/>
    <w:rsid w:val="16333B13"/>
    <w:rsid w:val="163C0282"/>
    <w:rsid w:val="1647F314"/>
    <w:rsid w:val="165C000C"/>
    <w:rsid w:val="165F9559"/>
    <w:rsid w:val="1660D7A6"/>
    <w:rsid w:val="166F53F3"/>
    <w:rsid w:val="16739F6A"/>
    <w:rsid w:val="167AA590"/>
    <w:rsid w:val="1685A26F"/>
    <w:rsid w:val="1686B1FF"/>
    <w:rsid w:val="1686B6A5"/>
    <w:rsid w:val="16896BB5"/>
    <w:rsid w:val="168AA627"/>
    <w:rsid w:val="16A7D3B3"/>
    <w:rsid w:val="16AD93F9"/>
    <w:rsid w:val="16AF52C3"/>
    <w:rsid w:val="16B94665"/>
    <w:rsid w:val="16BA7316"/>
    <w:rsid w:val="16BDF58C"/>
    <w:rsid w:val="16BFCF19"/>
    <w:rsid w:val="16C202EA"/>
    <w:rsid w:val="16C2DFA8"/>
    <w:rsid w:val="16C35834"/>
    <w:rsid w:val="16C6AA02"/>
    <w:rsid w:val="16D1735C"/>
    <w:rsid w:val="16E293C1"/>
    <w:rsid w:val="16E31FE6"/>
    <w:rsid w:val="16F266A1"/>
    <w:rsid w:val="16F4869F"/>
    <w:rsid w:val="16F56259"/>
    <w:rsid w:val="17016D21"/>
    <w:rsid w:val="1706519B"/>
    <w:rsid w:val="1707D72D"/>
    <w:rsid w:val="171007CB"/>
    <w:rsid w:val="1711441F"/>
    <w:rsid w:val="171EB8CB"/>
    <w:rsid w:val="17222024"/>
    <w:rsid w:val="1726CD7F"/>
    <w:rsid w:val="172704F4"/>
    <w:rsid w:val="17272326"/>
    <w:rsid w:val="172CD5CC"/>
    <w:rsid w:val="172FDCF3"/>
    <w:rsid w:val="173277C0"/>
    <w:rsid w:val="173306CB"/>
    <w:rsid w:val="1736839D"/>
    <w:rsid w:val="1736A635"/>
    <w:rsid w:val="173A0845"/>
    <w:rsid w:val="173CA735"/>
    <w:rsid w:val="173CA7DB"/>
    <w:rsid w:val="1746C252"/>
    <w:rsid w:val="1746CE23"/>
    <w:rsid w:val="174709EB"/>
    <w:rsid w:val="1749054E"/>
    <w:rsid w:val="174A7B65"/>
    <w:rsid w:val="174FE1B9"/>
    <w:rsid w:val="17619508"/>
    <w:rsid w:val="17676530"/>
    <w:rsid w:val="1768CD91"/>
    <w:rsid w:val="176F3F7B"/>
    <w:rsid w:val="17719FE1"/>
    <w:rsid w:val="1774C489"/>
    <w:rsid w:val="17753C94"/>
    <w:rsid w:val="177862BD"/>
    <w:rsid w:val="177E9AB4"/>
    <w:rsid w:val="178061E7"/>
    <w:rsid w:val="1781BB58"/>
    <w:rsid w:val="17859484"/>
    <w:rsid w:val="1785E27A"/>
    <w:rsid w:val="1785F9D9"/>
    <w:rsid w:val="17876D35"/>
    <w:rsid w:val="1789AB37"/>
    <w:rsid w:val="17921AB5"/>
    <w:rsid w:val="17940F9C"/>
    <w:rsid w:val="179555F7"/>
    <w:rsid w:val="1799FBF2"/>
    <w:rsid w:val="179B0C63"/>
    <w:rsid w:val="179E10E1"/>
    <w:rsid w:val="17A185F1"/>
    <w:rsid w:val="17A34F24"/>
    <w:rsid w:val="17AE3B75"/>
    <w:rsid w:val="17AFF634"/>
    <w:rsid w:val="17BC06F1"/>
    <w:rsid w:val="17BEB07C"/>
    <w:rsid w:val="17BF9957"/>
    <w:rsid w:val="17C50698"/>
    <w:rsid w:val="17FC36BA"/>
    <w:rsid w:val="17FFDC15"/>
    <w:rsid w:val="1803B907"/>
    <w:rsid w:val="180D409F"/>
    <w:rsid w:val="181A4DA2"/>
    <w:rsid w:val="181B632C"/>
    <w:rsid w:val="1828041D"/>
    <w:rsid w:val="183227D2"/>
    <w:rsid w:val="18344BFA"/>
    <w:rsid w:val="1846658F"/>
    <w:rsid w:val="18467EF5"/>
    <w:rsid w:val="18474D3F"/>
    <w:rsid w:val="1851AD41"/>
    <w:rsid w:val="1851F56D"/>
    <w:rsid w:val="1854282C"/>
    <w:rsid w:val="1859C5ED"/>
    <w:rsid w:val="185B9109"/>
    <w:rsid w:val="185BFFF4"/>
    <w:rsid w:val="185FEA07"/>
    <w:rsid w:val="186A9B9E"/>
    <w:rsid w:val="18700644"/>
    <w:rsid w:val="18799144"/>
    <w:rsid w:val="187EB22E"/>
    <w:rsid w:val="18877046"/>
    <w:rsid w:val="188AC9EC"/>
    <w:rsid w:val="188E3A27"/>
    <w:rsid w:val="18929225"/>
    <w:rsid w:val="18941A21"/>
    <w:rsid w:val="189CDE72"/>
    <w:rsid w:val="189CEDB8"/>
    <w:rsid w:val="189EE176"/>
    <w:rsid w:val="18A4CCDD"/>
    <w:rsid w:val="18A82C87"/>
    <w:rsid w:val="18A854E8"/>
    <w:rsid w:val="18B57545"/>
    <w:rsid w:val="18B88564"/>
    <w:rsid w:val="18BC94AE"/>
    <w:rsid w:val="18C0DC50"/>
    <w:rsid w:val="18CD19EB"/>
    <w:rsid w:val="18D265F0"/>
    <w:rsid w:val="18D47FA3"/>
    <w:rsid w:val="18D7895E"/>
    <w:rsid w:val="18E06BB9"/>
    <w:rsid w:val="18E3CDFD"/>
    <w:rsid w:val="18E6A7EA"/>
    <w:rsid w:val="18E939EC"/>
    <w:rsid w:val="18EC9A4E"/>
    <w:rsid w:val="18F11DAA"/>
    <w:rsid w:val="18F16F24"/>
    <w:rsid w:val="18F7EE0B"/>
    <w:rsid w:val="18FD8F8E"/>
    <w:rsid w:val="19023F7F"/>
    <w:rsid w:val="19028032"/>
    <w:rsid w:val="1908F05F"/>
    <w:rsid w:val="191043DB"/>
    <w:rsid w:val="191B4419"/>
    <w:rsid w:val="1932495B"/>
    <w:rsid w:val="1935B53B"/>
    <w:rsid w:val="193B30DD"/>
    <w:rsid w:val="193C9230"/>
    <w:rsid w:val="19449343"/>
    <w:rsid w:val="1945776D"/>
    <w:rsid w:val="1946DF90"/>
    <w:rsid w:val="1949A09E"/>
    <w:rsid w:val="1957DDE6"/>
    <w:rsid w:val="19594BFB"/>
    <w:rsid w:val="19697028"/>
    <w:rsid w:val="196A788B"/>
    <w:rsid w:val="19726383"/>
    <w:rsid w:val="197DA054"/>
    <w:rsid w:val="1980CE6A"/>
    <w:rsid w:val="1981005C"/>
    <w:rsid w:val="19932B84"/>
    <w:rsid w:val="19982587"/>
    <w:rsid w:val="19A5E166"/>
    <w:rsid w:val="19ACD467"/>
    <w:rsid w:val="19B128FF"/>
    <w:rsid w:val="19B1FCAF"/>
    <w:rsid w:val="19BC3BAD"/>
    <w:rsid w:val="19C6EC82"/>
    <w:rsid w:val="19C6F3B0"/>
    <w:rsid w:val="19CB2DE2"/>
    <w:rsid w:val="19CEA080"/>
    <w:rsid w:val="19D03549"/>
    <w:rsid w:val="19D3F83E"/>
    <w:rsid w:val="19D79940"/>
    <w:rsid w:val="19E0B9BA"/>
    <w:rsid w:val="19E92FE9"/>
    <w:rsid w:val="19F4F19A"/>
    <w:rsid w:val="19FA5923"/>
    <w:rsid w:val="1A01888D"/>
    <w:rsid w:val="1A055966"/>
    <w:rsid w:val="1A101F71"/>
    <w:rsid w:val="1A140BEA"/>
    <w:rsid w:val="1A1593F0"/>
    <w:rsid w:val="1A1BC7FE"/>
    <w:rsid w:val="1A201A88"/>
    <w:rsid w:val="1A233C74"/>
    <w:rsid w:val="1A2667A8"/>
    <w:rsid w:val="1A2CCA93"/>
    <w:rsid w:val="1A343552"/>
    <w:rsid w:val="1A3642DB"/>
    <w:rsid w:val="1A3D63DD"/>
    <w:rsid w:val="1A4AF59D"/>
    <w:rsid w:val="1A5729F5"/>
    <w:rsid w:val="1A6340B2"/>
    <w:rsid w:val="1A659ED1"/>
    <w:rsid w:val="1A69A131"/>
    <w:rsid w:val="1A6E7BCD"/>
    <w:rsid w:val="1A7AF846"/>
    <w:rsid w:val="1A80E06C"/>
    <w:rsid w:val="1A84A7D7"/>
    <w:rsid w:val="1A874DAB"/>
    <w:rsid w:val="1A8AA54D"/>
    <w:rsid w:val="1A9203AC"/>
    <w:rsid w:val="1A9B9D63"/>
    <w:rsid w:val="1A9FC5F2"/>
    <w:rsid w:val="1AA20656"/>
    <w:rsid w:val="1AAD2E56"/>
    <w:rsid w:val="1AB20EB0"/>
    <w:rsid w:val="1AB4DE73"/>
    <w:rsid w:val="1AB59A8D"/>
    <w:rsid w:val="1AB6E7D5"/>
    <w:rsid w:val="1AC0F3A6"/>
    <w:rsid w:val="1AC2FB9C"/>
    <w:rsid w:val="1AC45AB4"/>
    <w:rsid w:val="1AC5CCFA"/>
    <w:rsid w:val="1ADCFE0F"/>
    <w:rsid w:val="1ADE154A"/>
    <w:rsid w:val="1ADFE53E"/>
    <w:rsid w:val="1AED8C1C"/>
    <w:rsid w:val="1AF0E0CC"/>
    <w:rsid w:val="1AF53B60"/>
    <w:rsid w:val="1AF86BE3"/>
    <w:rsid w:val="1B0ABA8A"/>
    <w:rsid w:val="1B0F7DFE"/>
    <w:rsid w:val="1B164F71"/>
    <w:rsid w:val="1B205B5C"/>
    <w:rsid w:val="1B23FCD6"/>
    <w:rsid w:val="1B252437"/>
    <w:rsid w:val="1B2F107B"/>
    <w:rsid w:val="1B306AF0"/>
    <w:rsid w:val="1B32DCF7"/>
    <w:rsid w:val="1B3B16F8"/>
    <w:rsid w:val="1B467253"/>
    <w:rsid w:val="1B485579"/>
    <w:rsid w:val="1B506339"/>
    <w:rsid w:val="1B6A005A"/>
    <w:rsid w:val="1B778B72"/>
    <w:rsid w:val="1B7A9770"/>
    <w:rsid w:val="1B7AE53D"/>
    <w:rsid w:val="1B8347B6"/>
    <w:rsid w:val="1B94042E"/>
    <w:rsid w:val="1B9610B6"/>
    <w:rsid w:val="1B9C768F"/>
    <w:rsid w:val="1B9CDAD6"/>
    <w:rsid w:val="1B9CE8DD"/>
    <w:rsid w:val="1B9E8E2C"/>
    <w:rsid w:val="1B9F0E97"/>
    <w:rsid w:val="1B9FFBE8"/>
    <w:rsid w:val="1BA2F9D1"/>
    <w:rsid w:val="1BB77757"/>
    <w:rsid w:val="1BC2D9B8"/>
    <w:rsid w:val="1BD00AE9"/>
    <w:rsid w:val="1BD32A65"/>
    <w:rsid w:val="1BD832D1"/>
    <w:rsid w:val="1BE9DB6E"/>
    <w:rsid w:val="1BEBFA8A"/>
    <w:rsid w:val="1BED61C5"/>
    <w:rsid w:val="1BEE81BB"/>
    <w:rsid w:val="1BF3646C"/>
    <w:rsid w:val="1BFA606E"/>
    <w:rsid w:val="1BFE4014"/>
    <w:rsid w:val="1C02D841"/>
    <w:rsid w:val="1C0D7C20"/>
    <w:rsid w:val="1C0D9320"/>
    <w:rsid w:val="1C13C4B4"/>
    <w:rsid w:val="1C14C343"/>
    <w:rsid w:val="1C1A3F46"/>
    <w:rsid w:val="1C2285B3"/>
    <w:rsid w:val="1C387C35"/>
    <w:rsid w:val="1C3B9653"/>
    <w:rsid w:val="1C430A51"/>
    <w:rsid w:val="1C45824F"/>
    <w:rsid w:val="1C4A8539"/>
    <w:rsid w:val="1C4A887C"/>
    <w:rsid w:val="1C4B5E56"/>
    <w:rsid w:val="1C4C1D2D"/>
    <w:rsid w:val="1C4E9F38"/>
    <w:rsid w:val="1C5447FB"/>
    <w:rsid w:val="1C616CE5"/>
    <w:rsid w:val="1C7620EF"/>
    <w:rsid w:val="1C796F37"/>
    <w:rsid w:val="1C7BA4E1"/>
    <w:rsid w:val="1C7BFFF0"/>
    <w:rsid w:val="1C7E5DD0"/>
    <w:rsid w:val="1C8968B5"/>
    <w:rsid w:val="1C8B9474"/>
    <w:rsid w:val="1C8BE105"/>
    <w:rsid w:val="1C8C3039"/>
    <w:rsid w:val="1C90E9A5"/>
    <w:rsid w:val="1C97859D"/>
    <w:rsid w:val="1CAA9462"/>
    <w:rsid w:val="1CADB14F"/>
    <w:rsid w:val="1CB2A046"/>
    <w:rsid w:val="1CB41A6A"/>
    <w:rsid w:val="1CB4386E"/>
    <w:rsid w:val="1CBBBA47"/>
    <w:rsid w:val="1CBC2BBD"/>
    <w:rsid w:val="1CC0669E"/>
    <w:rsid w:val="1CCB3F60"/>
    <w:rsid w:val="1CCC3FE3"/>
    <w:rsid w:val="1CCE9B8F"/>
    <w:rsid w:val="1CCF8CF9"/>
    <w:rsid w:val="1CD913B3"/>
    <w:rsid w:val="1CE08F11"/>
    <w:rsid w:val="1CEC339A"/>
    <w:rsid w:val="1CEFF1E4"/>
    <w:rsid w:val="1CFE8D44"/>
    <w:rsid w:val="1D098CCB"/>
    <w:rsid w:val="1D0E93A6"/>
    <w:rsid w:val="1D17CFD3"/>
    <w:rsid w:val="1D1D4FC3"/>
    <w:rsid w:val="1D1DA66B"/>
    <w:rsid w:val="1D2097D6"/>
    <w:rsid w:val="1D27994F"/>
    <w:rsid w:val="1D2A33CC"/>
    <w:rsid w:val="1D32EB53"/>
    <w:rsid w:val="1D398844"/>
    <w:rsid w:val="1D3D364F"/>
    <w:rsid w:val="1D56EA59"/>
    <w:rsid w:val="1D58DB53"/>
    <w:rsid w:val="1D6840C8"/>
    <w:rsid w:val="1D6E6D91"/>
    <w:rsid w:val="1D7CF6DA"/>
    <w:rsid w:val="1D7DB5E5"/>
    <w:rsid w:val="1D7E38C7"/>
    <w:rsid w:val="1D928B9F"/>
    <w:rsid w:val="1D92B669"/>
    <w:rsid w:val="1DA72FB6"/>
    <w:rsid w:val="1DA80482"/>
    <w:rsid w:val="1DAD8139"/>
    <w:rsid w:val="1DB45E51"/>
    <w:rsid w:val="1DC0005C"/>
    <w:rsid w:val="1DC069EB"/>
    <w:rsid w:val="1DC8CDBE"/>
    <w:rsid w:val="1DD474B5"/>
    <w:rsid w:val="1DD5EADA"/>
    <w:rsid w:val="1DDC2043"/>
    <w:rsid w:val="1DDF3807"/>
    <w:rsid w:val="1DE2982B"/>
    <w:rsid w:val="1DEE752B"/>
    <w:rsid w:val="1DF1D9F6"/>
    <w:rsid w:val="1E027612"/>
    <w:rsid w:val="1E11D048"/>
    <w:rsid w:val="1E32EF74"/>
    <w:rsid w:val="1E447291"/>
    <w:rsid w:val="1E4C28E3"/>
    <w:rsid w:val="1E4DD971"/>
    <w:rsid w:val="1E516C87"/>
    <w:rsid w:val="1E53D6EE"/>
    <w:rsid w:val="1E546D6E"/>
    <w:rsid w:val="1E55D8B9"/>
    <w:rsid w:val="1E55FEE1"/>
    <w:rsid w:val="1E56C56A"/>
    <w:rsid w:val="1E5D7C2D"/>
    <w:rsid w:val="1E657323"/>
    <w:rsid w:val="1E6A6BF0"/>
    <w:rsid w:val="1E6BD70B"/>
    <w:rsid w:val="1E71293F"/>
    <w:rsid w:val="1E75E6EF"/>
    <w:rsid w:val="1E76BEE5"/>
    <w:rsid w:val="1E7C6FC1"/>
    <w:rsid w:val="1E8803FB"/>
    <w:rsid w:val="1E8D6234"/>
    <w:rsid w:val="1E93606D"/>
    <w:rsid w:val="1E9EB975"/>
    <w:rsid w:val="1EA7A76E"/>
    <w:rsid w:val="1EB17780"/>
    <w:rsid w:val="1EB470B3"/>
    <w:rsid w:val="1EBC4C17"/>
    <w:rsid w:val="1EBE9245"/>
    <w:rsid w:val="1EC1F97A"/>
    <w:rsid w:val="1EC40207"/>
    <w:rsid w:val="1EC5024A"/>
    <w:rsid w:val="1ECDE79F"/>
    <w:rsid w:val="1ED74295"/>
    <w:rsid w:val="1ED87C82"/>
    <w:rsid w:val="1ED94C94"/>
    <w:rsid w:val="1EDE9881"/>
    <w:rsid w:val="1EE4A3C1"/>
    <w:rsid w:val="1F084BD6"/>
    <w:rsid w:val="1F0DEF0C"/>
    <w:rsid w:val="1F186B4D"/>
    <w:rsid w:val="1F199E38"/>
    <w:rsid w:val="1F1B4D1B"/>
    <w:rsid w:val="1F1F6D6D"/>
    <w:rsid w:val="1F1FE229"/>
    <w:rsid w:val="1F218B9D"/>
    <w:rsid w:val="1F248741"/>
    <w:rsid w:val="1F28C359"/>
    <w:rsid w:val="1F2A8B43"/>
    <w:rsid w:val="1F32DC35"/>
    <w:rsid w:val="1F33FE3A"/>
    <w:rsid w:val="1F36DD04"/>
    <w:rsid w:val="1F3F5A1D"/>
    <w:rsid w:val="1F484E6E"/>
    <w:rsid w:val="1F493CBD"/>
    <w:rsid w:val="1F51A0E0"/>
    <w:rsid w:val="1F53FE7D"/>
    <w:rsid w:val="1F5761A9"/>
    <w:rsid w:val="1F59A3D9"/>
    <w:rsid w:val="1F5D976B"/>
    <w:rsid w:val="1F5E5E20"/>
    <w:rsid w:val="1F64240B"/>
    <w:rsid w:val="1F74D3E7"/>
    <w:rsid w:val="1F776B87"/>
    <w:rsid w:val="1F78142F"/>
    <w:rsid w:val="1F930B3C"/>
    <w:rsid w:val="1F99AB73"/>
    <w:rsid w:val="1F9C9008"/>
    <w:rsid w:val="1FA024FD"/>
    <w:rsid w:val="1FA81283"/>
    <w:rsid w:val="1FB79229"/>
    <w:rsid w:val="1FBF046B"/>
    <w:rsid w:val="1FCD52DC"/>
    <w:rsid w:val="1FD63EDF"/>
    <w:rsid w:val="1FD795A9"/>
    <w:rsid w:val="1FD8D327"/>
    <w:rsid w:val="1FDECD0C"/>
    <w:rsid w:val="1FDF3207"/>
    <w:rsid w:val="1FE33121"/>
    <w:rsid w:val="1FE4488B"/>
    <w:rsid w:val="1FEAB964"/>
    <w:rsid w:val="1FECDD1C"/>
    <w:rsid w:val="1FFD1B6E"/>
    <w:rsid w:val="200059A9"/>
    <w:rsid w:val="20091573"/>
    <w:rsid w:val="200BBCCA"/>
    <w:rsid w:val="2022F50E"/>
    <w:rsid w:val="20238A0D"/>
    <w:rsid w:val="2035BB70"/>
    <w:rsid w:val="203B9CFD"/>
    <w:rsid w:val="20444D29"/>
    <w:rsid w:val="204AFC95"/>
    <w:rsid w:val="204DD1AB"/>
    <w:rsid w:val="20618B25"/>
    <w:rsid w:val="206456B2"/>
    <w:rsid w:val="206E3187"/>
    <w:rsid w:val="2071C9DD"/>
    <w:rsid w:val="207CFA12"/>
    <w:rsid w:val="207D1AFF"/>
    <w:rsid w:val="207E7D6E"/>
    <w:rsid w:val="207FEDC0"/>
    <w:rsid w:val="208C34E0"/>
    <w:rsid w:val="2091EFB2"/>
    <w:rsid w:val="2093E7F0"/>
    <w:rsid w:val="20A768ED"/>
    <w:rsid w:val="20BAE417"/>
    <w:rsid w:val="20C97BD1"/>
    <w:rsid w:val="20CA2C61"/>
    <w:rsid w:val="20D5C2EB"/>
    <w:rsid w:val="20D6AF85"/>
    <w:rsid w:val="20D84A54"/>
    <w:rsid w:val="20D860B3"/>
    <w:rsid w:val="20E68406"/>
    <w:rsid w:val="20F984E2"/>
    <w:rsid w:val="20FF3104"/>
    <w:rsid w:val="210573CA"/>
    <w:rsid w:val="21058010"/>
    <w:rsid w:val="210A783E"/>
    <w:rsid w:val="210CC060"/>
    <w:rsid w:val="210F0776"/>
    <w:rsid w:val="2118861C"/>
    <w:rsid w:val="211C9571"/>
    <w:rsid w:val="211CCF71"/>
    <w:rsid w:val="21215BDE"/>
    <w:rsid w:val="212385F7"/>
    <w:rsid w:val="2128C6A3"/>
    <w:rsid w:val="212C878D"/>
    <w:rsid w:val="2135555B"/>
    <w:rsid w:val="2139C633"/>
    <w:rsid w:val="213CDD4B"/>
    <w:rsid w:val="2160F52C"/>
    <w:rsid w:val="216DE2DC"/>
    <w:rsid w:val="21726F41"/>
    <w:rsid w:val="21765FE3"/>
    <w:rsid w:val="2184C109"/>
    <w:rsid w:val="2185D30F"/>
    <w:rsid w:val="21870B17"/>
    <w:rsid w:val="218CC928"/>
    <w:rsid w:val="21A78651"/>
    <w:rsid w:val="21ACB562"/>
    <w:rsid w:val="21BCB36E"/>
    <w:rsid w:val="21BFCD62"/>
    <w:rsid w:val="21D30744"/>
    <w:rsid w:val="21D928DF"/>
    <w:rsid w:val="21EE98BE"/>
    <w:rsid w:val="21F226AE"/>
    <w:rsid w:val="2207965A"/>
    <w:rsid w:val="220ACFC0"/>
    <w:rsid w:val="22152A2F"/>
    <w:rsid w:val="22160BFA"/>
    <w:rsid w:val="221FD99C"/>
    <w:rsid w:val="2221EFA4"/>
    <w:rsid w:val="2225EC93"/>
    <w:rsid w:val="222DC013"/>
    <w:rsid w:val="22413923"/>
    <w:rsid w:val="2243D5B6"/>
    <w:rsid w:val="2250E3AD"/>
    <w:rsid w:val="2251BD5C"/>
    <w:rsid w:val="2251F8A3"/>
    <w:rsid w:val="225B6436"/>
    <w:rsid w:val="225D5B28"/>
    <w:rsid w:val="225F601F"/>
    <w:rsid w:val="2278B5D0"/>
    <w:rsid w:val="22791185"/>
    <w:rsid w:val="2284156D"/>
    <w:rsid w:val="228A12CA"/>
    <w:rsid w:val="228F70B4"/>
    <w:rsid w:val="2294D27A"/>
    <w:rsid w:val="22966909"/>
    <w:rsid w:val="22A16234"/>
    <w:rsid w:val="22BB5242"/>
    <w:rsid w:val="22BF0E42"/>
    <w:rsid w:val="22CE0752"/>
    <w:rsid w:val="22D1332C"/>
    <w:rsid w:val="22D2A0BE"/>
    <w:rsid w:val="22D705BB"/>
    <w:rsid w:val="22EB4816"/>
    <w:rsid w:val="22ECB72E"/>
    <w:rsid w:val="22EDFD39"/>
    <w:rsid w:val="22F29353"/>
    <w:rsid w:val="22F44C92"/>
    <w:rsid w:val="22FC30FC"/>
    <w:rsid w:val="2309766E"/>
    <w:rsid w:val="231B2286"/>
    <w:rsid w:val="2323E344"/>
    <w:rsid w:val="232679F1"/>
    <w:rsid w:val="23276816"/>
    <w:rsid w:val="232AABA4"/>
    <w:rsid w:val="23300CD3"/>
    <w:rsid w:val="2333C722"/>
    <w:rsid w:val="234C3EF4"/>
    <w:rsid w:val="234CC662"/>
    <w:rsid w:val="23568652"/>
    <w:rsid w:val="23644BCF"/>
    <w:rsid w:val="236B22B0"/>
    <w:rsid w:val="236BD6B4"/>
    <w:rsid w:val="237E013F"/>
    <w:rsid w:val="23865F38"/>
    <w:rsid w:val="2392837C"/>
    <w:rsid w:val="239537E5"/>
    <w:rsid w:val="239E9ACA"/>
    <w:rsid w:val="23A3D511"/>
    <w:rsid w:val="23A55130"/>
    <w:rsid w:val="23AB0DCD"/>
    <w:rsid w:val="23C03D29"/>
    <w:rsid w:val="23CAC652"/>
    <w:rsid w:val="23D066C7"/>
    <w:rsid w:val="23EBD6D7"/>
    <w:rsid w:val="23F10C6E"/>
    <w:rsid w:val="23FBDE48"/>
    <w:rsid w:val="240110B2"/>
    <w:rsid w:val="2405F6EB"/>
    <w:rsid w:val="2406C270"/>
    <w:rsid w:val="2413CECF"/>
    <w:rsid w:val="241B1E68"/>
    <w:rsid w:val="242507CE"/>
    <w:rsid w:val="242AA44A"/>
    <w:rsid w:val="2444DD6D"/>
    <w:rsid w:val="244D4939"/>
    <w:rsid w:val="245059AF"/>
    <w:rsid w:val="24559C8C"/>
    <w:rsid w:val="245E9C26"/>
    <w:rsid w:val="2460F584"/>
    <w:rsid w:val="2462DBB7"/>
    <w:rsid w:val="24664E26"/>
    <w:rsid w:val="246708C2"/>
    <w:rsid w:val="246A1B5D"/>
    <w:rsid w:val="246BDCD9"/>
    <w:rsid w:val="2472CAD1"/>
    <w:rsid w:val="247567BF"/>
    <w:rsid w:val="2486883B"/>
    <w:rsid w:val="2488B5D2"/>
    <w:rsid w:val="249895EE"/>
    <w:rsid w:val="24BB3DFE"/>
    <w:rsid w:val="24C04E3F"/>
    <w:rsid w:val="24C638FB"/>
    <w:rsid w:val="24DA59F2"/>
    <w:rsid w:val="24DC018C"/>
    <w:rsid w:val="24DE1D22"/>
    <w:rsid w:val="24E0005D"/>
    <w:rsid w:val="24E0F566"/>
    <w:rsid w:val="24E43502"/>
    <w:rsid w:val="24ED65C9"/>
    <w:rsid w:val="24EE9851"/>
    <w:rsid w:val="24F9EF53"/>
    <w:rsid w:val="250178C2"/>
    <w:rsid w:val="2506AF7D"/>
    <w:rsid w:val="2510B59A"/>
    <w:rsid w:val="2512AF6A"/>
    <w:rsid w:val="2518561A"/>
    <w:rsid w:val="25273740"/>
    <w:rsid w:val="252E1525"/>
    <w:rsid w:val="2537C7D5"/>
    <w:rsid w:val="2540FD6B"/>
    <w:rsid w:val="25427082"/>
    <w:rsid w:val="2545B627"/>
    <w:rsid w:val="2549275F"/>
    <w:rsid w:val="2550DE5C"/>
    <w:rsid w:val="2554D995"/>
    <w:rsid w:val="25564054"/>
    <w:rsid w:val="255C53C2"/>
    <w:rsid w:val="25628937"/>
    <w:rsid w:val="256560D5"/>
    <w:rsid w:val="2567D4FA"/>
    <w:rsid w:val="256BEC5A"/>
    <w:rsid w:val="2570B296"/>
    <w:rsid w:val="2575BC14"/>
    <w:rsid w:val="25879A6F"/>
    <w:rsid w:val="2587A738"/>
    <w:rsid w:val="259C7559"/>
    <w:rsid w:val="25AFD321"/>
    <w:rsid w:val="25AFE350"/>
    <w:rsid w:val="25B431DF"/>
    <w:rsid w:val="25BC4CD1"/>
    <w:rsid w:val="25BD2F66"/>
    <w:rsid w:val="25BEC732"/>
    <w:rsid w:val="25BF9ED8"/>
    <w:rsid w:val="25C080A4"/>
    <w:rsid w:val="25C8D58D"/>
    <w:rsid w:val="25C8F87F"/>
    <w:rsid w:val="25E86DB1"/>
    <w:rsid w:val="25E90BE4"/>
    <w:rsid w:val="25F04094"/>
    <w:rsid w:val="25F40ADE"/>
    <w:rsid w:val="26001D86"/>
    <w:rsid w:val="260B44CB"/>
    <w:rsid w:val="26172F54"/>
    <w:rsid w:val="26225760"/>
    <w:rsid w:val="263B02FD"/>
    <w:rsid w:val="263DF5DA"/>
    <w:rsid w:val="26513642"/>
    <w:rsid w:val="2660F5F5"/>
    <w:rsid w:val="26660464"/>
    <w:rsid w:val="2669AFEA"/>
    <w:rsid w:val="267B0D65"/>
    <w:rsid w:val="26A628E4"/>
    <w:rsid w:val="26AC5611"/>
    <w:rsid w:val="26ACDFCC"/>
    <w:rsid w:val="26AEB851"/>
    <w:rsid w:val="26BF98BD"/>
    <w:rsid w:val="26C2EF7D"/>
    <w:rsid w:val="26C597D1"/>
    <w:rsid w:val="26C676C3"/>
    <w:rsid w:val="26CA8DE4"/>
    <w:rsid w:val="26D8B71E"/>
    <w:rsid w:val="26DD55D7"/>
    <w:rsid w:val="26E13774"/>
    <w:rsid w:val="26E19CB7"/>
    <w:rsid w:val="26E6B0F7"/>
    <w:rsid w:val="26E8D416"/>
    <w:rsid w:val="26F68A8A"/>
    <w:rsid w:val="26FC9DDC"/>
    <w:rsid w:val="2716BC66"/>
    <w:rsid w:val="27193184"/>
    <w:rsid w:val="271A796B"/>
    <w:rsid w:val="27209634"/>
    <w:rsid w:val="2724070F"/>
    <w:rsid w:val="27299387"/>
    <w:rsid w:val="272D003B"/>
    <w:rsid w:val="27342B3E"/>
    <w:rsid w:val="2735BB52"/>
    <w:rsid w:val="2751364A"/>
    <w:rsid w:val="27517710"/>
    <w:rsid w:val="27572E6F"/>
    <w:rsid w:val="27659795"/>
    <w:rsid w:val="2769DA2C"/>
    <w:rsid w:val="276DC6A5"/>
    <w:rsid w:val="27702683"/>
    <w:rsid w:val="27727478"/>
    <w:rsid w:val="277690A1"/>
    <w:rsid w:val="277FA118"/>
    <w:rsid w:val="2784F542"/>
    <w:rsid w:val="278785BE"/>
    <w:rsid w:val="2789177A"/>
    <w:rsid w:val="27924F3C"/>
    <w:rsid w:val="2792C77B"/>
    <w:rsid w:val="279D2ADC"/>
    <w:rsid w:val="27AA08D7"/>
    <w:rsid w:val="27B3B4A8"/>
    <w:rsid w:val="27B4259A"/>
    <w:rsid w:val="27B64922"/>
    <w:rsid w:val="27BD3197"/>
    <w:rsid w:val="27C00E65"/>
    <w:rsid w:val="27C15FF1"/>
    <w:rsid w:val="27C632CE"/>
    <w:rsid w:val="27CDFB05"/>
    <w:rsid w:val="27CE5B2C"/>
    <w:rsid w:val="27D68132"/>
    <w:rsid w:val="27D95B45"/>
    <w:rsid w:val="27DD4F47"/>
    <w:rsid w:val="27DFB5E6"/>
    <w:rsid w:val="27ED4654"/>
    <w:rsid w:val="27FA8133"/>
    <w:rsid w:val="28013E19"/>
    <w:rsid w:val="28112C8B"/>
    <w:rsid w:val="2814C0E3"/>
    <w:rsid w:val="281CC438"/>
    <w:rsid w:val="282D8905"/>
    <w:rsid w:val="282D8959"/>
    <w:rsid w:val="283267EC"/>
    <w:rsid w:val="2834565A"/>
    <w:rsid w:val="2836513C"/>
    <w:rsid w:val="28369538"/>
    <w:rsid w:val="283983F2"/>
    <w:rsid w:val="283BCED1"/>
    <w:rsid w:val="283EC6FA"/>
    <w:rsid w:val="284BF07F"/>
    <w:rsid w:val="284E1EDC"/>
    <w:rsid w:val="2850D196"/>
    <w:rsid w:val="28522C97"/>
    <w:rsid w:val="286EFA8B"/>
    <w:rsid w:val="2872397C"/>
    <w:rsid w:val="28843B19"/>
    <w:rsid w:val="2889CF2A"/>
    <w:rsid w:val="2890AF6B"/>
    <w:rsid w:val="28913E38"/>
    <w:rsid w:val="2896EECA"/>
    <w:rsid w:val="289E3775"/>
    <w:rsid w:val="28A21CAA"/>
    <w:rsid w:val="28AAD1B6"/>
    <w:rsid w:val="28AC1AC1"/>
    <w:rsid w:val="28B97C67"/>
    <w:rsid w:val="28C2F3F6"/>
    <w:rsid w:val="28C91238"/>
    <w:rsid w:val="28E0B4C0"/>
    <w:rsid w:val="28E3F1D6"/>
    <w:rsid w:val="28EBC4DC"/>
    <w:rsid w:val="28F1B839"/>
    <w:rsid w:val="28F236BD"/>
    <w:rsid w:val="28FC2B3B"/>
    <w:rsid w:val="2910321E"/>
    <w:rsid w:val="2914B2C4"/>
    <w:rsid w:val="291FE587"/>
    <w:rsid w:val="292C5139"/>
    <w:rsid w:val="2936365C"/>
    <w:rsid w:val="2941FF69"/>
    <w:rsid w:val="294E3283"/>
    <w:rsid w:val="295901F8"/>
    <w:rsid w:val="29593857"/>
    <w:rsid w:val="296286EC"/>
    <w:rsid w:val="296C80F8"/>
    <w:rsid w:val="297097CC"/>
    <w:rsid w:val="2974867F"/>
    <w:rsid w:val="298C2069"/>
    <w:rsid w:val="298F50ED"/>
    <w:rsid w:val="299ABF9F"/>
    <w:rsid w:val="299CAFD3"/>
    <w:rsid w:val="299EB75A"/>
    <w:rsid w:val="29A0BFDB"/>
    <w:rsid w:val="29A0D996"/>
    <w:rsid w:val="29A24819"/>
    <w:rsid w:val="29A8FB04"/>
    <w:rsid w:val="29AD1E97"/>
    <w:rsid w:val="29B47F51"/>
    <w:rsid w:val="29BC0C8C"/>
    <w:rsid w:val="29CDC3E5"/>
    <w:rsid w:val="29D3F099"/>
    <w:rsid w:val="29D8CFE0"/>
    <w:rsid w:val="29DB1D38"/>
    <w:rsid w:val="29DD1751"/>
    <w:rsid w:val="29E1C695"/>
    <w:rsid w:val="29F55C52"/>
    <w:rsid w:val="29F696FF"/>
    <w:rsid w:val="2A01AED5"/>
    <w:rsid w:val="2A10F8B5"/>
    <w:rsid w:val="2A189F72"/>
    <w:rsid w:val="2A361D01"/>
    <w:rsid w:val="2A3A07D6"/>
    <w:rsid w:val="2A439985"/>
    <w:rsid w:val="2A44FEA3"/>
    <w:rsid w:val="2A45DE59"/>
    <w:rsid w:val="2A48F0B7"/>
    <w:rsid w:val="2A4E0951"/>
    <w:rsid w:val="2A53EF7D"/>
    <w:rsid w:val="2A578DF3"/>
    <w:rsid w:val="2A57B247"/>
    <w:rsid w:val="2A63130A"/>
    <w:rsid w:val="2A649AC5"/>
    <w:rsid w:val="2A6739E8"/>
    <w:rsid w:val="2A6E90D0"/>
    <w:rsid w:val="2A6F124C"/>
    <w:rsid w:val="2A78D0E6"/>
    <w:rsid w:val="2A805140"/>
    <w:rsid w:val="2A87EF2B"/>
    <w:rsid w:val="2AA6D4B7"/>
    <w:rsid w:val="2AA7084F"/>
    <w:rsid w:val="2AABFC25"/>
    <w:rsid w:val="2AAFDC96"/>
    <w:rsid w:val="2AB014FC"/>
    <w:rsid w:val="2AB6044A"/>
    <w:rsid w:val="2ABDFB57"/>
    <w:rsid w:val="2AC4C550"/>
    <w:rsid w:val="2AC4F18D"/>
    <w:rsid w:val="2AC8F130"/>
    <w:rsid w:val="2ACA9203"/>
    <w:rsid w:val="2ACCF400"/>
    <w:rsid w:val="2ADEA74B"/>
    <w:rsid w:val="2AE0E70C"/>
    <w:rsid w:val="2AEC3D0A"/>
    <w:rsid w:val="2AEECB75"/>
    <w:rsid w:val="2AF5CB03"/>
    <w:rsid w:val="2AFDF8B2"/>
    <w:rsid w:val="2AFEFBEB"/>
    <w:rsid w:val="2B0015CE"/>
    <w:rsid w:val="2B09C0BA"/>
    <w:rsid w:val="2B0B4400"/>
    <w:rsid w:val="2B0E21F4"/>
    <w:rsid w:val="2B0EF2C6"/>
    <w:rsid w:val="2B1164B9"/>
    <w:rsid w:val="2B1D60C7"/>
    <w:rsid w:val="2B1F72BB"/>
    <w:rsid w:val="2B214A8E"/>
    <w:rsid w:val="2B24A765"/>
    <w:rsid w:val="2B276F5E"/>
    <w:rsid w:val="2B2F8FC3"/>
    <w:rsid w:val="2B302535"/>
    <w:rsid w:val="2B3684EB"/>
    <w:rsid w:val="2B379DF6"/>
    <w:rsid w:val="2B37B421"/>
    <w:rsid w:val="2B3DAB0F"/>
    <w:rsid w:val="2B42F4A0"/>
    <w:rsid w:val="2B501235"/>
    <w:rsid w:val="2B596B19"/>
    <w:rsid w:val="2B5A898D"/>
    <w:rsid w:val="2B624BCC"/>
    <w:rsid w:val="2B64DAD4"/>
    <w:rsid w:val="2B663D25"/>
    <w:rsid w:val="2B6AFDE7"/>
    <w:rsid w:val="2B6B5EB1"/>
    <w:rsid w:val="2B735FCB"/>
    <w:rsid w:val="2B7710FF"/>
    <w:rsid w:val="2B914978"/>
    <w:rsid w:val="2B93900F"/>
    <w:rsid w:val="2B969565"/>
    <w:rsid w:val="2B990E88"/>
    <w:rsid w:val="2B9E37B4"/>
    <w:rsid w:val="2B9EC6AF"/>
    <w:rsid w:val="2BA502D3"/>
    <w:rsid w:val="2BA845F3"/>
    <w:rsid w:val="2BB81565"/>
    <w:rsid w:val="2BB9D1A8"/>
    <w:rsid w:val="2BBF4B0A"/>
    <w:rsid w:val="2BC0F4E5"/>
    <w:rsid w:val="2BC1990D"/>
    <w:rsid w:val="2BC43AFB"/>
    <w:rsid w:val="2BC9C841"/>
    <w:rsid w:val="2BCA22E0"/>
    <w:rsid w:val="2BCE8BAC"/>
    <w:rsid w:val="2BDFFA26"/>
    <w:rsid w:val="2BE3EC39"/>
    <w:rsid w:val="2BE4EB89"/>
    <w:rsid w:val="2BE9E1EC"/>
    <w:rsid w:val="2BED9CF9"/>
    <w:rsid w:val="2BF35E83"/>
    <w:rsid w:val="2BF7BDFC"/>
    <w:rsid w:val="2BF8E56C"/>
    <w:rsid w:val="2BFA94B8"/>
    <w:rsid w:val="2C018D98"/>
    <w:rsid w:val="2C04C457"/>
    <w:rsid w:val="2C0548A2"/>
    <w:rsid w:val="2C0DB359"/>
    <w:rsid w:val="2C100F12"/>
    <w:rsid w:val="2C13FA8C"/>
    <w:rsid w:val="2C1A89ED"/>
    <w:rsid w:val="2C1F8061"/>
    <w:rsid w:val="2C2459F9"/>
    <w:rsid w:val="2C2B7660"/>
    <w:rsid w:val="2C2CEB91"/>
    <w:rsid w:val="2C4CED7A"/>
    <w:rsid w:val="2C4D9BF5"/>
    <w:rsid w:val="2C52A529"/>
    <w:rsid w:val="2C57F8F8"/>
    <w:rsid w:val="2C5962C4"/>
    <w:rsid w:val="2C5CC40A"/>
    <w:rsid w:val="2C627D84"/>
    <w:rsid w:val="2C655C0A"/>
    <w:rsid w:val="2C666264"/>
    <w:rsid w:val="2C669DB9"/>
    <w:rsid w:val="2C8E874F"/>
    <w:rsid w:val="2C9C3B77"/>
    <w:rsid w:val="2CA2C85A"/>
    <w:rsid w:val="2CAFBB88"/>
    <w:rsid w:val="2CAFE17D"/>
    <w:rsid w:val="2CB322EC"/>
    <w:rsid w:val="2CC2FEA7"/>
    <w:rsid w:val="2CC74897"/>
    <w:rsid w:val="2CCA17C3"/>
    <w:rsid w:val="2CD18458"/>
    <w:rsid w:val="2CE0F470"/>
    <w:rsid w:val="2CE0FDD3"/>
    <w:rsid w:val="2CE1112D"/>
    <w:rsid w:val="2CF11C8D"/>
    <w:rsid w:val="2CF4EC17"/>
    <w:rsid w:val="2D010091"/>
    <w:rsid w:val="2D043681"/>
    <w:rsid w:val="2D0C23C7"/>
    <w:rsid w:val="2D13947E"/>
    <w:rsid w:val="2D14E8D1"/>
    <w:rsid w:val="2D1DDF31"/>
    <w:rsid w:val="2D1E926D"/>
    <w:rsid w:val="2D222073"/>
    <w:rsid w:val="2D26A034"/>
    <w:rsid w:val="2D2AA608"/>
    <w:rsid w:val="2D2B9A13"/>
    <w:rsid w:val="2D2FA4E4"/>
    <w:rsid w:val="2D318A67"/>
    <w:rsid w:val="2D319230"/>
    <w:rsid w:val="2D42FE82"/>
    <w:rsid w:val="2D4AC985"/>
    <w:rsid w:val="2D4EC22A"/>
    <w:rsid w:val="2D4EE75E"/>
    <w:rsid w:val="2D5253AE"/>
    <w:rsid w:val="2D5AD2FA"/>
    <w:rsid w:val="2D5C334A"/>
    <w:rsid w:val="2D5E2B75"/>
    <w:rsid w:val="2D67CE2B"/>
    <w:rsid w:val="2D6CCB8F"/>
    <w:rsid w:val="2D75756A"/>
    <w:rsid w:val="2D794C85"/>
    <w:rsid w:val="2D7EFCBF"/>
    <w:rsid w:val="2D85B24D"/>
    <w:rsid w:val="2D8F24C3"/>
    <w:rsid w:val="2D9D93D0"/>
    <w:rsid w:val="2DA580A2"/>
    <w:rsid w:val="2DA776F2"/>
    <w:rsid w:val="2DAB8D47"/>
    <w:rsid w:val="2DAC4122"/>
    <w:rsid w:val="2DB5839B"/>
    <w:rsid w:val="2DBC1241"/>
    <w:rsid w:val="2DC00276"/>
    <w:rsid w:val="2DCE6C5B"/>
    <w:rsid w:val="2DD420F7"/>
    <w:rsid w:val="2DD67453"/>
    <w:rsid w:val="2DDCCB48"/>
    <w:rsid w:val="2DDE4DAA"/>
    <w:rsid w:val="2DE07572"/>
    <w:rsid w:val="2DEA8FA6"/>
    <w:rsid w:val="2DF1809A"/>
    <w:rsid w:val="2DF6BB54"/>
    <w:rsid w:val="2E07C37A"/>
    <w:rsid w:val="2E07F54E"/>
    <w:rsid w:val="2E0A0E83"/>
    <w:rsid w:val="2E0BCB8D"/>
    <w:rsid w:val="2E118BCC"/>
    <w:rsid w:val="2E193D9F"/>
    <w:rsid w:val="2E1ADAB0"/>
    <w:rsid w:val="2E1B54EA"/>
    <w:rsid w:val="2E1CB220"/>
    <w:rsid w:val="2E1F6D89"/>
    <w:rsid w:val="2E2720B8"/>
    <w:rsid w:val="2E29D32C"/>
    <w:rsid w:val="2E2E976C"/>
    <w:rsid w:val="2E3037FC"/>
    <w:rsid w:val="2E35981F"/>
    <w:rsid w:val="2E3A2B95"/>
    <w:rsid w:val="2E3A9797"/>
    <w:rsid w:val="2E455610"/>
    <w:rsid w:val="2E4692DE"/>
    <w:rsid w:val="2E50F249"/>
    <w:rsid w:val="2E53AB45"/>
    <w:rsid w:val="2E55773E"/>
    <w:rsid w:val="2E65D65C"/>
    <w:rsid w:val="2E70DEE8"/>
    <w:rsid w:val="2E796173"/>
    <w:rsid w:val="2E7B9F83"/>
    <w:rsid w:val="2E803486"/>
    <w:rsid w:val="2E86E884"/>
    <w:rsid w:val="2E8769A0"/>
    <w:rsid w:val="2E8ED029"/>
    <w:rsid w:val="2E8EEB3A"/>
    <w:rsid w:val="2E939A24"/>
    <w:rsid w:val="2E94CAB8"/>
    <w:rsid w:val="2E96E79F"/>
    <w:rsid w:val="2EA224CD"/>
    <w:rsid w:val="2EAAF7C4"/>
    <w:rsid w:val="2EC8BA97"/>
    <w:rsid w:val="2ED621D3"/>
    <w:rsid w:val="2ED88EFB"/>
    <w:rsid w:val="2EDE322E"/>
    <w:rsid w:val="2EE07F8A"/>
    <w:rsid w:val="2EE469D8"/>
    <w:rsid w:val="2EE697A1"/>
    <w:rsid w:val="2EE81CFF"/>
    <w:rsid w:val="2EEEB5D5"/>
    <w:rsid w:val="2EEEC083"/>
    <w:rsid w:val="2EEFBC35"/>
    <w:rsid w:val="2F0DD021"/>
    <w:rsid w:val="2F206FFD"/>
    <w:rsid w:val="2F2970BE"/>
    <w:rsid w:val="2F347029"/>
    <w:rsid w:val="2F4302B9"/>
    <w:rsid w:val="2F48A51F"/>
    <w:rsid w:val="2F48DD6D"/>
    <w:rsid w:val="2F499AD6"/>
    <w:rsid w:val="2F51145F"/>
    <w:rsid w:val="2F561F61"/>
    <w:rsid w:val="2F5CE2C7"/>
    <w:rsid w:val="2F5D87C0"/>
    <w:rsid w:val="2F5EABDC"/>
    <w:rsid w:val="2F69942E"/>
    <w:rsid w:val="2F6E1D50"/>
    <w:rsid w:val="2F6FF158"/>
    <w:rsid w:val="2F7D039D"/>
    <w:rsid w:val="2F83A10D"/>
    <w:rsid w:val="2F845729"/>
    <w:rsid w:val="2FB11AB9"/>
    <w:rsid w:val="2FB47179"/>
    <w:rsid w:val="2FB8C552"/>
    <w:rsid w:val="2FBD98B4"/>
    <w:rsid w:val="2FC2C65B"/>
    <w:rsid w:val="2FD1057A"/>
    <w:rsid w:val="2FD39A4D"/>
    <w:rsid w:val="2FD5858F"/>
    <w:rsid w:val="2FDB3EA7"/>
    <w:rsid w:val="2FE2B077"/>
    <w:rsid w:val="2FEC04C0"/>
    <w:rsid w:val="2FF0D1EA"/>
    <w:rsid w:val="2FF327A1"/>
    <w:rsid w:val="2FF33D91"/>
    <w:rsid w:val="2FFEE959"/>
    <w:rsid w:val="3008894B"/>
    <w:rsid w:val="30109DF3"/>
    <w:rsid w:val="301E0266"/>
    <w:rsid w:val="3034E908"/>
    <w:rsid w:val="30350894"/>
    <w:rsid w:val="3038EDED"/>
    <w:rsid w:val="3039F811"/>
    <w:rsid w:val="303A58DD"/>
    <w:rsid w:val="3047DF5B"/>
    <w:rsid w:val="3047F8C5"/>
    <w:rsid w:val="304D4271"/>
    <w:rsid w:val="306455B9"/>
    <w:rsid w:val="3071153A"/>
    <w:rsid w:val="30797FB7"/>
    <w:rsid w:val="30837051"/>
    <w:rsid w:val="30839541"/>
    <w:rsid w:val="308A8636"/>
    <w:rsid w:val="308F2CA9"/>
    <w:rsid w:val="309240D1"/>
    <w:rsid w:val="3094990D"/>
    <w:rsid w:val="309BC150"/>
    <w:rsid w:val="309DA130"/>
    <w:rsid w:val="30A001C6"/>
    <w:rsid w:val="30A19936"/>
    <w:rsid w:val="30A5CB3D"/>
    <w:rsid w:val="30A8AB67"/>
    <w:rsid w:val="30AD66EA"/>
    <w:rsid w:val="30B1B99E"/>
    <w:rsid w:val="30B216D0"/>
    <w:rsid w:val="30B64612"/>
    <w:rsid w:val="30B9BE31"/>
    <w:rsid w:val="30CE8AC2"/>
    <w:rsid w:val="30D314FD"/>
    <w:rsid w:val="30D833A6"/>
    <w:rsid w:val="30DE57ED"/>
    <w:rsid w:val="30E32B95"/>
    <w:rsid w:val="30E7E3D3"/>
    <w:rsid w:val="30E89FAB"/>
    <w:rsid w:val="30ED9E0B"/>
    <w:rsid w:val="30EF0035"/>
    <w:rsid w:val="31160834"/>
    <w:rsid w:val="31188293"/>
    <w:rsid w:val="311F5680"/>
    <w:rsid w:val="3120214A"/>
    <w:rsid w:val="3129DB8A"/>
    <w:rsid w:val="31311AEA"/>
    <w:rsid w:val="3150042E"/>
    <w:rsid w:val="3151DCBB"/>
    <w:rsid w:val="31589CB6"/>
    <w:rsid w:val="3159E9F2"/>
    <w:rsid w:val="315EE605"/>
    <w:rsid w:val="316198EA"/>
    <w:rsid w:val="316368F4"/>
    <w:rsid w:val="31686E3B"/>
    <w:rsid w:val="317599BA"/>
    <w:rsid w:val="317A777F"/>
    <w:rsid w:val="317D5A81"/>
    <w:rsid w:val="317E00CF"/>
    <w:rsid w:val="31832C3B"/>
    <w:rsid w:val="319F081F"/>
    <w:rsid w:val="31A36F74"/>
    <w:rsid w:val="31A6F5A5"/>
    <w:rsid w:val="31A8F1A0"/>
    <w:rsid w:val="31B24943"/>
    <w:rsid w:val="31B5AB09"/>
    <w:rsid w:val="31B6A31E"/>
    <w:rsid w:val="31C41414"/>
    <w:rsid w:val="31C7361A"/>
    <w:rsid w:val="31C77D97"/>
    <w:rsid w:val="31DB00C2"/>
    <w:rsid w:val="31E867C9"/>
    <w:rsid w:val="31ECC0F1"/>
    <w:rsid w:val="31EEA01E"/>
    <w:rsid w:val="31F66135"/>
    <w:rsid w:val="31F68D27"/>
    <w:rsid w:val="3202EE60"/>
    <w:rsid w:val="32050353"/>
    <w:rsid w:val="32062C02"/>
    <w:rsid w:val="3209B1D2"/>
    <w:rsid w:val="3212F367"/>
    <w:rsid w:val="32144457"/>
    <w:rsid w:val="321C4114"/>
    <w:rsid w:val="322756E9"/>
    <w:rsid w:val="323313C2"/>
    <w:rsid w:val="324025E1"/>
    <w:rsid w:val="32415B82"/>
    <w:rsid w:val="32480F21"/>
    <w:rsid w:val="324DAF8F"/>
    <w:rsid w:val="32539654"/>
    <w:rsid w:val="3258A046"/>
    <w:rsid w:val="3267770C"/>
    <w:rsid w:val="326D0FE2"/>
    <w:rsid w:val="326E6EA9"/>
    <w:rsid w:val="327045FF"/>
    <w:rsid w:val="327054F5"/>
    <w:rsid w:val="3273EEE8"/>
    <w:rsid w:val="3276320A"/>
    <w:rsid w:val="32764716"/>
    <w:rsid w:val="3276D34E"/>
    <w:rsid w:val="32847BBC"/>
    <w:rsid w:val="328D377C"/>
    <w:rsid w:val="32900326"/>
    <w:rsid w:val="32945B4F"/>
    <w:rsid w:val="32A80204"/>
    <w:rsid w:val="32AA7AA6"/>
    <w:rsid w:val="32AFCFB2"/>
    <w:rsid w:val="32BCA120"/>
    <w:rsid w:val="32BD417B"/>
    <w:rsid w:val="32BD6B69"/>
    <w:rsid w:val="32C1AC12"/>
    <w:rsid w:val="32C715E3"/>
    <w:rsid w:val="32CF132C"/>
    <w:rsid w:val="32D06819"/>
    <w:rsid w:val="32D4F6C6"/>
    <w:rsid w:val="32D882E5"/>
    <w:rsid w:val="32D8E5E7"/>
    <w:rsid w:val="32DF328A"/>
    <w:rsid w:val="32DF4F6A"/>
    <w:rsid w:val="32E0A8DB"/>
    <w:rsid w:val="32EEE1F5"/>
    <w:rsid w:val="32F36380"/>
    <w:rsid w:val="32F3EED4"/>
    <w:rsid w:val="32F5F471"/>
    <w:rsid w:val="32F86D2A"/>
    <w:rsid w:val="32FB3F1B"/>
    <w:rsid w:val="32FFE43E"/>
    <w:rsid w:val="3300DBA4"/>
    <w:rsid w:val="3302088F"/>
    <w:rsid w:val="3305807B"/>
    <w:rsid w:val="330E636F"/>
    <w:rsid w:val="331111C3"/>
    <w:rsid w:val="33131B2D"/>
    <w:rsid w:val="3321CE34"/>
    <w:rsid w:val="3322FB8F"/>
    <w:rsid w:val="3325DACD"/>
    <w:rsid w:val="3328251B"/>
    <w:rsid w:val="33354763"/>
    <w:rsid w:val="33368A1B"/>
    <w:rsid w:val="3337D2E1"/>
    <w:rsid w:val="333BDFEC"/>
    <w:rsid w:val="33435D17"/>
    <w:rsid w:val="33492777"/>
    <w:rsid w:val="334EA30D"/>
    <w:rsid w:val="3351D872"/>
    <w:rsid w:val="3357DB0D"/>
    <w:rsid w:val="3362878E"/>
    <w:rsid w:val="3363EBCB"/>
    <w:rsid w:val="33677BF2"/>
    <w:rsid w:val="3374C327"/>
    <w:rsid w:val="33764241"/>
    <w:rsid w:val="338527C3"/>
    <w:rsid w:val="33889FEC"/>
    <w:rsid w:val="338FBE33"/>
    <w:rsid w:val="338FFD84"/>
    <w:rsid w:val="339A20D8"/>
    <w:rsid w:val="33A9275D"/>
    <w:rsid w:val="33BD2ED3"/>
    <w:rsid w:val="33BE1432"/>
    <w:rsid w:val="33C231A6"/>
    <w:rsid w:val="33CE3D65"/>
    <w:rsid w:val="33DE1971"/>
    <w:rsid w:val="33E013CA"/>
    <w:rsid w:val="33E154F8"/>
    <w:rsid w:val="33EF9647"/>
    <w:rsid w:val="33F9D776"/>
    <w:rsid w:val="33FA4E61"/>
    <w:rsid w:val="33FDFDAD"/>
    <w:rsid w:val="33FDFE4B"/>
    <w:rsid w:val="34081D86"/>
    <w:rsid w:val="340ED958"/>
    <w:rsid w:val="3418265F"/>
    <w:rsid w:val="3421CEEF"/>
    <w:rsid w:val="34276B40"/>
    <w:rsid w:val="342B4174"/>
    <w:rsid w:val="342D06B7"/>
    <w:rsid w:val="342F03FB"/>
    <w:rsid w:val="34400310"/>
    <w:rsid w:val="344148DB"/>
    <w:rsid w:val="3452CC25"/>
    <w:rsid w:val="3454A62B"/>
    <w:rsid w:val="345DAD73"/>
    <w:rsid w:val="345F08D9"/>
    <w:rsid w:val="346A6644"/>
    <w:rsid w:val="3477151B"/>
    <w:rsid w:val="3477AFF9"/>
    <w:rsid w:val="347F5E56"/>
    <w:rsid w:val="34918AB4"/>
    <w:rsid w:val="3498F75D"/>
    <w:rsid w:val="349947FC"/>
    <w:rsid w:val="34A1D5F6"/>
    <w:rsid w:val="34AE083E"/>
    <w:rsid w:val="34AF160E"/>
    <w:rsid w:val="34B19A47"/>
    <w:rsid w:val="34B97A23"/>
    <w:rsid w:val="34BAE14D"/>
    <w:rsid w:val="34C08859"/>
    <w:rsid w:val="34D7B04D"/>
    <w:rsid w:val="34D8F489"/>
    <w:rsid w:val="34DBA141"/>
    <w:rsid w:val="34DFF608"/>
    <w:rsid w:val="34E48081"/>
    <w:rsid w:val="34F0D17E"/>
    <w:rsid w:val="34F62A08"/>
    <w:rsid w:val="34F8CC39"/>
    <w:rsid w:val="34FF1E2C"/>
    <w:rsid w:val="3505F301"/>
    <w:rsid w:val="350A09B4"/>
    <w:rsid w:val="35150838"/>
    <w:rsid w:val="3516AB65"/>
    <w:rsid w:val="3517475F"/>
    <w:rsid w:val="351E8053"/>
    <w:rsid w:val="3523F9C8"/>
    <w:rsid w:val="35259562"/>
    <w:rsid w:val="3527DC6E"/>
    <w:rsid w:val="35295113"/>
    <w:rsid w:val="352B2D40"/>
    <w:rsid w:val="3559668C"/>
    <w:rsid w:val="355A0D9B"/>
    <w:rsid w:val="355EF7AB"/>
    <w:rsid w:val="3561950D"/>
    <w:rsid w:val="358742BE"/>
    <w:rsid w:val="359A4626"/>
    <w:rsid w:val="359C52A2"/>
    <w:rsid w:val="35A14A91"/>
    <w:rsid w:val="35B2F70F"/>
    <w:rsid w:val="35B69CB8"/>
    <w:rsid w:val="35B8DC5A"/>
    <w:rsid w:val="35C00613"/>
    <w:rsid w:val="35C41B9F"/>
    <w:rsid w:val="35CDD531"/>
    <w:rsid w:val="35ED0E48"/>
    <w:rsid w:val="3602AEE8"/>
    <w:rsid w:val="360CFCEC"/>
    <w:rsid w:val="360F2C18"/>
    <w:rsid w:val="362190F8"/>
    <w:rsid w:val="36237551"/>
    <w:rsid w:val="362DCA2A"/>
    <w:rsid w:val="362F3290"/>
    <w:rsid w:val="362FD2DC"/>
    <w:rsid w:val="36300DEC"/>
    <w:rsid w:val="3631446A"/>
    <w:rsid w:val="3631BBCB"/>
    <w:rsid w:val="36390F38"/>
    <w:rsid w:val="3639DC5D"/>
    <w:rsid w:val="363A0998"/>
    <w:rsid w:val="3647E547"/>
    <w:rsid w:val="36533D8F"/>
    <w:rsid w:val="36571998"/>
    <w:rsid w:val="3675623B"/>
    <w:rsid w:val="368C9B33"/>
    <w:rsid w:val="3691A29D"/>
    <w:rsid w:val="3691FA69"/>
    <w:rsid w:val="36934A46"/>
    <w:rsid w:val="369A78E7"/>
    <w:rsid w:val="36A22B32"/>
    <w:rsid w:val="36ADE303"/>
    <w:rsid w:val="36BEF916"/>
    <w:rsid w:val="36C3F2E0"/>
    <w:rsid w:val="36C56E52"/>
    <w:rsid w:val="36CEAA9B"/>
    <w:rsid w:val="36CECEC8"/>
    <w:rsid w:val="36D6F8A1"/>
    <w:rsid w:val="36DB247F"/>
    <w:rsid w:val="36DDC578"/>
    <w:rsid w:val="36E3B447"/>
    <w:rsid w:val="36F4B2E2"/>
    <w:rsid w:val="36F9B0C7"/>
    <w:rsid w:val="36FCE262"/>
    <w:rsid w:val="36FDF19B"/>
    <w:rsid w:val="370024E1"/>
    <w:rsid w:val="37029F67"/>
    <w:rsid w:val="3706A495"/>
    <w:rsid w:val="3706A60E"/>
    <w:rsid w:val="370A3D4F"/>
    <w:rsid w:val="370B086E"/>
    <w:rsid w:val="371672BF"/>
    <w:rsid w:val="3718B5BD"/>
    <w:rsid w:val="3723D0DF"/>
    <w:rsid w:val="372AB8F4"/>
    <w:rsid w:val="372C9493"/>
    <w:rsid w:val="37316827"/>
    <w:rsid w:val="37321786"/>
    <w:rsid w:val="373217C9"/>
    <w:rsid w:val="373430CA"/>
    <w:rsid w:val="3748CEE4"/>
    <w:rsid w:val="3749B1B8"/>
    <w:rsid w:val="374E3E92"/>
    <w:rsid w:val="374EC1E6"/>
    <w:rsid w:val="37525792"/>
    <w:rsid w:val="3754ACBB"/>
    <w:rsid w:val="3768A897"/>
    <w:rsid w:val="376DC20B"/>
    <w:rsid w:val="377B033D"/>
    <w:rsid w:val="3784F65D"/>
    <w:rsid w:val="3789FE9E"/>
    <w:rsid w:val="3791B1D4"/>
    <w:rsid w:val="3796CFFA"/>
    <w:rsid w:val="3799F678"/>
    <w:rsid w:val="379C2AE1"/>
    <w:rsid w:val="37A20706"/>
    <w:rsid w:val="37B2A06A"/>
    <w:rsid w:val="37B59414"/>
    <w:rsid w:val="37BC51B1"/>
    <w:rsid w:val="37BE29FC"/>
    <w:rsid w:val="37C0AC5C"/>
    <w:rsid w:val="37C32C91"/>
    <w:rsid w:val="37CB5008"/>
    <w:rsid w:val="37D30D2E"/>
    <w:rsid w:val="37D6880B"/>
    <w:rsid w:val="37D6BF64"/>
    <w:rsid w:val="37EC954C"/>
    <w:rsid w:val="37F90D68"/>
    <w:rsid w:val="380C8E12"/>
    <w:rsid w:val="3810FA1C"/>
    <w:rsid w:val="38136317"/>
    <w:rsid w:val="3816015E"/>
    <w:rsid w:val="38179415"/>
    <w:rsid w:val="382A9012"/>
    <w:rsid w:val="382DCACA"/>
    <w:rsid w:val="3833B802"/>
    <w:rsid w:val="38347C1F"/>
    <w:rsid w:val="3836BEEE"/>
    <w:rsid w:val="3836BF1B"/>
    <w:rsid w:val="383D8F1D"/>
    <w:rsid w:val="383D93C3"/>
    <w:rsid w:val="3843F103"/>
    <w:rsid w:val="384C3086"/>
    <w:rsid w:val="384ECB1C"/>
    <w:rsid w:val="3851441E"/>
    <w:rsid w:val="385474B7"/>
    <w:rsid w:val="3856B77A"/>
    <w:rsid w:val="38588D08"/>
    <w:rsid w:val="385B0708"/>
    <w:rsid w:val="385F7D30"/>
    <w:rsid w:val="3862BF22"/>
    <w:rsid w:val="38645689"/>
    <w:rsid w:val="3868C063"/>
    <w:rsid w:val="387041B5"/>
    <w:rsid w:val="38733F8C"/>
    <w:rsid w:val="38788989"/>
    <w:rsid w:val="387AAEF7"/>
    <w:rsid w:val="388385DB"/>
    <w:rsid w:val="3893B136"/>
    <w:rsid w:val="38A055DD"/>
    <w:rsid w:val="38AC1512"/>
    <w:rsid w:val="38AC68EA"/>
    <w:rsid w:val="38AFDD5A"/>
    <w:rsid w:val="38B154D4"/>
    <w:rsid w:val="38B40C08"/>
    <w:rsid w:val="38B7D448"/>
    <w:rsid w:val="38BC6D8C"/>
    <w:rsid w:val="38C02234"/>
    <w:rsid w:val="38C1F2C5"/>
    <w:rsid w:val="38C52390"/>
    <w:rsid w:val="38C7A818"/>
    <w:rsid w:val="38DA9A4E"/>
    <w:rsid w:val="38DD1D32"/>
    <w:rsid w:val="38E01687"/>
    <w:rsid w:val="38E1AC0F"/>
    <w:rsid w:val="38E991DC"/>
    <w:rsid w:val="38EB9782"/>
    <w:rsid w:val="38EC143E"/>
    <w:rsid w:val="38EC8285"/>
    <w:rsid w:val="38F1C0A8"/>
    <w:rsid w:val="38F606C4"/>
    <w:rsid w:val="38F9F3F8"/>
    <w:rsid w:val="39005912"/>
    <w:rsid w:val="3901E719"/>
    <w:rsid w:val="39166616"/>
    <w:rsid w:val="3927F454"/>
    <w:rsid w:val="392EE31D"/>
    <w:rsid w:val="39314F2C"/>
    <w:rsid w:val="3940E054"/>
    <w:rsid w:val="39449DAE"/>
    <w:rsid w:val="3945814B"/>
    <w:rsid w:val="3945AE03"/>
    <w:rsid w:val="394B84FE"/>
    <w:rsid w:val="3951A495"/>
    <w:rsid w:val="3958D1BF"/>
    <w:rsid w:val="396F3B69"/>
    <w:rsid w:val="397814F1"/>
    <w:rsid w:val="397E55C4"/>
    <w:rsid w:val="397E55C7"/>
    <w:rsid w:val="397E6888"/>
    <w:rsid w:val="3984B9FC"/>
    <w:rsid w:val="398CA342"/>
    <w:rsid w:val="3993B288"/>
    <w:rsid w:val="399B12FF"/>
    <w:rsid w:val="399C5E0C"/>
    <w:rsid w:val="39ACAAE3"/>
    <w:rsid w:val="39AECA74"/>
    <w:rsid w:val="39B02C1D"/>
    <w:rsid w:val="39D9422D"/>
    <w:rsid w:val="39E089A6"/>
    <w:rsid w:val="39E37ACD"/>
    <w:rsid w:val="39E51AE8"/>
    <w:rsid w:val="39E5B451"/>
    <w:rsid w:val="39E715FF"/>
    <w:rsid w:val="39E8DFC6"/>
    <w:rsid w:val="39EECC5F"/>
    <w:rsid w:val="39F287DB"/>
    <w:rsid w:val="39F5D078"/>
    <w:rsid w:val="39F6DA08"/>
    <w:rsid w:val="39F87079"/>
    <w:rsid w:val="39FD6162"/>
    <w:rsid w:val="3A01081A"/>
    <w:rsid w:val="3A062DDF"/>
    <w:rsid w:val="3A076A2E"/>
    <w:rsid w:val="3A0FE2EC"/>
    <w:rsid w:val="3A167F58"/>
    <w:rsid w:val="3A227EBD"/>
    <w:rsid w:val="3A22C0C9"/>
    <w:rsid w:val="3A25BC41"/>
    <w:rsid w:val="3A2A3D7B"/>
    <w:rsid w:val="3A3272E1"/>
    <w:rsid w:val="3A3B58EE"/>
    <w:rsid w:val="3A3FB329"/>
    <w:rsid w:val="3A423CB0"/>
    <w:rsid w:val="3A42D7E3"/>
    <w:rsid w:val="3A57E9A3"/>
    <w:rsid w:val="3A616962"/>
    <w:rsid w:val="3A61A9FD"/>
    <w:rsid w:val="3A7EC34D"/>
    <w:rsid w:val="3A85DF54"/>
    <w:rsid w:val="3A8C39D6"/>
    <w:rsid w:val="3A8EB747"/>
    <w:rsid w:val="3A911B1C"/>
    <w:rsid w:val="3A9BB48C"/>
    <w:rsid w:val="3A9EAD93"/>
    <w:rsid w:val="3AB803B4"/>
    <w:rsid w:val="3AC1BEB8"/>
    <w:rsid w:val="3AD20FC1"/>
    <w:rsid w:val="3AD4B533"/>
    <w:rsid w:val="3ADE6FFA"/>
    <w:rsid w:val="3AE16370"/>
    <w:rsid w:val="3AE6569F"/>
    <w:rsid w:val="3AFB8189"/>
    <w:rsid w:val="3B0B2BA9"/>
    <w:rsid w:val="3B0B6C95"/>
    <w:rsid w:val="3B0D1A74"/>
    <w:rsid w:val="3B12484E"/>
    <w:rsid w:val="3B13C1E4"/>
    <w:rsid w:val="3B1D8024"/>
    <w:rsid w:val="3B22BE30"/>
    <w:rsid w:val="3B2FB235"/>
    <w:rsid w:val="3B361296"/>
    <w:rsid w:val="3B3AADEB"/>
    <w:rsid w:val="3B44A4B7"/>
    <w:rsid w:val="3B47BD0D"/>
    <w:rsid w:val="3B4DD7EB"/>
    <w:rsid w:val="3B5D1598"/>
    <w:rsid w:val="3B5F47B5"/>
    <w:rsid w:val="3B64DCAA"/>
    <w:rsid w:val="3B656B8C"/>
    <w:rsid w:val="3B6DC325"/>
    <w:rsid w:val="3B74D170"/>
    <w:rsid w:val="3B85A5E6"/>
    <w:rsid w:val="3B86F16F"/>
    <w:rsid w:val="3B9FD08F"/>
    <w:rsid w:val="3BA011AB"/>
    <w:rsid w:val="3BA532BD"/>
    <w:rsid w:val="3BAD00E2"/>
    <w:rsid w:val="3BB7CBC9"/>
    <w:rsid w:val="3BB925F6"/>
    <w:rsid w:val="3BD34799"/>
    <w:rsid w:val="3BD52663"/>
    <w:rsid w:val="3BD6853B"/>
    <w:rsid w:val="3BD70739"/>
    <w:rsid w:val="3BD7BABF"/>
    <w:rsid w:val="3BDFC784"/>
    <w:rsid w:val="3BED4D18"/>
    <w:rsid w:val="3BF3789E"/>
    <w:rsid w:val="3BF3FF15"/>
    <w:rsid w:val="3BFD94CD"/>
    <w:rsid w:val="3BFF4CFD"/>
    <w:rsid w:val="3C05C341"/>
    <w:rsid w:val="3C090575"/>
    <w:rsid w:val="3C09EC91"/>
    <w:rsid w:val="3C0F422D"/>
    <w:rsid w:val="3C14E2E9"/>
    <w:rsid w:val="3C210A94"/>
    <w:rsid w:val="3C2BD59D"/>
    <w:rsid w:val="3C2E7A64"/>
    <w:rsid w:val="3C38EBB4"/>
    <w:rsid w:val="3C3E63A7"/>
    <w:rsid w:val="3C45B0D9"/>
    <w:rsid w:val="3C45B2DB"/>
    <w:rsid w:val="3C4B0A5D"/>
    <w:rsid w:val="3C4F65FB"/>
    <w:rsid w:val="3C558023"/>
    <w:rsid w:val="3C5D48DA"/>
    <w:rsid w:val="3C666DF4"/>
    <w:rsid w:val="3C775A18"/>
    <w:rsid w:val="3C7B0730"/>
    <w:rsid w:val="3C83FB53"/>
    <w:rsid w:val="3C86510B"/>
    <w:rsid w:val="3C8D48DF"/>
    <w:rsid w:val="3C8EBD67"/>
    <w:rsid w:val="3C8F715B"/>
    <w:rsid w:val="3C9FF1C6"/>
    <w:rsid w:val="3CB6774D"/>
    <w:rsid w:val="3CC6C6DD"/>
    <w:rsid w:val="3CC758F7"/>
    <w:rsid w:val="3CD5B9BC"/>
    <w:rsid w:val="3CEF9F3A"/>
    <w:rsid w:val="3CF21B77"/>
    <w:rsid w:val="3CF89D28"/>
    <w:rsid w:val="3D00AD0B"/>
    <w:rsid w:val="3D109336"/>
    <w:rsid w:val="3D12C811"/>
    <w:rsid w:val="3D1DBA35"/>
    <w:rsid w:val="3D23D1FC"/>
    <w:rsid w:val="3D2E5F74"/>
    <w:rsid w:val="3D4AD8AE"/>
    <w:rsid w:val="3D56D906"/>
    <w:rsid w:val="3D57055C"/>
    <w:rsid w:val="3D5B841D"/>
    <w:rsid w:val="3D5FF622"/>
    <w:rsid w:val="3D691C3C"/>
    <w:rsid w:val="3D69BD37"/>
    <w:rsid w:val="3D704921"/>
    <w:rsid w:val="3D71C6A6"/>
    <w:rsid w:val="3D7D9CDB"/>
    <w:rsid w:val="3D84E7CB"/>
    <w:rsid w:val="3D8B537A"/>
    <w:rsid w:val="3D91B858"/>
    <w:rsid w:val="3D923707"/>
    <w:rsid w:val="3DA1F0A9"/>
    <w:rsid w:val="3DA64F6E"/>
    <w:rsid w:val="3DB3410F"/>
    <w:rsid w:val="3DBF2251"/>
    <w:rsid w:val="3DC937FF"/>
    <w:rsid w:val="3DD05589"/>
    <w:rsid w:val="3DD37C89"/>
    <w:rsid w:val="3DD3E8FD"/>
    <w:rsid w:val="3DDA3408"/>
    <w:rsid w:val="3DDB5403"/>
    <w:rsid w:val="3DE74CE8"/>
    <w:rsid w:val="3DF2BFA8"/>
    <w:rsid w:val="3DF7FEB7"/>
    <w:rsid w:val="3DFB07D4"/>
    <w:rsid w:val="3DFBF576"/>
    <w:rsid w:val="3E07907F"/>
    <w:rsid w:val="3E0CACDD"/>
    <w:rsid w:val="3E13E892"/>
    <w:rsid w:val="3E15AFBF"/>
    <w:rsid w:val="3E199CE0"/>
    <w:rsid w:val="3E1B0FE4"/>
    <w:rsid w:val="3E2BF320"/>
    <w:rsid w:val="3E363B70"/>
    <w:rsid w:val="3E3BC08C"/>
    <w:rsid w:val="3E4073CD"/>
    <w:rsid w:val="3E41156E"/>
    <w:rsid w:val="3E49A889"/>
    <w:rsid w:val="3E5CF60A"/>
    <w:rsid w:val="3E6B7409"/>
    <w:rsid w:val="3E7BD880"/>
    <w:rsid w:val="3E7BE5BD"/>
    <w:rsid w:val="3E8DFC7D"/>
    <w:rsid w:val="3E971411"/>
    <w:rsid w:val="3E981186"/>
    <w:rsid w:val="3E9DD1A4"/>
    <w:rsid w:val="3EA06C8B"/>
    <w:rsid w:val="3EA4FCA7"/>
    <w:rsid w:val="3EA71F86"/>
    <w:rsid w:val="3EBBA511"/>
    <w:rsid w:val="3EDAF09D"/>
    <w:rsid w:val="3EDB1D4D"/>
    <w:rsid w:val="3EE1EA89"/>
    <w:rsid w:val="3EE6BFE3"/>
    <w:rsid w:val="3EE814E3"/>
    <w:rsid w:val="3EF39EC8"/>
    <w:rsid w:val="3EF61AB1"/>
    <w:rsid w:val="3EFF7AD4"/>
    <w:rsid w:val="3F057056"/>
    <w:rsid w:val="3F059ED8"/>
    <w:rsid w:val="3F0874D9"/>
    <w:rsid w:val="3F08CA75"/>
    <w:rsid w:val="3F103A2B"/>
    <w:rsid w:val="3F11A9BB"/>
    <w:rsid w:val="3F13244C"/>
    <w:rsid w:val="3F16D8AE"/>
    <w:rsid w:val="3F1B7E42"/>
    <w:rsid w:val="3F20DE85"/>
    <w:rsid w:val="3F240B8E"/>
    <w:rsid w:val="3F28650B"/>
    <w:rsid w:val="3F3E9F30"/>
    <w:rsid w:val="3F4C83AB"/>
    <w:rsid w:val="3F4DA886"/>
    <w:rsid w:val="3F5AD906"/>
    <w:rsid w:val="3F71FBBD"/>
    <w:rsid w:val="3F835DD2"/>
    <w:rsid w:val="3F881772"/>
    <w:rsid w:val="3F8827A7"/>
    <w:rsid w:val="3F9860F1"/>
    <w:rsid w:val="3F987CD6"/>
    <w:rsid w:val="3F99522B"/>
    <w:rsid w:val="3F998FD0"/>
    <w:rsid w:val="3F99AEF9"/>
    <w:rsid w:val="3FA1C52C"/>
    <w:rsid w:val="3FAA758C"/>
    <w:rsid w:val="3FADE9C0"/>
    <w:rsid w:val="3FB03B44"/>
    <w:rsid w:val="3FB1D903"/>
    <w:rsid w:val="3FB63455"/>
    <w:rsid w:val="3FB8FE74"/>
    <w:rsid w:val="3FB9C57A"/>
    <w:rsid w:val="3FC597F5"/>
    <w:rsid w:val="3FC78A32"/>
    <w:rsid w:val="3FD03ABC"/>
    <w:rsid w:val="3FD81406"/>
    <w:rsid w:val="3FDD1D5D"/>
    <w:rsid w:val="3FEA64A3"/>
    <w:rsid w:val="3FFED4F8"/>
    <w:rsid w:val="3FFF9A0D"/>
    <w:rsid w:val="40035BEC"/>
    <w:rsid w:val="4005F65F"/>
    <w:rsid w:val="400B8427"/>
    <w:rsid w:val="400C1AA5"/>
    <w:rsid w:val="40155D89"/>
    <w:rsid w:val="4017107F"/>
    <w:rsid w:val="401F47DE"/>
    <w:rsid w:val="4021490E"/>
    <w:rsid w:val="4023F987"/>
    <w:rsid w:val="4030DAAC"/>
    <w:rsid w:val="403F5C42"/>
    <w:rsid w:val="4047D1AA"/>
    <w:rsid w:val="4059DAF1"/>
    <w:rsid w:val="405CF775"/>
    <w:rsid w:val="40666DF9"/>
    <w:rsid w:val="406989ED"/>
    <w:rsid w:val="406AE904"/>
    <w:rsid w:val="406C666C"/>
    <w:rsid w:val="40703202"/>
    <w:rsid w:val="40745148"/>
    <w:rsid w:val="40801600"/>
    <w:rsid w:val="408BAB84"/>
    <w:rsid w:val="40960EBB"/>
    <w:rsid w:val="40A033F7"/>
    <w:rsid w:val="40A1A5D4"/>
    <w:rsid w:val="40B338A7"/>
    <w:rsid w:val="40B68EFE"/>
    <w:rsid w:val="40B72E73"/>
    <w:rsid w:val="40B9C39F"/>
    <w:rsid w:val="40CCA0CE"/>
    <w:rsid w:val="40DD810A"/>
    <w:rsid w:val="40DF49BA"/>
    <w:rsid w:val="40E39F32"/>
    <w:rsid w:val="40E5A2AE"/>
    <w:rsid w:val="40E62485"/>
    <w:rsid w:val="40E7B903"/>
    <w:rsid w:val="40EE5E95"/>
    <w:rsid w:val="40F6CF40"/>
    <w:rsid w:val="40FC480C"/>
    <w:rsid w:val="4100A8BB"/>
    <w:rsid w:val="41025FFC"/>
    <w:rsid w:val="410D52F2"/>
    <w:rsid w:val="41119EDF"/>
    <w:rsid w:val="41127DF1"/>
    <w:rsid w:val="411A3CD6"/>
    <w:rsid w:val="411F2E33"/>
    <w:rsid w:val="4122E44A"/>
    <w:rsid w:val="4127B50C"/>
    <w:rsid w:val="4129197C"/>
    <w:rsid w:val="4142DD23"/>
    <w:rsid w:val="4152A707"/>
    <w:rsid w:val="41535B45"/>
    <w:rsid w:val="4160CAF6"/>
    <w:rsid w:val="416E4ECA"/>
    <w:rsid w:val="4175F4D0"/>
    <w:rsid w:val="417E83E0"/>
    <w:rsid w:val="41802411"/>
    <w:rsid w:val="4182F940"/>
    <w:rsid w:val="4183ACEE"/>
    <w:rsid w:val="41863504"/>
    <w:rsid w:val="418CE089"/>
    <w:rsid w:val="419283C2"/>
    <w:rsid w:val="4198078C"/>
    <w:rsid w:val="41983950"/>
    <w:rsid w:val="41983CD2"/>
    <w:rsid w:val="41B29CED"/>
    <w:rsid w:val="41B85E64"/>
    <w:rsid w:val="41C27D02"/>
    <w:rsid w:val="41CDFBAE"/>
    <w:rsid w:val="41D44D5B"/>
    <w:rsid w:val="41E0792E"/>
    <w:rsid w:val="41E324D3"/>
    <w:rsid w:val="41E55346"/>
    <w:rsid w:val="41E77C9E"/>
    <w:rsid w:val="41EB734C"/>
    <w:rsid w:val="41EF7380"/>
    <w:rsid w:val="41F0DCF8"/>
    <w:rsid w:val="41F58B38"/>
    <w:rsid w:val="41F6D9C6"/>
    <w:rsid w:val="41FA866E"/>
    <w:rsid w:val="41FC052B"/>
    <w:rsid w:val="4209A3BF"/>
    <w:rsid w:val="421C0A55"/>
    <w:rsid w:val="421ECAFF"/>
    <w:rsid w:val="421F9C9D"/>
    <w:rsid w:val="4224DF4F"/>
    <w:rsid w:val="422A767F"/>
    <w:rsid w:val="422D92FA"/>
    <w:rsid w:val="422DD3E6"/>
    <w:rsid w:val="4230229C"/>
    <w:rsid w:val="4231E373"/>
    <w:rsid w:val="42463EB3"/>
    <w:rsid w:val="424AA05B"/>
    <w:rsid w:val="424C65EC"/>
    <w:rsid w:val="424F0908"/>
    <w:rsid w:val="4250D15E"/>
    <w:rsid w:val="425C3042"/>
    <w:rsid w:val="4263EBEA"/>
    <w:rsid w:val="42668386"/>
    <w:rsid w:val="4267F774"/>
    <w:rsid w:val="4268A74E"/>
    <w:rsid w:val="42749E6A"/>
    <w:rsid w:val="427F281F"/>
    <w:rsid w:val="4286351B"/>
    <w:rsid w:val="429919D2"/>
    <w:rsid w:val="4299756B"/>
    <w:rsid w:val="42A2446F"/>
    <w:rsid w:val="42A3B65D"/>
    <w:rsid w:val="42A6C671"/>
    <w:rsid w:val="42A9F50E"/>
    <w:rsid w:val="42AAC440"/>
    <w:rsid w:val="42AE4E52"/>
    <w:rsid w:val="42B64AA6"/>
    <w:rsid w:val="42BB013B"/>
    <w:rsid w:val="42BB6681"/>
    <w:rsid w:val="42C069D9"/>
    <w:rsid w:val="42C28CF3"/>
    <w:rsid w:val="42C48973"/>
    <w:rsid w:val="42CCA4BF"/>
    <w:rsid w:val="42CCD0B0"/>
    <w:rsid w:val="42D227E0"/>
    <w:rsid w:val="42D3B6B7"/>
    <w:rsid w:val="42D9FF2D"/>
    <w:rsid w:val="42F07C42"/>
    <w:rsid w:val="42F107F7"/>
    <w:rsid w:val="42F72EB7"/>
    <w:rsid w:val="42F99327"/>
    <w:rsid w:val="42FDF363"/>
    <w:rsid w:val="42FE155C"/>
    <w:rsid w:val="42FF6443"/>
    <w:rsid w:val="42FFEF78"/>
    <w:rsid w:val="43051578"/>
    <w:rsid w:val="4306934E"/>
    <w:rsid w:val="430D837F"/>
    <w:rsid w:val="4310E357"/>
    <w:rsid w:val="43167E7A"/>
    <w:rsid w:val="43181549"/>
    <w:rsid w:val="431FBE79"/>
    <w:rsid w:val="4324E54C"/>
    <w:rsid w:val="4329E89E"/>
    <w:rsid w:val="432A18F0"/>
    <w:rsid w:val="432B454A"/>
    <w:rsid w:val="433ABF36"/>
    <w:rsid w:val="43443E03"/>
    <w:rsid w:val="43524901"/>
    <w:rsid w:val="435AC76D"/>
    <w:rsid w:val="435C8242"/>
    <w:rsid w:val="4367477F"/>
    <w:rsid w:val="436CA854"/>
    <w:rsid w:val="436CDEEC"/>
    <w:rsid w:val="43825B37"/>
    <w:rsid w:val="43971E39"/>
    <w:rsid w:val="4398507A"/>
    <w:rsid w:val="43BA4FE8"/>
    <w:rsid w:val="43BB5919"/>
    <w:rsid w:val="43CC70EC"/>
    <w:rsid w:val="43CCF9F9"/>
    <w:rsid w:val="43D84B05"/>
    <w:rsid w:val="43E52B77"/>
    <w:rsid w:val="43E833CE"/>
    <w:rsid w:val="440A8F90"/>
    <w:rsid w:val="440CDD7A"/>
    <w:rsid w:val="44226707"/>
    <w:rsid w:val="4438150D"/>
    <w:rsid w:val="44400432"/>
    <w:rsid w:val="444D9785"/>
    <w:rsid w:val="4464D15C"/>
    <w:rsid w:val="4494D939"/>
    <w:rsid w:val="449AE36D"/>
    <w:rsid w:val="44A701D6"/>
    <w:rsid w:val="44AA80FF"/>
    <w:rsid w:val="44B28EFE"/>
    <w:rsid w:val="44C1CEE3"/>
    <w:rsid w:val="44CAEC25"/>
    <w:rsid w:val="44CD0E07"/>
    <w:rsid w:val="44CD8D40"/>
    <w:rsid w:val="44D86564"/>
    <w:rsid w:val="44DADAE2"/>
    <w:rsid w:val="44DC9664"/>
    <w:rsid w:val="44E659C7"/>
    <w:rsid w:val="44F2AC38"/>
    <w:rsid w:val="44FBCA94"/>
    <w:rsid w:val="4501365C"/>
    <w:rsid w:val="450DCA59"/>
    <w:rsid w:val="45183F71"/>
    <w:rsid w:val="4518AA5F"/>
    <w:rsid w:val="45355054"/>
    <w:rsid w:val="45391B94"/>
    <w:rsid w:val="453CBFAE"/>
    <w:rsid w:val="453E697B"/>
    <w:rsid w:val="454B6DB4"/>
    <w:rsid w:val="454FE7FF"/>
    <w:rsid w:val="4553A80E"/>
    <w:rsid w:val="455DF006"/>
    <w:rsid w:val="455F1CA7"/>
    <w:rsid w:val="456016D8"/>
    <w:rsid w:val="4561EAEB"/>
    <w:rsid w:val="456A8BE9"/>
    <w:rsid w:val="456B2C41"/>
    <w:rsid w:val="456DBBEC"/>
    <w:rsid w:val="4571B6FF"/>
    <w:rsid w:val="457AE118"/>
    <w:rsid w:val="457BDC9F"/>
    <w:rsid w:val="4581F002"/>
    <w:rsid w:val="458265D0"/>
    <w:rsid w:val="458339F5"/>
    <w:rsid w:val="458A9554"/>
    <w:rsid w:val="459A525A"/>
    <w:rsid w:val="459FD227"/>
    <w:rsid w:val="45A798BA"/>
    <w:rsid w:val="45B0F475"/>
    <w:rsid w:val="45D64B38"/>
    <w:rsid w:val="45D7EBEB"/>
    <w:rsid w:val="45D8B843"/>
    <w:rsid w:val="45F0DA20"/>
    <w:rsid w:val="45F6DAD3"/>
    <w:rsid w:val="45F6F288"/>
    <w:rsid w:val="45FA5FB4"/>
    <w:rsid w:val="45FBB4C6"/>
    <w:rsid w:val="4603FB46"/>
    <w:rsid w:val="460A2D6F"/>
    <w:rsid w:val="4617780C"/>
    <w:rsid w:val="461ACD8D"/>
    <w:rsid w:val="461D7427"/>
    <w:rsid w:val="461FF648"/>
    <w:rsid w:val="462B55FA"/>
    <w:rsid w:val="46308EE2"/>
    <w:rsid w:val="463E5B56"/>
    <w:rsid w:val="46423AB7"/>
    <w:rsid w:val="464BDB7A"/>
    <w:rsid w:val="464C4428"/>
    <w:rsid w:val="464C4440"/>
    <w:rsid w:val="465B86C1"/>
    <w:rsid w:val="4660284D"/>
    <w:rsid w:val="46636877"/>
    <w:rsid w:val="466ABB55"/>
    <w:rsid w:val="4670FB50"/>
    <w:rsid w:val="467E4487"/>
    <w:rsid w:val="468A903A"/>
    <w:rsid w:val="469AAAEF"/>
    <w:rsid w:val="469B75DB"/>
    <w:rsid w:val="469BAB41"/>
    <w:rsid w:val="46A00411"/>
    <w:rsid w:val="46A68011"/>
    <w:rsid w:val="46A68B3D"/>
    <w:rsid w:val="46A90434"/>
    <w:rsid w:val="46A99224"/>
    <w:rsid w:val="46AC43B9"/>
    <w:rsid w:val="46AE5932"/>
    <w:rsid w:val="46B8D232"/>
    <w:rsid w:val="46C2C317"/>
    <w:rsid w:val="46C7367A"/>
    <w:rsid w:val="46DECAB5"/>
    <w:rsid w:val="46E9004B"/>
    <w:rsid w:val="46EA9535"/>
    <w:rsid w:val="46F75D1A"/>
    <w:rsid w:val="46F816CD"/>
    <w:rsid w:val="46FDBB4C"/>
    <w:rsid w:val="46FDE7A2"/>
    <w:rsid w:val="47076940"/>
    <w:rsid w:val="470E51D3"/>
    <w:rsid w:val="4717D90A"/>
    <w:rsid w:val="471AB30D"/>
    <w:rsid w:val="471E3631"/>
    <w:rsid w:val="472ABD5F"/>
    <w:rsid w:val="4733B0F8"/>
    <w:rsid w:val="474278AC"/>
    <w:rsid w:val="47441DF8"/>
    <w:rsid w:val="47451211"/>
    <w:rsid w:val="47457D14"/>
    <w:rsid w:val="474AA5E3"/>
    <w:rsid w:val="4752EBB4"/>
    <w:rsid w:val="4753BAE4"/>
    <w:rsid w:val="475411F2"/>
    <w:rsid w:val="4756A2D0"/>
    <w:rsid w:val="4757BD4B"/>
    <w:rsid w:val="47613BD0"/>
    <w:rsid w:val="476753A9"/>
    <w:rsid w:val="476A35FF"/>
    <w:rsid w:val="476AEE50"/>
    <w:rsid w:val="476C4FE2"/>
    <w:rsid w:val="47713A18"/>
    <w:rsid w:val="4774D306"/>
    <w:rsid w:val="47766A8D"/>
    <w:rsid w:val="47781226"/>
    <w:rsid w:val="477CA371"/>
    <w:rsid w:val="4780DAAB"/>
    <w:rsid w:val="478CC69B"/>
    <w:rsid w:val="478CDC20"/>
    <w:rsid w:val="478F2A1E"/>
    <w:rsid w:val="479463C1"/>
    <w:rsid w:val="4797E641"/>
    <w:rsid w:val="479C721E"/>
    <w:rsid w:val="47A3296D"/>
    <w:rsid w:val="47A55F1E"/>
    <w:rsid w:val="47A7FB74"/>
    <w:rsid w:val="47BA6CE4"/>
    <w:rsid w:val="47CDB653"/>
    <w:rsid w:val="47D094B2"/>
    <w:rsid w:val="47D1ED17"/>
    <w:rsid w:val="47DD4B45"/>
    <w:rsid w:val="47DFEB1D"/>
    <w:rsid w:val="47E6BBE9"/>
    <w:rsid w:val="47EEEB03"/>
    <w:rsid w:val="47F4768C"/>
    <w:rsid w:val="47F50644"/>
    <w:rsid w:val="47FED670"/>
    <w:rsid w:val="480374DF"/>
    <w:rsid w:val="4806EFED"/>
    <w:rsid w:val="4807F401"/>
    <w:rsid w:val="4811C8B9"/>
    <w:rsid w:val="48240393"/>
    <w:rsid w:val="48266C6C"/>
    <w:rsid w:val="482E3890"/>
    <w:rsid w:val="48325F22"/>
    <w:rsid w:val="48353476"/>
    <w:rsid w:val="48377BA2"/>
    <w:rsid w:val="48396F92"/>
    <w:rsid w:val="483B5785"/>
    <w:rsid w:val="483EA858"/>
    <w:rsid w:val="483FDCA3"/>
    <w:rsid w:val="4840FD02"/>
    <w:rsid w:val="4844C926"/>
    <w:rsid w:val="48467920"/>
    <w:rsid w:val="4854D06B"/>
    <w:rsid w:val="48551413"/>
    <w:rsid w:val="4856C50F"/>
    <w:rsid w:val="486254A9"/>
    <w:rsid w:val="4864500E"/>
    <w:rsid w:val="486708EC"/>
    <w:rsid w:val="486B7D5D"/>
    <w:rsid w:val="4874CC2A"/>
    <w:rsid w:val="487A9B16"/>
    <w:rsid w:val="4882A0B9"/>
    <w:rsid w:val="48831D87"/>
    <w:rsid w:val="4888E7EA"/>
    <w:rsid w:val="488D5250"/>
    <w:rsid w:val="48940BAC"/>
    <w:rsid w:val="489D156A"/>
    <w:rsid w:val="48B4A9BD"/>
    <w:rsid w:val="48BA0692"/>
    <w:rsid w:val="48C413C1"/>
    <w:rsid w:val="48CDD7A6"/>
    <w:rsid w:val="48DD635C"/>
    <w:rsid w:val="48F29341"/>
    <w:rsid w:val="4906CDCD"/>
    <w:rsid w:val="49082043"/>
    <w:rsid w:val="491015CC"/>
    <w:rsid w:val="49155F67"/>
    <w:rsid w:val="491607F5"/>
    <w:rsid w:val="491B7239"/>
    <w:rsid w:val="4922CE5F"/>
    <w:rsid w:val="4922E247"/>
    <w:rsid w:val="4923DD39"/>
    <w:rsid w:val="492C7FE6"/>
    <w:rsid w:val="4933D63B"/>
    <w:rsid w:val="493CA0CD"/>
    <w:rsid w:val="49490D4B"/>
    <w:rsid w:val="4949C044"/>
    <w:rsid w:val="4950712A"/>
    <w:rsid w:val="496C7480"/>
    <w:rsid w:val="497740BC"/>
    <w:rsid w:val="497BE2B6"/>
    <w:rsid w:val="497E3847"/>
    <w:rsid w:val="498302AC"/>
    <w:rsid w:val="4983667D"/>
    <w:rsid w:val="49837C3C"/>
    <w:rsid w:val="4984E4A2"/>
    <w:rsid w:val="498756CD"/>
    <w:rsid w:val="498D6C98"/>
    <w:rsid w:val="4991381B"/>
    <w:rsid w:val="4991D62D"/>
    <w:rsid w:val="499C1EE7"/>
    <w:rsid w:val="499C9D23"/>
    <w:rsid w:val="49A259BF"/>
    <w:rsid w:val="49AB24E9"/>
    <w:rsid w:val="49AC5D2C"/>
    <w:rsid w:val="49B3AE0F"/>
    <w:rsid w:val="49B4A507"/>
    <w:rsid w:val="49C85FCB"/>
    <w:rsid w:val="49DC0FFF"/>
    <w:rsid w:val="49DC2070"/>
    <w:rsid w:val="49F294F7"/>
    <w:rsid w:val="49F49159"/>
    <w:rsid w:val="4A04B7A8"/>
    <w:rsid w:val="4A05381F"/>
    <w:rsid w:val="4A070926"/>
    <w:rsid w:val="4A171F20"/>
    <w:rsid w:val="4A183E37"/>
    <w:rsid w:val="4A226691"/>
    <w:rsid w:val="4A2773AC"/>
    <w:rsid w:val="4A36CE94"/>
    <w:rsid w:val="4A38E5CB"/>
    <w:rsid w:val="4A5791B2"/>
    <w:rsid w:val="4A586D0E"/>
    <w:rsid w:val="4A662128"/>
    <w:rsid w:val="4A674739"/>
    <w:rsid w:val="4A73261D"/>
    <w:rsid w:val="4A7C2486"/>
    <w:rsid w:val="4A7F61E7"/>
    <w:rsid w:val="4A80B900"/>
    <w:rsid w:val="4A839380"/>
    <w:rsid w:val="4A8BE893"/>
    <w:rsid w:val="4A8F46AD"/>
    <w:rsid w:val="4A997624"/>
    <w:rsid w:val="4A9B4C99"/>
    <w:rsid w:val="4A9C072E"/>
    <w:rsid w:val="4A9E256D"/>
    <w:rsid w:val="4AA37FB3"/>
    <w:rsid w:val="4AAE6078"/>
    <w:rsid w:val="4AAEFFE4"/>
    <w:rsid w:val="4AB1D856"/>
    <w:rsid w:val="4AB1E2A8"/>
    <w:rsid w:val="4AB26C3F"/>
    <w:rsid w:val="4AB3D5C9"/>
    <w:rsid w:val="4AB42184"/>
    <w:rsid w:val="4ABD578A"/>
    <w:rsid w:val="4AC12541"/>
    <w:rsid w:val="4AC6A664"/>
    <w:rsid w:val="4ACC8DEA"/>
    <w:rsid w:val="4ACC96BC"/>
    <w:rsid w:val="4ACC9A69"/>
    <w:rsid w:val="4AD64225"/>
    <w:rsid w:val="4AE3463B"/>
    <w:rsid w:val="4AEEAE68"/>
    <w:rsid w:val="4AF0E54A"/>
    <w:rsid w:val="4AF9C72F"/>
    <w:rsid w:val="4B0383A1"/>
    <w:rsid w:val="4B094FA5"/>
    <w:rsid w:val="4B0DC234"/>
    <w:rsid w:val="4B106257"/>
    <w:rsid w:val="4B130418"/>
    <w:rsid w:val="4B1CC3CF"/>
    <w:rsid w:val="4B2494B0"/>
    <w:rsid w:val="4B268BC5"/>
    <w:rsid w:val="4B283D57"/>
    <w:rsid w:val="4B294E8D"/>
    <w:rsid w:val="4B34A6B9"/>
    <w:rsid w:val="4B3EF33B"/>
    <w:rsid w:val="4B484708"/>
    <w:rsid w:val="4B4A8D09"/>
    <w:rsid w:val="4B51CAC8"/>
    <w:rsid w:val="4B632697"/>
    <w:rsid w:val="4B65A308"/>
    <w:rsid w:val="4B66E4F7"/>
    <w:rsid w:val="4B6F1C64"/>
    <w:rsid w:val="4B81AB94"/>
    <w:rsid w:val="4B8B8A11"/>
    <w:rsid w:val="4B941175"/>
    <w:rsid w:val="4B9C65E9"/>
    <w:rsid w:val="4BA3625F"/>
    <w:rsid w:val="4BA5ECA9"/>
    <w:rsid w:val="4BACADF1"/>
    <w:rsid w:val="4BB92235"/>
    <w:rsid w:val="4BBB2294"/>
    <w:rsid w:val="4BBF2D41"/>
    <w:rsid w:val="4BCDD947"/>
    <w:rsid w:val="4BCDFE86"/>
    <w:rsid w:val="4BD158C5"/>
    <w:rsid w:val="4BD22630"/>
    <w:rsid w:val="4BD70350"/>
    <w:rsid w:val="4BD7855E"/>
    <w:rsid w:val="4BDCC3F6"/>
    <w:rsid w:val="4BE6F5FB"/>
    <w:rsid w:val="4BEA54CC"/>
    <w:rsid w:val="4BEE915F"/>
    <w:rsid w:val="4BF18A98"/>
    <w:rsid w:val="4BF36213"/>
    <w:rsid w:val="4BFABC7D"/>
    <w:rsid w:val="4C0839DA"/>
    <w:rsid w:val="4C0ECF71"/>
    <w:rsid w:val="4C13CA8C"/>
    <w:rsid w:val="4C151E07"/>
    <w:rsid w:val="4C19F755"/>
    <w:rsid w:val="4C1F2A23"/>
    <w:rsid w:val="4C228FE6"/>
    <w:rsid w:val="4C27336F"/>
    <w:rsid w:val="4C27EBC5"/>
    <w:rsid w:val="4C2EC9D2"/>
    <w:rsid w:val="4C3425C4"/>
    <w:rsid w:val="4C347C80"/>
    <w:rsid w:val="4C437D8C"/>
    <w:rsid w:val="4C50C7F1"/>
    <w:rsid w:val="4C5C3A34"/>
    <w:rsid w:val="4C671C83"/>
    <w:rsid w:val="4C679D2D"/>
    <w:rsid w:val="4C68F467"/>
    <w:rsid w:val="4C6D5A20"/>
    <w:rsid w:val="4C7F9B90"/>
    <w:rsid w:val="4C8158C5"/>
    <w:rsid w:val="4C945A4E"/>
    <w:rsid w:val="4C956D09"/>
    <w:rsid w:val="4C963424"/>
    <w:rsid w:val="4C9F535F"/>
    <w:rsid w:val="4CA104AF"/>
    <w:rsid w:val="4CA1D990"/>
    <w:rsid w:val="4CA405D5"/>
    <w:rsid w:val="4CA6C726"/>
    <w:rsid w:val="4CB0BC68"/>
    <w:rsid w:val="4CB56BF3"/>
    <w:rsid w:val="4CB5D909"/>
    <w:rsid w:val="4CBB1CFE"/>
    <w:rsid w:val="4CC4EF62"/>
    <w:rsid w:val="4CC708A9"/>
    <w:rsid w:val="4CCB8F0C"/>
    <w:rsid w:val="4CD503F5"/>
    <w:rsid w:val="4CD6467F"/>
    <w:rsid w:val="4CD6680D"/>
    <w:rsid w:val="4CE3FDEE"/>
    <w:rsid w:val="4CF243AB"/>
    <w:rsid w:val="4CF456D8"/>
    <w:rsid w:val="4CFC2CE8"/>
    <w:rsid w:val="4CFFCC16"/>
    <w:rsid w:val="4D052C9F"/>
    <w:rsid w:val="4D0804B4"/>
    <w:rsid w:val="4D0F43BC"/>
    <w:rsid w:val="4D1571F8"/>
    <w:rsid w:val="4D1BFA33"/>
    <w:rsid w:val="4D24D822"/>
    <w:rsid w:val="4D2C35E4"/>
    <w:rsid w:val="4D329608"/>
    <w:rsid w:val="4D3617CE"/>
    <w:rsid w:val="4D3B7E72"/>
    <w:rsid w:val="4D4B7D28"/>
    <w:rsid w:val="4D4FCF77"/>
    <w:rsid w:val="4D5A1E0E"/>
    <w:rsid w:val="4D5AFF7D"/>
    <w:rsid w:val="4D5F146E"/>
    <w:rsid w:val="4D63A634"/>
    <w:rsid w:val="4D6C6DC1"/>
    <w:rsid w:val="4D6CFCD0"/>
    <w:rsid w:val="4D732B9F"/>
    <w:rsid w:val="4D83CD0C"/>
    <w:rsid w:val="4D987C4A"/>
    <w:rsid w:val="4D9ED210"/>
    <w:rsid w:val="4DA47F5B"/>
    <w:rsid w:val="4DA61598"/>
    <w:rsid w:val="4DA6B4E9"/>
    <w:rsid w:val="4DA8B950"/>
    <w:rsid w:val="4DAE6AB9"/>
    <w:rsid w:val="4DB171D6"/>
    <w:rsid w:val="4DB6AD5F"/>
    <w:rsid w:val="4DB75C47"/>
    <w:rsid w:val="4DB76216"/>
    <w:rsid w:val="4DC23561"/>
    <w:rsid w:val="4DC41F81"/>
    <w:rsid w:val="4DDB9166"/>
    <w:rsid w:val="4DDE6639"/>
    <w:rsid w:val="4DE488DE"/>
    <w:rsid w:val="4DEBC246"/>
    <w:rsid w:val="4DECD734"/>
    <w:rsid w:val="4DF03D0A"/>
    <w:rsid w:val="4DF9C1FB"/>
    <w:rsid w:val="4E0325C8"/>
    <w:rsid w:val="4E0947AC"/>
    <w:rsid w:val="4E0B759C"/>
    <w:rsid w:val="4E0EE552"/>
    <w:rsid w:val="4E19AD2B"/>
    <w:rsid w:val="4E1B4BA2"/>
    <w:rsid w:val="4E210C9A"/>
    <w:rsid w:val="4E302AAF"/>
    <w:rsid w:val="4E311985"/>
    <w:rsid w:val="4E3C112E"/>
    <w:rsid w:val="4E432425"/>
    <w:rsid w:val="4E44C1D4"/>
    <w:rsid w:val="4E47B55E"/>
    <w:rsid w:val="4E484F5E"/>
    <w:rsid w:val="4E59C79E"/>
    <w:rsid w:val="4E5ADF00"/>
    <w:rsid w:val="4E66AC86"/>
    <w:rsid w:val="4E96392C"/>
    <w:rsid w:val="4E9705A2"/>
    <w:rsid w:val="4E979865"/>
    <w:rsid w:val="4E9E3612"/>
    <w:rsid w:val="4E9F58F5"/>
    <w:rsid w:val="4EA05A05"/>
    <w:rsid w:val="4EA2D77F"/>
    <w:rsid w:val="4EA59352"/>
    <w:rsid w:val="4EA6C013"/>
    <w:rsid w:val="4EACDCE4"/>
    <w:rsid w:val="4EB611CE"/>
    <w:rsid w:val="4EC26B0E"/>
    <w:rsid w:val="4EC413AE"/>
    <w:rsid w:val="4EC8EC92"/>
    <w:rsid w:val="4ED05DDD"/>
    <w:rsid w:val="4ED8F417"/>
    <w:rsid w:val="4EDA4669"/>
    <w:rsid w:val="4EDF4ECE"/>
    <w:rsid w:val="4EE61866"/>
    <w:rsid w:val="4EE72D3A"/>
    <w:rsid w:val="4F059EE0"/>
    <w:rsid w:val="4F158639"/>
    <w:rsid w:val="4F1D5AB1"/>
    <w:rsid w:val="4F1FC218"/>
    <w:rsid w:val="4F22F59D"/>
    <w:rsid w:val="4F289FD6"/>
    <w:rsid w:val="4F292B5A"/>
    <w:rsid w:val="4F3043B9"/>
    <w:rsid w:val="4F32D56C"/>
    <w:rsid w:val="4F335545"/>
    <w:rsid w:val="4F336D02"/>
    <w:rsid w:val="4F344CAB"/>
    <w:rsid w:val="4F35EF4E"/>
    <w:rsid w:val="4F3B665D"/>
    <w:rsid w:val="4F50348C"/>
    <w:rsid w:val="4F5C66AB"/>
    <w:rsid w:val="4F5E396A"/>
    <w:rsid w:val="4F63D139"/>
    <w:rsid w:val="4F6E4987"/>
    <w:rsid w:val="4F74A376"/>
    <w:rsid w:val="4F766A2E"/>
    <w:rsid w:val="4F774482"/>
    <w:rsid w:val="4F7A77F3"/>
    <w:rsid w:val="4F7C89F6"/>
    <w:rsid w:val="4F854979"/>
    <w:rsid w:val="4F91EB87"/>
    <w:rsid w:val="4F96DEE2"/>
    <w:rsid w:val="4F993E57"/>
    <w:rsid w:val="4FA62FF0"/>
    <w:rsid w:val="4FB6D580"/>
    <w:rsid w:val="4FB99A1F"/>
    <w:rsid w:val="4FBA203F"/>
    <w:rsid w:val="4FCBFB10"/>
    <w:rsid w:val="4FCDE577"/>
    <w:rsid w:val="4FCF34CD"/>
    <w:rsid w:val="4FD79717"/>
    <w:rsid w:val="4FE3941D"/>
    <w:rsid w:val="4FED79CB"/>
    <w:rsid w:val="4FEEF679"/>
    <w:rsid w:val="4FF00EC9"/>
    <w:rsid w:val="4FF23BC5"/>
    <w:rsid w:val="5008B709"/>
    <w:rsid w:val="500BA89B"/>
    <w:rsid w:val="500EBCF9"/>
    <w:rsid w:val="500EC09F"/>
    <w:rsid w:val="50132545"/>
    <w:rsid w:val="501507BB"/>
    <w:rsid w:val="5015AD9E"/>
    <w:rsid w:val="5020F0D2"/>
    <w:rsid w:val="5022EB20"/>
    <w:rsid w:val="50280F9E"/>
    <w:rsid w:val="502865D3"/>
    <w:rsid w:val="502B7230"/>
    <w:rsid w:val="502B8D8B"/>
    <w:rsid w:val="502E85CA"/>
    <w:rsid w:val="502ECEFB"/>
    <w:rsid w:val="5037A14F"/>
    <w:rsid w:val="504A5FB6"/>
    <w:rsid w:val="50562AE4"/>
    <w:rsid w:val="505876E9"/>
    <w:rsid w:val="5065D2E5"/>
    <w:rsid w:val="506D8090"/>
    <w:rsid w:val="50735D7C"/>
    <w:rsid w:val="50778E83"/>
    <w:rsid w:val="50789C2F"/>
    <w:rsid w:val="50806FAD"/>
    <w:rsid w:val="50812AC2"/>
    <w:rsid w:val="50843FAF"/>
    <w:rsid w:val="508B932D"/>
    <w:rsid w:val="509CCB1B"/>
    <w:rsid w:val="509E0C38"/>
    <w:rsid w:val="50A6D14D"/>
    <w:rsid w:val="50AE2CF2"/>
    <w:rsid w:val="50B3B606"/>
    <w:rsid w:val="50C35FEA"/>
    <w:rsid w:val="50D899A0"/>
    <w:rsid w:val="50DDF28D"/>
    <w:rsid w:val="50E26ED3"/>
    <w:rsid w:val="50E47CC9"/>
    <w:rsid w:val="50E920D5"/>
    <w:rsid w:val="50F8370C"/>
    <w:rsid w:val="50F8DF11"/>
    <w:rsid w:val="50FF912D"/>
    <w:rsid w:val="50FFA19A"/>
    <w:rsid w:val="51049817"/>
    <w:rsid w:val="510AB600"/>
    <w:rsid w:val="510AFA4C"/>
    <w:rsid w:val="5111D096"/>
    <w:rsid w:val="5112076E"/>
    <w:rsid w:val="51124005"/>
    <w:rsid w:val="511F9C48"/>
    <w:rsid w:val="512EE78F"/>
    <w:rsid w:val="512FCD18"/>
    <w:rsid w:val="5132823D"/>
    <w:rsid w:val="513EE820"/>
    <w:rsid w:val="5154272D"/>
    <w:rsid w:val="515A8116"/>
    <w:rsid w:val="515B4395"/>
    <w:rsid w:val="515D21CB"/>
    <w:rsid w:val="5160F6D3"/>
    <w:rsid w:val="516663A5"/>
    <w:rsid w:val="516A8A06"/>
    <w:rsid w:val="516B3CF9"/>
    <w:rsid w:val="516BB419"/>
    <w:rsid w:val="517475D2"/>
    <w:rsid w:val="5177FDC5"/>
    <w:rsid w:val="517B49C7"/>
    <w:rsid w:val="5183BB34"/>
    <w:rsid w:val="5185D3CD"/>
    <w:rsid w:val="518DDDAD"/>
    <w:rsid w:val="518F299B"/>
    <w:rsid w:val="51927677"/>
    <w:rsid w:val="51953866"/>
    <w:rsid w:val="51B789B0"/>
    <w:rsid w:val="51BA317E"/>
    <w:rsid w:val="51BA9F5E"/>
    <w:rsid w:val="51C76F07"/>
    <w:rsid w:val="51CD74B7"/>
    <w:rsid w:val="51CE275F"/>
    <w:rsid w:val="51D4A7DF"/>
    <w:rsid w:val="51D583D8"/>
    <w:rsid w:val="51E28A27"/>
    <w:rsid w:val="51E2F3CD"/>
    <w:rsid w:val="51E56D43"/>
    <w:rsid w:val="51EA216B"/>
    <w:rsid w:val="51EBA4EF"/>
    <w:rsid w:val="51EE6B5E"/>
    <w:rsid w:val="51F1FB45"/>
    <w:rsid w:val="51F3BF22"/>
    <w:rsid w:val="51F7FD94"/>
    <w:rsid w:val="51FAE776"/>
    <w:rsid w:val="51FC7EB6"/>
    <w:rsid w:val="5200E763"/>
    <w:rsid w:val="520A97F4"/>
    <w:rsid w:val="5218FC08"/>
    <w:rsid w:val="5224F701"/>
    <w:rsid w:val="5228BD04"/>
    <w:rsid w:val="522AE7E8"/>
    <w:rsid w:val="52322A60"/>
    <w:rsid w:val="523D7996"/>
    <w:rsid w:val="523E7D66"/>
    <w:rsid w:val="524BCCC3"/>
    <w:rsid w:val="52581F46"/>
    <w:rsid w:val="52669FE9"/>
    <w:rsid w:val="5269AAE3"/>
    <w:rsid w:val="526B6C79"/>
    <w:rsid w:val="52707852"/>
    <w:rsid w:val="5271EF65"/>
    <w:rsid w:val="527A3A29"/>
    <w:rsid w:val="527FC846"/>
    <w:rsid w:val="528083B8"/>
    <w:rsid w:val="52813099"/>
    <w:rsid w:val="5284E2F9"/>
    <w:rsid w:val="52878ED5"/>
    <w:rsid w:val="528F6390"/>
    <w:rsid w:val="5291D16A"/>
    <w:rsid w:val="52999012"/>
    <w:rsid w:val="52A5ADF6"/>
    <w:rsid w:val="52AC8E05"/>
    <w:rsid w:val="52B08848"/>
    <w:rsid w:val="52BC41AD"/>
    <w:rsid w:val="52BF28D1"/>
    <w:rsid w:val="52C36068"/>
    <w:rsid w:val="52C71C8B"/>
    <w:rsid w:val="52CD5FEE"/>
    <w:rsid w:val="52D52FC3"/>
    <w:rsid w:val="52DBB3EC"/>
    <w:rsid w:val="52F4566A"/>
    <w:rsid w:val="52F548B9"/>
    <w:rsid w:val="52F65177"/>
    <w:rsid w:val="52FACA79"/>
    <w:rsid w:val="52FEE80E"/>
    <w:rsid w:val="5317FCCB"/>
    <w:rsid w:val="53241991"/>
    <w:rsid w:val="53291577"/>
    <w:rsid w:val="53296667"/>
    <w:rsid w:val="532CFF7C"/>
    <w:rsid w:val="532D449A"/>
    <w:rsid w:val="53317DE4"/>
    <w:rsid w:val="533A1DA9"/>
    <w:rsid w:val="5341188A"/>
    <w:rsid w:val="534AEF28"/>
    <w:rsid w:val="534DC417"/>
    <w:rsid w:val="534FDDEE"/>
    <w:rsid w:val="53517821"/>
    <w:rsid w:val="5352EA8E"/>
    <w:rsid w:val="53533F72"/>
    <w:rsid w:val="5354A732"/>
    <w:rsid w:val="5354CF5F"/>
    <w:rsid w:val="53673BAC"/>
    <w:rsid w:val="5368DCAE"/>
    <w:rsid w:val="5368F3EF"/>
    <w:rsid w:val="536D1702"/>
    <w:rsid w:val="537BF54B"/>
    <w:rsid w:val="537E5A88"/>
    <w:rsid w:val="537FFB58"/>
    <w:rsid w:val="538C99C2"/>
    <w:rsid w:val="538D6E96"/>
    <w:rsid w:val="538E52FE"/>
    <w:rsid w:val="53901BD8"/>
    <w:rsid w:val="5390A674"/>
    <w:rsid w:val="5396B2D6"/>
    <w:rsid w:val="53A23426"/>
    <w:rsid w:val="53A8171A"/>
    <w:rsid w:val="53A94786"/>
    <w:rsid w:val="53AD6591"/>
    <w:rsid w:val="53B3F1A2"/>
    <w:rsid w:val="53B53DCB"/>
    <w:rsid w:val="53C3F1BD"/>
    <w:rsid w:val="53D991B5"/>
    <w:rsid w:val="53E16203"/>
    <w:rsid w:val="53E2EA16"/>
    <w:rsid w:val="53EBFAC1"/>
    <w:rsid w:val="53EE7146"/>
    <w:rsid w:val="53F162EC"/>
    <w:rsid w:val="53F7BB76"/>
    <w:rsid w:val="53F98D7F"/>
    <w:rsid w:val="5400058D"/>
    <w:rsid w:val="5403CA84"/>
    <w:rsid w:val="540A306B"/>
    <w:rsid w:val="540CE926"/>
    <w:rsid w:val="5412FBB2"/>
    <w:rsid w:val="542A54DB"/>
    <w:rsid w:val="542E3362"/>
    <w:rsid w:val="543C9264"/>
    <w:rsid w:val="5445E72C"/>
    <w:rsid w:val="544B051C"/>
    <w:rsid w:val="544BF81F"/>
    <w:rsid w:val="5456DDE0"/>
    <w:rsid w:val="545C56EF"/>
    <w:rsid w:val="5469B57C"/>
    <w:rsid w:val="547DA96D"/>
    <w:rsid w:val="547E6021"/>
    <w:rsid w:val="547F49C9"/>
    <w:rsid w:val="5484476D"/>
    <w:rsid w:val="54874537"/>
    <w:rsid w:val="548862D4"/>
    <w:rsid w:val="548CD20F"/>
    <w:rsid w:val="5493565C"/>
    <w:rsid w:val="549C674C"/>
    <w:rsid w:val="54A0E067"/>
    <w:rsid w:val="54AC29D8"/>
    <w:rsid w:val="54B6C15C"/>
    <w:rsid w:val="54B7CE4B"/>
    <w:rsid w:val="54B84B94"/>
    <w:rsid w:val="54C0E37E"/>
    <w:rsid w:val="54C0EAEE"/>
    <w:rsid w:val="54C4A6F4"/>
    <w:rsid w:val="54CB1EAC"/>
    <w:rsid w:val="54DAE13F"/>
    <w:rsid w:val="54ED91CE"/>
    <w:rsid w:val="54F762AA"/>
    <w:rsid w:val="54FA02B3"/>
    <w:rsid w:val="54FB3C39"/>
    <w:rsid w:val="54FCCF90"/>
    <w:rsid w:val="54FD2446"/>
    <w:rsid w:val="54FD8896"/>
    <w:rsid w:val="54FF2B4E"/>
    <w:rsid w:val="54FF317E"/>
    <w:rsid w:val="54FFA395"/>
    <w:rsid w:val="5503BB47"/>
    <w:rsid w:val="5507CBBE"/>
    <w:rsid w:val="5512D4D8"/>
    <w:rsid w:val="5513B9AF"/>
    <w:rsid w:val="55181A1C"/>
    <w:rsid w:val="551A948F"/>
    <w:rsid w:val="551C68B9"/>
    <w:rsid w:val="551DC033"/>
    <w:rsid w:val="551DEC30"/>
    <w:rsid w:val="551E2197"/>
    <w:rsid w:val="5526C09D"/>
    <w:rsid w:val="55288DDA"/>
    <w:rsid w:val="553943C7"/>
    <w:rsid w:val="553B864B"/>
    <w:rsid w:val="553E0487"/>
    <w:rsid w:val="55422A47"/>
    <w:rsid w:val="55444425"/>
    <w:rsid w:val="5549482A"/>
    <w:rsid w:val="554A9E87"/>
    <w:rsid w:val="554C7D8F"/>
    <w:rsid w:val="554CA4AD"/>
    <w:rsid w:val="554EDA71"/>
    <w:rsid w:val="556141DB"/>
    <w:rsid w:val="5565523B"/>
    <w:rsid w:val="5566E81B"/>
    <w:rsid w:val="556A2653"/>
    <w:rsid w:val="556DF0D7"/>
    <w:rsid w:val="5574DBE3"/>
    <w:rsid w:val="55780EB5"/>
    <w:rsid w:val="5580D622"/>
    <w:rsid w:val="558306E2"/>
    <w:rsid w:val="5586B12A"/>
    <w:rsid w:val="55A01CB5"/>
    <w:rsid w:val="55A600CC"/>
    <w:rsid w:val="55AF0DF9"/>
    <w:rsid w:val="55B297E8"/>
    <w:rsid w:val="55B7EDEC"/>
    <w:rsid w:val="55B8A8CB"/>
    <w:rsid w:val="55BC9144"/>
    <w:rsid w:val="55BDCC67"/>
    <w:rsid w:val="55BF98A3"/>
    <w:rsid w:val="55CFE86E"/>
    <w:rsid w:val="55D754AF"/>
    <w:rsid w:val="55D83FA1"/>
    <w:rsid w:val="55E02AB9"/>
    <w:rsid w:val="55E0D218"/>
    <w:rsid w:val="55EB2411"/>
    <w:rsid w:val="55F9C534"/>
    <w:rsid w:val="55FB7EB3"/>
    <w:rsid w:val="55FE371A"/>
    <w:rsid w:val="5605B151"/>
    <w:rsid w:val="561840D2"/>
    <w:rsid w:val="561C6F8E"/>
    <w:rsid w:val="562D0891"/>
    <w:rsid w:val="564200AD"/>
    <w:rsid w:val="56443319"/>
    <w:rsid w:val="5645C861"/>
    <w:rsid w:val="5649606F"/>
    <w:rsid w:val="564E6E70"/>
    <w:rsid w:val="5651A2BD"/>
    <w:rsid w:val="5652C743"/>
    <w:rsid w:val="565A16EC"/>
    <w:rsid w:val="565B25CE"/>
    <w:rsid w:val="5664D9C6"/>
    <w:rsid w:val="566A22B3"/>
    <w:rsid w:val="566C91B8"/>
    <w:rsid w:val="5672463C"/>
    <w:rsid w:val="567CB3AF"/>
    <w:rsid w:val="567F4966"/>
    <w:rsid w:val="56861CF1"/>
    <w:rsid w:val="56923866"/>
    <w:rsid w:val="5696CDE5"/>
    <w:rsid w:val="56975E2A"/>
    <w:rsid w:val="569F93E2"/>
    <w:rsid w:val="56B1AB68"/>
    <w:rsid w:val="56B98142"/>
    <w:rsid w:val="56C770A6"/>
    <w:rsid w:val="56C89115"/>
    <w:rsid w:val="56D8D4E2"/>
    <w:rsid w:val="56DD6043"/>
    <w:rsid w:val="56E83E56"/>
    <w:rsid w:val="56E8AF9C"/>
    <w:rsid w:val="56EE43B6"/>
    <w:rsid w:val="56F3CEF9"/>
    <w:rsid w:val="56FA8DE9"/>
    <w:rsid w:val="56FF6D02"/>
    <w:rsid w:val="57031CDD"/>
    <w:rsid w:val="570346A6"/>
    <w:rsid w:val="57043CD5"/>
    <w:rsid w:val="5707BDA0"/>
    <w:rsid w:val="570A9682"/>
    <w:rsid w:val="5710EAB9"/>
    <w:rsid w:val="571B389F"/>
    <w:rsid w:val="57252FD5"/>
    <w:rsid w:val="572844B8"/>
    <w:rsid w:val="57285309"/>
    <w:rsid w:val="57293192"/>
    <w:rsid w:val="572F9F81"/>
    <w:rsid w:val="57377756"/>
    <w:rsid w:val="5738B17F"/>
    <w:rsid w:val="57419EC1"/>
    <w:rsid w:val="57566373"/>
    <w:rsid w:val="575C5512"/>
    <w:rsid w:val="57606475"/>
    <w:rsid w:val="57606695"/>
    <w:rsid w:val="57656D7E"/>
    <w:rsid w:val="576AD3DE"/>
    <w:rsid w:val="576B7A94"/>
    <w:rsid w:val="5775A41B"/>
    <w:rsid w:val="577C5C2F"/>
    <w:rsid w:val="577CA5BE"/>
    <w:rsid w:val="5786BD96"/>
    <w:rsid w:val="578793A1"/>
    <w:rsid w:val="578CE3CB"/>
    <w:rsid w:val="579A8855"/>
    <w:rsid w:val="57A62DA8"/>
    <w:rsid w:val="57A9D812"/>
    <w:rsid w:val="57B50C7B"/>
    <w:rsid w:val="57C79818"/>
    <w:rsid w:val="57C8A032"/>
    <w:rsid w:val="57C8DE4C"/>
    <w:rsid w:val="57C951D7"/>
    <w:rsid w:val="57D162EE"/>
    <w:rsid w:val="57D65901"/>
    <w:rsid w:val="57D70CF5"/>
    <w:rsid w:val="57DA1E7B"/>
    <w:rsid w:val="57DA7675"/>
    <w:rsid w:val="57E6CC2A"/>
    <w:rsid w:val="57E99875"/>
    <w:rsid w:val="57F099A6"/>
    <w:rsid w:val="57F85FE4"/>
    <w:rsid w:val="57FA7835"/>
    <w:rsid w:val="57FA9673"/>
    <w:rsid w:val="58013F2D"/>
    <w:rsid w:val="5801C146"/>
    <w:rsid w:val="580342DE"/>
    <w:rsid w:val="5808976A"/>
    <w:rsid w:val="580ED2CE"/>
    <w:rsid w:val="5811356F"/>
    <w:rsid w:val="581387D8"/>
    <w:rsid w:val="581697B3"/>
    <w:rsid w:val="581AD4F4"/>
    <w:rsid w:val="58238843"/>
    <w:rsid w:val="58247917"/>
    <w:rsid w:val="583406DD"/>
    <w:rsid w:val="58552B13"/>
    <w:rsid w:val="585670AD"/>
    <w:rsid w:val="58608514"/>
    <w:rsid w:val="58634107"/>
    <w:rsid w:val="58637C6B"/>
    <w:rsid w:val="5865AAE3"/>
    <w:rsid w:val="586685A4"/>
    <w:rsid w:val="586FCED8"/>
    <w:rsid w:val="587E9659"/>
    <w:rsid w:val="587FC6EC"/>
    <w:rsid w:val="5880806B"/>
    <w:rsid w:val="588361B2"/>
    <w:rsid w:val="588391A0"/>
    <w:rsid w:val="588C9F86"/>
    <w:rsid w:val="5892C168"/>
    <w:rsid w:val="58996AB6"/>
    <w:rsid w:val="58AFACEC"/>
    <w:rsid w:val="58B50471"/>
    <w:rsid w:val="58BF580A"/>
    <w:rsid w:val="58C04209"/>
    <w:rsid w:val="58C05C11"/>
    <w:rsid w:val="58D1F8E8"/>
    <w:rsid w:val="58D550E6"/>
    <w:rsid w:val="58DD4D1D"/>
    <w:rsid w:val="58E79788"/>
    <w:rsid w:val="58EC7F67"/>
    <w:rsid w:val="58F57EF1"/>
    <w:rsid w:val="58F9963D"/>
    <w:rsid w:val="58FA51CD"/>
    <w:rsid w:val="59074AF5"/>
    <w:rsid w:val="591239CE"/>
    <w:rsid w:val="591541F8"/>
    <w:rsid w:val="59169BF2"/>
    <w:rsid w:val="5918AA99"/>
    <w:rsid w:val="591C0F43"/>
    <w:rsid w:val="5923B27E"/>
    <w:rsid w:val="5929FDC6"/>
    <w:rsid w:val="59335316"/>
    <w:rsid w:val="59347F22"/>
    <w:rsid w:val="5940042F"/>
    <w:rsid w:val="594531FD"/>
    <w:rsid w:val="5947A7D5"/>
    <w:rsid w:val="594B6533"/>
    <w:rsid w:val="594D1236"/>
    <w:rsid w:val="59539148"/>
    <w:rsid w:val="59555AF2"/>
    <w:rsid w:val="5960CC4F"/>
    <w:rsid w:val="596160DD"/>
    <w:rsid w:val="596729FF"/>
    <w:rsid w:val="5970C2D4"/>
    <w:rsid w:val="59722962"/>
    <w:rsid w:val="597C2597"/>
    <w:rsid w:val="597E7F6B"/>
    <w:rsid w:val="59893547"/>
    <w:rsid w:val="598A4A0D"/>
    <w:rsid w:val="599101E8"/>
    <w:rsid w:val="59946BDE"/>
    <w:rsid w:val="59A13B5E"/>
    <w:rsid w:val="59A27F27"/>
    <w:rsid w:val="59A3DFC0"/>
    <w:rsid w:val="59A75174"/>
    <w:rsid w:val="59A76A42"/>
    <w:rsid w:val="59ABB59E"/>
    <w:rsid w:val="59AC2F92"/>
    <w:rsid w:val="59AE697D"/>
    <w:rsid w:val="59C602DC"/>
    <w:rsid w:val="59C64806"/>
    <w:rsid w:val="59CAED12"/>
    <w:rsid w:val="59CB4D99"/>
    <w:rsid w:val="59DF8151"/>
    <w:rsid w:val="59E76F26"/>
    <w:rsid w:val="59EB2116"/>
    <w:rsid w:val="59EBDFB3"/>
    <w:rsid w:val="59EC85F5"/>
    <w:rsid w:val="59EF1627"/>
    <w:rsid w:val="59FCF35E"/>
    <w:rsid w:val="5A00C954"/>
    <w:rsid w:val="5A0593CA"/>
    <w:rsid w:val="5A096746"/>
    <w:rsid w:val="5A099B3E"/>
    <w:rsid w:val="5A0A1C8B"/>
    <w:rsid w:val="5A0C5311"/>
    <w:rsid w:val="5A0DA50F"/>
    <w:rsid w:val="5A1175AA"/>
    <w:rsid w:val="5A11F998"/>
    <w:rsid w:val="5A1A8A24"/>
    <w:rsid w:val="5A1BF8F0"/>
    <w:rsid w:val="5A1F1BAE"/>
    <w:rsid w:val="5A2380A6"/>
    <w:rsid w:val="5A246F19"/>
    <w:rsid w:val="5A2B9134"/>
    <w:rsid w:val="5A2E7451"/>
    <w:rsid w:val="5A3291CC"/>
    <w:rsid w:val="5A33C629"/>
    <w:rsid w:val="5A458A66"/>
    <w:rsid w:val="5A4E5535"/>
    <w:rsid w:val="5A5F5441"/>
    <w:rsid w:val="5A63ED2B"/>
    <w:rsid w:val="5A689CC0"/>
    <w:rsid w:val="5A6CC292"/>
    <w:rsid w:val="5A767E5E"/>
    <w:rsid w:val="5A782C3D"/>
    <w:rsid w:val="5A7FD34D"/>
    <w:rsid w:val="5A8AF91D"/>
    <w:rsid w:val="5A962F27"/>
    <w:rsid w:val="5A9FC157"/>
    <w:rsid w:val="5AACB98A"/>
    <w:rsid w:val="5AAD081E"/>
    <w:rsid w:val="5AAFBEE4"/>
    <w:rsid w:val="5AB3C246"/>
    <w:rsid w:val="5AB883D2"/>
    <w:rsid w:val="5AC443BC"/>
    <w:rsid w:val="5ACA3FC3"/>
    <w:rsid w:val="5ACA8518"/>
    <w:rsid w:val="5AD24688"/>
    <w:rsid w:val="5AE041A8"/>
    <w:rsid w:val="5AE1CC8D"/>
    <w:rsid w:val="5AF35E95"/>
    <w:rsid w:val="5B016BD9"/>
    <w:rsid w:val="5B028CEF"/>
    <w:rsid w:val="5B0DA606"/>
    <w:rsid w:val="5B19A76B"/>
    <w:rsid w:val="5B1C480A"/>
    <w:rsid w:val="5B2571A3"/>
    <w:rsid w:val="5B26D70C"/>
    <w:rsid w:val="5B270FCF"/>
    <w:rsid w:val="5B291F24"/>
    <w:rsid w:val="5B2AC447"/>
    <w:rsid w:val="5B3A6BAB"/>
    <w:rsid w:val="5B3E6A7D"/>
    <w:rsid w:val="5B41387E"/>
    <w:rsid w:val="5B4528FA"/>
    <w:rsid w:val="5B52DBE7"/>
    <w:rsid w:val="5B577972"/>
    <w:rsid w:val="5B5F5278"/>
    <w:rsid w:val="5B62B82F"/>
    <w:rsid w:val="5B635F54"/>
    <w:rsid w:val="5B69F21D"/>
    <w:rsid w:val="5B6D8FC0"/>
    <w:rsid w:val="5B797C4A"/>
    <w:rsid w:val="5B7FF4B2"/>
    <w:rsid w:val="5B838A20"/>
    <w:rsid w:val="5B881328"/>
    <w:rsid w:val="5B88A017"/>
    <w:rsid w:val="5B9012BD"/>
    <w:rsid w:val="5B9417EB"/>
    <w:rsid w:val="5B95B637"/>
    <w:rsid w:val="5B98DD8B"/>
    <w:rsid w:val="5BA026B7"/>
    <w:rsid w:val="5BA1904D"/>
    <w:rsid w:val="5BB44985"/>
    <w:rsid w:val="5BB65A85"/>
    <w:rsid w:val="5BB8212D"/>
    <w:rsid w:val="5BBA46FA"/>
    <w:rsid w:val="5BBEC2DA"/>
    <w:rsid w:val="5BD8D5C0"/>
    <w:rsid w:val="5BDAB384"/>
    <w:rsid w:val="5BE8A409"/>
    <w:rsid w:val="5BE9F157"/>
    <w:rsid w:val="5BF1DE2F"/>
    <w:rsid w:val="5BF3BCDF"/>
    <w:rsid w:val="5BF81CA5"/>
    <w:rsid w:val="5C00203F"/>
    <w:rsid w:val="5C019E6A"/>
    <w:rsid w:val="5C05AA67"/>
    <w:rsid w:val="5C0F843C"/>
    <w:rsid w:val="5C135605"/>
    <w:rsid w:val="5C14ED38"/>
    <w:rsid w:val="5C1F08F7"/>
    <w:rsid w:val="5C1FEE7E"/>
    <w:rsid w:val="5C228CAB"/>
    <w:rsid w:val="5C231805"/>
    <w:rsid w:val="5C3887B9"/>
    <w:rsid w:val="5C445B39"/>
    <w:rsid w:val="5C456A44"/>
    <w:rsid w:val="5C5B301F"/>
    <w:rsid w:val="5C5FDAC4"/>
    <w:rsid w:val="5C60C963"/>
    <w:rsid w:val="5C645DA8"/>
    <w:rsid w:val="5C67D21F"/>
    <w:rsid w:val="5C6B66FF"/>
    <w:rsid w:val="5C6EB0E8"/>
    <w:rsid w:val="5C7B62DC"/>
    <w:rsid w:val="5C8AE2A5"/>
    <w:rsid w:val="5C955C78"/>
    <w:rsid w:val="5C99DF00"/>
    <w:rsid w:val="5C9ADA7F"/>
    <w:rsid w:val="5C9DE452"/>
    <w:rsid w:val="5CA25D20"/>
    <w:rsid w:val="5CA35935"/>
    <w:rsid w:val="5CA4D318"/>
    <w:rsid w:val="5CA6BB60"/>
    <w:rsid w:val="5CAF9A1C"/>
    <w:rsid w:val="5CB0243B"/>
    <w:rsid w:val="5CBEE4AA"/>
    <w:rsid w:val="5CBF15FF"/>
    <w:rsid w:val="5CBFC485"/>
    <w:rsid w:val="5CC165A4"/>
    <w:rsid w:val="5CC3541E"/>
    <w:rsid w:val="5CC5AF18"/>
    <w:rsid w:val="5CC72320"/>
    <w:rsid w:val="5CC84BBF"/>
    <w:rsid w:val="5CC96A70"/>
    <w:rsid w:val="5CD35DF2"/>
    <w:rsid w:val="5CDD97B6"/>
    <w:rsid w:val="5CDFBE1A"/>
    <w:rsid w:val="5CE2CA15"/>
    <w:rsid w:val="5CE74E8E"/>
    <w:rsid w:val="5CE8B4EB"/>
    <w:rsid w:val="5CEB39E1"/>
    <w:rsid w:val="5CFC9DD1"/>
    <w:rsid w:val="5D061222"/>
    <w:rsid w:val="5D07BF91"/>
    <w:rsid w:val="5D0B0B9F"/>
    <w:rsid w:val="5D0B8076"/>
    <w:rsid w:val="5D0C456A"/>
    <w:rsid w:val="5D102441"/>
    <w:rsid w:val="5D18C3A2"/>
    <w:rsid w:val="5D19DB98"/>
    <w:rsid w:val="5D2A04CC"/>
    <w:rsid w:val="5D2FE84C"/>
    <w:rsid w:val="5D35D103"/>
    <w:rsid w:val="5D395F4F"/>
    <w:rsid w:val="5D3B8D45"/>
    <w:rsid w:val="5D4E3BC2"/>
    <w:rsid w:val="5D53F18E"/>
    <w:rsid w:val="5D59D130"/>
    <w:rsid w:val="5D5C0FDB"/>
    <w:rsid w:val="5D60FBDF"/>
    <w:rsid w:val="5D654DAB"/>
    <w:rsid w:val="5D69F7E3"/>
    <w:rsid w:val="5D769DE8"/>
    <w:rsid w:val="5D770F9D"/>
    <w:rsid w:val="5D90E693"/>
    <w:rsid w:val="5D969C68"/>
    <w:rsid w:val="5DB221ED"/>
    <w:rsid w:val="5DB805F6"/>
    <w:rsid w:val="5DB89C89"/>
    <w:rsid w:val="5DB9F20D"/>
    <w:rsid w:val="5DC97D67"/>
    <w:rsid w:val="5DCEF3A7"/>
    <w:rsid w:val="5DDA3B3B"/>
    <w:rsid w:val="5DE254B3"/>
    <w:rsid w:val="5DE8B358"/>
    <w:rsid w:val="5DEE21EE"/>
    <w:rsid w:val="5DF7B1C0"/>
    <w:rsid w:val="5E0CA21C"/>
    <w:rsid w:val="5E0D6E13"/>
    <w:rsid w:val="5E0D8389"/>
    <w:rsid w:val="5E254685"/>
    <w:rsid w:val="5E28F837"/>
    <w:rsid w:val="5E309389"/>
    <w:rsid w:val="5E391CD1"/>
    <w:rsid w:val="5E480DC5"/>
    <w:rsid w:val="5E4FD2CE"/>
    <w:rsid w:val="5E5286E9"/>
    <w:rsid w:val="5E5671E9"/>
    <w:rsid w:val="5E5BE818"/>
    <w:rsid w:val="5E6B7CED"/>
    <w:rsid w:val="5E6CC689"/>
    <w:rsid w:val="5E73C739"/>
    <w:rsid w:val="5E76E38D"/>
    <w:rsid w:val="5E822518"/>
    <w:rsid w:val="5E84A356"/>
    <w:rsid w:val="5E84D3F1"/>
    <w:rsid w:val="5E86C91D"/>
    <w:rsid w:val="5E9706EE"/>
    <w:rsid w:val="5E9B978E"/>
    <w:rsid w:val="5E9E337D"/>
    <w:rsid w:val="5EA16BA1"/>
    <w:rsid w:val="5EA192DF"/>
    <w:rsid w:val="5EA783A8"/>
    <w:rsid w:val="5EA98AF9"/>
    <w:rsid w:val="5EB6A2B4"/>
    <w:rsid w:val="5ED8DB0D"/>
    <w:rsid w:val="5ED8F83A"/>
    <w:rsid w:val="5EDAADDD"/>
    <w:rsid w:val="5EE0F36A"/>
    <w:rsid w:val="5EE4D6F0"/>
    <w:rsid w:val="5EF5D585"/>
    <w:rsid w:val="5EF931CB"/>
    <w:rsid w:val="5EFAF9AB"/>
    <w:rsid w:val="5EFD20A4"/>
    <w:rsid w:val="5EFDB05F"/>
    <w:rsid w:val="5F01E574"/>
    <w:rsid w:val="5F0DFDE2"/>
    <w:rsid w:val="5F0E66DB"/>
    <w:rsid w:val="5F14E12E"/>
    <w:rsid w:val="5F18FB89"/>
    <w:rsid w:val="5F1B4466"/>
    <w:rsid w:val="5F50C50E"/>
    <w:rsid w:val="5F5DA301"/>
    <w:rsid w:val="5F5FA76C"/>
    <w:rsid w:val="5F68A9D3"/>
    <w:rsid w:val="5F6F6331"/>
    <w:rsid w:val="5F74B91B"/>
    <w:rsid w:val="5F78C787"/>
    <w:rsid w:val="5F7A3FA2"/>
    <w:rsid w:val="5F8B689F"/>
    <w:rsid w:val="5F8BC171"/>
    <w:rsid w:val="5F93AD49"/>
    <w:rsid w:val="5F970500"/>
    <w:rsid w:val="5F977894"/>
    <w:rsid w:val="5F9DF63B"/>
    <w:rsid w:val="5FA1C1E9"/>
    <w:rsid w:val="5FA6ECBD"/>
    <w:rsid w:val="5FAE06C7"/>
    <w:rsid w:val="5FB304AA"/>
    <w:rsid w:val="5FBBA4F7"/>
    <w:rsid w:val="5FBC0FD8"/>
    <w:rsid w:val="5FC1ED70"/>
    <w:rsid w:val="5FC2CA79"/>
    <w:rsid w:val="5FC3E02D"/>
    <w:rsid w:val="5FC50254"/>
    <w:rsid w:val="5FC68FE4"/>
    <w:rsid w:val="5FD429C5"/>
    <w:rsid w:val="5FDF5648"/>
    <w:rsid w:val="5FE0C288"/>
    <w:rsid w:val="5FE42ACC"/>
    <w:rsid w:val="5FECDE4A"/>
    <w:rsid w:val="5FF2C54A"/>
    <w:rsid w:val="5FF75458"/>
    <w:rsid w:val="600BF83F"/>
    <w:rsid w:val="600F8605"/>
    <w:rsid w:val="6014F60E"/>
    <w:rsid w:val="6017E69E"/>
    <w:rsid w:val="6020C441"/>
    <w:rsid w:val="60221381"/>
    <w:rsid w:val="6022DAA3"/>
    <w:rsid w:val="60231E47"/>
    <w:rsid w:val="6026C80A"/>
    <w:rsid w:val="602A92FD"/>
    <w:rsid w:val="60300319"/>
    <w:rsid w:val="6036A77F"/>
    <w:rsid w:val="603B7A5E"/>
    <w:rsid w:val="6047E026"/>
    <w:rsid w:val="604CB503"/>
    <w:rsid w:val="60577499"/>
    <w:rsid w:val="605F4F3E"/>
    <w:rsid w:val="605FB58A"/>
    <w:rsid w:val="606261BC"/>
    <w:rsid w:val="6066F56D"/>
    <w:rsid w:val="60697344"/>
    <w:rsid w:val="606E8E50"/>
    <w:rsid w:val="6074655B"/>
    <w:rsid w:val="607A00FE"/>
    <w:rsid w:val="607ADC26"/>
    <w:rsid w:val="6092E736"/>
    <w:rsid w:val="60961620"/>
    <w:rsid w:val="609A41D4"/>
    <w:rsid w:val="609D2B53"/>
    <w:rsid w:val="60A6CC2B"/>
    <w:rsid w:val="60B20946"/>
    <w:rsid w:val="60B6A771"/>
    <w:rsid w:val="60B8A875"/>
    <w:rsid w:val="60CCF20B"/>
    <w:rsid w:val="60CD56C4"/>
    <w:rsid w:val="60CF0C07"/>
    <w:rsid w:val="60D30BC1"/>
    <w:rsid w:val="60D64282"/>
    <w:rsid w:val="60DB8200"/>
    <w:rsid w:val="60E08F15"/>
    <w:rsid w:val="60E288B7"/>
    <w:rsid w:val="60E5A76C"/>
    <w:rsid w:val="60EDB060"/>
    <w:rsid w:val="60EE97E2"/>
    <w:rsid w:val="60F00A48"/>
    <w:rsid w:val="60F0A0F9"/>
    <w:rsid w:val="60F4BBF9"/>
    <w:rsid w:val="60F77AEE"/>
    <w:rsid w:val="60F80642"/>
    <w:rsid w:val="60FC79BC"/>
    <w:rsid w:val="60FC9D07"/>
    <w:rsid w:val="6100E2A4"/>
    <w:rsid w:val="6103E3A5"/>
    <w:rsid w:val="6109BCC0"/>
    <w:rsid w:val="610C1F90"/>
    <w:rsid w:val="6115CD9D"/>
    <w:rsid w:val="6117E406"/>
    <w:rsid w:val="611B8975"/>
    <w:rsid w:val="61208CE6"/>
    <w:rsid w:val="6121B28A"/>
    <w:rsid w:val="61282B38"/>
    <w:rsid w:val="614151AC"/>
    <w:rsid w:val="6158C1C8"/>
    <w:rsid w:val="615E9ADA"/>
    <w:rsid w:val="61619E34"/>
    <w:rsid w:val="616F0821"/>
    <w:rsid w:val="6173039A"/>
    <w:rsid w:val="6174277C"/>
    <w:rsid w:val="617F5A2A"/>
    <w:rsid w:val="618008BC"/>
    <w:rsid w:val="618282EC"/>
    <w:rsid w:val="6185EF34"/>
    <w:rsid w:val="619208CA"/>
    <w:rsid w:val="6193B632"/>
    <w:rsid w:val="619AA252"/>
    <w:rsid w:val="619BD820"/>
    <w:rsid w:val="61A142E6"/>
    <w:rsid w:val="61A54879"/>
    <w:rsid w:val="61B28E47"/>
    <w:rsid w:val="61B7DF39"/>
    <w:rsid w:val="61CCAB94"/>
    <w:rsid w:val="61DA120B"/>
    <w:rsid w:val="61E24689"/>
    <w:rsid w:val="61EA3146"/>
    <w:rsid w:val="61EA8C5A"/>
    <w:rsid w:val="61EBAAD0"/>
    <w:rsid w:val="61F632FB"/>
    <w:rsid w:val="61FB5DE1"/>
    <w:rsid w:val="61FC6F38"/>
    <w:rsid w:val="6202C5CE"/>
    <w:rsid w:val="6206DBC9"/>
    <w:rsid w:val="620EB39C"/>
    <w:rsid w:val="6219E032"/>
    <w:rsid w:val="621B5E48"/>
    <w:rsid w:val="62343529"/>
    <w:rsid w:val="623F89AD"/>
    <w:rsid w:val="6241C133"/>
    <w:rsid w:val="624ACF2B"/>
    <w:rsid w:val="62509C4B"/>
    <w:rsid w:val="62555ED9"/>
    <w:rsid w:val="626B5CA6"/>
    <w:rsid w:val="62708C5A"/>
    <w:rsid w:val="6270E016"/>
    <w:rsid w:val="6271ED15"/>
    <w:rsid w:val="6274EBEB"/>
    <w:rsid w:val="6274F7A8"/>
    <w:rsid w:val="6287AE88"/>
    <w:rsid w:val="6295A5F8"/>
    <w:rsid w:val="62A0F5E4"/>
    <w:rsid w:val="62A27BFF"/>
    <w:rsid w:val="62A29CF1"/>
    <w:rsid w:val="62A51944"/>
    <w:rsid w:val="62AAF14D"/>
    <w:rsid w:val="62AB386C"/>
    <w:rsid w:val="62AFE2BA"/>
    <w:rsid w:val="62B3EB7C"/>
    <w:rsid w:val="62B492CF"/>
    <w:rsid w:val="62B5E590"/>
    <w:rsid w:val="62B8B7B0"/>
    <w:rsid w:val="62B9D6D9"/>
    <w:rsid w:val="62C5F709"/>
    <w:rsid w:val="62CA2D9C"/>
    <w:rsid w:val="62CF1C48"/>
    <w:rsid w:val="62CFB217"/>
    <w:rsid w:val="62D604B3"/>
    <w:rsid w:val="62EB4CA1"/>
    <w:rsid w:val="62EB89F5"/>
    <w:rsid w:val="62F0D6F5"/>
    <w:rsid w:val="62F6BB20"/>
    <w:rsid w:val="62F9F54F"/>
    <w:rsid w:val="62FA6B3B"/>
    <w:rsid w:val="6311407F"/>
    <w:rsid w:val="63194306"/>
    <w:rsid w:val="63237927"/>
    <w:rsid w:val="63284CAF"/>
    <w:rsid w:val="63308271"/>
    <w:rsid w:val="633158A9"/>
    <w:rsid w:val="63337167"/>
    <w:rsid w:val="63396F8F"/>
    <w:rsid w:val="633D8167"/>
    <w:rsid w:val="633FBFA5"/>
    <w:rsid w:val="63479AD8"/>
    <w:rsid w:val="6347C30D"/>
    <w:rsid w:val="6351A738"/>
    <w:rsid w:val="6353EACF"/>
    <w:rsid w:val="63585465"/>
    <w:rsid w:val="635BFAA9"/>
    <w:rsid w:val="6361E3B3"/>
    <w:rsid w:val="636C3E79"/>
    <w:rsid w:val="6371E28F"/>
    <w:rsid w:val="6377614A"/>
    <w:rsid w:val="6384F389"/>
    <w:rsid w:val="63878C94"/>
    <w:rsid w:val="638AFC5D"/>
    <w:rsid w:val="638C7F20"/>
    <w:rsid w:val="639185AE"/>
    <w:rsid w:val="639376B9"/>
    <w:rsid w:val="6394715C"/>
    <w:rsid w:val="639FC0E9"/>
    <w:rsid w:val="63ABC760"/>
    <w:rsid w:val="63AD000D"/>
    <w:rsid w:val="63AE9DF4"/>
    <w:rsid w:val="63B24123"/>
    <w:rsid w:val="63B98E92"/>
    <w:rsid w:val="63B9A3A9"/>
    <w:rsid w:val="63BDE4BF"/>
    <w:rsid w:val="63BE1175"/>
    <w:rsid w:val="63C76E36"/>
    <w:rsid w:val="63D62194"/>
    <w:rsid w:val="63D8467E"/>
    <w:rsid w:val="63E0F65A"/>
    <w:rsid w:val="63E4B104"/>
    <w:rsid w:val="63EB13D6"/>
    <w:rsid w:val="63FC4C41"/>
    <w:rsid w:val="64009A93"/>
    <w:rsid w:val="6401C5C0"/>
    <w:rsid w:val="6404ED1A"/>
    <w:rsid w:val="640CF630"/>
    <w:rsid w:val="6412F8BA"/>
    <w:rsid w:val="641649F0"/>
    <w:rsid w:val="641B6A3A"/>
    <w:rsid w:val="642B6B74"/>
    <w:rsid w:val="642E05C2"/>
    <w:rsid w:val="6439E1C2"/>
    <w:rsid w:val="6443976F"/>
    <w:rsid w:val="644455B0"/>
    <w:rsid w:val="64460F52"/>
    <w:rsid w:val="64567313"/>
    <w:rsid w:val="6459006E"/>
    <w:rsid w:val="64608028"/>
    <w:rsid w:val="64672450"/>
    <w:rsid w:val="646AD019"/>
    <w:rsid w:val="647D7D3B"/>
    <w:rsid w:val="64890A6C"/>
    <w:rsid w:val="648E667D"/>
    <w:rsid w:val="648E8A6C"/>
    <w:rsid w:val="64923921"/>
    <w:rsid w:val="64946E49"/>
    <w:rsid w:val="649738E4"/>
    <w:rsid w:val="64A05621"/>
    <w:rsid w:val="64AA449E"/>
    <w:rsid w:val="64B400AD"/>
    <w:rsid w:val="64B91F3F"/>
    <w:rsid w:val="64CCFCB4"/>
    <w:rsid w:val="64CEE13E"/>
    <w:rsid w:val="64D63A72"/>
    <w:rsid w:val="64D7C02A"/>
    <w:rsid w:val="64DF2D2F"/>
    <w:rsid w:val="64E02F9F"/>
    <w:rsid w:val="64E2D1E9"/>
    <w:rsid w:val="64F96952"/>
    <w:rsid w:val="64FD1603"/>
    <w:rsid w:val="6502B87F"/>
    <w:rsid w:val="65066BB3"/>
    <w:rsid w:val="6511A48B"/>
    <w:rsid w:val="6511ECB9"/>
    <w:rsid w:val="651AAE94"/>
    <w:rsid w:val="651D6E33"/>
    <w:rsid w:val="6523917B"/>
    <w:rsid w:val="65257B74"/>
    <w:rsid w:val="65340FFA"/>
    <w:rsid w:val="6534C4B2"/>
    <w:rsid w:val="653D7118"/>
    <w:rsid w:val="65465202"/>
    <w:rsid w:val="654729B4"/>
    <w:rsid w:val="6548D06E"/>
    <w:rsid w:val="654A0BC2"/>
    <w:rsid w:val="654CD718"/>
    <w:rsid w:val="655071FA"/>
    <w:rsid w:val="6551FA31"/>
    <w:rsid w:val="6560EAE4"/>
    <w:rsid w:val="6568F373"/>
    <w:rsid w:val="656F8D0D"/>
    <w:rsid w:val="65808165"/>
    <w:rsid w:val="658380A2"/>
    <w:rsid w:val="6584257D"/>
    <w:rsid w:val="658CC969"/>
    <w:rsid w:val="658F3E0B"/>
    <w:rsid w:val="6593D75D"/>
    <w:rsid w:val="659BE7BC"/>
    <w:rsid w:val="659C1112"/>
    <w:rsid w:val="659E0791"/>
    <w:rsid w:val="65A9471B"/>
    <w:rsid w:val="65B365FF"/>
    <w:rsid w:val="65B36F30"/>
    <w:rsid w:val="65B93105"/>
    <w:rsid w:val="65BA09BD"/>
    <w:rsid w:val="65CCC697"/>
    <w:rsid w:val="65CEFFF8"/>
    <w:rsid w:val="65D1DBFE"/>
    <w:rsid w:val="65E273FE"/>
    <w:rsid w:val="65E4C887"/>
    <w:rsid w:val="65EAEDF9"/>
    <w:rsid w:val="65EB8C3E"/>
    <w:rsid w:val="66181950"/>
    <w:rsid w:val="661C6D5F"/>
    <w:rsid w:val="661F362B"/>
    <w:rsid w:val="6621955C"/>
    <w:rsid w:val="6625E5A0"/>
    <w:rsid w:val="6627634E"/>
    <w:rsid w:val="662ECCCE"/>
    <w:rsid w:val="662F9C57"/>
    <w:rsid w:val="66316DE1"/>
    <w:rsid w:val="66320BFD"/>
    <w:rsid w:val="664F065B"/>
    <w:rsid w:val="6657B036"/>
    <w:rsid w:val="6657EEDD"/>
    <w:rsid w:val="6668F96B"/>
    <w:rsid w:val="66739F61"/>
    <w:rsid w:val="667AFD90"/>
    <w:rsid w:val="667C1CD3"/>
    <w:rsid w:val="667DFD49"/>
    <w:rsid w:val="6681FB0B"/>
    <w:rsid w:val="66881479"/>
    <w:rsid w:val="668D5490"/>
    <w:rsid w:val="668DCBBE"/>
    <w:rsid w:val="669D3869"/>
    <w:rsid w:val="66AA8252"/>
    <w:rsid w:val="66B730B5"/>
    <w:rsid w:val="66BDC382"/>
    <w:rsid w:val="66C85846"/>
    <w:rsid w:val="66CA685F"/>
    <w:rsid w:val="66D09ECD"/>
    <w:rsid w:val="66D6723F"/>
    <w:rsid w:val="66EEBC86"/>
    <w:rsid w:val="66F35CD7"/>
    <w:rsid w:val="66FB64D1"/>
    <w:rsid w:val="6700FAB2"/>
    <w:rsid w:val="67070D21"/>
    <w:rsid w:val="670A0EE3"/>
    <w:rsid w:val="670B0099"/>
    <w:rsid w:val="67125296"/>
    <w:rsid w:val="67245651"/>
    <w:rsid w:val="6737D8F6"/>
    <w:rsid w:val="6738A555"/>
    <w:rsid w:val="673B5CCB"/>
    <w:rsid w:val="673EB7B7"/>
    <w:rsid w:val="674BA43C"/>
    <w:rsid w:val="674DFADA"/>
    <w:rsid w:val="6752BDA4"/>
    <w:rsid w:val="67552972"/>
    <w:rsid w:val="6756F7AF"/>
    <w:rsid w:val="6762B4FB"/>
    <w:rsid w:val="676E3442"/>
    <w:rsid w:val="677474D8"/>
    <w:rsid w:val="67773027"/>
    <w:rsid w:val="6782C1E3"/>
    <w:rsid w:val="678C28D3"/>
    <w:rsid w:val="679F69C1"/>
    <w:rsid w:val="67A3C749"/>
    <w:rsid w:val="67B11557"/>
    <w:rsid w:val="67B12918"/>
    <w:rsid w:val="67B19B8A"/>
    <w:rsid w:val="67B72F47"/>
    <w:rsid w:val="67B921BF"/>
    <w:rsid w:val="67D011C3"/>
    <w:rsid w:val="67DB29D1"/>
    <w:rsid w:val="67ED5EFF"/>
    <w:rsid w:val="67F13F4E"/>
    <w:rsid w:val="67FAAD27"/>
    <w:rsid w:val="680580FC"/>
    <w:rsid w:val="680E7075"/>
    <w:rsid w:val="6814F203"/>
    <w:rsid w:val="68296C05"/>
    <w:rsid w:val="682EFA3A"/>
    <w:rsid w:val="683585F3"/>
    <w:rsid w:val="68432936"/>
    <w:rsid w:val="6846D818"/>
    <w:rsid w:val="6871B1A3"/>
    <w:rsid w:val="6873F0DB"/>
    <w:rsid w:val="68918298"/>
    <w:rsid w:val="689442CE"/>
    <w:rsid w:val="6896589C"/>
    <w:rsid w:val="6896F711"/>
    <w:rsid w:val="6897CBF5"/>
    <w:rsid w:val="68982676"/>
    <w:rsid w:val="689E484B"/>
    <w:rsid w:val="68A2346E"/>
    <w:rsid w:val="68A837DC"/>
    <w:rsid w:val="68AB41CE"/>
    <w:rsid w:val="68B1AE3B"/>
    <w:rsid w:val="68B8AD78"/>
    <w:rsid w:val="68C46A2B"/>
    <w:rsid w:val="68CC87EF"/>
    <w:rsid w:val="68CFEFF3"/>
    <w:rsid w:val="68D04AB4"/>
    <w:rsid w:val="68DC633C"/>
    <w:rsid w:val="68DF06A0"/>
    <w:rsid w:val="68DF5604"/>
    <w:rsid w:val="68E017E4"/>
    <w:rsid w:val="68E03FBE"/>
    <w:rsid w:val="68EA42D8"/>
    <w:rsid w:val="69008871"/>
    <w:rsid w:val="69054184"/>
    <w:rsid w:val="69097718"/>
    <w:rsid w:val="690D533E"/>
    <w:rsid w:val="690F121A"/>
    <w:rsid w:val="690F975A"/>
    <w:rsid w:val="69126B8A"/>
    <w:rsid w:val="6917B6B2"/>
    <w:rsid w:val="691AD042"/>
    <w:rsid w:val="692373A3"/>
    <w:rsid w:val="6931CE66"/>
    <w:rsid w:val="6947BA89"/>
    <w:rsid w:val="69498852"/>
    <w:rsid w:val="6949D9E9"/>
    <w:rsid w:val="6950BE42"/>
    <w:rsid w:val="6953B049"/>
    <w:rsid w:val="6953ED92"/>
    <w:rsid w:val="6957FCA8"/>
    <w:rsid w:val="695A9639"/>
    <w:rsid w:val="696CD3E4"/>
    <w:rsid w:val="697184B2"/>
    <w:rsid w:val="69721FAA"/>
    <w:rsid w:val="697B5B24"/>
    <w:rsid w:val="69870C7F"/>
    <w:rsid w:val="69884470"/>
    <w:rsid w:val="69903AB2"/>
    <w:rsid w:val="69A6FF21"/>
    <w:rsid w:val="69B80A94"/>
    <w:rsid w:val="69C24766"/>
    <w:rsid w:val="69CA6A1C"/>
    <w:rsid w:val="69D73BEB"/>
    <w:rsid w:val="69E16A3F"/>
    <w:rsid w:val="69E2CB37"/>
    <w:rsid w:val="69F1D14E"/>
    <w:rsid w:val="69F61902"/>
    <w:rsid w:val="6A02D9E4"/>
    <w:rsid w:val="6A0C3C49"/>
    <w:rsid w:val="6A0DE615"/>
    <w:rsid w:val="6A10B0D5"/>
    <w:rsid w:val="6A114BBA"/>
    <w:rsid w:val="6A2001B3"/>
    <w:rsid w:val="6A212405"/>
    <w:rsid w:val="6A2AA4E9"/>
    <w:rsid w:val="6A36961F"/>
    <w:rsid w:val="6A37A080"/>
    <w:rsid w:val="6A39F19F"/>
    <w:rsid w:val="6A3A7048"/>
    <w:rsid w:val="6A4E0971"/>
    <w:rsid w:val="6A52A508"/>
    <w:rsid w:val="6A54AA47"/>
    <w:rsid w:val="6A54CD9E"/>
    <w:rsid w:val="6A5E212F"/>
    <w:rsid w:val="6A62F0B4"/>
    <w:rsid w:val="6A68496C"/>
    <w:rsid w:val="6A6A7ED0"/>
    <w:rsid w:val="6A6BAF32"/>
    <w:rsid w:val="6A6C5BFE"/>
    <w:rsid w:val="6A73A26D"/>
    <w:rsid w:val="6A783B93"/>
    <w:rsid w:val="6A851A71"/>
    <w:rsid w:val="6A8FC31E"/>
    <w:rsid w:val="6AA4E9CE"/>
    <w:rsid w:val="6AA5BB1D"/>
    <w:rsid w:val="6AAAC5EB"/>
    <w:rsid w:val="6AAE062E"/>
    <w:rsid w:val="6AB13FD4"/>
    <w:rsid w:val="6AB196BC"/>
    <w:rsid w:val="6ABAC5C1"/>
    <w:rsid w:val="6AC3C408"/>
    <w:rsid w:val="6ACCAEC2"/>
    <w:rsid w:val="6AD257D0"/>
    <w:rsid w:val="6AD32F5F"/>
    <w:rsid w:val="6AD73587"/>
    <w:rsid w:val="6ADC6E74"/>
    <w:rsid w:val="6ADD710E"/>
    <w:rsid w:val="6AE11B61"/>
    <w:rsid w:val="6AE558B3"/>
    <w:rsid w:val="6AEFBC66"/>
    <w:rsid w:val="6AF69BDA"/>
    <w:rsid w:val="6AFA160F"/>
    <w:rsid w:val="6B004018"/>
    <w:rsid w:val="6B005268"/>
    <w:rsid w:val="6B0295EA"/>
    <w:rsid w:val="6B09476A"/>
    <w:rsid w:val="6B0B372B"/>
    <w:rsid w:val="6B105621"/>
    <w:rsid w:val="6B11FE3E"/>
    <w:rsid w:val="6B156FFB"/>
    <w:rsid w:val="6B280DF1"/>
    <w:rsid w:val="6B35833A"/>
    <w:rsid w:val="6B526338"/>
    <w:rsid w:val="6B53DAF5"/>
    <w:rsid w:val="6B554DBF"/>
    <w:rsid w:val="6B5FE6B3"/>
    <w:rsid w:val="6B6DC8C6"/>
    <w:rsid w:val="6B7250A1"/>
    <w:rsid w:val="6B72E763"/>
    <w:rsid w:val="6B84848A"/>
    <w:rsid w:val="6B865AE4"/>
    <w:rsid w:val="6B89C1D6"/>
    <w:rsid w:val="6B8C73D4"/>
    <w:rsid w:val="6B92E77C"/>
    <w:rsid w:val="6B96BF1E"/>
    <w:rsid w:val="6B99A537"/>
    <w:rsid w:val="6B9CFA9F"/>
    <w:rsid w:val="6B9E0602"/>
    <w:rsid w:val="6BA2AF3F"/>
    <w:rsid w:val="6BA2D82D"/>
    <w:rsid w:val="6BB8BA80"/>
    <w:rsid w:val="6BC1472F"/>
    <w:rsid w:val="6BC21FA3"/>
    <w:rsid w:val="6BC594D8"/>
    <w:rsid w:val="6BC85226"/>
    <w:rsid w:val="6BCB575B"/>
    <w:rsid w:val="6BDA3BD9"/>
    <w:rsid w:val="6BDD8E56"/>
    <w:rsid w:val="6BF06B7B"/>
    <w:rsid w:val="6BF738DF"/>
    <w:rsid w:val="6BFA55C7"/>
    <w:rsid w:val="6BFA613F"/>
    <w:rsid w:val="6C0530F6"/>
    <w:rsid w:val="6C0B62A7"/>
    <w:rsid w:val="6C111094"/>
    <w:rsid w:val="6C11E553"/>
    <w:rsid w:val="6C17FAE1"/>
    <w:rsid w:val="6C183421"/>
    <w:rsid w:val="6C222675"/>
    <w:rsid w:val="6C2C877B"/>
    <w:rsid w:val="6C30BEB8"/>
    <w:rsid w:val="6C45D660"/>
    <w:rsid w:val="6C4D1035"/>
    <w:rsid w:val="6C539123"/>
    <w:rsid w:val="6C6D0A45"/>
    <w:rsid w:val="6C7A9473"/>
    <w:rsid w:val="6C89D144"/>
    <w:rsid w:val="6C8BEB4B"/>
    <w:rsid w:val="6C8E5D6C"/>
    <w:rsid w:val="6C8E82C0"/>
    <w:rsid w:val="6C919820"/>
    <w:rsid w:val="6C969736"/>
    <w:rsid w:val="6C9D4FD9"/>
    <w:rsid w:val="6CA503EA"/>
    <w:rsid w:val="6CABA390"/>
    <w:rsid w:val="6CBCDDC4"/>
    <w:rsid w:val="6CBE448E"/>
    <w:rsid w:val="6CC157F3"/>
    <w:rsid w:val="6CC99424"/>
    <w:rsid w:val="6CCA9347"/>
    <w:rsid w:val="6CCD9B73"/>
    <w:rsid w:val="6CD152EA"/>
    <w:rsid w:val="6CD1AEE7"/>
    <w:rsid w:val="6CD80E99"/>
    <w:rsid w:val="6CDA498A"/>
    <w:rsid w:val="6CDDEAF6"/>
    <w:rsid w:val="6CDEA00A"/>
    <w:rsid w:val="6CE7752A"/>
    <w:rsid w:val="6CEBB22E"/>
    <w:rsid w:val="6CF0D037"/>
    <w:rsid w:val="6CF6E399"/>
    <w:rsid w:val="6CFA1755"/>
    <w:rsid w:val="6CFF3470"/>
    <w:rsid w:val="6D0460EF"/>
    <w:rsid w:val="6D05AC3F"/>
    <w:rsid w:val="6D0DFBFB"/>
    <w:rsid w:val="6D1C839F"/>
    <w:rsid w:val="6D1CF8D8"/>
    <w:rsid w:val="6D254782"/>
    <w:rsid w:val="6D288D9B"/>
    <w:rsid w:val="6D2B3028"/>
    <w:rsid w:val="6D2D690C"/>
    <w:rsid w:val="6D345265"/>
    <w:rsid w:val="6D364285"/>
    <w:rsid w:val="6D3B324B"/>
    <w:rsid w:val="6D3EBA94"/>
    <w:rsid w:val="6D424B22"/>
    <w:rsid w:val="6D4B6F63"/>
    <w:rsid w:val="6D51101C"/>
    <w:rsid w:val="6D53CDE7"/>
    <w:rsid w:val="6D53E253"/>
    <w:rsid w:val="6D5C14F6"/>
    <w:rsid w:val="6D5CCF20"/>
    <w:rsid w:val="6D648B83"/>
    <w:rsid w:val="6D64ACAD"/>
    <w:rsid w:val="6D6C0A15"/>
    <w:rsid w:val="6D71A66F"/>
    <w:rsid w:val="6D7F11E3"/>
    <w:rsid w:val="6D823C54"/>
    <w:rsid w:val="6D870774"/>
    <w:rsid w:val="6D919F67"/>
    <w:rsid w:val="6D9CF964"/>
    <w:rsid w:val="6D9FD455"/>
    <w:rsid w:val="6DA32E8F"/>
    <w:rsid w:val="6DA600C2"/>
    <w:rsid w:val="6DA9327C"/>
    <w:rsid w:val="6DACC86C"/>
    <w:rsid w:val="6DB66754"/>
    <w:rsid w:val="6DC580F7"/>
    <w:rsid w:val="6DC629DA"/>
    <w:rsid w:val="6DCE92A0"/>
    <w:rsid w:val="6DE2833D"/>
    <w:rsid w:val="6DE78B8B"/>
    <w:rsid w:val="6DEDD497"/>
    <w:rsid w:val="6DF659A0"/>
    <w:rsid w:val="6DF8B767"/>
    <w:rsid w:val="6DFF93C6"/>
    <w:rsid w:val="6E022F21"/>
    <w:rsid w:val="6E0B28B9"/>
    <w:rsid w:val="6E0C1B91"/>
    <w:rsid w:val="6E162F43"/>
    <w:rsid w:val="6E1A06D4"/>
    <w:rsid w:val="6E256C4C"/>
    <w:rsid w:val="6E282035"/>
    <w:rsid w:val="6E2F2577"/>
    <w:rsid w:val="6E32F1C4"/>
    <w:rsid w:val="6E3FB7C0"/>
    <w:rsid w:val="6E491158"/>
    <w:rsid w:val="6E533765"/>
    <w:rsid w:val="6E57D7A8"/>
    <w:rsid w:val="6E5989D3"/>
    <w:rsid w:val="6E5E928F"/>
    <w:rsid w:val="6E613047"/>
    <w:rsid w:val="6E66E68D"/>
    <w:rsid w:val="6E6D234B"/>
    <w:rsid w:val="6E6E9A21"/>
    <w:rsid w:val="6E6F6404"/>
    <w:rsid w:val="6E81B2AF"/>
    <w:rsid w:val="6E8BBE09"/>
    <w:rsid w:val="6E8DFCFB"/>
    <w:rsid w:val="6E991658"/>
    <w:rsid w:val="6E9945E5"/>
    <w:rsid w:val="6E9BF795"/>
    <w:rsid w:val="6EA31A6D"/>
    <w:rsid w:val="6EA7A381"/>
    <w:rsid w:val="6EB6B343"/>
    <w:rsid w:val="6ECB406E"/>
    <w:rsid w:val="6ECFF16A"/>
    <w:rsid w:val="6EDEA570"/>
    <w:rsid w:val="6EF4467C"/>
    <w:rsid w:val="6F00C41C"/>
    <w:rsid w:val="6F06159F"/>
    <w:rsid w:val="6F0F2E1E"/>
    <w:rsid w:val="6F1B56AF"/>
    <w:rsid w:val="6F1E1E0B"/>
    <w:rsid w:val="6F21FF22"/>
    <w:rsid w:val="6F220314"/>
    <w:rsid w:val="6F2529CB"/>
    <w:rsid w:val="6F2F1931"/>
    <w:rsid w:val="6F372708"/>
    <w:rsid w:val="6F3BB8FD"/>
    <w:rsid w:val="6F43C693"/>
    <w:rsid w:val="6F47D66A"/>
    <w:rsid w:val="6F497EAB"/>
    <w:rsid w:val="6F4FB5FF"/>
    <w:rsid w:val="6F5E2620"/>
    <w:rsid w:val="6F5ECA58"/>
    <w:rsid w:val="6F5ECA97"/>
    <w:rsid w:val="6F61C12A"/>
    <w:rsid w:val="6F61D4B4"/>
    <w:rsid w:val="6F641F08"/>
    <w:rsid w:val="6F682147"/>
    <w:rsid w:val="6F68A1FC"/>
    <w:rsid w:val="6F69A4BD"/>
    <w:rsid w:val="6F6D8EB0"/>
    <w:rsid w:val="6F708CFA"/>
    <w:rsid w:val="6F778D90"/>
    <w:rsid w:val="6F81658D"/>
    <w:rsid w:val="6F98A959"/>
    <w:rsid w:val="6F9E18D3"/>
    <w:rsid w:val="6F9FBC1A"/>
    <w:rsid w:val="6FAE0499"/>
    <w:rsid w:val="6FC9EE42"/>
    <w:rsid w:val="6FCD5BAC"/>
    <w:rsid w:val="6FDB133C"/>
    <w:rsid w:val="6FDC3A21"/>
    <w:rsid w:val="6FE89E9C"/>
    <w:rsid w:val="6FE8F3C4"/>
    <w:rsid w:val="6FEDA2E3"/>
    <w:rsid w:val="6FF5FD89"/>
    <w:rsid w:val="6FF7A521"/>
    <w:rsid w:val="6FFE15A8"/>
    <w:rsid w:val="700836E0"/>
    <w:rsid w:val="7008F3AC"/>
    <w:rsid w:val="70179CE1"/>
    <w:rsid w:val="7017E49F"/>
    <w:rsid w:val="7019CD89"/>
    <w:rsid w:val="701A5F81"/>
    <w:rsid w:val="702E3196"/>
    <w:rsid w:val="7036D389"/>
    <w:rsid w:val="706D9FC6"/>
    <w:rsid w:val="7070B654"/>
    <w:rsid w:val="707541DC"/>
    <w:rsid w:val="7077DB82"/>
    <w:rsid w:val="707DD92B"/>
    <w:rsid w:val="708831CC"/>
    <w:rsid w:val="708B8315"/>
    <w:rsid w:val="708F9EBF"/>
    <w:rsid w:val="7090D18C"/>
    <w:rsid w:val="70B9C023"/>
    <w:rsid w:val="70BB7236"/>
    <w:rsid w:val="70BF817F"/>
    <w:rsid w:val="70C195DD"/>
    <w:rsid w:val="70C7037D"/>
    <w:rsid w:val="70D46BC4"/>
    <w:rsid w:val="70EA112F"/>
    <w:rsid w:val="70EA7647"/>
    <w:rsid w:val="70ECE8A8"/>
    <w:rsid w:val="70F96268"/>
    <w:rsid w:val="70FF04A2"/>
    <w:rsid w:val="7109472A"/>
    <w:rsid w:val="710AD2BB"/>
    <w:rsid w:val="710CEEDB"/>
    <w:rsid w:val="7114300D"/>
    <w:rsid w:val="7114B50D"/>
    <w:rsid w:val="71153A7E"/>
    <w:rsid w:val="711C6ADC"/>
    <w:rsid w:val="711D87F7"/>
    <w:rsid w:val="711F2C4D"/>
    <w:rsid w:val="7121F4F5"/>
    <w:rsid w:val="7126DBF6"/>
    <w:rsid w:val="7128D5AE"/>
    <w:rsid w:val="712FD825"/>
    <w:rsid w:val="713AF9DC"/>
    <w:rsid w:val="713B8C7B"/>
    <w:rsid w:val="713BD0C8"/>
    <w:rsid w:val="71459302"/>
    <w:rsid w:val="714DF8DC"/>
    <w:rsid w:val="71716A86"/>
    <w:rsid w:val="71793581"/>
    <w:rsid w:val="717BFA67"/>
    <w:rsid w:val="71814D41"/>
    <w:rsid w:val="71818C21"/>
    <w:rsid w:val="718BCEB3"/>
    <w:rsid w:val="71905BBB"/>
    <w:rsid w:val="71937582"/>
    <w:rsid w:val="71B95371"/>
    <w:rsid w:val="71BCE7F8"/>
    <w:rsid w:val="71C5DE43"/>
    <w:rsid w:val="71CE00B3"/>
    <w:rsid w:val="71D03FE9"/>
    <w:rsid w:val="71D27BCE"/>
    <w:rsid w:val="71D8E705"/>
    <w:rsid w:val="71DEECBC"/>
    <w:rsid w:val="71E72488"/>
    <w:rsid w:val="71E8F773"/>
    <w:rsid w:val="71EC8DE3"/>
    <w:rsid w:val="7202E977"/>
    <w:rsid w:val="7206F00B"/>
    <w:rsid w:val="72194180"/>
    <w:rsid w:val="72231930"/>
    <w:rsid w:val="724CB567"/>
    <w:rsid w:val="724D9001"/>
    <w:rsid w:val="724DC57F"/>
    <w:rsid w:val="72590A0E"/>
    <w:rsid w:val="72657D83"/>
    <w:rsid w:val="72684D2E"/>
    <w:rsid w:val="7278FEB5"/>
    <w:rsid w:val="728179C1"/>
    <w:rsid w:val="728BBB8D"/>
    <w:rsid w:val="728FA4B7"/>
    <w:rsid w:val="72923EA6"/>
    <w:rsid w:val="72A03810"/>
    <w:rsid w:val="72A352B8"/>
    <w:rsid w:val="72B733CC"/>
    <w:rsid w:val="72B91AF6"/>
    <w:rsid w:val="72BB3A29"/>
    <w:rsid w:val="72BE9A2B"/>
    <w:rsid w:val="72C27AD5"/>
    <w:rsid w:val="72CDB947"/>
    <w:rsid w:val="72D8FA15"/>
    <w:rsid w:val="72DCECE7"/>
    <w:rsid w:val="72E2C23D"/>
    <w:rsid w:val="72E920CD"/>
    <w:rsid w:val="72F4A13F"/>
    <w:rsid w:val="72F8EA38"/>
    <w:rsid w:val="72FAE1AD"/>
    <w:rsid w:val="72FC4554"/>
    <w:rsid w:val="73041C80"/>
    <w:rsid w:val="73107B5E"/>
    <w:rsid w:val="73157D2E"/>
    <w:rsid w:val="73168E73"/>
    <w:rsid w:val="731B335D"/>
    <w:rsid w:val="732252E9"/>
    <w:rsid w:val="733226E5"/>
    <w:rsid w:val="73371CF8"/>
    <w:rsid w:val="73412C85"/>
    <w:rsid w:val="7348F0C3"/>
    <w:rsid w:val="73522B85"/>
    <w:rsid w:val="73565956"/>
    <w:rsid w:val="735ACBEB"/>
    <w:rsid w:val="735E83B5"/>
    <w:rsid w:val="73616E1E"/>
    <w:rsid w:val="736E5952"/>
    <w:rsid w:val="737393F9"/>
    <w:rsid w:val="73907266"/>
    <w:rsid w:val="73991244"/>
    <w:rsid w:val="739A3A0B"/>
    <w:rsid w:val="739B9493"/>
    <w:rsid w:val="73A944B2"/>
    <w:rsid w:val="73A99AC3"/>
    <w:rsid w:val="73ACE29E"/>
    <w:rsid w:val="73B0CB3C"/>
    <w:rsid w:val="73B13892"/>
    <w:rsid w:val="73B2AC00"/>
    <w:rsid w:val="73B8481F"/>
    <w:rsid w:val="73BEDB51"/>
    <w:rsid w:val="73BF634C"/>
    <w:rsid w:val="73D14921"/>
    <w:rsid w:val="73D27527"/>
    <w:rsid w:val="73D8952D"/>
    <w:rsid w:val="73E1D325"/>
    <w:rsid w:val="73E3BE8E"/>
    <w:rsid w:val="73EDDCC6"/>
    <w:rsid w:val="73F02BA3"/>
    <w:rsid w:val="73FCA6E9"/>
    <w:rsid w:val="73FE9B97"/>
    <w:rsid w:val="740405C1"/>
    <w:rsid w:val="7407549A"/>
    <w:rsid w:val="740D2562"/>
    <w:rsid w:val="74200D05"/>
    <w:rsid w:val="742308D6"/>
    <w:rsid w:val="74253F08"/>
    <w:rsid w:val="74275724"/>
    <w:rsid w:val="74297FA6"/>
    <w:rsid w:val="74468C6B"/>
    <w:rsid w:val="7446CF6D"/>
    <w:rsid w:val="7446F8DF"/>
    <w:rsid w:val="744E7E4E"/>
    <w:rsid w:val="745CBAA0"/>
    <w:rsid w:val="74655920"/>
    <w:rsid w:val="747A8FAF"/>
    <w:rsid w:val="747CD05F"/>
    <w:rsid w:val="747D7E62"/>
    <w:rsid w:val="7485FC58"/>
    <w:rsid w:val="7486A642"/>
    <w:rsid w:val="748A8FAA"/>
    <w:rsid w:val="748F548F"/>
    <w:rsid w:val="74904A8A"/>
    <w:rsid w:val="749DCDDD"/>
    <w:rsid w:val="74A3485B"/>
    <w:rsid w:val="74A522A7"/>
    <w:rsid w:val="74A7FF11"/>
    <w:rsid w:val="74B06935"/>
    <w:rsid w:val="74B9BAD1"/>
    <w:rsid w:val="74C36F75"/>
    <w:rsid w:val="74C5F407"/>
    <w:rsid w:val="74D8ABEE"/>
    <w:rsid w:val="74DDB0C1"/>
    <w:rsid w:val="74E2165A"/>
    <w:rsid w:val="75189C6D"/>
    <w:rsid w:val="75192F00"/>
    <w:rsid w:val="7520ECE9"/>
    <w:rsid w:val="7521DCF7"/>
    <w:rsid w:val="75232743"/>
    <w:rsid w:val="752A1099"/>
    <w:rsid w:val="753143A6"/>
    <w:rsid w:val="753F4F83"/>
    <w:rsid w:val="7543DC09"/>
    <w:rsid w:val="7546F8F6"/>
    <w:rsid w:val="754A51FE"/>
    <w:rsid w:val="754E892A"/>
    <w:rsid w:val="7554B523"/>
    <w:rsid w:val="75578C87"/>
    <w:rsid w:val="755E6ADD"/>
    <w:rsid w:val="757C48A5"/>
    <w:rsid w:val="757D3825"/>
    <w:rsid w:val="757DB881"/>
    <w:rsid w:val="757F6FF7"/>
    <w:rsid w:val="75914113"/>
    <w:rsid w:val="7592282F"/>
    <w:rsid w:val="7594B48E"/>
    <w:rsid w:val="759B50B6"/>
    <w:rsid w:val="75A186A4"/>
    <w:rsid w:val="75BD1249"/>
    <w:rsid w:val="75BD5F2C"/>
    <w:rsid w:val="75BEDBFF"/>
    <w:rsid w:val="75C15C4F"/>
    <w:rsid w:val="75C3465E"/>
    <w:rsid w:val="75CB357D"/>
    <w:rsid w:val="75CD376B"/>
    <w:rsid w:val="75E25CCC"/>
    <w:rsid w:val="75E43365"/>
    <w:rsid w:val="75EB72A9"/>
    <w:rsid w:val="75FB4315"/>
    <w:rsid w:val="75FCC3C3"/>
    <w:rsid w:val="760856E5"/>
    <w:rsid w:val="760C08FB"/>
    <w:rsid w:val="760D6A05"/>
    <w:rsid w:val="761220B2"/>
    <w:rsid w:val="761A9D2D"/>
    <w:rsid w:val="76391387"/>
    <w:rsid w:val="763BB49B"/>
    <w:rsid w:val="763C52D1"/>
    <w:rsid w:val="763D02D2"/>
    <w:rsid w:val="7641AFA6"/>
    <w:rsid w:val="7644E8FF"/>
    <w:rsid w:val="7645E769"/>
    <w:rsid w:val="7653BACB"/>
    <w:rsid w:val="765975A6"/>
    <w:rsid w:val="76614305"/>
    <w:rsid w:val="7663D69C"/>
    <w:rsid w:val="76689659"/>
    <w:rsid w:val="766B7C20"/>
    <w:rsid w:val="766EECEF"/>
    <w:rsid w:val="7689F331"/>
    <w:rsid w:val="7690C280"/>
    <w:rsid w:val="76911819"/>
    <w:rsid w:val="769454A9"/>
    <w:rsid w:val="769C2C0B"/>
    <w:rsid w:val="76A4D416"/>
    <w:rsid w:val="76A9EF65"/>
    <w:rsid w:val="76BF5EF3"/>
    <w:rsid w:val="76C0CC8A"/>
    <w:rsid w:val="76C3B8ED"/>
    <w:rsid w:val="76CAE077"/>
    <w:rsid w:val="76D74ECC"/>
    <w:rsid w:val="76D7C0FD"/>
    <w:rsid w:val="76D830AE"/>
    <w:rsid w:val="76DDD94F"/>
    <w:rsid w:val="76E709E9"/>
    <w:rsid w:val="76ED6227"/>
    <w:rsid w:val="76F67AD1"/>
    <w:rsid w:val="7701B82F"/>
    <w:rsid w:val="77023498"/>
    <w:rsid w:val="770B39F0"/>
    <w:rsid w:val="770D149E"/>
    <w:rsid w:val="770FF63D"/>
    <w:rsid w:val="7713C387"/>
    <w:rsid w:val="77189CDF"/>
    <w:rsid w:val="7720C815"/>
    <w:rsid w:val="7721D663"/>
    <w:rsid w:val="772B35C8"/>
    <w:rsid w:val="773217BD"/>
    <w:rsid w:val="773BF2BA"/>
    <w:rsid w:val="774640FF"/>
    <w:rsid w:val="77587544"/>
    <w:rsid w:val="7758E2AA"/>
    <w:rsid w:val="775ECAA5"/>
    <w:rsid w:val="776196F3"/>
    <w:rsid w:val="776FBF75"/>
    <w:rsid w:val="7774246D"/>
    <w:rsid w:val="77754823"/>
    <w:rsid w:val="77799B22"/>
    <w:rsid w:val="777A179C"/>
    <w:rsid w:val="777C42C3"/>
    <w:rsid w:val="77872746"/>
    <w:rsid w:val="77A6760C"/>
    <w:rsid w:val="77A942D4"/>
    <w:rsid w:val="77B2D03A"/>
    <w:rsid w:val="77B35A6E"/>
    <w:rsid w:val="77BA9CF3"/>
    <w:rsid w:val="77BD0D4B"/>
    <w:rsid w:val="77BD528D"/>
    <w:rsid w:val="77BE578F"/>
    <w:rsid w:val="77C1A572"/>
    <w:rsid w:val="77CD2163"/>
    <w:rsid w:val="77D1F600"/>
    <w:rsid w:val="77D607BD"/>
    <w:rsid w:val="77D784FC"/>
    <w:rsid w:val="77E0B712"/>
    <w:rsid w:val="77EB9234"/>
    <w:rsid w:val="77F44B28"/>
    <w:rsid w:val="77F4A076"/>
    <w:rsid w:val="78039173"/>
    <w:rsid w:val="7809A461"/>
    <w:rsid w:val="780B7648"/>
    <w:rsid w:val="781AC9EC"/>
    <w:rsid w:val="781D46AF"/>
    <w:rsid w:val="781F5B9E"/>
    <w:rsid w:val="78287B39"/>
    <w:rsid w:val="782FF443"/>
    <w:rsid w:val="7830BB58"/>
    <w:rsid w:val="78318D2D"/>
    <w:rsid w:val="783505E3"/>
    <w:rsid w:val="7835A713"/>
    <w:rsid w:val="783D22AE"/>
    <w:rsid w:val="7842B5BF"/>
    <w:rsid w:val="784BF2E7"/>
    <w:rsid w:val="784C9B37"/>
    <w:rsid w:val="78514488"/>
    <w:rsid w:val="7854B217"/>
    <w:rsid w:val="7855FDB2"/>
    <w:rsid w:val="78564A3F"/>
    <w:rsid w:val="785B8F02"/>
    <w:rsid w:val="785F7DA2"/>
    <w:rsid w:val="7864B767"/>
    <w:rsid w:val="786877AF"/>
    <w:rsid w:val="786ED63C"/>
    <w:rsid w:val="78804C5E"/>
    <w:rsid w:val="788CE16B"/>
    <w:rsid w:val="788D7FEA"/>
    <w:rsid w:val="788F6756"/>
    <w:rsid w:val="788F89A3"/>
    <w:rsid w:val="78A16661"/>
    <w:rsid w:val="78A6D776"/>
    <w:rsid w:val="78AE0F03"/>
    <w:rsid w:val="78B21CFC"/>
    <w:rsid w:val="78BBA870"/>
    <w:rsid w:val="78BFFC7D"/>
    <w:rsid w:val="78C0FF7E"/>
    <w:rsid w:val="78C584B3"/>
    <w:rsid w:val="78D42B8E"/>
    <w:rsid w:val="78D4EA87"/>
    <w:rsid w:val="78D4F98D"/>
    <w:rsid w:val="78E47BB8"/>
    <w:rsid w:val="78EC7C32"/>
    <w:rsid w:val="78EF7B13"/>
    <w:rsid w:val="78F37D2B"/>
    <w:rsid w:val="79052D51"/>
    <w:rsid w:val="79054A08"/>
    <w:rsid w:val="790C068C"/>
    <w:rsid w:val="791A6A02"/>
    <w:rsid w:val="791DED8A"/>
    <w:rsid w:val="791F20FB"/>
    <w:rsid w:val="79239011"/>
    <w:rsid w:val="79282BE0"/>
    <w:rsid w:val="7930D5FC"/>
    <w:rsid w:val="793B5EB1"/>
    <w:rsid w:val="793D3D6B"/>
    <w:rsid w:val="793F88CF"/>
    <w:rsid w:val="794F2ACF"/>
    <w:rsid w:val="7951BD9E"/>
    <w:rsid w:val="795F7E04"/>
    <w:rsid w:val="79697E3D"/>
    <w:rsid w:val="796E0575"/>
    <w:rsid w:val="79789410"/>
    <w:rsid w:val="7984F752"/>
    <w:rsid w:val="7985F66B"/>
    <w:rsid w:val="799280FF"/>
    <w:rsid w:val="7997031F"/>
    <w:rsid w:val="799F9CE0"/>
    <w:rsid w:val="79A103E8"/>
    <w:rsid w:val="79A40335"/>
    <w:rsid w:val="79A8A93F"/>
    <w:rsid w:val="79AB2F3D"/>
    <w:rsid w:val="79ABA714"/>
    <w:rsid w:val="79B14B03"/>
    <w:rsid w:val="79BA45DC"/>
    <w:rsid w:val="79BC47B4"/>
    <w:rsid w:val="79C16F8D"/>
    <w:rsid w:val="79C42E41"/>
    <w:rsid w:val="79C99E9F"/>
    <w:rsid w:val="79CBCF1B"/>
    <w:rsid w:val="79CD00B0"/>
    <w:rsid w:val="79CEED18"/>
    <w:rsid w:val="79D21FEB"/>
    <w:rsid w:val="79D3D2F9"/>
    <w:rsid w:val="79DA273B"/>
    <w:rsid w:val="79DA8990"/>
    <w:rsid w:val="79DFF0DC"/>
    <w:rsid w:val="79F1B169"/>
    <w:rsid w:val="79F2BB54"/>
    <w:rsid w:val="7A034772"/>
    <w:rsid w:val="7A152C2B"/>
    <w:rsid w:val="7A18B794"/>
    <w:rsid w:val="7A1C2422"/>
    <w:rsid w:val="7A1E0125"/>
    <w:rsid w:val="7A21AE77"/>
    <w:rsid w:val="7A304973"/>
    <w:rsid w:val="7A325819"/>
    <w:rsid w:val="7A390047"/>
    <w:rsid w:val="7A3D5851"/>
    <w:rsid w:val="7A455435"/>
    <w:rsid w:val="7A55BD82"/>
    <w:rsid w:val="7A5B2AA1"/>
    <w:rsid w:val="7A5B80D3"/>
    <w:rsid w:val="7A5C4856"/>
    <w:rsid w:val="7A5D9979"/>
    <w:rsid w:val="7A5FF420"/>
    <w:rsid w:val="7A5FF92D"/>
    <w:rsid w:val="7A606010"/>
    <w:rsid w:val="7A659952"/>
    <w:rsid w:val="7A752F0A"/>
    <w:rsid w:val="7A83B4CD"/>
    <w:rsid w:val="7A880125"/>
    <w:rsid w:val="7A89F6B1"/>
    <w:rsid w:val="7A9CAC4B"/>
    <w:rsid w:val="7A9FF069"/>
    <w:rsid w:val="7AA3E55F"/>
    <w:rsid w:val="7AA500A8"/>
    <w:rsid w:val="7AA64641"/>
    <w:rsid w:val="7ABDD89C"/>
    <w:rsid w:val="7ABF8962"/>
    <w:rsid w:val="7AC2F712"/>
    <w:rsid w:val="7AC3F660"/>
    <w:rsid w:val="7AC46071"/>
    <w:rsid w:val="7AC49F67"/>
    <w:rsid w:val="7AC4E637"/>
    <w:rsid w:val="7AD1F541"/>
    <w:rsid w:val="7AD721E5"/>
    <w:rsid w:val="7AD8A189"/>
    <w:rsid w:val="7ADB4903"/>
    <w:rsid w:val="7AE1F34D"/>
    <w:rsid w:val="7AE293BF"/>
    <w:rsid w:val="7AE2DD29"/>
    <w:rsid w:val="7AF013E9"/>
    <w:rsid w:val="7AFA2680"/>
    <w:rsid w:val="7AFB884F"/>
    <w:rsid w:val="7B0E12F2"/>
    <w:rsid w:val="7B18CAC0"/>
    <w:rsid w:val="7B192CA6"/>
    <w:rsid w:val="7B1FE76E"/>
    <w:rsid w:val="7B1FED81"/>
    <w:rsid w:val="7B2C7CCD"/>
    <w:rsid w:val="7B30B8CD"/>
    <w:rsid w:val="7B3B4E71"/>
    <w:rsid w:val="7B424803"/>
    <w:rsid w:val="7B472F63"/>
    <w:rsid w:val="7B5349EA"/>
    <w:rsid w:val="7B594E91"/>
    <w:rsid w:val="7B5AB92D"/>
    <w:rsid w:val="7B67EB00"/>
    <w:rsid w:val="7B749F46"/>
    <w:rsid w:val="7B7B2872"/>
    <w:rsid w:val="7B869103"/>
    <w:rsid w:val="7B8852A5"/>
    <w:rsid w:val="7B8CDCED"/>
    <w:rsid w:val="7B8D9935"/>
    <w:rsid w:val="7B8ECF11"/>
    <w:rsid w:val="7B95CAB6"/>
    <w:rsid w:val="7B965793"/>
    <w:rsid w:val="7B9FC926"/>
    <w:rsid w:val="7BA1D931"/>
    <w:rsid w:val="7BAC6BFE"/>
    <w:rsid w:val="7BACF217"/>
    <w:rsid w:val="7BAE4809"/>
    <w:rsid w:val="7BBA805F"/>
    <w:rsid w:val="7BBBD1D8"/>
    <w:rsid w:val="7BC07981"/>
    <w:rsid w:val="7BC45F65"/>
    <w:rsid w:val="7BC4822D"/>
    <w:rsid w:val="7BC7B984"/>
    <w:rsid w:val="7BC993EE"/>
    <w:rsid w:val="7BD84E28"/>
    <w:rsid w:val="7BDB9F88"/>
    <w:rsid w:val="7BDCE3FA"/>
    <w:rsid w:val="7BE08606"/>
    <w:rsid w:val="7BE84156"/>
    <w:rsid w:val="7BEA8991"/>
    <w:rsid w:val="7BEAE41B"/>
    <w:rsid w:val="7BF5BE6C"/>
    <w:rsid w:val="7BF8399F"/>
    <w:rsid w:val="7BF95026"/>
    <w:rsid w:val="7BFE8590"/>
    <w:rsid w:val="7BFFB9E6"/>
    <w:rsid w:val="7C01EF33"/>
    <w:rsid w:val="7C055E09"/>
    <w:rsid w:val="7C0BDD2E"/>
    <w:rsid w:val="7C0F6D7F"/>
    <w:rsid w:val="7C0FE5DA"/>
    <w:rsid w:val="7C15461A"/>
    <w:rsid w:val="7C1A2917"/>
    <w:rsid w:val="7C22A7D4"/>
    <w:rsid w:val="7C2351A1"/>
    <w:rsid w:val="7C3CBE4D"/>
    <w:rsid w:val="7C48A671"/>
    <w:rsid w:val="7C5D15E7"/>
    <w:rsid w:val="7C63A163"/>
    <w:rsid w:val="7C650BE4"/>
    <w:rsid w:val="7C6DB8D9"/>
    <w:rsid w:val="7C7BFE17"/>
    <w:rsid w:val="7C8BA974"/>
    <w:rsid w:val="7C8CAD63"/>
    <w:rsid w:val="7C8FA8E7"/>
    <w:rsid w:val="7C93996C"/>
    <w:rsid w:val="7CA3B08A"/>
    <w:rsid w:val="7CAEB8E6"/>
    <w:rsid w:val="7CC18100"/>
    <w:rsid w:val="7CD3E28F"/>
    <w:rsid w:val="7CE654EC"/>
    <w:rsid w:val="7CF02A77"/>
    <w:rsid w:val="7CF758E4"/>
    <w:rsid w:val="7D03E933"/>
    <w:rsid w:val="7D05BEA5"/>
    <w:rsid w:val="7D0F5557"/>
    <w:rsid w:val="7D17DDE2"/>
    <w:rsid w:val="7D1ABD39"/>
    <w:rsid w:val="7D280537"/>
    <w:rsid w:val="7D2CB375"/>
    <w:rsid w:val="7D2D5C19"/>
    <w:rsid w:val="7D3698E0"/>
    <w:rsid w:val="7D3A94EF"/>
    <w:rsid w:val="7D40AE2F"/>
    <w:rsid w:val="7D41DAB8"/>
    <w:rsid w:val="7D428F66"/>
    <w:rsid w:val="7D490B34"/>
    <w:rsid w:val="7D53C4E4"/>
    <w:rsid w:val="7D57801E"/>
    <w:rsid w:val="7D612D3C"/>
    <w:rsid w:val="7D658422"/>
    <w:rsid w:val="7D736B47"/>
    <w:rsid w:val="7D7A28D6"/>
    <w:rsid w:val="7D806DFD"/>
    <w:rsid w:val="7D8BDF2F"/>
    <w:rsid w:val="7D979841"/>
    <w:rsid w:val="7D9B3717"/>
    <w:rsid w:val="7D9C24C3"/>
    <w:rsid w:val="7DA329A5"/>
    <w:rsid w:val="7DA86F16"/>
    <w:rsid w:val="7DAA7FB0"/>
    <w:rsid w:val="7DB7C2DB"/>
    <w:rsid w:val="7DBB6A62"/>
    <w:rsid w:val="7DC206B2"/>
    <w:rsid w:val="7DC6E81B"/>
    <w:rsid w:val="7DD6E30C"/>
    <w:rsid w:val="7DDCD33B"/>
    <w:rsid w:val="7DDEC76D"/>
    <w:rsid w:val="7DE5C9E4"/>
    <w:rsid w:val="7DE8857E"/>
    <w:rsid w:val="7DE8DCA6"/>
    <w:rsid w:val="7DECA285"/>
    <w:rsid w:val="7DF13564"/>
    <w:rsid w:val="7DFB8D8F"/>
    <w:rsid w:val="7E0FE76D"/>
    <w:rsid w:val="7E110374"/>
    <w:rsid w:val="7E160A58"/>
    <w:rsid w:val="7E1774E2"/>
    <w:rsid w:val="7E1C6CE9"/>
    <w:rsid w:val="7E2644B3"/>
    <w:rsid w:val="7E274E8E"/>
    <w:rsid w:val="7E2E6C9F"/>
    <w:rsid w:val="7E329546"/>
    <w:rsid w:val="7E540F10"/>
    <w:rsid w:val="7E55B21B"/>
    <w:rsid w:val="7E641051"/>
    <w:rsid w:val="7E6CE265"/>
    <w:rsid w:val="7E7201A6"/>
    <w:rsid w:val="7E7FF58D"/>
    <w:rsid w:val="7E805CE0"/>
    <w:rsid w:val="7E841E3D"/>
    <w:rsid w:val="7E990E48"/>
    <w:rsid w:val="7EA35001"/>
    <w:rsid w:val="7EA3965C"/>
    <w:rsid w:val="7EAF0226"/>
    <w:rsid w:val="7EB5216A"/>
    <w:rsid w:val="7EB66414"/>
    <w:rsid w:val="7EB9BC54"/>
    <w:rsid w:val="7EBD3CF3"/>
    <w:rsid w:val="7ED99EF6"/>
    <w:rsid w:val="7EDA2B2D"/>
    <w:rsid w:val="7F02537F"/>
    <w:rsid w:val="7F030311"/>
    <w:rsid w:val="7F0F8EB0"/>
    <w:rsid w:val="7F13BCE7"/>
    <w:rsid w:val="7F1B0EA0"/>
    <w:rsid w:val="7F1ED56C"/>
    <w:rsid w:val="7F262051"/>
    <w:rsid w:val="7F2EFB22"/>
    <w:rsid w:val="7F3CF72D"/>
    <w:rsid w:val="7F46056F"/>
    <w:rsid w:val="7F4D0843"/>
    <w:rsid w:val="7F6017DD"/>
    <w:rsid w:val="7F6EABCE"/>
    <w:rsid w:val="7F7782C1"/>
    <w:rsid w:val="7F77FEFC"/>
    <w:rsid w:val="7F7A97CE"/>
    <w:rsid w:val="7F7C2CDE"/>
    <w:rsid w:val="7F7C2CF3"/>
    <w:rsid w:val="7F7DF349"/>
    <w:rsid w:val="7F8685A1"/>
    <w:rsid w:val="7F9501C0"/>
    <w:rsid w:val="7F96A660"/>
    <w:rsid w:val="7FA097F4"/>
    <w:rsid w:val="7FA8C43D"/>
    <w:rsid w:val="7FABBDDC"/>
    <w:rsid w:val="7FCABCBB"/>
    <w:rsid w:val="7FCEA0A6"/>
    <w:rsid w:val="7FD76077"/>
    <w:rsid w:val="7FE07114"/>
    <w:rsid w:val="7FE1523B"/>
    <w:rsid w:val="7FE3B828"/>
    <w:rsid w:val="7FE79550"/>
    <w:rsid w:val="7FF7AD67"/>
    <w:rsid w:val="7FFEE7E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77C305"/>
  <w15:chartTrackingRefBased/>
  <w15:docId w15:val="{2ACF3E02-D9F7-4DBD-AC51-951275927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0F49"/>
    <w:pPr>
      <w:spacing w:after="240" w:line="240" w:lineRule="auto"/>
      <w:ind w:firstLine="576"/>
      <w:jc w:val="both"/>
    </w:pPr>
    <w:rPr>
      <w:rFonts w:ascii="Times New Roman" w:eastAsia="Calibri" w:hAnsi="Times New Roman" w:cs="Times New Roman"/>
      <w:bCs/>
      <w:sz w:val="24"/>
    </w:rPr>
  </w:style>
  <w:style w:type="paragraph" w:styleId="Heading1">
    <w:name w:val="heading 1"/>
    <w:basedOn w:val="Normal"/>
    <w:next w:val="Normal"/>
    <w:link w:val="Heading1Char"/>
    <w:uiPriority w:val="9"/>
    <w:qFormat/>
    <w:rsid w:val="00500F49"/>
    <w:pPr>
      <w:keepNext/>
      <w:keepLines/>
      <w:numPr>
        <w:numId w:val="43"/>
      </w:numPr>
      <w:spacing w:before="240"/>
      <w:outlineLvl w:val="0"/>
    </w:pPr>
    <w:rPr>
      <w:rFonts w:eastAsiaTheme="majorEastAsia"/>
      <w:b/>
      <w:bCs w:val="0"/>
      <w:sz w:val="32"/>
      <w:szCs w:val="32"/>
    </w:rPr>
  </w:style>
  <w:style w:type="paragraph" w:styleId="Heading2">
    <w:name w:val="heading 2"/>
    <w:basedOn w:val="Normal"/>
    <w:next w:val="Normal"/>
    <w:link w:val="Heading2Char"/>
    <w:uiPriority w:val="9"/>
    <w:unhideWhenUsed/>
    <w:qFormat/>
    <w:rsid w:val="00500F49"/>
    <w:pPr>
      <w:keepNext/>
      <w:keepLines/>
      <w:numPr>
        <w:ilvl w:val="1"/>
        <w:numId w:val="43"/>
      </w:numPr>
      <w:spacing w:before="40"/>
      <w:outlineLvl w:val="1"/>
    </w:pPr>
    <w:rPr>
      <w:rFonts w:eastAsiaTheme="majorEastAsia"/>
      <w:b/>
      <w:bCs w:val="0"/>
      <w:sz w:val="26"/>
      <w:szCs w:val="26"/>
    </w:rPr>
  </w:style>
  <w:style w:type="paragraph" w:styleId="Heading3">
    <w:name w:val="heading 3"/>
    <w:basedOn w:val="Normal"/>
    <w:next w:val="Normal"/>
    <w:link w:val="Heading3Char"/>
    <w:uiPriority w:val="9"/>
    <w:unhideWhenUsed/>
    <w:qFormat/>
    <w:rsid w:val="00500F49"/>
    <w:pPr>
      <w:keepNext/>
      <w:keepLines/>
      <w:numPr>
        <w:ilvl w:val="2"/>
        <w:numId w:val="43"/>
      </w:numPr>
      <w:spacing w:before="40"/>
      <w:outlineLvl w:val="2"/>
    </w:pPr>
    <w:rPr>
      <w:rFonts w:eastAsiaTheme="majorEastAsia"/>
      <w:b/>
      <w:bCs w:val="0"/>
      <w:szCs w:val="24"/>
    </w:rPr>
  </w:style>
  <w:style w:type="paragraph" w:styleId="Heading4">
    <w:name w:val="heading 4"/>
    <w:basedOn w:val="Normal"/>
    <w:next w:val="Normal"/>
    <w:link w:val="Heading4Char"/>
    <w:uiPriority w:val="9"/>
    <w:unhideWhenUsed/>
    <w:qFormat/>
    <w:rsid w:val="00500F49"/>
    <w:pPr>
      <w:keepNext/>
      <w:keepLines/>
      <w:numPr>
        <w:ilvl w:val="3"/>
        <w:numId w:val="43"/>
      </w:numPr>
      <w:spacing w:before="40"/>
      <w:outlineLvl w:val="3"/>
    </w:pPr>
    <w:rPr>
      <w:rFonts w:eastAsiaTheme="majorEastAsia"/>
      <w:b/>
      <w:bCs w:val="0"/>
    </w:rPr>
  </w:style>
  <w:style w:type="paragraph" w:styleId="Heading5">
    <w:name w:val="heading 5"/>
    <w:basedOn w:val="Normal"/>
    <w:next w:val="Normal"/>
    <w:link w:val="Heading5Char"/>
    <w:uiPriority w:val="9"/>
    <w:unhideWhenUsed/>
    <w:qFormat/>
    <w:rsid w:val="00500F49"/>
    <w:pPr>
      <w:keepNext/>
      <w:keepLines/>
      <w:numPr>
        <w:ilvl w:val="4"/>
        <w:numId w:val="43"/>
      </w:numPr>
      <w:spacing w:before="40"/>
      <w:outlineLvl w:val="4"/>
    </w:pPr>
    <w:rPr>
      <w:rFonts w:eastAsiaTheme="majorEastAsia"/>
      <w:b/>
      <w:bCs w:val="0"/>
    </w:rPr>
  </w:style>
  <w:style w:type="paragraph" w:styleId="Heading6">
    <w:name w:val="heading 6"/>
    <w:basedOn w:val="Normal"/>
    <w:next w:val="Normal"/>
    <w:link w:val="Heading6Char"/>
    <w:uiPriority w:val="9"/>
    <w:semiHidden/>
    <w:unhideWhenUsed/>
    <w:qFormat/>
    <w:rsid w:val="00276686"/>
    <w:pPr>
      <w:keepNext/>
      <w:keepLines/>
      <w:numPr>
        <w:ilvl w:val="5"/>
        <w:numId w:val="4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76686"/>
    <w:pPr>
      <w:keepNext/>
      <w:keepLines/>
      <w:numPr>
        <w:ilvl w:val="6"/>
        <w:numId w:val="4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76686"/>
    <w:pPr>
      <w:keepNext/>
      <w:keepLines/>
      <w:numPr>
        <w:ilvl w:val="7"/>
        <w:numId w:val="4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76686"/>
    <w:pPr>
      <w:keepNext/>
      <w:keepLines/>
      <w:numPr>
        <w:ilvl w:val="8"/>
        <w:numId w:val="4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0"/>
    <w:qFormat/>
    <w:rsid w:val="00500F49"/>
    <w:pPr>
      <w:ind w:right="379"/>
      <w:jc w:val="center"/>
    </w:pPr>
    <w:rPr>
      <w:b/>
      <w:sz w:val="52"/>
      <w:szCs w:val="52"/>
    </w:rPr>
  </w:style>
  <w:style w:type="character" w:customStyle="1" w:styleId="TitleChar">
    <w:name w:val="Title Char"/>
    <w:basedOn w:val="DefaultParagraphFont"/>
    <w:link w:val="Title"/>
    <w:uiPriority w:val="10"/>
    <w:rsid w:val="00500F49"/>
    <w:rPr>
      <w:rFonts w:ascii="Times New Roman" w:eastAsia="Calibri" w:hAnsi="Times New Roman" w:cs="Times New Roman"/>
      <w:b/>
      <w:bCs/>
      <w:sz w:val="52"/>
      <w:szCs w:val="52"/>
    </w:rPr>
  </w:style>
  <w:style w:type="paragraph" w:styleId="Header">
    <w:name w:val="header"/>
    <w:basedOn w:val="Normal"/>
    <w:link w:val="HeaderChar"/>
    <w:uiPriority w:val="99"/>
    <w:unhideWhenUsed/>
    <w:rsid w:val="00CD4061"/>
    <w:pPr>
      <w:tabs>
        <w:tab w:val="center" w:pos="4680"/>
        <w:tab w:val="right" w:pos="9360"/>
      </w:tabs>
      <w:spacing w:after="0"/>
    </w:pPr>
  </w:style>
  <w:style w:type="character" w:customStyle="1" w:styleId="HeaderChar">
    <w:name w:val="Header Char"/>
    <w:basedOn w:val="DefaultParagraphFont"/>
    <w:link w:val="Header"/>
    <w:uiPriority w:val="99"/>
    <w:rsid w:val="00CD4061"/>
    <w:rPr>
      <w:rFonts w:ascii="Times New Roman" w:eastAsia="Times New Roman" w:hAnsi="Times New Roman" w:cs="Times New Roman"/>
      <w:bCs/>
      <w:sz w:val="24"/>
    </w:rPr>
  </w:style>
  <w:style w:type="paragraph" w:styleId="Footer">
    <w:name w:val="footer"/>
    <w:basedOn w:val="Normal"/>
    <w:link w:val="FooterChar"/>
    <w:unhideWhenUsed/>
    <w:rsid w:val="00CD4061"/>
    <w:pPr>
      <w:tabs>
        <w:tab w:val="center" w:pos="4680"/>
        <w:tab w:val="right" w:pos="9360"/>
      </w:tabs>
      <w:spacing w:after="0"/>
    </w:pPr>
  </w:style>
  <w:style w:type="character" w:customStyle="1" w:styleId="FooterChar">
    <w:name w:val="Footer Char"/>
    <w:basedOn w:val="DefaultParagraphFont"/>
    <w:link w:val="Footer"/>
    <w:uiPriority w:val="99"/>
    <w:rsid w:val="00CD4061"/>
    <w:rPr>
      <w:rFonts w:ascii="Times New Roman" w:eastAsia="Times New Roman" w:hAnsi="Times New Roman" w:cs="Times New Roman"/>
      <w:bCs/>
      <w:sz w:val="24"/>
    </w:rPr>
  </w:style>
  <w:style w:type="character" w:styleId="PageNumber">
    <w:name w:val="page number"/>
    <w:basedOn w:val="DefaultParagraphFont"/>
    <w:rsid w:val="00CD4061"/>
  </w:style>
  <w:style w:type="paragraph" w:customStyle="1" w:styleId="GridItem">
    <w:name w:val="Grid Item"/>
    <w:basedOn w:val="NoSpacing"/>
    <w:link w:val="GridItemChar"/>
    <w:qFormat/>
    <w:rsid w:val="00CD4061"/>
    <w:pPr>
      <w:spacing w:line="276" w:lineRule="auto"/>
      <w:jc w:val="left"/>
    </w:pPr>
    <w:rPr>
      <w:sz w:val="22"/>
    </w:rPr>
  </w:style>
  <w:style w:type="paragraph" w:customStyle="1" w:styleId="GridHeader">
    <w:name w:val="Grid Header"/>
    <w:basedOn w:val="NoSpacing"/>
    <w:link w:val="GridHeaderChar"/>
    <w:qFormat/>
    <w:rsid w:val="00CD4061"/>
    <w:pPr>
      <w:spacing w:line="276" w:lineRule="auto"/>
    </w:pPr>
    <w:rPr>
      <w:b/>
      <w:sz w:val="22"/>
    </w:rPr>
  </w:style>
  <w:style w:type="character" w:customStyle="1" w:styleId="GridItemChar">
    <w:name w:val="Grid Item Char"/>
    <w:basedOn w:val="DefaultParagraphFont"/>
    <w:link w:val="GridItem"/>
    <w:rsid w:val="00CD4061"/>
    <w:rPr>
      <w:rFonts w:ascii="Times New Roman" w:eastAsia="Times New Roman" w:hAnsi="Times New Roman" w:cs="Times New Roman"/>
      <w:bCs/>
    </w:rPr>
  </w:style>
  <w:style w:type="character" w:customStyle="1" w:styleId="GridHeaderChar">
    <w:name w:val="Grid Header Char"/>
    <w:basedOn w:val="DefaultParagraphFont"/>
    <w:link w:val="GridHeader"/>
    <w:rsid w:val="00CD4061"/>
    <w:rPr>
      <w:rFonts w:ascii="Times New Roman" w:eastAsia="Times New Roman" w:hAnsi="Times New Roman" w:cs="Times New Roman"/>
      <w:b/>
      <w:bCs/>
    </w:rPr>
  </w:style>
  <w:style w:type="paragraph" w:styleId="NoSpacing">
    <w:name w:val="No Spacing"/>
    <w:uiPriority w:val="1"/>
    <w:qFormat/>
    <w:rsid w:val="00CD4061"/>
    <w:pPr>
      <w:spacing w:after="0" w:line="240" w:lineRule="auto"/>
      <w:jc w:val="both"/>
    </w:pPr>
    <w:rPr>
      <w:rFonts w:ascii="Times New Roman" w:eastAsia="Times New Roman" w:hAnsi="Times New Roman" w:cs="Times New Roman"/>
      <w:bCs/>
      <w:sz w:val="24"/>
    </w:rPr>
  </w:style>
  <w:style w:type="character" w:customStyle="1" w:styleId="Heading1Char">
    <w:name w:val="Heading 1 Char"/>
    <w:basedOn w:val="DefaultParagraphFont"/>
    <w:link w:val="Heading1"/>
    <w:uiPriority w:val="9"/>
    <w:rsid w:val="00500F49"/>
    <w:rPr>
      <w:rFonts w:ascii="Times New Roman" w:eastAsiaTheme="majorEastAsia" w:hAnsi="Times New Roman" w:cs="Times New Roman"/>
      <w:b/>
      <w:sz w:val="32"/>
      <w:szCs w:val="32"/>
    </w:rPr>
  </w:style>
  <w:style w:type="paragraph" w:styleId="TOCHeading">
    <w:name w:val="TOC Heading"/>
    <w:basedOn w:val="Heading1"/>
    <w:next w:val="Normal"/>
    <w:uiPriority w:val="39"/>
    <w:unhideWhenUsed/>
    <w:qFormat/>
    <w:rsid w:val="00CD4061"/>
    <w:pPr>
      <w:spacing w:line="259" w:lineRule="auto"/>
      <w:jc w:val="left"/>
      <w:outlineLvl w:val="9"/>
    </w:pPr>
    <w:rPr>
      <w:bCs/>
    </w:rPr>
  </w:style>
  <w:style w:type="character" w:customStyle="1" w:styleId="Heading2Char">
    <w:name w:val="Heading 2 Char"/>
    <w:basedOn w:val="DefaultParagraphFont"/>
    <w:link w:val="Heading2"/>
    <w:uiPriority w:val="9"/>
    <w:rsid w:val="00500F49"/>
    <w:rPr>
      <w:rFonts w:ascii="Times New Roman" w:eastAsiaTheme="majorEastAsia" w:hAnsi="Times New Roman" w:cs="Times New Roman"/>
      <w:b/>
      <w:sz w:val="26"/>
      <w:szCs w:val="26"/>
    </w:rPr>
  </w:style>
  <w:style w:type="character" w:customStyle="1" w:styleId="Heading3Char">
    <w:name w:val="Heading 3 Char"/>
    <w:basedOn w:val="DefaultParagraphFont"/>
    <w:link w:val="Heading3"/>
    <w:uiPriority w:val="9"/>
    <w:rsid w:val="00500F49"/>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500F49"/>
    <w:rPr>
      <w:rFonts w:ascii="Times New Roman" w:eastAsiaTheme="majorEastAsia" w:hAnsi="Times New Roman" w:cs="Times New Roman"/>
      <w:b/>
      <w:sz w:val="24"/>
    </w:rPr>
  </w:style>
  <w:style w:type="character" w:customStyle="1" w:styleId="Heading5Char">
    <w:name w:val="Heading 5 Char"/>
    <w:basedOn w:val="DefaultParagraphFont"/>
    <w:link w:val="Heading5"/>
    <w:uiPriority w:val="9"/>
    <w:rsid w:val="00500F49"/>
    <w:rPr>
      <w:rFonts w:ascii="Times New Roman" w:eastAsiaTheme="majorEastAsia" w:hAnsi="Times New Roman" w:cs="Times New Roman"/>
      <w:b/>
      <w:sz w:val="24"/>
    </w:rPr>
  </w:style>
  <w:style w:type="character" w:customStyle="1" w:styleId="Heading6Char">
    <w:name w:val="Heading 6 Char"/>
    <w:basedOn w:val="DefaultParagraphFont"/>
    <w:link w:val="Heading6"/>
    <w:uiPriority w:val="9"/>
    <w:semiHidden/>
    <w:rsid w:val="00276686"/>
    <w:rPr>
      <w:rFonts w:asciiTheme="majorHAnsi" w:eastAsiaTheme="majorEastAsia" w:hAnsiTheme="majorHAnsi" w:cstheme="majorBidi"/>
      <w:bCs/>
      <w:color w:val="1F3763" w:themeColor="accent1" w:themeShade="7F"/>
      <w:sz w:val="24"/>
    </w:rPr>
  </w:style>
  <w:style w:type="character" w:customStyle="1" w:styleId="Heading7Char">
    <w:name w:val="Heading 7 Char"/>
    <w:basedOn w:val="DefaultParagraphFont"/>
    <w:link w:val="Heading7"/>
    <w:uiPriority w:val="9"/>
    <w:semiHidden/>
    <w:rsid w:val="00276686"/>
    <w:rPr>
      <w:rFonts w:asciiTheme="majorHAnsi" w:eastAsiaTheme="majorEastAsia" w:hAnsiTheme="majorHAnsi" w:cstheme="majorBidi"/>
      <w:bCs/>
      <w:i/>
      <w:iCs/>
      <w:color w:val="1F3763" w:themeColor="accent1" w:themeShade="7F"/>
      <w:sz w:val="24"/>
    </w:rPr>
  </w:style>
  <w:style w:type="character" w:customStyle="1" w:styleId="Heading8Char">
    <w:name w:val="Heading 8 Char"/>
    <w:basedOn w:val="DefaultParagraphFont"/>
    <w:link w:val="Heading8"/>
    <w:uiPriority w:val="9"/>
    <w:semiHidden/>
    <w:rsid w:val="00276686"/>
    <w:rPr>
      <w:rFonts w:asciiTheme="majorHAnsi" w:eastAsiaTheme="majorEastAsia" w:hAnsiTheme="majorHAnsi" w:cstheme="majorBidi"/>
      <w:bCs/>
      <w:color w:val="272727" w:themeColor="text1" w:themeTint="D8"/>
      <w:sz w:val="21"/>
      <w:szCs w:val="21"/>
    </w:rPr>
  </w:style>
  <w:style w:type="character" w:customStyle="1" w:styleId="Heading9Char">
    <w:name w:val="Heading 9 Char"/>
    <w:basedOn w:val="DefaultParagraphFont"/>
    <w:link w:val="Heading9"/>
    <w:uiPriority w:val="9"/>
    <w:semiHidden/>
    <w:rsid w:val="00276686"/>
    <w:rPr>
      <w:rFonts w:asciiTheme="majorHAnsi" w:eastAsiaTheme="majorEastAsia" w:hAnsiTheme="majorHAnsi" w:cstheme="majorBidi"/>
      <w:bCs/>
      <w:i/>
      <w:iCs/>
      <w:color w:val="272727" w:themeColor="text1" w:themeTint="D8"/>
      <w:sz w:val="21"/>
      <w:szCs w:val="21"/>
    </w:rPr>
  </w:style>
  <w:style w:type="paragraph" w:styleId="TOC1">
    <w:name w:val="toc 1"/>
    <w:basedOn w:val="Normal"/>
    <w:next w:val="Normal"/>
    <w:autoRedefine/>
    <w:uiPriority w:val="39"/>
    <w:unhideWhenUsed/>
    <w:rsid w:val="00B84B76"/>
    <w:pPr>
      <w:spacing w:after="100"/>
    </w:pPr>
    <w:rPr>
      <w:b/>
      <w:sz w:val="22"/>
    </w:rPr>
  </w:style>
  <w:style w:type="paragraph" w:styleId="TOC2">
    <w:name w:val="toc 2"/>
    <w:basedOn w:val="Normal"/>
    <w:next w:val="Normal"/>
    <w:autoRedefine/>
    <w:uiPriority w:val="39"/>
    <w:unhideWhenUsed/>
    <w:rsid w:val="00394181"/>
    <w:pPr>
      <w:tabs>
        <w:tab w:val="left" w:pos="1100"/>
        <w:tab w:val="right" w:leader="dot" w:pos="9350"/>
      </w:tabs>
      <w:spacing w:after="100"/>
    </w:pPr>
    <w:rPr>
      <w:sz w:val="22"/>
    </w:rPr>
  </w:style>
  <w:style w:type="paragraph" w:styleId="TOC3">
    <w:name w:val="toc 3"/>
    <w:basedOn w:val="Normal"/>
    <w:next w:val="Normal"/>
    <w:autoRedefine/>
    <w:uiPriority w:val="39"/>
    <w:unhideWhenUsed/>
    <w:rsid w:val="001117D1"/>
    <w:pPr>
      <w:tabs>
        <w:tab w:val="left" w:pos="1095"/>
        <w:tab w:val="right" w:leader="dot" w:pos="9360"/>
      </w:tabs>
      <w:spacing w:after="100"/>
    </w:pPr>
    <w:rPr>
      <w:sz w:val="22"/>
    </w:rPr>
  </w:style>
  <w:style w:type="character" w:styleId="Hyperlink">
    <w:name w:val="Hyperlink"/>
    <w:basedOn w:val="DefaultParagraphFont"/>
    <w:uiPriority w:val="99"/>
    <w:unhideWhenUsed/>
    <w:rsid w:val="00276686"/>
    <w:rPr>
      <w:color w:val="0563C1" w:themeColor="hyperlink"/>
      <w:u w:val="single"/>
    </w:rPr>
  </w:style>
  <w:style w:type="character" w:styleId="SubtleReference">
    <w:name w:val="Subtle Reference"/>
    <w:basedOn w:val="DefaultParagraphFont"/>
    <w:uiPriority w:val="31"/>
    <w:qFormat/>
    <w:rsid w:val="00500F49"/>
    <w:rPr>
      <w:smallCaps/>
      <w:color w:val="5A5A5A" w:themeColor="text1" w:themeTint="A5"/>
    </w:rPr>
  </w:style>
  <w:style w:type="paragraph" w:styleId="ListParagraph">
    <w:name w:val="List Paragraph"/>
    <w:basedOn w:val="Normal"/>
    <w:uiPriority w:val="34"/>
    <w:qFormat/>
    <w:rsid w:val="004056D9"/>
    <w:pPr>
      <w:ind w:left="720"/>
      <w:contextualSpacing/>
    </w:pPr>
  </w:style>
  <w:style w:type="character" w:styleId="UnresolvedMention">
    <w:name w:val="Unresolved Mention"/>
    <w:basedOn w:val="DefaultParagraphFont"/>
    <w:uiPriority w:val="99"/>
    <w:semiHidden/>
    <w:unhideWhenUsed/>
    <w:rsid w:val="00D876D5"/>
    <w:rPr>
      <w:color w:val="605E5C"/>
      <w:shd w:val="clear" w:color="auto" w:fill="E1DFDD"/>
    </w:rPr>
  </w:style>
  <w:style w:type="character" w:styleId="FollowedHyperlink">
    <w:name w:val="FollowedHyperlink"/>
    <w:basedOn w:val="DefaultParagraphFont"/>
    <w:uiPriority w:val="99"/>
    <w:semiHidden/>
    <w:unhideWhenUsed/>
    <w:rsid w:val="00D876D5"/>
    <w:rPr>
      <w:color w:val="954F72" w:themeColor="followed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rsid w:val="00C70901"/>
    <w:pPr>
      <w:spacing w:before="100" w:beforeAutospacing="1" w:after="100" w:afterAutospacing="1"/>
      <w:ind w:firstLine="0"/>
      <w:jc w:val="left"/>
    </w:pPr>
    <w:rPr>
      <w:rFonts w:eastAsia="Times New Roman"/>
      <w:bCs w:val="0"/>
      <w:szCs w:val="24"/>
    </w:rPr>
  </w:style>
  <w:style w:type="character" w:customStyle="1" w:styleId="normaltextrun">
    <w:name w:val="normaltextrun"/>
    <w:basedOn w:val="DefaultParagraphFont"/>
    <w:rsid w:val="00C70901"/>
  </w:style>
  <w:style w:type="character" w:customStyle="1" w:styleId="eop">
    <w:name w:val="eop"/>
    <w:basedOn w:val="DefaultParagraphFont"/>
    <w:rsid w:val="00C70901"/>
  </w:style>
  <w:style w:type="table" w:styleId="PlainTable2">
    <w:name w:val="Plain Table 2"/>
    <w:basedOn w:val="TableNormal"/>
    <w:uiPriority w:val="42"/>
    <w:rsid w:val="008E47E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Caption">
    <w:name w:val="caption"/>
    <w:basedOn w:val="Normal"/>
    <w:next w:val="Normal"/>
    <w:uiPriority w:val="35"/>
    <w:unhideWhenUsed/>
    <w:qFormat/>
    <w:rsid w:val="00EC4093"/>
    <w:pPr>
      <w:spacing w:after="200"/>
      <w:ind w:firstLine="0"/>
      <w:jc w:val="left"/>
    </w:pPr>
    <w:rPr>
      <w:rFonts w:asciiTheme="minorHAnsi" w:eastAsiaTheme="minorHAnsi" w:hAnsiTheme="minorHAnsi" w:cstheme="minorBidi"/>
      <w:bCs w:val="0"/>
      <w:i/>
      <w:iCs/>
      <w:color w:val="44546A" w:themeColor="text2"/>
      <w:sz w:val="18"/>
      <w:szCs w:val="18"/>
    </w:rPr>
  </w:style>
  <w:style w:type="table" w:styleId="TableGridLight">
    <w:name w:val="Grid Table Light"/>
    <w:basedOn w:val="TableNormal"/>
    <w:uiPriority w:val="40"/>
    <w:rsid w:val="009713D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ommentText">
    <w:name w:val="annotation text"/>
    <w:basedOn w:val="Normal"/>
    <w:link w:val="CommentTextChar"/>
    <w:uiPriority w:val="99"/>
    <w:semiHidden/>
    <w:unhideWhenUsed/>
    <w:rsid w:val="000A3FD7"/>
    <w:rPr>
      <w:sz w:val="20"/>
      <w:szCs w:val="20"/>
    </w:rPr>
  </w:style>
  <w:style w:type="character" w:customStyle="1" w:styleId="CommentTextChar">
    <w:name w:val="Comment Text Char"/>
    <w:basedOn w:val="DefaultParagraphFont"/>
    <w:link w:val="CommentText"/>
    <w:uiPriority w:val="99"/>
    <w:semiHidden/>
    <w:rsid w:val="000A3FD7"/>
    <w:rPr>
      <w:rFonts w:ascii="Times New Roman" w:eastAsia="Calibri" w:hAnsi="Times New Roman" w:cs="Times New Roman"/>
      <w:bCs/>
      <w:sz w:val="20"/>
      <w:szCs w:val="20"/>
    </w:rPr>
  </w:style>
  <w:style w:type="character" w:styleId="CommentReference">
    <w:name w:val="annotation reference"/>
    <w:basedOn w:val="DefaultParagraphFont"/>
    <w:uiPriority w:val="99"/>
    <w:semiHidden/>
    <w:unhideWhenUsed/>
    <w:rsid w:val="000A3FD7"/>
    <w:rPr>
      <w:sz w:val="16"/>
      <w:szCs w:val="16"/>
    </w:rPr>
  </w:style>
  <w:style w:type="paragraph" w:styleId="Revision">
    <w:name w:val="Revision"/>
    <w:hidden/>
    <w:uiPriority w:val="99"/>
    <w:semiHidden/>
    <w:rsid w:val="00BB19C3"/>
    <w:pPr>
      <w:spacing w:after="0" w:line="240" w:lineRule="auto"/>
    </w:pPr>
    <w:rPr>
      <w:rFonts w:ascii="Times New Roman" w:eastAsia="Calibri" w:hAnsi="Times New Roman" w:cs="Times New Roman"/>
      <w:bCs/>
      <w:sz w:val="24"/>
    </w:rPr>
  </w:style>
  <w:style w:type="paragraph" w:styleId="Subtitle">
    <w:name w:val="Subtitle"/>
    <w:basedOn w:val="Normal"/>
    <w:next w:val="Normal"/>
    <w:link w:val="SubtitleChar"/>
    <w:uiPriority w:val="11"/>
    <w:qFormat/>
    <w:rsid w:val="0023596A"/>
    <w:pPr>
      <w:keepNext/>
      <w:keepLines/>
      <w:spacing w:before="360" w:after="80" w:line="276" w:lineRule="auto"/>
      <w:ind w:firstLine="0"/>
      <w:jc w:val="center"/>
    </w:pPr>
    <w:rPr>
      <w:rFonts w:eastAsia="Georgia"/>
      <w:iCs/>
      <w:sz w:val="40"/>
      <w:szCs w:val="36"/>
    </w:rPr>
  </w:style>
  <w:style w:type="character" w:customStyle="1" w:styleId="SubtitleChar">
    <w:name w:val="Subtitle Char"/>
    <w:basedOn w:val="DefaultParagraphFont"/>
    <w:link w:val="Subtitle"/>
    <w:uiPriority w:val="11"/>
    <w:rsid w:val="0023596A"/>
    <w:rPr>
      <w:rFonts w:ascii="Times New Roman" w:eastAsia="Georgia" w:hAnsi="Times New Roman" w:cs="Times New Roman"/>
      <w:bCs/>
      <w:iCs/>
      <w:sz w:val="40"/>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468429">
      <w:bodyDiv w:val="1"/>
      <w:marLeft w:val="0"/>
      <w:marRight w:val="0"/>
      <w:marTop w:val="0"/>
      <w:marBottom w:val="0"/>
      <w:divBdr>
        <w:top w:val="none" w:sz="0" w:space="0" w:color="auto"/>
        <w:left w:val="none" w:sz="0" w:space="0" w:color="auto"/>
        <w:bottom w:val="none" w:sz="0" w:space="0" w:color="auto"/>
        <w:right w:val="none" w:sz="0" w:space="0" w:color="auto"/>
      </w:divBdr>
      <w:divsChild>
        <w:div w:id="1002974596">
          <w:marLeft w:val="0"/>
          <w:marRight w:val="0"/>
          <w:marTop w:val="0"/>
          <w:marBottom w:val="0"/>
          <w:divBdr>
            <w:top w:val="none" w:sz="0" w:space="0" w:color="auto"/>
            <w:left w:val="none" w:sz="0" w:space="0" w:color="auto"/>
            <w:bottom w:val="none" w:sz="0" w:space="0" w:color="auto"/>
            <w:right w:val="none" w:sz="0" w:space="0" w:color="auto"/>
          </w:divBdr>
        </w:div>
        <w:div w:id="1152134607">
          <w:marLeft w:val="0"/>
          <w:marRight w:val="0"/>
          <w:marTop w:val="0"/>
          <w:marBottom w:val="0"/>
          <w:divBdr>
            <w:top w:val="none" w:sz="0" w:space="0" w:color="auto"/>
            <w:left w:val="none" w:sz="0" w:space="0" w:color="auto"/>
            <w:bottom w:val="none" w:sz="0" w:space="0" w:color="auto"/>
            <w:right w:val="none" w:sz="0" w:space="0" w:color="auto"/>
          </w:divBdr>
          <w:divsChild>
            <w:div w:id="1582527141">
              <w:marLeft w:val="0"/>
              <w:marRight w:val="0"/>
              <w:marTop w:val="0"/>
              <w:marBottom w:val="0"/>
              <w:divBdr>
                <w:top w:val="none" w:sz="0" w:space="0" w:color="auto"/>
                <w:left w:val="none" w:sz="0" w:space="0" w:color="auto"/>
                <w:bottom w:val="none" w:sz="0" w:space="0" w:color="auto"/>
                <w:right w:val="none" w:sz="0" w:space="0" w:color="auto"/>
              </w:divBdr>
            </w:div>
            <w:div w:id="1852134743">
              <w:marLeft w:val="0"/>
              <w:marRight w:val="0"/>
              <w:marTop w:val="0"/>
              <w:marBottom w:val="0"/>
              <w:divBdr>
                <w:top w:val="none" w:sz="0" w:space="0" w:color="auto"/>
                <w:left w:val="none" w:sz="0" w:space="0" w:color="auto"/>
                <w:bottom w:val="none" w:sz="0" w:space="0" w:color="auto"/>
                <w:right w:val="none" w:sz="0" w:space="0" w:color="auto"/>
              </w:divBdr>
            </w:div>
          </w:divsChild>
        </w:div>
        <w:div w:id="1304119174">
          <w:marLeft w:val="0"/>
          <w:marRight w:val="0"/>
          <w:marTop w:val="0"/>
          <w:marBottom w:val="0"/>
          <w:divBdr>
            <w:top w:val="none" w:sz="0" w:space="0" w:color="auto"/>
            <w:left w:val="none" w:sz="0" w:space="0" w:color="auto"/>
            <w:bottom w:val="none" w:sz="0" w:space="0" w:color="auto"/>
            <w:right w:val="none" w:sz="0" w:space="0" w:color="auto"/>
          </w:divBdr>
          <w:divsChild>
            <w:div w:id="814763315">
              <w:marLeft w:val="0"/>
              <w:marRight w:val="0"/>
              <w:marTop w:val="0"/>
              <w:marBottom w:val="0"/>
              <w:divBdr>
                <w:top w:val="none" w:sz="0" w:space="0" w:color="auto"/>
                <w:left w:val="none" w:sz="0" w:space="0" w:color="auto"/>
                <w:bottom w:val="none" w:sz="0" w:space="0" w:color="auto"/>
                <w:right w:val="none" w:sz="0" w:space="0" w:color="auto"/>
              </w:divBdr>
            </w:div>
            <w:div w:id="906260597">
              <w:marLeft w:val="0"/>
              <w:marRight w:val="0"/>
              <w:marTop w:val="0"/>
              <w:marBottom w:val="0"/>
              <w:divBdr>
                <w:top w:val="none" w:sz="0" w:space="0" w:color="auto"/>
                <w:left w:val="none" w:sz="0" w:space="0" w:color="auto"/>
                <w:bottom w:val="none" w:sz="0" w:space="0" w:color="auto"/>
                <w:right w:val="none" w:sz="0" w:space="0" w:color="auto"/>
              </w:divBdr>
            </w:div>
            <w:div w:id="1612324611">
              <w:marLeft w:val="0"/>
              <w:marRight w:val="0"/>
              <w:marTop w:val="0"/>
              <w:marBottom w:val="0"/>
              <w:divBdr>
                <w:top w:val="none" w:sz="0" w:space="0" w:color="auto"/>
                <w:left w:val="none" w:sz="0" w:space="0" w:color="auto"/>
                <w:bottom w:val="none" w:sz="0" w:space="0" w:color="auto"/>
                <w:right w:val="none" w:sz="0" w:space="0" w:color="auto"/>
              </w:divBdr>
            </w:div>
            <w:div w:id="2130932107">
              <w:marLeft w:val="0"/>
              <w:marRight w:val="0"/>
              <w:marTop w:val="0"/>
              <w:marBottom w:val="0"/>
              <w:divBdr>
                <w:top w:val="none" w:sz="0" w:space="0" w:color="auto"/>
                <w:left w:val="none" w:sz="0" w:space="0" w:color="auto"/>
                <w:bottom w:val="none" w:sz="0" w:space="0" w:color="auto"/>
                <w:right w:val="none" w:sz="0" w:space="0" w:color="auto"/>
              </w:divBdr>
            </w:div>
          </w:divsChild>
        </w:div>
        <w:div w:id="1511606801">
          <w:marLeft w:val="0"/>
          <w:marRight w:val="0"/>
          <w:marTop w:val="0"/>
          <w:marBottom w:val="0"/>
          <w:divBdr>
            <w:top w:val="none" w:sz="0" w:space="0" w:color="auto"/>
            <w:left w:val="none" w:sz="0" w:space="0" w:color="auto"/>
            <w:bottom w:val="none" w:sz="0" w:space="0" w:color="auto"/>
            <w:right w:val="none" w:sz="0" w:space="0" w:color="auto"/>
          </w:divBdr>
          <w:divsChild>
            <w:div w:id="628437835">
              <w:marLeft w:val="0"/>
              <w:marRight w:val="0"/>
              <w:marTop w:val="0"/>
              <w:marBottom w:val="0"/>
              <w:divBdr>
                <w:top w:val="none" w:sz="0" w:space="0" w:color="auto"/>
                <w:left w:val="none" w:sz="0" w:space="0" w:color="auto"/>
                <w:bottom w:val="none" w:sz="0" w:space="0" w:color="auto"/>
                <w:right w:val="none" w:sz="0" w:space="0" w:color="auto"/>
              </w:divBdr>
            </w:div>
            <w:div w:id="649670474">
              <w:marLeft w:val="0"/>
              <w:marRight w:val="0"/>
              <w:marTop w:val="0"/>
              <w:marBottom w:val="0"/>
              <w:divBdr>
                <w:top w:val="none" w:sz="0" w:space="0" w:color="auto"/>
                <w:left w:val="none" w:sz="0" w:space="0" w:color="auto"/>
                <w:bottom w:val="none" w:sz="0" w:space="0" w:color="auto"/>
                <w:right w:val="none" w:sz="0" w:space="0" w:color="auto"/>
              </w:divBdr>
            </w:div>
            <w:div w:id="1039206924">
              <w:marLeft w:val="0"/>
              <w:marRight w:val="0"/>
              <w:marTop w:val="0"/>
              <w:marBottom w:val="0"/>
              <w:divBdr>
                <w:top w:val="none" w:sz="0" w:space="0" w:color="auto"/>
                <w:left w:val="none" w:sz="0" w:space="0" w:color="auto"/>
                <w:bottom w:val="none" w:sz="0" w:space="0" w:color="auto"/>
                <w:right w:val="none" w:sz="0" w:space="0" w:color="auto"/>
              </w:divBdr>
            </w:div>
          </w:divsChild>
        </w:div>
        <w:div w:id="1596593491">
          <w:marLeft w:val="0"/>
          <w:marRight w:val="0"/>
          <w:marTop w:val="0"/>
          <w:marBottom w:val="0"/>
          <w:divBdr>
            <w:top w:val="none" w:sz="0" w:space="0" w:color="auto"/>
            <w:left w:val="none" w:sz="0" w:space="0" w:color="auto"/>
            <w:bottom w:val="none" w:sz="0" w:space="0" w:color="auto"/>
            <w:right w:val="none" w:sz="0" w:space="0" w:color="auto"/>
          </w:divBdr>
          <w:divsChild>
            <w:div w:id="253897466">
              <w:marLeft w:val="0"/>
              <w:marRight w:val="0"/>
              <w:marTop w:val="0"/>
              <w:marBottom w:val="0"/>
              <w:divBdr>
                <w:top w:val="none" w:sz="0" w:space="0" w:color="auto"/>
                <w:left w:val="none" w:sz="0" w:space="0" w:color="auto"/>
                <w:bottom w:val="none" w:sz="0" w:space="0" w:color="auto"/>
                <w:right w:val="none" w:sz="0" w:space="0" w:color="auto"/>
              </w:divBdr>
            </w:div>
            <w:div w:id="514419985">
              <w:marLeft w:val="0"/>
              <w:marRight w:val="0"/>
              <w:marTop w:val="0"/>
              <w:marBottom w:val="0"/>
              <w:divBdr>
                <w:top w:val="none" w:sz="0" w:space="0" w:color="auto"/>
                <w:left w:val="none" w:sz="0" w:space="0" w:color="auto"/>
                <w:bottom w:val="none" w:sz="0" w:space="0" w:color="auto"/>
                <w:right w:val="none" w:sz="0" w:space="0" w:color="auto"/>
              </w:divBdr>
            </w:div>
            <w:div w:id="931551686">
              <w:marLeft w:val="0"/>
              <w:marRight w:val="0"/>
              <w:marTop w:val="0"/>
              <w:marBottom w:val="0"/>
              <w:divBdr>
                <w:top w:val="none" w:sz="0" w:space="0" w:color="auto"/>
                <w:left w:val="none" w:sz="0" w:space="0" w:color="auto"/>
                <w:bottom w:val="none" w:sz="0" w:space="0" w:color="auto"/>
                <w:right w:val="none" w:sz="0" w:space="0" w:color="auto"/>
              </w:divBdr>
            </w:div>
            <w:div w:id="991911370">
              <w:marLeft w:val="0"/>
              <w:marRight w:val="0"/>
              <w:marTop w:val="0"/>
              <w:marBottom w:val="0"/>
              <w:divBdr>
                <w:top w:val="none" w:sz="0" w:space="0" w:color="auto"/>
                <w:left w:val="none" w:sz="0" w:space="0" w:color="auto"/>
                <w:bottom w:val="none" w:sz="0" w:space="0" w:color="auto"/>
                <w:right w:val="none" w:sz="0" w:space="0" w:color="auto"/>
              </w:divBdr>
            </w:div>
            <w:div w:id="1453473656">
              <w:marLeft w:val="0"/>
              <w:marRight w:val="0"/>
              <w:marTop w:val="0"/>
              <w:marBottom w:val="0"/>
              <w:divBdr>
                <w:top w:val="none" w:sz="0" w:space="0" w:color="auto"/>
                <w:left w:val="none" w:sz="0" w:space="0" w:color="auto"/>
                <w:bottom w:val="none" w:sz="0" w:space="0" w:color="auto"/>
                <w:right w:val="none" w:sz="0" w:space="0" w:color="auto"/>
              </w:divBdr>
            </w:div>
          </w:divsChild>
        </w:div>
        <w:div w:id="2108696843">
          <w:marLeft w:val="0"/>
          <w:marRight w:val="0"/>
          <w:marTop w:val="0"/>
          <w:marBottom w:val="0"/>
          <w:divBdr>
            <w:top w:val="none" w:sz="0" w:space="0" w:color="auto"/>
            <w:left w:val="none" w:sz="0" w:space="0" w:color="auto"/>
            <w:bottom w:val="none" w:sz="0" w:space="0" w:color="auto"/>
            <w:right w:val="none" w:sz="0" w:space="0" w:color="auto"/>
          </w:divBdr>
          <w:divsChild>
            <w:div w:id="105395355">
              <w:marLeft w:val="0"/>
              <w:marRight w:val="0"/>
              <w:marTop w:val="0"/>
              <w:marBottom w:val="0"/>
              <w:divBdr>
                <w:top w:val="none" w:sz="0" w:space="0" w:color="auto"/>
                <w:left w:val="none" w:sz="0" w:space="0" w:color="auto"/>
                <w:bottom w:val="none" w:sz="0" w:space="0" w:color="auto"/>
                <w:right w:val="none" w:sz="0" w:space="0" w:color="auto"/>
              </w:divBdr>
            </w:div>
            <w:div w:id="604315223">
              <w:marLeft w:val="0"/>
              <w:marRight w:val="0"/>
              <w:marTop w:val="0"/>
              <w:marBottom w:val="0"/>
              <w:divBdr>
                <w:top w:val="none" w:sz="0" w:space="0" w:color="auto"/>
                <w:left w:val="none" w:sz="0" w:space="0" w:color="auto"/>
                <w:bottom w:val="none" w:sz="0" w:space="0" w:color="auto"/>
                <w:right w:val="none" w:sz="0" w:space="0" w:color="auto"/>
              </w:divBdr>
            </w:div>
            <w:div w:id="1051075544">
              <w:marLeft w:val="0"/>
              <w:marRight w:val="0"/>
              <w:marTop w:val="0"/>
              <w:marBottom w:val="0"/>
              <w:divBdr>
                <w:top w:val="none" w:sz="0" w:space="0" w:color="auto"/>
                <w:left w:val="none" w:sz="0" w:space="0" w:color="auto"/>
                <w:bottom w:val="none" w:sz="0" w:space="0" w:color="auto"/>
                <w:right w:val="none" w:sz="0" w:space="0" w:color="auto"/>
              </w:divBdr>
            </w:div>
            <w:div w:id="116485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image" Target="media/image6.png"/><Relationship Id="rId39" Type="http://schemas.openxmlformats.org/officeDocument/2006/relationships/hyperlink" Target="https://buy.matterport.com/shop/camera/" TargetMode="External"/><Relationship Id="rId21" Type="http://schemas.microsoft.com/office/2016/09/relationships/commentsIds" Target="commentsIds.xml"/><Relationship Id="rId34" Type="http://schemas.openxmlformats.org/officeDocument/2006/relationships/image" Target="media/image14.png"/><Relationship Id="rId42" Type="http://schemas.openxmlformats.org/officeDocument/2006/relationships/hyperlink" Target="https://kuula.co/"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hyperlink" Target="http://www.fmwconcepts.com/imagemagick/glow/index.php"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jpg"/><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image" Target="media/image11.jpg"/><Relationship Id="rId4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8/08/relationships/commentsExtensible" Target="commentsExtensible.xml"/><Relationship Id="rId27" Type="http://schemas.openxmlformats.org/officeDocument/2006/relationships/image" Target="media/image7.png"/><Relationship Id="rId30" Type="http://schemas.openxmlformats.org/officeDocument/2006/relationships/image" Target="media/image10.jpg"/><Relationship Id="rId35" Type="http://schemas.openxmlformats.org/officeDocument/2006/relationships/image" Target="media/image15.jpg"/><Relationship Id="rId43" Type="http://schemas.openxmlformats.org/officeDocument/2006/relationships/hyperlink" Target="https://www.capturingreality.com/" TargetMode="External"/><Relationship Id="rId48"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5.png"/><Relationship Id="rId33" Type="http://schemas.openxmlformats.org/officeDocument/2006/relationships/image" Target="media/image13.jpg"/><Relationship Id="rId38" Type="http://schemas.openxmlformats.org/officeDocument/2006/relationships/image" Target="media/image18.png"/><Relationship Id="rId46" Type="http://schemas.microsoft.com/office/2011/relationships/people" Target="people.xml"/><Relationship Id="rId20" Type="http://schemas.microsoft.com/office/2011/relationships/commentsExtended" Target="commentsExtended.xml"/><Relationship Id="rId41" Type="http://schemas.openxmlformats.org/officeDocument/2006/relationships/hyperlink" Target="https://stackoverflow.com/questions/68592934/implement-glow-filter-in-cv2-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5773B67BD17D4F84F710F8A1C648A0" ma:contentTypeVersion="13" ma:contentTypeDescription="Create a new document." ma:contentTypeScope="" ma:versionID="9713e6fa29e50c78ecab9f62a3e18aa1">
  <xsd:schema xmlns:xsd="http://www.w3.org/2001/XMLSchema" xmlns:xs="http://www.w3.org/2001/XMLSchema" xmlns:p="http://schemas.microsoft.com/office/2006/metadata/properties" xmlns:ns2="cf5f0bdb-db54-49c9-9eac-8dde6b9b73fd" xmlns:ns3="2ee3c40d-16d1-4684-bd16-11cba854de69" targetNamespace="http://schemas.microsoft.com/office/2006/metadata/properties" ma:root="true" ma:fieldsID="3536e50b289bae2692f5dce94c63f4e6" ns2:_="" ns3:_="">
    <xsd:import namespace="cf5f0bdb-db54-49c9-9eac-8dde6b9b73fd"/>
    <xsd:import namespace="2ee3c40d-16d1-4684-bd16-11cba854de69"/>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5f0bdb-db54-49c9-9eac-8dde6b9b73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f7f89474-2304-4cd3-af91-d3643b93d722"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ee3c40d-16d1-4684-bd16-11cba854de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f7b83570-5be1-4775-8a58-ef49c9870c73}" ma:internalName="TaxCatchAll" ma:showField="CatchAllData" ma:web="2ee3c40d-16d1-4684-bd16-11cba854de6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2ee3c40d-16d1-4684-bd16-11cba854de69" xsi:nil="true"/>
    <lcf76f155ced4ddcb4097134ff3c332f xmlns="cf5f0bdb-db54-49c9-9eac-8dde6b9b73fd">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AF533-7470-46FE-A144-42387AC932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5f0bdb-db54-49c9-9eac-8dde6b9b73fd"/>
    <ds:schemaRef ds:uri="2ee3c40d-16d1-4684-bd16-11cba854de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0E5E5D-7764-4A41-9654-DA6BF4C83D8B}">
  <ds:schemaRefs>
    <ds:schemaRef ds:uri="http://schemas.microsoft.com/office/2006/metadata/properties"/>
    <ds:schemaRef ds:uri="http://schemas.microsoft.com/office/infopath/2007/PartnerControls"/>
    <ds:schemaRef ds:uri="2ee3c40d-16d1-4684-bd16-11cba854de69"/>
    <ds:schemaRef ds:uri="cf5f0bdb-db54-49c9-9eac-8dde6b9b73fd"/>
  </ds:schemaRefs>
</ds:datastoreItem>
</file>

<file path=customXml/itemProps3.xml><?xml version="1.0" encoding="utf-8"?>
<ds:datastoreItem xmlns:ds="http://schemas.openxmlformats.org/officeDocument/2006/customXml" ds:itemID="{7CB05028-5BB2-4165-AFB6-20415E588B44}">
  <ds:schemaRefs>
    <ds:schemaRef ds:uri="http://schemas.microsoft.com/sharepoint/v3/contenttype/forms"/>
  </ds:schemaRefs>
</ds:datastoreItem>
</file>

<file path=customXml/itemProps4.xml><?xml version="1.0" encoding="utf-8"?>
<ds:datastoreItem xmlns:ds="http://schemas.openxmlformats.org/officeDocument/2006/customXml" ds:itemID="{B7BFAC4C-BCD3-4EA0-82A8-BC948D757D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5863</Words>
  <Characters>33425</Characters>
  <Application>Microsoft Office Word</Application>
  <DocSecurity>0</DocSecurity>
  <Lines>278</Lines>
  <Paragraphs>78</Paragraphs>
  <ScaleCrop>false</ScaleCrop>
  <Company/>
  <LinksUpToDate>false</LinksUpToDate>
  <CharactersWithSpaces>3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Thorn</dc:creator>
  <cp:keywords/>
  <dc:description/>
  <cp:lastModifiedBy>Robert Wilson</cp:lastModifiedBy>
  <cp:revision>187</cp:revision>
  <dcterms:created xsi:type="dcterms:W3CDTF">2022-09-18T04:17:00Z</dcterms:created>
  <dcterms:modified xsi:type="dcterms:W3CDTF">2023-04-23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5773B67BD17D4F84F710F8A1C648A0</vt:lpwstr>
  </property>
  <property fmtid="{D5CDD505-2E9C-101B-9397-08002B2CF9AE}" pid="3" name="MediaServiceImageTags">
    <vt:lpwstr/>
  </property>
</Properties>
</file>